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Toc337665838" w:displacedByCustomXml="next"/>
    <w:sdt>
      <w:sdtPr>
        <w:rPr>
          <w:rFonts w:asciiTheme="majorHAnsi" w:eastAsiaTheme="majorEastAsia" w:hAnsiTheme="majorHAnsi" w:cstheme="majorBidi"/>
          <w:caps/>
          <w:lang w:eastAsia="en-US"/>
        </w:rPr>
        <w:id w:val="-299076909"/>
        <w:docPartObj>
          <w:docPartGallery w:val="Cover Pages"/>
          <w:docPartUnique/>
        </w:docPartObj>
      </w:sdtPr>
      <w:sdtEndPr>
        <w:rPr>
          <w:rFonts w:asciiTheme="minorHAnsi" w:eastAsiaTheme="minorHAnsi" w:hAnsiTheme="minorHAnsi" w:cstheme="minorBidi"/>
          <w:caps w:val="0"/>
        </w:rPr>
      </w:sdtEndPr>
      <w:sdtContent>
        <w:tbl>
          <w:tblPr>
            <w:tblW w:w="5000" w:type="pct"/>
            <w:jc w:val="center"/>
            <w:tblLook w:val="04A0" w:firstRow="1" w:lastRow="0" w:firstColumn="1" w:lastColumn="0" w:noHBand="0" w:noVBand="1"/>
          </w:tblPr>
          <w:tblGrid>
            <w:gridCol w:w="9288"/>
          </w:tblGrid>
          <w:tr w:rsidR="00267228">
            <w:trPr>
              <w:trHeight w:val="2880"/>
              <w:jc w:val="center"/>
            </w:trPr>
            <w:sdt>
              <w:sdtPr>
                <w:rPr>
                  <w:rFonts w:asciiTheme="majorHAnsi" w:eastAsiaTheme="majorEastAsia" w:hAnsiTheme="majorHAnsi" w:cstheme="majorBidi"/>
                  <w:caps/>
                  <w:lang w:eastAsia="en-US"/>
                </w:rPr>
                <w:alias w:val="Společnost"/>
                <w:id w:val="15524243"/>
                <w:placeholder>
                  <w:docPart w:val="3A03D1BE6CBE49D68A537B6D8462C2DE"/>
                </w:placeholder>
                <w:dataBinding w:prefixMappings="xmlns:ns0='http://schemas.openxmlformats.org/officeDocument/2006/extended-properties'" w:xpath="/ns0:Properties[1]/ns0:Company[1]" w:storeItemID="{6668398D-A668-4E3E-A5EB-62B293D839F1}"/>
                <w:text/>
              </w:sdtPr>
              <w:sdtEndPr>
                <w:rPr>
                  <w:lang w:eastAsia="sk-SK"/>
                </w:rPr>
              </w:sdtEndPr>
              <w:sdtContent>
                <w:tc>
                  <w:tcPr>
                    <w:tcW w:w="5000" w:type="pct"/>
                  </w:tcPr>
                  <w:p w:rsidR="00267228" w:rsidRDefault="00267228" w:rsidP="00267228">
                    <w:pPr>
                      <w:pStyle w:val="Bezmezer"/>
                      <w:jc w:val="center"/>
                      <w:rPr>
                        <w:rFonts w:asciiTheme="majorHAnsi" w:eastAsiaTheme="majorEastAsia" w:hAnsiTheme="majorHAnsi" w:cstheme="majorBidi"/>
                        <w:caps/>
                      </w:rPr>
                    </w:pPr>
                    <w:r>
                      <w:rPr>
                        <w:rFonts w:asciiTheme="majorHAnsi" w:eastAsiaTheme="majorEastAsia" w:hAnsiTheme="majorHAnsi" w:cstheme="majorBidi"/>
                        <w:caps/>
                      </w:rPr>
                      <w:t>Tutifruty</w:t>
                    </w:r>
                  </w:p>
                </w:tc>
              </w:sdtContent>
            </w:sdt>
          </w:tr>
          <w:tr w:rsidR="00267228">
            <w:trPr>
              <w:trHeight w:val="1440"/>
              <w:jc w:val="center"/>
            </w:trPr>
            <w:sdt>
              <w:sdtPr>
                <w:rPr>
                  <w:rFonts w:asciiTheme="majorHAnsi" w:eastAsiaTheme="majorEastAsia" w:hAnsiTheme="majorHAnsi" w:cstheme="majorBidi"/>
                  <w:sz w:val="80"/>
                  <w:szCs w:val="80"/>
                </w:rPr>
                <w:alias w:val="Název"/>
                <w:id w:val="15524250"/>
                <w:placeholder>
                  <w:docPart w:val="E411805D089943DDB3709468981640EE"/>
                </w:placeholder>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rsidR="00267228" w:rsidRDefault="00267228" w:rsidP="00267228">
                    <w:pPr>
                      <w:pStyle w:val="Bezmezer"/>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Záverečná správa</w:t>
                    </w:r>
                  </w:p>
                </w:tc>
              </w:sdtContent>
            </w:sdt>
          </w:tr>
          <w:tr w:rsidR="00267228">
            <w:trPr>
              <w:trHeight w:val="720"/>
              <w:jc w:val="center"/>
            </w:trPr>
            <w:sdt>
              <w:sdtPr>
                <w:rPr>
                  <w:rFonts w:asciiTheme="majorHAnsi" w:eastAsiaTheme="majorEastAsia" w:hAnsiTheme="majorHAnsi" w:cstheme="majorBidi"/>
                  <w:sz w:val="44"/>
                  <w:szCs w:val="44"/>
                </w:rPr>
                <w:alias w:val="Podtitul"/>
                <w:id w:val="15524255"/>
                <w:placeholder>
                  <w:docPart w:val="6F893BEAD65245F7A4414011D32B27BC"/>
                </w:placeholder>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rsidR="00267228" w:rsidRDefault="00267228" w:rsidP="00267228">
                    <w:pPr>
                      <w:pStyle w:val="Bezmezer"/>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Pr>
                      <w:t>Web občianskeho združenia FMFI a exkurzie</w:t>
                    </w:r>
                  </w:p>
                </w:tc>
              </w:sdtContent>
            </w:sdt>
          </w:tr>
          <w:tr w:rsidR="00267228">
            <w:trPr>
              <w:trHeight w:val="360"/>
              <w:jc w:val="center"/>
            </w:trPr>
            <w:tc>
              <w:tcPr>
                <w:tcW w:w="5000" w:type="pct"/>
                <w:vAlign w:val="center"/>
              </w:tcPr>
              <w:p w:rsidR="00267228" w:rsidRDefault="00267228">
                <w:pPr>
                  <w:pStyle w:val="Bezmezer"/>
                  <w:jc w:val="center"/>
                </w:pPr>
              </w:p>
            </w:tc>
          </w:tr>
          <w:tr w:rsidR="00267228">
            <w:trPr>
              <w:trHeight w:val="360"/>
              <w:jc w:val="center"/>
            </w:trPr>
            <w:sdt>
              <w:sdtPr>
                <w:rPr>
                  <w:b/>
                  <w:bCs/>
                </w:rPr>
                <w:alias w:val="Autor"/>
                <w:id w:val="15524260"/>
                <w:placeholder>
                  <w:docPart w:val="7C70F48940CA4CDC882F2B53FD1162F9"/>
                </w:placeholder>
                <w:dataBinding w:prefixMappings="xmlns:ns0='http://schemas.openxmlformats.org/package/2006/metadata/core-properties' xmlns:ns1='http://purl.org/dc/elements/1.1/'" w:xpath="/ns0:coreProperties[1]/ns1:creator[1]" w:storeItemID="{6C3C8BC8-F283-45AE-878A-BAB7291924A1}"/>
                <w:text/>
              </w:sdtPr>
              <w:sdtEndPr/>
              <w:sdtContent>
                <w:tc>
                  <w:tcPr>
                    <w:tcW w:w="5000" w:type="pct"/>
                    <w:vAlign w:val="center"/>
                  </w:tcPr>
                  <w:p w:rsidR="00267228" w:rsidRDefault="00267228">
                    <w:pPr>
                      <w:pStyle w:val="Bezmezer"/>
                      <w:jc w:val="center"/>
                      <w:rPr>
                        <w:b/>
                        <w:bCs/>
                      </w:rPr>
                    </w:pPr>
                    <w:r>
                      <w:rPr>
                        <w:b/>
                        <w:bCs/>
                      </w:rPr>
                      <w:t>Štefan Horváth, Matej Toma, Martin Kloss, Milan Michalec, Zuzana Záhorszká</w:t>
                    </w:r>
                  </w:p>
                </w:tc>
              </w:sdtContent>
            </w:sdt>
          </w:tr>
          <w:tr w:rsidR="00267228">
            <w:trPr>
              <w:trHeight w:val="360"/>
              <w:jc w:val="center"/>
            </w:trPr>
            <w:sdt>
              <w:sdtPr>
                <w:rPr>
                  <w:b/>
                  <w:bCs/>
                </w:rPr>
                <w:alias w:val="Datum"/>
                <w:id w:val="516659546"/>
                <w:placeholder>
                  <w:docPart w:val="9ED09033CDBF4725A6878534AAAA9C08"/>
                </w:placeholder>
                <w:dataBinding w:prefixMappings="xmlns:ns0='http://schemas.microsoft.com/office/2006/coverPageProps'" w:xpath="/ns0:CoverPageProperties[1]/ns0:PublishDate[1]" w:storeItemID="{55AF091B-3C7A-41E3-B477-F2FDAA23CFDA}"/>
                <w:date w:fullDate="2013-02-04T00:00:00Z">
                  <w:dateFormat w:val="d.M.yyyy"/>
                  <w:lid w:val="cs-CZ"/>
                  <w:storeMappedDataAs w:val="dateTime"/>
                  <w:calendar w:val="gregorian"/>
                </w:date>
              </w:sdtPr>
              <w:sdtEndPr/>
              <w:sdtContent>
                <w:tc>
                  <w:tcPr>
                    <w:tcW w:w="5000" w:type="pct"/>
                    <w:vAlign w:val="center"/>
                  </w:tcPr>
                  <w:p w:rsidR="00267228" w:rsidRDefault="00267228">
                    <w:pPr>
                      <w:pStyle w:val="Bezmezer"/>
                      <w:jc w:val="center"/>
                      <w:rPr>
                        <w:b/>
                        <w:bCs/>
                      </w:rPr>
                    </w:pPr>
                    <w:r>
                      <w:rPr>
                        <w:b/>
                        <w:bCs/>
                        <w:lang w:val="cs-CZ"/>
                      </w:rPr>
                      <w:t>4.2.2013</w:t>
                    </w:r>
                  </w:p>
                </w:tc>
              </w:sdtContent>
            </w:sdt>
          </w:tr>
        </w:tbl>
        <w:p w:rsidR="00267228" w:rsidRDefault="00267228"/>
        <w:p w:rsidR="00267228" w:rsidRDefault="00267228"/>
        <w:tbl>
          <w:tblPr>
            <w:tblpPr w:leftFromText="187" w:rightFromText="187" w:horzAnchor="margin" w:tblpXSpec="center" w:tblpYSpec="bottom"/>
            <w:tblW w:w="5000" w:type="pct"/>
            <w:tblLook w:val="04A0" w:firstRow="1" w:lastRow="0" w:firstColumn="1" w:lastColumn="0" w:noHBand="0" w:noVBand="1"/>
          </w:tblPr>
          <w:tblGrid>
            <w:gridCol w:w="9288"/>
          </w:tblGrid>
          <w:tr w:rsidR="00267228">
            <w:tc>
              <w:tcPr>
                <w:tcW w:w="5000" w:type="pct"/>
              </w:tcPr>
              <w:p w:rsidR="00267228" w:rsidRDefault="00267228" w:rsidP="00267228">
                <w:pPr>
                  <w:pStyle w:val="Bezmezer"/>
                </w:pPr>
              </w:p>
            </w:tc>
          </w:tr>
        </w:tbl>
        <w:p w:rsidR="00267228" w:rsidRDefault="00267228"/>
        <w:p w:rsidR="00267228" w:rsidRDefault="00267228">
          <w:pPr>
            <w:rPr>
              <w:rFonts w:asciiTheme="majorHAnsi" w:eastAsiaTheme="majorEastAsia" w:hAnsiTheme="majorHAnsi" w:cstheme="majorBidi"/>
              <w:b/>
              <w:bCs/>
              <w:color w:val="365F91" w:themeColor="accent1" w:themeShade="BF"/>
              <w:sz w:val="28"/>
              <w:szCs w:val="28"/>
            </w:rPr>
          </w:pPr>
          <w:r>
            <w:br w:type="page"/>
          </w:r>
        </w:p>
      </w:sdtContent>
    </w:sdt>
    <w:p w:rsidR="004A7047" w:rsidRDefault="004A7047" w:rsidP="004A7047">
      <w:pPr>
        <w:pStyle w:val="Nadpis1"/>
      </w:pPr>
      <w:r>
        <w:lastRenderedPageBreak/>
        <w:t>Úvod</w:t>
      </w:r>
      <w:bookmarkEnd w:id="0"/>
    </w:p>
    <w:p w:rsidR="004A7047" w:rsidRDefault="004A7047" w:rsidP="004A7047">
      <w:pPr>
        <w:pStyle w:val="Nadpis2"/>
        <w:tabs>
          <w:tab w:val="left" w:pos="426"/>
        </w:tabs>
      </w:pPr>
      <w:bookmarkStart w:id="1" w:name="_Toc337665839"/>
      <w:r>
        <w:t>Rozsah projektu a funkcie systému</w:t>
      </w:r>
      <w:bookmarkEnd w:id="1"/>
    </w:p>
    <w:p w:rsidR="004A7047" w:rsidRDefault="004A7047" w:rsidP="004A7047">
      <w:r>
        <w:t>Webová stránka občianskeho združenia FMFI a exkurzie bude rozdelená na frontend (časť pre bežných užívateľov) a backend (administračná časť).</w:t>
      </w:r>
    </w:p>
    <w:p w:rsidR="004A7047" w:rsidRDefault="004A7047" w:rsidP="004A7047">
      <w:r>
        <w:t>Vo frontend-e bude možné zaregistrovať sa, uhradiť členský príspevok a po schválení administrátorom sa stane členom a bude dostávať potrebné informácie e-mailom. Bude umožnené pristupovať ku kalendáru podujatí . Registrovaný užívateľ bude môcť byť upozorňovaný e-mailom aj na nadchádzajúce položky v kalendári.</w:t>
      </w:r>
    </w:p>
    <w:p w:rsidR="004A7047" w:rsidRDefault="004A7047" w:rsidP="004A7047">
      <w:r>
        <w:t>V backend-e bude môcť administrátor schvaľovať, spravovať užívateľov a bude im môcť posielať hromadné e-maily. Okrem toho bude môcť meniť obsah stránok.</w:t>
      </w:r>
    </w:p>
    <w:p w:rsidR="004A7047" w:rsidRDefault="004A7047" w:rsidP="004A7047">
      <w:r>
        <w:t>Systém by mal obsahovať preddefinované farby univerzity.</w:t>
      </w:r>
    </w:p>
    <w:p w:rsidR="004A7047" w:rsidRDefault="004A7047" w:rsidP="004A7047">
      <w:pPr>
        <w:pStyle w:val="Nadpis2"/>
      </w:pPr>
      <w:bookmarkStart w:id="2" w:name="_Toc337665840"/>
      <w:r>
        <w:t>Slovník pojmov, skratky</w:t>
      </w:r>
      <w:bookmarkEnd w:id="2"/>
    </w:p>
    <w:tbl>
      <w:tblPr>
        <w:tblStyle w:val="Mkatabulky"/>
        <w:tblW w:w="9180" w:type="dxa"/>
        <w:tblLook w:val="04A0" w:firstRow="1" w:lastRow="0" w:firstColumn="1" w:lastColumn="0" w:noHBand="0" w:noVBand="1"/>
      </w:tblPr>
      <w:tblGrid>
        <w:gridCol w:w="1951"/>
        <w:gridCol w:w="7229"/>
      </w:tblGrid>
      <w:tr w:rsidR="004A7047" w:rsidTr="00D62DFF">
        <w:tc>
          <w:tcPr>
            <w:tcW w:w="1951" w:type="dxa"/>
          </w:tcPr>
          <w:p w:rsidR="004A7047" w:rsidRDefault="004A7047" w:rsidP="00D62DFF">
            <w:pPr>
              <w:tabs>
                <w:tab w:val="left" w:pos="426"/>
              </w:tabs>
            </w:pPr>
            <w:r>
              <w:t>CRUD</w:t>
            </w:r>
          </w:p>
        </w:tc>
        <w:tc>
          <w:tcPr>
            <w:tcW w:w="7229" w:type="dxa"/>
          </w:tcPr>
          <w:p w:rsidR="004A7047" w:rsidRDefault="004A7047" w:rsidP="00D62DFF">
            <w:pPr>
              <w:tabs>
                <w:tab w:val="left" w:pos="426"/>
              </w:tabs>
            </w:pPr>
            <w:r>
              <w:t>Manažovanie údajov v databáze – vytváranie, čítanie, aktualizovanie a mazanie</w:t>
            </w:r>
          </w:p>
        </w:tc>
      </w:tr>
      <w:tr w:rsidR="004A7047" w:rsidTr="00D62DFF">
        <w:tc>
          <w:tcPr>
            <w:tcW w:w="1951" w:type="dxa"/>
          </w:tcPr>
          <w:p w:rsidR="004A7047" w:rsidRDefault="004A7047" w:rsidP="00D62DFF">
            <w:pPr>
              <w:tabs>
                <w:tab w:val="left" w:pos="426"/>
              </w:tabs>
            </w:pPr>
            <w:r>
              <w:t>frontend</w:t>
            </w:r>
          </w:p>
        </w:tc>
        <w:tc>
          <w:tcPr>
            <w:tcW w:w="7229" w:type="dxa"/>
          </w:tcPr>
          <w:p w:rsidR="004A7047" w:rsidRDefault="004A7047" w:rsidP="00D62DFF">
            <w:pPr>
              <w:tabs>
                <w:tab w:val="left" w:pos="426"/>
              </w:tabs>
            </w:pPr>
            <w:r>
              <w:t>Informácie na stránke, ktoré sa zobrazujú návštevníkovi</w:t>
            </w:r>
          </w:p>
        </w:tc>
      </w:tr>
      <w:tr w:rsidR="004A7047" w:rsidTr="00D62DFF">
        <w:tc>
          <w:tcPr>
            <w:tcW w:w="1951" w:type="dxa"/>
          </w:tcPr>
          <w:p w:rsidR="004A7047" w:rsidRDefault="004A7047" w:rsidP="00D62DFF">
            <w:pPr>
              <w:tabs>
                <w:tab w:val="left" w:pos="426"/>
              </w:tabs>
            </w:pPr>
            <w:r>
              <w:t>backend</w:t>
            </w:r>
          </w:p>
        </w:tc>
        <w:tc>
          <w:tcPr>
            <w:tcW w:w="7229" w:type="dxa"/>
          </w:tcPr>
          <w:p w:rsidR="004A7047" w:rsidRDefault="004A7047" w:rsidP="00D62DFF">
            <w:pPr>
              <w:tabs>
                <w:tab w:val="left" w:pos="426"/>
              </w:tabs>
            </w:pPr>
            <w:r>
              <w:t>Informácie na stránke, ktoré sa zobrazujú administrátorovi, spravidla má možnosť meniť informácie na stránke</w:t>
            </w:r>
          </w:p>
        </w:tc>
      </w:tr>
      <w:tr w:rsidR="004A7047" w:rsidTr="00D62DFF">
        <w:tc>
          <w:tcPr>
            <w:tcW w:w="1951" w:type="dxa"/>
          </w:tcPr>
          <w:p w:rsidR="004A7047" w:rsidRDefault="004A7047" w:rsidP="00D62DFF">
            <w:pPr>
              <w:tabs>
                <w:tab w:val="left" w:pos="426"/>
              </w:tabs>
            </w:pPr>
            <w:r>
              <w:t>Systém</w:t>
            </w:r>
          </w:p>
        </w:tc>
        <w:tc>
          <w:tcPr>
            <w:tcW w:w="7229" w:type="dxa"/>
          </w:tcPr>
          <w:p w:rsidR="004A7047" w:rsidRDefault="004A7047" w:rsidP="00D62DFF">
            <w:pPr>
              <w:tabs>
                <w:tab w:val="left" w:pos="426"/>
              </w:tabs>
            </w:pPr>
            <w:r>
              <w:t>Jadro, ktoré sa stará o chod aplikácie webu občianskeho združenia fmfi a exkurzie</w:t>
            </w:r>
          </w:p>
        </w:tc>
      </w:tr>
    </w:tbl>
    <w:p w:rsidR="004A7047" w:rsidRDefault="004A7047" w:rsidP="004A7047">
      <w:pPr>
        <w:pStyle w:val="Nadpis1"/>
        <w:tabs>
          <w:tab w:val="left" w:pos="426"/>
        </w:tabs>
      </w:pPr>
      <w:bookmarkStart w:id="3" w:name="_Toc337665841"/>
      <w:r>
        <w:t>Všeobecný opis</w:t>
      </w:r>
      <w:bookmarkEnd w:id="3"/>
    </w:p>
    <w:p w:rsidR="004A7047" w:rsidRDefault="004A7047" w:rsidP="004A7047">
      <w:pPr>
        <w:pStyle w:val="Nadpis2"/>
        <w:tabs>
          <w:tab w:val="left" w:pos="426"/>
        </w:tabs>
      </w:pPr>
      <w:bookmarkStart w:id="4" w:name="_Toc337665842"/>
      <w:r>
        <w:t>Kontext systému</w:t>
      </w:r>
      <w:bookmarkEnd w:id="4"/>
    </w:p>
    <w:p w:rsidR="004A7047" w:rsidRDefault="004A7047" w:rsidP="004A7047">
      <w:r>
        <w:rPr>
          <w:noProof/>
          <w:lang w:eastAsia="sk-SK"/>
        </w:rPr>
        <w:drawing>
          <wp:inline distT="0" distB="0" distL="0" distR="0" wp14:anchorId="006A78FD" wp14:editId="0FB03CBB">
            <wp:extent cx="5760720" cy="3166110"/>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CaseDiagram.bmp"/>
                    <pic:cNvPicPr/>
                  </pic:nvPicPr>
                  <pic:blipFill>
                    <a:blip r:embed="rId10">
                      <a:extLst>
                        <a:ext uri="{28A0092B-C50C-407E-A947-70E740481C1C}">
                          <a14:useLocalDpi xmlns:a14="http://schemas.microsoft.com/office/drawing/2010/main" val="0"/>
                        </a:ext>
                      </a:extLst>
                    </a:blip>
                    <a:stretch>
                      <a:fillRect/>
                    </a:stretch>
                  </pic:blipFill>
                  <pic:spPr>
                    <a:xfrm>
                      <a:off x="0" y="0"/>
                      <a:ext cx="5760720" cy="3166110"/>
                    </a:xfrm>
                    <a:prstGeom prst="rect">
                      <a:avLst/>
                    </a:prstGeom>
                  </pic:spPr>
                </pic:pic>
              </a:graphicData>
            </a:graphic>
          </wp:inline>
        </w:drawing>
      </w:r>
    </w:p>
    <w:p w:rsidR="004A7047" w:rsidRPr="008B2609" w:rsidRDefault="004A7047" w:rsidP="004A7047">
      <w:r w:rsidRPr="00502A43">
        <w:rPr>
          <w:b/>
        </w:rPr>
        <w:t>Obr.1</w:t>
      </w:r>
      <w:r>
        <w:tab/>
        <w:t>Vzťah medzi používateľskými rolami akciami</w:t>
      </w:r>
    </w:p>
    <w:p w:rsidR="004A7047" w:rsidRDefault="004A7047" w:rsidP="004A7047">
      <w:pPr>
        <w:pStyle w:val="Nadpis3"/>
        <w:tabs>
          <w:tab w:val="left" w:pos="426"/>
        </w:tabs>
      </w:pPr>
      <w:bookmarkStart w:id="5" w:name="_Toc337665843"/>
      <w:r>
        <w:lastRenderedPageBreak/>
        <w:t>Používateľské rozhrania</w:t>
      </w:r>
      <w:bookmarkEnd w:id="5"/>
    </w:p>
    <w:tbl>
      <w:tblPr>
        <w:tblStyle w:val="Mkatabulky"/>
        <w:tblW w:w="0" w:type="auto"/>
        <w:tblLook w:val="04A0" w:firstRow="1" w:lastRow="0" w:firstColumn="1" w:lastColumn="0" w:noHBand="0" w:noVBand="1"/>
      </w:tblPr>
      <w:tblGrid>
        <w:gridCol w:w="817"/>
        <w:gridCol w:w="8395"/>
      </w:tblGrid>
      <w:tr w:rsidR="004A7047" w:rsidTr="00D62DFF">
        <w:tc>
          <w:tcPr>
            <w:tcW w:w="817" w:type="dxa"/>
          </w:tcPr>
          <w:p w:rsidR="004A7047" w:rsidRDefault="004A7047" w:rsidP="00D62DFF">
            <w:pPr>
              <w:tabs>
                <w:tab w:val="left" w:pos="426"/>
              </w:tabs>
            </w:pPr>
            <w:r>
              <w:t>PR-1</w:t>
            </w:r>
          </w:p>
        </w:tc>
        <w:tc>
          <w:tcPr>
            <w:tcW w:w="8395" w:type="dxa"/>
          </w:tcPr>
          <w:p w:rsidR="004A7047" w:rsidRDefault="004A7047" w:rsidP="00D62DFF">
            <w:pPr>
              <w:tabs>
                <w:tab w:val="left" w:pos="426"/>
              </w:tabs>
            </w:pPr>
            <w:r>
              <w:t>Používateľské rozhranie musí byť zladené v dizajne univerzitnej stránky.</w:t>
            </w:r>
          </w:p>
        </w:tc>
      </w:tr>
      <w:tr w:rsidR="004A7047" w:rsidTr="00D62DFF">
        <w:tc>
          <w:tcPr>
            <w:tcW w:w="817" w:type="dxa"/>
          </w:tcPr>
          <w:p w:rsidR="004A7047" w:rsidRDefault="004A7047" w:rsidP="00D62DFF">
            <w:pPr>
              <w:tabs>
                <w:tab w:val="left" w:pos="426"/>
              </w:tabs>
            </w:pPr>
            <w:r>
              <w:t>PR-2</w:t>
            </w:r>
          </w:p>
        </w:tc>
        <w:tc>
          <w:tcPr>
            <w:tcW w:w="8395" w:type="dxa"/>
          </w:tcPr>
          <w:p w:rsidR="004A7047" w:rsidRDefault="004A7047" w:rsidP="00D62DFF">
            <w:pPr>
              <w:tabs>
                <w:tab w:val="left" w:pos="426"/>
              </w:tabs>
            </w:pPr>
            <w:r>
              <w:t>Používateľské rozhranie musí byť vytvorené formou web stránky.</w:t>
            </w:r>
          </w:p>
        </w:tc>
      </w:tr>
    </w:tbl>
    <w:p w:rsidR="004A7047" w:rsidRDefault="004A7047" w:rsidP="004A7047">
      <w:pPr>
        <w:pStyle w:val="Nadpis3"/>
        <w:tabs>
          <w:tab w:val="left" w:pos="426"/>
        </w:tabs>
      </w:pPr>
      <w:bookmarkStart w:id="6" w:name="_Toc337665844"/>
      <w:r>
        <w:t>Hardvérové rozhrania</w:t>
      </w:r>
      <w:bookmarkEnd w:id="6"/>
    </w:p>
    <w:p w:rsidR="004A7047" w:rsidRPr="00A340C5" w:rsidRDefault="004A7047" w:rsidP="004A7047">
      <w:pPr>
        <w:tabs>
          <w:tab w:val="left" w:pos="426"/>
        </w:tabs>
      </w:pPr>
      <w:r>
        <w:tab/>
        <w:t>Systém neobsahuje žiadne hardvérové rozhrania.</w:t>
      </w:r>
    </w:p>
    <w:p w:rsidR="004A7047" w:rsidRDefault="004A7047" w:rsidP="004A7047">
      <w:pPr>
        <w:pStyle w:val="Nadpis3"/>
        <w:tabs>
          <w:tab w:val="left" w:pos="426"/>
        </w:tabs>
      </w:pPr>
      <w:bookmarkStart w:id="7" w:name="_Toc337665845"/>
      <w:r>
        <w:t>Softvérové rozhrania</w:t>
      </w:r>
      <w:bookmarkEnd w:id="7"/>
    </w:p>
    <w:tbl>
      <w:tblPr>
        <w:tblStyle w:val="Mkatabulky"/>
        <w:tblW w:w="0" w:type="auto"/>
        <w:tblLook w:val="04A0" w:firstRow="1" w:lastRow="0" w:firstColumn="1" w:lastColumn="0" w:noHBand="0" w:noVBand="1"/>
      </w:tblPr>
      <w:tblGrid>
        <w:gridCol w:w="817"/>
        <w:gridCol w:w="8395"/>
      </w:tblGrid>
      <w:tr w:rsidR="004A7047" w:rsidTr="00D62DFF">
        <w:tc>
          <w:tcPr>
            <w:tcW w:w="817" w:type="dxa"/>
          </w:tcPr>
          <w:p w:rsidR="004A7047" w:rsidRDefault="004A7047" w:rsidP="00D62DFF">
            <w:pPr>
              <w:tabs>
                <w:tab w:val="left" w:pos="426"/>
              </w:tabs>
            </w:pPr>
            <w:r>
              <w:t>SSR-1</w:t>
            </w:r>
          </w:p>
        </w:tc>
        <w:tc>
          <w:tcPr>
            <w:tcW w:w="8395" w:type="dxa"/>
          </w:tcPr>
          <w:p w:rsidR="004A7047" w:rsidRDefault="004A7047" w:rsidP="00D62DFF">
            <w:pPr>
              <w:tabs>
                <w:tab w:val="left" w:pos="426"/>
              </w:tabs>
            </w:pPr>
            <w:r>
              <w:t>Systém bude vytvorený ako webová stránka pomocou technológie PHP, Java Script, MySQL.</w:t>
            </w:r>
          </w:p>
        </w:tc>
      </w:tr>
      <w:tr w:rsidR="004A7047" w:rsidTr="00D62DFF">
        <w:tc>
          <w:tcPr>
            <w:tcW w:w="817" w:type="dxa"/>
          </w:tcPr>
          <w:p w:rsidR="004A7047" w:rsidRDefault="004A7047" w:rsidP="00D62DFF">
            <w:pPr>
              <w:tabs>
                <w:tab w:val="left" w:pos="426"/>
              </w:tabs>
            </w:pPr>
            <w:r>
              <w:t>SSR-2</w:t>
            </w:r>
          </w:p>
        </w:tc>
        <w:tc>
          <w:tcPr>
            <w:tcW w:w="8395" w:type="dxa"/>
          </w:tcPr>
          <w:p w:rsidR="004A7047" w:rsidRDefault="004A7047" w:rsidP="00D62DFF">
            <w:pPr>
              <w:tabs>
                <w:tab w:val="left" w:pos="426"/>
              </w:tabs>
            </w:pPr>
            <w:r>
              <w:t>Používateľské rozhranie musí korektne fungovať v prehliadačoch Internet Explorer 9, Mozilla Firefox 15 a vyššie, Google Chrome 22 a vyššie.</w:t>
            </w:r>
          </w:p>
        </w:tc>
      </w:tr>
    </w:tbl>
    <w:p w:rsidR="004A7047" w:rsidRDefault="004A7047" w:rsidP="004A7047">
      <w:pPr>
        <w:pStyle w:val="Nadpis3"/>
        <w:tabs>
          <w:tab w:val="left" w:pos="426"/>
        </w:tabs>
      </w:pPr>
      <w:bookmarkStart w:id="8" w:name="_Toc337665846"/>
      <w:r>
        <w:t>Komunikačné rozhrania</w:t>
      </w:r>
      <w:bookmarkEnd w:id="8"/>
    </w:p>
    <w:tbl>
      <w:tblPr>
        <w:tblStyle w:val="Mkatabulky"/>
        <w:tblW w:w="0" w:type="auto"/>
        <w:tblLook w:val="04A0" w:firstRow="1" w:lastRow="0" w:firstColumn="1" w:lastColumn="0" w:noHBand="0" w:noVBand="1"/>
      </w:tblPr>
      <w:tblGrid>
        <w:gridCol w:w="817"/>
        <w:gridCol w:w="8395"/>
      </w:tblGrid>
      <w:tr w:rsidR="004A7047" w:rsidTr="00D62DFF">
        <w:tc>
          <w:tcPr>
            <w:tcW w:w="817" w:type="dxa"/>
          </w:tcPr>
          <w:p w:rsidR="004A7047" w:rsidRDefault="004A7047" w:rsidP="00D62DFF">
            <w:pPr>
              <w:tabs>
                <w:tab w:val="left" w:pos="426"/>
              </w:tabs>
            </w:pPr>
            <w:r>
              <w:t>KR-1</w:t>
            </w:r>
          </w:p>
        </w:tc>
        <w:tc>
          <w:tcPr>
            <w:tcW w:w="8395" w:type="dxa"/>
          </w:tcPr>
          <w:p w:rsidR="004A7047" w:rsidRDefault="004A7047" w:rsidP="00D62DFF">
            <w:pPr>
              <w:tabs>
                <w:tab w:val="left" w:pos="426"/>
              </w:tabs>
            </w:pPr>
            <w:r>
              <w:t>Administrátor bude môcť hocikedy poslať hromadný e-mail všetkým registrovaným a potencionálnym užívateľom podľa zvolených kritérií.</w:t>
            </w:r>
          </w:p>
        </w:tc>
      </w:tr>
      <w:tr w:rsidR="004A7047" w:rsidTr="00D62DFF">
        <w:tc>
          <w:tcPr>
            <w:tcW w:w="817" w:type="dxa"/>
          </w:tcPr>
          <w:p w:rsidR="004A7047" w:rsidRDefault="004A7047" w:rsidP="00D62DFF">
            <w:pPr>
              <w:tabs>
                <w:tab w:val="left" w:pos="426"/>
              </w:tabs>
            </w:pPr>
            <w:r>
              <w:t>KR-2</w:t>
            </w:r>
          </w:p>
        </w:tc>
        <w:tc>
          <w:tcPr>
            <w:tcW w:w="8395" w:type="dxa"/>
          </w:tcPr>
          <w:p w:rsidR="004A7047" w:rsidRDefault="004A7047" w:rsidP="00D62DFF">
            <w:pPr>
              <w:tabs>
                <w:tab w:val="left" w:pos="426"/>
              </w:tabs>
            </w:pPr>
            <w:r>
              <w:t>Budú sa automaticky posielať e-mailom upozornenia na nadchádzajúce udalosti v kalendári všetkým registrovaným užívateľom podľa zvolených kritérií.</w:t>
            </w:r>
          </w:p>
        </w:tc>
      </w:tr>
    </w:tbl>
    <w:p w:rsidR="004A7047" w:rsidRDefault="004A7047" w:rsidP="004A7047">
      <w:pPr>
        <w:pStyle w:val="Nadpis3"/>
        <w:tabs>
          <w:tab w:val="left" w:pos="426"/>
        </w:tabs>
      </w:pPr>
      <w:bookmarkStart w:id="9" w:name="_Toc337665847"/>
      <w:r>
        <w:t>Inicializačné požiadavky</w:t>
      </w:r>
      <w:bookmarkEnd w:id="9"/>
    </w:p>
    <w:tbl>
      <w:tblPr>
        <w:tblStyle w:val="Mkatabulky"/>
        <w:tblW w:w="0" w:type="auto"/>
        <w:tblLook w:val="04A0" w:firstRow="1" w:lastRow="0" w:firstColumn="1" w:lastColumn="0" w:noHBand="0" w:noVBand="1"/>
      </w:tblPr>
      <w:tblGrid>
        <w:gridCol w:w="817"/>
        <w:gridCol w:w="8395"/>
      </w:tblGrid>
      <w:tr w:rsidR="004A7047" w:rsidTr="00D62DFF">
        <w:tc>
          <w:tcPr>
            <w:tcW w:w="817" w:type="dxa"/>
          </w:tcPr>
          <w:p w:rsidR="004A7047" w:rsidRDefault="004A7047" w:rsidP="00D62DFF">
            <w:pPr>
              <w:tabs>
                <w:tab w:val="left" w:pos="426"/>
              </w:tabs>
            </w:pPr>
            <w:r>
              <w:t>IP-1</w:t>
            </w:r>
          </w:p>
        </w:tc>
        <w:tc>
          <w:tcPr>
            <w:tcW w:w="8395" w:type="dxa"/>
          </w:tcPr>
          <w:p w:rsidR="004A7047" w:rsidRDefault="004A7047" w:rsidP="00D62DFF">
            <w:pPr>
              <w:tabs>
                <w:tab w:val="left" w:pos="426"/>
              </w:tabs>
            </w:pPr>
            <w:r>
              <w:t>Do konfiguračných súborov je potrebné zdať prihlasovacie údaje pre databázu.</w:t>
            </w:r>
          </w:p>
        </w:tc>
      </w:tr>
      <w:tr w:rsidR="004A7047" w:rsidTr="00D62DFF">
        <w:tc>
          <w:tcPr>
            <w:tcW w:w="817" w:type="dxa"/>
          </w:tcPr>
          <w:p w:rsidR="004A7047" w:rsidRDefault="004A7047" w:rsidP="00D62DFF">
            <w:pPr>
              <w:tabs>
                <w:tab w:val="left" w:pos="426"/>
              </w:tabs>
            </w:pPr>
            <w:r>
              <w:t>IP-2</w:t>
            </w:r>
          </w:p>
        </w:tc>
        <w:tc>
          <w:tcPr>
            <w:tcW w:w="8395" w:type="dxa"/>
          </w:tcPr>
          <w:p w:rsidR="004A7047" w:rsidRDefault="004A7047" w:rsidP="00D62DFF">
            <w:pPr>
              <w:tabs>
                <w:tab w:val="left" w:pos="426"/>
              </w:tabs>
            </w:pPr>
            <w:r>
              <w:t>Je potrebné spustiť inštalačný script, ktorý vytvorí potrebné tabuľky a prepojenia medzi nimi a vytvorí administrátorské konto.</w:t>
            </w:r>
          </w:p>
        </w:tc>
      </w:tr>
    </w:tbl>
    <w:p w:rsidR="004A7047" w:rsidRDefault="004A7047" w:rsidP="004A7047">
      <w:pPr>
        <w:pStyle w:val="Nadpis2"/>
        <w:tabs>
          <w:tab w:val="left" w:pos="426"/>
        </w:tabs>
      </w:pPr>
      <w:bookmarkStart w:id="10" w:name="_Toc337665848"/>
      <w:r>
        <w:t>Funkcie systému</w:t>
      </w:r>
      <w:bookmarkEnd w:id="10"/>
    </w:p>
    <w:p w:rsidR="004A7047" w:rsidRDefault="004A7047" w:rsidP="004A7047">
      <w:pPr>
        <w:tabs>
          <w:tab w:val="left" w:pos="426"/>
        </w:tabs>
      </w:pPr>
      <w:r>
        <w:t>DOPLNIŤ USE CASE DIAGRAM</w:t>
      </w:r>
    </w:p>
    <w:p w:rsidR="004A7047" w:rsidRDefault="004A7047" w:rsidP="004A7047">
      <w:pPr>
        <w:pStyle w:val="Nadpis2"/>
        <w:tabs>
          <w:tab w:val="left" w:pos="426"/>
        </w:tabs>
      </w:pPr>
      <w:bookmarkStart w:id="11" w:name="_Toc337665849"/>
      <w:r>
        <w:t>Triedy používateľov a ich vlastnosti</w:t>
      </w:r>
      <w:bookmarkEnd w:id="11"/>
    </w:p>
    <w:tbl>
      <w:tblPr>
        <w:tblStyle w:val="Mkatabulky"/>
        <w:tblW w:w="0" w:type="auto"/>
        <w:tblLook w:val="04A0" w:firstRow="1" w:lastRow="0" w:firstColumn="1" w:lastColumn="0" w:noHBand="0" w:noVBand="1"/>
      </w:tblPr>
      <w:tblGrid>
        <w:gridCol w:w="1668"/>
        <w:gridCol w:w="7544"/>
      </w:tblGrid>
      <w:tr w:rsidR="004A7047" w:rsidTr="00D62DFF">
        <w:tc>
          <w:tcPr>
            <w:tcW w:w="1668" w:type="dxa"/>
          </w:tcPr>
          <w:p w:rsidR="004A7047" w:rsidRDefault="004A7047" w:rsidP="00D62DFF">
            <w:pPr>
              <w:tabs>
                <w:tab w:val="left" w:pos="426"/>
              </w:tabs>
            </w:pPr>
            <w:r>
              <w:t>Návštevník</w:t>
            </w:r>
          </w:p>
        </w:tc>
        <w:tc>
          <w:tcPr>
            <w:tcW w:w="7544" w:type="dxa"/>
          </w:tcPr>
          <w:p w:rsidR="004A7047" w:rsidRDefault="004A7047" w:rsidP="00D62DFF">
            <w:pPr>
              <w:tabs>
                <w:tab w:val="left" w:pos="426"/>
              </w:tabs>
            </w:pPr>
            <w:r>
              <w:t>Môže prezerať kalendár podujatí a prezentačné texty na stránke, môže poslať finančný príspevok v určenej minimálnej hodnote, nevidí aktivity pre členov.</w:t>
            </w:r>
          </w:p>
        </w:tc>
      </w:tr>
      <w:tr w:rsidR="004A7047" w:rsidTr="00D62DFF">
        <w:tc>
          <w:tcPr>
            <w:tcW w:w="1668" w:type="dxa"/>
          </w:tcPr>
          <w:p w:rsidR="004A7047" w:rsidRDefault="004A7047" w:rsidP="00D62DFF">
            <w:pPr>
              <w:tabs>
                <w:tab w:val="left" w:pos="426"/>
              </w:tabs>
            </w:pPr>
            <w:r>
              <w:t>Člen</w:t>
            </w:r>
          </w:p>
        </w:tc>
        <w:tc>
          <w:tcPr>
            <w:tcW w:w="7544" w:type="dxa"/>
          </w:tcPr>
          <w:p w:rsidR="004A7047" w:rsidRDefault="004A7047" w:rsidP="00D62DFF">
            <w:pPr>
              <w:tabs>
                <w:tab w:val="left" w:pos="426"/>
              </w:tabs>
            </w:pPr>
            <w:r>
              <w:t>Môže prezerať všetko čo návštevník, ale bude dostávať informácie o udalostiach prostredníctvom e-mailov. Člen uvidí detailné prerozdelenie financií v rámci občianskeho združenia a históriu svojich platieb.</w:t>
            </w:r>
          </w:p>
        </w:tc>
      </w:tr>
      <w:tr w:rsidR="004A7047" w:rsidTr="00D62DFF">
        <w:tc>
          <w:tcPr>
            <w:tcW w:w="1668" w:type="dxa"/>
          </w:tcPr>
          <w:p w:rsidR="004A7047" w:rsidRDefault="004A7047" w:rsidP="00D62DFF">
            <w:pPr>
              <w:tabs>
                <w:tab w:val="left" w:pos="426"/>
              </w:tabs>
            </w:pPr>
            <w:r>
              <w:t>Člen exkurzie</w:t>
            </w:r>
          </w:p>
        </w:tc>
        <w:tc>
          <w:tcPr>
            <w:tcW w:w="7544" w:type="dxa"/>
          </w:tcPr>
          <w:p w:rsidR="004A7047" w:rsidRDefault="004A7047" w:rsidP="00D62DFF">
            <w:pPr>
              <w:tabs>
                <w:tab w:val="left" w:pos="426"/>
              </w:tabs>
            </w:pPr>
            <w:r>
              <w:t>Môže sa prihlásiť na exkurziu, vidí kalendár podujatí.</w:t>
            </w:r>
          </w:p>
        </w:tc>
      </w:tr>
      <w:tr w:rsidR="004A7047" w:rsidTr="00D62DFF">
        <w:tc>
          <w:tcPr>
            <w:tcW w:w="1668" w:type="dxa"/>
          </w:tcPr>
          <w:p w:rsidR="004A7047" w:rsidRDefault="004A7047" w:rsidP="00D62DFF">
            <w:pPr>
              <w:tabs>
                <w:tab w:val="left" w:pos="426"/>
              </w:tabs>
            </w:pPr>
            <w:r>
              <w:t>Administrátor</w:t>
            </w:r>
          </w:p>
        </w:tc>
        <w:tc>
          <w:tcPr>
            <w:tcW w:w="7544" w:type="dxa"/>
          </w:tcPr>
          <w:p w:rsidR="004A7047" w:rsidRDefault="004A7047" w:rsidP="00D62DFF">
            <w:pPr>
              <w:tabs>
                <w:tab w:val="left" w:pos="426"/>
              </w:tabs>
            </w:pPr>
            <w:r>
              <w:t>Má všetky právomoci člena. Schvaľuje, manažuje a vytvára nových členov. Vidí detailný popis platieb a vie k ním priraďovať užívateľov. Rozposiela hromadnú korešpondenciu a taktiež môže vytvárať a manažovať projekty (pridávať kategórie), exkurzie a prideľovať im priority. Vie upravovať texty na stránkach.</w:t>
            </w:r>
          </w:p>
        </w:tc>
      </w:tr>
    </w:tbl>
    <w:p w:rsidR="004A7047" w:rsidRDefault="004A7047" w:rsidP="004A7047">
      <w:pPr>
        <w:pStyle w:val="Nadpis2"/>
        <w:tabs>
          <w:tab w:val="left" w:pos="426"/>
        </w:tabs>
      </w:pPr>
      <w:bookmarkStart w:id="12" w:name="_Toc337665850"/>
      <w:r>
        <w:t>Budúca verzia systému</w:t>
      </w:r>
      <w:bookmarkEnd w:id="12"/>
    </w:p>
    <w:p w:rsidR="004A7047" w:rsidRDefault="004A7047" w:rsidP="004A7047">
      <w:pPr>
        <w:tabs>
          <w:tab w:val="left" w:pos="426"/>
        </w:tabs>
      </w:pPr>
      <w:r>
        <w:tab/>
        <w:t>Zatiaľ nie sú známe ďalšie požiadavky od zadávateľa, ktoré by neboli zahrnuté v prvej verzii.</w:t>
      </w:r>
    </w:p>
    <w:p w:rsidR="004A7047" w:rsidRDefault="004A7047" w:rsidP="004A7047">
      <w:pPr>
        <w:pStyle w:val="Nadpis1"/>
      </w:pPr>
      <w:bookmarkStart w:id="13" w:name="_Toc337665851"/>
      <w:r>
        <w:t>Špecifikácia požiadaviek</w:t>
      </w:r>
      <w:bookmarkEnd w:id="13"/>
    </w:p>
    <w:p w:rsidR="004A7047" w:rsidRDefault="004A7047" w:rsidP="004A7047">
      <w:pPr>
        <w:pStyle w:val="Nadpis2"/>
      </w:pPr>
      <w:bookmarkStart w:id="14" w:name="_Toc337665852"/>
      <w:r>
        <w:t>Registrácia návštevníkov</w:t>
      </w:r>
      <w:bookmarkEnd w:id="14"/>
    </w:p>
    <w:p w:rsidR="004A7047" w:rsidRDefault="004A7047" w:rsidP="004A7047">
      <w:pPr>
        <w:pStyle w:val="Nadpis3"/>
      </w:pPr>
      <w:bookmarkStart w:id="15" w:name="_Toc337665853"/>
      <w:r>
        <w:t>Popis prípadu použitia UC01</w:t>
      </w:r>
      <w:bookmarkEnd w:id="15"/>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D62DFF">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t>UC01</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t>Registrácia návštevníka</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t>vysoká</w:t>
            </w:r>
          </w:p>
        </w:tc>
      </w:tr>
      <w:tr w:rsidR="004A7047" w:rsidTr="00D62DFF">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t>Návštevník sa zaregistruje na stránke (vyplní všetky potrebné údaje) a bude čakať na schválenie administrátorom.</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lastRenderedPageBreak/>
              <w:t>V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t xml:space="preserve">Treba vyplniť povinné položky formuláru </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t>Registrovaný návštevník</w:t>
            </w:r>
          </w:p>
        </w:tc>
      </w:tr>
      <w:tr w:rsidR="004A7047" w:rsidTr="00D62DFF">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Častá</w:t>
            </w:r>
          </w:p>
        </w:tc>
      </w:tr>
      <w:tr w:rsidR="004A7047" w:rsidTr="00D62DFF">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D62DFF">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Činnosť</w:t>
            </w:r>
          </w:p>
        </w:tc>
      </w:tr>
      <w:tr w:rsidR="004A7047" w:rsidTr="00D62DFF">
        <w:tc>
          <w:tcPr>
            <w:tcW w:w="2235" w:type="dxa"/>
            <w:gridSpan w:val="2"/>
            <w:tcBorders>
              <w:top w:val="single" w:sz="12"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t>Návštevník vyplní formulár a pošle ho</w:t>
            </w:r>
          </w:p>
        </w:tc>
      </w:tr>
      <w:tr w:rsidR="004A7047" w:rsidTr="00D62DFF">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t>Návštevník bude schválený</w:t>
            </w:r>
          </w:p>
        </w:tc>
      </w:tr>
      <w:tr w:rsidR="004A7047" w:rsidTr="00D62DFF">
        <w:tc>
          <w:tcPr>
            <w:tcW w:w="2235" w:type="dxa"/>
            <w:gridSpan w:val="2"/>
            <w:tcBorders>
              <w:top w:val="single" w:sz="8" w:space="0" w:color="auto"/>
              <w:left w:val="single" w:sz="12" w:space="0" w:color="auto"/>
              <w:bottom w:val="single" w:sz="12" w:space="0" w:color="auto"/>
              <w:right w:val="single" w:sz="12" w:space="0" w:color="auto"/>
            </w:tcBorders>
          </w:tcPr>
          <w:p w:rsidR="004A7047" w:rsidRDefault="004A7047" w:rsidP="00D62DFF">
            <w:pPr>
              <w:spacing w:after="0"/>
              <w:ind w:right="-74"/>
              <w:rPr>
                <w:rFonts w:cs="Times New Roman"/>
                <w:b/>
              </w:rPr>
            </w:pPr>
            <w:r>
              <w:rPr>
                <w:b/>
              </w:rPr>
              <w:t>Alternatívna cesta</w:t>
            </w:r>
          </w:p>
        </w:tc>
        <w:tc>
          <w:tcPr>
            <w:tcW w:w="890" w:type="dxa"/>
            <w:tcBorders>
              <w:top w:val="single" w:sz="8" w:space="0" w:color="auto"/>
              <w:left w:val="single" w:sz="12" w:space="0" w:color="auto"/>
              <w:bottom w:val="single" w:sz="12" w:space="0" w:color="auto"/>
              <w:right w:val="single" w:sz="12" w:space="0" w:color="auto"/>
            </w:tcBorders>
          </w:tcPr>
          <w:p w:rsidR="004A7047" w:rsidRDefault="004A7047" w:rsidP="00D62DFF">
            <w:pPr>
              <w:spacing w:after="0"/>
              <w:ind w:right="-74"/>
              <w:rPr>
                <w:rFonts w:cs="Times New Roman"/>
              </w:rPr>
            </w:pPr>
            <w: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D62DFF">
            <w:pPr>
              <w:spacing w:after="0"/>
              <w:ind w:right="-74"/>
              <w:rPr>
                <w:rFonts w:cs="Times New Roman"/>
              </w:rPr>
            </w:pPr>
            <w:r>
              <w:t xml:space="preserve">(od kroku 0.1) Administrátor pridá manuálne návštevníka </w:t>
            </w:r>
          </w:p>
        </w:tc>
      </w:tr>
    </w:tbl>
    <w:p w:rsidR="004A7047" w:rsidRDefault="004A7047" w:rsidP="004A7047">
      <w:pPr>
        <w:pStyle w:val="Nadpis3"/>
      </w:pPr>
      <w:bookmarkStart w:id="16" w:name="_Toc337665854"/>
      <w:r>
        <w:t>Funkčné požiadavky UC01</w:t>
      </w:r>
      <w:bookmarkEnd w:id="16"/>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D62DFF">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Popis</w:t>
            </w:r>
          </w:p>
        </w:tc>
      </w:tr>
      <w:tr w:rsidR="004A7047" w:rsidTr="00D62DFF">
        <w:tc>
          <w:tcPr>
            <w:tcW w:w="1842" w:type="dxa"/>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t>Kontrola vstupov</w:t>
            </w:r>
          </w:p>
        </w:tc>
        <w:tc>
          <w:tcPr>
            <w:tcW w:w="6237" w:type="dxa"/>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t>Kontrola, či zákazník vyplnil všetky povinné polia správne.</w:t>
            </w:r>
          </w:p>
        </w:tc>
      </w:tr>
      <w:tr w:rsidR="004A7047" w:rsidTr="00D62DFF">
        <w:tc>
          <w:tcPr>
            <w:tcW w:w="1842" w:type="dxa"/>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Pridanie do databázy</w:t>
            </w:r>
          </w:p>
        </w:tc>
        <w:tc>
          <w:tcPr>
            <w:tcW w:w="6237" w:type="dxa"/>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Systém pridá užívateľa do databázy a nastaví mu stav neschválený</w:t>
            </w:r>
          </w:p>
        </w:tc>
      </w:tr>
    </w:tbl>
    <w:p w:rsidR="004A7047" w:rsidRDefault="004A7047" w:rsidP="004A7047">
      <w:pPr>
        <w:pStyle w:val="Nadpis2"/>
      </w:pPr>
      <w:bookmarkStart w:id="17" w:name="_Toc337665855"/>
      <w:r>
        <w:t>Schválenie návštevníkov</w:t>
      </w:r>
      <w:bookmarkEnd w:id="17"/>
    </w:p>
    <w:p w:rsidR="004A7047" w:rsidRDefault="004A7047" w:rsidP="004A7047">
      <w:pPr>
        <w:pStyle w:val="Nadpis3"/>
      </w:pPr>
      <w:bookmarkStart w:id="18" w:name="_Toc337665856"/>
      <w:r>
        <w:t>Popis prípadu použitia UC02</w:t>
      </w:r>
      <w:bookmarkEnd w:id="18"/>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D62DFF">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t>UC02</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t>Schválenie návštevníka</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t>vysoká</w:t>
            </w:r>
          </w:p>
        </w:tc>
      </w:tr>
      <w:tr w:rsidR="004A7047" w:rsidTr="00D62DFF">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t>Administrátor môže/nemusí schváliť návštevníka</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t>Registrovaný návštevník</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t>Schválený člen</w:t>
            </w:r>
          </w:p>
        </w:tc>
      </w:tr>
      <w:tr w:rsidR="004A7047" w:rsidTr="00D62DFF">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Častá</w:t>
            </w:r>
          </w:p>
        </w:tc>
      </w:tr>
      <w:tr w:rsidR="004A7047" w:rsidTr="00D62DFF">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D62DFF">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Činnosť</w:t>
            </w:r>
          </w:p>
        </w:tc>
      </w:tr>
      <w:tr w:rsidR="004A7047" w:rsidTr="00D62DFF">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Bežná cesta</w:t>
            </w:r>
          </w:p>
        </w:tc>
        <w:tc>
          <w:tcPr>
            <w:tcW w:w="890" w:type="dxa"/>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t>0.1</w:t>
            </w:r>
          </w:p>
        </w:tc>
        <w:tc>
          <w:tcPr>
            <w:tcW w:w="4921" w:type="dxa"/>
            <w:gridSpan w:val="3"/>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t>Schváli návštevníka</w:t>
            </w:r>
          </w:p>
        </w:tc>
      </w:tr>
      <w:tr w:rsidR="004A7047" w:rsidTr="00D62DFF">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t>Alternatívna cesta</w:t>
            </w:r>
          </w:p>
        </w:tc>
        <w:tc>
          <w:tcPr>
            <w:tcW w:w="890" w:type="dxa"/>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1.1</w:t>
            </w:r>
          </w:p>
        </w:tc>
        <w:tc>
          <w:tcPr>
            <w:tcW w:w="4921" w:type="dxa"/>
            <w:gridSpan w:val="3"/>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Neschváli návštevníka</w:t>
            </w:r>
          </w:p>
        </w:tc>
      </w:tr>
    </w:tbl>
    <w:p w:rsidR="004A7047" w:rsidRDefault="004A7047" w:rsidP="004A7047">
      <w:pPr>
        <w:pStyle w:val="Nadpis3"/>
      </w:pPr>
      <w:bookmarkStart w:id="19" w:name="_Toc337665857"/>
      <w:r>
        <w:t>Funkčné požiadavky UC02</w:t>
      </w:r>
      <w:bookmarkEnd w:id="19"/>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D62DFF">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Popis</w:t>
            </w:r>
          </w:p>
        </w:tc>
      </w:tr>
      <w:tr w:rsidR="004A7047" w:rsidTr="00D62DFF">
        <w:tc>
          <w:tcPr>
            <w:tcW w:w="1842" w:type="dxa"/>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t>Úprava databázy</w:t>
            </w:r>
          </w:p>
        </w:tc>
        <w:tc>
          <w:tcPr>
            <w:tcW w:w="6237" w:type="dxa"/>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t>Systém zmení pole v databáze s informáciou o schválení</w:t>
            </w:r>
          </w:p>
        </w:tc>
      </w:tr>
      <w:tr w:rsidR="004A7047" w:rsidTr="00D62DFF">
        <w:tc>
          <w:tcPr>
            <w:tcW w:w="1842" w:type="dxa"/>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Informovanie návštevníka</w:t>
            </w:r>
          </w:p>
        </w:tc>
        <w:tc>
          <w:tcPr>
            <w:tcW w:w="6237" w:type="dxa"/>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Systém pošle e-mail návštevníkovi o schválení/neschválení</w:t>
            </w:r>
          </w:p>
        </w:tc>
      </w:tr>
    </w:tbl>
    <w:p w:rsidR="004A7047" w:rsidRDefault="004A7047" w:rsidP="004A7047">
      <w:pPr>
        <w:pStyle w:val="Nadpis2"/>
      </w:pPr>
      <w:bookmarkStart w:id="20" w:name="_Toc337665858"/>
      <w:r>
        <w:t>Spravovanie členov</w:t>
      </w:r>
      <w:bookmarkEnd w:id="20"/>
    </w:p>
    <w:p w:rsidR="004A7047" w:rsidRDefault="004A7047" w:rsidP="004A7047">
      <w:pPr>
        <w:pStyle w:val="Nadpis3"/>
      </w:pPr>
      <w:bookmarkStart w:id="21" w:name="_Toc337665859"/>
      <w:r>
        <w:t>Popis prípadu použitia UC03</w:t>
      </w:r>
      <w:bookmarkEnd w:id="21"/>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D62DFF">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t>UC03</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t>Spravovanie členov</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t>nízka</w:t>
            </w:r>
          </w:p>
        </w:tc>
      </w:tr>
      <w:tr w:rsidR="004A7047" w:rsidTr="00D62DFF">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pPr>
            <w:r>
              <w:t>Člen si môže upraviť niektoré svoje údaj.</w:t>
            </w:r>
          </w:p>
          <w:p w:rsidR="004A7047" w:rsidRPr="000E0A9F" w:rsidRDefault="004A7047" w:rsidP="00D62DFF">
            <w:pPr>
              <w:spacing w:after="0"/>
              <w:ind w:right="-74"/>
            </w:pPr>
            <w:r>
              <w:t>Administrátor môže upravovať údaje o každom návštevníkovi.</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t>Registrovaný člen, údaje s formulára</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t>Aktualizácia osobných údajov v databáze</w:t>
            </w:r>
          </w:p>
        </w:tc>
      </w:tr>
      <w:tr w:rsidR="004A7047" w:rsidTr="00D62DFF">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Zriedka</w:t>
            </w:r>
          </w:p>
        </w:tc>
      </w:tr>
      <w:tr w:rsidR="004A7047" w:rsidTr="00D62DFF">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D62DFF">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Činnosť</w:t>
            </w:r>
          </w:p>
        </w:tc>
      </w:tr>
      <w:tr w:rsidR="004A7047" w:rsidTr="00D62DFF">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Bežná cesta</w:t>
            </w:r>
          </w:p>
        </w:tc>
        <w:tc>
          <w:tcPr>
            <w:tcW w:w="890" w:type="dxa"/>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t>0.1</w:t>
            </w:r>
          </w:p>
        </w:tc>
        <w:tc>
          <w:tcPr>
            <w:tcW w:w="4921" w:type="dxa"/>
            <w:gridSpan w:val="3"/>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t>Zadá správne údaje</w:t>
            </w:r>
          </w:p>
        </w:tc>
      </w:tr>
      <w:tr w:rsidR="004A7047" w:rsidTr="00D62DFF">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lastRenderedPageBreak/>
              <w:t>Alternatívna cesta</w:t>
            </w:r>
          </w:p>
        </w:tc>
        <w:tc>
          <w:tcPr>
            <w:tcW w:w="890" w:type="dxa"/>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1.1</w:t>
            </w:r>
          </w:p>
        </w:tc>
        <w:tc>
          <w:tcPr>
            <w:tcW w:w="4921" w:type="dxa"/>
            <w:gridSpan w:val="3"/>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Zadá nesprávne údaje</w:t>
            </w:r>
          </w:p>
        </w:tc>
      </w:tr>
    </w:tbl>
    <w:p w:rsidR="004A7047" w:rsidRDefault="004A7047" w:rsidP="004A7047">
      <w:pPr>
        <w:pStyle w:val="Nadpis3"/>
      </w:pPr>
      <w:bookmarkStart w:id="22" w:name="_Toc337665860"/>
      <w:r>
        <w:t>Funkčné požiadavky UC03</w:t>
      </w:r>
      <w:bookmarkEnd w:id="22"/>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D62DFF">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Popis</w:t>
            </w:r>
          </w:p>
        </w:tc>
      </w:tr>
      <w:tr w:rsidR="004A7047" w:rsidTr="00D62DFF">
        <w:tc>
          <w:tcPr>
            <w:tcW w:w="1842" w:type="dxa"/>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t>Kontrola vstupov</w:t>
            </w:r>
          </w:p>
        </w:tc>
        <w:tc>
          <w:tcPr>
            <w:tcW w:w="6237" w:type="dxa"/>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t>Kontrola, či sú vyplnené všetky povinné polia správne.</w:t>
            </w:r>
          </w:p>
        </w:tc>
      </w:tr>
      <w:tr w:rsidR="004A7047" w:rsidTr="00D62DFF">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Úprava databázy</w:t>
            </w:r>
          </w:p>
        </w:tc>
        <w:tc>
          <w:tcPr>
            <w:tcW w:w="6237" w:type="dxa"/>
            <w:tcBorders>
              <w:top w:val="single" w:sz="12" w:space="0" w:color="auto"/>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Systém zmení potrebné polia v databáze.</w:t>
            </w:r>
          </w:p>
        </w:tc>
      </w:tr>
    </w:tbl>
    <w:p w:rsidR="004A7047" w:rsidRDefault="004A7047" w:rsidP="004A7047">
      <w:pPr>
        <w:rPr>
          <w:rFonts w:asciiTheme="majorHAnsi" w:eastAsiaTheme="majorEastAsia" w:hAnsiTheme="majorHAnsi" w:cstheme="majorBidi"/>
          <w:b/>
          <w:bCs/>
          <w:color w:val="4F81BD" w:themeColor="accent1"/>
          <w:sz w:val="26"/>
          <w:szCs w:val="26"/>
        </w:rPr>
      </w:pPr>
    </w:p>
    <w:p w:rsidR="004A7047" w:rsidRDefault="004A7047" w:rsidP="004A7047">
      <w:pPr>
        <w:pStyle w:val="Nadpis2"/>
      </w:pPr>
      <w:bookmarkStart w:id="23" w:name="_Toc337665861"/>
      <w:r>
        <w:t>Spravovanie kategórií a projektov</w:t>
      </w:r>
      <w:bookmarkEnd w:id="23"/>
    </w:p>
    <w:p w:rsidR="004A7047" w:rsidRDefault="004A7047" w:rsidP="004A7047">
      <w:pPr>
        <w:pStyle w:val="Nadpis3"/>
      </w:pPr>
      <w:bookmarkStart w:id="24" w:name="_Toc337665862"/>
      <w:r>
        <w:t>Popis prípadu použitia UC04</w:t>
      </w:r>
      <w:bookmarkEnd w:id="24"/>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D62DFF">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t>UC04</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t>Spravovanie kategórií</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t>stredná</w:t>
            </w:r>
          </w:p>
        </w:tc>
      </w:tr>
      <w:tr w:rsidR="004A7047" w:rsidTr="00D62DFF">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hideMark/>
          </w:tcPr>
          <w:p w:rsidR="004A7047" w:rsidRPr="000E0A9F" w:rsidRDefault="004A7047" w:rsidP="00D62DFF">
            <w:pPr>
              <w:spacing w:after="0"/>
              <w:ind w:right="-74"/>
            </w:pPr>
            <w:r>
              <w:t>CRUD na kategóriách</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rPr>
                <w:rFonts w:cs="Times New Roman"/>
              </w:rPr>
              <w:t>Vstupné informácie z formulára</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rPr>
                <w:rFonts w:cs="Times New Roman"/>
              </w:rPr>
              <w:t>Aktualizované kategórie</w:t>
            </w:r>
          </w:p>
        </w:tc>
      </w:tr>
      <w:tr w:rsidR="004A7047" w:rsidTr="00D62DFF">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rPr>
                <w:rFonts w:cs="Times New Roman"/>
              </w:rPr>
              <w:t>Minimálna</w:t>
            </w:r>
          </w:p>
        </w:tc>
      </w:tr>
      <w:tr w:rsidR="004A7047" w:rsidTr="00D62DFF">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D62DFF">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Činnosť</w:t>
            </w:r>
          </w:p>
        </w:tc>
      </w:tr>
      <w:tr w:rsidR="004A7047" w:rsidTr="00D62DFF">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D62DFF">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hideMark/>
          </w:tcPr>
          <w:p w:rsidR="004A7047" w:rsidRDefault="004A7047" w:rsidP="00D62DFF">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hideMark/>
          </w:tcPr>
          <w:p w:rsidR="004A7047" w:rsidRDefault="004A7047" w:rsidP="00D62DFF">
            <w:pPr>
              <w:spacing w:after="0"/>
              <w:ind w:right="-74"/>
              <w:rPr>
                <w:rFonts w:cs="Times New Roman"/>
              </w:rPr>
            </w:pPr>
            <w:r>
              <w:rPr>
                <w:rFonts w:cs="Times New Roman"/>
              </w:rPr>
              <w:t>Administrátor vyplní formulár</w:t>
            </w:r>
          </w:p>
        </w:tc>
      </w:tr>
      <w:tr w:rsidR="004A7047" w:rsidTr="00D62DFF">
        <w:tc>
          <w:tcPr>
            <w:tcW w:w="2235" w:type="dxa"/>
            <w:gridSpan w:val="2"/>
            <w:tcBorders>
              <w:top w:val="single" w:sz="8" w:space="0" w:color="auto"/>
              <w:left w:val="single" w:sz="12" w:space="0" w:color="auto"/>
              <w:bottom w:val="single" w:sz="4" w:space="0" w:color="000000"/>
              <w:right w:val="single" w:sz="12" w:space="0" w:color="auto"/>
            </w:tcBorders>
          </w:tcPr>
          <w:p w:rsidR="004A7047" w:rsidRDefault="004A7047" w:rsidP="00D62DFF">
            <w:pPr>
              <w:spacing w:after="0"/>
              <w:ind w:right="-74"/>
              <w:rPr>
                <w:b/>
              </w:rPr>
            </w:pPr>
          </w:p>
        </w:tc>
        <w:tc>
          <w:tcPr>
            <w:tcW w:w="890" w:type="dxa"/>
            <w:tcBorders>
              <w:top w:val="single" w:sz="8" w:space="0" w:color="auto"/>
              <w:left w:val="single" w:sz="12" w:space="0" w:color="auto"/>
              <w:bottom w:val="single" w:sz="4" w:space="0" w:color="000000"/>
              <w:right w:val="single" w:sz="12" w:space="0" w:color="auto"/>
            </w:tcBorders>
          </w:tcPr>
          <w:p w:rsidR="004A7047" w:rsidRDefault="004A7047" w:rsidP="00D62DFF">
            <w:pPr>
              <w:spacing w:after="0"/>
              <w:ind w:right="-74"/>
            </w:pPr>
            <w:r>
              <w:t>0.2</w:t>
            </w:r>
          </w:p>
        </w:tc>
        <w:tc>
          <w:tcPr>
            <w:tcW w:w="4921" w:type="dxa"/>
            <w:gridSpan w:val="3"/>
            <w:tcBorders>
              <w:top w:val="single" w:sz="8" w:space="0" w:color="auto"/>
              <w:left w:val="single" w:sz="12" w:space="0" w:color="auto"/>
              <w:bottom w:val="single" w:sz="4" w:space="0" w:color="000000"/>
              <w:right w:val="single" w:sz="12" w:space="0" w:color="auto"/>
            </w:tcBorders>
          </w:tcPr>
          <w:p w:rsidR="004A7047" w:rsidRDefault="004A7047" w:rsidP="00D62DFF">
            <w:pPr>
              <w:spacing w:after="0"/>
              <w:ind w:right="-74"/>
              <w:rPr>
                <w:rFonts w:cs="Times New Roman"/>
              </w:rPr>
            </w:pPr>
            <w:r>
              <w:rPr>
                <w:rFonts w:cs="Times New Roman"/>
              </w:rPr>
              <w:t>Údaje o kategórií sa aktualizujú</w:t>
            </w:r>
          </w:p>
        </w:tc>
      </w:tr>
      <w:tr w:rsidR="004A7047" w:rsidTr="00D62DFF">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t>Alternatívna cesta</w:t>
            </w:r>
          </w:p>
        </w:tc>
        <w:tc>
          <w:tcPr>
            <w:tcW w:w="890" w:type="dxa"/>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1.1</w:t>
            </w:r>
          </w:p>
        </w:tc>
        <w:tc>
          <w:tcPr>
            <w:tcW w:w="4921" w:type="dxa"/>
            <w:gridSpan w:val="3"/>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rPr>
                <w:rFonts w:cs="Times New Roman"/>
              </w:rPr>
              <w:t>Údaje sa neaktualizujú</w:t>
            </w:r>
          </w:p>
        </w:tc>
      </w:tr>
    </w:tbl>
    <w:p w:rsidR="004A7047" w:rsidRDefault="004A7047" w:rsidP="004A7047">
      <w:pPr>
        <w:pStyle w:val="Nadpis3"/>
      </w:pPr>
      <w:bookmarkStart w:id="25" w:name="_Toc337665863"/>
      <w:r>
        <w:t>Funkčné požiadavky UC04</w:t>
      </w:r>
      <w:bookmarkEnd w:id="25"/>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D62DFF">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Popis</w:t>
            </w:r>
          </w:p>
        </w:tc>
      </w:tr>
      <w:tr w:rsidR="004A7047" w:rsidTr="00D62DFF">
        <w:tc>
          <w:tcPr>
            <w:tcW w:w="1842" w:type="dxa"/>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t>Kontrola vstupov</w:t>
            </w:r>
          </w:p>
        </w:tc>
        <w:tc>
          <w:tcPr>
            <w:tcW w:w="6237" w:type="dxa"/>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t>Kontrola, či administrátor vyplnil všetky povinné polia správne.</w:t>
            </w:r>
          </w:p>
        </w:tc>
      </w:tr>
      <w:tr w:rsidR="004A7047" w:rsidTr="00D62DFF">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Úprava databázy</w:t>
            </w:r>
          </w:p>
        </w:tc>
        <w:tc>
          <w:tcPr>
            <w:tcW w:w="6237" w:type="dxa"/>
            <w:tcBorders>
              <w:top w:val="single" w:sz="12" w:space="0" w:color="auto"/>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Systém pridá alebo zmení potrebné polia v databáze.</w:t>
            </w:r>
          </w:p>
        </w:tc>
      </w:tr>
    </w:tbl>
    <w:p w:rsidR="004A7047" w:rsidRDefault="004A7047" w:rsidP="004A7047">
      <w:pPr>
        <w:pStyle w:val="Nadpis3"/>
      </w:pPr>
      <w:bookmarkStart w:id="26" w:name="_Toc337665864"/>
      <w:r>
        <w:t>Popis prípadu použitia UC05</w:t>
      </w:r>
      <w:bookmarkEnd w:id="26"/>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D62DFF">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t>UC05</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t>Spravovanie projektov</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t>vysoká</w:t>
            </w:r>
          </w:p>
        </w:tc>
      </w:tr>
      <w:tr w:rsidR="004A7047" w:rsidTr="00D62DFF">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hideMark/>
          </w:tcPr>
          <w:p w:rsidR="004A7047" w:rsidRPr="000E0A9F" w:rsidRDefault="004A7047" w:rsidP="00D62DFF">
            <w:pPr>
              <w:spacing w:after="0"/>
              <w:ind w:right="-74"/>
            </w:pPr>
            <w:r>
              <w:t>CRUD na projektoch</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rPr>
                <w:rFonts w:cs="Times New Roman"/>
              </w:rPr>
              <w:t>Vstupné informácie z formulára a existencia danej kategórie</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rPr>
                <w:rFonts w:cs="Times New Roman"/>
              </w:rPr>
              <w:t>Aktualizovanie projektu, nastavenie stavu neschválený</w:t>
            </w:r>
          </w:p>
        </w:tc>
      </w:tr>
      <w:tr w:rsidR="004A7047" w:rsidTr="00D62DFF">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rPr>
                <w:rFonts w:cs="Times New Roman"/>
              </w:rPr>
              <w:t>Častá</w:t>
            </w:r>
          </w:p>
        </w:tc>
      </w:tr>
      <w:tr w:rsidR="004A7047" w:rsidTr="00D62DFF">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D62DFF">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Činnosť</w:t>
            </w:r>
          </w:p>
        </w:tc>
      </w:tr>
      <w:tr w:rsidR="004A7047" w:rsidTr="00D62DFF">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D62DFF">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hideMark/>
          </w:tcPr>
          <w:p w:rsidR="004A7047" w:rsidRDefault="004A7047" w:rsidP="00D62DFF">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hideMark/>
          </w:tcPr>
          <w:p w:rsidR="004A7047" w:rsidRDefault="004A7047" w:rsidP="00D62DFF">
            <w:pPr>
              <w:spacing w:after="0"/>
              <w:ind w:right="-74"/>
              <w:rPr>
                <w:rFonts w:cs="Times New Roman"/>
              </w:rPr>
            </w:pPr>
            <w:r>
              <w:rPr>
                <w:rFonts w:cs="Times New Roman"/>
              </w:rPr>
              <w:t>Administrátor vyplní formulár</w:t>
            </w:r>
          </w:p>
        </w:tc>
      </w:tr>
      <w:tr w:rsidR="004A7047" w:rsidTr="00D62DFF">
        <w:tc>
          <w:tcPr>
            <w:tcW w:w="2235" w:type="dxa"/>
            <w:gridSpan w:val="2"/>
            <w:tcBorders>
              <w:top w:val="single" w:sz="8" w:space="0" w:color="auto"/>
              <w:left w:val="single" w:sz="12" w:space="0" w:color="auto"/>
              <w:bottom w:val="single" w:sz="4" w:space="0" w:color="000000"/>
              <w:right w:val="single" w:sz="12" w:space="0" w:color="auto"/>
            </w:tcBorders>
          </w:tcPr>
          <w:p w:rsidR="004A7047" w:rsidRDefault="004A7047" w:rsidP="00D62DFF">
            <w:pPr>
              <w:spacing w:after="0"/>
              <w:ind w:right="-74"/>
              <w:rPr>
                <w:b/>
              </w:rPr>
            </w:pPr>
          </w:p>
        </w:tc>
        <w:tc>
          <w:tcPr>
            <w:tcW w:w="890" w:type="dxa"/>
            <w:tcBorders>
              <w:top w:val="single" w:sz="8" w:space="0" w:color="auto"/>
              <w:left w:val="single" w:sz="12" w:space="0" w:color="auto"/>
              <w:bottom w:val="single" w:sz="4" w:space="0" w:color="000000"/>
              <w:right w:val="single" w:sz="12" w:space="0" w:color="auto"/>
            </w:tcBorders>
          </w:tcPr>
          <w:p w:rsidR="004A7047" w:rsidRDefault="004A7047" w:rsidP="00D62DFF">
            <w:pPr>
              <w:spacing w:after="0"/>
              <w:ind w:right="-74"/>
            </w:pPr>
            <w:r>
              <w:t>0.2</w:t>
            </w:r>
          </w:p>
        </w:tc>
        <w:tc>
          <w:tcPr>
            <w:tcW w:w="4921" w:type="dxa"/>
            <w:gridSpan w:val="3"/>
            <w:tcBorders>
              <w:top w:val="single" w:sz="8" w:space="0" w:color="auto"/>
              <w:left w:val="single" w:sz="12" w:space="0" w:color="auto"/>
              <w:bottom w:val="single" w:sz="4" w:space="0" w:color="000000"/>
              <w:right w:val="single" w:sz="12" w:space="0" w:color="auto"/>
            </w:tcBorders>
          </w:tcPr>
          <w:p w:rsidR="004A7047" w:rsidRDefault="004A7047" w:rsidP="00D62DFF">
            <w:pPr>
              <w:spacing w:after="0"/>
              <w:ind w:right="-74"/>
              <w:rPr>
                <w:rFonts w:cs="Times New Roman"/>
              </w:rPr>
            </w:pPr>
            <w:r>
              <w:rPr>
                <w:rFonts w:cs="Times New Roman"/>
              </w:rPr>
              <w:t>Údaje o projekte sa aktualizujú</w:t>
            </w:r>
          </w:p>
        </w:tc>
      </w:tr>
      <w:tr w:rsidR="004A7047" w:rsidTr="00D62DFF">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t>Alternatívna cesta</w:t>
            </w:r>
          </w:p>
        </w:tc>
        <w:tc>
          <w:tcPr>
            <w:tcW w:w="890" w:type="dxa"/>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1.1</w:t>
            </w:r>
          </w:p>
        </w:tc>
        <w:tc>
          <w:tcPr>
            <w:tcW w:w="4921" w:type="dxa"/>
            <w:gridSpan w:val="3"/>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rPr>
                <w:rFonts w:cs="Times New Roman"/>
              </w:rPr>
              <w:t>Údaje sa neaktualizujú</w:t>
            </w:r>
          </w:p>
        </w:tc>
      </w:tr>
    </w:tbl>
    <w:p w:rsidR="004A7047" w:rsidRDefault="004A7047" w:rsidP="004A7047">
      <w:pPr>
        <w:pStyle w:val="Nadpis3"/>
      </w:pPr>
      <w:bookmarkStart w:id="27" w:name="_Toc337665865"/>
      <w:r>
        <w:t>Funkčné požiadavky UC05</w:t>
      </w:r>
      <w:bookmarkEnd w:id="27"/>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D62DFF">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Popis</w:t>
            </w:r>
          </w:p>
        </w:tc>
      </w:tr>
      <w:tr w:rsidR="004A7047" w:rsidTr="00D62DFF">
        <w:tc>
          <w:tcPr>
            <w:tcW w:w="1842" w:type="dxa"/>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t>Kontrola vstupov</w:t>
            </w:r>
          </w:p>
        </w:tc>
        <w:tc>
          <w:tcPr>
            <w:tcW w:w="6237" w:type="dxa"/>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t>Kontrola, či administrátor vyplnil všetky povinné polia správne.</w:t>
            </w:r>
          </w:p>
        </w:tc>
      </w:tr>
      <w:tr w:rsidR="004A7047" w:rsidTr="00D62DFF">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Úprava databázy</w:t>
            </w:r>
          </w:p>
        </w:tc>
        <w:tc>
          <w:tcPr>
            <w:tcW w:w="6237" w:type="dxa"/>
            <w:tcBorders>
              <w:top w:val="single" w:sz="12" w:space="0" w:color="auto"/>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Systém pridá alebo zmení potrebné polia v databáze.</w:t>
            </w:r>
          </w:p>
        </w:tc>
      </w:tr>
    </w:tbl>
    <w:p w:rsidR="004A7047" w:rsidRDefault="004A7047" w:rsidP="004A7047">
      <w:pPr>
        <w:pStyle w:val="Nadpis3"/>
      </w:pPr>
      <w:bookmarkStart w:id="28" w:name="_Toc337665866"/>
      <w:r>
        <w:t>Popis prípadu použitia UC06</w:t>
      </w:r>
      <w:bookmarkEnd w:id="28"/>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D62DFF">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t>UC06</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t>Schvaľovanie projektov</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t>vysoká</w:t>
            </w:r>
          </w:p>
        </w:tc>
      </w:tr>
      <w:tr w:rsidR="004A7047" w:rsidTr="00D62DFF">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lastRenderedPageBreak/>
              <w:t>Popis:</w:t>
            </w:r>
          </w:p>
        </w:tc>
        <w:tc>
          <w:tcPr>
            <w:tcW w:w="5811" w:type="dxa"/>
            <w:gridSpan w:val="4"/>
            <w:tcBorders>
              <w:top w:val="single" w:sz="12" w:space="0" w:color="auto"/>
              <w:left w:val="single" w:sz="12" w:space="0" w:color="auto"/>
              <w:bottom w:val="single" w:sz="4" w:space="0" w:color="000000"/>
              <w:right w:val="single" w:sz="12" w:space="0" w:color="auto"/>
            </w:tcBorders>
            <w:hideMark/>
          </w:tcPr>
          <w:p w:rsidR="004A7047" w:rsidRPr="000E0A9F" w:rsidRDefault="004A7047" w:rsidP="00D62DFF">
            <w:pPr>
              <w:spacing w:after="0"/>
              <w:ind w:right="-74"/>
            </w:pPr>
            <w:r>
              <w:t>Schválenie projektov vyššou radou</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rPr>
                <w:rFonts w:cs="Times New Roman"/>
              </w:rPr>
              <w:t>Vytvorený a neschválený projekt</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rPr>
                <w:rFonts w:cs="Times New Roman"/>
              </w:rPr>
              <w:t>Schválený projekt</w:t>
            </w:r>
          </w:p>
        </w:tc>
      </w:tr>
      <w:tr w:rsidR="004A7047" w:rsidTr="00D62DFF">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rPr>
                <w:rFonts w:cs="Times New Roman"/>
              </w:rPr>
              <w:t>Častá</w:t>
            </w:r>
          </w:p>
        </w:tc>
      </w:tr>
      <w:tr w:rsidR="004A7047" w:rsidTr="00D62DFF">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D62DFF">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Činnosť</w:t>
            </w:r>
          </w:p>
        </w:tc>
      </w:tr>
      <w:tr w:rsidR="004A7047" w:rsidTr="00D62DFF">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D62DFF">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hideMark/>
          </w:tcPr>
          <w:p w:rsidR="004A7047" w:rsidRDefault="004A7047" w:rsidP="00D62DFF">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hideMark/>
          </w:tcPr>
          <w:p w:rsidR="004A7047" w:rsidRDefault="004A7047" w:rsidP="00D62DFF">
            <w:pPr>
              <w:spacing w:after="0"/>
              <w:ind w:right="-74"/>
              <w:rPr>
                <w:rFonts w:cs="Times New Roman"/>
              </w:rPr>
            </w:pPr>
            <w:r>
              <w:rPr>
                <w:rFonts w:cs="Times New Roman"/>
              </w:rPr>
              <w:t>Schválenie projektu vyšším orgánom</w:t>
            </w:r>
          </w:p>
        </w:tc>
      </w:tr>
      <w:tr w:rsidR="004A7047" w:rsidTr="00D62DFF">
        <w:tc>
          <w:tcPr>
            <w:tcW w:w="2235" w:type="dxa"/>
            <w:gridSpan w:val="2"/>
            <w:tcBorders>
              <w:top w:val="single" w:sz="12" w:space="0" w:color="auto"/>
              <w:left w:val="single" w:sz="12" w:space="0" w:color="auto"/>
              <w:bottom w:val="single" w:sz="8" w:space="0" w:color="auto"/>
              <w:right w:val="single" w:sz="12" w:space="0" w:color="auto"/>
            </w:tcBorders>
          </w:tcPr>
          <w:p w:rsidR="004A7047" w:rsidRDefault="004A7047" w:rsidP="00D62DFF">
            <w:pPr>
              <w:spacing w:after="0"/>
              <w:ind w:right="-74"/>
              <w:rPr>
                <w:b/>
              </w:rPr>
            </w:pPr>
          </w:p>
        </w:tc>
        <w:tc>
          <w:tcPr>
            <w:tcW w:w="890" w:type="dxa"/>
            <w:tcBorders>
              <w:top w:val="single" w:sz="12" w:space="0" w:color="auto"/>
              <w:left w:val="single" w:sz="12" w:space="0" w:color="auto"/>
              <w:bottom w:val="single" w:sz="8" w:space="0" w:color="auto"/>
              <w:right w:val="single" w:sz="12" w:space="0" w:color="auto"/>
            </w:tcBorders>
          </w:tcPr>
          <w:p w:rsidR="004A7047" w:rsidRDefault="004A7047" w:rsidP="00D62DFF">
            <w:pPr>
              <w:spacing w:after="0"/>
              <w:ind w:right="-74"/>
            </w:pPr>
            <w:r>
              <w:t>0.2</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Schválenie projektu v systéme</w:t>
            </w:r>
          </w:p>
        </w:tc>
      </w:tr>
      <w:tr w:rsidR="004A7047" w:rsidTr="00D62DFF">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t>Alternatívna cesta</w:t>
            </w:r>
          </w:p>
        </w:tc>
        <w:tc>
          <w:tcPr>
            <w:tcW w:w="890" w:type="dxa"/>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1.1</w:t>
            </w:r>
          </w:p>
        </w:tc>
        <w:tc>
          <w:tcPr>
            <w:tcW w:w="4921" w:type="dxa"/>
            <w:gridSpan w:val="3"/>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rPr>
                <w:rFonts w:cs="Times New Roman"/>
              </w:rPr>
              <w:t>Neschválenie projektu</w:t>
            </w:r>
          </w:p>
        </w:tc>
      </w:tr>
    </w:tbl>
    <w:p w:rsidR="004A7047" w:rsidRDefault="004A7047" w:rsidP="004A7047">
      <w:pPr>
        <w:pStyle w:val="Nadpis3"/>
      </w:pPr>
      <w:bookmarkStart w:id="29" w:name="_Toc337665867"/>
      <w:r>
        <w:t>Funkčné požiadavky UC06</w:t>
      </w:r>
      <w:bookmarkEnd w:id="29"/>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D62DFF">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Popis</w:t>
            </w:r>
          </w:p>
        </w:tc>
      </w:tr>
      <w:tr w:rsidR="004A7047" w:rsidTr="00D62DFF">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Úprava databázy</w:t>
            </w:r>
          </w:p>
        </w:tc>
        <w:tc>
          <w:tcPr>
            <w:tcW w:w="6237" w:type="dxa"/>
            <w:tcBorders>
              <w:top w:val="single" w:sz="12" w:space="0" w:color="auto"/>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Systém zmení potrebné polia v databáze.</w:t>
            </w:r>
          </w:p>
        </w:tc>
      </w:tr>
    </w:tbl>
    <w:p w:rsidR="004A7047" w:rsidRDefault="004A7047" w:rsidP="004A7047">
      <w:pPr>
        <w:pStyle w:val="Nadpis2"/>
      </w:pPr>
      <w:bookmarkStart w:id="30" w:name="_Toc337665868"/>
      <w:r>
        <w:t>Spravovanie platieb</w:t>
      </w:r>
      <w:bookmarkEnd w:id="30"/>
    </w:p>
    <w:p w:rsidR="004A7047" w:rsidRDefault="004A7047" w:rsidP="004A7047">
      <w:pPr>
        <w:pStyle w:val="Nadpis3"/>
      </w:pPr>
      <w:bookmarkStart w:id="31" w:name="_Toc337665869"/>
      <w:r>
        <w:t>Popis prípadu použitia UC07</w:t>
      </w:r>
      <w:bookmarkEnd w:id="31"/>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D62DFF">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t>UC07</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rPr>
                <w:rFonts w:cs="Times New Roman"/>
              </w:rPr>
              <w:t>Registračný (členský) poplatok</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rPr>
                <w:rFonts w:cs="Times New Roman"/>
              </w:rPr>
              <w:t>vysoká</w:t>
            </w:r>
          </w:p>
        </w:tc>
      </w:tr>
      <w:tr w:rsidR="004A7047" w:rsidTr="00D62DFF">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D62DFF">
            <w:pPr>
              <w:spacing w:after="0"/>
              <w:ind w:right="-74"/>
            </w:pPr>
            <w:r>
              <w:t>Úhrada členského poplatku pri registrácií a obnova členstva</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D62DFF">
            <w:pPr>
              <w:spacing w:after="0"/>
              <w:ind w:right="-74"/>
              <w:rPr>
                <w:rFonts w:cs="Times New Roman"/>
              </w:rPr>
            </w:pPr>
            <w:r>
              <w:rPr>
                <w:rFonts w:cs="Times New Roman"/>
              </w:rPr>
              <w:t>Vyplnený registračný formulár a variabilný symbol, prevod finančných prostriedkov na účet občianskeho združenia</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D62DFF">
            <w:pPr>
              <w:spacing w:after="0"/>
              <w:ind w:right="-74"/>
              <w:rPr>
                <w:rFonts w:cs="Times New Roman"/>
              </w:rPr>
            </w:pPr>
            <w:r>
              <w:rPr>
                <w:rFonts w:cs="Times New Roman"/>
              </w:rPr>
              <w:t>Uhradený členský poplatok u daného člena</w:t>
            </w:r>
          </w:p>
        </w:tc>
      </w:tr>
      <w:tr w:rsidR="004A7047" w:rsidTr="00D62DFF">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D62DFF">
            <w:pPr>
              <w:spacing w:after="0"/>
              <w:ind w:right="-74"/>
              <w:rPr>
                <w:rFonts w:cs="Times New Roman"/>
              </w:rPr>
            </w:pPr>
            <w:r>
              <w:rPr>
                <w:rFonts w:cs="Times New Roman"/>
              </w:rPr>
              <w:t>Častá</w:t>
            </w:r>
          </w:p>
        </w:tc>
      </w:tr>
      <w:tr w:rsidR="004A7047" w:rsidTr="00D62DFF">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D62DFF">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Činnosť</w:t>
            </w:r>
          </w:p>
        </w:tc>
      </w:tr>
      <w:tr w:rsidR="004A7047" w:rsidTr="00D62DFF">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D62DFF">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hideMark/>
          </w:tcPr>
          <w:p w:rsidR="004A7047" w:rsidRDefault="004A7047" w:rsidP="00D62DFF">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Vyplnený registračný formulár</w:t>
            </w:r>
          </w:p>
        </w:tc>
      </w:tr>
      <w:tr w:rsidR="004A7047" w:rsidTr="00D62DFF">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Poslanie registračného poplatku</w:t>
            </w:r>
          </w:p>
        </w:tc>
      </w:tr>
      <w:tr w:rsidR="004A7047" w:rsidTr="00D62DFF">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pPr>
            <w:r>
              <w:t>0.3</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Pripísanie poplatku na účet združenia</w:t>
            </w:r>
          </w:p>
        </w:tc>
      </w:tr>
      <w:tr w:rsidR="004A7047" w:rsidTr="00D62DFF">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pPr>
            <w:r>
              <w:t>0.4</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Manuálne priradenie registračného poplatku k danému členovi na základe variabilného symbolu</w:t>
            </w:r>
          </w:p>
        </w:tc>
      </w:tr>
      <w:tr w:rsidR="004A7047" w:rsidTr="00D62DFF">
        <w:tc>
          <w:tcPr>
            <w:tcW w:w="2235" w:type="dxa"/>
            <w:gridSpan w:val="2"/>
            <w:tcBorders>
              <w:top w:val="single" w:sz="8" w:space="0" w:color="auto"/>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t>Alternatívna cesta</w:t>
            </w:r>
          </w:p>
        </w:tc>
        <w:tc>
          <w:tcPr>
            <w:tcW w:w="890" w:type="dxa"/>
            <w:tcBorders>
              <w:top w:val="single" w:sz="8" w:space="0" w:color="auto"/>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D62DFF">
            <w:pPr>
              <w:spacing w:after="0"/>
              <w:ind w:right="-74"/>
              <w:rPr>
                <w:rFonts w:cs="Times New Roman"/>
              </w:rPr>
            </w:pPr>
            <w:r>
              <w:rPr>
                <w:rFonts w:cs="Times New Roman"/>
              </w:rPr>
              <w:t>Nebol zaslaný registračný poplatok (od 0.2)</w:t>
            </w:r>
          </w:p>
        </w:tc>
      </w:tr>
    </w:tbl>
    <w:p w:rsidR="004A7047" w:rsidRDefault="004A7047" w:rsidP="004A7047">
      <w:pPr>
        <w:pStyle w:val="Nadpis3"/>
      </w:pPr>
      <w:bookmarkStart w:id="32" w:name="_Toc337665870"/>
      <w:r>
        <w:t>Funkčné požiadavky UC07</w:t>
      </w:r>
      <w:bookmarkEnd w:id="32"/>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D62DFF">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Popis</w:t>
            </w:r>
          </w:p>
        </w:tc>
      </w:tr>
      <w:tr w:rsidR="004A7047" w:rsidTr="00D62DFF">
        <w:tc>
          <w:tcPr>
            <w:tcW w:w="1842" w:type="dxa"/>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t>Kontrola vstupov</w:t>
            </w:r>
          </w:p>
        </w:tc>
        <w:tc>
          <w:tcPr>
            <w:tcW w:w="6237" w:type="dxa"/>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t>Kontrola, či sú vyplnené všetky povinné polia správne.</w:t>
            </w:r>
          </w:p>
        </w:tc>
      </w:tr>
      <w:tr w:rsidR="004A7047" w:rsidTr="00D62DFF">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Úprava databázy</w:t>
            </w:r>
          </w:p>
        </w:tc>
        <w:tc>
          <w:tcPr>
            <w:tcW w:w="6237" w:type="dxa"/>
            <w:tcBorders>
              <w:top w:val="single" w:sz="12" w:space="0" w:color="auto"/>
              <w:left w:val="single" w:sz="12" w:space="0" w:color="auto"/>
              <w:bottom w:val="single" w:sz="12" w:space="0" w:color="auto"/>
              <w:right w:val="single" w:sz="12" w:space="0" w:color="auto"/>
            </w:tcBorders>
            <w:hideMark/>
          </w:tcPr>
          <w:p w:rsidR="004A7047" w:rsidRPr="008F78E8" w:rsidRDefault="004A7047" w:rsidP="00D62DFF">
            <w:pPr>
              <w:spacing w:after="0"/>
              <w:ind w:right="-74"/>
            </w:pPr>
            <w:r>
              <w:t>Systém pridá záznam do databázy.</w:t>
            </w:r>
          </w:p>
        </w:tc>
      </w:tr>
    </w:tbl>
    <w:p w:rsidR="004A7047" w:rsidRDefault="004A7047" w:rsidP="004A7047">
      <w:pPr>
        <w:pStyle w:val="Nadpis3"/>
      </w:pPr>
      <w:bookmarkStart w:id="33" w:name="_Toc337665871"/>
      <w:r>
        <w:t>Popis prípadu použitia UC08</w:t>
      </w:r>
      <w:bookmarkEnd w:id="33"/>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D62DFF">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t>UC08</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rPr>
                <w:rFonts w:cs="Times New Roman"/>
              </w:rPr>
              <w:t>Dobrovoľný príspevok</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rPr>
                <w:rFonts w:cs="Times New Roman"/>
              </w:rPr>
              <w:t>Nízka</w:t>
            </w:r>
          </w:p>
        </w:tc>
      </w:tr>
      <w:tr w:rsidR="004A7047" w:rsidTr="00D62DFF">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D62DFF">
            <w:pPr>
              <w:spacing w:after="0"/>
              <w:ind w:right="-74"/>
            </w:pPr>
            <w:r>
              <w:t>Úhrada dobrovoľného príspevku</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D62DFF">
            <w:pPr>
              <w:spacing w:after="0"/>
              <w:ind w:right="-74"/>
              <w:rPr>
                <w:rFonts w:cs="Times New Roman"/>
              </w:rPr>
            </w:pPr>
            <w:r>
              <w:rPr>
                <w:rFonts w:cs="Times New Roman"/>
              </w:rPr>
              <w:t>Evidovaný člen</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D62DFF">
            <w:pPr>
              <w:spacing w:after="0"/>
              <w:ind w:right="-74"/>
              <w:rPr>
                <w:rFonts w:cs="Times New Roman"/>
              </w:rPr>
            </w:pPr>
            <w:r>
              <w:rPr>
                <w:rFonts w:cs="Times New Roman"/>
              </w:rPr>
              <w:t xml:space="preserve">Uhradený </w:t>
            </w:r>
            <w:r>
              <w:t xml:space="preserve">dobrovoľný </w:t>
            </w:r>
            <w:r>
              <w:rPr>
                <w:rFonts w:cs="Times New Roman"/>
              </w:rPr>
              <w:t>príspevok u daného člena</w:t>
            </w:r>
          </w:p>
        </w:tc>
      </w:tr>
      <w:tr w:rsidR="004A7047" w:rsidTr="00D62DFF">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D62DFF">
            <w:pPr>
              <w:spacing w:after="0"/>
              <w:ind w:right="-74"/>
              <w:rPr>
                <w:rFonts w:cs="Times New Roman"/>
              </w:rPr>
            </w:pPr>
            <w:r>
              <w:rPr>
                <w:rFonts w:cs="Times New Roman"/>
              </w:rPr>
              <w:t>Zriedka</w:t>
            </w:r>
          </w:p>
        </w:tc>
      </w:tr>
      <w:tr w:rsidR="004A7047" w:rsidTr="00D62DFF">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D62DFF">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Činnosť</w:t>
            </w:r>
          </w:p>
        </w:tc>
      </w:tr>
      <w:tr w:rsidR="004A7047" w:rsidTr="00D62DFF">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b/>
              </w:rPr>
            </w:pPr>
            <w:r>
              <w:rPr>
                <w:b/>
              </w:rPr>
              <w:t>Bežná cesta</w:t>
            </w: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pPr>
            <w:r>
              <w:t>0.1</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Poslanie príspevku</w:t>
            </w:r>
          </w:p>
        </w:tc>
      </w:tr>
      <w:tr w:rsidR="004A7047" w:rsidTr="00D62DFF">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Pripísanie príspevku na účet združenia</w:t>
            </w:r>
          </w:p>
        </w:tc>
      </w:tr>
      <w:tr w:rsidR="004A7047" w:rsidTr="00D62DFF">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pPr>
            <w:r>
              <w:t>0.3</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Manuálne priradenie príspevku k danému členovi na základe variabilného symbolu</w:t>
            </w:r>
          </w:p>
        </w:tc>
      </w:tr>
    </w:tbl>
    <w:p w:rsidR="004A7047" w:rsidRDefault="004A7047" w:rsidP="004A7047">
      <w:pPr>
        <w:pStyle w:val="Nadpis3"/>
      </w:pPr>
      <w:bookmarkStart w:id="34" w:name="_Toc337665872"/>
      <w:r>
        <w:t>Funkčné požiadavky UC08</w:t>
      </w:r>
      <w:bookmarkEnd w:id="34"/>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D62DFF">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Popis</w:t>
            </w:r>
          </w:p>
        </w:tc>
      </w:tr>
      <w:tr w:rsidR="004A7047" w:rsidTr="00D62DFF">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Úprava databázy</w:t>
            </w:r>
          </w:p>
        </w:tc>
        <w:tc>
          <w:tcPr>
            <w:tcW w:w="6237" w:type="dxa"/>
            <w:tcBorders>
              <w:top w:val="single" w:sz="12" w:space="0" w:color="auto"/>
              <w:left w:val="single" w:sz="12" w:space="0" w:color="auto"/>
              <w:bottom w:val="single" w:sz="12" w:space="0" w:color="auto"/>
              <w:right w:val="single" w:sz="12" w:space="0" w:color="auto"/>
            </w:tcBorders>
            <w:hideMark/>
          </w:tcPr>
          <w:p w:rsidR="004A7047" w:rsidRPr="008F78E8" w:rsidRDefault="004A7047" w:rsidP="00D62DFF">
            <w:pPr>
              <w:spacing w:after="0"/>
              <w:ind w:right="-74"/>
            </w:pPr>
            <w:r>
              <w:t>Systém pridá záznam do databázy.</w:t>
            </w:r>
          </w:p>
        </w:tc>
      </w:tr>
    </w:tbl>
    <w:p w:rsidR="004A7047" w:rsidRDefault="004A7047" w:rsidP="004A7047">
      <w:pPr>
        <w:pStyle w:val="Nadpis3"/>
      </w:pPr>
      <w:bookmarkStart w:id="35" w:name="_Toc337665873"/>
      <w:r>
        <w:t>Popis prípadu použitia UC09</w:t>
      </w:r>
      <w:bookmarkEnd w:id="35"/>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D62DFF">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t>UC09</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rPr>
                <w:rFonts w:cs="Times New Roman"/>
              </w:rPr>
              <w:t>Správa finančných prostriedkov</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rPr>
                <w:rFonts w:cs="Times New Roman"/>
              </w:rPr>
              <w:t>Stredná</w:t>
            </w:r>
          </w:p>
        </w:tc>
      </w:tr>
      <w:tr w:rsidR="004A7047" w:rsidTr="00D62DFF">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D62DFF">
            <w:pPr>
              <w:spacing w:after="0"/>
              <w:ind w:right="-74"/>
            </w:pPr>
            <w:r>
              <w:t>Presun finančných prostriedkov medzi kategóriami</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D62DFF">
            <w:pPr>
              <w:spacing w:after="0"/>
              <w:ind w:right="-74"/>
              <w:rPr>
                <w:rFonts w:cs="Times New Roman"/>
              </w:rPr>
            </w:pPr>
            <w:r>
              <w:rPr>
                <w:rFonts w:cs="Times New Roman"/>
              </w:rPr>
              <w:t>Evidovaná kategória, finančné prostriedky</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D62DFF">
            <w:pPr>
              <w:spacing w:after="0"/>
              <w:ind w:right="-74"/>
              <w:rPr>
                <w:rFonts w:cs="Times New Roman"/>
              </w:rPr>
            </w:pPr>
            <w:r>
              <w:rPr>
                <w:rFonts w:cs="Times New Roman"/>
              </w:rPr>
              <w:t>Presunuté finančné prostriedky do danej kategórie</w:t>
            </w:r>
          </w:p>
        </w:tc>
      </w:tr>
      <w:tr w:rsidR="004A7047" w:rsidTr="00D62DFF">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D62DFF">
            <w:pPr>
              <w:spacing w:after="0"/>
              <w:ind w:right="-74"/>
              <w:rPr>
                <w:rFonts w:cs="Times New Roman"/>
              </w:rPr>
            </w:pPr>
            <w:r>
              <w:rPr>
                <w:rFonts w:cs="Times New Roman"/>
              </w:rPr>
              <w:t>Zriedka</w:t>
            </w:r>
          </w:p>
        </w:tc>
      </w:tr>
      <w:tr w:rsidR="004A7047" w:rsidTr="00D62DFF">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D62DFF">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Činnosť</w:t>
            </w:r>
          </w:p>
        </w:tc>
      </w:tr>
      <w:tr w:rsidR="004A7047" w:rsidTr="00D62DFF">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D62DFF">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hideMark/>
          </w:tcPr>
          <w:p w:rsidR="004A7047" w:rsidRDefault="004A7047" w:rsidP="00D62DFF">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Vyplnení formulár</w:t>
            </w:r>
          </w:p>
        </w:tc>
      </w:tr>
      <w:tr w:rsidR="004A7047" w:rsidTr="00D62DFF">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Presunuté prostriedky</w:t>
            </w:r>
          </w:p>
        </w:tc>
      </w:tr>
      <w:tr w:rsidR="004A7047" w:rsidTr="00D62DFF">
        <w:tc>
          <w:tcPr>
            <w:tcW w:w="2235" w:type="dxa"/>
            <w:gridSpan w:val="2"/>
            <w:tcBorders>
              <w:top w:val="single" w:sz="8" w:space="0" w:color="auto"/>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t>Alternatívna cesta</w:t>
            </w:r>
          </w:p>
        </w:tc>
        <w:tc>
          <w:tcPr>
            <w:tcW w:w="890" w:type="dxa"/>
            <w:tcBorders>
              <w:top w:val="single" w:sz="8" w:space="0" w:color="auto"/>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D62DFF">
            <w:pPr>
              <w:spacing w:after="0"/>
              <w:ind w:right="-74"/>
              <w:rPr>
                <w:rFonts w:cs="Times New Roman"/>
              </w:rPr>
            </w:pPr>
            <w:r>
              <w:rPr>
                <w:rFonts w:cs="Times New Roman"/>
              </w:rPr>
              <w:t>Nepresunuté prostriedky</w:t>
            </w:r>
          </w:p>
        </w:tc>
      </w:tr>
    </w:tbl>
    <w:p w:rsidR="004A7047" w:rsidRDefault="004A7047" w:rsidP="004A7047">
      <w:pPr>
        <w:pStyle w:val="Nadpis3"/>
      </w:pPr>
      <w:bookmarkStart w:id="36" w:name="_Toc337665874"/>
      <w:r>
        <w:t>Funkčné požiadavky UC09</w:t>
      </w:r>
      <w:bookmarkEnd w:id="36"/>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D62DFF">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Popis</w:t>
            </w:r>
          </w:p>
        </w:tc>
      </w:tr>
      <w:tr w:rsidR="004A7047" w:rsidTr="00D62DFF">
        <w:tc>
          <w:tcPr>
            <w:tcW w:w="1842" w:type="dxa"/>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t>Kontrola vstupov</w:t>
            </w:r>
          </w:p>
        </w:tc>
        <w:tc>
          <w:tcPr>
            <w:tcW w:w="6237" w:type="dxa"/>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t>Kontrola, či je dostatočné množstvo finančných prostriedkov</w:t>
            </w:r>
          </w:p>
        </w:tc>
      </w:tr>
      <w:tr w:rsidR="004A7047" w:rsidTr="00D62DFF">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Úprava databázy</w:t>
            </w:r>
          </w:p>
        </w:tc>
        <w:tc>
          <w:tcPr>
            <w:tcW w:w="6237" w:type="dxa"/>
            <w:tcBorders>
              <w:top w:val="single" w:sz="12" w:space="0" w:color="auto"/>
              <w:left w:val="single" w:sz="12" w:space="0" w:color="auto"/>
              <w:bottom w:val="single" w:sz="12" w:space="0" w:color="auto"/>
              <w:right w:val="single" w:sz="12" w:space="0" w:color="auto"/>
            </w:tcBorders>
            <w:hideMark/>
          </w:tcPr>
          <w:p w:rsidR="004A7047" w:rsidRPr="008F78E8" w:rsidRDefault="004A7047" w:rsidP="00D62DFF">
            <w:pPr>
              <w:spacing w:after="0"/>
              <w:ind w:right="-74"/>
            </w:pPr>
            <w:r>
              <w:t>Systém zmení potrebné polia v databáze.</w:t>
            </w:r>
          </w:p>
        </w:tc>
      </w:tr>
    </w:tbl>
    <w:p w:rsidR="004A7047" w:rsidRDefault="004A7047" w:rsidP="004A7047">
      <w:pPr>
        <w:pStyle w:val="Nadpis2"/>
      </w:pPr>
      <w:bookmarkStart w:id="37" w:name="_Toc337665875"/>
      <w:r>
        <w:t>Spravovanie kalendára</w:t>
      </w:r>
      <w:bookmarkEnd w:id="37"/>
    </w:p>
    <w:p w:rsidR="004A7047" w:rsidRDefault="004A7047" w:rsidP="004A7047">
      <w:pPr>
        <w:pStyle w:val="Nadpis3"/>
      </w:pPr>
      <w:bookmarkStart w:id="38" w:name="_Toc337665876"/>
      <w:r>
        <w:t>Popis prípadu použitia UC10</w:t>
      </w:r>
      <w:bookmarkEnd w:id="38"/>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D62DFF">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t>UC10</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tcPr>
          <w:p w:rsidR="004A7047" w:rsidRDefault="004A7047" w:rsidP="00D62DFF">
            <w:pPr>
              <w:spacing w:after="0"/>
              <w:ind w:right="-74"/>
              <w:rPr>
                <w:rFonts w:cs="Times New Roman"/>
              </w:rPr>
            </w:pPr>
            <w:r>
              <w:rPr>
                <w:rFonts w:cs="Times New Roman"/>
              </w:rPr>
              <w:t>Správa udalosti</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rPr>
                <w:rFonts w:cs="Times New Roman"/>
              </w:rPr>
              <w:t>vysoká</w:t>
            </w:r>
          </w:p>
        </w:tc>
      </w:tr>
      <w:tr w:rsidR="004A7047" w:rsidTr="00D62DFF">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D62DFF">
            <w:pPr>
              <w:spacing w:after="0"/>
              <w:ind w:right="-74"/>
            </w:pPr>
            <w:r>
              <w:t>CRUD na udalostiach</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D62DFF">
            <w:pPr>
              <w:spacing w:after="0"/>
              <w:ind w:right="-74"/>
              <w:rPr>
                <w:rFonts w:cs="Times New Roman"/>
              </w:rPr>
            </w:pPr>
            <w:r>
              <w:rPr>
                <w:rFonts w:cs="Times New Roman"/>
              </w:rPr>
              <w:t>Vyplnený názov, čas, miesto, popis</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D62DFF">
            <w:pPr>
              <w:spacing w:after="0"/>
              <w:ind w:right="-74"/>
              <w:rPr>
                <w:rFonts w:cs="Times New Roman"/>
              </w:rPr>
            </w:pPr>
            <w:r>
              <w:rPr>
                <w:rFonts w:cs="Times New Roman"/>
              </w:rPr>
              <w:t>Vytvorená udalosť v kalendári</w:t>
            </w:r>
          </w:p>
        </w:tc>
      </w:tr>
      <w:tr w:rsidR="004A7047" w:rsidTr="00D62DFF">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D62DFF">
            <w:pPr>
              <w:spacing w:after="0"/>
              <w:ind w:right="-74"/>
              <w:rPr>
                <w:rFonts w:cs="Times New Roman"/>
              </w:rPr>
            </w:pPr>
            <w:r>
              <w:rPr>
                <w:rFonts w:cs="Times New Roman"/>
              </w:rPr>
              <w:t>Zriedka</w:t>
            </w:r>
          </w:p>
        </w:tc>
      </w:tr>
      <w:tr w:rsidR="004A7047" w:rsidTr="00D62DFF">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D62DFF">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Činnosť</w:t>
            </w:r>
          </w:p>
        </w:tc>
      </w:tr>
      <w:tr w:rsidR="004A7047" w:rsidTr="00D62DFF">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D62DFF">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Vyplnenie formulára</w:t>
            </w:r>
          </w:p>
        </w:tc>
      </w:tr>
      <w:tr w:rsidR="004A7047" w:rsidTr="00D62DFF">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Udalosť bola vytvorená</w:t>
            </w:r>
          </w:p>
        </w:tc>
      </w:tr>
      <w:tr w:rsidR="004A7047" w:rsidTr="00D62DFF">
        <w:tc>
          <w:tcPr>
            <w:tcW w:w="2235" w:type="dxa"/>
            <w:gridSpan w:val="2"/>
            <w:tcBorders>
              <w:top w:val="single" w:sz="8" w:space="0" w:color="auto"/>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t>Alternatívna cesta</w:t>
            </w:r>
          </w:p>
        </w:tc>
        <w:tc>
          <w:tcPr>
            <w:tcW w:w="890" w:type="dxa"/>
            <w:tcBorders>
              <w:top w:val="single" w:sz="8" w:space="0" w:color="auto"/>
              <w:left w:val="single" w:sz="12" w:space="0" w:color="auto"/>
              <w:bottom w:val="single" w:sz="12" w:space="0" w:color="auto"/>
              <w:right w:val="single" w:sz="12" w:space="0" w:color="auto"/>
            </w:tcBorders>
          </w:tcPr>
          <w:p w:rsidR="004A7047" w:rsidRDefault="004A7047" w:rsidP="00D62DFF">
            <w:pPr>
              <w:spacing w:after="0"/>
              <w:ind w:right="-74"/>
              <w:rPr>
                <w:rFonts w:cs="Times New Roman"/>
              </w:rPr>
            </w:pPr>
            <w:r>
              <w:rPr>
                <w:rFonts w:cs="Times New Roman"/>
              </w:rP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D62DFF">
            <w:pPr>
              <w:spacing w:after="0"/>
              <w:ind w:right="-74"/>
              <w:rPr>
                <w:rFonts w:cs="Times New Roman"/>
              </w:rPr>
            </w:pPr>
            <w:r>
              <w:rPr>
                <w:rFonts w:cs="Times New Roman"/>
              </w:rPr>
              <w:t>Udalosť nebola vytvorená</w:t>
            </w:r>
          </w:p>
        </w:tc>
      </w:tr>
    </w:tbl>
    <w:p w:rsidR="004A7047" w:rsidRDefault="004A7047" w:rsidP="004A7047">
      <w:pPr>
        <w:pStyle w:val="Nadpis3"/>
      </w:pPr>
      <w:bookmarkStart w:id="39" w:name="_Toc337665877"/>
      <w:r>
        <w:t>Funkčné požiadavky UC10</w:t>
      </w:r>
      <w:bookmarkEnd w:id="39"/>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D62DFF">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Popis</w:t>
            </w:r>
          </w:p>
        </w:tc>
      </w:tr>
      <w:tr w:rsidR="004A7047" w:rsidTr="00D62DFF">
        <w:tc>
          <w:tcPr>
            <w:tcW w:w="1842" w:type="dxa"/>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t>Kontrola vstupov</w:t>
            </w:r>
          </w:p>
        </w:tc>
        <w:tc>
          <w:tcPr>
            <w:tcW w:w="6237" w:type="dxa"/>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t>Kontrola, či administrátor vyplnil všetky povinné polia správne.</w:t>
            </w:r>
          </w:p>
        </w:tc>
      </w:tr>
      <w:tr w:rsidR="004A7047" w:rsidTr="00D62DFF">
        <w:tc>
          <w:tcPr>
            <w:tcW w:w="1842" w:type="dxa"/>
            <w:tcBorders>
              <w:top w:val="single" w:sz="12" w:space="0" w:color="auto"/>
              <w:left w:val="single" w:sz="12" w:space="0" w:color="auto"/>
              <w:bottom w:val="single" w:sz="12" w:space="0" w:color="auto"/>
              <w:right w:val="single" w:sz="12" w:space="0" w:color="auto"/>
            </w:tcBorders>
          </w:tcPr>
          <w:p w:rsidR="004A7047" w:rsidRDefault="004A7047" w:rsidP="00D62DFF">
            <w:pPr>
              <w:spacing w:after="0"/>
              <w:ind w:right="-74"/>
              <w:rPr>
                <w:rFonts w:cs="Times New Roman"/>
              </w:rPr>
            </w:pPr>
            <w:r>
              <w:rPr>
                <w:rFonts w:cs="Times New Roman"/>
              </w:rPr>
              <w:t>Úprava databázy</w:t>
            </w:r>
          </w:p>
        </w:tc>
        <w:tc>
          <w:tcPr>
            <w:tcW w:w="6237" w:type="dxa"/>
            <w:tcBorders>
              <w:top w:val="single" w:sz="12" w:space="0" w:color="auto"/>
              <w:left w:val="single" w:sz="12" w:space="0" w:color="auto"/>
              <w:bottom w:val="single" w:sz="12" w:space="0" w:color="auto"/>
              <w:right w:val="single" w:sz="12" w:space="0" w:color="auto"/>
            </w:tcBorders>
          </w:tcPr>
          <w:p w:rsidR="004A7047" w:rsidRPr="008F78E8" w:rsidRDefault="004A7047" w:rsidP="00D62DFF">
            <w:pPr>
              <w:spacing w:after="0"/>
              <w:ind w:right="-74"/>
            </w:pPr>
            <w:r>
              <w:t>Zápis do databázy</w:t>
            </w:r>
          </w:p>
        </w:tc>
      </w:tr>
    </w:tbl>
    <w:p w:rsidR="004A7047" w:rsidRDefault="004A7047" w:rsidP="004A7047">
      <w:pPr>
        <w:pStyle w:val="Nadpis3"/>
      </w:pPr>
      <w:bookmarkStart w:id="40" w:name="_Toc337665878"/>
      <w:r>
        <w:t>Popis prípadu použitia UC11</w:t>
      </w:r>
      <w:bookmarkEnd w:id="40"/>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D62DFF">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t>UC11</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tcPr>
          <w:p w:rsidR="004A7047" w:rsidRDefault="004A7047" w:rsidP="00D62DFF">
            <w:pPr>
              <w:spacing w:after="0"/>
              <w:ind w:right="-74"/>
              <w:rPr>
                <w:rFonts w:cs="Times New Roman"/>
              </w:rPr>
            </w:pPr>
            <w:r>
              <w:rPr>
                <w:rFonts w:cs="Times New Roman"/>
              </w:rPr>
              <w:t>Správa exkurzií</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rPr>
                <w:rFonts w:cs="Times New Roman"/>
              </w:rPr>
              <w:t>vysoká</w:t>
            </w:r>
          </w:p>
        </w:tc>
      </w:tr>
      <w:tr w:rsidR="004A7047" w:rsidTr="00D62DFF">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lastRenderedPageBreak/>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D62DFF">
            <w:pPr>
              <w:spacing w:after="0"/>
              <w:ind w:right="-74"/>
            </w:pPr>
            <w:r>
              <w:t>CRUD exkurzie</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D62DFF">
            <w:pPr>
              <w:spacing w:after="0"/>
              <w:ind w:right="-74"/>
              <w:rPr>
                <w:rFonts w:cs="Times New Roman"/>
              </w:rPr>
            </w:pPr>
            <w:r>
              <w:rPr>
                <w:rFonts w:cs="Times New Roman"/>
              </w:rPr>
              <w:t>Vyplniť názov, čas, miesto, popis</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D62DFF">
            <w:pPr>
              <w:spacing w:after="0"/>
              <w:ind w:right="-74"/>
              <w:rPr>
                <w:rFonts w:cs="Times New Roman"/>
              </w:rPr>
            </w:pPr>
            <w:r>
              <w:rPr>
                <w:rFonts w:cs="Times New Roman"/>
              </w:rPr>
              <w:t>Vytvorená exkurzia v kalendári</w:t>
            </w:r>
          </w:p>
        </w:tc>
      </w:tr>
      <w:tr w:rsidR="004A7047" w:rsidTr="00D62DFF">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D62DFF">
            <w:pPr>
              <w:spacing w:after="0"/>
              <w:ind w:right="-74"/>
              <w:rPr>
                <w:rFonts w:cs="Times New Roman"/>
              </w:rPr>
            </w:pPr>
            <w:r>
              <w:rPr>
                <w:rFonts w:cs="Times New Roman"/>
              </w:rPr>
              <w:t>Zriedka</w:t>
            </w:r>
          </w:p>
        </w:tc>
      </w:tr>
      <w:tr w:rsidR="004A7047" w:rsidTr="00D62DFF">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D62DFF">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Činnosť</w:t>
            </w:r>
          </w:p>
        </w:tc>
      </w:tr>
      <w:tr w:rsidR="004A7047" w:rsidTr="00D62DFF">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D62DFF">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Vyplnenie formulára</w:t>
            </w:r>
          </w:p>
        </w:tc>
      </w:tr>
      <w:tr w:rsidR="004A7047" w:rsidTr="00D62DFF">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Udalosť bola vytvorená</w:t>
            </w:r>
          </w:p>
        </w:tc>
      </w:tr>
      <w:tr w:rsidR="004A7047" w:rsidTr="00D62DFF">
        <w:tc>
          <w:tcPr>
            <w:tcW w:w="2235" w:type="dxa"/>
            <w:gridSpan w:val="2"/>
            <w:tcBorders>
              <w:top w:val="single" w:sz="8" w:space="0" w:color="auto"/>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t>Alternatívna cesta</w:t>
            </w:r>
          </w:p>
        </w:tc>
        <w:tc>
          <w:tcPr>
            <w:tcW w:w="890" w:type="dxa"/>
            <w:tcBorders>
              <w:top w:val="single" w:sz="8" w:space="0" w:color="auto"/>
              <w:left w:val="single" w:sz="12" w:space="0" w:color="auto"/>
              <w:bottom w:val="single" w:sz="12" w:space="0" w:color="auto"/>
              <w:right w:val="single" w:sz="12" w:space="0" w:color="auto"/>
            </w:tcBorders>
          </w:tcPr>
          <w:p w:rsidR="004A7047" w:rsidRDefault="004A7047" w:rsidP="00D62DFF">
            <w:pPr>
              <w:spacing w:after="0"/>
              <w:ind w:right="-74"/>
              <w:rPr>
                <w:rFonts w:cs="Times New Roman"/>
              </w:rPr>
            </w:pPr>
            <w:r>
              <w:rPr>
                <w:rFonts w:cs="Times New Roman"/>
              </w:rP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D62DFF">
            <w:pPr>
              <w:spacing w:after="0"/>
              <w:ind w:right="-74"/>
              <w:rPr>
                <w:rFonts w:cs="Times New Roman"/>
              </w:rPr>
            </w:pPr>
            <w:r>
              <w:rPr>
                <w:rFonts w:cs="Times New Roman"/>
              </w:rPr>
              <w:t>Udalosť nebola vytvorená</w:t>
            </w:r>
          </w:p>
        </w:tc>
      </w:tr>
    </w:tbl>
    <w:p w:rsidR="004A7047" w:rsidRDefault="004A7047" w:rsidP="004A7047">
      <w:pPr>
        <w:pStyle w:val="Nadpis3"/>
      </w:pPr>
      <w:bookmarkStart w:id="41" w:name="_Toc337665879"/>
      <w:r>
        <w:t>Funkčné požiadavky UC11</w:t>
      </w:r>
      <w:bookmarkEnd w:id="41"/>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D62DFF">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Popis</w:t>
            </w:r>
          </w:p>
        </w:tc>
      </w:tr>
      <w:tr w:rsidR="004A7047" w:rsidTr="00D62DFF">
        <w:tc>
          <w:tcPr>
            <w:tcW w:w="1842" w:type="dxa"/>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t>Kontrola vstupov</w:t>
            </w:r>
          </w:p>
        </w:tc>
        <w:tc>
          <w:tcPr>
            <w:tcW w:w="6237" w:type="dxa"/>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t>Kontrola, či administrátor vyplnil všetky povinné polia správne.</w:t>
            </w:r>
          </w:p>
        </w:tc>
      </w:tr>
      <w:tr w:rsidR="004A7047" w:rsidTr="00D62DFF">
        <w:tc>
          <w:tcPr>
            <w:tcW w:w="1842" w:type="dxa"/>
            <w:tcBorders>
              <w:top w:val="single" w:sz="12" w:space="0" w:color="auto"/>
              <w:left w:val="single" w:sz="12" w:space="0" w:color="auto"/>
              <w:bottom w:val="single" w:sz="12" w:space="0" w:color="auto"/>
              <w:right w:val="single" w:sz="12" w:space="0" w:color="auto"/>
            </w:tcBorders>
          </w:tcPr>
          <w:p w:rsidR="004A7047" w:rsidRDefault="004A7047" w:rsidP="00D62DFF">
            <w:pPr>
              <w:spacing w:after="0"/>
              <w:ind w:right="-74"/>
              <w:rPr>
                <w:rFonts w:cs="Times New Roman"/>
              </w:rPr>
            </w:pPr>
            <w:r>
              <w:rPr>
                <w:rFonts w:cs="Times New Roman"/>
              </w:rPr>
              <w:t>Úprava databázy</w:t>
            </w:r>
          </w:p>
        </w:tc>
        <w:tc>
          <w:tcPr>
            <w:tcW w:w="6237" w:type="dxa"/>
            <w:tcBorders>
              <w:top w:val="single" w:sz="12" w:space="0" w:color="auto"/>
              <w:left w:val="single" w:sz="12" w:space="0" w:color="auto"/>
              <w:bottom w:val="single" w:sz="12" w:space="0" w:color="auto"/>
              <w:right w:val="single" w:sz="12" w:space="0" w:color="auto"/>
            </w:tcBorders>
          </w:tcPr>
          <w:p w:rsidR="004A7047" w:rsidRPr="008F78E8" w:rsidRDefault="004A7047" w:rsidP="00D62DFF">
            <w:pPr>
              <w:spacing w:after="0"/>
              <w:ind w:right="-74"/>
            </w:pPr>
            <w:r>
              <w:t>Zápis do databázy</w:t>
            </w:r>
          </w:p>
        </w:tc>
      </w:tr>
    </w:tbl>
    <w:p w:rsidR="004A7047" w:rsidRDefault="004A7047" w:rsidP="004A7047">
      <w:pPr>
        <w:pStyle w:val="Nadpis3"/>
      </w:pPr>
      <w:bookmarkStart w:id="42" w:name="_Toc337665880"/>
      <w:r>
        <w:t>Popis prípadu použitia UC12</w:t>
      </w:r>
      <w:bookmarkEnd w:id="42"/>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D62DFF">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t>UC12</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tcPr>
          <w:p w:rsidR="004A7047" w:rsidRDefault="004A7047" w:rsidP="00D62DFF">
            <w:pPr>
              <w:spacing w:after="0"/>
              <w:ind w:right="-74"/>
              <w:rPr>
                <w:rFonts w:cs="Times New Roman"/>
              </w:rPr>
            </w:pPr>
            <w:r>
              <w:rPr>
                <w:rFonts w:cs="Times New Roman"/>
              </w:rPr>
              <w:t>Správa udalosti exkurzie</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rPr>
                <w:rFonts w:cs="Times New Roman"/>
              </w:rPr>
              <w:t>vysoká</w:t>
            </w:r>
          </w:p>
        </w:tc>
      </w:tr>
      <w:tr w:rsidR="004A7047" w:rsidTr="00D62DFF">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D62DFF">
            <w:pPr>
              <w:spacing w:after="0"/>
              <w:ind w:right="-74"/>
            </w:pPr>
            <w:r>
              <w:t>CRUD udalosti exkurzie</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D62DFF">
            <w:pPr>
              <w:spacing w:after="0"/>
              <w:ind w:right="-74"/>
              <w:rPr>
                <w:rFonts w:cs="Times New Roman"/>
              </w:rPr>
            </w:pPr>
            <w:r>
              <w:rPr>
                <w:rFonts w:cs="Times New Roman"/>
              </w:rPr>
              <w:t>Vyplnený názov, čas, miesto, popis, miestnosť, abstrakt, prednášajúci, maximálny počet študentov, špeciálne požiadavky</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D62DFF">
            <w:pPr>
              <w:spacing w:after="0"/>
              <w:ind w:right="-74"/>
              <w:rPr>
                <w:rFonts w:cs="Times New Roman"/>
              </w:rPr>
            </w:pPr>
            <w:r>
              <w:rPr>
                <w:rFonts w:cs="Times New Roman"/>
              </w:rPr>
              <w:t>Vytvorená udalosť exkurzie v kalendári</w:t>
            </w:r>
          </w:p>
        </w:tc>
      </w:tr>
      <w:tr w:rsidR="004A7047" w:rsidTr="00D62DFF">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D62DFF">
            <w:pPr>
              <w:spacing w:after="0"/>
              <w:ind w:right="-74"/>
              <w:rPr>
                <w:rFonts w:cs="Times New Roman"/>
              </w:rPr>
            </w:pPr>
            <w:r>
              <w:rPr>
                <w:rFonts w:cs="Times New Roman"/>
              </w:rPr>
              <w:t>Zriedka</w:t>
            </w:r>
          </w:p>
        </w:tc>
      </w:tr>
      <w:tr w:rsidR="004A7047" w:rsidTr="00D62DFF">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D62DFF">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Činnosť</w:t>
            </w:r>
          </w:p>
        </w:tc>
      </w:tr>
      <w:tr w:rsidR="004A7047" w:rsidTr="00D62DFF">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D62DFF">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Vyplnenie formulára</w:t>
            </w:r>
          </w:p>
        </w:tc>
      </w:tr>
      <w:tr w:rsidR="004A7047" w:rsidTr="00D62DFF">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Udalosť exkurzie bola vytvorená</w:t>
            </w:r>
          </w:p>
        </w:tc>
      </w:tr>
      <w:tr w:rsidR="004A7047" w:rsidTr="00D62DFF">
        <w:tc>
          <w:tcPr>
            <w:tcW w:w="2235" w:type="dxa"/>
            <w:gridSpan w:val="2"/>
            <w:tcBorders>
              <w:top w:val="single" w:sz="8" w:space="0" w:color="auto"/>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t>Alternatívna cesta</w:t>
            </w:r>
          </w:p>
        </w:tc>
        <w:tc>
          <w:tcPr>
            <w:tcW w:w="890" w:type="dxa"/>
            <w:tcBorders>
              <w:top w:val="single" w:sz="8" w:space="0" w:color="auto"/>
              <w:left w:val="single" w:sz="12" w:space="0" w:color="auto"/>
              <w:bottom w:val="single" w:sz="12" w:space="0" w:color="auto"/>
              <w:right w:val="single" w:sz="12" w:space="0" w:color="auto"/>
            </w:tcBorders>
          </w:tcPr>
          <w:p w:rsidR="004A7047" w:rsidRDefault="004A7047" w:rsidP="00D62DFF">
            <w:pPr>
              <w:spacing w:after="0"/>
              <w:ind w:right="-74"/>
              <w:rPr>
                <w:rFonts w:cs="Times New Roman"/>
              </w:rPr>
            </w:pPr>
            <w:r>
              <w:rPr>
                <w:rFonts w:cs="Times New Roman"/>
              </w:rP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D62DFF">
            <w:pPr>
              <w:spacing w:after="0"/>
              <w:ind w:right="-74"/>
              <w:rPr>
                <w:rFonts w:cs="Times New Roman"/>
              </w:rPr>
            </w:pPr>
            <w:r>
              <w:rPr>
                <w:rFonts w:cs="Times New Roman"/>
              </w:rPr>
              <w:t>Udalosť exkurzie nebola vytvorená</w:t>
            </w:r>
          </w:p>
        </w:tc>
      </w:tr>
    </w:tbl>
    <w:p w:rsidR="004A7047" w:rsidRDefault="004A7047" w:rsidP="004A7047">
      <w:pPr>
        <w:pStyle w:val="Nadpis3"/>
      </w:pPr>
      <w:bookmarkStart w:id="43" w:name="_Toc337665881"/>
      <w:r>
        <w:t>Funkčné požiadavky UC12</w:t>
      </w:r>
      <w:bookmarkEnd w:id="43"/>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D62DFF">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Popis</w:t>
            </w:r>
          </w:p>
        </w:tc>
      </w:tr>
      <w:tr w:rsidR="004A7047" w:rsidTr="00D62DFF">
        <w:tc>
          <w:tcPr>
            <w:tcW w:w="1842" w:type="dxa"/>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t>Kontrola vstupov</w:t>
            </w:r>
          </w:p>
        </w:tc>
        <w:tc>
          <w:tcPr>
            <w:tcW w:w="6237" w:type="dxa"/>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rPr>
            </w:pPr>
            <w:r>
              <w:t>Kontrola, či administrátor vyplnil všetky povinné polia správne.</w:t>
            </w:r>
          </w:p>
        </w:tc>
      </w:tr>
      <w:tr w:rsidR="004A7047" w:rsidTr="00D62DFF">
        <w:tc>
          <w:tcPr>
            <w:tcW w:w="1842" w:type="dxa"/>
            <w:tcBorders>
              <w:top w:val="single" w:sz="12" w:space="0" w:color="auto"/>
              <w:left w:val="single" w:sz="12" w:space="0" w:color="auto"/>
              <w:bottom w:val="single" w:sz="12" w:space="0" w:color="auto"/>
              <w:right w:val="single" w:sz="12" w:space="0" w:color="auto"/>
            </w:tcBorders>
          </w:tcPr>
          <w:p w:rsidR="004A7047" w:rsidRDefault="004A7047" w:rsidP="00D62DFF">
            <w:pPr>
              <w:spacing w:after="0"/>
              <w:ind w:right="-74"/>
              <w:rPr>
                <w:rFonts w:cs="Times New Roman"/>
              </w:rPr>
            </w:pPr>
            <w:r>
              <w:rPr>
                <w:rFonts w:cs="Times New Roman"/>
              </w:rPr>
              <w:t>Úprava databázy</w:t>
            </w:r>
          </w:p>
        </w:tc>
        <w:tc>
          <w:tcPr>
            <w:tcW w:w="6237" w:type="dxa"/>
            <w:tcBorders>
              <w:top w:val="single" w:sz="12" w:space="0" w:color="auto"/>
              <w:left w:val="single" w:sz="12" w:space="0" w:color="auto"/>
              <w:bottom w:val="single" w:sz="12" w:space="0" w:color="auto"/>
              <w:right w:val="single" w:sz="12" w:space="0" w:color="auto"/>
            </w:tcBorders>
          </w:tcPr>
          <w:p w:rsidR="004A7047" w:rsidRPr="008F78E8" w:rsidRDefault="004A7047" w:rsidP="00D62DFF">
            <w:pPr>
              <w:spacing w:after="0"/>
              <w:ind w:right="-74"/>
            </w:pPr>
            <w:r>
              <w:t>Zápis do databázy</w:t>
            </w:r>
          </w:p>
        </w:tc>
      </w:tr>
    </w:tbl>
    <w:p w:rsidR="004A7047" w:rsidRDefault="004A7047" w:rsidP="004A7047">
      <w:pPr>
        <w:pStyle w:val="Nadpis3"/>
      </w:pPr>
      <w:bookmarkStart w:id="44" w:name="_Toc337665882"/>
      <w:r>
        <w:t>Popis prípadu použitia UC13</w:t>
      </w:r>
      <w:bookmarkEnd w:id="44"/>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D62DFF">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t>UC13</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tcPr>
          <w:p w:rsidR="004A7047" w:rsidRDefault="004A7047" w:rsidP="00D62DFF">
            <w:pPr>
              <w:spacing w:after="0"/>
              <w:ind w:right="-74"/>
              <w:rPr>
                <w:rFonts w:cs="Times New Roman"/>
              </w:rPr>
            </w:pPr>
            <w:r>
              <w:rPr>
                <w:rFonts w:cs="Times New Roman"/>
              </w:rPr>
              <w:t>Prihlásenie na udalosť exkurzie</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rPr>
                <w:rFonts w:cs="Times New Roman"/>
              </w:rPr>
              <w:t>vysoká</w:t>
            </w:r>
          </w:p>
        </w:tc>
      </w:tr>
      <w:tr w:rsidR="004A7047" w:rsidTr="00D62DFF">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D62DFF">
            <w:pPr>
              <w:spacing w:after="0"/>
              <w:ind w:right="-74"/>
            </w:pPr>
            <w:r>
              <w:t>Nahlásenie počtu ľudí na danú udalosť exkurzie</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D62DFF">
            <w:pPr>
              <w:spacing w:after="0"/>
              <w:ind w:right="-74"/>
              <w:rPr>
                <w:rFonts w:cs="Times New Roman"/>
              </w:rPr>
            </w:pPr>
            <w:r>
              <w:rPr>
                <w:rFonts w:cs="Times New Roman"/>
              </w:rPr>
              <w:t>Kontaktné informácie na zodpovednú osobu</w:t>
            </w:r>
          </w:p>
          <w:p w:rsidR="004A7047" w:rsidRDefault="004A7047" w:rsidP="00D62DFF">
            <w:pPr>
              <w:spacing w:after="0"/>
              <w:ind w:right="-74"/>
              <w:rPr>
                <w:rFonts w:cs="Times New Roman"/>
              </w:rPr>
            </w:pPr>
            <w:r>
              <w:rPr>
                <w:rFonts w:cs="Times New Roman"/>
              </w:rPr>
              <w:t>Počet osôb sprevádzaných so zodpovednou osobou</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D62DFF">
            <w:pPr>
              <w:spacing w:after="0"/>
              <w:ind w:right="-74"/>
              <w:rPr>
                <w:rFonts w:cs="Times New Roman"/>
              </w:rPr>
            </w:pPr>
            <w:r>
              <w:rPr>
                <w:rFonts w:cs="Times New Roman"/>
              </w:rPr>
              <w:t>Rezervovaná účasť na udalosti exkurzie</w:t>
            </w:r>
          </w:p>
        </w:tc>
      </w:tr>
      <w:tr w:rsidR="004A7047" w:rsidTr="00D62DFF">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D62DFF">
            <w:pPr>
              <w:spacing w:after="0"/>
              <w:ind w:right="-74"/>
              <w:rPr>
                <w:rFonts w:cs="Times New Roman"/>
              </w:rPr>
            </w:pPr>
            <w:r>
              <w:rPr>
                <w:rFonts w:cs="Times New Roman"/>
              </w:rPr>
              <w:t>Zriedka</w:t>
            </w:r>
          </w:p>
        </w:tc>
      </w:tr>
      <w:tr w:rsidR="004A7047" w:rsidTr="00D62DFF">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D62DFF">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Činnosť</w:t>
            </w:r>
          </w:p>
        </w:tc>
      </w:tr>
      <w:tr w:rsidR="004A7047" w:rsidTr="00D62DFF">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D62DFF">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Vyplnenie formulára</w:t>
            </w:r>
          </w:p>
        </w:tc>
      </w:tr>
      <w:tr w:rsidR="004A7047" w:rsidTr="00D62DFF">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Rezervácia prebehla úspešne</w:t>
            </w:r>
          </w:p>
        </w:tc>
      </w:tr>
      <w:tr w:rsidR="004A7047" w:rsidTr="00D62DFF">
        <w:tc>
          <w:tcPr>
            <w:tcW w:w="2235" w:type="dxa"/>
            <w:gridSpan w:val="2"/>
            <w:tcBorders>
              <w:top w:val="single" w:sz="8" w:space="0" w:color="auto"/>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lastRenderedPageBreak/>
              <w:t>Alternatívna cesta</w:t>
            </w:r>
          </w:p>
        </w:tc>
        <w:tc>
          <w:tcPr>
            <w:tcW w:w="890" w:type="dxa"/>
            <w:tcBorders>
              <w:top w:val="single" w:sz="8" w:space="0" w:color="auto"/>
              <w:left w:val="single" w:sz="12" w:space="0" w:color="auto"/>
              <w:bottom w:val="single" w:sz="12" w:space="0" w:color="auto"/>
              <w:right w:val="single" w:sz="12" w:space="0" w:color="auto"/>
            </w:tcBorders>
          </w:tcPr>
          <w:p w:rsidR="004A7047" w:rsidRDefault="004A7047" w:rsidP="00D62DFF">
            <w:pPr>
              <w:spacing w:after="0"/>
              <w:ind w:right="-74"/>
              <w:rPr>
                <w:rFonts w:cs="Times New Roman"/>
              </w:rPr>
            </w:pPr>
            <w:r>
              <w:rPr>
                <w:rFonts w:cs="Times New Roman"/>
              </w:rP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D62DFF">
            <w:pPr>
              <w:spacing w:after="0"/>
              <w:ind w:right="-74"/>
              <w:rPr>
                <w:rFonts w:cs="Times New Roman"/>
              </w:rPr>
            </w:pPr>
            <w:r>
              <w:rPr>
                <w:rFonts w:cs="Times New Roman"/>
              </w:rPr>
              <w:t>Rezervácia prebehla neúspešne</w:t>
            </w:r>
          </w:p>
        </w:tc>
      </w:tr>
    </w:tbl>
    <w:p w:rsidR="004A7047" w:rsidRDefault="004A7047" w:rsidP="004A7047">
      <w:pPr>
        <w:pStyle w:val="Nadpis3"/>
      </w:pPr>
      <w:bookmarkStart w:id="45" w:name="_Toc337665883"/>
      <w:r>
        <w:t>Funkčné požiadavky UC13</w:t>
      </w:r>
      <w:bookmarkEnd w:id="45"/>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D62DFF">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Popis</w:t>
            </w:r>
          </w:p>
        </w:tc>
      </w:tr>
      <w:tr w:rsidR="004A7047" w:rsidTr="00D62DFF">
        <w:tc>
          <w:tcPr>
            <w:tcW w:w="1842" w:type="dxa"/>
            <w:tcBorders>
              <w:top w:val="single" w:sz="12" w:space="0" w:color="auto"/>
              <w:left w:val="single" w:sz="12" w:space="0" w:color="auto"/>
              <w:bottom w:val="single" w:sz="12" w:space="0" w:color="auto"/>
              <w:right w:val="single" w:sz="12" w:space="0" w:color="auto"/>
            </w:tcBorders>
          </w:tcPr>
          <w:p w:rsidR="004A7047" w:rsidRDefault="004A7047" w:rsidP="00D62DFF">
            <w:pPr>
              <w:spacing w:after="0"/>
              <w:ind w:right="-74"/>
              <w:rPr>
                <w:rFonts w:cs="Times New Roman"/>
              </w:rPr>
            </w:pPr>
            <w:r>
              <w:rPr>
                <w:rFonts w:cs="Times New Roman"/>
              </w:rPr>
              <w:t>Úprava databázy</w:t>
            </w:r>
          </w:p>
        </w:tc>
        <w:tc>
          <w:tcPr>
            <w:tcW w:w="6237" w:type="dxa"/>
            <w:tcBorders>
              <w:top w:val="single" w:sz="12" w:space="0" w:color="auto"/>
              <w:left w:val="single" w:sz="12" w:space="0" w:color="auto"/>
              <w:bottom w:val="single" w:sz="12" w:space="0" w:color="auto"/>
              <w:right w:val="single" w:sz="12" w:space="0" w:color="auto"/>
            </w:tcBorders>
          </w:tcPr>
          <w:p w:rsidR="004A7047" w:rsidRPr="008F78E8" w:rsidRDefault="004A7047" w:rsidP="00D62DFF">
            <w:pPr>
              <w:spacing w:after="0"/>
              <w:ind w:right="-74"/>
            </w:pPr>
            <w:r>
              <w:t>Zápis do databázy</w:t>
            </w:r>
          </w:p>
        </w:tc>
      </w:tr>
    </w:tbl>
    <w:p w:rsidR="004A7047" w:rsidRDefault="004A7047" w:rsidP="004A7047">
      <w:pPr>
        <w:pStyle w:val="Nadpis2"/>
      </w:pPr>
      <w:bookmarkStart w:id="46" w:name="_Toc337665884"/>
      <w:r>
        <w:t>Spravovanie obsahu stránok</w:t>
      </w:r>
      <w:bookmarkEnd w:id="46"/>
    </w:p>
    <w:p w:rsidR="004A7047" w:rsidRDefault="004A7047" w:rsidP="004A7047">
      <w:pPr>
        <w:pStyle w:val="Nadpis3"/>
      </w:pPr>
      <w:bookmarkStart w:id="47" w:name="_Toc337665885"/>
      <w:r>
        <w:t>Popis prípadu použitia UC14</w:t>
      </w:r>
      <w:bookmarkEnd w:id="47"/>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D62DFF">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t>UC14</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rPr>
                <w:rFonts w:cs="Times New Roman"/>
              </w:rPr>
              <w:t>Správa obsahu stránky a evidencia zmien</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rPr>
                <w:rFonts w:cs="Times New Roman"/>
              </w:rPr>
              <w:t>stredná</w:t>
            </w:r>
          </w:p>
        </w:tc>
      </w:tr>
      <w:tr w:rsidR="004A7047" w:rsidTr="00D62DFF">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Default="004A7047" w:rsidP="00D62DFF">
            <w:pPr>
              <w:spacing w:after="0"/>
              <w:ind w:right="-74"/>
            </w:pPr>
            <w:r>
              <w:t>Úprava obsahu stránky</w:t>
            </w:r>
          </w:p>
          <w:p w:rsidR="004A7047" w:rsidRPr="000E0A9F" w:rsidRDefault="004A7047" w:rsidP="00D62DFF">
            <w:pPr>
              <w:spacing w:after="0"/>
              <w:ind w:right="-74"/>
            </w:pPr>
            <w:r>
              <w:t>Evidencia osôb ktoré upravil dané stránky</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D62DFF">
            <w:pPr>
              <w:spacing w:after="0"/>
              <w:ind w:right="-74"/>
              <w:rPr>
                <w:rFonts w:cs="Times New Roman"/>
              </w:rPr>
            </w:pPr>
            <w:r>
              <w:rPr>
                <w:rFonts w:cs="Times New Roman"/>
              </w:rPr>
              <w:t>Informácie, ktoré majú byť upravené</w:t>
            </w:r>
          </w:p>
          <w:p w:rsidR="004A7047" w:rsidRDefault="004A7047" w:rsidP="00D62DFF">
            <w:pPr>
              <w:spacing w:after="0"/>
              <w:ind w:right="-74"/>
              <w:rPr>
                <w:rFonts w:cs="Times New Roman"/>
              </w:rPr>
            </w:pPr>
            <w:r>
              <w:rPr>
                <w:rFonts w:cs="Times New Roman"/>
              </w:rPr>
              <w:t>kto upravil danú stránku</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D62DFF">
            <w:pPr>
              <w:spacing w:after="0"/>
              <w:ind w:right="-74"/>
              <w:rPr>
                <w:rFonts w:cs="Times New Roman"/>
              </w:rPr>
            </w:pPr>
            <w:r>
              <w:rPr>
                <w:rFonts w:cs="Times New Roman"/>
              </w:rPr>
              <w:t>Upravený obsah stránky</w:t>
            </w:r>
          </w:p>
          <w:p w:rsidR="004A7047" w:rsidRDefault="004A7047" w:rsidP="00D62DFF">
            <w:pPr>
              <w:spacing w:after="0"/>
              <w:ind w:right="-74"/>
              <w:rPr>
                <w:rFonts w:cs="Times New Roman"/>
              </w:rPr>
            </w:pPr>
            <w:r>
              <w:rPr>
                <w:rFonts w:cs="Times New Roman"/>
              </w:rPr>
              <w:t>kto upravil danú stránku</w:t>
            </w:r>
          </w:p>
        </w:tc>
      </w:tr>
      <w:tr w:rsidR="004A7047" w:rsidTr="00D62DFF">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D62DFF">
            <w:pPr>
              <w:spacing w:after="0"/>
              <w:ind w:right="-74"/>
              <w:rPr>
                <w:rFonts w:cs="Times New Roman"/>
              </w:rPr>
            </w:pPr>
            <w:r>
              <w:rPr>
                <w:rFonts w:cs="Times New Roman"/>
              </w:rPr>
              <w:t>Zriedka</w:t>
            </w:r>
          </w:p>
        </w:tc>
      </w:tr>
      <w:tr w:rsidR="004A7047" w:rsidTr="00D62DFF">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D62DFF">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Činnosť</w:t>
            </w:r>
          </w:p>
        </w:tc>
      </w:tr>
      <w:tr w:rsidR="004A7047" w:rsidTr="00D62DFF">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D62DFF">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hideMark/>
          </w:tcPr>
          <w:p w:rsidR="004A7047" w:rsidRDefault="004A7047" w:rsidP="00D62DFF">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Úprava stránky</w:t>
            </w:r>
          </w:p>
        </w:tc>
      </w:tr>
      <w:tr w:rsidR="004A7047" w:rsidTr="00D62DFF">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Stránka bola upravená</w:t>
            </w:r>
          </w:p>
        </w:tc>
      </w:tr>
      <w:tr w:rsidR="004A7047" w:rsidTr="00D62DFF">
        <w:tc>
          <w:tcPr>
            <w:tcW w:w="2235" w:type="dxa"/>
            <w:gridSpan w:val="2"/>
            <w:tcBorders>
              <w:top w:val="single" w:sz="8" w:space="0" w:color="auto"/>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t>Alternatívna cesta</w:t>
            </w:r>
          </w:p>
        </w:tc>
        <w:tc>
          <w:tcPr>
            <w:tcW w:w="890" w:type="dxa"/>
            <w:tcBorders>
              <w:top w:val="single" w:sz="8" w:space="0" w:color="auto"/>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D62DFF">
            <w:pPr>
              <w:spacing w:after="0"/>
              <w:ind w:right="-74"/>
              <w:rPr>
                <w:rFonts w:cs="Times New Roman"/>
              </w:rPr>
            </w:pPr>
            <w:r>
              <w:rPr>
                <w:rFonts w:cs="Times New Roman"/>
              </w:rPr>
              <w:t>Úprava stránky sa nepodarila</w:t>
            </w:r>
          </w:p>
        </w:tc>
      </w:tr>
    </w:tbl>
    <w:p w:rsidR="004A7047" w:rsidRDefault="004A7047" w:rsidP="004A7047">
      <w:pPr>
        <w:pStyle w:val="Nadpis3"/>
      </w:pPr>
      <w:bookmarkStart w:id="48" w:name="_Toc337665886"/>
      <w:r>
        <w:t>Funkčné požiadavky UC14</w:t>
      </w:r>
      <w:bookmarkEnd w:id="48"/>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D62DFF">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Popis</w:t>
            </w:r>
          </w:p>
        </w:tc>
      </w:tr>
      <w:tr w:rsidR="004A7047" w:rsidTr="00D62DFF">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Úprava databázy</w:t>
            </w:r>
          </w:p>
        </w:tc>
        <w:tc>
          <w:tcPr>
            <w:tcW w:w="6237" w:type="dxa"/>
            <w:tcBorders>
              <w:top w:val="single" w:sz="12" w:space="0" w:color="auto"/>
              <w:left w:val="single" w:sz="12" w:space="0" w:color="auto"/>
              <w:bottom w:val="single" w:sz="12" w:space="0" w:color="auto"/>
              <w:right w:val="single" w:sz="12" w:space="0" w:color="auto"/>
            </w:tcBorders>
            <w:hideMark/>
          </w:tcPr>
          <w:p w:rsidR="004A7047" w:rsidRPr="008F78E8" w:rsidRDefault="004A7047" w:rsidP="00D62DFF">
            <w:pPr>
              <w:spacing w:after="0"/>
              <w:ind w:right="-74"/>
            </w:pPr>
            <w:r>
              <w:t>Systém zmení potrebné polia v databáze.</w:t>
            </w:r>
          </w:p>
        </w:tc>
      </w:tr>
    </w:tbl>
    <w:p w:rsidR="004A7047" w:rsidRDefault="004A7047" w:rsidP="004A7047">
      <w:pPr>
        <w:pStyle w:val="Nadpis2"/>
      </w:pPr>
      <w:bookmarkStart w:id="49" w:name="_Toc337665887"/>
      <w:r>
        <w:t>Spravovanie e-mailových notifikácií</w:t>
      </w:r>
      <w:bookmarkEnd w:id="49"/>
    </w:p>
    <w:p w:rsidR="004A7047" w:rsidRDefault="004A7047" w:rsidP="004A7047">
      <w:pPr>
        <w:pStyle w:val="Nadpis3"/>
      </w:pPr>
      <w:bookmarkStart w:id="50" w:name="_Toc337665888"/>
      <w:r>
        <w:t>Popis prípadu použitia UC15</w:t>
      </w:r>
      <w:bookmarkEnd w:id="50"/>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D62DFF">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t>UC15</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rPr>
                <w:rFonts w:cs="Times New Roman"/>
              </w:rPr>
              <w:t>Hromadná korešpondencia</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rPr>
                <w:rFonts w:cs="Times New Roman"/>
              </w:rPr>
              <w:t>vysoká</w:t>
            </w:r>
          </w:p>
        </w:tc>
      </w:tr>
      <w:tr w:rsidR="004A7047" w:rsidTr="00D62DFF">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D62DFF">
            <w:pPr>
              <w:spacing w:after="0"/>
              <w:ind w:right="-74"/>
            </w:pPr>
            <w:r>
              <w:t>Posielanie informačných e-mailov konkrétnym členom a potencionálnym členom</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D62DFF">
            <w:pPr>
              <w:spacing w:after="0"/>
              <w:ind w:right="-74"/>
              <w:rPr>
                <w:rFonts w:cs="Times New Roman"/>
              </w:rPr>
            </w:pPr>
            <w:r>
              <w:rPr>
                <w:rFonts w:cs="Times New Roman"/>
              </w:rPr>
              <w:t>Zoznam e-mailových adries</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D62DFF">
            <w:pPr>
              <w:spacing w:after="0"/>
              <w:ind w:right="-74"/>
              <w:rPr>
                <w:rFonts w:cs="Times New Roman"/>
              </w:rPr>
            </w:pPr>
            <w:r>
              <w:rPr>
                <w:rFonts w:cs="Times New Roman"/>
              </w:rPr>
              <w:t>Odoslanie informačných e-mailov</w:t>
            </w:r>
          </w:p>
        </w:tc>
      </w:tr>
      <w:tr w:rsidR="004A7047" w:rsidTr="00D62DFF">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D62DFF">
            <w:pPr>
              <w:spacing w:after="0"/>
              <w:ind w:right="-74"/>
              <w:rPr>
                <w:rFonts w:cs="Times New Roman"/>
              </w:rPr>
            </w:pPr>
            <w:r>
              <w:rPr>
                <w:rFonts w:cs="Times New Roman"/>
              </w:rPr>
              <w:t>Častá</w:t>
            </w:r>
          </w:p>
        </w:tc>
      </w:tr>
      <w:tr w:rsidR="004A7047" w:rsidTr="00D62DFF">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D62DFF">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Činnosť</w:t>
            </w:r>
          </w:p>
        </w:tc>
      </w:tr>
      <w:tr w:rsidR="004A7047" w:rsidTr="00D62DFF">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D62DFF">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hideMark/>
          </w:tcPr>
          <w:p w:rsidR="004A7047" w:rsidRDefault="004A7047" w:rsidP="00D62DFF">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Definovanie oznamu</w:t>
            </w:r>
          </w:p>
        </w:tc>
      </w:tr>
      <w:tr w:rsidR="004A7047" w:rsidTr="00D62DFF">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Určenie príjemcov</w:t>
            </w:r>
          </w:p>
        </w:tc>
      </w:tr>
      <w:tr w:rsidR="004A7047" w:rsidTr="00D62DFF">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pPr>
            <w:r>
              <w:t>0.3</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Odoslanie e-mailov</w:t>
            </w:r>
          </w:p>
        </w:tc>
      </w:tr>
      <w:tr w:rsidR="004A7047" w:rsidTr="00D62DFF">
        <w:tc>
          <w:tcPr>
            <w:tcW w:w="2235" w:type="dxa"/>
            <w:gridSpan w:val="2"/>
            <w:tcBorders>
              <w:top w:val="single" w:sz="8" w:space="0" w:color="auto"/>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t>Alternatívna cesta</w:t>
            </w:r>
          </w:p>
        </w:tc>
        <w:tc>
          <w:tcPr>
            <w:tcW w:w="890" w:type="dxa"/>
            <w:tcBorders>
              <w:top w:val="single" w:sz="8" w:space="0" w:color="auto"/>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D62DFF">
            <w:pPr>
              <w:spacing w:after="0"/>
              <w:ind w:right="-74"/>
              <w:rPr>
                <w:rFonts w:cs="Times New Roman"/>
              </w:rPr>
            </w:pPr>
            <w:r>
              <w:rPr>
                <w:rFonts w:cs="Times New Roman"/>
              </w:rPr>
              <w:t>Neodoslanie e-mailov</w:t>
            </w:r>
          </w:p>
        </w:tc>
      </w:tr>
    </w:tbl>
    <w:p w:rsidR="004A7047" w:rsidRDefault="004A7047" w:rsidP="004A7047">
      <w:pPr>
        <w:pStyle w:val="Nadpis3"/>
      </w:pPr>
      <w:bookmarkStart w:id="51" w:name="_Toc337665889"/>
      <w:r>
        <w:t>Funkčné požiadavky UC15</w:t>
      </w:r>
      <w:bookmarkEnd w:id="51"/>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D62DFF">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Popis</w:t>
            </w:r>
          </w:p>
        </w:tc>
      </w:tr>
      <w:tr w:rsidR="004A7047" w:rsidTr="00D62DFF">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lastRenderedPageBreak/>
              <w:t>Odoslanie e-mailov</w:t>
            </w:r>
          </w:p>
        </w:tc>
        <w:tc>
          <w:tcPr>
            <w:tcW w:w="6237" w:type="dxa"/>
            <w:tcBorders>
              <w:top w:val="single" w:sz="12" w:space="0" w:color="auto"/>
              <w:left w:val="single" w:sz="12" w:space="0" w:color="auto"/>
              <w:bottom w:val="single" w:sz="12" w:space="0" w:color="auto"/>
              <w:right w:val="single" w:sz="12" w:space="0" w:color="auto"/>
            </w:tcBorders>
            <w:hideMark/>
          </w:tcPr>
          <w:p w:rsidR="004A7047" w:rsidRPr="008F78E8" w:rsidRDefault="004A7047" w:rsidP="00D62DFF">
            <w:pPr>
              <w:spacing w:after="0"/>
              <w:ind w:right="-74"/>
            </w:pPr>
            <w:r>
              <w:t>Informačný e-mail bol doručený adresátom</w:t>
            </w:r>
          </w:p>
        </w:tc>
      </w:tr>
    </w:tbl>
    <w:p w:rsidR="004A7047" w:rsidRDefault="004A7047" w:rsidP="004A7047">
      <w:pPr>
        <w:pStyle w:val="Nadpis2"/>
      </w:pPr>
      <w:bookmarkStart w:id="52" w:name="_Toc337665890"/>
      <w:r>
        <w:t>Import a export údajov</w:t>
      </w:r>
      <w:bookmarkEnd w:id="52"/>
    </w:p>
    <w:p w:rsidR="004A7047" w:rsidRDefault="004A7047" w:rsidP="004A7047">
      <w:pPr>
        <w:pStyle w:val="Nadpis3"/>
      </w:pPr>
      <w:bookmarkStart w:id="53" w:name="_Toc337665891"/>
      <w:r>
        <w:t>Popis prípadu použitia UC16</w:t>
      </w:r>
      <w:bookmarkEnd w:id="53"/>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D62DFF">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t>UC16</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rPr>
                <w:rFonts w:cs="Times New Roman"/>
              </w:rPr>
              <w:t>Import údajov</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rPr>
                <w:rFonts w:cs="Times New Roman"/>
              </w:rPr>
              <w:t>vysoká</w:t>
            </w:r>
          </w:p>
        </w:tc>
      </w:tr>
      <w:tr w:rsidR="004A7047" w:rsidTr="00D62DFF">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D62DFF">
            <w:pPr>
              <w:spacing w:after="0"/>
              <w:ind w:right="-74"/>
            </w:pPr>
            <w:r>
              <w:t>Import údajov zo súboru do databázy</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D62DFF">
            <w:pPr>
              <w:spacing w:after="0"/>
              <w:ind w:right="-74"/>
              <w:rPr>
                <w:rFonts w:cs="Times New Roman"/>
              </w:rPr>
            </w:pPr>
            <w:r>
              <w:rPr>
                <w:rFonts w:cs="Times New Roman"/>
              </w:rPr>
              <w:t>Kompatibilný súbor z údajmi</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D62DFF">
            <w:pPr>
              <w:spacing w:after="0"/>
              <w:ind w:right="-74"/>
              <w:rPr>
                <w:rFonts w:cs="Times New Roman"/>
              </w:rPr>
            </w:pPr>
            <w:r>
              <w:rPr>
                <w:rFonts w:cs="Times New Roman"/>
              </w:rPr>
              <w:t>Údaje zo súboru uložené v databáze</w:t>
            </w:r>
          </w:p>
        </w:tc>
      </w:tr>
      <w:tr w:rsidR="004A7047" w:rsidTr="00D62DFF">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D62DFF">
            <w:pPr>
              <w:spacing w:after="0"/>
              <w:ind w:right="-74"/>
              <w:rPr>
                <w:rFonts w:cs="Times New Roman"/>
              </w:rPr>
            </w:pPr>
            <w:r>
              <w:rPr>
                <w:rFonts w:cs="Times New Roman"/>
              </w:rPr>
              <w:t>Zriedka</w:t>
            </w:r>
          </w:p>
        </w:tc>
      </w:tr>
      <w:tr w:rsidR="004A7047" w:rsidTr="00D62DFF">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D62DFF">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Činnosť</w:t>
            </w:r>
          </w:p>
        </w:tc>
      </w:tr>
      <w:tr w:rsidR="004A7047" w:rsidTr="00D62DFF">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D62DFF">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hideMark/>
          </w:tcPr>
          <w:p w:rsidR="004A7047" w:rsidRDefault="004A7047" w:rsidP="00D62DFF">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Zvolenie súboru na import</w:t>
            </w:r>
          </w:p>
        </w:tc>
      </w:tr>
      <w:tr w:rsidR="004A7047" w:rsidTr="00D62DFF">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Údaje importované</w:t>
            </w:r>
          </w:p>
        </w:tc>
      </w:tr>
      <w:tr w:rsidR="004A7047" w:rsidTr="00D62DFF">
        <w:tc>
          <w:tcPr>
            <w:tcW w:w="2235" w:type="dxa"/>
            <w:gridSpan w:val="2"/>
            <w:tcBorders>
              <w:top w:val="single" w:sz="8" w:space="0" w:color="auto"/>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t>Alternatívna cesta</w:t>
            </w:r>
          </w:p>
        </w:tc>
        <w:tc>
          <w:tcPr>
            <w:tcW w:w="890" w:type="dxa"/>
            <w:tcBorders>
              <w:top w:val="single" w:sz="8" w:space="0" w:color="auto"/>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D62DFF">
            <w:pPr>
              <w:spacing w:after="0"/>
              <w:ind w:right="-74"/>
              <w:rPr>
                <w:rFonts w:cs="Times New Roman"/>
              </w:rPr>
            </w:pPr>
            <w:r>
              <w:rPr>
                <w:rFonts w:cs="Times New Roman"/>
              </w:rPr>
              <w:t>Údaje neboli importované</w:t>
            </w:r>
          </w:p>
        </w:tc>
      </w:tr>
    </w:tbl>
    <w:p w:rsidR="004A7047" w:rsidRDefault="004A7047" w:rsidP="004A7047">
      <w:pPr>
        <w:pStyle w:val="Nadpis3"/>
      </w:pPr>
      <w:bookmarkStart w:id="54" w:name="_Toc337665892"/>
      <w:r>
        <w:t>Funkčné požiadavky UC16</w:t>
      </w:r>
      <w:bookmarkEnd w:id="54"/>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D62DFF">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Popis</w:t>
            </w:r>
          </w:p>
        </w:tc>
      </w:tr>
      <w:tr w:rsidR="004A7047" w:rsidTr="00D62DFF">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Úprava databázy</w:t>
            </w:r>
          </w:p>
        </w:tc>
        <w:tc>
          <w:tcPr>
            <w:tcW w:w="6237" w:type="dxa"/>
            <w:tcBorders>
              <w:top w:val="single" w:sz="12" w:space="0" w:color="auto"/>
              <w:left w:val="single" w:sz="12" w:space="0" w:color="auto"/>
              <w:bottom w:val="single" w:sz="12" w:space="0" w:color="auto"/>
              <w:right w:val="single" w:sz="12" w:space="0" w:color="auto"/>
            </w:tcBorders>
            <w:hideMark/>
          </w:tcPr>
          <w:p w:rsidR="004A7047" w:rsidRPr="008F78E8" w:rsidRDefault="004A7047" w:rsidP="00D62DFF">
            <w:pPr>
              <w:spacing w:after="0"/>
              <w:ind w:right="-74"/>
            </w:pPr>
            <w:r>
              <w:t>Systém pridá potrebné záznamy do databázy</w:t>
            </w:r>
          </w:p>
        </w:tc>
      </w:tr>
    </w:tbl>
    <w:p w:rsidR="004A7047" w:rsidRDefault="004A7047" w:rsidP="004A7047">
      <w:pPr>
        <w:pStyle w:val="Nadpis3"/>
      </w:pPr>
      <w:bookmarkStart w:id="55" w:name="_Toc337665893"/>
      <w:r>
        <w:t>Popis prípadu použitia UC17</w:t>
      </w:r>
      <w:bookmarkEnd w:id="55"/>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D62DFF">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t>UC17</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rPr>
                <w:rFonts w:cs="Times New Roman"/>
              </w:rPr>
              <w:t>Export údajov</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rPr>
                <w:rFonts w:cs="Times New Roman"/>
              </w:rPr>
              <w:t>vysoká</w:t>
            </w:r>
          </w:p>
        </w:tc>
      </w:tr>
      <w:tr w:rsidR="004A7047" w:rsidTr="00D62DFF">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D62DFF">
            <w:pPr>
              <w:spacing w:after="0"/>
              <w:ind w:right="-74"/>
            </w:pPr>
            <w:r>
              <w:t>Export údajov z databázy do súboru</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D62DFF">
            <w:pPr>
              <w:spacing w:after="0"/>
              <w:ind w:right="-74"/>
              <w:rPr>
                <w:rFonts w:cs="Times New Roman"/>
              </w:rPr>
            </w:pPr>
            <w:r>
              <w:rPr>
                <w:rFonts w:cs="Times New Roman"/>
              </w:rPr>
              <w:t>Databáza s údajmi</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D62DFF">
            <w:pPr>
              <w:spacing w:after="0"/>
              <w:ind w:right="-74"/>
              <w:rPr>
                <w:rFonts w:cs="Times New Roman"/>
              </w:rPr>
            </w:pPr>
            <w:r>
              <w:rPr>
                <w:rFonts w:cs="Times New Roman"/>
              </w:rPr>
              <w:t>Údaje z databázy sú zapísané v súbore</w:t>
            </w:r>
          </w:p>
        </w:tc>
      </w:tr>
      <w:tr w:rsidR="004A7047" w:rsidTr="00D62DFF">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D62DFF">
            <w:pPr>
              <w:spacing w:after="0"/>
              <w:ind w:right="-74"/>
              <w:rPr>
                <w:rFonts w:cs="Times New Roman"/>
              </w:rPr>
            </w:pPr>
            <w:r>
              <w:rPr>
                <w:rFonts w:cs="Times New Roman"/>
              </w:rPr>
              <w:t>Zriedka</w:t>
            </w:r>
          </w:p>
        </w:tc>
      </w:tr>
      <w:tr w:rsidR="004A7047" w:rsidTr="00D62DFF">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D62DFF">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Činnosť</w:t>
            </w:r>
          </w:p>
        </w:tc>
      </w:tr>
      <w:tr w:rsidR="004A7047" w:rsidTr="00D62DFF">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D62DFF">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hideMark/>
          </w:tcPr>
          <w:p w:rsidR="004A7047" w:rsidRDefault="004A7047" w:rsidP="00D62DFF">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Zvolenie adresy na vytvorenie súboru</w:t>
            </w:r>
          </w:p>
        </w:tc>
      </w:tr>
      <w:tr w:rsidR="004A7047" w:rsidTr="00D62DFF">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Údaje exportované</w:t>
            </w:r>
          </w:p>
        </w:tc>
      </w:tr>
      <w:tr w:rsidR="004A7047" w:rsidTr="00D62DFF">
        <w:tc>
          <w:tcPr>
            <w:tcW w:w="2235" w:type="dxa"/>
            <w:gridSpan w:val="2"/>
            <w:tcBorders>
              <w:top w:val="single" w:sz="8" w:space="0" w:color="auto"/>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t>Alternatívna cesta</w:t>
            </w:r>
          </w:p>
        </w:tc>
        <w:tc>
          <w:tcPr>
            <w:tcW w:w="890" w:type="dxa"/>
            <w:tcBorders>
              <w:top w:val="single" w:sz="8" w:space="0" w:color="auto"/>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D62DFF">
            <w:pPr>
              <w:spacing w:after="0"/>
              <w:ind w:right="-74"/>
              <w:rPr>
                <w:rFonts w:cs="Times New Roman"/>
              </w:rPr>
            </w:pPr>
            <w:r>
              <w:rPr>
                <w:rFonts w:cs="Times New Roman"/>
              </w:rPr>
              <w:t>Údaje neboli exportované</w:t>
            </w:r>
          </w:p>
        </w:tc>
      </w:tr>
    </w:tbl>
    <w:p w:rsidR="004A7047" w:rsidRDefault="004A7047" w:rsidP="004A7047">
      <w:pPr>
        <w:pStyle w:val="Nadpis3"/>
      </w:pPr>
      <w:bookmarkStart w:id="56" w:name="_Toc337665894"/>
      <w:r>
        <w:t>Funkčné požiadavky UC17</w:t>
      </w:r>
      <w:bookmarkEnd w:id="56"/>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D62DFF">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Popis</w:t>
            </w:r>
          </w:p>
        </w:tc>
      </w:tr>
      <w:tr w:rsidR="004A7047" w:rsidTr="00D62DFF">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Vytvorenie súboru</w:t>
            </w:r>
          </w:p>
        </w:tc>
        <w:tc>
          <w:tcPr>
            <w:tcW w:w="6237" w:type="dxa"/>
            <w:tcBorders>
              <w:top w:val="single" w:sz="12" w:space="0" w:color="auto"/>
              <w:left w:val="single" w:sz="12" w:space="0" w:color="auto"/>
              <w:bottom w:val="single" w:sz="12" w:space="0" w:color="auto"/>
              <w:right w:val="single" w:sz="12" w:space="0" w:color="auto"/>
            </w:tcBorders>
            <w:hideMark/>
          </w:tcPr>
          <w:p w:rsidR="004A7047" w:rsidRPr="008F78E8" w:rsidRDefault="004A7047" w:rsidP="00D62DFF">
            <w:pPr>
              <w:spacing w:after="0"/>
              <w:ind w:right="-74"/>
            </w:pPr>
            <w:r>
              <w:t>Systém vytvorí súbor z údajmi na vybranej adrese</w:t>
            </w:r>
          </w:p>
        </w:tc>
      </w:tr>
    </w:tbl>
    <w:p w:rsidR="004A7047" w:rsidRDefault="004A7047" w:rsidP="004A7047">
      <w:pPr>
        <w:pStyle w:val="Nadpis2"/>
      </w:pPr>
      <w:bookmarkStart w:id="57" w:name="_Toc337665895"/>
      <w:r>
        <w:t>Evidencia operácií</w:t>
      </w:r>
      <w:bookmarkEnd w:id="57"/>
    </w:p>
    <w:p w:rsidR="004A7047" w:rsidRDefault="004A7047" w:rsidP="004A7047">
      <w:pPr>
        <w:pStyle w:val="Nadpis3"/>
      </w:pPr>
      <w:bookmarkStart w:id="58" w:name="_Toc337665896"/>
      <w:r>
        <w:t>Popis prípadu použitia UC18</w:t>
      </w:r>
      <w:bookmarkEnd w:id="58"/>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D62DFF">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t>UC18</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rPr>
                <w:rFonts w:cs="Times New Roman"/>
              </w:rPr>
              <w:t>Evidencia vykonaných operácií</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D62DFF">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rPr>
            </w:pPr>
            <w:r>
              <w:rPr>
                <w:rFonts w:cs="Times New Roman"/>
              </w:rPr>
              <w:t>vysoká</w:t>
            </w:r>
          </w:p>
        </w:tc>
      </w:tr>
      <w:tr w:rsidR="004A7047" w:rsidTr="00D62DFF">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D62DFF">
            <w:pPr>
              <w:spacing w:after="0"/>
              <w:ind w:right="-74"/>
            </w:pPr>
            <w:r>
              <w:t>Záznam o každej vykonanej operácie v systéme</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D62DFF">
            <w:pPr>
              <w:spacing w:after="0"/>
              <w:ind w:right="-74"/>
              <w:rPr>
                <w:rFonts w:cs="Times New Roman"/>
              </w:rPr>
            </w:pPr>
            <w:r>
              <w:rPr>
                <w:rFonts w:cs="Times New Roman"/>
              </w:rPr>
              <w:t>-</w:t>
            </w:r>
          </w:p>
        </w:tc>
      </w:tr>
      <w:tr w:rsidR="004A7047" w:rsidTr="00D62DFF">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D62DFF">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D62DFF">
            <w:pPr>
              <w:spacing w:after="0"/>
              <w:ind w:right="-74"/>
              <w:rPr>
                <w:rFonts w:cs="Times New Roman"/>
              </w:rPr>
            </w:pPr>
            <w:r>
              <w:rPr>
                <w:rFonts w:cs="Times New Roman"/>
              </w:rPr>
              <w:t>Zaevidovanie vykonanej operácie</w:t>
            </w:r>
          </w:p>
        </w:tc>
      </w:tr>
      <w:tr w:rsidR="004A7047" w:rsidTr="00D62DFF">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D62DFF">
            <w:pPr>
              <w:spacing w:after="0"/>
              <w:ind w:right="-74"/>
              <w:rPr>
                <w:rFonts w:cs="Times New Roman"/>
              </w:rPr>
            </w:pPr>
            <w:r>
              <w:rPr>
                <w:rFonts w:cs="Times New Roman"/>
              </w:rPr>
              <w:t>Zriedka</w:t>
            </w:r>
          </w:p>
        </w:tc>
      </w:tr>
      <w:tr w:rsidR="004A7047" w:rsidTr="00D62DFF">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D62DFF">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Činnosť</w:t>
            </w:r>
          </w:p>
        </w:tc>
      </w:tr>
      <w:tr w:rsidR="004A7047" w:rsidTr="00D62DFF">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D62DFF">
            <w:pPr>
              <w:spacing w:after="0"/>
              <w:ind w:right="-74"/>
              <w:rPr>
                <w:rFonts w:cs="Times New Roman"/>
                <w:b/>
              </w:rPr>
            </w:pPr>
            <w:r>
              <w:rPr>
                <w:b/>
              </w:rPr>
              <w:lastRenderedPageBreak/>
              <w:t>Bežná cesta</w:t>
            </w:r>
          </w:p>
        </w:tc>
        <w:tc>
          <w:tcPr>
            <w:tcW w:w="890" w:type="dxa"/>
            <w:tcBorders>
              <w:top w:val="single" w:sz="12" w:space="0" w:color="auto"/>
              <w:left w:val="single" w:sz="12" w:space="0" w:color="auto"/>
              <w:bottom w:val="single" w:sz="8" w:space="0" w:color="auto"/>
              <w:right w:val="single" w:sz="12" w:space="0" w:color="auto"/>
            </w:tcBorders>
            <w:hideMark/>
          </w:tcPr>
          <w:p w:rsidR="004A7047" w:rsidRDefault="004A7047" w:rsidP="00D62DFF">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Vykonanie operácie</w:t>
            </w:r>
          </w:p>
        </w:tc>
      </w:tr>
      <w:tr w:rsidR="004A7047" w:rsidTr="00D62DFF">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D62DFF">
            <w:pPr>
              <w:spacing w:after="0"/>
              <w:ind w:right="-74"/>
              <w:rPr>
                <w:rFonts w:cs="Times New Roman"/>
              </w:rPr>
            </w:pPr>
            <w:r>
              <w:rPr>
                <w:rFonts w:cs="Times New Roman"/>
              </w:rPr>
              <w:t>Operácia zaevidovaná</w:t>
            </w:r>
          </w:p>
        </w:tc>
      </w:tr>
    </w:tbl>
    <w:p w:rsidR="004A7047" w:rsidRDefault="004A7047" w:rsidP="004A7047">
      <w:pPr>
        <w:pStyle w:val="Nadpis3"/>
      </w:pPr>
      <w:bookmarkStart w:id="59" w:name="_Toc337665897"/>
      <w:r>
        <w:t>Funkčné požiadavky UC18</w:t>
      </w:r>
      <w:bookmarkEnd w:id="59"/>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D62DFF">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D62DFF">
            <w:pPr>
              <w:spacing w:after="0"/>
              <w:ind w:right="-74"/>
              <w:rPr>
                <w:rFonts w:cs="Times New Roman"/>
                <w:b/>
              </w:rPr>
            </w:pPr>
            <w:r>
              <w:rPr>
                <w:b/>
              </w:rPr>
              <w:t>Popis</w:t>
            </w:r>
          </w:p>
        </w:tc>
      </w:tr>
      <w:tr w:rsidR="004A7047" w:rsidTr="00D62DFF">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D62DFF">
            <w:pPr>
              <w:spacing w:after="0"/>
              <w:ind w:right="-74"/>
              <w:rPr>
                <w:rFonts w:cs="Times New Roman"/>
              </w:rPr>
            </w:pPr>
            <w:r>
              <w:t>Úprava databázy</w:t>
            </w:r>
          </w:p>
        </w:tc>
        <w:tc>
          <w:tcPr>
            <w:tcW w:w="6237" w:type="dxa"/>
            <w:tcBorders>
              <w:top w:val="single" w:sz="12" w:space="0" w:color="auto"/>
              <w:left w:val="single" w:sz="12" w:space="0" w:color="auto"/>
              <w:bottom w:val="single" w:sz="12" w:space="0" w:color="auto"/>
              <w:right w:val="single" w:sz="12" w:space="0" w:color="auto"/>
            </w:tcBorders>
            <w:hideMark/>
          </w:tcPr>
          <w:p w:rsidR="004A7047" w:rsidRPr="008F78E8" w:rsidRDefault="004A7047" w:rsidP="00D62DFF">
            <w:pPr>
              <w:spacing w:after="0"/>
              <w:ind w:right="-74"/>
            </w:pPr>
            <w:r>
              <w:t>Systém pridá potrebný záznam do databázy</w:t>
            </w:r>
          </w:p>
        </w:tc>
      </w:tr>
    </w:tbl>
    <w:p w:rsidR="004A7047" w:rsidRDefault="004A7047" w:rsidP="004A7047">
      <w:pPr>
        <w:pStyle w:val="Nadpis1"/>
      </w:pPr>
      <w:bookmarkStart w:id="60" w:name="_Toc337665898"/>
      <w:r>
        <w:t>Ďalšie požiadavky</w:t>
      </w:r>
      <w:bookmarkEnd w:id="60"/>
    </w:p>
    <w:p w:rsidR="004A7047" w:rsidRDefault="004A7047" w:rsidP="004A7047">
      <w:pPr>
        <w:pStyle w:val="Nadpis2"/>
      </w:pPr>
      <w:bookmarkStart w:id="61" w:name="_Toc337665899"/>
      <w:r>
        <w:t>Dostupnosť</w:t>
      </w:r>
      <w:bookmarkEnd w:id="61"/>
    </w:p>
    <w:tbl>
      <w:tblPr>
        <w:tblStyle w:val="Mkatabulky"/>
        <w:tblW w:w="0" w:type="auto"/>
        <w:tblLook w:val="04A0" w:firstRow="1" w:lastRow="0" w:firstColumn="1" w:lastColumn="0" w:noHBand="0" w:noVBand="1"/>
      </w:tblPr>
      <w:tblGrid>
        <w:gridCol w:w="959"/>
        <w:gridCol w:w="8253"/>
      </w:tblGrid>
      <w:tr w:rsidR="004A7047" w:rsidTr="00D62DFF">
        <w:tc>
          <w:tcPr>
            <w:tcW w:w="959" w:type="dxa"/>
          </w:tcPr>
          <w:p w:rsidR="004A7047" w:rsidRDefault="004A7047" w:rsidP="00D62DFF">
            <w:r>
              <w:t>D-1</w:t>
            </w:r>
          </w:p>
        </w:tc>
        <w:tc>
          <w:tcPr>
            <w:tcW w:w="8253" w:type="dxa"/>
          </w:tcPr>
          <w:p w:rsidR="004A7047" w:rsidRDefault="004A7047" w:rsidP="00D62DFF">
            <w:r>
              <w:t>Neustála dostupnosť, okrem plánovaných odstávok a nedostupnosťou nespôsobenou systémom (výpadok elektriny, porucha informačného systému, ...)</w:t>
            </w:r>
          </w:p>
        </w:tc>
      </w:tr>
    </w:tbl>
    <w:p w:rsidR="004A7047" w:rsidRDefault="004A7047" w:rsidP="004A7047">
      <w:pPr>
        <w:pStyle w:val="Nadpis2"/>
      </w:pPr>
      <w:bookmarkStart w:id="62" w:name="_Toc337665900"/>
      <w:r>
        <w:t>Bezpečnostné požiadavky</w:t>
      </w:r>
      <w:bookmarkEnd w:id="62"/>
    </w:p>
    <w:tbl>
      <w:tblPr>
        <w:tblStyle w:val="Mkatabulky"/>
        <w:tblW w:w="0" w:type="auto"/>
        <w:tblLook w:val="04A0" w:firstRow="1" w:lastRow="0" w:firstColumn="1" w:lastColumn="0" w:noHBand="0" w:noVBand="1"/>
      </w:tblPr>
      <w:tblGrid>
        <w:gridCol w:w="959"/>
        <w:gridCol w:w="8253"/>
      </w:tblGrid>
      <w:tr w:rsidR="004A7047" w:rsidTr="00D62DFF">
        <w:tc>
          <w:tcPr>
            <w:tcW w:w="959" w:type="dxa"/>
          </w:tcPr>
          <w:p w:rsidR="004A7047" w:rsidRDefault="004A7047" w:rsidP="00D62DFF">
            <w:r>
              <w:t>BP-1</w:t>
            </w:r>
          </w:p>
        </w:tc>
        <w:tc>
          <w:tcPr>
            <w:tcW w:w="8253" w:type="dxa"/>
          </w:tcPr>
          <w:p w:rsidR="004A7047" w:rsidRDefault="004A7047" w:rsidP="00D62DFF">
            <w:r>
              <w:t>Heslá v databáze musia prejsť pred uložením do databázy HASHovacou funkciou.</w:t>
            </w:r>
          </w:p>
        </w:tc>
      </w:tr>
      <w:tr w:rsidR="004A7047" w:rsidTr="00D62DFF">
        <w:tc>
          <w:tcPr>
            <w:tcW w:w="959" w:type="dxa"/>
          </w:tcPr>
          <w:p w:rsidR="004A7047" w:rsidRDefault="004A7047" w:rsidP="00D62DFF">
            <w:r>
              <w:t>BP-2</w:t>
            </w:r>
          </w:p>
        </w:tc>
        <w:tc>
          <w:tcPr>
            <w:tcW w:w="8253" w:type="dxa"/>
          </w:tcPr>
          <w:p w:rsidR="004A7047" w:rsidRDefault="004A7047" w:rsidP="00D62DFF">
            <w:r>
              <w:t>Užívateľské vstupy musia byť ošetrené voči útokom typu SQL injection.</w:t>
            </w:r>
          </w:p>
        </w:tc>
      </w:tr>
    </w:tbl>
    <w:p w:rsidR="00267228" w:rsidRDefault="00267228" w:rsidP="004A7047">
      <w:pPr>
        <w:pStyle w:val="Nadpis1"/>
      </w:pPr>
    </w:p>
    <w:p w:rsidR="00267228" w:rsidRDefault="00267228" w:rsidP="00267228">
      <w:pPr>
        <w:rPr>
          <w:rFonts w:asciiTheme="majorHAnsi" w:eastAsiaTheme="majorEastAsia" w:hAnsiTheme="majorHAnsi" w:cstheme="majorBidi"/>
          <w:color w:val="365F91" w:themeColor="accent1" w:themeShade="BF"/>
          <w:sz w:val="28"/>
          <w:szCs w:val="28"/>
        </w:rPr>
      </w:pPr>
      <w:r>
        <w:br w:type="page"/>
      </w:r>
    </w:p>
    <w:p w:rsidR="004A7047" w:rsidRPr="00C02A42" w:rsidRDefault="004A7047" w:rsidP="004A7047">
      <w:pPr>
        <w:pStyle w:val="Nadpis1"/>
      </w:pPr>
      <w:r w:rsidRPr="00C02A42">
        <w:lastRenderedPageBreak/>
        <w:t>Diagramy aktivít</w:t>
      </w:r>
    </w:p>
    <w:p w:rsidR="004A7047" w:rsidRDefault="004A7047" w:rsidP="004A7047">
      <w:r>
        <w:tab/>
        <w:t xml:space="preserve">Diagram aktivít (angl. Activity diagram) je typ diagramu v jazyku UML. </w:t>
      </w:r>
    </w:p>
    <w:p w:rsidR="004A7047" w:rsidRDefault="004A7047" w:rsidP="004A7047">
      <w:pPr>
        <w:pStyle w:val="Nadpis1"/>
      </w:pPr>
      <w:r>
        <w:t>Registrácia do systému</w:t>
      </w:r>
    </w:p>
    <w:p w:rsidR="004A7047" w:rsidRDefault="004A7047" w:rsidP="004A7047">
      <w:pPr>
        <w:pStyle w:val="Bezmezer"/>
      </w:pPr>
      <w:r>
        <w:rPr>
          <w:b/>
          <w:sz w:val="28"/>
          <w:szCs w:val="28"/>
        </w:rPr>
        <w:tab/>
      </w:r>
      <w:r>
        <w:t xml:space="preserve">Registračný formulár nadväzuje na minuloročné projekty pričom je akýmsi prienikom medzi nimi. </w:t>
      </w:r>
      <w:r w:rsidRPr="00C02A42">
        <w:t xml:space="preserve">Návštevník </w:t>
      </w:r>
      <w:r>
        <w:t xml:space="preserve">vyplní formulár na registráciu, ak všetky zadané vstupy sú správne, tak registrácia sa uskutoční. Ak apoň jeden zo vstupov je nesprávny, tak systém požiada návštevníka o opravu. </w:t>
      </w:r>
    </w:p>
    <w:p w:rsidR="004A7047" w:rsidRDefault="004A7047" w:rsidP="004A7047">
      <w:pPr>
        <w:pStyle w:val="Bezmezer"/>
      </w:pPr>
    </w:p>
    <w:p w:rsidR="004A7047" w:rsidRDefault="004A7047" w:rsidP="004A7047">
      <w:pPr>
        <w:pStyle w:val="Bezmezer"/>
        <w:sectPr w:rsidR="004A7047" w:rsidSect="00267228">
          <w:pgSz w:w="11906" w:h="16838"/>
          <w:pgMar w:top="1417" w:right="1417" w:bottom="1417" w:left="1417" w:header="708" w:footer="708" w:gutter="0"/>
          <w:pgNumType w:start="0"/>
          <w:cols w:space="708"/>
          <w:titlePg/>
          <w:docGrid w:linePitch="360"/>
        </w:sectPr>
      </w:pPr>
    </w:p>
    <w:tbl>
      <w:tblPr>
        <w:tblStyle w:val="Svtlseznam"/>
        <w:tblW w:w="4624" w:type="dxa"/>
        <w:tblLook w:val="04A0" w:firstRow="1" w:lastRow="0" w:firstColumn="1" w:lastColumn="0" w:noHBand="0" w:noVBand="1"/>
      </w:tblPr>
      <w:tblGrid>
        <w:gridCol w:w="2341"/>
        <w:gridCol w:w="2283"/>
      </w:tblGrid>
      <w:tr w:rsidR="004A7047" w:rsidTr="00D62DFF">
        <w:trPr>
          <w:cnfStyle w:val="100000000000" w:firstRow="1" w:lastRow="0" w:firstColumn="0" w:lastColumn="0" w:oddVBand="0" w:evenVBand="0" w:oddHBand="0"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D62DFF">
            <w:pPr>
              <w:pStyle w:val="Bezmezer"/>
            </w:pPr>
            <w:r>
              <w:lastRenderedPageBreak/>
              <w:t>Komponent</w:t>
            </w:r>
          </w:p>
        </w:tc>
        <w:tc>
          <w:tcPr>
            <w:tcW w:w="2283" w:type="dxa"/>
          </w:tcPr>
          <w:p w:rsidR="004A7047" w:rsidRDefault="004A7047" w:rsidP="00D62DFF">
            <w:pPr>
              <w:pStyle w:val="Bezmezer"/>
              <w:cnfStyle w:val="100000000000" w:firstRow="1" w:lastRow="0" w:firstColumn="0" w:lastColumn="0" w:oddVBand="0" w:evenVBand="0" w:oddHBand="0" w:evenHBand="0" w:firstRowFirstColumn="0" w:firstRowLastColumn="0" w:lastRowFirstColumn="0" w:lastRowLastColumn="0"/>
            </w:pPr>
            <w:r>
              <w:t>Vlastnosti</w:t>
            </w:r>
          </w:p>
        </w:tc>
      </w:tr>
      <w:tr w:rsidR="004A7047" w:rsidTr="00D62DFF">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D62DFF">
            <w:pPr>
              <w:pStyle w:val="Bezmezer"/>
            </w:pPr>
            <w:r>
              <w:t>Meno</w:t>
            </w:r>
          </w:p>
        </w:tc>
        <w:tc>
          <w:tcPr>
            <w:tcW w:w="2283" w:type="dxa"/>
          </w:tcPr>
          <w:p w:rsidR="004A7047" w:rsidRDefault="004A7047" w:rsidP="00D62DFF">
            <w:pPr>
              <w:pStyle w:val="Bezmezer"/>
              <w:cnfStyle w:val="000000100000" w:firstRow="0" w:lastRow="0" w:firstColumn="0" w:lastColumn="0" w:oddVBand="0" w:evenVBand="0" w:oddHBand="1" w:evenHBand="0" w:firstRowFirstColumn="0" w:firstRowLastColumn="0" w:lastRowFirstColumn="0" w:lastRowLastColumn="0"/>
            </w:pPr>
            <w:r>
              <w:t>Textové pole</w:t>
            </w:r>
          </w:p>
        </w:tc>
      </w:tr>
      <w:tr w:rsidR="004A7047" w:rsidTr="00D62DFF">
        <w:trPr>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D62DFF">
            <w:pPr>
              <w:pStyle w:val="Bezmezer"/>
            </w:pPr>
            <w:r>
              <w:t>Priezvisko</w:t>
            </w:r>
          </w:p>
        </w:tc>
        <w:tc>
          <w:tcPr>
            <w:tcW w:w="2283" w:type="dxa"/>
          </w:tcPr>
          <w:p w:rsidR="004A7047" w:rsidRDefault="004A7047" w:rsidP="00D62DFF">
            <w:pPr>
              <w:pStyle w:val="Bezmezer"/>
              <w:cnfStyle w:val="000000000000" w:firstRow="0" w:lastRow="0" w:firstColumn="0" w:lastColumn="0" w:oddVBand="0" w:evenVBand="0" w:oddHBand="0" w:evenHBand="0" w:firstRowFirstColumn="0" w:firstRowLastColumn="0" w:lastRowFirstColumn="0" w:lastRowLastColumn="0"/>
            </w:pPr>
            <w:r>
              <w:t>Textové pole</w:t>
            </w:r>
          </w:p>
        </w:tc>
      </w:tr>
      <w:tr w:rsidR="004A7047" w:rsidTr="00D62DFF">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D62DFF">
            <w:pPr>
              <w:pStyle w:val="Bezmezer"/>
            </w:pPr>
            <w:r>
              <w:t>Heslo</w:t>
            </w:r>
          </w:p>
        </w:tc>
        <w:tc>
          <w:tcPr>
            <w:tcW w:w="2283" w:type="dxa"/>
          </w:tcPr>
          <w:p w:rsidR="004A7047" w:rsidRDefault="004A7047" w:rsidP="00D62DFF">
            <w:pPr>
              <w:pStyle w:val="Bezmezer"/>
              <w:cnfStyle w:val="000000100000" w:firstRow="0" w:lastRow="0" w:firstColumn="0" w:lastColumn="0" w:oddVBand="0" w:evenVBand="0" w:oddHBand="1" w:evenHBand="0" w:firstRowFirstColumn="0" w:firstRowLastColumn="0" w:lastRowFirstColumn="0" w:lastRowLastColumn="0"/>
            </w:pPr>
            <w:r>
              <w:t>Textové pole, heslo</w:t>
            </w:r>
          </w:p>
        </w:tc>
      </w:tr>
      <w:tr w:rsidR="004A7047" w:rsidTr="00D62DFF">
        <w:trPr>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D62DFF">
            <w:pPr>
              <w:pStyle w:val="Bezmezer"/>
            </w:pPr>
            <w:r>
              <w:t>Heslo ešte raz</w:t>
            </w:r>
          </w:p>
        </w:tc>
        <w:tc>
          <w:tcPr>
            <w:tcW w:w="2283" w:type="dxa"/>
          </w:tcPr>
          <w:p w:rsidR="004A7047" w:rsidRDefault="004A7047" w:rsidP="00D62DFF">
            <w:pPr>
              <w:pStyle w:val="Bezmezer"/>
              <w:cnfStyle w:val="000000000000" w:firstRow="0" w:lastRow="0" w:firstColumn="0" w:lastColumn="0" w:oddVBand="0" w:evenVBand="0" w:oddHBand="0" w:evenHBand="0" w:firstRowFirstColumn="0" w:firstRowLastColumn="0" w:lastRowFirstColumn="0" w:lastRowLastColumn="0"/>
            </w:pPr>
            <w:r>
              <w:t>Textové pole, heslo</w:t>
            </w:r>
          </w:p>
        </w:tc>
      </w:tr>
      <w:tr w:rsidR="004A7047" w:rsidTr="00D62DFF">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D62DFF">
            <w:pPr>
              <w:pStyle w:val="Bezmezer"/>
            </w:pPr>
            <w:r>
              <w:t>E-mail</w:t>
            </w:r>
          </w:p>
        </w:tc>
        <w:tc>
          <w:tcPr>
            <w:tcW w:w="2283" w:type="dxa"/>
          </w:tcPr>
          <w:p w:rsidR="004A7047" w:rsidRDefault="004A7047" w:rsidP="00D62DFF">
            <w:pPr>
              <w:pStyle w:val="Bezmezer"/>
              <w:cnfStyle w:val="000000100000" w:firstRow="0" w:lastRow="0" w:firstColumn="0" w:lastColumn="0" w:oddVBand="0" w:evenVBand="0" w:oddHBand="1" w:evenHBand="0" w:firstRowFirstColumn="0" w:firstRowLastColumn="0" w:lastRowFirstColumn="0" w:lastRowLastColumn="0"/>
            </w:pPr>
            <w:r>
              <w:t>Textové pole</w:t>
            </w:r>
          </w:p>
        </w:tc>
      </w:tr>
      <w:tr w:rsidR="004A7047" w:rsidTr="00D62DFF">
        <w:trPr>
          <w:trHeight w:val="313"/>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D62DFF">
            <w:pPr>
              <w:pStyle w:val="Bezmezer"/>
            </w:pPr>
            <w:r>
              <w:t>Tel. číslo</w:t>
            </w:r>
          </w:p>
        </w:tc>
        <w:tc>
          <w:tcPr>
            <w:tcW w:w="2283" w:type="dxa"/>
          </w:tcPr>
          <w:p w:rsidR="004A7047" w:rsidRDefault="004A7047" w:rsidP="00D62DFF">
            <w:pPr>
              <w:pStyle w:val="Bezmezer"/>
              <w:cnfStyle w:val="000000000000" w:firstRow="0" w:lastRow="0" w:firstColumn="0" w:lastColumn="0" w:oddVBand="0" w:evenVBand="0" w:oddHBand="0" w:evenHBand="0" w:firstRowFirstColumn="0" w:firstRowLastColumn="0" w:lastRowFirstColumn="0" w:lastRowLastColumn="0"/>
            </w:pPr>
            <w:r>
              <w:t>Textové pole, vstup číslo</w:t>
            </w:r>
          </w:p>
        </w:tc>
      </w:tr>
      <w:tr w:rsidR="004A7047" w:rsidTr="00D62DFF">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D62DFF">
            <w:pPr>
              <w:pStyle w:val="Bezmezer"/>
            </w:pPr>
            <w:r>
              <w:t>Variabilný symbol</w:t>
            </w:r>
          </w:p>
        </w:tc>
        <w:tc>
          <w:tcPr>
            <w:tcW w:w="2283" w:type="dxa"/>
          </w:tcPr>
          <w:p w:rsidR="004A7047" w:rsidRDefault="004A7047" w:rsidP="00D62DFF">
            <w:pPr>
              <w:pStyle w:val="Bezmezer"/>
              <w:cnfStyle w:val="000000100000" w:firstRow="0" w:lastRow="0" w:firstColumn="0" w:lastColumn="0" w:oddVBand="0" w:evenVBand="0" w:oddHBand="1" w:evenHBand="0" w:firstRowFirstColumn="0" w:firstRowLastColumn="0" w:lastRowFirstColumn="0" w:lastRowLastColumn="0"/>
            </w:pPr>
            <w:r>
              <w:t>Textové pole, vstup číslo</w:t>
            </w:r>
          </w:p>
        </w:tc>
      </w:tr>
      <w:tr w:rsidR="004A7047" w:rsidTr="00D62DFF">
        <w:trPr>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D62DFF">
            <w:pPr>
              <w:pStyle w:val="Bezmezer"/>
            </w:pPr>
            <w:r>
              <w:t>Odošli</w:t>
            </w:r>
          </w:p>
        </w:tc>
        <w:tc>
          <w:tcPr>
            <w:tcW w:w="2283" w:type="dxa"/>
          </w:tcPr>
          <w:p w:rsidR="004A7047" w:rsidRDefault="004A7047" w:rsidP="00D62DFF">
            <w:pPr>
              <w:pStyle w:val="Bezmezer"/>
              <w:cnfStyle w:val="000000000000" w:firstRow="0" w:lastRow="0" w:firstColumn="0" w:lastColumn="0" w:oddVBand="0" w:evenVBand="0" w:oddHBand="0" w:evenHBand="0" w:firstRowFirstColumn="0" w:firstRowLastColumn="0" w:lastRowFirstColumn="0" w:lastRowLastColumn="0"/>
            </w:pPr>
            <w:r>
              <w:t>Tlačidlo, submit</w:t>
            </w:r>
          </w:p>
        </w:tc>
      </w:tr>
      <w:tr w:rsidR="004A7047" w:rsidTr="00D62DFF">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D62DFF">
            <w:pPr>
              <w:pStyle w:val="Bezmezer"/>
            </w:pPr>
            <w:r>
              <w:t>Fakulta</w:t>
            </w:r>
          </w:p>
        </w:tc>
        <w:tc>
          <w:tcPr>
            <w:tcW w:w="2283" w:type="dxa"/>
          </w:tcPr>
          <w:p w:rsidR="004A7047" w:rsidRDefault="004A7047" w:rsidP="00D62DFF">
            <w:pPr>
              <w:pStyle w:val="Bezmezer"/>
              <w:cnfStyle w:val="000000100000" w:firstRow="0" w:lastRow="0" w:firstColumn="0" w:lastColumn="0" w:oddVBand="0" w:evenVBand="0" w:oddHBand="1" w:evenHBand="0" w:firstRowFirstColumn="0" w:firstRowLastColumn="0" w:lastRowFirstColumn="0" w:lastRowLastColumn="0"/>
            </w:pPr>
            <w:r>
              <w:t>Rolovacie menu</w:t>
            </w:r>
          </w:p>
        </w:tc>
      </w:tr>
      <w:tr w:rsidR="004A7047" w:rsidTr="00D62DFF">
        <w:trPr>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D62DFF">
            <w:pPr>
              <w:pStyle w:val="Bezmezer"/>
            </w:pPr>
            <w:r>
              <w:t>Študijný program</w:t>
            </w:r>
          </w:p>
        </w:tc>
        <w:tc>
          <w:tcPr>
            <w:tcW w:w="2283" w:type="dxa"/>
          </w:tcPr>
          <w:p w:rsidR="004A7047" w:rsidRDefault="004A7047" w:rsidP="00D62DFF">
            <w:pPr>
              <w:pStyle w:val="Bezmezer"/>
              <w:cnfStyle w:val="000000000000" w:firstRow="0" w:lastRow="0" w:firstColumn="0" w:lastColumn="0" w:oddVBand="0" w:evenVBand="0" w:oddHBand="0" w:evenHBand="0" w:firstRowFirstColumn="0" w:firstRowLastColumn="0" w:lastRowFirstColumn="0" w:lastRowLastColumn="0"/>
            </w:pPr>
            <w:r>
              <w:t>Rolovacie menu</w:t>
            </w:r>
          </w:p>
        </w:tc>
      </w:tr>
      <w:tr w:rsidR="004A7047" w:rsidTr="00D62DFF">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D62DFF">
            <w:pPr>
              <w:pStyle w:val="Bezmezer"/>
            </w:pPr>
            <w:r>
              <w:t>Titul</w:t>
            </w:r>
          </w:p>
        </w:tc>
        <w:tc>
          <w:tcPr>
            <w:tcW w:w="2283" w:type="dxa"/>
          </w:tcPr>
          <w:p w:rsidR="004A7047" w:rsidRDefault="004A7047" w:rsidP="00D62DFF">
            <w:pPr>
              <w:pStyle w:val="Bezmezer"/>
              <w:cnfStyle w:val="000000100000" w:firstRow="0" w:lastRow="0" w:firstColumn="0" w:lastColumn="0" w:oddVBand="0" w:evenVBand="0" w:oddHBand="1" w:evenHBand="0" w:firstRowFirstColumn="0" w:firstRowLastColumn="0" w:lastRowFirstColumn="0" w:lastRowLastColumn="0"/>
            </w:pPr>
            <w:r>
              <w:t>Rolovacie menu</w:t>
            </w:r>
          </w:p>
        </w:tc>
      </w:tr>
      <w:tr w:rsidR="004A7047" w:rsidTr="00D62DFF">
        <w:trPr>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D62DFF">
            <w:pPr>
              <w:pStyle w:val="Bezmezer"/>
            </w:pPr>
            <w:r>
              <w:t>Miesto narodenia</w:t>
            </w:r>
          </w:p>
        </w:tc>
        <w:tc>
          <w:tcPr>
            <w:tcW w:w="2283" w:type="dxa"/>
          </w:tcPr>
          <w:p w:rsidR="004A7047" w:rsidRDefault="004A7047" w:rsidP="00D62DFF">
            <w:pPr>
              <w:pStyle w:val="Bezmezer"/>
              <w:cnfStyle w:val="000000000000" w:firstRow="0" w:lastRow="0" w:firstColumn="0" w:lastColumn="0" w:oddVBand="0" w:evenVBand="0" w:oddHBand="0" w:evenHBand="0" w:firstRowFirstColumn="0" w:firstRowLastColumn="0" w:lastRowFirstColumn="0" w:lastRowLastColumn="0"/>
            </w:pPr>
            <w:r>
              <w:t>Textove pole</w:t>
            </w:r>
          </w:p>
        </w:tc>
      </w:tr>
      <w:tr w:rsidR="004A7047" w:rsidTr="00D62DFF">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D62DFF">
            <w:pPr>
              <w:pStyle w:val="Bezmezer"/>
            </w:pPr>
            <w:r>
              <w:t>Rok ukoncenia studija</w:t>
            </w:r>
          </w:p>
        </w:tc>
        <w:tc>
          <w:tcPr>
            <w:tcW w:w="2283" w:type="dxa"/>
          </w:tcPr>
          <w:p w:rsidR="004A7047" w:rsidRDefault="004A7047" w:rsidP="00D62DFF">
            <w:pPr>
              <w:pStyle w:val="Bezmezer"/>
              <w:cnfStyle w:val="000000100000" w:firstRow="0" w:lastRow="0" w:firstColumn="0" w:lastColumn="0" w:oddVBand="0" w:evenVBand="0" w:oddHBand="1" w:evenHBand="0" w:firstRowFirstColumn="0" w:firstRowLastColumn="0" w:lastRowFirstColumn="0" w:lastRowLastColumn="0"/>
            </w:pPr>
            <w:r>
              <w:t>Textove pole</w:t>
            </w:r>
          </w:p>
        </w:tc>
      </w:tr>
    </w:tbl>
    <w:p w:rsidR="004A7047" w:rsidRPr="00C02A42" w:rsidRDefault="004A7047" w:rsidP="004A7047">
      <w:pPr>
        <w:pStyle w:val="Bezmezer"/>
      </w:pPr>
    </w:p>
    <w:p w:rsidR="004A7047" w:rsidRDefault="004A7047" w:rsidP="004A7047">
      <w:pPr>
        <w:jc w:val="center"/>
      </w:pPr>
      <w:r>
        <w:rPr>
          <w:noProof/>
          <w:lang w:eastAsia="sk-SK"/>
        </w:rPr>
        <w:drawing>
          <wp:inline distT="0" distB="0" distL="0" distR="0" wp14:anchorId="50F9A720" wp14:editId="148D4959">
            <wp:extent cx="2381250" cy="2165473"/>
            <wp:effectExtent l="19050" t="0" r="0" b="0"/>
            <wp:docPr id="1" name="Kép 0" descr="Activity registrac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registracia.jpg"/>
                    <pic:cNvPicPr/>
                  </pic:nvPicPr>
                  <pic:blipFill>
                    <a:blip r:embed="rId11" cstate="print"/>
                    <a:stretch>
                      <a:fillRect/>
                    </a:stretch>
                  </pic:blipFill>
                  <pic:spPr>
                    <a:xfrm>
                      <a:off x="0" y="0"/>
                      <a:ext cx="2381250" cy="2165473"/>
                    </a:xfrm>
                    <a:prstGeom prst="rect">
                      <a:avLst/>
                    </a:prstGeom>
                  </pic:spPr>
                </pic:pic>
              </a:graphicData>
            </a:graphic>
          </wp:inline>
        </w:drawing>
      </w:r>
    </w:p>
    <w:p w:rsidR="004A7047" w:rsidRPr="00EF4AA7" w:rsidRDefault="004A7047" w:rsidP="004A7047">
      <w:pPr>
        <w:pStyle w:val="Bezmezer"/>
        <w:jc w:val="center"/>
        <w:rPr>
          <w:sz w:val="18"/>
          <w:szCs w:val="18"/>
        </w:rPr>
      </w:pPr>
      <w:r w:rsidRPr="00EF4AA7">
        <w:rPr>
          <w:sz w:val="18"/>
          <w:szCs w:val="18"/>
        </w:rPr>
        <w:t xml:space="preserve">Obr.1 Activity diagram </w:t>
      </w:r>
      <w:r>
        <w:rPr>
          <w:sz w:val="18"/>
          <w:szCs w:val="18"/>
        </w:rPr>
        <w:t>pre registráciu</w:t>
      </w:r>
    </w:p>
    <w:p w:rsidR="004A7047" w:rsidRDefault="004A7047" w:rsidP="004A7047">
      <w:pPr>
        <w:sectPr w:rsidR="004A7047" w:rsidSect="00926790">
          <w:type w:val="continuous"/>
          <w:pgSz w:w="11906" w:h="16838"/>
          <w:pgMar w:top="1417" w:right="1417" w:bottom="1417" w:left="1417" w:header="708" w:footer="708" w:gutter="0"/>
          <w:cols w:num="2" w:space="708"/>
          <w:docGrid w:linePitch="360"/>
        </w:sectPr>
      </w:pPr>
    </w:p>
    <w:p w:rsidR="004A7047" w:rsidRDefault="004A7047" w:rsidP="004A7047">
      <w:pPr>
        <w:pStyle w:val="Nadpis1"/>
      </w:pPr>
      <w:r w:rsidRPr="002169DB">
        <w:lastRenderedPageBreak/>
        <w:t>Predbežný UI ako bu</w:t>
      </w:r>
      <w:r>
        <w:t>de vyzerať registračný formulár</w:t>
      </w:r>
    </w:p>
    <w:p w:rsidR="004A7047" w:rsidRDefault="004A7047" w:rsidP="004A7047">
      <w:pPr>
        <w:rPr>
          <w:b/>
          <w:sz w:val="28"/>
          <w:szCs w:val="28"/>
        </w:rPr>
      </w:pPr>
      <w:r>
        <w:rPr>
          <w:noProof/>
          <w:sz w:val="20"/>
          <w:szCs w:val="20"/>
          <w:lang w:eastAsia="sk-SK"/>
        </w:rPr>
        <w:drawing>
          <wp:inline distT="0" distB="0" distL="0" distR="0" wp14:anchorId="0B43A331" wp14:editId="3CD849B2">
            <wp:extent cx="2876550" cy="3665046"/>
            <wp:effectExtent l="0" t="0" r="0" b="0"/>
            <wp:docPr id="14" name="Picture 14" descr="C:\Users\Matej\Downloads\registrac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tej\Downloads\registraci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76550" cy="3665046"/>
                    </a:xfrm>
                    <a:prstGeom prst="rect">
                      <a:avLst/>
                    </a:prstGeom>
                    <a:noFill/>
                    <a:ln>
                      <a:noFill/>
                    </a:ln>
                  </pic:spPr>
                </pic:pic>
              </a:graphicData>
            </a:graphic>
          </wp:inline>
        </w:drawing>
      </w:r>
    </w:p>
    <w:p w:rsidR="004A7047" w:rsidRDefault="004A7047" w:rsidP="004A7047">
      <w:pPr>
        <w:pStyle w:val="Nadpis1"/>
      </w:pPr>
      <w:r>
        <w:t>Prihlásenie do systému</w:t>
      </w:r>
    </w:p>
    <w:p w:rsidR="004A7047" w:rsidRDefault="004A7047" w:rsidP="004A7047">
      <w:r>
        <w:tab/>
        <w:t>Člen vyplní prihlasovací formulár, ak všetky zadané vstupy sú správne, tak prihlásenie sa uskutoční. Ak apoň jeden zo vstupov je nesprávny, tak systém požiada člena o opravu.</w:t>
      </w:r>
    </w:p>
    <w:p w:rsidR="004A7047" w:rsidRDefault="004A7047" w:rsidP="004A7047">
      <w:pPr>
        <w:pStyle w:val="Bezmezer"/>
      </w:pPr>
    </w:p>
    <w:p w:rsidR="004A7047" w:rsidRDefault="004A7047" w:rsidP="004A7047">
      <w:pPr>
        <w:pStyle w:val="Bezmezer"/>
        <w:sectPr w:rsidR="004A7047" w:rsidSect="00926790">
          <w:type w:val="continuous"/>
          <w:pgSz w:w="11906" w:h="16838"/>
          <w:pgMar w:top="1417" w:right="1417" w:bottom="1417" w:left="1417" w:header="708" w:footer="708" w:gutter="0"/>
          <w:cols w:space="708"/>
          <w:docGrid w:linePitch="360"/>
        </w:sectPr>
      </w:pPr>
    </w:p>
    <w:tbl>
      <w:tblPr>
        <w:tblStyle w:val="Svtlseznam"/>
        <w:tblW w:w="0" w:type="auto"/>
        <w:tblLook w:val="04A0" w:firstRow="1" w:lastRow="0" w:firstColumn="1" w:lastColumn="0" w:noHBand="0" w:noVBand="1"/>
      </w:tblPr>
      <w:tblGrid>
        <w:gridCol w:w="2223"/>
        <w:gridCol w:w="2175"/>
      </w:tblGrid>
      <w:tr w:rsidR="004A7047" w:rsidTr="00D62DFF">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D62DFF">
            <w:pPr>
              <w:pStyle w:val="Bezmezer"/>
            </w:pPr>
            <w:r>
              <w:lastRenderedPageBreak/>
              <w:t>Komponent</w:t>
            </w:r>
          </w:p>
        </w:tc>
        <w:tc>
          <w:tcPr>
            <w:tcW w:w="2381" w:type="dxa"/>
          </w:tcPr>
          <w:p w:rsidR="004A7047" w:rsidRDefault="004A7047" w:rsidP="00D62DFF">
            <w:pPr>
              <w:pStyle w:val="Bezmezer"/>
              <w:cnfStyle w:val="100000000000" w:firstRow="1" w:lastRow="0" w:firstColumn="0" w:lastColumn="0" w:oddVBand="0" w:evenVBand="0" w:oddHBand="0" w:evenHBand="0" w:firstRowFirstColumn="0" w:firstRowLastColumn="0" w:lastRowFirstColumn="0" w:lastRowLastColumn="0"/>
            </w:pPr>
            <w:r>
              <w:t>Vlastnosti</w:t>
            </w:r>
          </w:p>
        </w:tc>
      </w:tr>
      <w:tr w:rsidR="004A7047" w:rsidTr="00D62DFF">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D62DFF">
            <w:pPr>
              <w:pStyle w:val="Bezmezer"/>
            </w:pPr>
            <w:r>
              <w:t>Prihlasovacie meno</w:t>
            </w:r>
          </w:p>
        </w:tc>
        <w:tc>
          <w:tcPr>
            <w:tcW w:w="2381" w:type="dxa"/>
          </w:tcPr>
          <w:p w:rsidR="004A7047" w:rsidRDefault="004A7047" w:rsidP="00D62DFF">
            <w:pPr>
              <w:pStyle w:val="Bezmezer"/>
              <w:cnfStyle w:val="000000100000" w:firstRow="0" w:lastRow="0" w:firstColumn="0" w:lastColumn="0" w:oddVBand="0" w:evenVBand="0" w:oddHBand="1" w:evenHBand="0" w:firstRowFirstColumn="0" w:firstRowLastColumn="0" w:lastRowFirstColumn="0" w:lastRowLastColumn="0"/>
            </w:pPr>
            <w:r>
              <w:t>Textové pole</w:t>
            </w:r>
          </w:p>
        </w:tc>
      </w:tr>
      <w:tr w:rsidR="004A7047" w:rsidTr="00D62DFF">
        <w:trPr>
          <w:trHeight w:val="34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D62DFF">
            <w:pPr>
              <w:pStyle w:val="Bezmezer"/>
            </w:pPr>
            <w:r>
              <w:t>Heslo</w:t>
            </w:r>
          </w:p>
        </w:tc>
        <w:tc>
          <w:tcPr>
            <w:tcW w:w="2381" w:type="dxa"/>
          </w:tcPr>
          <w:p w:rsidR="004A7047" w:rsidRDefault="004A7047" w:rsidP="00D62DFF">
            <w:pPr>
              <w:pStyle w:val="Bezmezer"/>
              <w:cnfStyle w:val="000000000000" w:firstRow="0" w:lastRow="0" w:firstColumn="0" w:lastColumn="0" w:oddVBand="0" w:evenVBand="0" w:oddHBand="0" w:evenHBand="0" w:firstRowFirstColumn="0" w:firstRowLastColumn="0" w:lastRowFirstColumn="0" w:lastRowLastColumn="0"/>
            </w:pPr>
            <w:r>
              <w:t>Textové pole, heslo</w:t>
            </w:r>
          </w:p>
        </w:tc>
      </w:tr>
      <w:tr w:rsidR="004A7047" w:rsidTr="00D62DFF">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D62DFF">
            <w:pPr>
              <w:pStyle w:val="Bezmezer"/>
            </w:pPr>
            <w:r>
              <w:t>Prihlás</w:t>
            </w:r>
          </w:p>
        </w:tc>
        <w:tc>
          <w:tcPr>
            <w:tcW w:w="2381" w:type="dxa"/>
          </w:tcPr>
          <w:p w:rsidR="004A7047" w:rsidRDefault="004A7047" w:rsidP="00D62DFF">
            <w:pPr>
              <w:pStyle w:val="Bezmezer"/>
              <w:cnfStyle w:val="000000100000" w:firstRow="0" w:lastRow="0" w:firstColumn="0" w:lastColumn="0" w:oddVBand="0" w:evenVBand="0" w:oddHBand="1" w:evenHBand="0" w:firstRowFirstColumn="0" w:firstRowLastColumn="0" w:lastRowFirstColumn="0" w:lastRowLastColumn="0"/>
            </w:pPr>
            <w:r>
              <w:t>Tlačidlo, submit</w:t>
            </w:r>
          </w:p>
        </w:tc>
      </w:tr>
    </w:tbl>
    <w:p w:rsidR="004A7047" w:rsidRDefault="004A7047" w:rsidP="004A7047">
      <w:pPr>
        <w:pStyle w:val="Bezmezer"/>
      </w:pPr>
    </w:p>
    <w:p w:rsidR="004A7047" w:rsidRDefault="004A7047" w:rsidP="004A7047">
      <w:pPr>
        <w:pStyle w:val="Bezmezer"/>
        <w:rPr>
          <w:sz w:val="18"/>
          <w:szCs w:val="18"/>
        </w:rPr>
      </w:pPr>
    </w:p>
    <w:p w:rsidR="004A7047" w:rsidRPr="005A6937" w:rsidRDefault="004A7047" w:rsidP="004A7047">
      <w:pPr>
        <w:pStyle w:val="Bezmezer"/>
        <w:rPr>
          <w:sz w:val="18"/>
          <w:szCs w:val="18"/>
        </w:rPr>
      </w:pPr>
      <w:r w:rsidRPr="005A6937">
        <w:rPr>
          <w:sz w:val="18"/>
          <w:szCs w:val="18"/>
        </w:rPr>
        <w:t>Predbežný UI ako bude vyzerať prihlasovací formulár</w:t>
      </w:r>
      <w:r>
        <w:rPr>
          <w:noProof/>
          <w:sz w:val="18"/>
          <w:szCs w:val="18"/>
        </w:rPr>
        <w:drawing>
          <wp:inline distT="0" distB="0" distL="0" distR="0" wp14:anchorId="509002A9" wp14:editId="3FC2F4CC">
            <wp:extent cx="2657475" cy="1809750"/>
            <wp:effectExtent l="0" t="0" r="9525" b="0"/>
            <wp:docPr id="13" name="Picture 13" descr="C:\Users\Matej\Downloads\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tej\Downloads\login.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57475" cy="1809750"/>
                    </a:xfrm>
                    <a:prstGeom prst="rect">
                      <a:avLst/>
                    </a:prstGeom>
                    <a:noFill/>
                    <a:ln>
                      <a:noFill/>
                    </a:ln>
                  </pic:spPr>
                </pic:pic>
              </a:graphicData>
            </a:graphic>
          </wp:inline>
        </w:drawing>
      </w:r>
    </w:p>
    <w:p w:rsidR="004A7047" w:rsidRDefault="004A7047" w:rsidP="004A7047">
      <w:pPr>
        <w:pStyle w:val="Bezmezer"/>
        <w:jc w:val="center"/>
      </w:pPr>
      <w:r>
        <w:rPr>
          <w:noProof/>
        </w:rPr>
        <w:lastRenderedPageBreak/>
        <w:drawing>
          <wp:inline distT="0" distB="0" distL="0" distR="0" wp14:anchorId="35360310" wp14:editId="74204531">
            <wp:extent cx="2266950" cy="2295921"/>
            <wp:effectExtent l="19050" t="0" r="0" b="0"/>
            <wp:docPr id="3" name="Kép 1" descr="Activity prihlaseni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prihlasenie.jpg"/>
                    <pic:cNvPicPr/>
                  </pic:nvPicPr>
                  <pic:blipFill>
                    <a:blip r:embed="rId14" cstate="print"/>
                    <a:stretch>
                      <a:fillRect/>
                    </a:stretch>
                  </pic:blipFill>
                  <pic:spPr>
                    <a:xfrm>
                      <a:off x="0" y="0"/>
                      <a:ext cx="2266950" cy="2295921"/>
                    </a:xfrm>
                    <a:prstGeom prst="rect">
                      <a:avLst/>
                    </a:prstGeom>
                  </pic:spPr>
                </pic:pic>
              </a:graphicData>
            </a:graphic>
          </wp:inline>
        </w:drawing>
      </w:r>
    </w:p>
    <w:p w:rsidR="004A7047" w:rsidRDefault="004A7047" w:rsidP="004A7047">
      <w:pPr>
        <w:pStyle w:val="Bezmezer"/>
        <w:jc w:val="center"/>
        <w:rPr>
          <w:sz w:val="18"/>
          <w:szCs w:val="18"/>
        </w:rPr>
      </w:pPr>
      <w:r w:rsidRPr="00EF4AA7">
        <w:rPr>
          <w:sz w:val="18"/>
          <w:szCs w:val="18"/>
        </w:rPr>
        <w:t>Obr.</w:t>
      </w:r>
      <w:r>
        <w:rPr>
          <w:sz w:val="18"/>
          <w:szCs w:val="18"/>
        </w:rPr>
        <w:t>2 Activity diagram pre prihlásenie</w:t>
      </w:r>
    </w:p>
    <w:p w:rsidR="004A7047" w:rsidRDefault="004A7047" w:rsidP="004A7047">
      <w:pPr>
        <w:pStyle w:val="Bezmezer"/>
        <w:jc w:val="center"/>
        <w:rPr>
          <w:sz w:val="18"/>
          <w:szCs w:val="18"/>
        </w:rPr>
        <w:sectPr w:rsidR="004A7047" w:rsidSect="00926790">
          <w:type w:val="continuous"/>
          <w:pgSz w:w="11906" w:h="16838"/>
          <w:pgMar w:top="1417" w:right="1417" w:bottom="1417" w:left="1417" w:header="708" w:footer="708" w:gutter="0"/>
          <w:cols w:num="2" w:space="708"/>
          <w:docGrid w:linePitch="360"/>
        </w:sectPr>
      </w:pPr>
    </w:p>
    <w:p w:rsidR="004A7047" w:rsidRDefault="004A7047" w:rsidP="004A7047">
      <w:pPr>
        <w:pStyle w:val="Nadpis1"/>
      </w:pPr>
      <w:r>
        <w:lastRenderedPageBreak/>
        <w:t>Úhrada členského</w:t>
      </w:r>
    </w:p>
    <w:p w:rsidR="004A7047" w:rsidRDefault="004A7047" w:rsidP="004A7047">
      <w:r>
        <w:rPr>
          <w:b/>
          <w:sz w:val="28"/>
          <w:szCs w:val="28"/>
        </w:rPr>
        <w:tab/>
      </w:r>
      <w:r>
        <w:t>Pri registrácií si návštevník zvolí svoj variabilný symbol, podľa ktorého administrátor vie identifikovať prevod peňazí a schváliť registrovaného návštevníka.</w:t>
      </w:r>
    </w:p>
    <w:tbl>
      <w:tblPr>
        <w:tblStyle w:val="Svtlseznam"/>
        <w:tblW w:w="0" w:type="auto"/>
        <w:tblLook w:val="04A0" w:firstRow="1" w:lastRow="0" w:firstColumn="1" w:lastColumn="0" w:noHBand="0" w:noVBand="1"/>
      </w:tblPr>
      <w:tblGrid>
        <w:gridCol w:w="2381"/>
        <w:gridCol w:w="2381"/>
      </w:tblGrid>
      <w:tr w:rsidR="004A7047" w:rsidTr="00D62DFF">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D62DFF">
            <w:pPr>
              <w:pStyle w:val="Bezmezer"/>
            </w:pPr>
            <w:r>
              <w:t>Komponent</w:t>
            </w:r>
          </w:p>
        </w:tc>
        <w:tc>
          <w:tcPr>
            <w:tcW w:w="2381" w:type="dxa"/>
          </w:tcPr>
          <w:p w:rsidR="004A7047" w:rsidRDefault="004A7047" w:rsidP="00D62DFF">
            <w:pPr>
              <w:pStyle w:val="Bezmezer"/>
              <w:cnfStyle w:val="100000000000" w:firstRow="1" w:lastRow="0" w:firstColumn="0" w:lastColumn="0" w:oddVBand="0" w:evenVBand="0" w:oddHBand="0" w:evenHBand="0" w:firstRowFirstColumn="0" w:firstRowLastColumn="0" w:lastRowFirstColumn="0" w:lastRowLastColumn="0"/>
            </w:pPr>
            <w:r>
              <w:rPr>
                <w:noProof/>
                <w:sz w:val="18"/>
                <w:szCs w:val="18"/>
              </w:rPr>
              <w:drawing>
                <wp:anchor distT="0" distB="0" distL="114300" distR="114300" simplePos="0" relativeHeight="251659264" behindDoc="0" locked="0" layoutInCell="1" allowOverlap="1" wp14:anchorId="150B547A" wp14:editId="6EB4808B">
                  <wp:simplePos x="0" y="0"/>
                  <wp:positionH relativeFrom="column">
                    <wp:posOffset>1750695</wp:posOffset>
                  </wp:positionH>
                  <wp:positionV relativeFrom="paragraph">
                    <wp:posOffset>40005</wp:posOffset>
                  </wp:positionV>
                  <wp:extent cx="2249805" cy="2922905"/>
                  <wp:effectExtent l="0" t="0" r="0" b="0"/>
                  <wp:wrapNone/>
                  <wp:docPr id="4" name="Kép 2" descr="Activity úhrada členskéh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úhrada členského.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49805" cy="2922905"/>
                          </a:xfrm>
                          <a:prstGeom prst="rect">
                            <a:avLst/>
                          </a:prstGeom>
                        </pic:spPr>
                      </pic:pic>
                    </a:graphicData>
                  </a:graphic>
                  <wp14:sizeRelH relativeFrom="margin">
                    <wp14:pctWidth>0</wp14:pctWidth>
                  </wp14:sizeRelH>
                  <wp14:sizeRelV relativeFrom="margin">
                    <wp14:pctHeight>0</wp14:pctHeight>
                  </wp14:sizeRelV>
                </wp:anchor>
              </w:drawing>
            </w:r>
            <w:r>
              <w:t>Vlastnosti</w:t>
            </w:r>
          </w:p>
        </w:tc>
      </w:tr>
      <w:tr w:rsidR="004A7047" w:rsidTr="00D62DFF">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D62DFF">
            <w:pPr>
              <w:pStyle w:val="Bezmezer"/>
            </w:pPr>
            <w:r>
              <w:t>Meno a priezvisko</w:t>
            </w:r>
          </w:p>
        </w:tc>
        <w:tc>
          <w:tcPr>
            <w:tcW w:w="2381" w:type="dxa"/>
          </w:tcPr>
          <w:p w:rsidR="004A7047" w:rsidRDefault="004A7047" w:rsidP="00D62DFF">
            <w:pPr>
              <w:pStyle w:val="Bezmezer"/>
              <w:cnfStyle w:val="000000100000" w:firstRow="0" w:lastRow="0" w:firstColumn="0" w:lastColumn="0" w:oddVBand="0" w:evenVBand="0" w:oddHBand="1" w:evenHBand="0" w:firstRowFirstColumn="0" w:firstRowLastColumn="0" w:lastRowFirstColumn="0" w:lastRowLastColumn="0"/>
            </w:pPr>
            <w:r>
              <w:t>Textové pole</w:t>
            </w:r>
          </w:p>
        </w:tc>
      </w:tr>
      <w:tr w:rsidR="004A7047" w:rsidTr="00D62DFF">
        <w:trPr>
          <w:trHeight w:val="32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D62DFF">
            <w:pPr>
              <w:pStyle w:val="Bezmezer"/>
            </w:pPr>
            <w:r>
              <w:t>VS</w:t>
            </w:r>
          </w:p>
        </w:tc>
        <w:tc>
          <w:tcPr>
            <w:tcW w:w="2381" w:type="dxa"/>
          </w:tcPr>
          <w:p w:rsidR="004A7047" w:rsidRDefault="004A7047" w:rsidP="00D62DFF">
            <w:pPr>
              <w:pStyle w:val="Bezmezer"/>
              <w:cnfStyle w:val="000000000000" w:firstRow="0" w:lastRow="0" w:firstColumn="0" w:lastColumn="0" w:oddVBand="0" w:evenVBand="0" w:oddHBand="0" w:evenHBand="0" w:firstRowFirstColumn="0" w:firstRowLastColumn="0" w:lastRowFirstColumn="0" w:lastRowLastColumn="0"/>
            </w:pPr>
            <w:r>
              <w:t>Textové pole, číslo</w:t>
            </w:r>
          </w:p>
        </w:tc>
      </w:tr>
      <w:tr w:rsidR="004A7047" w:rsidTr="00D62DFF">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D62DFF">
            <w:pPr>
              <w:pStyle w:val="Bezmezer"/>
            </w:pPr>
            <w:r>
              <w:t>email</w:t>
            </w:r>
          </w:p>
        </w:tc>
        <w:tc>
          <w:tcPr>
            <w:tcW w:w="2381" w:type="dxa"/>
          </w:tcPr>
          <w:p w:rsidR="004A7047" w:rsidRDefault="004A7047" w:rsidP="00D62DFF">
            <w:pPr>
              <w:pStyle w:val="Bezmezer"/>
              <w:cnfStyle w:val="000000100000" w:firstRow="0" w:lastRow="0" w:firstColumn="0" w:lastColumn="0" w:oddVBand="0" w:evenVBand="0" w:oddHBand="1" w:evenHBand="0" w:firstRowFirstColumn="0" w:firstRowLastColumn="0" w:lastRowFirstColumn="0" w:lastRowLastColumn="0"/>
            </w:pPr>
            <w:r>
              <w:t>Textové pole, email</w:t>
            </w:r>
          </w:p>
        </w:tc>
      </w:tr>
      <w:tr w:rsidR="004A7047" w:rsidTr="00D62DFF">
        <w:trPr>
          <w:trHeight w:val="34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D62DFF">
            <w:pPr>
              <w:pStyle w:val="Bezmezer"/>
            </w:pPr>
            <w:r>
              <w:t>Vyska príspevku</w:t>
            </w:r>
          </w:p>
        </w:tc>
        <w:tc>
          <w:tcPr>
            <w:tcW w:w="2381" w:type="dxa"/>
          </w:tcPr>
          <w:p w:rsidR="004A7047" w:rsidRDefault="004A7047" w:rsidP="00D62DFF">
            <w:pPr>
              <w:pStyle w:val="Bezmezer"/>
              <w:cnfStyle w:val="000000000000" w:firstRow="0" w:lastRow="0" w:firstColumn="0" w:lastColumn="0" w:oddVBand="0" w:evenVBand="0" w:oddHBand="0" w:evenHBand="0" w:firstRowFirstColumn="0" w:firstRowLastColumn="0" w:lastRowFirstColumn="0" w:lastRowLastColumn="0"/>
            </w:pPr>
            <w:r>
              <w:t>Textove pole</w:t>
            </w:r>
          </w:p>
        </w:tc>
      </w:tr>
      <w:tr w:rsidR="004A7047" w:rsidTr="00D62DFF">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D62DFF">
            <w:pPr>
              <w:pStyle w:val="Bezmezer"/>
            </w:pPr>
            <w:r>
              <w:t>Odoslať</w:t>
            </w:r>
          </w:p>
        </w:tc>
        <w:tc>
          <w:tcPr>
            <w:tcW w:w="2381" w:type="dxa"/>
          </w:tcPr>
          <w:p w:rsidR="004A7047" w:rsidRDefault="004A7047" w:rsidP="00D62DFF">
            <w:pPr>
              <w:pStyle w:val="Bezmezer"/>
              <w:cnfStyle w:val="000000100000" w:firstRow="0" w:lastRow="0" w:firstColumn="0" w:lastColumn="0" w:oddVBand="0" w:evenVBand="0" w:oddHBand="1" w:evenHBand="0" w:firstRowFirstColumn="0" w:firstRowLastColumn="0" w:lastRowFirstColumn="0" w:lastRowLastColumn="0"/>
            </w:pPr>
            <w:r>
              <w:t>Tlačidlo, submit</w:t>
            </w:r>
          </w:p>
        </w:tc>
      </w:tr>
    </w:tbl>
    <w:p w:rsidR="004A7047" w:rsidRDefault="004A7047" w:rsidP="004A7047">
      <w:pPr>
        <w:pStyle w:val="Bezmezer"/>
        <w:rPr>
          <w:sz w:val="18"/>
          <w:szCs w:val="18"/>
        </w:rPr>
      </w:pPr>
      <w:r w:rsidRPr="00EF4AA7">
        <w:rPr>
          <w:sz w:val="18"/>
          <w:szCs w:val="18"/>
        </w:rPr>
        <w:t>Obr.</w:t>
      </w:r>
      <w:r>
        <w:rPr>
          <w:sz w:val="18"/>
          <w:szCs w:val="18"/>
        </w:rPr>
        <w:t>3 Activity diagram pre úhradu členského</w:t>
      </w:r>
    </w:p>
    <w:p w:rsidR="004A7047" w:rsidRDefault="004A7047" w:rsidP="004A7047">
      <w:pPr>
        <w:pStyle w:val="Bezmezer"/>
        <w:rPr>
          <w:sz w:val="28"/>
          <w:szCs w:val="28"/>
        </w:rPr>
      </w:pPr>
    </w:p>
    <w:p w:rsidR="004A7047" w:rsidRDefault="004A7047" w:rsidP="004A7047">
      <w:pPr>
        <w:pStyle w:val="Bezmezer"/>
        <w:rPr>
          <w:sz w:val="28"/>
          <w:szCs w:val="28"/>
        </w:rPr>
      </w:pPr>
    </w:p>
    <w:p w:rsidR="004A7047" w:rsidRDefault="004A7047" w:rsidP="004A7047">
      <w:pPr>
        <w:pStyle w:val="Bezmezer"/>
        <w:rPr>
          <w:sz w:val="28"/>
          <w:szCs w:val="28"/>
        </w:rPr>
      </w:pPr>
    </w:p>
    <w:p w:rsidR="004A7047" w:rsidRDefault="004A7047" w:rsidP="004A7047">
      <w:pPr>
        <w:pStyle w:val="Bezmezer"/>
        <w:rPr>
          <w:sz w:val="28"/>
          <w:szCs w:val="28"/>
        </w:rPr>
      </w:pPr>
    </w:p>
    <w:p w:rsidR="004A7047" w:rsidRDefault="004A7047" w:rsidP="004A7047">
      <w:pPr>
        <w:pStyle w:val="Bezmezer"/>
        <w:rPr>
          <w:sz w:val="28"/>
          <w:szCs w:val="28"/>
        </w:rPr>
      </w:pPr>
    </w:p>
    <w:p w:rsidR="004A7047" w:rsidRDefault="004A7047" w:rsidP="004A7047">
      <w:pPr>
        <w:pStyle w:val="Bezmezer"/>
        <w:rPr>
          <w:sz w:val="28"/>
          <w:szCs w:val="28"/>
        </w:rPr>
      </w:pPr>
    </w:p>
    <w:p w:rsidR="004A7047" w:rsidRPr="002D01AE" w:rsidRDefault="004A7047" w:rsidP="004A7047">
      <w:pPr>
        <w:pStyle w:val="Bezmezer"/>
        <w:rPr>
          <w:sz w:val="28"/>
          <w:szCs w:val="28"/>
        </w:rPr>
      </w:pPr>
      <w:r>
        <w:rPr>
          <w:noProof/>
          <w:sz w:val="28"/>
          <w:szCs w:val="28"/>
        </w:rPr>
        <mc:AlternateContent>
          <mc:Choice Requires="wps">
            <w:drawing>
              <wp:anchor distT="0" distB="0" distL="114300" distR="114300" simplePos="0" relativeHeight="251660288" behindDoc="0" locked="0" layoutInCell="1" allowOverlap="1" wp14:anchorId="1DB4457E" wp14:editId="27DAA2F4">
                <wp:simplePos x="0" y="0"/>
                <wp:positionH relativeFrom="column">
                  <wp:posOffset>3262630</wp:posOffset>
                </wp:positionH>
                <wp:positionV relativeFrom="paragraph">
                  <wp:posOffset>107315</wp:posOffset>
                </wp:positionV>
                <wp:extent cx="2371725" cy="247650"/>
                <wp:effectExtent l="0" t="0" r="9525" b="0"/>
                <wp:wrapNone/>
                <wp:docPr id="9" name="Text Box 9"/>
                <wp:cNvGraphicFramePr/>
                <a:graphic xmlns:a="http://schemas.openxmlformats.org/drawingml/2006/main">
                  <a:graphicData uri="http://schemas.microsoft.com/office/word/2010/wordprocessingShape">
                    <wps:wsp>
                      <wps:cNvSpPr txBox="1"/>
                      <wps:spPr>
                        <a:xfrm>
                          <a:off x="0" y="0"/>
                          <a:ext cx="2371725" cy="247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A7047" w:rsidRDefault="004A7047" w:rsidP="004A7047">
                            <w:pPr>
                              <w:pStyle w:val="Bezmezer"/>
                              <w:rPr>
                                <w:sz w:val="18"/>
                                <w:szCs w:val="18"/>
                              </w:rPr>
                            </w:pPr>
                            <w:r w:rsidRPr="00EF4AA7">
                              <w:rPr>
                                <w:sz w:val="18"/>
                                <w:szCs w:val="18"/>
                              </w:rPr>
                              <w:t>Obr.</w:t>
                            </w:r>
                            <w:r>
                              <w:rPr>
                                <w:sz w:val="18"/>
                                <w:szCs w:val="18"/>
                              </w:rPr>
                              <w:t>3 Activity diagram pre úhradu členskéh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margin-left:256.9pt;margin-top:8.45pt;width:186.75pt;height:1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" fillcolor="white [3201]" stroked="f" strokeweight=".5pt">
                <v:textbox>
                  <w:txbxContent>
                    <w:p w:rsidR="004A7047" w:rsidRDefault="004A7047" w:rsidP="004A7047">
                      <w:pPr>
                        <w:pStyle w:val="Bezmezer"/>
                        <w:rPr>
                          <w:sz w:val="18"/>
                          <w:szCs w:val="18"/>
                        </w:rPr>
                      </w:pPr>
                      <w:r w:rsidRPr="00EF4AA7">
                        <w:rPr>
                          <w:sz w:val="18"/>
                          <w:szCs w:val="18"/>
                        </w:rPr>
                        <w:t>Obr.</w:t>
                      </w:r>
                      <w:r>
                        <w:rPr>
                          <w:sz w:val="18"/>
                          <w:szCs w:val="18"/>
                        </w:rPr>
                        <w:t>3 Activity diagram pre úhradu členského</w:t>
                      </w:r>
                    </w:p>
                  </w:txbxContent>
                </v:textbox>
              </v:shape>
            </w:pict>
          </mc:Fallback>
        </mc:AlternateContent>
      </w:r>
    </w:p>
    <w:p w:rsidR="004A7047" w:rsidRDefault="004A7047" w:rsidP="004A7047">
      <w:pPr>
        <w:pStyle w:val="Nadpis1"/>
      </w:pPr>
      <w:r>
        <w:t>Dobrovoľný príspevok</w:t>
      </w:r>
    </w:p>
    <w:p w:rsidR="004A7047" w:rsidRDefault="004A7047" w:rsidP="004A7047">
      <w:r>
        <w:rPr>
          <w:b/>
          <w:sz w:val="28"/>
          <w:szCs w:val="28"/>
        </w:rPr>
        <w:tab/>
      </w:r>
      <w:r>
        <w:t>Člen môže poslať dobrovoľný príspevok na účet združenia. Administrátor podľa variabilného symbolu identifikuje člena. Ak to nie je možné, tak určí príspevok ako anonymný.</w:t>
      </w:r>
    </w:p>
    <w:tbl>
      <w:tblPr>
        <w:tblStyle w:val="Svtlseznam"/>
        <w:tblW w:w="0" w:type="auto"/>
        <w:tblLook w:val="04A0" w:firstRow="1" w:lastRow="0" w:firstColumn="1" w:lastColumn="0" w:noHBand="0" w:noVBand="1"/>
      </w:tblPr>
      <w:tblGrid>
        <w:gridCol w:w="2381"/>
        <w:gridCol w:w="2381"/>
      </w:tblGrid>
      <w:tr w:rsidR="004A7047" w:rsidTr="00D62DFF">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D62DFF">
            <w:pPr>
              <w:pStyle w:val="Bezmezer"/>
            </w:pPr>
            <w:r>
              <w:t>Komponent</w:t>
            </w:r>
          </w:p>
        </w:tc>
        <w:tc>
          <w:tcPr>
            <w:tcW w:w="2381" w:type="dxa"/>
          </w:tcPr>
          <w:p w:rsidR="004A7047" w:rsidRDefault="004A7047" w:rsidP="00D62DFF">
            <w:pPr>
              <w:pStyle w:val="Bezmezer"/>
              <w:cnfStyle w:val="100000000000" w:firstRow="1" w:lastRow="0" w:firstColumn="0" w:lastColumn="0" w:oddVBand="0" w:evenVBand="0" w:oddHBand="0" w:evenHBand="0" w:firstRowFirstColumn="0" w:firstRowLastColumn="0" w:lastRowFirstColumn="0" w:lastRowLastColumn="0"/>
            </w:pPr>
            <w:r>
              <w:t>Vlastnosti</w:t>
            </w:r>
          </w:p>
        </w:tc>
      </w:tr>
      <w:tr w:rsidR="004A7047" w:rsidTr="00D62DFF">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D62DFF">
            <w:pPr>
              <w:pStyle w:val="Bezmezer"/>
            </w:pPr>
            <w:r>
              <w:t>Vyska príspevku</w:t>
            </w:r>
          </w:p>
        </w:tc>
        <w:tc>
          <w:tcPr>
            <w:tcW w:w="2381" w:type="dxa"/>
          </w:tcPr>
          <w:p w:rsidR="004A7047" w:rsidRDefault="004A7047" w:rsidP="00D62DFF">
            <w:pPr>
              <w:pStyle w:val="Bezmezer"/>
              <w:cnfStyle w:val="000000100000" w:firstRow="0" w:lastRow="0" w:firstColumn="0" w:lastColumn="0" w:oddVBand="0" w:evenVBand="0" w:oddHBand="1" w:evenHBand="0" w:firstRowFirstColumn="0" w:firstRowLastColumn="0" w:lastRowFirstColumn="0" w:lastRowLastColumn="0"/>
            </w:pPr>
            <w:r>
              <w:t>Textove pole</w:t>
            </w:r>
          </w:p>
        </w:tc>
      </w:tr>
      <w:tr w:rsidR="004A7047" w:rsidTr="00D62DFF">
        <w:trPr>
          <w:trHeight w:val="34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D62DFF">
            <w:pPr>
              <w:pStyle w:val="Bezmezer"/>
            </w:pPr>
            <w:r>
              <w:t>Odoslať</w:t>
            </w:r>
          </w:p>
        </w:tc>
        <w:tc>
          <w:tcPr>
            <w:tcW w:w="2381" w:type="dxa"/>
          </w:tcPr>
          <w:p w:rsidR="004A7047" w:rsidRDefault="004A7047" w:rsidP="00D62DFF">
            <w:pPr>
              <w:pStyle w:val="Bezmezer"/>
              <w:cnfStyle w:val="000000000000" w:firstRow="0" w:lastRow="0" w:firstColumn="0" w:lastColumn="0" w:oddVBand="0" w:evenVBand="0" w:oddHBand="0" w:evenHBand="0" w:firstRowFirstColumn="0" w:firstRowLastColumn="0" w:lastRowFirstColumn="0" w:lastRowLastColumn="0"/>
            </w:pPr>
            <w:r>
              <w:t>Tlačidlo, submit</w:t>
            </w:r>
          </w:p>
        </w:tc>
      </w:tr>
    </w:tbl>
    <w:p w:rsidR="004A7047" w:rsidRPr="00AF2088" w:rsidRDefault="004A7047" w:rsidP="004A7047">
      <w:pPr>
        <w:pStyle w:val="Bezmezer"/>
      </w:pPr>
    </w:p>
    <w:p w:rsidR="004A7047" w:rsidRDefault="004A7047" w:rsidP="004A7047">
      <w:pPr>
        <w:pStyle w:val="Bezmezer"/>
        <w:jc w:val="center"/>
      </w:pPr>
      <w:r>
        <w:rPr>
          <w:noProof/>
        </w:rPr>
        <w:drawing>
          <wp:inline distT="0" distB="0" distL="0" distR="0" wp14:anchorId="09AA3C9E" wp14:editId="62E421EF">
            <wp:extent cx="3276600" cy="2275048"/>
            <wp:effectExtent l="19050" t="0" r="0" b="0"/>
            <wp:docPr id="5" name="Kép 3" descr="Activity dobrovolny prispevo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dobrovolny prispevok.jpg"/>
                    <pic:cNvPicPr/>
                  </pic:nvPicPr>
                  <pic:blipFill>
                    <a:blip r:embed="rId16" cstate="print"/>
                    <a:stretch>
                      <a:fillRect/>
                    </a:stretch>
                  </pic:blipFill>
                  <pic:spPr>
                    <a:xfrm>
                      <a:off x="0" y="0"/>
                      <a:ext cx="3276600" cy="2275048"/>
                    </a:xfrm>
                    <a:prstGeom prst="rect">
                      <a:avLst/>
                    </a:prstGeom>
                  </pic:spPr>
                </pic:pic>
              </a:graphicData>
            </a:graphic>
          </wp:inline>
        </w:drawing>
      </w:r>
    </w:p>
    <w:p w:rsidR="004A7047" w:rsidRDefault="004A7047" w:rsidP="004A7047">
      <w:pPr>
        <w:pStyle w:val="Bezmezer"/>
        <w:jc w:val="center"/>
        <w:rPr>
          <w:sz w:val="18"/>
          <w:szCs w:val="18"/>
        </w:rPr>
      </w:pPr>
      <w:r w:rsidRPr="00EF4AA7">
        <w:rPr>
          <w:sz w:val="18"/>
          <w:szCs w:val="18"/>
        </w:rPr>
        <w:t>Obr.</w:t>
      </w:r>
      <w:r>
        <w:rPr>
          <w:sz w:val="18"/>
          <w:szCs w:val="18"/>
        </w:rPr>
        <w:t>4 Activity diagram pre dobrovoľný príspevok</w:t>
      </w:r>
    </w:p>
    <w:p w:rsidR="004A7047" w:rsidRDefault="004A7047" w:rsidP="004A7047">
      <w:pPr>
        <w:pStyle w:val="Bezmezer"/>
        <w:jc w:val="center"/>
      </w:pPr>
    </w:p>
    <w:p w:rsidR="004A7047" w:rsidRDefault="004A7047" w:rsidP="004A7047">
      <w:pPr>
        <w:pStyle w:val="Bezmezer"/>
        <w:jc w:val="center"/>
      </w:pPr>
    </w:p>
    <w:p w:rsidR="004A7047" w:rsidRDefault="004A7047" w:rsidP="004A7047">
      <w:pPr>
        <w:pStyle w:val="Bezmezer"/>
        <w:jc w:val="center"/>
      </w:pPr>
    </w:p>
    <w:p w:rsidR="004A7047" w:rsidRDefault="004A7047" w:rsidP="004A7047">
      <w:pPr>
        <w:pStyle w:val="Nadpis1"/>
      </w:pPr>
      <w:r>
        <w:t>Prevod financií</w:t>
      </w:r>
    </w:p>
    <w:p w:rsidR="004A7047" w:rsidRPr="004408EA" w:rsidRDefault="004A7047" w:rsidP="004A7047">
      <w:r>
        <w:rPr>
          <w:b/>
          <w:sz w:val="28"/>
          <w:szCs w:val="28"/>
        </w:rPr>
        <w:tab/>
      </w:r>
      <w:r>
        <w:t xml:space="preserve">Administrátor môže vykonať úkon prevodu financií z jednej cieľovej kategórie alebo projektu, na inú kategóriu alebo projekt, ak je takýto akt potrebný. </w:t>
      </w:r>
    </w:p>
    <w:p w:rsidR="004A7047" w:rsidRDefault="004A7047" w:rsidP="004A7047">
      <w:pPr>
        <w:pStyle w:val="Bezmezer"/>
        <w:jc w:val="center"/>
      </w:pPr>
      <w:r>
        <w:rPr>
          <w:noProof/>
        </w:rPr>
        <w:drawing>
          <wp:inline distT="0" distB="0" distL="0" distR="0" wp14:anchorId="64F6B1ED" wp14:editId="6714C4B6">
            <wp:extent cx="2257425" cy="2168608"/>
            <wp:effectExtent l="19050" t="0" r="9525" b="0"/>
            <wp:docPr id="6" name="Kép 4" descr="Activity prevod financi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prevod financii.jpg"/>
                    <pic:cNvPicPr/>
                  </pic:nvPicPr>
                  <pic:blipFill>
                    <a:blip r:embed="rId17" cstate="print"/>
                    <a:stretch>
                      <a:fillRect/>
                    </a:stretch>
                  </pic:blipFill>
                  <pic:spPr>
                    <a:xfrm>
                      <a:off x="0" y="0"/>
                      <a:ext cx="2257425" cy="2168608"/>
                    </a:xfrm>
                    <a:prstGeom prst="rect">
                      <a:avLst/>
                    </a:prstGeom>
                  </pic:spPr>
                </pic:pic>
              </a:graphicData>
            </a:graphic>
          </wp:inline>
        </w:drawing>
      </w:r>
    </w:p>
    <w:p w:rsidR="004A7047" w:rsidRDefault="004A7047" w:rsidP="004A7047">
      <w:pPr>
        <w:pStyle w:val="Bezmezer"/>
        <w:jc w:val="center"/>
        <w:rPr>
          <w:sz w:val="18"/>
          <w:szCs w:val="18"/>
        </w:rPr>
      </w:pPr>
      <w:r w:rsidRPr="00EF4AA7">
        <w:rPr>
          <w:sz w:val="18"/>
          <w:szCs w:val="18"/>
        </w:rPr>
        <w:t>Obr.</w:t>
      </w:r>
      <w:r>
        <w:rPr>
          <w:sz w:val="18"/>
          <w:szCs w:val="18"/>
        </w:rPr>
        <w:t>5 Activity diagram pre prevod financii</w:t>
      </w:r>
    </w:p>
    <w:p w:rsidR="004A7047" w:rsidRDefault="004A7047" w:rsidP="004A7047">
      <w:pPr>
        <w:pStyle w:val="Nadpis1"/>
      </w:pPr>
      <w:r>
        <w:t>Úprava obsahu webu</w:t>
      </w:r>
    </w:p>
    <w:p w:rsidR="004A7047" w:rsidRPr="004408EA" w:rsidRDefault="004A7047" w:rsidP="004A7047">
      <w:r>
        <w:rPr>
          <w:b/>
          <w:sz w:val="28"/>
          <w:szCs w:val="28"/>
        </w:rPr>
        <w:tab/>
      </w:r>
      <w:r>
        <w:t>Adminstrátor vie upraviť texty na stránke pomocou jednoduchého editora, ktorý mu poskytne základné formátovanie(Bold, Italic, Underline,...) textov na stránke alebo napríklad vloženie obrázku do textu a iných možností formátovania pomocou bbCode značiek, ktoré sa budú prekladať na html tagy.</w:t>
      </w:r>
    </w:p>
    <w:p w:rsidR="004A7047" w:rsidRDefault="004A7047" w:rsidP="004A7047">
      <w:pPr>
        <w:pStyle w:val="Bezmezer"/>
        <w:jc w:val="center"/>
        <w:rPr>
          <w:sz w:val="18"/>
          <w:szCs w:val="18"/>
        </w:rPr>
      </w:pPr>
      <w:r>
        <w:rPr>
          <w:noProof/>
          <w:sz w:val="18"/>
          <w:szCs w:val="18"/>
        </w:rPr>
        <w:drawing>
          <wp:inline distT="0" distB="0" distL="0" distR="0" wp14:anchorId="22CB5E60" wp14:editId="6EF03DB2">
            <wp:extent cx="1257300" cy="2019076"/>
            <wp:effectExtent l="19050" t="0" r="0" b="0"/>
            <wp:docPr id="7" name="Kép 5" descr="Activity úprava stránk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úprava stránky.jpg"/>
                    <pic:cNvPicPr/>
                  </pic:nvPicPr>
                  <pic:blipFill>
                    <a:blip r:embed="rId18" cstate="print"/>
                    <a:stretch>
                      <a:fillRect/>
                    </a:stretch>
                  </pic:blipFill>
                  <pic:spPr>
                    <a:xfrm>
                      <a:off x="0" y="0"/>
                      <a:ext cx="1257300" cy="2019076"/>
                    </a:xfrm>
                    <a:prstGeom prst="rect">
                      <a:avLst/>
                    </a:prstGeom>
                  </pic:spPr>
                </pic:pic>
              </a:graphicData>
            </a:graphic>
          </wp:inline>
        </w:drawing>
      </w:r>
    </w:p>
    <w:p w:rsidR="004A7047" w:rsidRDefault="004A7047" w:rsidP="004A7047">
      <w:pPr>
        <w:pStyle w:val="Bezmezer"/>
        <w:jc w:val="center"/>
        <w:rPr>
          <w:sz w:val="18"/>
          <w:szCs w:val="18"/>
        </w:rPr>
      </w:pPr>
      <w:r w:rsidRPr="00EF4AA7">
        <w:rPr>
          <w:sz w:val="18"/>
          <w:szCs w:val="18"/>
        </w:rPr>
        <w:t>Obr.</w:t>
      </w:r>
      <w:r>
        <w:rPr>
          <w:sz w:val="18"/>
          <w:szCs w:val="18"/>
        </w:rPr>
        <w:t>6 Activity diagram pre úpravu strán</w:t>
      </w:r>
    </w:p>
    <w:p w:rsidR="004A7047" w:rsidRDefault="004A7047" w:rsidP="004A7047">
      <w:pPr>
        <w:rPr>
          <w:sz w:val="18"/>
          <w:szCs w:val="18"/>
        </w:rPr>
      </w:pPr>
      <w:r>
        <w:rPr>
          <w:sz w:val="18"/>
          <w:szCs w:val="18"/>
        </w:rPr>
        <w:br w:type="page"/>
      </w:r>
    </w:p>
    <w:p w:rsidR="004A7047" w:rsidRDefault="004A7047" w:rsidP="004A7047">
      <w:pPr>
        <w:pStyle w:val="Bezmezer"/>
        <w:jc w:val="center"/>
        <w:rPr>
          <w:sz w:val="18"/>
          <w:szCs w:val="18"/>
        </w:rPr>
      </w:pPr>
    </w:p>
    <w:p w:rsidR="004A7047" w:rsidRDefault="004A7047" w:rsidP="004A7047">
      <w:pPr>
        <w:pStyle w:val="Nadpis1"/>
      </w:pPr>
      <w:r>
        <w:t>Vytvorenie udalostí</w:t>
      </w:r>
    </w:p>
    <w:p w:rsidR="004A7047" w:rsidRDefault="004A7047" w:rsidP="004A7047">
      <w:pPr>
        <w:rPr>
          <w:sz w:val="18"/>
          <w:szCs w:val="18"/>
        </w:rPr>
      </w:pPr>
      <w:r>
        <w:tab/>
        <w:t>Administrátor môže vytvoriť udalosť na stránke, tak že vyplní formulár, zvolí dátum, čas, miesto. Kontroluje sa dostupnosť, ak nie je možné realizovať, tak systém žiada o zmenu.</w:t>
      </w:r>
    </w:p>
    <w:tbl>
      <w:tblPr>
        <w:tblStyle w:val="Svtlseznam"/>
        <w:tblW w:w="0" w:type="auto"/>
        <w:tblLook w:val="04A0" w:firstRow="1" w:lastRow="0" w:firstColumn="1" w:lastColumn="0" w:noHBand="0" w:noVBand="1"/>
      </w:tblPr>
      <w:tblGrid>
        <w:gridCol w:w="2080"/>
        <w:gridCol w:w="2192"/>
      </w:tblGrid>
      <w:tr w:rsidR="004A7047" w:rsidRPr="003464D1" w:rsidTr="00D62DFF">
        <w:trPr>
          <w:cnfStyle w:val="100000000000" w:firstRow="1" w:lastRow="0" w:firstColumn="0" w:lastColumn="0" w:oddVBand="0" w:evenVBand="0" w:oddHBand="0"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080" w:type="dxa"/>
          </w:tcPr>
          <w:p w:rsidR="004A7047" w:rsidRPr="003464D1" w:rsidRDefault="004A7047" w:rsidP="00D62DFF">
            <w:pPr>
              <w:pStyle w:val="Bezmezer"/>
            </w:pPr>
            <w:r w:rsidRPr="003464D1">
              <w:t>Komponent</w:t>
            </w:r>
          </w:p>
        </w:tc>
        <w:tc>
          <w:tcPr>
            <w:tcW w:w="2192" w:type="dxa"/>
          </w:tcPr>
          <w:p w:rsidR="004A7047" w:rsidRPr="003464D1" w:rsidRDefault="004A7047" w:rsidP="00D62DFF">
            <w:pPr>
              <w:pStyle w:val="Bezmezer"/>
              <w:cnfStyle w:val="100000000000" w:firstRow="1" w:lastRow="0" w:firstColumn="0" w:lastColumn="0" w:oddVBand="0" w:evenVBand="0" w:oddHBand="0" w:evenHBand="0" w:firstRowFirstColumn="0" w:firstRowLastColumn="0" w:lastRowFirstColumn="0" w:lastRowLastColumn="0"/>
            </w:pPr>
            <w:r w:rsidRPr="003464D1">
              <w:t>Vlastnosti</w:t>
            </w:r>
          </w:p>
        </w:tc>
      </w:tr>
      <w:tr w:rsidR="004A7047" w:rsidRPr="003464D1" w:rsidTr="00D62DFF">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080" w:type="dxa"/>
          </w:tcPr>
          <w:p w:rsidR="004A7047" w:rsidRPr="003464D1" w:rsidRDefault="004A7047" w:rsidP="00D62DFF">
            <w:pPr>
              <w:pStyle w:val="Bezmezer"/>
            </w:pPr>
            <w:r w:rsidRPr="003464D1">
              <w:t>Názov</w:t>
            </w:r>
          </w:p>
        </w:tc>
        <w:tc>
          <w:tcPr>
            <w:tcW w:w="2192" w:type="dxa"/>
          </w:tcPr>
          <w:p w:rsidR="004A7047" w:rsidRPr="003464D1" w:rsidRDefault="004A7047" w:rsidP="00D62DFF">
            <w:pPr>
              <w:pStyle w:val="Bezmezer"/>
              <w:ind w:left="708" w:hanging="708"/>
              <w:cnfStyle w:val="000000100000" w:firstRow="0" w:lastRow="0" w:firstColumn="0" w:lastColumn="0" w:oddVBand="0" w:evenVBand="0" w:oddHBand="1" w:evenHBand="0" w:firstRowFirstColumn="0" w:firstRowLastColumn="0" w:lastRowFirstColumn="0" w:lastRowLastColumn="0"/>
            </w:pPr>
            <w:r w:rsidRPr="003464D1">
              <w:t>Textové pole</w:t>
            </w:r>
          </w:p>
        </w:tc>
      </w:tr>
      <w:tr w:rsidR="004A7047" w:rsidRPr="003464D1" w:rsidTr="00D62DFF">
        <w:trPr>
          <w:trHeight w:val="231"/>
        </w:trPr>
        <w:tc>
          <w:tcPr>
            <w:cnfStyle w:val="001000000000" w:firstRow="0" w:lastRow="0" w:firstColumn="1" w:lastColumn="0" w:oddVBand="0" w:evenVBand="0" w:oddHBand="0" w:evenHBand="0" w:firstRowFirstColumn="0" w:firstRowLastColumn="0" w:lastRowFirstColumn="0" w:lastRowLastColumn="0"/>
            <w:tcW w:w="2080" w:type="dxa"/>
          </w:tcPr>
          <w:p w:rsidR="004A7047" w:rsidRPr="003464D1" w:rsidRDefault="004A7047" w:rsidP="00D62DFF">
            <w:pPr>
              <w:pStyle w:val="Bezmezer"/>
            </w:pPr>
            <w:r w:rsidRPr="003464D1">
              <w:t>Dátum</w:t>
            </w:r>
          </w:p>
        </w:tc>
        <w:tc>
          <w:tcPr>
            <w:tcW w:w="2192" w:type="dxa"/>
          </w:tcPr>
          <w:p w:rsidR="004A7047" w:rsidRPr="003464D1" w:rsidRDefault="004A7047" w:rsidP="00D62DFF">
            <w:pPr>
              <w:pStyle w:val="Bezmezer"/>
              <w:cnfStyle w:val="000000000000" w:firstRow="0" w:lastRow="0" w:firstColumn="0" w:lastColumn="0" w:oddVBand="0" w:evenVBand="0" w:oddHBand="0" w:evenHBand="0" w:firstRowFirstColumn="0" w:firstRowLastColumn="0" w:lastRowFirstColumn="0" w:lastRowLastColumn="0"/>
            </w:pPr>
            <w:r w:rsidRPr="003464D1">
              <w:t>Textové pole, dátum</w:t>
            </w:r>
          </w:p>
        </w:tc>
      </w:tr>
      <w:tr w:rsidR="004A7047" w:rsidRPr="003464D1" w:rsidTr="00D62DFF">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2080" w:type="dxa"/>
          </w:tcPr>
          <w:p w:rsidR="004A7047" w:rsidRPr="003464D1" w:rsidRDefault="004A7047" w:rsidP="00D62DFF">
            <w:pPr>
              <w:pStyle w:val="Bezmezer"/>
            </w:pPr>
            <w:r w:rsidRPr="003464D1">
              <w:t>Čas</w:t>
            </w:r>
          </w:p>
        </w:tc>
        <w:tc>
          <w:tcPr>
            <w:tcW w:w="2192" w:type="dxa"/>
          </w:tcPr>
          <w:p w:rsidR="004A7047" w:rsidRPr="003464D1" w:rsidRDefault="004A7047" w:rsidP="00D62DFF">
            <w:pPr>
              <w:pStyle w:val="Bezmezer"/>
              <w:cnfStyle w:val="000000100000" w:firstRow="0" w:lastRow="0" w:firstColumn="0" w:lastColumn="0" w:oddVBand="0" w:evenVBand="0" w:oddHBand="1" w:evenHBand="0" w:firstRowFirstColumn="0" w:firstRowLastColumn="0" w:lastRowFirstColumn="0" w:lastRowLastColumn="0"/>
            </w:pPr>
            <w:r w:rsidRPr="003464D1">
              <w:t>Textové pole, čas</w:t>
            </w:r>
          </w:p>
        </w:tc>
      </w:tr>
      <w:tr w:rsidR="004A7047" w:rsidRPr="003464D1" w:rsidTr="00D62DFF">
        <w:trPr>
          <w:trHeight w:val="231"/>
        </w:trPr>
        <w:tc>
          <w:tcPr>
            <w:cnfStyle w:val="001000000000" w:firstRow="0" w:lastRow="0" w:firstColumn="1" w:lastColumn="0" w:oddVBand="0" w:evenVBand="0" w:oddHBand="0" w:evenHBand="0" w:firstRowFirstColumn="0" w:firstRowLastColumn="0" w:lastRowFirstColumn="0" w:lastRowLastColumn="0"/>
            <w:tcW w:w="2080" w:type="dxa"/>
          </w:tcPr>
          <w:p w:rsidR="004A7047" w:rsidRPr="003464D1" w:rsidRDefault="004A7047" w:rsidP="00D62DFF">
            <w:pPr>
              <w:pStyle w:val="Bezmezer"/>
            </w:pPr>
            <w:r w:rsidRPr="003464D1">
              <w:t>Miestnosť</w:t>
            </w:r>
          </w:p>
        </w:tc>
        <w:tc>
          <w:tcPr>
            <w:tcW w:w="2192" w:type="dxa"/>
          </w:tcPr>
          <w:p w:rsidR="004A7047" w:rsidRPr="003464D1" w:rsidRDefault="004A7047" w:rsidP="00D62DFF">
            <w:pPr>
              <w:pStyle w:val="Bezmezer"/>
              <w:cnfStyle w:val="000000000000" w:firstRow="0" w:lastRow="0" w:firstColumn="0" w:lastColumn="0" w:oddVBand="0" w:evenVBand="0" w:oddHBand="0" w:evenHBand="0" w:firstRowFirstColumn="0" w:firstRowLastColumn="0" w:lastRowFirstColumn="0" w:lastRowLastColumn="0"/>
            </w:pPr>
            <w:r w:rsidRPr="003464D1">
              <w:t>Textové pole</w:t>
            </w:r>
          </w:p>
        </w:tc>
      </w:tr>
      <w:tr w:rsidR="004A7047" w:rsidRPr="003464D1" w:rsidTr="00D62DFF">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2080" w:type="dxa"/>
          </w:tcPr>
          <w:p w:rsidR="004A7047" w:rsidRPr="003464D1" w:rsidRDefault="004A7047" w:rsidP="00D62DFF">
            <w:pPr>
              <w:pStyle w:val="Bezmezer"/>
            </w:pPr>
            <w:r w:rsidRPr="003464D1">
              <w:t>Poznámka</w:t>
            </w:r>
          </w:p>
        </w:tc>
        <w:tc>
          <w:tcPr>
            <w:tcW w:w="2192" w:type="dxa"/>
          </w:tcPr>
          <w:p w:rsidR="004A7047" w:rsidRPr="003464D1" w:rsidRDefault="004A7047" w:rsidP="00D62DFF">
            <w:pPr>
              <w:pStyle w:val="Bezmezer"/>
              <w:cnfStyle w:val="000000100000" w:firstRow="0" w:lastRow="0" w:firstColumn="0" w:lastColumn="0" w:oddVBand="0" w:evenVBand="0" w:oddHBand="1" w:evenHBand="0" w:firstRowFirstColumn="0" w:firstRowLastColumn="0" w:lastRowFirstColumn="0" w:lastRowLastColumn="0"/>
            </w:pPr>
            <w:r w:rsidRPr="003464D1">
              <w:t>Textové pole</w:t>
            </w:r>
          </w:p>
        </w:tc>
      </w:tr>
      <w:tr w:rsidR="004A7047" w:rsidRPr="003464D1" w:rsidTr="00D62DFF">
        <w:trPr>
          <w:trHeight w:val="248"/>
        </w:trPr>
        <w:tc>
          <w:tcPr>
            <w:cnfStyle w:val="001000000000" w:firstRow="0" w:lastRow="0" w:firstColumn="1" w:lastColumn="0" w:oddVBand="0" w:evenVBand="0" w:oddHBand="0" w:evenHBand="0" w:firstRowFirstColumn="0" w:firstRowLastColumn="0" w:lastRowFirstColumn="0" w:lastRowLastColumn="0"/>
            <w:tcW w:w="2080" w:type="dxa"/>
          </w:tcPr>
          <w:p w:rsidR="004A7047" w:rsidRPr="003464D1" w:rsidRDefault="004A7047" w:rsidP="00D62DFF">
            <w:pPr>
              <w:pStyle w:val="Bezmezer"/>
            </w:pPr>
            <w:r w:rsidRPr="003464D1">
              <w:t>Vytvor</w:t>
            </w:r>
          </w:p>
        </w:tc>
        <w:tc>
          <w:tcPr>
            <w:tcW w:w="2192" w:type="dxa"/>
          </w:tcPr>
          <w:p w:rsidR="004A7047" w:rsidRPr="003464D1" w:rsidRDefault="004A7047" w:rsidP="00D62DFF">
            <w:pPr>
              <w:pStyle w:val="Bezmezer"/>
              <w:cnfStyle w:val="000000000000" w:firstRow="0" w:lastRow="0" w:firstColumn="0" w:lastColumn="0" w:oddVBand="0" w:evenVBand="0" w:oddHBand="0" w:evenHBand="0" w:firstRowFirstColumn="0" w:firstRowLastColumn="0" w:lastRowFirstColumn="0" w:lastRowLastColumn="0"/>
            </w:pPr>
            <w:r w:rsidRPr="003464D1">
              <w:t>Tlačidlo</w:t>
            </w:r>
          </w:p>
        </w:tc>
      </w:tr>
    </w:tbl>
    <w:p w:rsidR="004A7047" w:rsidRDefault="004A7047" w:rsidP="004A7047">
      <w:pPr>
        <w:pStyle w:val="Bezmezer"/>
        <w:jc w:val="center"/>
        <w:rPr>
          <w:sz w:val="18"/>
          <w:szCs w:val="18"/>
        </w:rPr>
        <w:sectPr w:rsidR="004A7047" w:rsidSect="00231D34">
          <w:type w:val="continuous"/>
          <w:pgSz w:w="11906" w:h="16838"/>
          <w:pgMar w:top="1417" w:right="1417" w:bottom="1417" w:left="1417" w:header="708" w:footer="708" w:gutter="0"/>
          <w:cols w:space="708"/>
          <w:docGrid w:linePitch="360"/>
        </w:sectPr>
      </w:pPr>
    </w:p>
    <w:p w:rsidR="004A7047" w:rsidRDefault="004A7047" w:rsidP="004A7047">
      <w:pPr>
        <w:pStyle w:val="Bezmezer"/>
        <w:jc w:val="center"/>
        <w:rPr>
          <w:sz w:val="18"/>
          <w:szCs w:val="18"/>
        </w:rPr>
      </w:pPr>
    </w:p>
    <w:p w:rsidR="004A7047" w:rsidRDefault="004A7047" w:rsidP="004A7047">
      <w:pPr>
        <w:pStyle w:val="Bezmezer"/>
        <w:jc w:val="center"/>
        <w:rPr>
          <w:sz w:val="18"/>
          <w:szCs w:val="18"/>
        </w:rPr>
        <w:sectPr w:rsidR="004A7047" w:rsidSect="00231D34">
          <w:type w:val="continuous"/>
          <w:pgSz w:w="11906" w:h="16838"/>
          <w:pgMar w:top="1417" w:right="1417" w:bottom="1417" w:left="1417" w:header="708" w:footer="708" w:gutter="0"/>
          <w:cols w:num="2" w:space="708"/>
          <w:docGrid w:linePitch="360"/>
        </w:sectPr>
      </w:pPr>
    </w:p>
    <w:p w:rsidR="004A7047" w:rsidRDefault="004A7047" w:rsidP="004A7047">
      <w:pPr>
        <w:pStyle w:val="Bezmezer"/>
        <w:jc w:val="center"/>
        <w:rPr>
          <w:sz w:val="18"/>
          <w:szCs w:val="18"/>
        </w:rPr>
      </w:pPr>
      <w:r>
        <w:rPr>
          <w:noProof/>
          <w:sz w:val="18"/>
          <w:szCs w:val="18"/>
        </w:rPr>
        <w:lastRenderedPageBreak/>
        <w:drawing>
          <wp:inline distT="0" distB="0" distL="0" distR="0" wp14:anchorId="117BD80B" wp14:editId="571BD392">
            <wp:extent cx="2295525" cy="2599831"/>
            <wp:effectExtent l="19050" t="0" r="9525" b="0"/>
            <wp:docPr id="8" name="Kép 6" descr="Activity create udalo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create udalost.jpg"/>
                    <pic:cNvPicPr/>
                  </pic:nvPicPr>
                  <pic:blipFill>
                    <a:blip r:embed="rId19" cstate="print"/>
                    <a:stretch>
                      <a:fillRect/>
                    </a:stretch>
                  </pic:blipFill>
                  <pic:spPr>
                    <a:xfrm>
                      <a:off x="0" y="0"/>
                      <a:ext cx="2295525" cy="2599831"/>
                    </a:xfrm>
                    <a:prstGeom prst="rect">
                      <a:avLst/>
                    </a:prstGeom>
                  </pic:spPr>
                </pic:pic>
              </a:graphicData>
            </a:graphic>
          </wp:inline>
        </w:drawing>
      </w:r>
    </w:p>
    <w:p w:rsidR="004A7047" w:rsidRDefault="004A7047" w:rsidP="004A7047">
      <w:pPr>
        <w:pStyle w:val="Bezmezer"/>
        <w:jc w:val="center"/>
        <w:rPr>
          <w:sz w:val="18"/>
          <w:szCs w:val="18"/>
        </w:rPr>
      </w:pPr>
      <w:r w:rsidRPr="00EF4AA7">
        <w:rPr>
          <w:sz w:val="18"/>
          <w:szCs w:val="18"/>
        </w:rPr>
        <w:t>Obr.</w:t>
      </w:r>
      <w:r>
        <w:rPr>
          <w:sz w:val="18"/>
          <w:szCs w:val="18"/>
        </w:rPr>
        <w:t>7 Activity diagram pre vytvorenie udalostí</w:t>
      </w:r>
    </w:p>
    <w:p w:rsidR="004A7047" w:rsidRDefault="004A7047" w:rsidP="004A7047">
      <w:pPr>
        <w:pStyle w:val="Bezmezer"/>
        <w:jc w:val="center"/>
        <w:rPr>
          <w:sz w:val="18"/>
          <w:szCs w:val="18"/>
        </w:rPr>
        <w:sectPr w:rsidR="004A7047" w:rsidSect="00231D34">
          <w:type w:val="continuous"/>
          <w:pgSz w:w="11906" w:h="16838"/>
          <w:pgMar w:top="1417" w:right="1417" w:bottom="1417" w:left="1417" w:header="708" w:footer="708" w:gutter="0"/>
          <w:cols w:space="708"/>
          <w:docGrid w:linePitch="360"/>
        </w:sectPr>
      </w:pPr>
    </w:p>
    <w:p w:rsidR="004A7047" w:rsidRDefault="004A7047" w:rsidP="004A7047">
      <w:pPr>
        <w:pStyle w:val="Nadpis1"/>
      </w:pPr>
      <w:r>
        <w:lastRenderedPageBreak/>
        <w:t>CRUD projekty</w:t>
      </w:r>
    </w:p>
    <w:p w:rsidR="004A7047" w:rsidRPr="00680B45" w:rsidRDefault="004A7047" w:rsidP="004A7047">
      <w:r>
        <w:tab/>
        <w:t>Administrátor vie vytvoriť  alebo zmazať projekt.</w:t>
      </w:r>
    </w:p>
    <w:p w:rsidR="004A7047" w:rsidRDefault="004A7047" w:rsidP="004A7047">
      <w:pPr>
        <w:pStyle w:val="Bezmezer"/>
        <w:jc w:val="center"/>
        <w:rPr>
          <w:sz w:val="18"/>
          <w:szCs w:val="18"/>
        </w:rPr>
      </w:pPr>
      <w:r>
        <w:rPr>
          <w:noProof/>
          <w:sz w:val="18"/>
          <w:szCs w:val="18"/>
        </w:rPr>
        <w:drawing>
          <wp:inline distT="0" distB="0" distL="0" distR="0" wp14:anchorId="61905D02" wp14:editId="7A4CEED0">
            <wp:extent cx="3800475" cy="2408560"/>
            <wp:effectExtent l="19050" t="0" r="9525" b="0"/>
            <wp:docPr id="10" name="Kép 7" descr="Activity CRUD projek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CRUD projekty.jpg"/>
                    <pic:cNvPicPr/>
                  </pic:nvPicPr>
                  <pic:blipFill>
                    <a:blip r:embed="rId20" cstate="print"/>
                    <a:stretch>
                      <a:fillRect/>
                    </a:stretch>
                  </pic:blipFill>
                  <pic:spPr>
                    <a:xfrm>
                      <a:off x="0" y="0"/>
                      <a:ext cx="3800475" cy="2408560"/>
                    </a:xfrm>
                    <a:prstGeom prst="rect">
                      <a:avLst/>
                    </a:prstGeom>
                  </pic:spPr>
                </pic:pic>
              </a:graphicData>
            </a:graphic>
          </wp:inline>
        </w:drawing>
      </w:r>
    </w:p>
    <w:p w:rsidR="004A7047" w:rsidRDefault="004A7047" w:rsidP="004A7047">
      <w:pPr>
        <w:pStyle w:val="Bezmezer"/>
        <w:jc w:val="center"/>
        <w:rPr>
          <w:sz w:val="18"/>
          <w:szCs w:val="18"/>
        </w:rPr>
      </w:pPr>
      <w:r w:rsidRPr="00EF4AA7">
        <w:rPr>
          <w:sz w:val="18"/>
          <w:szCs w:val="18"/>
        </w:rPr>
        <w:t>Obr.</w:t>
      </w:r>
      <w:r>
        <w:rPr>
          <w:sz w:val="18"/>
          <w:szCs w:val="18"/>
        </w:rPr>
        <w:t>8 Activity diagram pre CRUD projekty</w:t>
      </w:r>
    </w:p>
    <w:p w:rsidR="004A7047" w:rsidRPr="00680B45" w:rsidRDefault="004A7047" w:rsidP="004A7047">
      <w:pPr>
        <w:pStyle w:val="Nadpis1"/>
      </w:pPr>
      <w:r>
        <w:rPr>
          <w:sz w:val="32"/>
          <w:szCs w:val="32"/>
        </w:rPr>
        <w:br w:type="page"/>
      </w:r>
      <w:r w:rsidRPr="00680B45">
        <w:lastRenderedPageBreak/>
        <w:t>Stavový diagram</w:t>
      </w:r>
    </w:p>
    <w:p w:rsidR="004A7047" w:rsidRPr="00C02A42" w:rsidRDefault="004A7047" w:rsidP="004A7047">
      <w:r>
        <w:rPr>
          <w:b/>
          <w:sz w:val="28"/>
          <w:szCs w:val="28"/>
        </w:rPr>
        <w:tab/>
      </w:r>
      <w:r>
        <w:t>Tento diagram koncepltuálne popisuje stavy v systéme a taktiež ukazuje, ktoré aktivity majú za následok zmenu stavu.</w:t>
      </w:r>
    </w:p>
    <w:p w:rsidR="004A7047" w:rsidRDefault="004A7047" w:rsidP="004A7047">
      <w:pPr>
        <w:pStyle w:val="Bezmezer"/>
        <w:ind w:left="-567"/>
        <w:jc w:val="center"/>
        <w:rPr>
          <w:sz w:val="18"/>
          <w:szCs w:val="18"/>
        </w:rPr>
      </w:pPr>
      <w:r>
        <w:rPr>
          <w:noProof/>
          <w:sz w:val="18"/>
          <w:szCs w:val="18"/>
        </w:rPr>
        <w:drawing>
          <wp:inline distT="0" distB="0" distL="0" distR="0" wp14:anchorId="7472A0A3" wp14:editId="6C898FD0">
            <wp:extent cx="5753100" cy="4162425"/>
            <wp:effectExtent l="0" t="0" r="0" b="9525"/>
            <wp:docPr id="15" name="Picture 15" descr="C:\Users\Matej\Downloads\Stavový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tej\Downloads\Stavový diagram.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3100" cy="4162425"/>
                    </a:xfrm>
                    <a:prstGeom prst="rect">
                      <a:avLst/>
                    </a:prstGeom>
                    <a:noFill/>
                    <a:ln>
                      <a:noFill/>
                    </a:ln>
                  </pic:spPr>
                </pic:pic>
              </a:graphicData>
            </a:graphic>
          </wp:inline>
        </w:drawing>
      </w:r>
    </w:p>
    <w:p w:rsidR="004A7047" w:rsidRDefault="004A7047" w:rsidP="004A7047">
      <w:pPr>
        <w:pStyle w:val="Bezmezer"/>
        <w:jc w:val="center"/>
        <w:rPr>
          <w:sz w:val="18"/>
          <w:szCs w:val="18"/>
        </w:rPr>
      </w:pPr>
      <w:r w:rsidRPr="00EF4AA7">
        <w:rPr>
          <w:sz w:val="18"/>
          <w:szCs w:val="18"/>
        </w:rPr>
        <w:t>Obr.</w:t>
      </w:r>
      <w:r>
        <w:rPr>
          <w:sz w:val="18"/>
          <w:szCs w:val="18"/>
        </w:rPr>
        <w:t>9 Stavový diagram popisujúci jednotlové stavy v systéme</w:t>
      </w:r>
    </w:p>
    <w:p w:rsidR="004A7047" w:rsidRDefault="004A7047" w:rsidP="004A7047">
      <w:pPr>
        <w:rPr>
          <w:sz w:val="18"/>
          <w:szCs w:val="18"/>
        </w:rPr>
      </w:pPr>
      <w:r>
        <w:rPr>
          <w:sz w:val="18"/>
          <w:szCs w:val="18"/>
        </w:rPr>
        <w:br w:type="page"/>
      </w:r>
    </w:p>
    <w:p w:rsidR="004A7047" w:rsidRPr="00680B45" w:rsidRDefault="004A7047" w:rsidP="004A7047">
      <w:pPr>
        <w:pStyle w:val="Nadpis1"/>
        <w:rPr>
          <w:noProof/>
        </w:rPr>
      </w:pPr>
      <w:r w:rsidRPr="00680B45">
        <w:rPr>
          <w:noProof/>
        </w:rPr>
        <w:lastRenderedPageBreak/>
        <w:t>Entitno-relačný diagram</w:t>
      </w:r>
    </w:p>
    <w:p w:rsidR="004A7047" w:rsidRPr="00AC7A62" w:rsidRDefault="004A7047" w:rsidP="004A7047">
      <w:pPr>
        <w:rPr>
          <w:noProof/>
        </w:rPr>
      </w:pPr>
      <w:r>
        <w:rPr>
          <w:noProof/>
        </w:rPr>
        <w:tab/>
        <w:t>Tento diagram zobrazuje entity a relácie medzi nimi.</w:t>
      </w:r>
    </w:p>
    <w:p w:rsidR="004A7047" w:rsidRDefault="004A7047" w:rsidP="004A7047">
      <w:pPr>
        <w:pStyle w:val="Bezmezer"/>
        <w:jc w:val="center"/>
        <w:rPr>
          <w:sz w:val="18"/>
          <w:szCs w:val="18"/>
        </w:rPr>
      </w:pPr>
      <w:r>
        <w:rPr>
          <w:noProof/>
          <w:sz w:val="18"/>
          <w:szCs w:val="18"/>
        </w:rPr>
        <w:drawing>
          <wp:inline distT="0" distB="0" distL="0" distR="0" wp14:anchorId="745F0F7A" wp14:editId="7DE1B154">
            <wp:extent cx="3733800" cy="5952820"/>
            <wp:effectExtent l="19050" t="0" r="0" b="0"/>
            <wp:docPr id="11" name="Kép 9" descr="E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RD.jpg"/>
                    <pic:cNvPicPr/>
                  </pic:nvPicPr>
                  <pic:blipFill>
                    <a:blip r:embed="rId22" cstate="print"/>
                    <a:stretch>
                      <a:fillRect/>
                    </a:stretch>
                  </pic:blipFill>
                  <pic:spPr>
                    <a:xfrm>
                      <a:off x="0" y="0"/>
                      <a:ext cx="3736645" cy="5957355"/>
                    </a:xfrm>
                    <a:prstGeom prst="rect">
                      <a:avLst/>
                    </a:prstGeom>
                  </pic:spPr>
                </pic:pic>
              </a:graphicData>
            </a:graphic>
          </wp:inline>
        </w:drawing>
      </w:r>
    </w:p>
    <w:p w:rsidR="004A7047" w:rsidRDefault="004A7047" w:rsidP="004A7047">
      <w:pPr>
        <w:pStyle w:val="Bezmezer"/>
        <w:jc w:val="center"/>
        <w:rPr>
          <w:sz w:val="18"/>
          <w:szCs w:val="18"/>
        </w:rPr>
      </w:pPr>
      <w:r w:rsidRPr="00EF4AA7">
        <w:rPr>
          <w:sz w:val="18"/>
          <w:szCs w:val="18"/>
        </w:rPr>
        <w:t>Obr.</w:t>
      </w:r>
      <w:r>
        <w:rPr>
          <w:sz w:val="18"/>
          <w:szCs w:val="18"/>
        </w:rPr>
        <w:t>10 Entitno-relačný diagram</w:t>
      </w:r>
    </w:p>
    <w:p w:rsidR="004A7047" w:rsidRPr="00267228" w:rsidRDefault="004A7047" w:rsidP="004A7047">
      <w:pPr>
        <w:rPr>
          <w:sz w:val="18"/>
          <w:szCs w:val="18"/>
        </w:rPr>
      </w:pPr>
      <w:r>
        <w:rPr>
          <w:sz w:val="18"/>
          <w:szCs w:val="18"/>
        </w:rPr>
        <w:br w:type="page"/>
      </w:r>
    </w:p>
    <w:p w:rsidR="004A7047" w:rsidRDefault="004A7047" w:rsidP="00267228">
      <w:pPr>
        <w:pStyle w:val="Nadpis2"/>
      </w:pPr>
      <w:bookmarkStart w:id="63" w:name="_Toc338975536"/>
      <w:r>
        <w:lastRenderedPageBreak/>
        <w:t>Možné použité technológie</w:t>
      </w:r>
      <w:bookmarkEnd w:id="63"/>
    </w:p>
    <w:p w:rsidR="004A7047" w:rsidRDefault="004A7047" w:rsidP="004A7047">
      <w:pPr>
        <w:ind w:left="432"/>
        <w:jc w:val="both"/>
      </w:pPr>
      <w:r>
        <w:t xml:space="preserve">Pre náš projekt sme si vybrali technológiu PHP v spojení s MySQL databázou, net framework (code igniter), HTML a CSS,  java script a </w:t>
      </w:r>
      <w:r w:rsidRPr="00011539">
        <w:t>jquery</w:t>
      </w:r>
      <w:r>
        <w:t>. Na základe požiadaviek od zadávateľa sme zvolili túto technológiu pre jej dostupnosť a jednoduché nasadenie. Ďalší dôvod bol, aby aplikácia bola prístupná pre širokú verejnosť prostredníctvom internetu a to pomocou prehliadaču. Táto technológia nie je limitovaná operačným systémom serveru a preto je možné túto technológiu nasadiť na akýkoľvek server.</w:t>
      </w:r>
    </w:p>
    <w:p w:rsidR="004A7047" w:rsidRDefault="004A7047" w:rsidP="004A7047">
      <w:pPr>
        <w:ind w:left="432"/>
        <w:jc w:val="both"/>
      </w:pPr>
      <w:r>
        <w:t>Aplikácia je rozdelená na jednotlivé triedy (class) vďaka čomu sme si mohli rozdeliť projekt na celky a pracovať na ňom nezávislé.</w:t>
      </w:r>
    </w:p>
    <w:p w:rsidR="004A7047" w:rsidRDefault="004A7047" w:rsidP="004A7047">
      <w:pPr>
        <w:pStyle w:val="Nadpis2"/>
      </w:pPr>
      <w:bookmarkStart w:id="64" w:name="_Toc338975537"/>
      <w:r>
        <w:t>Popis k jednotlivým technológiám</w:t>
      </w:r>
      <w:bookmarkEnd w:id="64"/>
    </w:p>
    <w:p w:rsidR="004A7047" w:rsidRDefault="004A7047" w:rsidP="004A7047">
      <w:pPr>
        <w:pStyle w:val="Nadpis3"/>
      </w:pPr>
      <w:bookmarkStart w:id="65" w:name="_Toc338975538"/>
      <w:r>
        <w:t>PHP</w:t>
      </w:r>
      <w:bookmarkEnd w:id="65"/>
    </w:p>
    <w:p w:rsidR="004A7047" w:rsidRDefault="004A7047" w:rsidP="004A7047">
      <w:pPr>
        <w:ind w:left="426"/>
        <w:jc w:val="both"/>
      </w:pPr>
      <w:r>
        <w:t>PHP je serverový skriptovací jazyk, ktorý je od roku 1994 jedným z najpoužívanejších pri tvorbe dynamických web stránok. PHP bola pôvodne skratka „</w:t>
      </w:r>
      <w:r>
        <w:rPr>
          <w:b/>
        </w:rPr>
        <w:t>Personal Home Page</w:t>
      </w:r>
      <w:r>
        <w:t xml:space="preserve">“, dnes sa už používa </w:t>
      </w:r>
      <w:r>
        <w:rPr>
          <w:b/>
        </w:rPr>
        <w:t>Hypertext Processor</w:t>
      </w:r>
      <w:r>
        <w:t>. Oproti svojím rovesníkom Javasriptu a CSS je rozdielny predovšetkým tým, že sa skrypt vykoná mimo užívateľského počítača a na výstup monitora príde len výsledok.</w:t>
      </w:r>
    </w:p>
    <w:p w:rsidR="004A7047" w:rsidRPr="003F1CC8" w:rsidRDefault="004A7047" w:rsidP="004A7047">
      <w:pPr>
        <w:ind w:left="426"/>
        <w:jc w:val="both"/>
        <w:rPr>
          <w:b/>
          <w:color w:val="00B050"/>
          <w:u w:val="single"/>
        </w:rPr>
      </w:pPr>
      <w:r w:rsidRPr="003F1CC8">
        <w:rPr>
          <w:b/>
          <w:color w:val="00B050"/>
          <w:u w:val="single"/>
        </w:rPr>
        <w:t>Výhody PHP:</w:t>
      </w:r>
    </w:p>
    <w:p w:rsidR="004A7047" w:rsidRDefault="004A7047" w:rsidP="004A7047">
      <w:pPr>
        <w:pStyle w:val="Odstavecseseznamem"/>
        <w:numPr>
          <w:ilvl w:val="0"/>
          <w:numId w:val="2"/>
        </w:numPr>
        <w:jc w:val="both"/>
      </w:pPr>
      <w:r>
        <w:t>Veľmi účinné a elegantné spracovanie formulárov, dát a pošty</w:t>
      </w:r>
    </w:p>
    <w:p w:rsidR="004A7047" w:rsidRDefault="004A7047" w:rsidP="004A7047">
      <w:pPr>
        <w:pStyle w:val="Odstavecseseznamem"/>
        <w:numPr>
          <w:ilvl w:val="0"/>
          <w:numId w:val="2"/>
        </w:numPr>
        <w:jc w:val="both"/>
      </w:pPr>
      <w:r>
        <w:t>Možnosť prístupu k súborom aj cookies</w:t>
      </w:r>
    </w:p>
    <w:p w:rsidR="004A7047" w:rsidRDefault="004A7047" w:rsidP="004A7047">
      <w:pPr>
        <w:pStyle w:val="Odstavecseseznamem"/>
        <w:numPr>
          <w:ilvl w:val="0"/>
          <w:numId w:val="2"/>
        </w:numPr>
        <w:jc w:val="both"/>
      </w:pPr>
      <w:r>
        <w:t>Veľmi široké možnosti použitia</w:t>
      </w:r>
    </w:p>
    <w:p w:rsidR="004A7047" w:rsidRDefault="004A7047" w:rsidP="004A7047">
      <w:pPr>
        <w:pStyle w:val="Odstavecseseznamem"/>
        <w:numPr>
          <w:ilvl w:val="0"/>
          <w:numId w:val="2"/>
        </w:numPr>
        <w:jc w:val="both"/>
      </w:pPr>
      <w:r>
        <w:t>Spolupráca s databázami</w:t>
      </w:r>
    </w:p>
    <w:p w:rsidR="004A7047" w:rsidRDefault="004A7047" w:rsidP="004A7047">
      <w:pPr>
        <w:ind w:left="709" w:hanging="283"/>
        <w:jc w:val="both"/>
        <w:rPr>
          <w:b/>
          <w:color w:val="FF0000"/>
          <w:u w:val="single"/>
        </w:rPr>
      </w:pPr>
      <w:r w:rsidRPr="003F1CC8">
        <w:rPr>
          <w:b/>
          <w:color w:val="FF0000"/>
          <w:u w:val="single"/>
        </w:rPr>
        <w:t>Nevýhody PHP:</w:t>
      </w:r>
    </w:p>
    <w:p w:rsidR="004A7047" w:rsidRDefault="004A7047" w:rsidP="004A7047">
      <w:pPr>
        <w:pStyle w:val="Odstavecseseznamem"/>
        <w:numPr>
          <w:ilvl w:val="0"/>
          <w:numId w:val="2"/>
        </w:numPr>
        <w:jc w:val="both"/>
        <w:rPr>
          <w:color w:val="000000" w:themeColor="text1"/>
        </w:rPr>
      </w:pPr>
      <w:r>
        <w:rPr>
          <w:color w:val="000000" w:themeColor="text1"/>
        </w:rPr>
        <w:t>Na niektorých serveroch (hlavne neplatených) nemusí vôbec fungovať</w:t>
      </w:r>
    </w:p>
    <w:p w:rsidR="004A7047" w:rsidRDefault="004A7047" w:rsidP="004A7047">
      <w:pPr>
        <w:pStyle w:val="Odstavecseseznamem"/>
        <w:numPr>
          <w:ilvl w:val="0"/>
          <w:numId w:val="2"/>
        </w:numPr>
        <w:jc w:val="both"/>
        <w:rPr>
          <w:color w:val="000000" w:themeColor="text1"/>
        </w:rPr>
      </w:pPr>
      <w:r>
        <w:rPr>
          <w:color w:val="000000" w:themeColor="text1"/>
        </w:rPr>
        <w:t>Nutnosť komplikovanej inštalácie na počítač správcu</w:t>
      </w:r>
    </w:p>
    <w:p w:rsidR="004A7047" w:rsidRDefault="004A7047" w:rsidP="004A7047">
      <w:pPr>
        <w:pStyle w:val="Odstavecseseznamem"/>
        <w:numPr>
          <w:ilvl w:val="0"/>
          <w:numId w:val="2"/>
        </w:numPr>
        <w:jc w:val="both"/>
        <w:rPr>
          <w:color w:val="000000" w:themeColor="text1"/>
        </w:rPr>
      </w:pPr>
      <w:r>
        <w:rPr>
          <w:color w:val="000000" w:themeColor="text1"/>
        </w:rPr>
        <w:t>Zložitosť</w:t>
      </w:r>
    </w:p>
    <w:p w:rsidR="004A7047" w:rsidRDefault="004A7047" w:rsidP="004A7047">
      <w:pPr>
        <w:pStyle w:val="Nadpis3"/>
      </w:pPr>
      <w:bookmarkStart w:id="66" w:name="_Toc338975539"/>
      <w:r>
        <w:t>MySQL</w:t>
      </w:r>
      <w:bookmarkEnd w:id="66"/>
    </w:p>
    <w:p w:rsidR="004A7047" w:rsidRPr="00870C25" w:rsidRDefault="004A7047" w:rsidP="004A7047">
      <w:pPr>
        <w:ind w:left="426"/>
        <w:jc w:val="both"/>
      </w:pPr>
      <w:r>
        <w:t>MySQL je systém na správu relačných databáz. Tento systém využívajú napr. Wikipédia, Facebook alebo Twitter. Pre potreby projektu budeme používať verziu 5.</w:t>
      </w:r>
    </w:p>
    <w:p w:rsidR="004A7047" w:rsidRDefault="004A7047" w:rsidP="004A7047">
      <w:pPr>
        <w:pStyle w:val="Nadpis3"/>
      </w:pPr>
      <w:bookmarkStart w:id="67" w:name="_Toc338975540"/>
      <w:r>
        <w:t>Codeigniter(PHP Framework)</w:t>
      </w:r>
      <w:bookmarkEnd w:id="67"/>
    </w:p>
    <w:p w:rsidR="004A7047" w:rsidRPr="004E0333" w:rsidRDefault="004A7047" w:rsidP="004A7047">
      <w:pPr>
        <w:ind w:left="426"/>
        <w:jc w:val="both"/>
      </w:pPr>
      <w:r>
        <w:t>Codeigniter je PHP framework využívajúci MVC  (Model, View, Controler) pattern. Je to kompaktný framework, ktorý v základnom balíku poskytuje iba najdôležitejšiu funkcionalitu, preto sa radí do kategórie rýchlych na naučenie. Obsahuje iba základnú vrstvu pre správu databázy postavenú na active record patterne. Avšak programátor môže používať aj klasické SQL dopyty, active record však poskytuje lepšiu a pohodlnejšiu prácu. Má detailnú dokumentáciu, ktorá je dostupná aj v offline verzii v rar archíve frameworku. Obsahuje veľa užitočných príkladov, ktoré sú nápomocné. Ak by ani toto nestačilo tak má širokú celosvetovú komunitu, ktorú je možné požiadať o pomoc, keď si človek nevie s niečim pomôcť. Vzhľadom na hore uvedené fakty Codeigniter patrí medzi frameworky, ktoré je ľahké sa naučiť za krátku dobu.</w:t>
      </w:r>
    </w:p>
    <w:p w:rsidR="004A7047" w:rsidRDefault="004A7047" w:rsidP="004A7047">
      <w:pPr>
        <w:pStyle w:val="Nadpis3"/>
      </w:pPr>
      <w:bookmarkStart w:id="68" w:name="_Toc338975541"/>
      <w:r>
        <w:lastRenderedPageBreak/>
        <w:t>HTML</w:t>
      </w:r>
      <w:bookmarkEnd w:id="68"/>
    </w:p>
    <w:p w:rsidR="004A7047" w:rsidRDefault="004A7047" w:rsidP="004A7047">
      <w:pPr>
        <w:ind w:left="426"/>
        <w:jc w:val="both"/>
      </w:pPr>
      <w:r>
        <w:t>Značkovací jazyk pre tvorbu najjednoduchšej varianty web stránky. Pre účel tohto projektu využijeme xHTML 1.0 transitional a HTML 5.0.</w:t>
      </w:r>
    </w:p>
    <w:p w:rsidR="004A7047" w:rsidRDefault="004A7047" w:rsidP="004A7047">
      <w:pPr>
        <w:pStyle w:val="Nadpis3"/>
      </w:pPr>
      <w:bookmarkStart w:id="69" w:name="_Toc338975542"/>
      <w:r>
        <w:t>CSS</w:t>
      </w:r>
      <w:bookmarkEnd w:id="69"/>
    </w:p>
    <w:p w:rsidR="004A7047" w:rsidRPr="00167C46" w:rsidRDefault="004A7047" w:rsidP="004A7047">
      <w:pPr>
        <w:ind w:left="426"/>
        <w:jc w:val="both"/>
        <w:rPr>
          <w:rFonts w:cstheme="minorHAnsi"/>
        </w:rPr>
      </w:pPr>
      <w:r w:rsidRPr="004D7EF7">
        <w:rPr>
          <w:rFonts w:cstheme="minorHAnsi"/>
          <w:bCs/>
          <w:color w:val="000000"/>
          <w:shd w:val="clear" w:color="auto" w:fill="FFFFFF"/>
        </w:rPr>
        <w:t>Kaskádové štýly</w:t>
      </w:r>
      <w:r w:rsidRPr="004D7EF7">
        <w:rPr>
          <w:rStyle w:val="apple-converted-space"/>
          <w:rFonts w:cstheme="minorHAnsi"/>
          <w:color w:val="000000"/>
          <w:shd w:val="clear" w:color="auto" w:fill="FFFFFF"/>
        </w:rPr>
        <w:t> </w:t>
      </w:r>
      <w:r w:rsidRPr="004D7EF7">
        <w:rPr>
          <w:rFonts w:cstheme="minorHAnsi"/>
          <w:color w:val="000000"/>
          <w:shd w:val="clear" w:color="auto" w:fill="FFFFFF"/>
        </w:rPr>
        <w:t>alebo</w:t>
      </w:r>
      <w:r w:rsidRPr="004D7EF7">
        <w:rPr>
          <w:rStyle w:val="apple-converted-space"/>
          <w:rFonts w:cstheme="minorHAnsi"/>
          <w:color w:val="000000"/>
          <w:shd w:val="clear" w:color="auto" w:fill="FFFFFF"/>
        </w:rPr>
        <w:t> </w:t>
      </w:r>
      <w:r w:rsidRPr="004D7EF7">
        <w:rPr>
          <w:rFonts w:cstheme="minorHAnsi"/>
          <w:bCs/>
          <w:color w:val="000000"/>
          <w:shd w:val="clear" w:color="auto" w:fill="FFFFFF"/>
        </w:rPr>
        <w:t>CSS</w:t>
      </w:r>
      <w:r w:rsidRPr="00167C46">
        <w:rPr>
          <w:rStyle w:val="apple-converted-space"/>
          <w:rFonts w:cstheme="minorHAnsi"/>
          <w:color w:val="000000"/>
          <w:shd w:val="clear" w:color="auto" w:fill="FFFFFF"/>
        </w:rPr>
        <w:t> </w:t>
      </w:r>
      <w:r w:rsidRPr="00167C46">
        <w:rPr>
          <w:rFonts w:cstheme="minorHAnsi"/>
          <w:color w:val="000000" w:themeColor="text1"/>
          <w:shd w:val="clear" w:color="auto" w:fill="FFFFFF"/>
        </w:rPr>
        <w:t>(Cascading Style Sheets</w:t>
      </w:r>
      <w:r>
        <w:rPr>
          <w:rFonts w:cstheme="minorHAnsi"/>
          <w:color w:val="000000" w:themeColor="text1"/>
          <w:shd w:val="clear" w:color="auto" w:fill="FFFFFF"/>
        </w:rPr>
        <w:t>) je všeobecné rozšírenie x</w:t>
      </w:r>
      <w:hyperlink r:id="rId23" w:tooltip="HTML" w:history="1">
        <w:r w:rsidRPr="00167C46">
          <w:rPr>
            <w:rStyle w:val="Hypertextovodkaz"/>
            <w:rFonts w:cstheme="minorHAnsi"/>
            <w:color w:val="000000" w:themeColor="text1"/>
            <w:shd w:val="clear" w:color="auto" w:fill="FFFFFF"/>
          </w:rPr>
          <w:t>HTML</w:t>
        </w:r>
      </w:hyperlink>
      <w:r w:rsidRPr="00167C46">
        <w:rPr>
          <w:rFonts w:cstheme="minorHAnsi"/>
          <w:color w:val="000000" w:themeColor="text1"/>
          <w:shd w:val="clear" w:color="auto" w:fill="FFFFFF"/>
        </w:rPr>
        <w:t>. Konzorcium</w:t>
      </w:r>
      <w:r w:rsidRPr="00167C46">
        <w:rPr>
          <w:rStyle w:val="apple-converted-space"/>
          <w:rFonts w:cstheme="minorHAnsi"/>
          <w:color w:val="000000" w:themeColor="text1"/>
          <w:shd w:val="clear" w:color="auto" w:fill="FFFFFF"/>
        </w:rPr>
        <w:t> </w:t>
      </w:r>
      <w:hyperlink r:id="rId24" w:tooltip="W3C" w:history="1">
        <w:r w:rsidRPr="00167C46">
          <w:rPr>
            <w:rStyle w:val="Hypertextovodkaz"/>
            <w:rFonts w:cstheme="minorHAnsi"/>
            <w:color w:val="000000" w:themeColor="text1"/>
            <w:shd w:val="clear" w:color="auto" w:fill="FFFFFF"/>
          </w:rPr>
          <w:t>W3C</w:t>
        </w:r>
      </w:hyperlink>
      <w:r w:rsidRPr="00167C46">
        <w:rPr>
          <w:rStyle w:val="apple-converted-space"/>
          <w:rFonts w:cstheme="minorHAnsi"/>
          <w:color w:val="000000" w:themeColor="text1"/>
          <w:shd w:val="clear" w:color="auto" w:fill="FFFFFF"/>
        </w:rPr>
        <w:t> </w:t>
      </w:r>
      <w:r w:rsidRPr="00167C46">
        <w:rPr>
          <w:rFonts w:cstheme="minorHAnsi"/>
          <w:color w:val="000000" w:themeColor="text1"/>
          <w:shd w:val="clear" w:color="auto" w:fill="FFFFFF"/>
        </w:rPr>
        <w:t>označuje CSS ako jednoduchý mechanizmus na vizuálne formátovanie internetových dokumentov.</w:t>
      </w:r>
    </w:p>
    <w:p w:rsidR="004A7047" w:rsidRDefault="004A7047" w:rsidP="004A7047">
      <w:pPr>
        <w:pStyle w:val="Nadpis3"/>
      </w:pPr>
      <w:bookmarkStart w:id="70" w:name="_Toc338975543"/>
      <w:r>
        <w:t>Java Script</w:t>
      </w:r>
      <w:bookmarkEnd w:id="70"/>
    </w:p>
    <w:p w:rsidR="004A7047" w:rsidRPr="00470189" w:rsidRDefault="004A7047" w:rsidP="004A7047">
      <w:pPr>
        <w:ind w:left="426"/>
        <w:jc w:val="both"/>
      </w:pPr>
      <w:r>
        <w:t>Java Script je jazyk, ktorý je súčasťou webových prehliadačov. Ako taký sa líši pre jednotlivé prehliadače a ich verzie.  Používa sa najmä na animácie a zvýšenie interaktivity webových stránok. Existujú rôzne frameworky, my budeme využívať knižnicu JQuery.</w:t>
      </w:r>
    </w:p>
    <w:p w:rsidR="004A7047" w:rsidRDefault="004A7047" w:rsidP="004A7047">
      <w:pPr>
        <w:pStyle w:val="Nadpis3"/>
      </w:pPr>
      <w:bookmarkStart w:id="71" w:name="_Toc338975544"/>
      <w:r>
        <w:t>JQuery</w:t>
      </w:r>
      <w:bookmarkEnd w:id="71"/>
    </w:p>
    <w:p w:rsidR="004A7047" w:rsidRPr="00470189" w:rsidRDefault="004A7047" w:rsidP="004A7047">
      <w:pPr>
        <w:pStyle w:val="Normlnweb"/>
        <w:shd w:val="clear" w:color="auto" w:fill="FFFFFF"/>
        <w:spacing w:before="0" w:beforeAutospacing="0" w:after="240" w:afterAutospacing="0" w:line="288" w:lineRule="atLeast"/>
        <w:ind w:left="426"/>
        <w:jc w:val="both"/>
        <w:rPr>
          <w:rFonts w:asciiTheme="minorHAnsi" w:hAnsiTheme="minorHAnsi" w:cstheme="minorHAnsi"/>
          <w:color w:val="000000" w:themeColor="text1"/>
          <w:sz w:val="22"/>
          <w:szCs w:val="22"/>
        </w:rPr>
      </w:pPr>
      <w:r w:rsidRPr="00470189">
        <w:rPr>
          <w:rFonts w:asciiTheme="minorHAnsi" w:hAnsiTheme="minorHAnsi" w:cstheme="minorHAnsi"/>
          <w:bCs/>
          <w:color w:val="000000" w:themeColor="text1"/>
          <w:sz w:val="22"/>
          <w:szCs w:val="22"/>
        </w:rPr>
        <w:t>jQuery</w:t>
      </w:r>
      <w:r w:rsidRPr="00470189">
        <w:rPr>
          <w:rStyle w:val="apple-converted-space"/>
          <w:rFonts w:asciiTheme="minorHAnsi" w:eastAsiaTheme="majorEastAsia" w:hAnsiTheme="minorHAnsi" w:cstheme="minorHAnsi"/>
          <w:color w:val="000000" w:themeColor="text1"/>
          <w:sz w:val="22"/>
          <w:szCs w:val="22"/>
        </w:rPr>
        <w:t> </w:t>
      </w:r>
      <w:r w:rsidRPr="00470189">
        <w:rPr>
          <w:rFonts w:asciiTheme="minorHAnsi" w:hAnsiTheme="minorHAnsi" w:cstheme="minorHAnsi"/>
          <w:color w:val="000000" w:themeColor="text1"/>
          <w:sz w:val="22"/>
          <w:szCs w:val="22"/>
        </w:rPr>
        <w:t>je ľahká</w:t>
      </w:r>
      <w:r w:rsidRPr="00470189">
        <w:rPr>
          <w:rStyle w:val="apple-converted-space"/>
          <w:rFonts w:asciiTheme="minorHAnsi" w:eastAsiaTheme="majorEastAsia" w:hAnsiTheme="minorHAnsi" w:cstheme="minorHAnsi"/>
          <w:color w:val="000000" w:themeColor="text1"/>
          <w:sz w:val="22"/>
          <w:szCs w:val="22"/>
        </w:rPr>
        <w:t> </w:t>
      </w:r>
      <w:hyperlink r:id="rId25" w:tooltip="Cross-browser (stránka neexistuje)" w:history="1">
        <w:r w:rsidRPr="00470189">
          <w:rPr>
            <w:rStyle w:val="Hypertextovodkaz"/>
            <w:rFonts w:asciiTheme="minorHAnsi" w:eastAsiaTheme="majorEastAsia" w:hAnsiTheme="minorHAnsi" w:cstheme="minorHAnsi"/>
            <w:color w:val="000000" w:themeColor="text1"/>
            <w:sz w:val="22"/>
            <w:szCs w:val="22"/>
          </w:rPr>
          <w:t>cross-browser</w:t>
        </w:r>
      </w:hyperlink>
      <w:r w:rsidRPr="00470189">
        <w:rPr>
          <w:rStyle w:val="apple-converted-space"/>
          <w:rFonts w:asciiTheme="minorHAnsi" w:eastAsiaTheme="majorEastAsia" w:hAnsiTheme="minorHAnsi" w:cstheme="minorHAnsi"/>
          <w:color w:val="000000" w:themeColor="text1"/>
          <w:sz w:val="22"/>
          <w:szCs w:val="22"/>
        </w:rPr>
        <w:t> </w:t>
      </w:r>
      <w:hyperlink r:id="rId26" w:tooltip="JavaScript knižnica (stránka neexistuje)" w:history="1">
        <w:r w:rsidRPr="00470189">
          <w:rPr>
            <w:rStyle w:val="Hypertextovodkaz"/>
            <w:rFonts w:asciiTheme="minorHAnsi" w:eastAsiaTheme="majorEastAsia" w:hAnsiTheme="minorHAnsi" w:cstheme="minorHAnsi"/>
            <w:color w:val="000000" w:themeColor="text1"/>
            <w:sz w:val="22"/>
            <w:szCs w:val="22"/>
          </w:rPr>
          <w:t>JavaScript knižnica</w:t>
        </w:r>
      </w:hyperlink>
      <w:r w:rsidRPr="00470189">
        <w:rPr>
          <w:rFonts w:asciiTheme="minorHAnsi" w:hAnsiTheme="minorHAnsi" w:cstheme="minorHAnsi"/>
          <w:color w:val="000000" w:themeColor="text1"/>
          <w:sz w:val="22"/>
          <w:szCs w:val="22"/>
        </w:rPr>
        <w:t>, k</w:t>
      </w:r>
      <w:r>
        <w:rPr>
          <w:rFonts w:asciiTheme="minorHAnsi" w:hAnsiTheme="minorHAnsi" w:cstheme="minorHAnsi"/>
          <w:color w:val="000000" w:themeColor="text1"/>
          <w:sz w:val="22"/>
          <w:szCs w:val="22"/>
        </w:rPr>
        <w:t>torá kladie dôraz na interakciu medzi JavaScriptom a HTML.</w:t>
      </w:r>
      <w:r w:rsidRPr="00470189">
        <w:rPr>
          <w:rFonts w:asciiTheme="minorHAnsi" w:hAnsiTheme="minorHAnsi" w:cstheme="minorHAnsi"/>
          <w:color w:val="000000" w:themeColor="text1"/>
          <w:sz w:val="22"/>
          <w:szCs w:val="22"/>
        </w:rPr>
        <w:t xml:space="preserve"> jQuery je aktuálne najpoužívanejšia knižnica</w:t>
      </w:r>
      <w:r>
        <w:rPr>
          <w:rFonts w:asciiTheme="minorHAnsi" w:hAnsiTheme="minorHAnsi" w:cstheme="minorHAnsi"/>
          <w:color w:val="000000" w:themeColor="text1"/>
          <w:sz w:val="22"/>
          <w:szCs w:val="22"/>
        </w:rPr>
        <w:t>.</w:t>
      </w:r>
      <w:r w:rsidRPr="00470189">
        <w:rPr>
          <w:rFonts w:asciiTheme="minorHAnsi" w:hAnsiTheme="minorHAnsi" w:cstheme="minorHAnsi"/>
          <w:color w:val="000000" w:themeColor="text1"/>
          <w:sz w:val="22"/>
          <w:szCs w:val="22"/>
        </w:rPr>
        <w:t xml:space="preserve"> </w:t>
      </w:r>
    </w:p>
    <w:p w:rsidR="004A7047" w:rsidRDefault="004A7047" w:rsidP="004A7047">
      <w:pPr>
        <w:pStyle w:val="Normlnweb"/>
        <w:shd w:val="clear" w:color="auto" w:fill="FFFFFF"/>
        <w:spacing w:before="0" w:beforeAutospacing="0" w:after="240" w:afterAutospacing="0" w:line="288" w:lineRule="atLeast"/>
        <w:ind w:left="426"/>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J</w:t>
      </w:r>
      <w:r w:rsidRPr="00470189">
        <w:rPr>
          <w:rFonts w:asciiTheme="minorHAnsi" w:hAnsiTheme="minorHAnsi" w:cstheme="minorHAnsi"/>
          <w:color w:val="000000" w:themeColor="text1"/>
          <w:sz w:val="22"/>
          <w:szCs w:val="22"/>
        </w:rPr>
        <w:t>e</w:t>
      </w:r>
      <w:r w:rsidRPr="00470189">
        <w:rPr>
          <w:rStyle w:val="apple-converted-space"/>
          <w:rFonts w:asciiTheme="minorHAnsi" w:eastAsiaTheme="majorEastAsia" w:hAnsiTheme="minorHAnsi" w:cstheme="minorHAnsi"/>
          <w:color w:val="000000" w:themeColor="text1"/>
          <w:sz w:val="22"/>
          <w:szCs w:val="22"/>
        </w:rPr>
        <w:t> </w:t>
      </w:r>
      <w:hyperlink r:id="rId27" w:tooltip="Slobodný softvér" w:history="1">
        <w:r w:rsidRPr="00470189">
          <w:rPr>
            <w:rStyle w:val="Hypertextovodkaz"/>
            <w:rFonts w:asciiTheme="minorHAnsi" w:eastAsiaTheme="majorEastAsia" w:hAnsiTheme="minorHAnsi" w:cstheme="minorHAnsi"/>
            <w:color w:val="000000" w:themeColor="text1"/>
            <w:sz w:val="22"/>
            <w:szCs w:val="22"/>
          </w:rPr>
          <w:t>slobodný</w:t>
        </w:r>
      </w:hyperlink>
      <w:r w:rsidRPr="00470189">
        <w:rPr>
          <w:rStyle w:val="apple-converted-space"/>
          <w:rFonts w:asciiTheme="minorHAnsi" w:eastAsiaTheme="majorEastAsia" w:hAnsiTheme="minorHAnsi" w:cstheme="minorHAnsi"/>
          <w:color w:val="000000" w:themeColor="text1"/>
          <w:sz w:val="22"/>
          <w:szCs w:val="22"/>
        </w:rPr>
        <w:t> </w:t>
      </w:r>
      <w:r w:rsidRPr="00470189">
        <w:rPr>
          <w:rFonts w:asciiTheme="minorHAnsi" w:hAnsiTheme="minorHAnsi" w:cstheme="minorHAnsi"/>
          <w:color w:val="000000" w:themeColor="text1"/>
          <w:sz w:val="22"/>
          <w:szCs w:val="22"/>
        </w:rPr>
        <w:t>a</w:t>
      </w:r>
      <w:r w:rsidRPr="00470189">
        <w:rPr>
          <w:rStyle w:val="apple-converted-space"/>
          <w:rFonts w:asciiTheme="minorHAnsi" w:eastAsiaTheme="majorEastAsia" w:hAnsiTheme="minorHAnsi" w:cstheme="minorHAnsi"/>
          <w:color w:val="000000" w:themeColor="text1"/>
          <w:sz w:val="22"/>
          <w:szCs w:val="22"/>
        </w:rPr>
        <w:t> </w:t>
      </w:r>
      <w:hyperlink r:id="rId28" w:tooltip="Open source software" w:history="1">
        <w:r w:rsidRPr="00470189">
          <w:rPr>
            <w:rStyle w:val="Hypertextovodkaz"/>
            <w:rFonts w:asciiTheme="minorHAnsi" w:eastAsiaTheme="majorEastAsia" w:hAnsiTheme="minorHAnsi" w:cstheme="minorHAnsi"/>
            <w:color w:val="000000" w:themeColor="text1"/>
            <w:sz w:val="22"/>
            <w:szCs w:val="22"/>
          </w:rPr>
          <w:t>otvorený software</w:t>
        </w:r>
      </w:hyperlink>
      <w:r w:rsidRPr="00470189">
        <w:rPr>
          <w:rStyle w:val="apple-converted-space"/>
          <w:rFonts w:asciiTheme="minorHAnsi" w:eastAsiaTheme="majorEastAsia" w:hAnsiTheme="minorHAnsi" w:cstheme="minorHAnsi"/>
          <w:color w:val="000000" w:themeColor="text1"/>
          <w:sz w:val="22"/>
          <w:szCs w:val="22"/>
        </w:rPr>
        <w:t> </w:t>
      </w:r>
      <w:r w:rsidRPr="00470189">
        <w:rPr>
          <w:rFonts w:asciiTheme="minorHAnsi" w:hAnsiTheme="minorHAnsi" w:cstheme="minorHAnsi"/>
          <w:color w:val="000000" w:themeColor="text1"/>
          <w:sz w:val="22"/>
          <w:szCs w:val="22"/>
        </w:rPr>
        <w:t>pod</w:t>
      </w:r>
      <w:r w:rsidRPr="00470189">
        <w:rPr>
          <w:rStyle w:val="apple-converted-space"/>
          <w:rFonts w:asciiTheme="minorHAnsi" w:eastAsiaTheme="majorEastAsia" w:hAnsiTheme="minorHAnsi" w:cstheme="minorHAnsi"/>
          <w:color w:val="000000" w:themeColor="text1"/>
          <w:sz w:val="22"/>
          <w:szCs w:val="22"/>
        </w:rPr>
        <w:t> </w:t>
      </w:r>
      <w:hyperlink r:id="rId29" w:tooltip="MIT licencia" w:history="1">
        <w:r w:rsidRPr="00470189">
          <w:rPr>
            <w:rStyle w:val="Hypertextovodkaz"/>
            <w:rFonts w:asciiTheme="minorHAnsi" w:eastAsiaTheme="majorEastAsia" w:hAnsiTheme="minorHAnsi" w:cstheme="minorHAnsi"/>
            <w:color w:val="000000" w:themeColor="text1"/>
            <w:sz w:val="22"/>
            <w:szCs w:val="22"/>
          </w:rPr>
          <w:t>MIT</w:t>
        </w:r>
      </w:hyperlink>
      <w:r w:rsidRPr="00470189">
        <w:rPr>
          <w:rStyle w:val="apple-converted-space"/>
          <w:rFonts w:asciiTheme="minorHAnsi" w:eastAsiaTheme="majorEastAsia" w:hAnsiTheme="minorHAnsi" w:cstheme="minorHAnsi"/>
          <w:color w:val="000000" w:themeColor="text1"/>
          <w:sz w:val="22"/>
          <w:szCs w:val="22"/>
        </w:rPr>
        <w:t> </w:t>
      </w:r>
      <w:r w:rsidRPr="00470189">
        <w:rPr>
          <w:rFonts w:asciiTheme="minorHAnsi" w:hAnsiTheme="minorHAnsi" w:cstheme="minorHAnsi"/>
          <w:color w:val="000000" w:themeColor="text1"/>
          <w:sz w:val="22"/>
          <w:szCs w:val="22"/>
        </w:rPr>
        <w:t xml:space="preserve">licenciou. </w:t>
      </w:r>
      <w:r>
        <w:rPr>
          <w:rFonts w:asciiTheme="minorHAnsi" w:hAnsiTheme="minorHAnsi" w:cstheme="minorHAnsi"/>
          <w:color w:val="000000" w:themeColor="text1"/>
          <w:sz w:val="22"/>
          <w:szCs w:val="22"/>
        </w:rPr>
        <w:t>Jej</w:t>
      </w:r>
      <w:r w:rsidRPr="00470189">
        <w:rPr>
          <w:rFonts w:asciiTheme="minorHAnsi" w:hAnsiTheme="minorHAnsi" w:cstheme="minorHAnsi"/>
          <w:color w:val="000000" w:themeColor="text1"/>
          <w:sz w:val="22"/>
          <w:szCs w:val="22"/>
        </w:rPr>
        <w:t xml:space="preserve"> syntax je navrhnutá pre jednoduchšiu navigáciu dokumentu, výber</w:t>
      </w:r>
      <w:r w:rsidRPr="00470189">
        <w:rPr>
          <w:rStyle w:val="apple-converted-space"/>
          <w:rFonts w:asciiTheme="minorHAnsi" w:eastAsiaTheme="majorEastAsia" w:hAnsiTheme="minorHAnsi" w:cstheme="minorHAnsi"/>
          <w:color w:val="000000" w:themeColor="text1"/>
          <w:sz w:val="22"/>
          <w:szCs w:val="22"/>
        </w:rPr>
        <w:t> </w:t>
      </w:r>
      <w:hyperlink r:id="rId30" w:tooltip="Document Object Model" w:history="1">
        <w:r w:rsidRPr="00470189">
          <w:rPr>
            <w:rStyle w:val="Hypertextovodkaz"/>
            <w:rFonts w:asciiTheme="minorHAnsi" w:eastAsiaTheme="majorEastAsia" w:hAnsiTheme="minorHAnsi" w:cstheme="minorHAnsi"/>
            <w:color w:val="000000" w:themeColor="text1"/>
            <w:sz w:val="22"/>
            <w:szCs w:val="22"/>
          </w:rPr>
          <w:t>DOM</w:t>
        </w:r>
      </w:hyperlink>
      <w:r w:rsidRPr="00470189">
        <w:rPr>
          <w:rStyle w:val="apple-converted-space"/>
          <w:rFonts w:asciiTheme="minorHAnsi" w:eastAsiaTheme="majorEastAsia" w:hAnsiTheme="minorHAnsi" w:cstheme="minorHAnsi"/>
          <w:color w:val="000000" w:themeColor="text1"/>
          <w:sz w:val="22"/>
          <w:szCs w:val="22"/>
        </w:rPr>
        <w:t> </w:t>
      </w:r>
      <w:r w:rsidRPr="00470189">
        <w:rPr>
          <w:rFonts w:asciiTheme="minorHAnsi" w:hAnsiTheme="minorHAnsi" w:cstheme="minorHAnsi"/>
          <w:color w:val="000000" w:themeColor="text1"/>
          <w:sz w:val="22"/>
          <w:szCs w:val="22"/>
        </w:rPr>
        <w:t>elementov, vytváranie</w:t>
      </w:r>
      <w:r w:rsidRPr="00470189">
        <w:rPr>
          <w:rStyle w:val="apple-converted-space"/>
          <w:rFonts w:asciiTheme="minorHAnsi" w:eastAsiaTheme="majorEastAsia" w:hAnsiTheme="minorHAnsi" w:cstheme="minorHAnsi"/>
          <w:color w:val="000000" w:themeColor="text1"/>
          <w:sz w:val="22"/>
          <w:szCs w:val="22"/>
        </w:rPr>
        <w:t> </w:t>
      </w:r>
      <w:hyperlink r:id="rId31" w:tooltip="Animation (stránka neexistuje)" w:history="1">
        <w:r w:rsidRPr="00470189">
          <w:rPr>
            <w:rStyle w:val="Hypertextovodkaz"/>
            <w:rFonts w:asciiTheme="minorHAnsi" w:eastAsiaTheme="majorEastAsia" w:hAnsiTheme="minorHAnsi" w:cstheme="minorHAnsi"/>
            <w:color w:val="000000" w:themeColor="text1"/>
            <w:sz w:val="22"/>
            <w:szCs w:val="22"/>
          </w:rPr>
          <w:t>animácií</w:t>
        </w:r>
      </w:hyperlink>
      <w:r w:rsidRPr="00470189">
        <w:rPr>
          <w:rFonts w:asciiTheme="minorHAnsi" w:hAnsiTheme="minorHAnsi" w:cstheme="minorHAnsi"/>
          <w:color w:val="000000" w:themeColor="text1"/>
          <w:sz w:val="22"/>
          <w:szCs w:val="22"/>
        </w:rPr>
        <w:t>, spracovanie udalostí, a vývoj</w:t>
      </w:r>
      <w:r w:rsidRPr="00470189">
        <w:rPr>
          <w:rStyle w:val="apple-converted-space"/>
          <w:rFonts w:asciiTheme="minorHAnsi" w:eastAsiaTheme="majorEastAsia" w:hAnsiTheme="minorHAnsi" w:cstheme="minorHAnsi"/>
          <w:color w:val="000000" w:themeColor="text1"/>
          <w:sz w:val="22"/>
          <w:szCs w:val="22"/>
        </w:rPr>
        <w:t> </w:t>
      </w:r>
      <w:hyperlink r:id="rId32" w:tooltip="Ajax (informatika)" w:history="1">
        <w:r w:rsidRPr="00470189">
          <w:rPr>
            <w:rStyle w:val="Hypertextovodkaz"/>
            <w:rFonts w:asciiTheme="minorHAnsi" w:eastAsiaTheme="majorEastAsia" w:hAnsiTheme="minorHAnsi" w:cstheme="minorHAnsi"/>
            <w:color w:val="000000" w:themeColor="text1"/>
            <w:sz w:val="22"/>
            <w:szCs w:val="22"/>
          </w:rPr>
          <w:t>Ajax aplikácií</w:t>
        </w:r>
      </w:hyperlink>
      <w:r w:rsidRPr="00470189">
        <w:rPr>
          <w:rFonts w:asciiTheme="minorHAnsi" w:hAnsiTheme="minorHAnsi" w:cstheme="minorHAnsi"/>
          <w:color w:val="000000" w:themeColor="text1"/>
          <w:sz w:val="22"/>
          <w:szCs w:val="22"/>
        </w:rPr>
        <w:t>. jQuery tiež poskytuje možnosti pre vývojárov na</w:t>
      </w:r>
      <w:r>
        <w:rPr>
          <w:rFonts w:asciiTheme="minorHAnsi" w:hAnsiTheme="minorHAnsi" w:cstheme="minorHAnsi"/>
          <w:color w:val="000000" w:themeColor="text1"/>
          <w:sz w:val="22"/>
          <w:szCs w:val="22"/>
        </w:rPr>
        <w:t xml:space="preserve"> vytváranie pluginov postavených</w:t>
      </w:r>
      <w:r w:rsidRPr="00470189">
        <w:rPr>
          <w:rFonts w:asciiTheme="minorHAnsi" w:hAnsiTheme="minorHAnsi" w:cstheme="minorHAnsi"/>
          <w:color w:val="000000" w:themeColor="text1"/>
          <w:sz w:val="22"/>
          <w:szCs w:val="22"/>
        </w:rPr>
        <w:t xml:space="preserve"> na tejto JavaScript knižnici.</w:t>
      </w:r>
    </w:p>
    <w:p w:rsidR="004A7047" w:rsidRDefault="004A7047" w:rsidP="004A7047">
      <w:pPr>
        <w:pStyle w:val="Nadpis1"/>
      </w:pPr>
      <w:bookmarkStart w:id="72" w:name="_Toc338975545"/>
      <w:r>
        <w:lastRenderedPageBreak/>
        <w:t>Komponentný diagram</w:t>
      </w:r>
      <w:bookmarkEnd w:id="72"/>
    </w:p>
    <w:p w:rsidR="004A7047" w:rsidRDefault="004A7047" w:rsidP="004A7047">
      <w:r>
        <w:rPr>
          <w:noProof/>
          <w:lang w:eastAsia="sk-SK"/>
        </w:rPr>
        <w:drawing>
          <wp:inline distT="0" distB="0" distL="0" distR="0" wp14:anchorId="565CE704" wp14:editId="451755E6">
            <wp:extent cx="5760720" cy="4620895"/>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S_komponent_diagram.png"/>
                    <pic:cNvPicPr/>
                  </pic:nvPicPr>
                  <pic:blipFill>
                    <a:blip r:embed="rId33">
                      <a:extLst>
                        <a:ext uri="{28A0092B-C50C-407E-A947-70E740481C1C}">
                          <a14:useLocalDpi xmlns:a14="http://schemas.microsoft.com/office/drawing/2010/main" val="0"/>
                        </a:ext>
                      </a:extLst>
                    </a:blip>
                    <a:stretch>
                      <a:fillRect/>
                    </a:stretch>
                  </pic:blipFill>
                  <pic:spPr>
                    <a:xfrm>
                      <a:off x="0" y="0"/>
                      <a:ext cx="5760720" cy="4620895"/>
                    </a:xfrm>
                    <a:prstGeom prst="rect">
                      <a:avLst/>
                    </a:prstGeom>
                  </pic:spPr>
                </pic:pic>
              </a:graphicData>
            </a:graphic>
          </wp:inline>
        </w:drawing>
      </w:r>
    </w:p>
    <w:p w:rsidR="004A7047" w:rsidRDefault="004A7047" w:rsidP="004A7047">
      <w:pPr>
        <w:jc w:val="center"/>
      </w:pPr>
      <w:r>
        <w:t>Obrázok 1 – Komponent diagram</w:t>
      </w:r>
      <w:r>
        <w:br w:type="page"/>
      </w:r>
    </w:p>
    <w:p w:rsidR="004A7047" w:rsidRDefault="004A7047" w:rsidP="004A7047">
      <w:pPr>
        <w:pStyle w:val="Nadpis2"/>
      </w:pPr>
      <w:bookmarkStart w:id="73" w:name="_Toc338975546"/>
      <w:r>
        <w:lastRenderedPageBreak/>
        <w:t>Komponent autentifikácia užívateľa</w:t>
      </w:r>
      <w:bookmarkEnd w:id="73"/>
    </w:p>
    <w:p w:rsidR="004A7047" w:rsidRPr="00F14F70" w:rsidRDefault="004A7047" w:rsidP="004A7047">
      <w:pPr>
        <w:pStyle w:val="Bezmezer"/>
        <w:ind w:left="432"/>
        <w:jc w:val="both"/>
      </w:pPr>
      <w:r>
        <w:t>Komponent dôležitý pre registráciu, prihlásenie a odhlásenie užívateľa. Najprv treba registrovať do systému a čakať na schválenie, komponent kontroluje, či všetky povinné polia sú správne vyplnené. Po schválení je možné prihlásiť. Úlohou komponentu je overovanie hesla, ktoré je zadane pri  prihlásovaní do systému. Ak bolo heslo správne zadané, použivateľovi je povolený prístup k možnostiam, ktoré sú prístupné iba po prihlásení. Po prihlásení je aktívná možnosť odhlásenie.</w:t>
      </w:r>
    </w:p>
    <w:p w:rsidR="004A7047" w:rsidRDefault="004A7047" w:rsidP="004A7047">
      <w:pPr>
        <w:pStyle w:val="Bezmezer"/>
      </w:pPr>
    </w:p>
    <w:p w:rsidR="004A7047" w:rsidRDefault="004A7047" w:rsidP="004A7047">
      <w:pPr>
        <w:pStyle w:val="Nadpis2"/>
      </w:pPr>
      <w:bookmarkStart w:id="74" w:name="_Toc338975547"/>
      <w:r>
        <w:t>Komponent správa členov</w:t>
      </w:r>
      <w:bookmarkEnd w:id="74"/>
    </w:p>
    <w:p w:rsidR="004A7047" w:rsidRDefault="004A7047" w:rsidP="004A7047">
      <w:pPr>
        <w:pStyle w:val="Bezmezer"/>
        <w:ind w:left="432"/>
        <w:jc w:val="both"/>
      </w:pPr>
      <w:r>
        <w:t>Komponent je prístupný pre prihláseného člena.</w:t>
      </w:r>
    </w:p>
    <w:p w:rsidR="004A7047" w:rsidRDefault="004A7047" w:rsidP="004A7047">
      <w:pPr>
        <w:pStyle w:val="Odstavecseseznamem"/>
        <w:numPr>
          <w:ilvl w:val="0"/>
          <w:numId w:val="2"/>
        </w:numPr>
        <w:jc w:val="both"/>
      </w:pPr>
      <w:r>
        <w:t>Create: Vytvoriť člena môže návštevník s registráciou, alebo administrátor môže manuálne pridať člena do databázy.</w:t>
      </w:r>
    </w:p>
    <w:p w:rsidR="004A7047" w:rsidRDefault="004A7047" w:rsidP="004A7047">
      <w:pPr>
        <w:pStyle w:val="Odstavecseseznamem"/>
        <w:numPr>
          <w:ilvl w:val="0"/>
          <w:numId w:val="2"/>
        </w:numPr>
        <w:jc w:val="both"/>
      </w:pPr>
      <w:r>
        <w:t>Read: Z databázy sa vyberú uložené informácie, ktoré sa zobrazia.</w:t>
      </w:r>
    </w:p>
    <w:p w:rsidR="004A7047" w:rsidRDefault="004A7047" w:rsidP="004A7047">
      <w:pPr>
        <w:pStyle w:val="Odstavecseseznamem"/>
        <w:numPr>
          <w:ilvl w:val="0"/>
          <w:numId w:val="2"/>
        </w:numPr>
        <w:jc w:val="both"/>
      </w:pPr>
      <w:r>
        <w:t>Update: Je možné meniť údaje. Zobrazí sa formulár ako pri registrácií, z databázy sa vyberú uložené informácie. Po potvrdení zmeny údajov a ich skontrolovaní, sa uložia do databázy.</w:t>
      </w:r>
    </w:p>
    <w:p w:rsidR="004A7047" w:rsidRDefault="004A7047" w:rsidP="004A7047">
      <w:pPr>
        <w:pStyle w:val="Odstavecseseznamem"/>
        <w:numPr>
          <w:ilvl w:val="0"/>
          <w:numId w:val="2"/>
        </w:numPr>
        <w:jc w:val="both"/>
      </w:pPr>
      <w:r>
        <w:t>Delete: Každého člena je možné odstrániť z databázy.</w:t>
      </w:r>
    </w:p>
    <w:p w:rsidR="004A7047" w:rsidRDefault="004A7047" w:rsidP="004A7047">
      <w:pPr>
        <w:pStyle w:val="Nadpis2"/>
      </w:pPr>
      <w:bookmarkStart w:id="75" w:name="_Toc338975548"/>
      <w:r>
        <w:t>Komponent schválovanie členov</w:t>
      </w:r>
      <w:bookmarkEnd w:id="75"/>
    </w:p>
    <w:p w:rsidR="004A7047" w:rsidRDefault="004A7047" w:rsidP="004A7047">
      <w:pPr>
        <w:ind w:left="426"/>
        <w:jc w:val="both"/>
      </w:pPr>
      <w:r>
        <w:t>Komponent je prístupný pre administrátora. Pri registrácii položka „schválený“ sa automaticky nastaví na „neschválený“. Administrátor môže, ale nemusí schváliť člena.</w:t>
      </w:r>
    </w:p>
    <w:p w:rsidR="004A7047" w:rsidRDefault="004A7047" w:rsidP="004A7047">
      <w:pPr>
        <w:pStyle w:val="Nadpis2"/>
      </w:pPr>
      <w:bookmarkStart w:id="76" w:name="_Toc338975549"/>
      <w:r>
        <w:t>Komponent platby</w:t>
      </w:r>
      <w:bookmarkEnd w:id="76"/>
    </w:p>
    <w:p w:rsidR="004A7047" w:rsidRDefault="004A7047" w:rsidP="004A7047">
      <w:pPr>
        <w:ind w:left="426"/>
        <w:jc w:val="both"/>
      </w:pPr>
      <w:r>
        <w:t>Platba môže byť: registračný, členský poplatok alebo dobrovoľný príspevok.Komponent kontroluje, či  pri registrácií bolo odoslané registračný poplatok (v ďalších rokoch to bude členský poplatok), ktorý sa ukladá do databázy. Administrátor na základe variabilného symbolu priradí člena.</w:t>
      </w:r>
    </w:p>
    <w:p w:rsidR="004A7047" w:rsidRDefault="004A7047" w:rsidP="004A7047">
      <w:pPr>
        <w:pStyle w:val="Nadpis2"/>
      </w:pPr>
      <w:bookmarkStart w:id="77" w:name="_Toc338975550"/>
      <w:r>
        <w:t>Komponent hromadná korešpondencia</w:t>
      </w:r>
      <w:bookmarkEnd w:id="77"/>
    </w:p>
    <w:p w:rsidR="004A7047" w:rsidRDefault="004A7047" w:rsidP="004A7047">
      <w:pPr>
        <w:ind w:left="426"/>
        <w:jc w:val="both"/>
      </w:pPr>
      <w:r>
        <w:t>Po vyplnení formulára administrátor môže posielať informačné e-maily konkrétnym členom a potenciálnym členom. Podľa formulára budú vybraté vhodné e-mailové adresy z databázy.</w:t>
      </w:r>
    </w:p>
    <w:p w:rsidR="004A7047" w:rsidRDefault="004A7047" w:rsidP="004A7047">
      <w:pPr>
        <w:pStyle w:val="Nadpis2"/>
      </w:pPr>
      <w:bookmarkStart w:id="78" w:name="_Toc338975551"/>
      <w:r>
        <w:t>Komponent správa článkov</w:t>
      </w:r>
      <w:bookmarkEnd w:id="78"/>
    </w:p>
    <w:p w:rsidR="004A7047" w:rsidRDefault="004A7047" w:rsidP="004A7047">
      <w:pPr>
        <w:pStyle w:val="Bezmezer"/>
        <w:ind w:left="426"/>
        <w:jc w:val="both"/>
      </w:pPr>
      <w:r>
        <w:t>Úloha komponentu:</w:t>
      </w:r>
    </w:p>
    <w:p w:rsidR="004A7047" w:rsidRDefault="004A7047" w:rsidP="004A7047">
      <w:pPr>
        <w:pStyle w:val="Bezmezer"/>
        <w:numPr>
          <w:ilvl w:val="0"/>
          <w:numId w:val="2"/>
        </w:numPr>
        <w:jc w:val="both"/>
      </w:pPr>
      <w:r>
        <w:t xml:space="preserve">Create: Administrátor môže vytvoriť článok, po správne vyplnení formulára údaje sa ukladajú do databázy. </w:t>
      </w:r>
    </w:p>
    <w:p w:rsidR="004A7047" w:rsidRDefault="004A7047" w:rsidP="004A7047">
      <w:pPr>
        <w:pStyle w:val="Bezmezer"/>
        <w:numPr>
          <w:ilvl w:val="0"/>
          <w:numId w:val="2"/>
        </w:numPr>
        <w:jc w:val="both"/>
      </w:pPr>
      <w:r>
        <w:t xml:space="preserve">Delete: Adminstrátor môže zmazať článok. </w:t>
      </w:r>
    </w:p>
    <w:p w:rsidR="004A7047" w:rsidRDefault="004A7047" w:rsidP="004A7047">
      <w:pPr>
        <w:pStyle w:val="Bezmezer"/>
        <w:numPr>
          <w:ilvl w:val="0"/>
          <w:numId w:val="2"/>
        </w:numPr>
        <w:jc w:val="both"/>
      </w:pPr>
      <w:r>
        <w:t>Read: Každý člen môže zobraziť článok. Po vybraní článka sa vypíše text z databázy.</w:t>
      </w:r>
    </w:p>
    <w:p w:rsidR="004A7047" w:rsidRDefault="004A7047" w:rsidP="004A7047">
      <w:pPr>
        <w:pStyle w:val="Nadpis3"/>
      </w:pPr>
      <w:bookmarkStart w:id="79" w:name="_Toc338975552"/>
      <w:r>
        <w:t>Statické články</w:t>
      </w:r>
      <w:bookmarkEnd w:id="79"/>
    </w:p>
    <w:p w:rsidR="004A7047" w:rsidRDefault="004A7047" w:rsidP="004A7047">
      <w:pPr>
        <w:ind w:left="426"/>
      </w:pPr>
      <w:r>
        <w:t>Sú to články, ktoré sú pevne dané. Sú to hlavne články informačného charakteru s veľmi dlhou periódou zobrazenia, napr. stanovy, dôležité oznamy.</w:t>
      </w:r>
    </w:p>
    <w:p w:rsidR="004A7047" w:rsidRDefault="004A7047" w:rsidP="004A7047">
      <w:pPr>
        <w:pStyle w:val="Nadpis3"/>
      </w:pPr>
      <w:bookmarkStart w:id="80" w:name="_Toc338975553"/>
      <w:r>
        <w:t>Dynamické články</w:t>
      </w:r>
      <w:bookmarkEnd w:id="80"/>
    </w:p>
    <w:p w:rsidR="004A7047" w:rsidRPr="00EA0B1B" w:rsidRDefault="004A7047" w:rsidP="004A7047">
      <w:pPr>
        <w:ind w:left="426"/>
      </w:pPr>
      <w:r>
        <w:t>Sú to tipy článkov, ktoré vytvára administrátor a majú informačný charakter, napr. článok o nadchádzajúcich stretnutiach, novinky na webe, novinky so sveta a iné.</w:t>
      </w:r>
    </w:p>
    <w:p w:rsidR="004A7047" w:rsidRDefault="004A7047" w:rsidP="004A7047">
      <w:pPr>
        <w:ind w:left="576"/>
      </w:pPr>
    </w:p>
    <w:p w:rsidR="004A7047" w:rsidRDefault="004A7047" w:rsidP="004A7047">
      <w:pPr>
        <w:pStyle w:val="Nadpis2"/>
      </w:pPr>
      <w:bookmarkStart w:id="81" w:name="_Toc338975554"/>
      <w:r>
        <w:lastRenderedPageBreak/>
        <w:t>Komponent import/export údajov</w:t>
      </w:r>
      <w:bookmarkEnd w:id="81"/>
    </w:p>
    <w:p w:rsidR="004A7047" w:rsidRDefault="004A7047" w:rsidP="004A7047">
      <w:pPr>
        <w:pStyle w:val="Odstavecseseznamem"/>
        <w:numPr>
          <w:ilvl w:val="0"/>
          <w:numId w:val="2"/>
        </w:numPr>
        <w:jc w:val="both"/>
      </w:pPr>
      <w:r>
        <w:t>Import údajov:  Z kompatibilného súboru je možné importovať údaje do databázy.</w:t>
      </w:r>
    </w:p>
    <w:p w:rsidR="004A7047" w:rsidRPr="00D83FB0" w:rsidRDefault="004A7047" w:rsidP="004A7047">
      <w:pPr>
        <w:pStyle w:val="Odstavecseseznamem"/>
        <w:numPr>
          <w:ilvl w:val="0"/>
          <w:numId w:val="2"/>
        </w:numPr>
        <w:jc w:val="both"/>
      </w:pPr>
      <w:r>
        <w:t>Export údajov:  Po zvolení  adresy na vytvorenie  súboru je možné exportovať údaje z databázy.</w:t>
      </w:r>
    </w:p>
    <w:p w:rsidR="004A7047" w:rsidRDefault="004A7047" w:rsidP="004A7047">
      <w:pPr>
        <w:pStyle w:val="Nadpis2"/>
      </w:pPr>
      <w:bookmarkStart w:id="82" w:name="_Toc338975555"/>
      <w:r>
        <w:t>Komponent kalendár</w:t>
      </w:r>
      <w:bookmarkEnd w:id="82"/>
    </w:p>
    <w:p w:rsidR="004A7047" w:rsidRPr="00D83FB0" w:rsidRDefault="004A7047" w:rsidP="004A7047">
      <w:pPr>
        <w:ind w:left="576"/>
        <w:jc w:val="both"/>
      </w:pPr>
      <w:r>
        <w:t>Do kalendára sa ukladajú udalosti, aj exkurzie ako udalosti. Je možné filtrovať, napr. odkedy-dokedy chceme udalosti zobraziť a z databázy budú vyťahované vhodné udalsoti so všetkými údajmi.</w:t>
      </w:r>
    </w:p>
    <w:p w:rsidR="004A7047" w:rsidRDefault="004A7047" w:rsidP="004A7047">
      <w:pPr>
        <w:pStyle w:val="Nadpis2"/>
      </w:pPr>
      <w:bookmarkStart w:id="83" w:name="_Toc338975556"/>
      <w:r>
        <w:t>Komponent správa exkurzií</w:t>
      </w:r>
      <w:bookmarkEnd w:id="83"/>
    </w:p>
    <w:p w:rsidR="004A7047" w:rsidRDefault="004A7047" w:rsidP="004A7047">
      <w:pPr>
        <w:pStyle w:val="Bezmezer"/>
        <w:ind w:firstLine="432"/>
      </w:pPr>
      <w:r>
        <w:t>Úloha komponentu:</w:t>
      </w:r>
    </w:p>
    <w:p w:rsidR="004A7047" w:rsidRDefault="004A7047" w:rsidP="004A7047">
      <w:pPr>
        <w:pStyle w:val="Bezmezer"/>
        <w:numPr>
          <w:ilvl w:val="0"/>
          <w:numId w:val="2"/>
        </w:numPr>
      </w:pPr>
      <w:r>
        <w:t xml:space="preserve"> Create: Administrátor môže vytvoriť exkurziu, po správne vyplnení formulára údaje sa ukladajú do databázy. Aj v kalendári sa objaví nová exkurzia.</w:t>
      </w:r>
    </w:p>
    <w:p w:rsidR="004A7047" w:rsidRDefault="004A7047" w:rsidP="004A7047">
      <w:pPr>
        <w:pStyle w:val="Bezmezer"/>
        <w:numPr>
          <w:ilvl w:val="0"/>
          <w:numId w:val="2"/>
        </w:numPr>
      </w:pPr>
      <w:r>
        <w:t>Update: Administrátor môže meniť údaje exkurzie. Z databázy sa zobrazia uložené údaje a uložia sa nové údaje.</w:t>
      </w:r>
    </w:p>
    <w:p w:rsidR="004A7047" w:rsidRDefault="004A7047" w:rsidP="004A7047">
      <w:pPr>
        <w:pStyle w:val="Bezmezer"/>
        <w:numPr>
          <w:ilvl w:val="0"/>
          <w:numId w:val="2"/>
        </w:numPr>
      </w:pPr>
      <w:r>
        <w:t xml:space="preserve">Delete: Adminstrátor môže zmazať exkurziu. Z databázy tým odstráni všetky údaje o exkurzie. Odstráni exkurziu aj z kalendára. </w:t>
      </w:r>
    </w:p>
    <w:p w:rsidR="004A7047" w:rsidRPr="00F14F70" w:rsidRDefault="004A7047" w:rsidP="004A7047">
      <w:pPr>
        <w:pStyle w:val="Bezmezer"/>
        <w:numPr>
          <w:ilvl w:val="0"/>
          <w:numId w:val="2"/>
        </w:numPr>
      </w:pPr>
      <w:r>
        <w:t>Read: Každý kto ma prístup na stránku združenia môže zobraziť údaje o exkurzie alebo konkrétnej udalosti v kalendári.  Po vybraní exkurzie/udalosti sa vypíšú vhodné údaje z databázy.</w:t>
      </w:r>
    </w:p>
    <w:p w:rsidR="004A7047" w:rsidRPr="00D83FB0" w:rsidRDefault="004A7047" w:rsidP="004A7047">
      <w:pPr>
        <w:ind w:left="576"/>
      </w:pPr>
    </w:p>
    <w:p w:rsidR="004A7047" w:rsidRDefault="004A7047" w:rsidP="004A7047">
      <w:pPr>
        <w:pStyle w:val="Nadpis2"/>
      </w:pPr>
      <w:bookmarkStart w:id="84" w:name="_Toc338975557"/>
      <w:r>
        <w:t>Komponent login/logout exkurzií</w:t>
      </w:r>
      <w:bookmarkEnd w:id="84"/>
    </w:p>
    <w:p w:rsidR="004A7047" w:rsidRPr="00D83FB0" w:rsidRDefault="004A7047" w:rsidP="004A7047">
      <w:pPr>
        <w:ind w:left="576"/>
        <w:jc w:val="both"/>
      </w:pPr>
      <w:r>
        <w:t>Každý prihlásený používateľ sa môže prihlásiť alebo odhlásiť z exkurzie a spolu so svojou osobou nahlásiť aj počet sprevádzaných ľudí. Pri prihlásení sa skontroluje obsadenosť. Ak je tam ešte požadovaný počet voľných miest, tak prihlásenie sa uskutoční a do databázy uložíme nové údaje o obsadenosti. Pri odhlásení tak isto meníme obsanenosť v datebáze.</w:t>
      </w:r>
    </w:p>
    <w:p w:rsidR="004A7047" w:rsidRDefault="004A7047" w:rsidP="004A7047">
      <w:pPr>
        <w:pStyle w:val="Nadpis2"/>
      </w:pPr>
      <w:bookmarkStart w:id="85" w:name="_Toc338975558"/>
      <w:r>
        <w:t>Komponent správa udalosti</w:t>
      </w:r>
      <w:bookmarkEnd w:id="85"/>
    </w:p>
    <w:p w:rsidR="004A7047" w:rsidRDefault="004A7047" w:rsidP="004A7047">
      <w:pPr>
        <w:pStyle w:val="Bezmezer"/>
        <w:ind w:firstLine="432"/>
      </w:pPr>
      <w:r>
        <w:t>Úloha komponentu:</w:t>
      </w:r>
    </w:p>
    <w:p w:rsidR="004A7047" w:rsidRDefault="004A7047" w:rsidP="004A7047">
      <w:pPr>
        <w:pStyle w:val="Bezmezer"/>
        <w:numPr>
          <w:ilvl w:val="0"/>
          <w:numId w:val="2"/>
        </w:numPr>
      </w:pPr>
      <w:r>
        <w:t xml:space="preserve"> Create: Administrátor môže vytvoriť udalosť, po správne vyplnení formulára údaje sa ukladajú do databázy. Aj v kalendári sa objaví nová udalosť.</w:t>
      </w:r>
    </w:p>
    <w:p w:rsidR="004A7047" w:rsidRDefault="004A7047" w:rsidP="004A7047">
      <w:pPr>
        <w:pStyle w:val="Bezmezer"/>
        <w:numPr>
          <w:ilvl w:val="0"/>
          <w:numId w:val="2"/>
        </w:numPr>
      </w:pPr>
      <w:r>
        <w:t>Update: Administrátor môže meniť údaje udalosti. Z databázy sa zobrazia uložené údaje a uložia sa nové údaje.</w:t>
      </w:r>
    </w:p>
    <w:p w:rsidR="004A7047" w:rsidRDefault="004A7047" w:rsidP="004A7047">
      <w:pPr>
        <w:pStyle w:val="Bezmezer"/>
        <w:numPr>
          <w:ilvl w:val="0"/>
          <w:numId w:val="2"/>
        </w:numPr>
      </w:pPr>
      <w:r>
        <w:t xml:space="preserve">Delete: Adminstrátor môže zmazať udalosť. Z databázy tým odstráni všetky údaje o udalosti. Odstráni udalosť aj z kalendára. </w:t>
      </w:r>
    </w:p>
    <w:p w:rsidR="004A7047" w:rsidRPr="00F14F70" w:rsidRDefault="004A7047" w:rsidP="004A7047">
      <w:pPr>
        <w:pStyle w:val="Bezmezer"/>
        <w:numPr>
          <w:ilvl w:val="0"/>
          <w:numId w:val="2"/>
        </w:numPr>
      </w:pPr>
      <w:r>
        <w:t>Read: Každý návštevník stránky môže zobraziť údaje o udalosti. Po vybraní udalosti sa vypíšú vhodné údaje z databázy.</w:t>
      </w:r>
    </w:p>
    <w:p w:rsidR="004A7047" w:rsidRDefault="004A7047" w:rsidP="004A7047">
      <w:r>
        <w:br w:type="page"/>
      </w:r>
    </w:p>
    <w:p w:rsidR="004A7047" w:rsidRDefault="004A7047" w:rsidP="004A7047">
      <w:pPr>
        <w:pStyle w:val="Nadpis1"/>
      </w:pPr>
      <w:bookmarkStart w:id="86" w:name="_Toc338975559"/>
      <w:r>
        <w:lastRenderedPageBreak/>
        <w:t>Databázový model</w:t>
      </w:r>
      <w:bookmarkEnd w:id="86"/>
    </w:p>
    <w:p w:rsidR="004A7047" w:rsidRPr="008345CC" w:rsidRDefault="004A7047" w:rsidP="004A7047"/>
    <w:p w:rsidR="004A7047" w:rsidRDefault="004A7047" w:rsidP="004A7047">
      <w:r>
        <w:t>Databázový model bol vyhotovený tak aby reálne pokryl všetky situácie, ktoré môžu nastať počas behu aplikácie a zohľadnuje vzťahy medzi udalosťami, ktoré počas behu aplikácie môžu nastať a je na ne pripravený. Za základnú tabuľku možno označiť tabuľku „users“, ktorá uchováva všetky informácie o konkrétnom používateľovi. Za zaujímavé tabuľky možno označiť tabuľky zaoberajúce sa správou projektov a vecí ohľadne projektov. Projekty sú členené do kategórií, podľa toho kvôli čomu boli vytvorené. Projekt sa môže nachádzať vo viacerých stavoch. A to napríklad schválený, vytvorený ale zatiaľ neschválený, ukončený. Tieto stavy sa zaznamenávaju podľa hodnoty v stĺpci „active“. Každý projekt vedie o sebe informácie za akým účelom bol vytvorený, kto ho vytvoril a taktiež predpokladané finančné náklady na jeho realizáciu a časové obdobie na ktoré bol vytvorený. Pre každý projekt sa vedie evidencia nákupov jednotlivých čiastkových položiek, ktoré sú potrebné pre jeho celkovú realizáciu. Tieto položky sa viažu na konkrétny projekt, je známe meno položky, celková suma a ID používateľa, ktorý takýto nákup uskutočnil. Tieto finančné prostriedky sa čerpajú z peňazí, ktoré boli na tento projekt vyčlenené. Po ukončení projektu sa zráta celková suma, ktorá bola vynaložena na daný projekt a ak zostanú nevyčerpané peniaze, tak tieto peniaze sa vrátia späť do spoločných peňazí určených na danú kategóriu pod ktorú patrí daný projekt. Peniaze medzi kategóriami je možné presúvať, keď nastane potreba združenia presunúť akútne peniaze na inú kategóriu z rôznych dôvodov. Tieto tranzakcie sa evidujú takže je jednoduché zistiť z kade dané peniaze prišli, aby bolo jednoduché ich vrátiť späť. Taktiež za zmienku , kvôli svojej významnosti stojí tabuľka  „database_log“, lebo táto tabuľka obsahuje všetky zmeny, ktoré boli vykonané v databázi od insertov, updatov až po delete operácie.</w:t>
      </w:r>
    </w:p>
    <w:p w:rsidR="004A7047" w:rsidRDefault="004A7047" w:rsidP="004A7047">
      <w:r>
        <w:t>Príklad relácií:</w:t>
      </w:r>
    </w:p>
    <w:p w:rsidR="004A7047" w:rsidRDefault="004A7047" w:rsidP="004A7047">
      <w:pPr>
        <w:pStyle w:val="Odstavecseseznamem"/>
        <w:numPr>
          <w:ilvl w:val="0"/>
          <w:numId w:val="3"/>
        </w:numPr>
      </w:pPr>
      <w:r>
        <w:t>Projekt je v relácií ku kategórií vo vzťahu N:1, lebo n-projektov môže patriť pod jednu kategóriu ale zároveň každý projekt môže byť začlenený maximálne v jednej kategórií</w:t>
      </w:r>
    </w:p>
    <w:p w:rsidR="004A7047" w:rsidRDefault="004A7047" w:rsidP="004A7047">
      <w:pPr>
        <w:pStyle w:val="Odstavecseseznamem"/>
        <w:numPr>
          <w:ilvl w:val="0"/>
          <w:numId w:val="3"/>
        </w:numPr>
      </w:pPr>
      <w:r>
        <w:t>Projekt v relácii ku položkám projektu je vo vzťahu 1:N, lebo práve n-položiek bolo vyúčtovaných na daný, konkrétny projekt.</w:t>
      </w:r>
    </w:p>
    <w:p w:rsidR="004A7047" w:rsidRPr="00763565" w:rsidRDefault="004A7047" w:rsidP="004A7047">
      <w:pPr>
        <w:pStyle w:val="Odstavecseseznamem"/>
        <w:numPr>
          <w:ilvl w:val="0"/>
          <w:numId w:val="3"/>
        </w:numPr>
      </w:pPr>
      <w:r>
        <w:t>Údaje typu miesto narodenie, poštové smerové číslo, štúdijný program a ďaľšie je vo vzťahu ku tabuľke „users“ vo vzťahu 1:N. Lebo daný používateľ sa narodil na práve jednom mieste, absolvoval práve jeden štúdijný program alebo jeho adresa obshauje práve jedno poštové smerové číslo a na strane druhej práve n-používateľov sa narodilo na práve jednom mieste. Keďže takéto údaje sa s veľkou pravdepodobnosťou opakujú tak sú vyčlenené do samostatných tabuľiek, čo zabezpečí ich rýchlejšiu úpravu ak je potrebná, lebo stačí nám zmeniť jeden údaj a zmenia sa všetky požadované, keďže iné tabuľky sa na tieto hodnoty odkazujú pomocou cudzích kľučov.</w:t>
      </w:r>
    </w:p>
    <w:p w:rsidR="004A7047" w:rsidRDefault="004A7047" w:rsidP="004A7047">
      <w:r>
        <w:rPr>
          <w:noProof/>
          <w:lang w:eastAsia="sk-SK"/>
        </w:rPr>
        <w:lastRenderedPageBreak/>
        <w:drawing>
          <wp:inline distT="0" distB="0" distL="0" distR="0" wp14:anchorId="2B474367" wp14:editId="67F1A101">
            <wp:extent cx="5762625" cy="4876800"/>
            <wp:effectExtent l="0" t="0" r="0" b="0"/>
            <wp:docPr id="16" name="Picture 7" descr="C:\Users\Matej\Documents\Skola\TIS\db_tis_woza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tej\Documents\Skola\TIS\db_tis_wozaf.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62625" cy="4876800"/>
                    </a:xfrm>
                    <a:prstGeom prst="rect">
                      <a:avLst/>
                    </a:prstGeom>
                    <a:noFill/>
                    <a:ln>
                      <a:noFill/>
                    </a:ln>
                  </pic:spPr>
                </pic:pic>
              </a:graphicData>
            </a:graphic>
          </wp:inline>
        </w:drawing>
      </w:r>
    </w:p>
    <w:p w:rsidR="004A7047" w:rsidRDefault="004A7047" w:rsidP="004A7047">
      <w:pPr>
        <w:pStyle w:val="Bezmezer"/>
        <w:ind w:left="1071"/>
      </w:pPr>
      <w:r>
        <w:t>Obrázok 2 - Dátový model aplikácie</w:t>
      </w:r>
    </w:p>
    <w:p w:rsidR="004A7047" w:rsidRDefault="004A7047" w:rsidP="004A7047">
      <w:pPr>
        <w:pStyle w:val="Bezmezer"/>
        <w:ind w:left="1071"/>
      </w:pPr>
    </w:p>
    <w:p w:rsidR="004A7047" w:rsidRDefault="004A7047" w:rsidP="004A7047">
      <w:pPr>
        <w:pStyle w:val="Bezmezer"/>
        <w:ind w:left="1071"/>
      </w:pPr>
      <w:r>
        <w:t>Konvencie:</w:t>
      </w:r>
    </w:p>
    <w:p w:rsidR="004A7047" w:rsidRDefault="004A7047" w:rsidP="004A7047">
      <w:pPr>
        <w:pStyle w:val="Bezmezer"/>
        <w:numPr>
          <w:ilvl w:val="0"/>
          <w:numId w:val="2"/>
        </w:numPr>
      </w:pPr>
      <w:r>
        <w:t>Jazyk: všetky názvy tabuliek a názvy stĺpcov sú uvedené v anglickom jazyku</w:t>
      </w:r>
    </w:p>
    <w:p w:rsidR="004A7047" w:rsidRDefault="004A7047" w:rsidP="004A7047">
      <w:pPr>
        <w:pStyle w:val="Bezmezer"/>
        <w:numPr>
          <w:ilvl w:val="0"/>
          <w:numId w:val="2"/>
        </w:numPr>
      </w:pPr>
      <w:r>
        <w:t>Názvy tabuliek: tabuliek začínajú prefixom "tis_“ a následne pokračujú pomenovaním v množnom čísle, ktoré hovorí o tom čo daná tabuľka zabezpečuje</w:t>
      </w:r>
    </w:p>
    <w:p w:rsidR="004A7047" w:rsidRDefault="004A7047" w:rsidP="004A7047">
      <w:pPr>
        <w:pStyle w:val="Bezmezer"/>
        <w:numPr>
          <w:ilvl w:val="0"/>
          <w:numId w:val="2"/>
        </w:numPr>
      </w:pPr>
      <w:r>
        <w:t>Názvy stĺpcov: názvy stĺpcov začínajú prefixom, ktorý je odvodený z názvu tabuľky ale v jednotnom čísle a nasledujú pomenovaním stĺpca</w:t>
      </w:r>
    </w:p>
    <w:p w:rsidR="004A7047" w:rsidRDefault="004A7047" w:rsidP="004A7047">
      <w:pPr>
        <w:pStyle w:val="Bezmezer"/>
        <w:numPr>
          <w:ilvl w:val="0"/>
          <w:numId w:val="2"/>
        </w:numPr>
      </w:pPr>
      <w:r>
        <w:t>Cudzie kľúče: začínajú prefixom „fk_“ pokračujú názvom tabuľky a končia názvom stĺpca z tabuľky odkial pochádza</w:t>
      </w:r>
    </w:p>
    <w:p w:rsidR="004A7047" w:rsidRDefault="004A7047" w:rsidP="004A7047">
      <w:pPr>
        <w:pStyle w:val="Bezmezer"/>
        <w:numPr>
          <w:ilvl w:val="0"/>
          <w:numId w:val="2"/>
        </w:numPr>
      </w:pPr>
      <w:r>
        <w:t xml:space="preserve">Názvy s postfixom  „_active“ – daný element v tab. Sa zobrazuje, alebo nezobrazuje </w:t>
      </w:r>
    </w:p>
    <w:p w:rsidR="004A7047" w:rsidRDefault="004A7047" w:rsidP="004A7047">
      <w:pPr>
        <w:pStyle w:val="Bezmezer"/>
        <w:ind w:left="1071"/>
      </w:pPr>
      <w:r>
        <w:tab/>
      </w:r>
      <w:r>
        <w:tab/>
        <w:t xml:space="preserve">     - pre usera:     0 – v databáze sa vyskytuje, ale nemá možnosť sa prihlásiť</w:t>
      </w:r>
    </w:p>
    <w:p w:rsidR="004A7047" w:rsidRDefault="004A7047" w:rsidP="004A7047">
      <w:pPr>
        <w:pStyle w:val="Bezmezer"/>
        <w:ind w:left="1071"/>
      </w:pPr>
      <w:r>
        <w:tab/>
      </w:r>
      <w:r>
        <w:tab/>
      </w:r>
      <w:r>
        <w:tab/>
      </w:r>
      <w:r>
        <w:tab/>
        <w:t xml:space="preserve">  1 – shválený, prihlasuje sa</w:t>
      </w:r>
    </w:p>
    <w:p w:rsidR="004A7047" w:rsidRDefault="004A7047" w:rsidP="004A7047">
      <w:pPr>
        <w:pStyle w:val="Bezmezer"/>
        <w:ind w:left="1071"/>
      </w:pPr>
      <w:r>
        <w:tab/>
      </w:r>
      <w:r>
        <w:tab/>
      </w:r>
      <w:r>
        <w:tab/>
      </w:r>
      <w:r>
        <w:tab/>
        <w:t xml:space="preserve">  2 – expiračná doba, nachádza sa v čase kedy si môže znova obnoviť členské</w:t>
      </w:r>
    </w:p>
    <w:p w:rsidR="004A7047" w:rsidRDefault="004A7047" w:rsidP="004A7047">
      <w:pPr>
        <w:pStyle w:val="Bezmezer"/>
        <w:ind w:left="1071"/>
      </w:pPr>
      <w:r>
        <w:tab/>
      </w:r>
      <w:r>
        <w:tab/>
        <w:t xml:space="preserve">     - project:  0 – neschválený</w:t>
      </w:r>
    </w:p>
    <w:p w:rsidR="004A7047" w:rsidRDefault="004A7047" w:rsidP="004A7047">
      <w:pPr>
        <w:pStyle w:val="Bezmezer"/>
        <w:ind w:left="1071"/>
      </w:pPr>
      <w:r>
        <w:tab/>
      </w:r>
      <w:r>
        <w:tab/>
        <w:t xml:space="preserve">                       1 – schválený</w:t>
      </w:r>
    </w:p>
    <w:p w:rsidR="004A7047" w:rsidRPr="00402015" w:rsidRDefault="004A7047" w:rsidP="004A7047"/>
    <w:p w:rsidR="004A7047" w:rsidRDefault="004A7047" w:rsidP="004A7047">
      <w:pPr>
        <w:pStyle w:val="Nadpis1"/>
      </w:pPr>
      <w:bookmarkStart w:id="87" w:name="_Toc338975560"/>
      <w:r>
        <w:lastRenderedPageBreak/>
        <w:t>Deployment diagram</w:t>
      </w:r>
      <w:bookmarkEnd w:id="87"/>
    </w:p>
    <w:p w:rsidR="004A7047" w:rsidRDefault="004A7047" w:rsidP="004A7047">
      <w:r>
        <w:rPr>
          <w:noProof/>
          <w:lang w:eastAsia="sk-SK"/>
        </w:rPr>
        <w:drawing>
          <wp:inline distT="0" distB="0" distL="0" distR="0" wp14:anchorId="3BBA945B" wp14:editId="7FDA3D99">
            <wp:extent cx="5581650" cy="4619625"/>
            <wp:effectExtent l="0" t="0" r="0" b="9525"/>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581650" cy="4619625"/>
                    </a:xfrm>
                    <a:prstGeom prst="rect">
                      <a:avLst/>
                    </a:prstGeom>
                  </pic:spPr>
                </pic:pic>
              </a:graphicData>
            </a:graphic>
          </wp:inline>
        </w:drawing>
      </w:r>
    </w:p>
    <w:p w:rsidR="004A7047" w:rsidRDefault="004A7047" w:rsidP="004A7047">
      <w:pPr>
        <w:jc w:val="center"/>
      </w:pPr>
      <w:r>
        <w:t>Obrázok 3 – Deployment diagram</w:t>
      </w:r>
    </w:p>
    <w:p w:rsidR="004A7047" w:rsidRDefault="004A7047" w:rsidP="004A7047">
      <w:pPr>
        <w:jc w:val="both"/>
      </w:pPr>
      <w:r>
        <w:t>Aplikácia beží na serveri, ktorý podporuje PHP a MySQL. Používateľ má k aplikácií prístup pomocou webového prehliadaču, ktorý vykonáva dopyty na aplikáciu – http GET a POST. Pre úplné fungovanie stránky musí mať používateľ povolený javascript, v prípade blokovania javascriptu sa zobrazí upozornenie, že stránka nemusí pracovať korektne.</w:t>
      </w:r>
    </w:p>
    <w:p w:rsidR="004A7047" w:rsidRDefault="004A7047" w:rsidP="004A7047">
      <w:r>
        <w:br w:type="page"/>
      </w:r>
    </w:p>
    <w:p w:rsidR="004A7047" w:rsidRDefault="004A7047" w:rsidP="004A7047">
      <w:pPr>
        <w:pStyle w:val="Nadpis1"/>
      </w:pPr>
      <w:bookmarkStart w:id="88" w:name="_Toc338975561"/>
      <w:r>
        <w:lastRenderedPageBreak/>
        <w:t>Domain model diagram</w:t>
      </w:r>
      <w:bookmarkEnd w:id="88"/>
    </w:p>
    <w:p w:rsidR="004A7047" w:rsidRDefault="004A7047" w:rsidP="004A7047">
      <w:r>
        <w:rPr>
          <w:noProof/>
          <w:lang w:eastAsia="sk-SK"/>
        </w:rPr>
        <w:drawing>
          <wp:inline distT="0" distB="0" distL="0" distR="0" wp14:anchorId="727A0EEA" wp14:editId="4F9B1C6B">
            <wp:extent cx="5760720" cy="3783965"/>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S_Domain_model_diagram.png"/>
                    <pic:cNvPicPr/>
                  </pic:nvPicPr>
                  <pic:blipFill>
                    <a:blip r:embed="rId36">
                      <a:extLst>
                        <a:ext uri="{28A0092B-C50C-407E-A947-70E740481C1C}">
                          <a14:useLocalDpi xmlns:a14="http://schemas.microsoft.com/office/drawing/2010/main" val="0"/>
                        </a:ext>
                      </a:extLst>
                    </a:blip>
                    <a:stretch>
                      <a:fillRect/>
                    </a:stretch>
                  </pic:blipFill>
                  <pic:spPr>
                    <a:xfrm>
                      <a:off x="0" y="0"/>
                      <a:ext cx="5760720" cy="3783965"/>
                    </a:xfrm>
                    <a:prstGeom prst="rect">
                      <a:avLst/>
                    </a:prstGeom>
                  </pic:spPr>
                </pic:pic>
              </a:graphicData>
            </a:graphic>
          </wp:inline>
        </w:drawing>
      </w:r>
    </w:p>
    <w:p w:rsidR="004A7047" w:rsidRDefault="004A7047" w:rsidP="004A7047">
      <w:pPr>
        <w:jc w:val="center"/>
      </w:pPr>
      <w:r>
        <w:t>Obrázok 4 – Domain model diagram</w:t>
      </w:r>
    </w:p>
    <w:p w:rsidR="004A7047" w:rsidRDefault="004A7047" w:rsidP="004A7047">
      <w:pPr>
        <w:jc w:val="center"/>
      </w:pPr>
      <w:r>
        <w:t xml:space="preserve"> (Model odkopírovaný s minuloročného projektu v inej grafike)</w:t>
      </w:r>
    </w:p>
    <w:p w:rsidR="004A7047" w:rsidRDefault="004A7047">
      <w:r>
        <w:br w:type="page"/>
      </w:r>
    </w:p>
    <w:p w:rsidR="004A7047" w:rsidRPr="006A4FB4" w:rsidRDefault="004A7047" w:rsidP="004A7047">
      <w:pPr>
        <w:pStyle w:val="Nadpis1"/>
      </w:pPr>
      <w:r w:rsidRPr="006A4FB4">
        <w:lastRenderedPageBreak/>
        <w:t>Všeobecné informácie</w:t>
      </w:r>
    </w:p>
    <w:p w:rsidR="004A7047" w:rsidRPr="006A4FB4" w:rsidRDefault="004A7047" w:rsidP="004A7047">
      <w:r w:rsidRPr="006A4FB4">
        <w:t>Účelom toho dokumentu je návrh a špecifikácia komponentov, ktoré budú použité pri zostavovaní release verzie webovej aplikácie Web občianského združenia FMFI a exkurzie (ďalej len „systém“). Je určený pre vývojárov, ktorý budú jednotlivé komponenty implementovať, pričom používajú tento dokument ako referenčný z hladiska špecifikácie. Mali by dodržiavať jednotlivé menné konvencie, ktoré tento dokument definuje. Po implementácii a integrácii týchto komponentov je možné zostaviť kompletnú a spustiteľnú release verziu systému.</w:t>
      </w:r>
    </w:p>
    <w:p w:rsidR="004A7047" w:rsidRPr="006A4FB4" w:rsidRDefault="004A7047" w:rsidP="004A7047">
      <w:r w:rsidRPr="006A4FB4">
        <w:t>Dokument by mal čo najdetailnejšie a najpresnejšie popisovať jednotlivé komponenty, no mohlo sa stať že pri návrhu neboli známe všetky okolnosti alebo sa pozabudlo na nejaký fakt, preto mohli ostať nejaké elementy nešpecifikované, ba dokonca nedefinované. V takomto prípade sa môže vývojár rozhodnúť a požiadať o doplnenie špecifikácie alebo si môže daný element špecifikovať sám.</w:t>
      </w:r>
    </w:p>
    <w:p w:rsidR="004A7047" w:rsidRDefault="004A7047" w:rsidP="004A7047">
      <w:r w:rsidRPr="006A4FB4">
        <w:t>Dokument obsahuje predľadné tabuľky, podľa ktorých sa vývojári orientujú. Ďalej je popísané rozdelenie práce tak, aby vývoj komponentov bol čo najefektívnejší. K tomuto rozdeleniu práce prislúchajú aj tabulky, ktoré obsahujú štruktúrované informácie tak, aby konkrétny vývojar dostal čo najviac informácii na jednom mieste a nemusel sa prepínať medzi tabuľkami.</w:t>
      </w:r>
    </w:p>
    <w:p w:rsidR="004A7047" w:rsidRPr="006A4FB4" w:rsidRDefault="004A7047" w:rsidP="004A7047">
      <w:r>
        <w:t>K dokumentu patrí príloha, v ktorej je triedny diagram a grafické návrhy jednotlivých stránok.</w:t>
      </w:r>
    </w:p>
    <w:p w:rsidR="004A7047" w:rsidRPr="006A4FB4" w:rsidRDefault="004A7047" w:rsidP="004A7047">
      <w:pPr>
        <w:pStyle w:val="Nadpis1"/>
      </w:pPr>
      <w:r w:rsidRPr="006A4FB4">
        <w:t>Základné rozdelenie komponentov</w:t>
      </w:r>
    </w:p>
    <w:p w:rsidR="004A7047" w:rsidRPr="006A4FB4" w:rsidRDefault="004A7047" w:rsidP="004A7047">
      <w:r w:rsidRPr="006A4FB4">
        <w:t>Na vývoj používame framework nad php – CodeIgniter. Tento framework sme si zvolili aj preto, lebo používa návrhový vzor MVC, teda model – view – controller.</w:t>
      </w:r>
    </w:p>
    <w:p w:rsidR="004A7047" w:rsidRPr="006A4FB4" w:rsidRDefault="004A7047" w:rsidP="004A7047">
      <w:pPr>
        <w:pStyle w:val="Nadpis2"/>
      </w:pPr>
      <w:r w:rsidRPr="006A4FB4">
        <w:t>MVC všeobecne</w:t>
      </w:r>
    </w:p>
    <w:p w:rsidR="004A7047" w:rsidRPr="006A4FB4" w:rsidRDefault="004A7047" w:rsidP="004A7047">
      <w:r w:rsidRPr="006A4FB4">
        <w:t xml:space="preserve">Tento návrhový vzor nás núti programovať podľa istých pravidiel, ktoré ak dodržime, framework nám značne ulahčí prácu. Je rozdelený na 3 nezávislé komponenty – model, view, controller. </w:t>
      </w:r>
      <w:r w:rsidRPr="006A4FB4">
        <w:rPr>
          <w:u w:val="single"/>
        </w:rPr>
        <w:t>Model</w:t>
      </w:r>
      <w:r w:rsidRPr="006A4FB4">
        <w:t xml:space="preserve"> slúži na komunikáciu z dátovým úložiskom. Obsahuje metódy, ktoré vykonávajú čítanie a zápis dát systému. </w:t>
      </w:r>
      <w:r w:rsidRPr="006A4FB4">
        <w:rPr>
          <w:u w:val="single"/>
        </w:rPr>
        <w:t>View</w:t>
      </w:r>
      <w:r w:rsidRPr="006A4FB4">
        <w:t xml:space="preserve"> obsahuje šablóny, podľa ktorých sa zobrazujú formátované dáta na výstup. </w:t>
      </w:r>
      <w:r w:rsidRPr="006A4FB4">
        <w:rPr>
          <w:u w:val="single"/>
        </w:rPr>
        <w:t>Controller</w:t>
      </w:r>
      <w:r w:rsidRPr="006A4FB4">
        <w:t xml:space="preserve"> slúži ako komunikačná jednotka z používateľom. Podľa požiadavky používateľa controller zobrazí view, pre ktorý pripravý potrebné informácie z modelu. Podľa návrhového vzoru mvc aj model a view vedia spolu komunikovať, view si tak môže sám získať potrebné dáta na zobrazenie z modelu.</w:t>
      </w:r>
    </w:p>
    <w:p w:rsidR="004A7047" w:rsidRPr="006A4FB4" w:rsidRDefault="004A7047" w:rsidP="004A7047">
      <w:r w:rsidRPr="006A4FB4">
        <w:rPr>
          <w:noProof/>
          <w:lang w:eastAsia="sk-SK"/>
        </w:rPr>
        <w:drawing>
          <wp:inline distT="0" distB="0" distL="0" distR="0" wp14:anchorId="4B89954E" wp14:editId="7831B450">
            <wp:extent cx="2557808" cy="2456121"/>
            <wp:effectExtent l="0" t="0" r="0" b="1905"/>
            <wp:docPr id="19" name="Picture 1" descr="http://www.w3schools.com/aspnet/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www.w3schools.com/aspnet/27.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56580" cy="2454942"/>
                    </a:xfrm>
                    <a:prstGeom prst="rect">
                      <a:avLst/>
                    </a:prstGeom>
                    <a:noFill/>
                    <a:ln>
                      <a:noFill/>
                    </a:ln>
                  </pic:spPr>
                </pic:pic>
              </a:graphicData>
            </a:graphic>
          </wp:inline>
        </w:drawing>
      </w:r>
    </w:p>
    <w:p w:rsidR="004A7047" w:rsidRPr="006A4FB4" w:rsidRDefault="004A7047" w:rsidP="004A7047">
      <w:r w:rsidRPr="006A4FB4">
        <w:lastRenderedPageBreak/>
        <w:t>MVC definuje aj správu zdrojových súborov a tried. MVC framework obsahuje priečinky Model, View, Controller, kde sa ukladajú zdrojové kódy zodpovedajúce danému názvu. Každý súbor obsahuje  práve jednu triedu, ktorej názov je použitý aj v názve súboru. Táto trieda obsahuje všetky metódy a ich implementáciu.</w:t>
      </w:r>
    </w:p>
    <w:p w:rsidR="004A7047" w:rsidRPr="006A4FB4" w:rsidRDefault="004A7047" w:rsidP="004A7047">
      <w:pPr>
        <w:pStyle w:val="Nadpis2"/>
      </w:pPr>
      <w:r w:rsidRPr="006A4FB4">
        <w:t>Základný návrh komponentov a rozdelenie na MVC</w:t>
      </w:r>
    </w:p>
    <w:p w:rsidR="004A7047" w:rsidRDefault="004A7047" w:rsidP="004A7047">
      <w:r w:rsidRPr="006A4FB4">
        <w:t>Táto sekcia delí špecifické komponenty systému a mapuje ich na návrhový vzor MVC, pričom dodržuje predpísané pravidlá MVC. Z tohto rozdelenia bude vychádzať správa zdrojových súborov, tried a metód.</w:t>
      </w:r>
    </w:p>
    <w:p w:rsidR="004A7047" w:rsidRDefault="004A7047" w:rsidP="004A7047">
      <w:pPr>
        <w:pStyle w:val="Nadpis3"/>
      </w:pPr>
      <w:r>
        <w:t>Session</w:t>
      </w:r>
    </w:p>
    <w:p w:rsidR="004A7047" w:rsidRPr="0057442A" w:rsidRDefault="004A7047" w:rsidP="004A7047">
      <w:r>
        <w:t>Session drží počas práce v systéme údaje o prihlásení používateľa. Tieto údaje musia byť nadradené nad celou MVC štruktúrov, teda ktorýkoľvek komponent musí mať prístup k session. Je to z dôvodu autentifikácie, získania role a osobných údajov o použivateľovi.</w:t>
      </w:r>
    </w:p>
    <w:p w:rsidR="004A7047" w:rsidRPr="006A4FB4" w:rsidRDefault="004A7047" w:rsidP="004A7047">
      <w:pPr>
        <w:pStyle w:val="Nadpis3"/>
      </w:pPr>
      <w:r w:rsidRPr="006A4FB4">
        <w:t>Model</w:t>
      </w:r>
    </w:p>
    <w:p w:rsidR="004A7047" w:rsidRPr="006A4FB4" w:rsidRDefault="004A7047" w:rsidP="004A7047">
      <w:r w:rsidRPr="006A4FB4">
        <w:t>Model slúži na komunikáciu z MySQL databázou. Obsahuje metódy, ktore načítajú údaje z databázy a vrátia ich v podobne požadovanej štruktúry. V prípade jedného zaznamu vráti záznam ako pole, v prípade viacerých záznamov vráti pole objektov. Podrobnejšia špecifikácia jednotlivých funkcií je v ďalších kapitolách.</w:t>
      </w:r>
    </w:p>
    <w:p w:rsidR="004A7047" w:rsidRPr="006A4FB4" w:rsidRDefault="004A7047" w:rsidP="004A7047">
      <w:pPr>
        <w:rPr>
          <w:u w:val="single"/>
        </w:rPr>
      </w:pPr>
      <w:r w:rsidRPr="006A4FB4">
        <w:rPr>
          <w:u w:val="single"/>
        </w:rPr>
        <w:t>Tieto metódy sú rozdelené podľa účelu do 4 kontajnérov (tried):</w:t>
      </w:r>
    </w:p>
    <w:p w:rsidR="004A7047" w:rsidRPr="006A4FB4" w:rsidRDefault="004A7047" w:rsidP="004A7047">
      <w:pPr>
        <w:pStyle w:val="Odstavecseseznamem"/>
        <w:numPr>
          <w:ilvl w:val="0"/>
          <w:numId w:val="4"/>
        </w:numPr>
      </w:pPr>
      <w:r w:rsidRPr="006A4FB4">
        <w:t>Selecter</w:t>
      </w:r>
    </w:p>
    <w:p w:rsidR="004A7047" w:rsidRPr="006A4FB4" w:rsidRDefault="004A7047" w:rsidP="004A7047">
      <w:pPr>
        <w:pStyle w:val="Odstavecseseznamem"/>
        <w:numPr>
          <w:ilvl w:val="0"/>
          <w:numId w:val="4"/>
        </w:numPr>
      </w:pPr>
      <w:r w:rsidRPr="006A4FB4">
        <w:t>Inserter</w:t>
      </w:r>
    </w:p>
    <w:p w:rsidR="004A7047" w:rsidRPr="006A4FB4" w:rsidRDefault="004A7047" w:rsidP="004A7047">
      <w:pPr>
        <w:pStyle w:val="Odstavecseseznamem"/>
        <w:numPr>
          <w:ilvl w:val="0"/>
          <w:numId w:val="4"/>
        </w:numPr>
      </w:pPr>
      <w:r w:rsidRPr="006A4FB4">
        <w:t>Updater</w:t>
      </w:r>
    </w:p>
    <w:p w:rsidR="004A7047" w:rsidRPr="006A4FB4" w:rsidRDefault="004A7047" w:rsidP="004A7047">
      <w:pPr>
        <w:pStyle w:val="Odstavecseseznamem"/>
        <w:numPr>
          <w:ilvl w:val="0"/>
          <w:numId w:val="4"/>
        </w:numPr>
      </w:pPr>
      <w:r w:rsidRPr="006A4FB4">
        <w:t>Deleter</w:t>
      </w:r>
    </w:p>
    <w:p w:rsidR="004A7047" w:rsidRPr="006A4FB4" w:rsidRDefault="004A7047" w:rsidP="004A7047">
      <w:pPr>
        <w:pStyle w:val="Bezmezer"/>
      </w:pPr>
      <w:r w:rsidRPr="006A4FB4">
        <w:t xml:space="preserve">Trieda </w:t>
      </w:r>
      <w:r w:rsidRPr="006A4FB4">
        <w:rPr>
          <w:b/>
        </w:rPr>
        <w:t>Selecter</w:t>
      </w:r>
      <w:r w:rsidRPr="006A4FB4">
        <w:t xml:space="preserve"> vlastní metódy, ktorých účelom je získavanie dát zo systému.</w:t>
      </w:r>
    </w:p>
    <w:p w:rsidR="004A7047" w:rsidRPr="006A4FB4" w:rsidRDefault="004A7047" w:rsidP="004A7047">
      <w:pPr>
        <w:pStyle w:val="Bezmezer"/>
      </w:pPr>
      <w:r w:rsidRPr="006A4FB4">
        <w:t xml:space="preserve">Trieda </w:t>
      </w:r>
      <w:r w:rsidRPr="006A4FB4">
        <w:rPr>
          <w:b/>
        </w:rPr>
        <w:t>Inserter</w:t>
      </w:r>
      <w:r w:rsidRPr="006A4FB4">
        <w:t xml:space="preserve"> vlastní metódy, ktorých účelom je vkladanie dát do systému.</w:t>
      </w:r>
    </w:p>
    <w:p w:rsidR="004A7047" w:rsidRPr="006A4FB4" w:rsidRDefault="004A7047" w:rsidP="004A7047">
      <w:pPr>
        <w:pStyle w:val="Bezmezer"/>
      </w:pPr>
      <w:r w:rsidRPr="006A4FB4">
        <w:t xml:space="preserve">Trieda </w:t>
      </w:r>
      <w:r w:rsidRPr="006A4FB4">
        <w:rPr>
          <w:b/>
        </w:rPr>
        <w:t>Updater</w:t>
      </w:r>
      <w:r w:rsidRPr="006A4FB4">
        <w:t xml:space="preserve"> vlastní metódy, ktorých účelom je úprava existujúcich dát v systéme.</w:t>
      </w:r>
    </w:p>
    <w:p w:rsidR="004A7047" w:rsidRPr="006A4FB4" w:rsidRDefault="004A7047" w:rsidP="004A7047">
      <w:r w:rsidRPr="006A4FB4">
        <w:t xml:space="preserve">Trieda </w:t>
      </w:r>
      <w:r w:rsidRPr="006A4FB4">
        <w:rPr>
          <w:b/>
        </w:rPr>
        <w:t>Deleter</w:t>
      </w:r>
      <w:r w:rsidRPr="006A4FB4">
        <w:t xml:space="preserve"> vlastní metódy, ktorých účelom je zmazanie dát zo systému.</w:t>
      </w:r>
    </w:p>
    <w:p w:rsidR="004A7047" w:rsidRDefault="004A7047" w:rsidP="004A7047">
      <w:r w:rsidRPr="006A4FB4">
        <w:t>Toto delenie bolo navrhnuté kvoli prehľadnosti a kvoli metódam controlleru, z ktorých každá jedna metóda má svoj jedinečný účel a bude používať na prístup k dátam prevažne jeden kontajnér. Pokiaľ by to situácia vyžadovala, môže metóda controlleru použiť aj viac kontajnérov naraz.</w:t>
      </w:r>
    </w:p>
    <w:p w:rsidR="004A7047" w:rsidRPr="006A4FB4" w:rsidRDefault="004A7047" w:rsidP="004A7047">
      <w:r>
        <w:t>Podľa požiadaviek každá vykonaná zmena v databáze bude evidovaná. Pri implementácii treba počitať s tým, že každá metóda kontajnéra okrem svojej definovanej činnosti spraví záznam do logu. Bližšia špecifikácia je v ďalších kapitolách dokumentu.</w:t>
      </w:r>
    </w:p>
    <w:p w:rsidR="004A7047" w:rsidRPr="006A4FB4" w:rsidRDefault="004A7047" w:rsidP="004A7047">
      <w:r w:rsidRPr="006A4FB4">
        <w:t>Každý kontajnér (trieda) bude umiestnený vo vlastnom zdrojovom súbore. Tento súbor bude mať názov „&lt;názov_kontajnéra&gt;.php“. V tomto súbore bude jedna trieda, ktorá obsahuje všetky metódy patriace k nej.</w:t>
      </w:r>
    </w:p>
    <w:p w:rsidR="004A7047" w:rsidRPr="006A4FB4" w:rsidRDefault="004A7047" w:rsidP="004A7047">
      <w:pPr>
        <w:pStyle w:val="Nadpis3"/>
      </w:pPr>
      <w:r w:rsidRPr="006A4FB4">
        <w:t>View</w:t>
      </w:r>
    </w:p>
    <w:p w:rsidR="004A7047" w:rsidRPr="006A4FB4" w:rsidRDefault="004A7047" w:rsidP="004A7047">
      <w:r w:rsidRPr="006A4FB4">
        <w:t>View je HTML šablóna, ktorá sa zobrazuje na obrazovku. Na dynamické zobrazovanie dát používa premenné, ktorých hodnoty sú inicializované s controllera. K tejto šablóne je pripojený CSS súbor, podľa ktorého webový prehliadač tvorí výsledný dizajn dokumentu.</w:t>
      </w:r>
    </w:p>
    <w:p w:rsidR="004A7047" w:rsidRPr="006A4FB4" w:rsidRDefault="004A7047" w:rsidP="004A7047">
      <w:r w:rsidRPr="006A4FB4">
        <w:lastRenderedPageBreak/>
        <w:t>V systéme bude existovať jeden rodičovský view, ktorý bude volať view predaný parametrom. Tento view predaný parametrom obsahuje samotný obsah. Je to z dôvodu jednotného dizajnu. Rodičovský view obahuje hlavičku a petičku stránky a spoločný dizajn, ktorý je aplikovaný na celú stránku. View predaný parametrom sa zobrazí do rozloženia, ktoré mu určí rodičovský view.</w:t>
      </w:r>
    </w:p>
    <w:p w:rsidR="004A7047" w:rsidRDefault="004A7047" w:rsidP="004A7047">
      <w:r w:rsidRPr="006A4FB4">
        <w:t>View sú navrhnuté v</w:t>
      </w:r>
      <w:r>
        <w:t>z</w:t>
      </w:r>
      <w:r w:rsidRPr="006A4FB4">
        <w:t xml:space="preserve">hľadom na controlleri. K jednému controlleru existuje niekoľko view. Každá rôzna forma zobrazenia má samostatný view, aj keď sa jedná o tie </w:t>
      </w:r>
      <w:r>
        <w:t>isté dáta ale inak zobrazené.</w:t>
      </w:r>
    </w:p>
    <w:p w:rsidR="004A7047" w:rsidRPr="006A4FB4" w:rsidRDefault="004A7047" w:rsidP="004A7047">
      <w:r>
        <w:t>Samotný view sa rozhoduje podľa role prihláseného používateľa, aký obsah zobrazí.</w:t>
      </w:r>
    </w:p>
    <w:p w:rsidR="004A7047" w:rsidRPr="006A4FB4" w:rsidRDefault="004A7047" w:rsidP="004A7047">
      <w:r w:rsidRPr="006A4FB4">
        <w:t>Každý view bude definovaný vo vlastnom súbore. Tento súbor bude mať názov: „&lt;názov_controlleru&gt;_&lt;názov_metódy&gt;_view.php“. V súbore bude celá šablóna, ktorá formátuje výstup z premenných. Tieto premenné sú definované v dokumente nižšie.</w:t>
      </w:r>
    </w:p>
    <w:p w:rsidR="004A7047" w:rsidRPr="006A4FB4" w:rsidRDefault="004A7047" w:rsidP="004A7047">
      <w:pPr>
        <w:pStyle w:val="Nadpis4"/>
      </w:pPr>
      <w:r w:rsidRPr="006A4FB4">
        <w:t>Grid</w:t>
      </w:r>
    </w:p>
    <w:p w:rsidR="004A7047" w:rsidRPr="006A4FB4" w:rsidRDefault="004A7047" w:rsidP="004A7047">
      <w:r w:rsidRPr="006A4FB4">
        <w:t xml:space="preserve">Často budeme zobrazovať dáta v forme tabuľky. Aby nemusel každý view definovať svoju vlastnú tabuľku na zobrazenie dát, použijeme nezávislí komponent </w:t>
      </w:r>
      <w:r w:rsidRPr="006A4FB4">
        <w:rPr>
          <w:i/>
        </w:rPr>
        <w:t>grid</w:t>
      </w:r>
      <w:r w:rsidRPr="006A4FB4">
        <w:t>. Pomôžeme tým dosiahnuť jednotný dizajn, zlepšíme efektivitu vývoja a eliminujeme množstvo chýp, ktoré by môhli vzniknúť.</w:t>
      </w:r>
    </w:p>
    <w:p w:rsidR="004A7047" w:rsidRPr="006A4FB4" w:rsidRDefault="004A7047" w:rsidP="004A7047">
      <w:r w:rsidRPr="006A4FB4">
        <w:t xml:space="preserve">Tento </w:t>
      </w:r>
      <w:r w:rsidRPr="006A4FB4">
        <w:rPr>
          <w:i/>
        </w:rPr>
        <w:t>grid</w:t>
      </w:r>
      <w:r w:rsidRPr="006A4FB4">
        <w:t xml:space="preserve"> je definovaný ako trieda. View, ktorý tento grid používa vytvára jeho inštanciu, naplní ho požadovanými dátami a násedne zavolá metódu na zobrazenie. Komponent je narhnutý univerzálne tak, aby bolo možné jeho všestranné použitie či už na zobrazenie, alebo na kompletný CRUD. Mal by obsahovať rôzne možnosti prispôsobenia, či už dátove alebo vizuálne.</w:t>
      </w:r>
    </w:p>
    <w:p w:rsidR="004A7047" w:rsidRPr="006A4FB4" w:rsidRDefault="004A7047" w:rsidP="004A7047">
      <w:pPr>
        <w:pStyle w:val="Nadpis4"/>
      </w:pPr>
      <w:r w:rsidRPr="006A4FB4">
        <w:t>Confirm</w:t>
      </w:r>
    </w:p>
    <w:p w:rsidR="004A7047" w:rsidRPr="006A4FB4" w:rsidRDefault="004A7047" w:rsidP="004A7047">
      <w:r w:rsidRPr="006A4FB4">
        <w:t xml:space="preserve">Často bude využívaná otázka, ktorá má zistiť či je používateľ naozaj rozhodnutý vykonať danú operáciu a je si vedomí všetkých jej následkov. Na tento účel bude vytvorená funkcia, ktorá zobrazí naformátovanú otázku a ponúkne odpovede typu „áno“, „nie“. Táto otázka bude nezávislá a všeobecne použiteľná. Výhody sú podobné ako pri komponente </w:t>
      </w:r>
      <w:r w:rsidRPr="006A4FB4">
        <w:rPr>
          <w:i/>
        </w:rPr>
        <w:t>grid</w:t>
      </w:r>
      <w:r w:rsidRPr="006A4FB4">
        <w:t>.</w:t>
      </w:r>
    </w:p>
    <w:p w:rsidR="004A7047" w:rsidRPr="006A4FB4" w:rsidRDefault="004A7047" w:rsidP="004A7047">
      <w:pPr>
        <w:pStyle w:val="Nadpis3"/>
      </w:pPr>
      <w:r w:rsidRPr="006A4FB4">
        <w:t>Controller</w:t>
      </w:r>
    </w:p>
    <w:p w:rsidR="004A7047" w:rsidRPr="006A4FB4" w:rsidRDefault="004A7047" w:rsidP="004A7047">
      <w:r w:rsidRPr="006A4FB4">
        <w:t xml:space="preserve">Controller slúži ako komunikačný prostriedok medzi použivateľom a systémom. Z programátorského hladiska je controller trieda, ktorá obsahuje metódy s parametrami. Používateľ volá metódy daného controllera pomocou url adresy webového prehliadača. Štandartne sa mapuje url adresa na controller ako: </w:t>
      </w:r>
      <w:r w:rsidRPr="006A4FB4">
        <w:rPr>
          <w:i/>
        </w:rPr>
        <w:t>...doména.sk/&lt;controller&gt;/&lt;metóda&gt;/&lt;parameter1&gt;/&lt;parameter2&gt;/...</w:t>
      </w:r>
    </w:p>
    <w:p w:rsidR="004A7047" w:rsidRPr="006A4FB4" w:rsidRDefault="004A7047" w:rsidP="004A7047">
      <w:r w:rsidRPr="006A4FB4">
        <w:t>Controller zhromaždí údaje z databázy cez kontajnéry modelu, inicializuje premenné view a následne zobrazí rodičovský view ktorému pošle ako parameter požadovaný obsahový view. Inicializácia premenných obsahového view prebieha cez asociatívne pole $data. Toto pole sa skladá z indexu a hodnoty, pričom ako index sa používa string. Indexy sa vo view mapujú ako názvy premenných a hodnoty sú ako hodnoty premenných.</w:t>
      </w:r>
    </w:p>
    <w:p w:rsidR="004A7047" w:rsidRPr="006A4FB4" w:rsidRDefault="004A7047" w:rsidP="004A7047">
      <w:pPr>
        <w:rPr>
          <w:u w:val="single"/>
        </w:rPr>
      </w:pPr>
      <w:r w:rsidRPr="006A4FB4">
        <w:rPr>
          <w:u w:val="single"/>
        </w:rPr>
        <w:t>príklad:</w:t>
      </w:r>
    </w:p>
    <w:p w:rsidR="004A7047" w:rsidRPr="006A4FB4" w:rsidRDefault="004A7047" w:rsidP="004A7047">
      <w:r w:rsidRPr="006A4FB4">
        <w:t>Controller:</w:t>
      </w:r>
    </w:p>
    <w:p w:rsidR="004A7047" w:rsidRPr="006A4FB4" w:rsidRDefault="004A7047" w:rsidP="004A7047">
      <w:pPr>
        <w:pStyle w:val="Odstavecseseznamem"/>
      </w:pPr>
      <w:r w:rsidRPr="006A4FB4">
        <w:t>$data[‘</w:t>
      </w:r>
      <w:r w:rsidRPr="006A4FB4">
        <w:rPr>
          <w:b/>
        </w:rPr>
        <w:t>meno’</w:t>
      </w:r>
      <w:r w:rsidRPr="006A4FB4">
        <w:t>] = ‘Jozo’</w:t>
      </w:r>
    </w:p>
    <w:p w:rsidR="004A7047" w:rsidRPr="006A4FB4" w:rsidRDefault="004A7047" w:rsidP="004A7047">
      <w:pPr>
        <w:pStyle w:val="Odstavecseseznamem"/>
      </w:pPr>
      <w:r w:rsidRPr="006A4FB4">
        <w:t>$data[‘</w:t>
      </w:r>
      <w:r w:rsidRPr="006A4FB4">
        <w:rPr>
          <w:b/>
        </w:rPr>
        <w:t>vek’</w:t>
      </w:r>
      <w:r w:rsidRPr="006A4FB4">
        <w:t>] = 22</w:t>
      </w:r>
    </w:p>
    <w:p w:rsidR="004A7047" w:rsidRPr="006A4FB4" w:rsidRDefault="004A7047" w:rsidP="004A7047">
      <w:r w:rsidRPr="006A4FB4">
        <w:lastRenderedPageBreak/>
        <w:t>View:</w:t>
      </w:r>
    </w:p>
    <w:p w:rsidR="004A7047" w:rsidRPr="006A4FB4" w:rsidRDefault="004A7047" w:rsidP="004A7047">
      <w:pPr>
        <w:pStyle w:val="Odstavecseseznamem"/>
      </w:pPr>
      <w:r w:rsidRPr="006A4FB4">
        <w:t xml:space="preserve">echo </w:t>
      </w:r>
      <w:r w:rsidRPr="006A4FB4">
        <w:rPr>
          <w:b/>
        </w:rPr>
        <w:t>$meno</w:t>
      </w:r>
      <w:r w:rsidRPr="006A4FB4">
        <w:t>;</w:t>
      </w:r>
    </w:p>
    <w:p w:rsidR="004A7047" w:rsidRPr="006A4FB4" w:rsidRDefault="004A7047" w:rsidP="004A7047">
      <w:pPr>
        <w:pStyle w:val="Odstavecseseznamem"/>
      </w:pPr>
      <w:r w:rsidRPr="006A4FB4">
        <w:t xml:space="preserve">echo </w:t>
      </w:r>
      <w:r w:rsidRPr="006A4FB4">
        <w:rPr>
          <w:b/>
        </w:rPr>
        <w:t>$vek</w:t>
      </w:r>
      <w:r w:rsidRPr="006A4FB4">
        <w:t>;</w:t>
      </w:r>
    </w:p>
    <w:p w:rsidR="004A7047" w:rsidRDefault="004A7047" w:rsidP="004A7047">
      <w:r w:rsidRPr="006A4FB4">
        <w:t xml:space="preserve">Prvok v poli </w:t>
      </w:r>
      <w:r w:rsidRPr="006A4FB4">
        <w:rPr>
          <w:i/>
        </w:rPr>
        <w:t>data</w:t>
      </w:r>
      <w:r w:rsidRPr="006A4FB4">
        <w:t xml:space="preserve"> nemusí byť len jednoduchá hodnota, môže to byť aj zložitejší typ ako napr. pole. V systéme budeme často do view predávať zoznamy, ktoré budú reprezentované ako pole objektov, pričom objekt može byť tiež ako pole.</w:t>
      </w:r>
    </w:p>
    <w:p w:rsidR="004A7047" w:rsidRPr="006A4FB4" w:rsidRDefault="004A7047" w:rsidP="004A7047">
      <w:r>
        <w:t>Metóda controlleru musí na začiatku vykonávania skontrolovať práva používateľa a podľa toho rozhodnúť, či bude pokračovať vo vykonávaní alebo ukončí vykonávanie.</w:t>
      </w:r>
    </w:p>
    <w:p w:rsidR="004A7047" w:rsidRPr="006A4FB4" w:rsidRDefault="004A7047" w:rsidP="004A7047">
      <w:pPr>
        <w:rPr>
          <w:u w:val="single"/>
        </w:rPr>
      </w:pPr>
      <w:r w:rsidRPr="006A4FB4">
        <w:rPr>
          <w:u w:val="single"/>
        </w:rPr>
        <w:t>Controllery delíme tématicky do následujúcich kategórií:</w:t>
      </w:r>
    </w:p>
    <w:p w:rsidR="004A7047" w:rsidRDefault="004A7047" w:rsidP="004A7047">
      <w:pPr>
        <w:pStyle w:val="Odstavecseseznamem"/>
        <w:numPr>
          <w:ilvl w:val="0"/>
          <w:numId w:val="5"/>
        </w:numPr>
      </w:pPr>
      <w:r>
        <w:t>administration</w:t>
      </w:r>
    </w:p>
    <w:p w:rsidR="004A7047" w:rsidRPr="006A4FB4" w:rsidRDefault="004A7047" w:rsidP="004A7047">
      <w:pPr>
        <w:pStyle w:val="Odstavecseseznamem"/>
        <w:numPr>
          <w:ilvl w:val="0"/>
          <w:numId w:val="5"/>
        </w:numPr>
      </w:pPr>
      <w:r>
        <w:t>auth</w:t>
      </w:r>
    </w:p>
    <w:p w:rsidR="004A7047" w:rsidRPr="006A4FB4" w:rsidRDefault="004A7047" w:rsidP="004A7047">
      <w:pPr>
        <w:pStyle w:val="Odstavecseseznamem"/>
        <w:numPr>
          <w:ilvl w:val="0"/>
          <w:numId w:val="5"/>
        </w:numPr>
      </w:pPr>
      <w:r w:rsidRPr="006A4FB4">
        <w:t>correspondence</w:t>
      </w:r>
    </w:p>
    <w:p w:rsidR="004A7047" w:rsidRPr="006A4FB4" w:rsidRDefault="004A7047" w:rsidP="004A7047">
      <w:pPr>
        <w:pStyle w:val="Odstavecseseznamem"/>
        <w:numPr>
          <w:ilvl w:val="0"/>
          <w:numId w:val="5"/>
        </w:numPr>
      </w:pPr>
      <w:r w:rsidRPr="006A4FB4">
        <w:t>degrees</w:t>
      </w:r>
    </w:p>
    <w:p w:rsidR="004A7047" w:rsidRPr="006A4FB4" w:rsidRDefault="004A7047" w:rsidP="004A7047">
      <w:pPr>
        <w:pStyle w:val="Odstavecseseznamem"/>
        <w:numPr>
          <w:ilvl w:val="0"/>
          <w:numId w:val="5"/>
        </w:numPr>
      </w:pPr>
      <w:r w:rsidRPr="006A4FB4">
        <w:t>email_types</w:t>
      </w:r>
    </w:p>
    <w:p w:rsidR="004A7047" w:rsidRPr="006A4FB4" w:rsidRDefault="004A7047" w:rsidP="004A7047">
      <w:pPr>
        <w:pStyle w:val="Odstavecseseznamem"/>
        <w:numPr>
          <w:ilvl w:val="0"/>
          <w:numId w:val="5"/>
        </w:numPr>
      </w:pPr>
      <w:r w:rsidRPr="006A4FB4">
        <w:t>event_categories</w:t>
      </w:r>
    </w:p>
    <w:p w:rsidR="004A7047" w:rsidRPr="006A4FB4" w:rsidRDefault="004A7047" w:rsidP="004A7047">
      <w:pPr>
        <w:pStyle w:val="Odstavecseseznamem"/>
        <w:numPr>
          <w:ilvl w:val="0"/>
          <w:numId w:val="5"/>
        </w:numPr>
      </w:pPr>
      <w:r w:rsidRPr="006A4FB4">
        <w:t>events</w:t>
      </w:r>
    </w:p>
    <w:p w:rsidR="004A7047" w:rsidRPr="007D2599" w:rsidRDefault="004A7047" w:rsidP="004A7047">
      <w:pPr>
        <w:pStyle w:val="Odstavecseseznamem"/>
        <w:numPr>
          <w:ilvl w:val="0"/>
          <w:numId w:val="5"/>
        </w:numPr>
        <w:rPr>
          <w:color w:val="A6A6A6" w:themeColor="background1" w:themeShade="A6"/>
        </w:rPr>
      </w:pPr>
      <w:r w:rsidRPr="007D2599">
        <w:rPr>
          <w:color w:val="A6A6A6" w:themeColor="background1" w:themeShade="A6"/>
        </w:rPr>
        <w:t>excursion_events</w:t>
      </w:r>
    </w:p>
    <w:p w:rsidR="004A7047" w:rsidRPr="007D2599" w:rsidRDefault="004A7047" w:rsidP="004A7047">
      <w:pPr>
        <w:pStyle w:val="Odstavecseseznamem"/>
        <w:numPr>
          <w:ilvl w:val="0"/>
          <w:numId w:val="5"/>
        </w:numPr>
        <w:rPr>
          <w:color w:val="A6A6A6" w:themeColor="background1" w:themeShade="A6"/>
        </w:rPr>
      </w:pPr>
      <w:r w:rsidRPr="007D2599">
        <w:rPr>
          <w:color w:val="A6A6A6" w:themeColor="background1" w:themeShade="A6"/>
        </w:rPr>
        <w:t>excursions</w:t>
      </w:r>
    </w:p>
    <w:p w:rsidR="004A7047" w:rsidRDefault="004A7047" w:rsidP="004A7047">
      <w:pPr>
        <w:pStyle w:val="Odstavecseseznamem"/>
        <w:numPr>
          <w:ilvl w:val="0"/>
          <w:numId w:val="5"/>
        </w:numPr>
      </w:pPr>
      <w:r>
        <w:t>io</w:t>
      </w:r>
    </w:p>
    <w:p w:rsidR="004A7047" w:rsidRPr="006A4FB4" w:rsidRDefault="004A7047" w:rsidP="004A7047">
      <w:pPr>
        <w:pStyle w:val="Odstavecseseznamem"/>
        <w:numPr>
          <w:ilvl w:val="0"/>
          <w:numId w:val="5"/>
        </w:numPr>
      </w:pPr>
      <w:r>
        <w:t>pages</w:t>
      </w:r>
    </w:p>
    <w:p w:rsidR="004A7047" w:rsidRPr="006A4FB4" w:rsidRDefault="004A7047" w:rsidP="004A7047">
      <w:pPr>
        <w:pStyle w:val="Odstavecseseznamem"/>
        <w:numPr>
          <w:ilvl w:val="0"/>
          <w:numId w:val="5"/>
        </w:numPr>
      </w:pPr>
      <w:r w:rsidRPr="006A4FB4">
        <w:t>payments</w:t>
      </w:r>
    </w:p>
    <w:p w:rsidR="004A7047" w:rsidRPr="006A4FB4" w:rsidRDefault="004A7047" w:rsidP="004A7047">
      <w:pPr>
        <w:pStyle w:val="Odstavecseseznamem"/>
        <w:numPr>
          <w:ilvl w:val="0"/>
          <w:numId w:val="5"/>
        </w:numPr>
      </w:pPr>
      <w:r w:rsidRPr="006A4FB4">
        <w:t>posts</w:t>
      </w:r>
    </w:p>
    <w:p w:rsidR="004A7047" w:rsidRPr="006A4FB4" w:rsidRDefault="004A7047" w:rsidP="004A7047">
      <w:pPr>
        <w:pStyle w:val="Odstavecseseznamem"/>
        <w:numPr>
          <w:ilvl w:val="0"/>
          <w:numId w:val="5"/>
        </w:numPr>
      </w:pPr>
      <w:r w:rsidRPr="006A4FB4">
        <w:t>project_categories</w:t>
      </w:r>
    </w:p>
    <w:p w:rsidR="004A7047" w:rsidRPr="006A4FB4" w:rsidRDefault="004A7047" w:rsidP="004A7047">
      <w:pPr>
        <w:pStyle w:val="Odstavecseseznamem"/>
        <w:numPr>
          <w:ilvl w:val="0"/>
          <w:numId w:val="5"/>
        </w:numPr>
      </w:pPr>
      <w:r w:rsidRPr="006A4FB4">
        <w:t>projects</w:t>
      </w:r>
    </w:p>
    <w:p w:rsidR="004A7047" w:rsidRPr="006A4FB4" w:rsidRDefault="004A7047" w:rsidP="004A7047">
      <w:pPr>
        <w:pStyle w:val="Odstavecseseznamem"/>
        <w:numPr>
          <w:ilvl w:val="0"/>
          <w:numId w:val="5"/>
        </w:numPr>
      </w:pPr>
      <w:r w:rsidRPr="006A4FB4">
        <w:t>studies</w:t>
      </w:r>
    </w:p>
    <w:p w:rsidR="004A7047" w:rsidRDefault="004A7047" w:rsidP="004A7047">
      <w:pPr>
        <w:pStyle w:val="Odstavecseseznamem"/>
        <w:numPr>
          <w:ilvl w:val="0"/>
          <w:numId w:val="5"/>
        </w:numPr>
      </w:pPr>
      <w:r w:rsidRPr="006A4FB4">
        <w:t>users</w:t>
      </w:r>
    </w:p>
    <w:p w:rsidR="004A7047" w:rsidRPr="00A213DE" w:rsidRDefault="004A7047" w:rsidP="004A7047">
      <w:pPr>
        <w:pStyle w:val="Bezmezer"/>
      </w:pPr>
      <w:r>
        <w:t xml:space="preserve">Trieda </w:t>
      </w:r>
      <w:r w:rsidRPr="00A213DE">
        <w:rPr>
          <w:b/>
        </w:rPr>
        <w:t>administration</w:t>
      </w:r>
      <w:r>
        <w:rPr>
          <w:b/>
        </w:rPr>
        <w:t xml:space="preserve"> </w:t>
      </w:r>
      <w:r>
        <w:t>slúží na obsluhovanie plne administratývnych záležitostí a prístupu k funkciam administrácie.</w:t>
      </w:r>
    </w:p>
    <w:p w:rsidR="004A7047" w:rsidRDefault="004A7047" w:rsidP="004A7047">
      <w:pPr>
        <w:pStyle w:val="Bezmezer"/>
      </w:pPr>
      <w:r>
        <w:t xml:space="preserve">Trieda </w:t>
      </w:r>
      <w:r w:rsidRPr="009B6206">
        <w:rPr>
          <w:b/>
        </w:rPr>
        <w:t>auth</w:t>
      </w:r>
      <w:r>
        <w:t xml:space="preserve"> slúži na registráciu a správu autorizácie použivateľov.</w:t>
      </w:r>
    </w:p>
    <w:p w:rsidR="004A7047" w:rsidRDefault="004A7047" w:rsidP="004A7047">
      <w:pPr>
        <w:pStyle w:val="Bezmezer"/>
      </w:pPr>
      <w:r>
        <w:t xml:space="preserve">Trieda </w:t>
      </w:r>
      <w:r w:rsidRPr="009B6206">
        <w:rPr>
          <w:b/>
        </w:rPr>
        <w:t>correspondence</w:t>
      </w:r>
      <w:r>
        <w:t xml:space="preserve"> slúži na hromadné odosielanie emailov.</w:t>
      </w:r>
    </w:p>
    <w:p w:rsidR="004A7047" w:rsidRDefault="004A7047" w:rsidP="004A7047">
      <w:pPr>
        <w:pStyle w:val="Bezmezer"/>
      </w:pPr>
      <w:r>
        <w:t xml:space="preserve">Trieda </w:t>
      </w:r>
      <w:r>
        <w:rPr>
          <w:b/>
        </w:rPr>
        <w:t>degrees</w:t>
      </w:r>
      <w:r>
        <w:t xml:space="preserve"> slúži na správu dosiahnutých titulov.</w:t>
      </w:r>
    </w:p>
    <w:p w:rsidR="004A7047" w:rsidRDefault="004A7047" w:rsidP="004A7047">
      <w:pPr>
        <w:pStyle w:val="Bezmezer"/>
      </w:pPr>
      <w:r>
        <w:t xml:space="preserve">Trieda </w:t>
      </w:r>
      <w:r>
        <w:rPr>
          <w:b/>
        </w:rPr>
        <w:t>email_types</w:t>
      </w:r>
      <w:r>
        <w:t xml:space="preserve"> slúži na správu typov e-mailov.</w:t>
      </w:r>
    </w:p>
    <w:p w:rsidR="004A7047" w:rsidRDefault="004A7047" w:rsidP="004A7047">
      <w:pPr>
        <w:pStyle w:val="Bezmezer"/>
      </w:pPr>
      <w:r>
        <w:t xml:space="preserve">Trieda </w:t>
      </w:r>
      <w:r>
        <w:rPr>
          <w:b/>
        </w:rPr>
        <w:t>event_categories</w:t>
      </w:r>
      <w:r>
        <w:t xml:space="preserve"> slúži na správu kategórií udalostí.</w:t>
      </w:r>
    </w:p>
    <w:p w:rsidR="004A7047" w:rsidRDefault="004A7047" w:rsidP="004A7047">
      <w:pPr>
        <w:pStyle w:val="Bezmezer"/>
      </w:pPr>
      <w:r>
        <w:t xml:space="preserve">Trieda </w:t>
      </w:r>
      <w:r>
        <w:rPr>
          <w:b/>
        </w:rPr>
        <w:t>events</w:t>
      </w:r>
      <w:r>
        <w:t xml:space="preserve"> slúži na správu udalostí, vie zobraziť udalosti podľa určitéh filtra.</w:t>
      </w:r>
    </w:p>
    <w:p w:rsidR="004A7047" w:rsidRPr="007D2599" w:rsidRDefault="004A7047" w:rsidP="004A7047">
      <w:pPr>
        <w:pStyle w:val="Bezmezer"/>
        <w:rPr>
          <w:color w:val="A6A6A6" w:themeColor="background1" w:themeShade="A6"/>
        </w:rPr>
      </w:pPr>
      <w:r w:rsidRPr="007D2599">
        <w:rPr>
          <w:color w:val="A6A6A6" w:themeColor="background1" w:themeShade="A6"/>
        </w:rPr>
        <w:t xml:space="preserve">Trieda </w:t>
      </w:r>
      <w:r w:rsidRPr="007D2599">
        <w:rPr>
          <w:b/>
          <w:color w:val="A6A6A6" w:themeColor="background1" w:themeShade="A6"/>
        </w:rPr>
        <w:t>excursion_events</w:t>
      </w:r>
      <w:r w:rsidRPr="007D2599">
        <w:rPr>
          <w:color w:val="A6A6A6" w:themeColor="background1" w:themeShade="A6"/>
        </w:rPr>
        <w:t xml:space="preserve"> slúži na správu udalosí exkurzií, umožnuje prihlasovanie sa na udalosť, definovanie prednášajúcich a ich termínov.</w:t>
      </w:r>
    </w:p>
    <w:p w:rsidR="004A7047" w:rsidRPr="007D2599" w:rsidRDefault="004A7047" w:rsidP="004A7047">
      <w:pPr>
        <w:pStyle w:val="Bezmezer"/>
        <w:rPr>
          <w:color w:val="A6A6A6" w:themeColor="background1" w:themeShade="A6"/>
        </w:rPr>
      </w:pPr>
      <w:r w:rsidRPr="007D2599">
        <w:rPr>
          <w:color w:val="A6A6A6" w:themeColor="background1" w:themeShade="A6"/>
        </w:rPr>
        <w:t xml:space="preserve">Trieda </w:t>
      </w:r>
      <w:r w:rsidRPr="007D2599">
        <w:rPr>
          <w:b/>
          <w:color w:val="A6A6A6" w:themeColor="background1" w:themeShade="A6"/>
        </w:rPr>
        <w:t>excursions</w:t>
      </w:r>
      <w:r w:rsidRPr="007D2599">
        <w:rPr>
          <w:color w:val="A6A6A6" w:themeColor="background1" w:themeShade="A6"/>
        </w:rPr>
        <w:t xml:space="preserve"> slúži na správu exkurzií.</w:t>
      </w:r>
    </w:p>
    <w:p w:rsidR="004A7047" w:rsidRDefault="004A7047" w:rsidP="004A7047">
      <w:pPr>
        <w:pStyle w:val="Bezmezer"/>
      </w:pPr>
      <w:r>
        <w:t xml:space="preserve">Trieda </w:t>
      </w:r>
      <w:r w:rsidRPr="009B6206">
        <w:rPr>
          <w:b/>
        </w:rPr>
        <w:t>IO</w:t>
      </w:r>
      <w:r>
        <w:t xml:space="preserve"> slúži na generovanie reportov a výstupov podľa zvolených kritérií a import údajov do systému.</w:t>
      </w:r>
    </w:p>
    <w:p w:rsidR="004A7047" w:rsidRPr="006B4840" w:rsidRDefault="004A7047" w:rsidP="004A7047">
      <w:pPr>
        <w:pStyle w:val="Bezmezer"/>
      </w:pPr>
      <w:r>
        <w:t xml:space="preserve">Trieda </w:t>
      </w:r>
      <w:r>
        <w:rPr>
          <w:b/>
        </w:rPr>
        <w:t>pages</w:t>
      </w:r>
      <w:r>
        <w:t xml:space="preserve"> slúží na obsluhovanie statických stránok akými sú stanovy, o nás, kontakt.</w:t>
      </w:r>
    </w:p>
    <w:p w:rsidR="004A7047" w:rsidRDefault="004A7047" w:rsidP="004A7047">
      <w:pPr>
        <w:pStyle w:val="Bezmezer"/>
      </w:pPr>
      <w:r>
        <w:t xml:space="preserve">Trieda </w:t>
      </w:r>
      <w:r>
        <w:rPr>
          <w:b/>
        </w:rPr>
        <w:t>payments</w:t>
      </w:r>
      <w:r>
        <w:t xml:space="preserve"> slúži na správu platieb, umožnuje párovanie platieb k členom.</w:t>
      </w:r>
    </w:p>
    <w:p w:rsidR="004A7047" w:rsidRDefault="004A7047" w:rsidP="004A7047">
      <w:pPr>
        <w:pStyle w:val="Bezmezer"/>
      </w:pPr>
      <w:r>
        <w:t xml:space="preserve">Trieda </w:t>
      </w:r>
      <w:r>
        <w:rPr>
          <w:b/>
        </w:rPr>
        <w:t>posts</w:t>
      </w:r>
      <w:r>
        <w:t xml:space="preserve"> slúži na správu článkov.</w:t>
      </w:r>
    </w:p>
    <w:p w:rsidR="004A7047" w:rsidRDefault="004A7047" w:rsidP="004A7047">
      <w:pPr>
        <w:pStyle w:val="Bezmezer"/>
      </w:pPr>
      <w:r>
        <w:lastRenderedPageBreak/>
        <w:t xml:space="preserve">Trieda </w:t>
      </w:r>
      <w:r>
        <w:rPr>
          <w:b/>
        </w:rPr>
        <w:t>project_categories</w:t>
      </w:r>
      <w:r>
        <w:t xml:space="preserve"> slúži na správu kategórií projektov, manžuje financie, umožnuje finančné transakcie medzi kategóriami.</w:t>
      </w:r>
    </w:p>
    <w:p w:rsidR="004A7047" w:rsidRDefault="004A7047" w:rsidP="004A7047">
      <w:pPr>
        <w:pStyle w:val="Bezmezer"/>
      </w:pPr>
      <w:r>
        <w:t xml:space="preserve">Trieda </w:t>
      </w:r>
      <w:r>
        <w:rPr>
          <w:b/>
        </w:rPr>
        <w:t>projects</w:t>
      </w:r>
      <w:r>
        <w:t xml:space="preserve"> slúži na správu projektov.</w:t>
      </w:r>
    </w:p>
    <w:p w:rsidR="004A7047" w:rsidRDefault="004A7047" w:rsidP="004A7047">
      <w:pPr>
        <w:pStyle w:val="Bezmezer"/>
      </w:pPr>
      <w:r>
        <w:t xml:space="preserve">Trieda </w:t>
      </w:r>
      <w:r>
        <w:rPr>
          <w:b/>
        </w:rPr>
        <w:t>studies</w:t>
      </w:r>
      <w:r>
        <w:t xml:space="preserve"> slúži na spŕavu študijných programov.</w:t>
      </w:r>
    </w:p>
    <w:p w:rsidR="004A7047" w:rsidRPr="006A4FB4" w:rsidRDefault="004A7047" w:rsidP="004A7047">
      <w:r>
        <w:t xml:space="preserve">Trieda </w:t>
      </w:r>
      <w:r>
        <w:rPr>
          <w:b/>
        </w:rPr>
        <w:t>users</w:t>
      </w:r>
      <w:r>
        <w:t xml:space="preserve"> slúži na správu používateľov.</w:t>
      </w:r>
    </w:p>
    <w:p w:rsidR="004A7047" w:rsidRPr="006A4FB4" w:rsidRDefault="004A7047" w:rsidP="004A7047">
      <w:pPr>
        <w:pStyle w:val="Citt"/>
      </w:pPr>
      <w:r>
        <w:t>*</w:t>
      </w:r>
      <w:r w:rsidRPr="006A4FB4">
        <w:t>Tieto kategórie definujú tiež konkrétne názvy tried controllerov.</w:t>
      </w:r>
    </w:p>
    <w:p w:rsidR="004A7047" w:rsidRDefault="004A7047" w:rsidP="004A7047">
      <w:pPr>
        <w:pStyle w:val="Nadpis1"/>
      </w:pPr>
      <w:r>
        <w:t>Podrobnejšia špecifikácia komponentov</w:t>
      </w:r>
    </w:p>
    <w:p w:rsidR="004A7047" w:rsidRDefault="004A7047" w:rsidP="004A7047">
      <w:pPr>
        <w:pStyle w:val="Nadpis2"/>
      </w:pPr>
      <w:r>
        <w:t>Session</w:t>
      </w:r>
    </w:p>
    <w:p w:rsidR="004A7047" w:rsidRPr="00EB518E" w:rsidRDefault="004A7047" w:rsidP="004A7047">
      <w:r>
        <w:t>Systém používa session integrovaný priamo v CodeIgniter frameworku. Pri prihlásení používatela je nutné aktivovať tento session a inicializovať ho potrebnými hodnotami pomocou pravidiel CodeIgniteru. Rovnako ho treba zrušiť pri odhlásení.</w:t>
      </w:r>
    </w:p>
    <w:p w:rsidR="004A7047" w:rsidRDefault="004A7047" w:rsidP="004A7047">
      <w:pPr>
        <w:rPr>
          <w:u w:val="single"/>
        </w:rPr>
      </w:pPr>
      <w:r w:rsidRPr="00EB518E">
        <w:rPr>
          <w:u w:val="single"/>
        </w:rPr>
        <w:t>Získanie dát o práve prihlásenom používateľovi sa robí nasledovne:</w:t>
      </w:r>
    </w:p>
    <w:p w:rsidR="004A7047" w:rsidRPr="00EB518E" w:rsidRDefault="004A7047" w:rsidP="004A7047">
      <w:pPr>
        <w:rPr>
          <w:lang w:val="en-US"/>
        </w:rPr>
      </w:pPr>
      <w:r>
        <w:rPr>
          <w:lang w:val="en-US"/>
        </w:rPr>
        <w:t>$</w:t>
      </w:r>
      <w:r>
        <w:t>this-</w:t>
      </w:r>
      <w:r>
        <w:rPr>
          <w:lang w:val="en-US"/>
        </w:rPr>
        <w:t>&gt;userdata-&gt;&lt;</w:t>
      </w:r>
      <w:r>
        <w:t>dotaz</w:t>
      </w:r>
      <w:r>
        <w:rPr>
          <w:lang w:val="en-US"/>
        </w:rPr>
        <w:t>&gt;();</w:t>
      </w:r>
    </w:p>
    <w:p w:rsidR="004A7047" w:rsidRDefault="004A7047" w:rsidP="004A7047">
      <w:r>
        <w:t xml:space="preserve">pričom </w:t>
      </w:r>
      <w:r w:rsidRPr="00EB518E">
        <w:rPr>
          <w:i/>
        </w:rPr>
        <w:t>dotaz</w:t>
      </w:r>
      <w:r>
        <w:t xml:space="preserve"> je nahradený podľa toho, aký udaj chceme získať.</w:t>
      </w:r>
    </w:p>
    <w:p w:rsidR="004A7047" w:rsidRDefault="004A7047" w:rsidP="004A7047">
      <w:pPr>
        <w:pStyle w:val="Nadpis3"/>
      </w:pPr>
      <w:r>
        <w:t>Dotazy</w:t>
      </w:r>
    </w:p>
    <w:p w:rsidR="004A7047" w:rsidRDefault="004A7047" w:rsidP="004A7047">
      <w:pPr>
        <w:pStyle w:val="Odstavecseseznamem"/>
        <w:numPr>
          <w:ilvl w:val="0"/>
          <w:numId w:val="6"/>
        </w:numPr>
        <w:rPr>
          <w:lang w:val="en-US"/>
        </w:rPr>
      </w:pPr>
      <w:r>
        <w:rPr>
          <w:lang w:val="en-US"/>
        </w:rPr>
        <w:t>is_logged : bool</w:t>
      </w:r>
    </w:p>
    <w:p w:rsidR="004A7047" w:rsidRDefault="004A7047" w:rsidP="004A7047">
      <w:pPr>
        <w:pStyle w:val="Odstavecseseznamem"/>
        <w:numPr>
          <w:ilvl w:val="0"/>
          <w:numId w:val="6"/>
        </w:numPr>
        <w:rPr>
          <w:lang w:val="en-US"/>
        </w:rPr>
      </w:pPr>
      <w:r>
        <w:rPr>
          <w:lang w:val="en-US"/>
        </w:rPr>
        <w:t>is_admin : bool</w:t>
      </w:r>
    </w:p>
    <w:p w:rsidR="004A7047" w:rsidRPr="00312CCE" w:rsidRDefault="004A7047" w:rsidP="004A7047">
      <w:pPr>
        <w:pStyle w:val="Odstavecseseznamem"/>
        <w:numPr>
          <w:ilvl w:val="0"/>
          <w:numId w:val="6"/>
        </w:numPr>
        <w:rPr>
          <w:lang w:val="en-US"/>
        </w:rPr>
      </w:pPr>
      <w:r>
        <w:rPr>
          <w:lang w:val="en-US"/>
        </w:rPr>
        <w:t xml:space="preserve">get_role : int {ROLE_ADMIN, </w:t>
      </w:r>
      <w:r>
        <w:t>ROLE_OZ_MEMBER</w:t>
      </w:r>
      <w:r>
        <w:rPr>
          <w:lang w:val="en-US"/>
        </w:rPr>
        <w:t>, ROLE_EX_MEMBER, ROLE_LECTURER}</w:t>
      </w:r>
    </w:p>
    <w:p w:rsidR="004A7047" w:rsidRDefault="004A7047" w:rsidP="004A7047">
      <w:pPr>
        <w:pStyle w:val="Nadpis2"/>
        <w:sectPr w:rsidR="004A7047" w:rsidSect="0024053E">
          <w:pgSz w:w="11906" w:h="16838"/>
          <w:pgMar w:top="1417" w:right="1417" w:bottom="1417" w:left="1417" w:header="708" w:footer="708" w:gutter="0"/>
          <w:pgNumType w:start="0"/>
          <w:cols w:space="708"/>
          <w:titlePg/>
          <w:docGrid w:linePitch="360"/>
        </w:sectPr>
      </w:pPr>
    </w:p>
    <w:p w:rsidR="004A7047" w:rsidRDefault="004A7047" w:rsidP="004A7047">
      <w:pPr>
        <w:pStyle w:val="Nadpis2"/>
      </w:pPr>
      <w:r w:rsidRPr="006A4FB4">
        <w:lastRenderedPageBreak/>
        <w:t>Model</w:t>
      </w:r>
    </w:p>
    <w:p w:rsidR="004A7047" w:rsidRPr="00AB56F9" w:rsidRDefault="004A7047" w:rsidP="004A7047">
      <w:pPr>
        <w:rPr>
          <w:u w:val="single"/>
        </w:rPr>
      </w:pPr>
      <w:r w:rsidRPr="00AB56F9">
        <w:rPr>
          <w:u w:val="single"/>
        </w:rPr>
        <w:t>Vysvetlenie návratových hodnôt metód:</w:t>
      </w:r>
    </w:p>
    <w:p w:rsidR="004A7047" w:rsidRDefault="004A7047" w:rsidP="004A7047">
      <w:pPr>
        <w:pStyle w:val="Odstavecseseznamem"/>
        <w:numPr>
          <w:ilvl w:val="0"/>
          <w:numId w:val="13"/>
        </w:numPr>
      </w:pPr>
      <w:r>
        <w:t>object</w:t>
      </w:r>
      <w:r>
        <w:tab/>
      </w:r>
      <w:r>
        <w:tab/>
        <w:t>- metóda vracia jeden riadok tabuľky</w:t>
      </w:r>
    </w:p>
    <w:p w:rsidR="004A7047" w:rsidRDefault="004A7047" w:rsidP="004A7047">
      <w:pPr>
        <w:pStyle w:val="Odstavecseseznamem"/>
        <w:numPr>
          <w:ilvl w:val="0"/>
          <w:numId w:val="13"/>
        </w:numPr>
      </w:pPr>
      <w:r>
        <w:t>array of object</w:t>
      </w:r>
      <w:r>
        <w:tab/>
        <w:t>- metóda vracia viac riadkov tabuľky, resp. pole objektov</w:t>
      </w:r>
    </w:p>
    <w:p w:rsidR="004A7047" w:rsidRPr="0032165E" w:rsidRDefault="004A7047" w:rsidP="004A7047">
      <w:pPr>
        <w:rPr>
          <w:u w:val="single"/>
        </w:rPr>
      </w:pPr>
      <w:r w:rsidRPr="0032165E">
        <w:rPr>
          <w:u w:val="single"/>
        </w:rPr>
        <w:t>Priklad object:</w:t>
      </w:r>
    </w:p>
    <w:p w:rsidR="004A7047" w:rsidRPr="00122BCA" w:rsidRDefault="004A7047" w:rsidP="004A7047">
      <w:pPr>
        <w:pStyle w:val="Bezmezer"/>
        <w:rPr>
          <w:i/>
        </w:rPr>
      </w:pPr>
      <w:r w:rsidRPr="00122BCA">
        <w:rPr>
          <w:i/>
        </w:rPr>
        <w:t>$result = get_user(1);</w:t>
      </w:r>
    </w:p>
    <w:p w:rsidR="004A7047" w:rsidRPr="00122BCA" w:rsidRDefault="004A7047" w:rsidP="004A7047">
      <w:pPr>
        <w:pStyle w:val="Bezmezer"/>
        <w:rPr>
          <w:i/>
        </w:rPr>
      </w:pPr>
      <w:r w:rsidRPr="00122BCA">
        <w:rPr>
          <w:i/>
        </w:rPr>
        <w:t>echo $result[‘name’];</w:t>
      </w:r>
    </w:p>
    <w:p w:rsidR="004A7047" w:rsidRPr="00122BCA" w:rsidRDefault="004A7047" w:rsidP="004A7047">
      <w:pPr>
        <w:rPr>
          <w:i/>
          <w:lang w:val="en-US"/>
        </w:rPr>
      </w:pPr>
      <w:r w:rsidRPr="00122BCA">
        <w:rPr>
          <w:i/>
        </w:rPr>
        <w:t xml:space="preserve">echo </w:t>
      </w:r>
      <w:r w:rsidRPr="00122BCA">
        <w:rPr>
          <w:i/>
          <w:lang w:val="en-US"/>
        </w:rPr>
        <w:t>$result[‘age’]</w:t>
      </w:r>
    </w:p>
    <w:p w:rsidR="004A7047" w:rsidRPr="0032165E" w:rsidRDefault="004A7047" w:rsidP="004A7047">
      <w:pPr>
        <w:rPr>
          <w:u w:val="single"/>
        </w:rPr>
      </w:pPr>
      <w:r w:rsidRPr="0032165E">
        <w:rPr>
          <w:u w:val="single"/>
        </w:rPr>
        <w:t xml:space="preserve">Priklad </w:t>
      </w:r>
      <w:r>
        <w:rPr>
          <w:u w:val="single"/>
        </w:rPr>
        <w:t xml:space="preserve">array of </w:t>
      </w:r>
      <w:r w:rsidRPr="0032165E">
        <w:rPr>
          <w:u w:val="single"/>
        </w:rPr>
        <w:t>object:</w:t>
      </w:r>
    </w:p>
    <w:p w:rsidR="004A7047" w:rsidRPr="00122BCA" w:rsidRDefault="004A7047" w:rsidP="004A7047">
      <w:pPr>
        <w:pStyle w:val="Bezmezer"/>
        <w:rPr>
          <w:i/>
        </w:rPr>
      </w:pPr>
      <w:r w:rsidRPr="00122BCA">
        <w:rPr>
          <w:i/>
        </w:rPr>
        <w:t>$result = get_users()</w:t>
      </w:r>
    </w:p>
    <w:p w:rsidR="004A7047" w:rsidRPr="00122BCA" w:rsidRDefault="004A7047" w:rsidP="004A7047">
      <w:pPr>
        <w:pStyle w:val="Bezmezer"/>
        <w:rPr>
          <w:i/>
        </w:rPr>
      </w:pPr>
      <w:r w:rsidRPr="00122BCA">
        <w:rPr>
          <w:i/>
        </w:rPr>
        <w:t>echo $result[0][‘name’];</w:t>
      </w:r>
    </w:p>
    <w:p w:rsidR="004A7047" w:rsidRPr="00122BCA" w:rsidRDefault="004A7047" w:rsidP="004A7047">
      <w:pPr>
        <w:pStyle w:val="Bezmezer"/>
        <w:rPr>
          <w:i/>
        </w:rPr>
      </w:pPr>
      <w:r w:rsidRPr="00122BCA">
        <w:rPr>
          <w:i/>
        </w:rPr>
        <w:t>echo $result[0][‘age’];</w:t>
      </w:r>
    </w:p>
    <w:p w:rsidR="004A7047" w:rsidRPr="00122BCA" w:rsidRDefault="004A7047" w:rsidP="004A7047">
      <w:pPr>
        <w:pStyle w:val="Bezmezer"/>
        <w:rPr>
          <w:i/>
        </w:rPr>
      </w:pPr>
      <w:r w:rsidRPr="00122BCA">
        <w:rPr>
          <w:i/>
        </w:rPr>
        <w:t>echo $result[1][‘name’];</w:t>
      </w:r>
    </w:p>
    <w:p w:rsidR="004A7047" w:rsidRDefault="004A7047" w:rsidP="004A7047">
      <w:pPr>
        <w:rPr>
          <w:i/>
          <w:lang w:val="en-US"/>
        </w:rPr>
      </w:pPr>
      <w:r w:rsidRPr="00122BCA">
        <w:rPr>
          <w:i/>
        </w:rPr>
        <w:t xml:space="preserve">echo </w:t>
      </w:r>
      <w:r w:rsidRPr="00122BCA">
        <w:rPr>
          <w:i/>
          <w:lang w:val="en-US"/>
        </w:rPr>
        <w:t>$result[1][‘age’];</w:t>
      </w:r>
    </w:p>
    <w:p w:rsidR="004A7047" w:rsidRPr="00F6297C" w:rsidRDefault="004A7047" w:rsidP="004A7047">
      <w:pPr>
        <w:rPr>
          <w:i/>
        </w:rPr>
      </w:pPr>
      <w:r>
        <w:rPr>
          <w:i/>
          <w:lang w:val="en-US"/>
        </w:rPr>
        <w:t>*ide</w:t>
      </w:r>
      <w:r>
        <w:rPr>
          <w:i/>
        </w:rPr>
        <w:t xml:space="preserve">álne prechádzať result pomocou </w:t>
      </w:r>
      <w:r w:rsidRPr="00F6297C">
        <w:rPr>
          <w:b/>
          <w:i/>
        </w:rPr>
        <w:t>foreach</w:t>
      </w:r>
    </w:p>
    <w:p w:rsidR="004A7047" w:rsidRDefault="004A7047" w:rsidP="004A7047">
      <w:r>
        <w:rPr>
          <w:lang w:val="en-US"/>
        </w:rPr>
        <w:t>Pri n</w:t>
      </w:r>
      <w:r>
        <w:t xml:space="preserve">ávratových hodnotách sú v tabuľke definované len indexy objektov. Polia objektov sú vždy od 0 po </w:t>
      </w:r>
      <w:r w:rsidRPr="00122BCA">
        <w:rPr>
          <w:i/>
        </w:rPr>
        <w:t>počet_riadkov</w:t>
      </w:r>
      <w:r>
        <w:t>.</w:t>
      </w:r>
    </w:p>
    <w:p w:rsidR="004A7047" w:rsidRPr="00AB56F9" w:rsidRDefault="004A7047" w:rsidP="004A7047">
      <w:pPr>
        <w:rPr>
          <w:u w:val="single"/>
        </w:rPr>
      </w:pPr>
      <w:r w:rsidRPr="00AB56F9">
        <w:rPr>
          <w:u w:val="single"/>
        </w:rPr>
        <w:t>Vysvetlenie</w:t>
      </w:r>
      <w:r>
        <w:rPr>
          <w:u w:val="single"/>
        </w:rPr>
        <w:t xml:space="preserve"> vstupných</w:t>
      </w:r>
      <w:r w:rsidRPr="00AB56F9">
        <w:rPr>
          <w:u w:val="single"/>
        </w:rPr>
        <w:t xml:space="preserve"> parametrov metód:</w:t>
      </w:r>
    </w:p>
    <w:p w:rsidR="004A7047" w:rsidRDefault="004A7047" w:rsidP="004A7047">
      <w:pPr>
        <w:pStyle w:val="Odstavecseseznamem"/>
        <w:numPr>
          <w:ilvl w:val="0"/>
          <w:numId w:val="13"/>
        </w:numPr>
      </w:pPr>
      <w:r>
        <w:t>object</w:t>
      </w:r>
      <w:r>
        <w:tab/>
      </w:r>
      <w:r>
        <w:tab/>
        <w:t xml:space="preserve"> - metóda prijíma jeden riadok definovaný ako pole</w:t>
      </w:r>
    </w:p>
    <w:p w:rsidR="004A7047" w:rsidRDefault="004A7047" w:rsidP="004A7047">
      <w:pPr>
        <w:pStyle w:val="Odstavecseseznamem"/>
        <w:numPr>
          <w:ilvl w:val="0"/>
          <w:numId w:val="13"/>
        </w:numPr>
      </w:pPr>
      <w:r>
        <w:t>array of objects</w:t>
      </w:r>
      <w:r>
        <w:tab/>
        <w:t xml:space="preserve"> - metóda prijíma viac riadkov, resp. viac objektov definovaných ako pole objektov</w:t>
      </w:r>
    </w:p>
    <w:p w:rsidR="004A7047" w:rsidRDefault="004A7047" w:rsidP="004A7047">
      <w:pPr>
        <w:pStyle w:val="Odstavecseseznamem"/>
        <w:numPr>
          <w:ilvl w:val="0"/>
          <w:numId w:val="13"/>
        </w:numPr>
      </w:pPr>
      <w:r>
        <w:t>array</w:t>
      </w:r>
      <w:r>
        <w:tab/>
      </w:r>
      <w:r>
        <w:tab/>
        <w:t xml:space="preserve"> - metóda prijíma elementárne prvky (int, string, ...) ako pole</w:t>
      </w:r>
    </w:p>
    <w:p w:rsidR="004A7047" w:rsidRDefault="004A7047" w:rsidP="004A7047">
      <w:r>
        <w:lastRenderedPageBreak/>
        <w:t>V nasledujúcich tabuľkách je zoznam databázových funkcií, ktoré bude používať systém na správu dát. Prvý stĺpec obsahuje presný názov funkcie. Druhý stĺpec definuje vstupné alebo výstupné premenné podľa typu funkcie. Tretí stĺpec v prípade netriviálnej situácie upresňuje správanie funkcie, prípadne hovorí o postupe získania požadovaných dát. Každá funkcia má vo svojom pomenovaní aj názov tabuľky, z ktorej dáta vyberá/ vkladá.</w:t>
      </w:r>
    </w:p>
    <w:p w:rsidR="004A7047" w:rsidRDefault="004A7047" w:rsidP="004A7047">
      <w:r>
        <w:t>Indexy polí alebo atribúty objektov, ktoré funkcie selecter-u vracajú, sú väčšinou zhodné z názvami stĺpcov tabuliek v databáze. Ak by sa nejaký názov nezhodoval, znamená to že je iný z nejakého dôvodu a tým pádom treba tento stĺpec v SQL dopyte premenovať. Funkcie, ktoré prijímajú nejaké parametre majú zasa indexy/ atribúty prevažne zhodné z formulármi z views, z ktorých tieto vstupné dáta pochádzajú. Návrh sa v čo najväčšej možnej miere snaží zachovať rovnaké pomenovania aj pre stĺpce tabuliek v databáze, aj pre formulárové elementy. Tým by sa mal minimalizovať proces premenovávania.</w:t>
      </w:r>
    </w:p>
    <w:p w:rsidR="004A7047" w:rsidRDefault="004A7047" w:rsidP="004A7047">
      <w:r>
        <w:t xml:space="preserve">Ak tabuľka databázy obsahuje viac stĺpcov ako príde vstupných parametrov (indexov, atribútov), zapíše sa do nedefinovaných stĺpcov tabuľky informáciu typu </w:t>
      </w:r>
      <w:r w:rsidRPr="0008610E">
        <w:rPr>
          <w:i/>
        </w:rPr>
        <w:t>null</w:t>
      </w:r>
      <w:r>
        <w:t>.</w:t>
      </w:r>
    </w:p>
    <w:p w:rsidR="004A7047" w:rsidRDefault="004A7047" w:rsidP="004A7047">
      <w:pPr>
        <w:pStyle w:val="Nadpis3"/>
      </w:pPr>
      <w:r w:rsidRPr="006A4FB4">
        <w:t>Selecter</w:t>
      </w:r>
    </w:p>
    <w:p w:rsidR="004A7047" w:rsidRDefault="004A7047" w:rsidP="004A7047">
      <w:r>
        <w:t>Nasledujúce funkcie majú za úlohu vrátiť nejaké konkrétne údaje z databázy. Väčšinou vyberajú údaje z jednej tabuľky, pričom k týmto záznamom dohľadávajú údaje z iných tabuliek podľa id-čka. Ak je funkcia netriviálna (teda vyberá údaje z viac ako jednej tabuľky), jej bližšia definícia sa nachádza v stĺpci „popis“. V prípade triviálnych funkcií sa urobí jednoduchý výber z databázy. Názov funkcie (bez slovíčka „get“) hovorí aj o názve tabuľky, z ktorej sa údaje vyberajú.</w:t>
      </w:r>
    </w:p>
    <w:p w:rsidR="004A7047" w:rsidRPr="003C155A" w:rsidRDefault="004A7047" w:rsidP="004A7047">
      <w:r>
        <w:t xml:space="preserve">Funkcie vracajú objekt (alebo pole objektov). Objekt obsahuje atribúty pomenované tak, ako sú definované v stĺpci „výstupy“. Vo väčšine prípadov toto pomenovanie vytvorí priamo výstup z databázy, nakoľko veľa krát je pomenovanie zhodné z pomenovaním stĺpcov tabuliek. </w:t>
      </w:r>
    </w:p>
    <w:tbl>
      <w:tblPr>
        <w:tblStyle w:val="Mkatabulky"/>
        <w:tblW w:w="5000" w:type="pct"/>
        <w:tblLook w:val="04A0" w:firstRow="1" w:lastRow="0" w:firstColumn="1" w:lastColumn="0" w:noHBand="0" w:noVBand="1"/>
      </w:tblPr>
      <w:tblGrid>
        <w:gridCol w:w="4445"/>
        <w:gridCol w:w="4593"/>
        <w:gridCol w:w="5182"/>
      </w:tblGrid>
      <w:tr w:rsidR="004A7047" w:rsidTr="00D62DFF">
        <w:tc>
          <w:tcPr>
            <w:tcW w:w="1563" w:type="pct"/>
          </w:tcPr>
          <w:p w:rsidR="004A7047" w:rsidRPr="006A4FB4" w:rsidRDefault="004A7047" w:rsidP="00D62DFF">
            <w:r w:rsidRPr="006A4FB4">
              <w:t>Názov funkcie</w:t>
            </w:r>
          </w:p>
        </w:tc>
        <w:tc>
          <w:tcPr>
            <w:tcW w:w="1615" w:type="pct"/>
          </w:tcPr>
          <w:p w:rsidR="004A7047" w:rsidRPr="006A4FB4" w:rsidRDefault="004A7047" w:rsidP="00D62DFF">
            <w:r w:rsidRPr="006A4FB4">
              <w:t>V</w:t>
            </w:r>
            <w:r>
              <w:t>ý</w:t>
            </w:r>
            <w:r w:rsidRPr="006A4FB4">
              <w:t>stupy</w:t>
            </w:r>
          </w:p>
        </w:tc>
        <w:tc>
          <w:tcPr>
            <w:tcW w:w="1822" w:type="pct"/>
          </w:tcPr>
          <w:p w:rsidR="004A7047" w:rsidRPr="006A4FB4" w:rsidRDefault="004A7047" w:rsidP="00D62DFF">
            <w:r w:rsidRPr="006A4FB4">
              <w:t>Popis</w:t>
            </w:r>
          </w:p>
        </w:tc>
      </w:tr>
      <w:tr w:rsidR="004A7047" w:rsidRPr="006A4FB4" w:rsidTr="00D62DFF">
        <w:tc>
          <w:tcPr>
            <w:tcW w:w="1563" w:type="pct"/>
          </w:tcPr>
          <w:p w:rsidR="004A7047" w:rsidRPr="006A4FB4" w:rsidRDefault="004A7047" w:rsidP="00D62DFF">
            <w:r w:rsidRPr="006A4FB4">
              <w:t>get_category_detail(cat_id)</w:t>
            </w:r>
          </w:p>
        </w:tc>
        <w:tc>
          <w:tcPr>
            <w:tcW w:w="1615" w:type="pct"/>
          </w:tcPr>
          <w:p w:rsidR="004A7047" w:rsidRDefault="004A7047" w:rsidP="00D62DFF">
            <w:r>
              <w:t>return : object -&gt;</w:t>
            </w:r>
          </w:p>
          <w:p w:rsidR="004A7047" w:rsidRPr="00EB2BE8" w:rsidRDefault="004A7047" w:rsidP="00D62DFF">
            <w:pPr>
              <w:rPr>
                <w:lang w:val="en-US"/>
              </w:rPr>
            </w:pPr>
            <w:r>
              <w:t>[</w:t>
            </w:r>
            <w:r w:rsidRPr="00EB2BE8">
              <w:t>project_category_id</w:t>
            </w:r>
            <w:r>
              <w:t xml:space="preserve">] : int </w:t>
            </w:r>
          </w:p>
          <w:p w:rsidR="004A7047" w:rsidRDefault="004A7047" w:rsidP="00D62DFF">
            <w:r>
              <w:t>[project_category_name] : string</w:t>
            </w:r>
          </w:p>
          <w:p w:rsidR="004A7047" w:rsidRDefault="004A7047" w:rsidP="00D62DFF">
            <w:r>
              <w:t>[project_category_cash] : float</w:t>
            </w:r>
          </w:p>
          <w:p w:rsidR="004A7047" w:rsidRDefault="004A7047" w:rsidP="00D62DFF">
            <w:r>
              <w:t>[transaction_cash_from] : float</w:t>
            </w:r>
          </w:p>
          <w:p w:rsidR="004A7047" w:rsidRDefault="004A7047" w:rsidP="00D62DFF">
            <w:r>
              <w:t>[transaction_cash_to] : float</w:t>
            </w:r>
          </w:p>
          <w:p w:rsidR="004A7047" w:rsidRPr="006A4FB4" w:rsidRDefault="004A7047" w:rsidP="00D62DFF"/>
        </w:tc>
        <w:tc>
          <w:tcPr>
            <w:tcW w:w="1822" w:type="pct"/>
          </w:tcPr>
          <w:p w:rsidR="004A7047" w:rsidRPr="006A4FB4" w:rsidRDefault="004A7047" w:rsidP="00D62DFF">
            <w:r>
              <w:t xml:space="preserve">výber konkrétneho záznamu z tabuľky </w:t>
            </w:r>
            <w:r w:rsidRPr="00201EB4">
              <w:rPr>
                <w:i/>
              </w:rPr>
              <w:t>project_categories</w:t>
            </w:r>
            <w:r>
              <w:t xml:space="preserve">, na základne id-čka vytiahnuť z tabuľky </w:t>
            </w:r>
            <w:r w:rsidRPr="00201EB4">
              <w:rPr>
                <w:i/>
              </w:rPr>
              <w:t>fin_category_transaction</w:t>
            </w:r>
            <w:r>
              <w:t xml:space="preserve"> sumár presunov from a to</w:t>
            </w:r>
          </w:p>
        </w:tc>
      </w:tr>
      <w:tr w:rsidR="004A7047" w:rsidRPr="006A4FB4" w:rsidTr="00D62DFF">
        <w:tc>
          <w:tcPr>
            <w:tcW w:w="1563" w:type="pct"/>
          </w:tcPr>
          <w:p w:rsidR="004A7047" w:rsidRPr="006A4FB4" w:rsidRDefault="004A7047" w:rsidP="00D62DFF">
            <w:r w:rsidRPr="006A4FB4">
              <w:t>get_degrees(</w:t>
            </w:r>
            <w:r w:rsidRPr="00EB2BE8">
              <w:t>grid = false</w:t>
            </w:r>
            <w:r w:rsidRPr="006A4FB4">
              <w:t>)</w:t>
            </w:r>
          </w:p>
        </w:tc>
        <w:tc>
          <w:tcPr>
            <w:tcW w:w="1615" w:type="pct"/>
          </w:tcPr>
          <w:p w:rsidR="004A7047" w:rsidRDefault="004A7047" w:rsidP="00D62DFF">
            <w:r>
              <w:t>return : array of objects</w:t>
            </w:r>
          </w:p>
          <w:p w:rsidR="004A7047" w:rsidRDefault="004A7047" w:rsidP="00D62DFF">
            <w:r>
              <w:t>[degree_id] : int</w:t>
            </w:r>
          </w:p>
          <w:p w:rsidR="004A7047" w:rsidRDefault="004A7047" w:rsidP="00D62DFF">
            <w:r>
              <w:t>[degree_name] : string</w:t>
            </w:r>
          </w:p>
          <w:p w:rsidR="004A7047" w:rsidRPr="006A4FB4" w:rsidRDefault="004A7047" w:rsidP="00D62DFF">
            <w:r>
              <w:lastRenderedPageBreak/>
              <w:t>[degree_grade] : int</w:t>
            </w:r>
          </w:p>
        </w:tc>
        <w:tc>
          <w:tcPr>
            <w:tcW w:w="1822" w:type="pct"/>
          </w:tcPr>
          <w:p w:rsidR="004A7047" w:rsidRPr="001A0250" w:rsidRDefault="004A7047" w:rsidP="00D62DFF">
            <w:r>
              <w:lastRenderedPageBreak/>
              <w:t xml:space="preserve">Vráti všetky záznamy z tabuľky </w:t>
            </w:r>
            <w:r>
              <w:rPr>
                <w:u w:val="single"/>
              </w:rPr>
              <w:t>degrees</w:t>
            </w:r>
            <w:r>
              <w:t xml:space="preserve"> a zobrazí ich do zobrazovacieho gridu. Ak je vstupný parameter </w:t>
            </w:r>
            <w:r>
              <w:rPr>
                <w:i/>
              </w:rPr>
              <w:t>true</w:t>
            </w:r>
            <w:r>
              <w:t xml:space="preserve"> tak v prípade žiadnych záznamov sa v gride objavia hlavičky </w:t>
            </w:r>
            <w:r>
              <w:lastRenderedPageBreak/>
              <w:t xml:space="preserve">stĺpcov aby bolo možné pridať nové záznamy. Defaultne je nastaveny na </w:t>
            </w:r>
            <w:r>
              <w:rPr>
                <w:i/>
              </w:rPr>
              <w:t>false</w:t>
            </w:r>
            <w:r>
              <w:t>.</w:t>
            </w:r>
          </w:p>
        </w:tc>
      </w:tr>
      <w:tr w:rsidR="004A7047" w:rsidRPr="006A4FB4" w:rsidTr="00D62DFF">
        <w:tc>
          <w:tcPr>
            <w:tcW w:w="1563" w:type="pct"/>
          </w:tcPr>
          <w:p w:rsidR="004A7047" w:rsidRPr="006A4FB4" w:rsidRDefault="004A7047" w:rsidP="00D62DFF">
            <w:r w:rsidRPr="006A4FB4">
              <w:lastRenderedPageBreak/>
              <w:t>get_email_types(</w:t>
            </w:r>
            <w:r w:rsidRPr="00EB2BE8">
              <w:t>grid = false</w:t>
            </w:r>
            <w:r w:rsidRPr="006A4FB4">
              <w:t>)</w:t>
            </w:r>
          </w:p>
        </w:tc>
        <w:tc>
          <w:tcPr>
            <w:tcW w:w="1615" w:type="pct"/>
          </w:tcPr>
          <w:p w:rsidR="004A7047" w:rsidRDefault="004A7047" w:rsidP="00D62DFF">
            <w:r>
              <w:t>return : array of objects</w:t>
            </w:r>
          </w:p>
          <w:p w:rsidR="004A7047" w:rsidRDefault="004A7047" w:rsidP="00D62DFF">
            <w:pPr>
              <w:rPr>
                <w:lang w:val="en-US"/>
              </w:rPr>
            </w:pPr>
            <w:r>
              <w:rPr>
                <w:lang w:val="en-US"/>
              </w:rPr>
              <w:t>[email_type_id] : int</w:t>
            </w:r>
          </w:p>
          <w:p w:rsidR="004A7047" w:rsidRPr="00FB64E2" w:rsidRDefault="004A7047" w:rsidP="00D62DFF">
            <w:pPr>
              <w:rPr>
                <w:lang w:val="en-US"/>
              </w:rPr>
            </w:pPr>
            <w:r>
              <w:rPr>
                <w:lang w:val="en-US"/>
              </w:rPr>
              <w:t>[email_type_name] : string</w:t>
            </w:r>
          </w:p>
        </w:tc>
        <w:tc>
          <w:tcPr>
            <w:tcW w:w="1822" w:type="pct"/>
          </w:tcPr>
          <w:p w:rsidR="004A7047" w:rsidRPr="006A4FB4" w:rsidRDefault="004A7047" w:rsidP="00D62DFF">
            <w:r>
              <w:t xml:space="preserve">Vráti všetky záznamy z tabuľky </w:t>
            </w:r>
            <w:r w:rsidRPr="001A0250">
              <w:rPr>
                <w:u w:val="single"/>
              </w:rPr>
              <w:t>email_types</w:t>
            </w:r>
            <w:r>
              <w:rPr>
                <w:u w:val="single"/>
              </w:rPr>
              <w:t xml:space="preserve"> </w:t>
            </w:r>
            <w:r>
              <w:t xml:space="preserve">a zobrazí ich do zobrazovacieho gridu. Ak je vstupný parameter </w:t>
            </w:r>
            <w:r>
              <w:rPr>
                <w:i/>
              </w:rPr>
              <w:t>true</w:t>
            </w:r>
            <w:r>
              <w:t xml:space="preserve"> tak v prípade žiadnych záznamov sa v gride objavia hlavičky stĺpcov aby bolo možné pridať nové záznamy. Defaultne je nastaveny na </w:t>
            </w:r>
            <w:r>
              <w:rPr>
                <w:i/>
              </w:rPr>
              <w:t>false</w:t>
            </w:r>
            <w:r>
              <w:t>.</w:t>
            </w:r>
          </w:p>
        </w:tc>
      </w:tr>
      <w:tr w:rsidR="004A7047" w:rsidRPr="006A4FB4" w:rsidTr="00D62DFF">
        <w:tc>
          <w:tcPr>
            <w:tcW w:w="1563" w:type="pct"/>
          </w:tcPr>
          <w:p w:rsidR="004A7047" w:rsidRPr="006A4FB4" w:rsidRDefault="004A7047" w:rsidP="00D62DFF">
            <w:r w:rsidRPr="006A4FB4">
              <w:t>get_event_categories(</w:t>
            </w:r>
            <w:r w:rsidRPr="00EB2BE8">
              <w:t>grid = false</w:t>
            </w:r>
            <w:r w:rsidRPr="006A4FB4">
              <w:t>)</w:t>
            </w:r>
          </w:p>
        </w:tc>
        <w:tc>
          <w:tcPr>
            <w:tcW w:w="1615" w:type="pct"/>
          </w:tcPr>
          <w:p w:rsidR="004A7047" w:rsidRDefault="004A7047" w:rsidP="00D62DFF">
            <w:pPr>
              <w:rPr>
                <w:rFonts w:cstheme="minorHAnsi"/>
                <w:lang w:eastAsia="ja-JP"/>
              </w:rPr>
            </w:pPr>
            <w:r>
              <w:rPr>
                <w:rFonts w:cstheme="minorHAnsi"/>
                <w:lang w:eastAsia="ja-JP"/>
              </w:rPr>
              <w:t>return : array of objects -&gt;</w:t>
            </w:r>
          </w:p>
          <w:p w:rsidR="004A7047" w:rsidRDefault="004A7047" w:rsidP="00D62DFF">
            <w:pPr>
              <w:rPr>
                <w:rFonts w:cstheme="minorHAnsi"/>
                <w:lang w:eastAsia="ja-JP"/>
              </w:rPr>
            </w:pPr>
            <w:r>
              <w:rPr>
                <w:rFonts w:cstheme="minorHAnsi"/>
                <w:lang w:eastAsia="ja-JP"/>
              </w:rPr>
              <w:t>[event_category_id] : int</w:t>
            </w:r>
          </w:p>
          <w:p w:rsidR="004A7047" w:rsidRPr="006A1526" w:rsidRDefault="004A7047" w:rsidP="00D62DFF">
            <w:pPr>
              <w:rPr>
                <w:rFonts w:cstheme="minorHAnsi"/>
                <w:lang w:eastAsia="ja-JP"/>
              </w:rPr>
            </w:pPr>
            <w:r>
              <w:rPr>
                <w:rFonts w:cstheme="minorHAnsi"/>
                <w:lang w:eastAsia="ja-JP"/>
              </w:rPr>
              <w:t>[event_category_name] : string</w:t>
            </w:r>
          </w:p>
        </w:tc>
        <w:tc>
          <w:tcPr>
            <w:tcW w:w="1822" w:type="pct"/>
          </w:tcPr>
          <w:p w:rsidR="004A7047" w:rsidRPr="006A4FB4" w:rsidRDefault="004A7047" w:rsidP="00D62DFF">
            <w:r>
              <w:t xml:space="preserve">Vráti všetky záznamy z tabuľky </w:t>
            </w:r>
            <w:r w:rsidRPr="001A0250">
              <w:rPr>
                <w:u w:val="single"/>
              </w:rPr>
              <w:t>event_categories</w:t>
            </w:r>
            <w:r>
              <w:rPr>
                <w:u w:val="single"/>
              </w:rPr>
              <w:t xml:space="preserve"> </w:t>
            </w:r>
            <w:r>
              <w:t xml:space="preserve">a zobrazí ich do zobrazovacieho gridu. Ak je vstupný parameter </w:t>
            </w:r>
            <w:r>
              <w:rPr>
                <w:i/>
              </w:rPr>
              <w:t>true</w:t>
            </w:r>
            <w:r>
              <w:t xml:space="preserve"> tak v prípade žiadnych záznamov sa v gride objavia hlavičky stĺpcov aby bolo možné pridať nové záznamy. Defaultne je nastaveny na </w:t>
            </w:r>
            <w:r>
              <w:rPr>
                <w:i/>
              </w:rPr>
              <w:t>false</w:t>
            </w:r>
            <w:r>
              <w:t>.</w:t>
            </w:r>
          </w:p>
        </w:tc>
      </w:tr>
      <w:tr w:rsidR="004A7047" w:rsidRPr="006A4FB4" w:rsidTr="00D62DFF">
        <w:tc>
          <w:tcPr>
            <w:tcW w:w="1563" w:type="pct"/>
          </w:tcPr>
          <w:p w:rsidR="004A7047" w:rsidRPr="006A4FB4" w:rsidRDefault="004A7047" w:rsidP="00D62DFF">
            <w:r w:rsidRPr="006A4FB4">
              <w:t>get_event_detail(event_id)</w:t>
            </w:r>
          </w:p>
        </w:tc>
        <w:tc>
          <w:tcPr>
            <w:tcW w:w="1615" w:type="pct"/>
          </w:tcPr>
          <w:p w:rsidR="004A7047" w:rsidRDefault="004A7047" w:rsidP="00D62DFF">
            <w:r>
              <w:t>return : object -&gt;</w:t>
            </w:r>
          </w:p>
          <w:p w:rsidR="004A7047" w:rsidRDefault="004A7047" w:rsidP="00D62DFF">
            <w:r>
              <w:t>[event_category_id] : int</w:t>
            </w:r>
          </w:p>
          <w:p w:rsidR="004A7047" w:rsidRDefault="004A7047" w:rsidP="00D62DFF">
            <w:r>
              <w:t>[event_category] : string</w:t>
            </w:r>
          </w:p>
          <w:p w:rsidR="004A7047" w:rsidRDefault="004A7047" w:rsidP="00D62DFF">
            <w:r>
              <w:t>[event_name] : string</w:t>
            </w:r>
          </w:p>
          <w:p w:rsidR="004A7047" w:rsidRDefault="004A7047" w:rsidP="00D62DFF">
            <w:r>
              <w:t>[event_about] : string</w:t>
            </w:r>
          </w:p>
          <w:p w:rsidR="004A7047" w:rsidRDefault="004A7047" w:rsidP="00D62DFF">
            <w:r>
              <w:t>[event_from] : datetime</w:t>
            </w:r>
          </w:p>
          <w:p w:rsidR="004A7047" w:rsidRDefault="004A7047" w:rsidP="00D62DFF">
            <w:r>
              <w:t>[event_to] : datetime</w:t>
            </w:r>
          </w:p>
          <w:p w:rsidR="004A7047" w:rsidRDefault="004A7047" w:rsidP="00D62DFF">
            <w:r>
              <w:t>[event_priority] : int</w:t>
            </w:r>
          </w:p>
          <w:p w:rsidR="004A7047" w:rsidRDefault="004A7047" w:rsidP="00D62DFF">
            <w:r>
              <w:t>[event_author_id] : int</w:t>
            </w:r>
          </w:p>
          <w:p w:rsidR="004A7047" w:rsidRDefault="004A7047" w:rsidP="00D62DFF">
            <w:r>
              <w:t>[event_author] : string</w:t>
            </w:r>
          </w:p>
          <w:p w:rsidR="004A7047" w:rsidRPr="006A4FB4" w:rsidRDefault="004A7047" w:rsidP="00D62DFF">
            <w:r>
              <w:t>[event_created] : datetime</w:t>
            </w:r>
          </w:p>
        </w:tc>
        <w:tc>
          <w:tcPr>
            <w:tcW w:w="1822" w:type="pct"/>
          </w:tcPr>
          <w:p w:rsidR="004A7047" w:rsidRPr="002876B2" w:rsidRDefault="004A7047" w:rsidP="00D62DFF">
            <w:pPr>
              <w:rPr>
                <w:u w:val="single"/>
              </w:rPr>
            </w:pPr>
            <w:r>
              <w:t xml:space="preserve">Vráti záznam z tabuľky </w:t>
            </w:r>
            <w:r>
              <w:rPr>
                <w:u w:val="single"/>
              </w:rPr>
              <w:t>events</w:t>
            </w:r>
            <w:r>
              <w:t xml:space="preserve"> pričom k tomuto záznamu získa z tabuľky </w:t>
            </w:r>
            <w:r>
              <w:rPr>
                <w:u w:val="single"/>
              </w:rPr>
              <w:t>users</w:t>
            </w:r>
            <w:r>
              <w:t xml:space="preserve"> meno používateľa, ktorý daný event vytvoril a to na základe </w:t>
            </w:r>
            <w:r>
              <w:rPr>
                <w:i/>
              </w:rPr>
              <w:t xml:space="preserve">event_author_id, </w:t>
            </w:r>
            <w:r>
              <w:t xml:space="preserve">ktorý sa nachádza v tabuľke </w:t>
            </w:r>
            <w:r>
              <w:rPr>
                <w:u w:val="single"/>
              </w:rPr>
              <w:t>events.</w:t>
            </w:r>
          </w:p>
        </w:tc>
      </w:tr>
      <w:tr w:rsidR="004A7047" w:rsidRPr="006A4FB4" w:rsidTr="00D62DFF">
        <w:tc>
          <w:tcPr>
            <w:tcW w:w="1563" w:type="pct"/>
          </w:tcPr>
          <w:p w:rsidR="004A7047" w:rsidRPr="006A4FB4" w:rsidRDefault="004A7047" w:rsidP="00D62DFF">
            <w:r w:rsidRPr="006A4FB4">
              <w:t>get_events(</w:t>
            </w:r>
            <w:r>
              <w:t xml:space="preserve">per_page=0,  cur_page=0, </w:t>
            </w:r>
            <w:r w:rsidRPr="006A4FB4">
              <w:t>cat_id</w:t>
            </w:r>
            <w:r>
              <w:t>,  grid=false</w:t>
            </w:r>
            <w:r w:rsidRPr="006A4FB4">
              <w:t>)</w:t>
            </w:r>
          </w:p>
        </w:tc>
        <w:tc>
          <w:tcPr>
            <w:tcW w:w="1615" w:type="pct"/>
          </w:tcPr>
          <w:p w:rsidR="004A7047" w:rsidRDefault="004A7047" w:rsidP="00D62DFF">
            <w:r>
              <w:t>return : array of objects -&gt;</w:t>
            </w:r>
          </w:p>
          <w:p w:rsidR="004A7047" w:rsidRDefault="004A7047" w:rsidP="00D62DFF">
            <w:pPr>
              <w:rPr>
                <w:lang w:val="en-US"/>
              </w:rPr>
            </w:pPr>
            <w:r>
              <w:rPr>
                <w:lang w:val="en-US"/>
              </w:rPr>
              <w:t>[event_id] : int</w:t>
            </w:r>
          </w:p>
          <w:p w:rsidR="004A7047" w:rsidRPr="002D434C" w:rsidRDefault="004A7047" w:rsidP="00D62DFF">
            <w:pPr>
              <w:rPr>
                <w:lang w:val="en-US"/>
              </w:rPr>
            </w:pPr>
            <w:r>
              <w:rPr>
                <w:lang w:val="en-US"/>
              </w:rPr>
              <w:t>[event_about] : string</w:t>
            </w:r>
          </w:p>
          <w:p w:rsidR="004A7047" w:rsidRDefault="004A7047" w:rsidP="00D62DFF">
            <w:r>
              <w:t>[event_name] : string</w:t>
            </w:r>
          </w:p>
          <w:p w:rsidR="004A7047" w:rsidRDefault="004A7047" w:rsidP="00D62DFF">
            <w:r>
              <w:t>[event_created] : datetime</w:t>
            </w:r>
          </w:p>
          <w:p w:rsidR="004A7047" w:rsidRDefault="004A7047" w:rsidP="00D62DFF">
            <w:r>
              <w:t>[event_category_id] : int</w:t>
            </w:r>
          </w:p>
          <w:p w:rsidR="004A7047" w:rsidRDefault="004A7047" w:rsidP="00D62DFF">
            <w:r>
              <w:t>[event_category_name] : string</w:t>
            </w:r>
          </w:p>
          <w:p w:rsidR="004A7047" w:rsidRDefault="004A7047" w:rsidP="00D62DFF">
            <w:r>
              <w:t>[event_priority] : int</w:t>
            </w:r>
          </w:p>
          <w:p w:rsidR="004A7047" w:rsidRDefault="004A7047" w:rsidP="00D62DFF">
            <w:r>
              <w:t>[event_from] : datetime</w:t>
            </w:r>
          </w:p>
          <w:p w:rsidR="004A7047" w:rsidRPr="006A4FB4" w:rsidRDefault="004A7047" w:rsidP="00D62DFF">
            <w:r>
              <w:t>[event_to] : datetime</w:t>
            </w:r>
          </w:p>
        </w:tc>
        <w:tc>
          <w:tcPr>
            <w:tcW w:w="1822" w:type="pct"/>
          </w:tcPr>
          <w:p w:rsidR="004A7047" w:rsidRPr="006A4FB4" w:rsidRDefault="004A7047" w:rsidP="00D62DFF">
            <w:r>
              <w:t xml:space="preserve">výber záznamov z tabuľky </w:t>
            </w:r>
            <w:r>
              <w:rPr>
                <w:i/>
              </w:rPr>
              <w:t>events</w:t>
            </w:r>
            <w:r>
              <w:t xml:space="preserve">, na základne id-čka vytiahnuť z tabuľky </w:t>
            </w:r>
            <w:r>
              <w:rPr>
                <w:i/>
              </w:rPr>
              <w:t>event_categories</w:t>
            </w:r>
            <w:r>
              <w:t xml:space="preserve"> názov a id-čko kategórie, do ktorej daný event patrí</w:t>
            </w:r>
          </w:p>
        </w:tc>
      </w:tr>
      <w:tr w:rsidR="004A7047" w:rsidRPr="006A4FB4" w:rsidTr="00D62DFF">
        <w:tc>
          <w:tcPr>
            <w:tcW w:w="1563" w:type="pct"/>
          </w:tcPr>
          <w:p w:rsidR="004A7047" w:rsidRPr="006A4FB4" w:rsidRDefault="004A7047" w:rsidP="00D62DFF">
            <w:r w:rsidRPr="006A4FB4">
              <w:lastRenderedPageBreak/>
              <w:t>get_events</w:t>
            </w:r>
            <w:r>
              <w:t>_newest</w:t>
            </w:r>
            <w:r w:rsidRPr="006A4FB4">
              <w:t>(</w:t>
            </w:r>
            <w:r>
              <w:t xml:space="preserve">per_page=0,  cur_page=0, </w:t>
            </w:r>
            <w:r w:rsidRPr="006A4FB4">
              <w:t>cat_id</w:t>
            </w:r>
            <w:r>
              <w:t>,  grid=false</w:t>
            </w:r>
            <w:r w:rsidRPr="006A4FB4">
              <w:t>)</w:t>
            </w:r>
          </w:p>
        </w:tc>
        <w:tc>
          <w:tcPr>
            <w:tcW w:w="1615" w:type="pct"/>
          </w:tcPr>
          <w:p w:rsidR="004A7047" w:rsidRDefault="004A7047" w:rsidP="00D62DFF">
            <w:r>
              <w:t>return : array of objects -&gt;</w:t>
            </w:r>
          </w:p>
          <w:p w:rsidR="004A7047" w:rsidRDefault="004A7047" w:rsidP="00D62DFF">
            <w:pPr>
              <w:rPr>
                <w:lang w:val="en-US"/>
              </w:rPr>
            </w:pPr>
            <w:r>
              <w:rPr>
                <w:lang w:val="en-US"/>
              </w:rPr>
              <w:t>[event_id] : int</w:t>
            </w:r>
          </w:p>
          <w:p w:rsidR="004A7047" w:rsidRPr="002D434C" w:rsidRDefault="004A7047" w:rsidP="00D62DFF">
            <w:pPr>
              <w:rPr>
                <w:lang w:val="en-US"/>
              </w:rPr>
            </w:pPr>
            <w:r>
              <w:rPr>
                <w:lang w:val="en-US"/>
              </w:rPr>
              <w:t>[event_about] : string</w:t>
            </w:r>
          </w:p>
          <w:p w:rsidR="004A7047" w:rsidRDefault="004A7047" w:rsidP="00D62DFF">
            <w:r>
              <w:t>[event_name] : string</w:t>
            </w:r>
          </w:p>
          <w:p w:rsidR="004A7047" w:rsidRDefault="004A7047" w:rsidP="00D62DFF">
            <w:r>
              <w:t>[event_created] : datetime</w:t>
            </w:r>
          </w:p>
          <w:p w:rsidR="004A7047" w:rsidRDefault="004A7047" w:rsidP="00D62DFF">
            <w:r>
              <w:t>[event_category_id] : int</w:t>
            </w:r>
          </w:p>
          <w:p w:rsidR="004A7047" w:rsidRDefault="004A7047" w:rsidP="00D62DFF">
            <w:r>
              <w:t>[event_category_name] : string</w:t>
            </w:r>
          </w:p>
          <w:p w:rsidR="004A7047" w:rsidRDefault="004A7047" w:rsidP="00D62DFF">
            <w:r>
              <w:t>[event_priority] : int</w:t>
            </w:r>
          </w:p>
          <w:p w:rsidR="004A7047" w:rsidRDefault="004A7047" w:rsidP="00D62DFF">
            <w:r>
              <w:t>[event_from] : datetime</w:t>
            </w:r>
          </w:p>
          <w:p w:rsidR="004A7047" w:rsidRPr="006A4FB4" w:rsidRDefault="004A7047" w:rsidP="00D62DFF">
            <w:r>
              <w:t>[event_to] : datetime</w:t>
            </w:r>
          </w:p>
        </w:tc>
        <w:tc>
          <w:tcPr>
            <w:tcW w:w="1822" w:type="pct"/>
          </w:tcPr>
          <w:p w:rsidR="004A7047" w:rsidRDefault="004A7047" w:rsidP="00D62DFF">
            <w:r>
              <w:t xml:space="preserve">výber záznamov z tabuľky </w:t>
            </w:r>
            <w:r>
              <w:rPr>
                <w:i/>
              </w:rPr>
              <w:t>events</w:t>
            </w:r>
            <w:r>
              <w:t xml:space="preserve">, na základne id-čka vytiahnuť z tabuľky </w:t>
            </w:r>
            <w:r>
              <w:rPr>
                <w:i/>
              </w:rPr>
              <w:t>event_categories</w:t>
            </w:r>
            <w:r>
              <w:t xml:space="preserve"> názov a id-čko kategórie, do ktorej daný event patrí</w:t>
            </w:r>
          </w:p>
          <w:p w:rsidR="004A7047" w:rsidRPr="006A4FB4" w:rsidRDefault="004A7047" w:rsidP="00D62DFF">
            <w:r>
              <w:t xml:space="preserve">vracia záznamy z tabuľky </w:t>
            </w:r>
            <w:r w:rsidRPr="00121913">
              <w:rPr>
                <w:i/>
              </w:rPr>
              <w:t>events</w:t>
            </w:r>
            <w:r>
              <w:t xml:space="preserve"> zoradené podľa stĺpca </w:t>
            </w:r>
            <w:r w:rsidRPr="00121913">
              <w:rPr>
                <w:i/>
              </w:rPr>
              <w:t>event_from</w:t>
            </w:r>
            <w:r>
              <w:t xml:space="preserve"> od najskoršieho dátumu.</w:t>
            </w:r>
          </w:p>
        </w:tc>
      </w:tr>
      <w:tr w:rsidR="004A7047" w:rsidRPr="006A4FB4" w:rsidTr="00D62DFF">
        <w:tc>
          <w:tcPr>
            <w:tcW w:w="1563" w:type="pct"/>
          </w:tcPr>
          <w:p w:rsidR="004A7047" w:rsidRPr="006A4FB4" w:rsidRDefault="004A7047" w:rsidP="00D62DFF">
            <w:r w:rsidRPr="006A4FB4">
              <w:t>get_events</w:t>
            </w:r>
            <w:r>
              <w:t>_prior</w:t>
            </w:r>
            <w:r w:rsidRPr="006A4FB4">
              <w:t>(</w:t>
            </w:r>
            <w:r>
              <w:t xml:space="preserve">per_page=0,  cur_page=0, </w:t>
            </w:r>
            <w:r w:rsidRPr="006A4FB4">
              <w:t>cat_id</w:t>
            </w:r>
            <w:r>
              <w:t>,  grid=false</w:t>
            </w:r>
            <w:r w:rsidRPr="006A4FB4">
              <w:t>)</w:t>
            </w:r>
          </w:p>
        </w:tc>
        <w:tc>
          <w:tcPr>
            <w:tcW w:w="1615" w:type="pct"/>
          </w:tcPr>
          <w:p w:rsidR="004A7047" w:rsidRDefault="004A7047" w:rsidP="00D62DFF">
            <w:r>
              <w:t>return : array of objects -&gt;</w:t>
            </w:r>
          </w:p>
          <w:p w:rsidR="004A7047" w:rsidRDefault="004A7047" w:rsidP="00D62DFF">
            <w:pPr>
              <w:rPr>
                <w:lang w:val="en-US"/>
              </w:rPr>
            </w:pPr>
            <w:r>
              <w:rPr>
                <w:lang w:val="en-US"/>
              </w:rPr>
              <w:t>[event_id] : int</w:t>
            </w:r>
          </w:p>
          <w:p w:rsidR="004A7047" w:rsidRPr="002D434C" w:rsidRDefault="004A7047" w:rsidP="00D62DFF">
            <w:pPr>
              <w:rPr>
                <w:lang w:val="en-US"/>
              </w:rPr>
            </w:pPr>
            <w:r>
              <w:rPr>
                <w:lang w:val="en-US"/>
              </w:rPr>
              <w:t>[event_about] : string</w:t>
            </w:r>
          </w:p>
          <w:p w:rsidR="004A7047" w:rsidRDefault="004A7047" w:rsidP="00D62DFF">
            <w:r>
              <w:t>[event_name] : string</w:t>
            </w:r>
          </w:p>
          <w:p w:rsidR="004A7047" w:rsidRDefault="004A7047" w:rsidP="00D62DFF">
            <w:r>
              <w:t>[event_created] : datetime</w:t>
            </w:r>
          </w:p>
          <w:p w:rsidR="004A7047" w:rsidRDefault="004A7047" w:rsidP="00D62DFF">
            <w:r>
              <w:t>[event_category_id] : int</w:t>
            </w:r>
          </w:p>
          <w:p w:rsidR="004A7047" w:rsidRDefault="004A7047" w:rsidP="00D62DFF">
            <w:r>
              <w:t>[event_category_name] : string</w:t>
            </w:r>
          </w:p>
          <w:p w:rsidR="004A7047" w:rsidRDefault="004A7047" w:rsidP="00D62DFF">
            <w:r>
              <w:t>[event_priority] : int</w:t>
            </w:r>
          </w:p>
          <w:p w:rsidR="004A7047" w:rsidRDefault="004A7047" w:rsidP="00D62DFF">
            <w:r>
              <w:t>[event_from] : datetime</w:t>
            </w:r>
          </w:p>
          <w:p w:rsidR="004A7047" w:rsidRPr="006A4FB4" w:rsidRDefault="004A7047" w:rsidP="00D62DFF">
            <w:r>
              <w:t>[event_to] : datetime</w:t>
            </w:r>
          </w:p>
        </w:tc>
        <w:tc>
          <w:tcPr>
            <w:tcW w:w="1822" w:type="pct"/>
          </w:tcPr>
          <w:p w:rsidR="004A7047" w:rsidRDefault="004A7047" w:rsidP="00D62DFF">
            <w:r>
              <w:t xml:space="preserve">výber záznamov z tabuľky </w:t>
            </w:r>
            <w:r>
              <w:rPr>
                <w:i/>
              </w:rPr>
              <w:t>events</w:t>
            </w:r>
            <w:r>
              <w:t xml:space="preserve">, na základne id-čka vytiahnuť z tabuľky </w:t>
            </w:r>
            <w:r>
              <w:rPr>
                <w:i/>
              </w:rPr>
              <w:t>event_categories</w:t>
            </w:r>
            <w:r>
              <w:t xml:space="preserve"> názov a id-čko kategórie, do ktorej daný event patrí</w:t>
            </w:r>
          </w:p>
          <w:p w:rsidR="004A7047" w:rsidRPr="006A4FB4" w:rsidRDefault="004A7047" w:rsidP="00D62DFF">
            <w:r>
              <w:t xml:space="preserve">vracia záznamy z tabuľky </w:t>
            </w:r>
            <w:r w:rsidRPr="00121913">
              <w:rPr>
                <w:i/>
              </w:rPr>
              <w:t>events</w:t>
            </w:r>
            <w:r>
              <w:t xml:space="preserve"> zoradené podľa stĺpca </w:t>
            </w:r>
            <w:r w:rsidRPr="00121913">
              <w:rPr>
                <w:i/>
              </w:rPr>
              <w:t>event_</w:t>
            </w:r>
            <w:r>
              <w:rPr>
                <w:i/>
              </w:rPr>
              <w:t>priority</w:t>
            </w:r>
            <w:r>
              <w:t xml:space="preserve"> od najväčšej priority.</w:t>
            </w:r>
          </w:p>
        </w:tc>
      </w:tr>
      <w:tr w:rsidR="004A7047" w:rsidRPr="00E143F2" w:rsidTr="00D62DFF">
        <w:tc>
          <w:tcPr>
            <w:tcW w:w="1563" w:type="pct"/>
          </w:tcPr>
          <w:p w:rsidR="004A7047" w:rsidRPr="00E143F2" w:rsidRDefault="004A7047" w:rsidP="00D62DFF">
            <w:pPr>
              <w:rPr>
                <w:color w:val="A6A6A6" w:themeColor="background1" w:themeShade="A6"/>
              </w:rPr>
            </w:pPr>
            <w:r w:rsidRPr="00E143F2">
              <w:rPr>
                <w:color w:val="A6A6A6" w:themeColor="background1" w:themeShade="A6"/>
              </w:rPr>
              <w:t>get_excursion_detail(excursion_id)</w:t>
            </w:r>
          </w:p>
        </w:tc>
        <w:tc>
          <w:tcPr>
            <w:tcW w:w="1615" w:type="pct"/>
          </w:tcPr>
          <w:p w:rsidR="004A7047" w:rsidRPr="00E143F2" w:rsidRDefault="004A7047" w:rsidP="00D62DFF">
            <w:pPr>
              <w:rPr>
                <w:color w:val="A6A6A6" w:themeColor="background1" w:themeShade="A6"/>
              </w:rPr>
            </w:pPr>
            <w:r w:rsidRPr="00E143F2">
              <w:rPr>
                <w:color w:val="A6A6A6" w:themeColor="background1" w:themeShade="A6"/>
              </w:rPr>
              <w:t>return : object -&gt;</w:t>
            </w:r>
          </w:p>
          <w:p w:rsidR="004A7047" w:rsidRPr="00E143F2" w:rsidRDefault="004A7047" w:rsidP="00D62DFF">
            <w:pPr>
              <w:rPr>
                <w:color w:val="A6A6A6" w:themeColor="background1" w:themeShade="A6"/>
              </w:rPr>
            </w:pPr>
            <w:r w:rsidRPr="00E143F2">
              <w:rPr>
                <w:color w:val="A6A6A6" w:themeColor="background1" w:themeShade="A6"/>
              </w:rPr>
              <w:t>[excursion_name] : string</w:t>
            </w:r>
          </w:p>
          <w:p w:rsidR="004A7047" w:rsidRPr="00E143F2" w:rsidRDefault="004A7047" w:rsidP="00D62DFF">
            <w:pPr>
              <w:rPr>
                <w:color w:val="A6A6A6" w:themeColor="background1" w:themeShade="A6"/>
              </w:rPr>
            </w:pPr>
            <w:r w:rsidRPr="00E143F2">
              <w:rPr>
                <w:color w:val="A6A6A6" w:themeColor="background1" w:themeShade="A6"/>
              </w:rPr>
              <w:t>[excursion_about] : string</w:t>
            </w:r>
          </w:p>
          <w:p w:rsidR="004A7047" w:rsidRPr="00E143F2" w:rsidRDefault="004A7047" w:rsidP="00D62DFF">
            <w:pPr>
              <w:rPr>
                <w:color w:val="A6A6A6" w:themeColor="background1" w:themeShade="A6"/>
              </w:rPr>
            </w:pPr>
            <w:r w:rsidRPr="00E143F2">
              <w:rPr>
                <w:color w:val="A6A6A6" w:themeColor="background1" w:themeShade="A6"/>
              </w:rPr>
              <w:t>[excursion_priority] : int</w:t>
            </w:r>
          </w:p>
          <w:p w:rsidR="004A7047" w:rsidRPr="00E143F2" w:rsidRDefault="004A7047" w:rsidP="00D62DFF">
            <w:pPr>
              <w:rPr>
                <w:color w:val="A6A6A6" w:themeColor="background1" w:themeShade="A6"/>
              </w:rPr>
            </w:pPr>
            <w:r w:rsidRPr="00E143F2">
              <w:rPr>
                <w:color w:val="A6A6A6" w:themeColor="background1" w:themeShade="A6"/>
              </w:rPr>
              <w:t>[excursion_from] : datetime</w:t>
            </w:r>
          </w:p>
          <w:p w:rsidR="004A7047" w:rsidRPr="00E143F2" w:rsidRDefault="004A7047" w:rsidP="00D62DFF">
            <w:pPr>
              <w:rPr>
                <w:color w:val="A6A6A6" w:themeColor="background1" w:themeShade="A6"/>
              </w:rPr>
            </w:pPr>
            <w:r w:rsidRPr="00E143F2">
              <w:rPr>
                <w:color w:val="A6A6A6" w:themeColor="background1" w:themeShade="A6"/>
              </w:rPr>
              <w:t>[excursion_to] : datetime</w:t>
            </w:r>
          </w:p>
        </w:tc>
        <w:tc>
          <w:tcPr>
            <w:tcW w:w="1822" w:type="pct"/>
          </w:tcPr>
          <w:p w:rsidR="004A7047" w:rsidRPr="00E143F2" w:rsidRDefault="004A7047" w:rsidP="00D62DFF">
            <w:pPr>
              <w:rPr>
                <w:color w:val="A6A6A6" w:themeColor="background1" w:themeShade="A6"/>
              </w:rPr>
            </w:pPr>
          </w:p>
        </w:tc>
      </w:tr>
      <w:tr w:rsidR="004A7047" w:rsidRPr="00E143F2" w:rsidTr="00D62DFF">
        <w:tc>
          <w:tcPr>
            <w:tcW w:w="1563" w:type="pct"/>
          </w:tcPr>
          <w:p w:rsidR="004A7047" w:rsidRPr="00E143F2" w:rsidRDefault="004A7047" w:rsidP="00D62DFF">
            <w:pPr>
              <w:rPr>
                <w:color w:val="A6A6A6" w:themeColor="background1" w:themeShade="A6"/>
              </w:rPr>
            </w:pPr>
            <w:r w:rsidRPr="00E143F2">
              <w:rPr>
                <w:color w:val="A6A6A6" w:themeColor="background1" w:themeShade="A6"/>
              </w:rPr>
              <w:t>get_excursion_event_book(ex_ev_book_id)</w:t>
            </w:r>
          </w:p>
        </w:tc>
        <w:tc>
          <w:tcPr>
            <w:tcW w:w="1615" w:type="pct"/>
          </w:tcPr>
          <w:p w:rsidR="004A7047" w:rsidRPr="00E143F2" w:rsidRDefault="004A7047" w:rsidP="00D62DFF">
            <w:pPr>
              <w:rPr>
                <w:color w:val="A6A6A6" w:themeColor="background1" w:themeShade="A6"/>
              </w:rPr>
            </w:pPr>
            <w:r w:rsidRPr="00E143F2">
              <w:rPr>
                <w:color w:val="A6A6A6" w:themeColor="background1" w:themeShade="A6"/>
              </w:rPr>
              <w:t>return : object -&gt;</w:t>
            </w:r>
          </w:p>
          <w:p w:rsidR="004A7047" w:rsidRPr="00E143F2" w:rsidRDefault="004A7047" w:rsidP="00D62DFF">
            <w:pPr>
              <w:rPr>
                <w:color w:val="A6A6A6" w:themeColor="background1" w:themeShade="A6"/>
              </w:rPr>
            </w:pPr>
            <w:r w:rsidRPr="00E143F2">
              <w:rPr>
                <w:color w:val="A6A6A6" w:themeColor="background1" w:themeShade="A6"/>
              </w:rPr>
              <w:t>[excursion_name] : string</w:t>
            </w:r>
          </w:p>
          <w:p w:rsidR="004A7047" w:rsidRPr="00E143F2" w:rsidRDefault="004A7047" w:rsidP="00D62DFF">
            <w:pPr>
              <w:rPr>
                <w:color w:val="A6A6A6" w:themeColor="background1" w:themeShade="A6"/>
              </w:rPr>
            </w:pPr>
            <w:r w:rsidRPr="00E143F2">
              <w:rPr>
                <w:color w:val="A6A6A6" w:themeColor="background1" w:themeShade="A6"/>
              </w:rPr>
              <w:t>[excursion_event_excursion] : string</w:t>
            </w:r>
          </w:p>
          <w:p w:rsidR="004A7047" w:rsidRPr="00E143F2" w:rsidRDefault="004A7047" w:rsidP="00D62DFF">
            <w:pPr>
              <w:rPr>
                <w:color w:val="A6A6A6" w:themeColor="background1" w:themeShade="A6"/>
              </w:rPr>
            </w:pPr>
            <w:r w:rsidRPr="00E143F2">
              <w:rPr>
                <w:color w:val="A6A6A6" w:themeColor="background1" w:themeShade="A6"/>
              </w:rPr>
              <w:t>[booked_excursion_number_of_visitors] : int</w:t>
            </w:r>
          </w:p>
        </w:tc>
        <w:tc>
          <w:tcPr>
            <w:tcW w:w="1822" w:type="pct"/>
          </w:tcPr>
          <w:p w:rsidR="004A7047" w:rsidRPr="00E143F2" w:rsidRDefault="004A7047" w:rsidP="00D62DFF">
            <w:pPr>
              <w:rPr>
                <w:color w:val="A6A6A6" w:themeColor="background1" w:themeShade="A6"/>
              </w:rPr>
            </w:pPr>
            <w:r w:rsidRPr="00E143F2">
              <w:rPr>
                <w:color w:val="A6A6A6" w:themeColor="background1" w:themeShade="A6"/>
              </w:rPr>
              <w:t xml:space="preserve">výber konkrétneho záznamu z tabuľky </w:t>
            </w:r>
            <w:r w:rsidRPr="00E143F2">
              <w:rPr>
                <w:i/>
                <w:color w:val="A6A6A6" w:themeColor="background1" w:themeShade="A6"/>
              </w:rPr>
              <w:t>booked_excursion</w:t>
            </w:r>
            <w:r w:rsidRPr="00E143F2">
              <w:rPr>
                <w:color w:val="A6A6A6" w:themeColor="background1" w:themeShade="A6"/>
              </w:rPr>
              <w:t xml:space="preserve">, dohladať z tabuľky </w:t>
            </w:r>
            <w:r w:rsidRPr="00E143F2">
              <w:rPr>
                <w:i/>
                <w:color w:val="A6A6A6" w:themeColor="background1" w:themeShade="A6"/>
              </w:rPr>
              <w:t>excursion_events</w:t>
            </w:r>
            <w:r w:rsidRPr="00E143F2">
              <w:rPr>
                <w:color w:val="A6A6A6" w:themeColor="background1" w:themeShade="A6"/>
              </w:rPr>
              <w:t xml:space="preserve"> názov eventu a z </w:t>
            </w:r>
            <w:r w:rsidRPr="00E143F2">
              <w:rPr>
                <w:i/>
                <w:color w:val="A6A6A6" w:themeColor="background1" w:themeShade="A6"/>
              </w:rPr>
              <w:t>excursion</w:t>
            </w:r>
            <w:r w:rsidRPr="00E143F2">
              <w:rPr>
                <w:color w:val="A6A6A6" w:themeColor="background1" w:themeShade="A6"/>
              </w:rPr>
              <w:t xml:space="preserve"> nazov exkurzie</w:t>
            </w:r>
          </w:p>
        </w:tc>
      </w:tr>
      <w:tr w:rsidR="004A7047" w:rsidRPr="00E143F2" w:rsidTr="00D62DFF">
        <w:tc>
          <w:tcPr>
            <w:tcW w:w="1563" w:type="pct"/>
          </w:tcPr>
          <w:p w:rsidR="004A7047" w:rsidRPr="00E143F2" w:rsidRDefault="004A7047" w:rsidP="00D62DFF">
            <w:pPr>
              <w:rPr>
                <w:color w:val="A6A6A6" w:themeColor="background1" w:themeShade="A6"/>
              </w:rPr>
            </w:pPr>
            <w:r w:rsidRPr="00E143F2">
              <w:rPr>
                <w:color w:val="A6A6A6" w:themeColor="background1" w:themeShade="A6"/>
              </w:rPr>
              <w:t>get_excursion_event_detail(ex_event_id)</w:t>
            </w:r>
          </w:p>
        </w:tc>
        <w:tc>
          <w:tcPr>
            <w:tcW w:w="1615" w:type="pct"/>
          </w:tcPr>
          <w:p w:rsidR="004A7047" w:rsidRPr="00E143F2" w:rsidRDefault="004A7047" w:rsidP="00D62DFF">
            <w:pPr>
              <w:rPr>
                <w:color w:val="A6A6A6" w:themeColor="background1" w:themeShade="A6"/>
              </w:rPr>
            </w:pPr>
            <w:r w:rsidRPr="00E143F2">
              <w:rPr>
                <w:color w:val="A6A6A6" w:themeColor="background1" w:themeShade="A6"/>
              </w:rPr>
              <w:t>return : object -&gt;</w:t>
            </w:r>
          </w:p>
          <w:p w:rsidR="004A7047" w:rsidRPr="00E143F2" w:rsidRDefault="004A7047" w:rsidP="00D62DFF">
            <w:pPr>
              <w:rPr>
                <w:color w:val="A6A6A6" w:themeColor="background1" w:themeShade="A6"/>
              </w:rPr>
            </w:pPr>
            <w:r w:rsidRPr="00E143F2">
              <w:rPr>
                <w:color w:val="A6A6A6" w:themeColor="background1" w:themeShade="A6"/>
              </w:rPr>
              <w:t>[excursion_id] : int</w:t>
            </w:r>
          </w:p>
          <w:p w:rsidR="004A7047" w:rsidRPr="00E143F2" w:rsidRDefault="004A7047" w:rsidP="00D62DFF">
            <w:pPr>
              <w:rPr>
                <w:color w:val="A6A6A6" w:themeColor="background1" w:themeShade="A6"/>
              </w:rPr>
            </w:pPr>
            <w:r w:rsidRPr="00E143F2">
              <w:rPr>
                <w:color w:val="A6A6A6" w:themeColor="background1" w:themeShade="A6"/>
              </w:rPr>
              <w:t>[excursion_name] : string</w:t>
            </w:r>
          </w:p>
          <w:p w:rsidR="004A7047" w:rsidRPr="00E143F2" w:rsidRDefault="004A7047" w:rsidP="00D62DFF">
            <w:pPr>
              <w:rPr>
                <w:color w:val="A6A6A6" w:themeColor="background1" w:themeShade="A6"/>
              </w:rPr>
            </w:pPr>
            <w:r w:rsidRPr="00E143F2">
              <w:rPr>
                <w:color w:val="A6A6A6" w:themeColor="background1" w:themeShade="A6"/>
              </w:rPr>
              <w:lastRenderedPageBreak/>
              <w:t>[excursion_event_name] : string</w:t>
            </w:r>
          </w:p>
          <w:p w:rsidR="004A7047" w:rsidRPr="00E143F2" w:rsidRDefault="004A7047" w:rsidP="00D62DFF">
            <w:pPr>
              <w:rPr>
                <w:color w:val="A6A6A6" w:themeColor="background1" w:themeShade="A6"/>
              </w:rPr>
            </w:pPr>
            <w:r w:rsidRPr="00E143F2">
              <w:rPr>
                <w:color w:val="A6A6A6" w:themeColor="background1" w:themeShade="A6"/>
              </w:rPr>
              <w:t>[excursion_event_place] : string</w:t>
            </w:r>
          </w:p>
          <w:p w:rsidR="004A7047" w:rsidRPr="00E143F2" w:rsidRDefault="004A7047" w:rsidP="00D62DFF">
            <w:pPr>
              <w:rPr>
                <w:color w:val="A6A6A6" w:themeColor="background1" w:themeShade="A6"/>
              </w:rPr>
            </w:pPr>
            <w:r w:rsidRPr="00E143F2">
              <w:rPr>
                <w:color w:val="A6A6A6" w:themeColor="background1" w:themeShade="A6"/>
              </w:rPr>
              <w:t>[excursion_event_room] : string</w:t>
            </w:r>
          </w:p>
          <w:p w:rsidR="004A7047" w:rsidRPr="00E143F2" w:rsidRDefault="004A7047" w:rsidP="00D62DFF">
            <w:pPr>
              <w:rPr>
                <w:color w:val="A6A6A6" w:themeColor="background1" w:themeShade="A6"/>
              </w:rPr>
            </w:pPr>
            <w:r w:rsidRPr="00E143F2">
              <w:rPr>
                <w:color w:val="A6A6A6" w:themeColor="background1" w:themeShade="A6"/>
              </w:rPr>
              <w:t>[excursion_event_abstract] : string</w:t>
            </w:r>
          </w:p>
          <w:p w:rsidR="004A7047" w:rsidRPr="00E143F2" w:rsidRDefault="004A7047" w:rsidP="00D62DFF">
            <w:pPr>
              <w:rPr>
                <w:color w:val="A6A6A6" w:themeColor="background1" w:themeShade="A6"/>
              </w:rPr>
            </w:pPr>
            <w:r w:rsidRPr="00E143F2">
              <w:rPr>
                <w:color w:val="A6A6A6" w:themeColor="background1" w:themeShade="A6"/>
              </w:rPr>
              <w:t>[excursion_event_about] : string</w:t>
            </w:r>
          </w:p>
          <w:p w:rsidR="004A7047" w:rsidRPr="00E143F2" w:rsidRDefault="004A7047" w:rsidP="00D62DFF">
            <w:pPr>
              <w:rPr>
                <w:color w:val="A6A6A6" w:themeColor="background1" w:themeShade="A6"/>
              </w:rPr>
            </w:pPr>
            <w:r w:rsidRPr="00E143F2">
              <w:rPr>
                <w:color w:val="A6A6A6" w:themeColor="background1" w:themeShade="A6"/>
              </w:rPr>
              <w:t>[excursion_event_special_requirements] : string</w:t>
            </w:r>
          </w:p>
          <w:p w:rsidR="004A7047" w:rsidRPr="00E143F2" w:rsidRDefault="004A7047" w:rsidP="00D62DFF">
            <w:pPr>
              <w:rPr>
                <w:color w:val="A6A6A6" w:themeColor="background1" w:themeShade="A6"/>
              </w:rPr>
            </w:pPr>
            <w:r w:rsidRPr="00E143F2">
              <w:rPr>
                <w:color w:val="A6A6A6" w:themeColor="background1" w:themeShade="A6"/>
              </w:rPr>
              <w:t>[excursion_event_active] : int</w:t>
            </w:r>
          </w:p>
          <w:p w:rsidR="004A7047" w:rsidRPr="00E143F2" w:rsidRDefault="004A7047" w:rsidP="00D62DFF">
            <w:pPr>
              <w:rPr>
                <w:color w:val="A6A6A6" w:themeColor="background1" w:themeShade="A6"/>
              </w:rPr>
            </w:pPr>
            <w:r w:rsidRPr="00E143F2">
              <w:rPr>
                <w:color w:val="A6A6A6" w:themeColor="background1" w:themeShade="A6"/>
              </w:rPr>
              <w:t>[excursion_event_max_people] : int</w:t>
            </w:r>
          </w:p>
        </w:tc>
        <w:tc>
          <w:tcPr>
            <w:tcW w:w="1822" w:type="pct"/>
          </w:tcPr>
          <w:p w:rsidR="004A7047" w:rsidRPr="00E143F2" w:rsidRDefault="004A7047" w:rsidP="00D62DFF">
            <w:pPr>
              <w:rPr>
                <w:color w:val="A6A6A6" w:themeColor="background1" w:themeShade="A6"/>
              </w:rPr>
            </w:pPr>
            <w:r w:rsidRPr="00E143F2">
              <w:rPr>
                <w:color w:val="A6A6A6" w:themeColor="background1" w:themeShade="A6"/>
              </w:rPr>
              <w:lastRenderedPageBreak/>
              <w:t xml:space="preserve">výber konkrétneho záznamu z tabuľky </w:t>
            </w:r>
            <w:r w:rsidRPr="00E143F2">
              <w:rPr>
                <w:i/>
                <w:color w:val="A6A6A6" w:themeColor="background1" w:themeShade="A6"/>
              </w:rPr>
              <w:t>excursion_events</w:t>
            </w:r>
            <w:r w:rsidRPr="00E143F2">
              <w:rPr>
                <w:color w:val="A6A6A6" w:themeColor="background1" w:themeShade="A6"/>
              </w:rPr>
              <w:t xml:space="preserve">, dohladať z tabuľky </w:t>
            </w:r>
            <w:r w:rsidRPr="00E143F2">
              <w:rPr>
                <w:i/>
                <w:color w:val="A6A6A6" w:themeColor="background1" w:themeShade="A6"/>
              </w:rPr>
              <w:t>excursion</w:t>
            </w:r>
            <w:r w:rsidRPr="00E143F2">
              <w:rPr>
                <w:color w:val="A6A6A6" w:themeColor="background1" w:themeShade="A6"/>
              </w:rPr>
              <w:t xml:space="preserve"> názov exkurzie a id-čko exkurzie</w:t>
            </w:r>
          </w:p>
        </w:tc>
      </w:tr>
      <w:tr w:rsidR="004A7047" w:rsidRPr="00E143F2" w:rsidTr="00D62DFF">
        <w:tc>
          <w:tcPr>
            <w:tcW w:w="1563" w:type="pct"/>
          </w:tcPr>
          <w:p w:rsidR="004A7047" w:rsidRPr="00E143F2" w:rsidRDefault="004A7047" w:rsidP="00D62DFF">
            <w:pPr>
              <w:rPr>
                <w:color w:val="A6A6A6" w:themeColor="background1" w:themeShade="A6"/>
              </w:rPr>
            </w:pPr>
            <w:r w:rsidRPr="00E143F2">
              <w:rPr>
                <w:color w:val="A6A6A6" w:themeColor="background1" w:themeShade="A6"/>
              </w:rPr>
              <w:lastRenderedPageBreak/>
              <w:t>get_excursion_event_free(excursion_event_id)</w:t>
            </w:r>
          </w:p>
        </w:tc>
        <w:tc>
          <w:tcPr>
            <w:tcW w:w="1615" w:type="pct"/>
          </w:tcPr>
          <w:p w:rsidR="004A7047" w:rsidRPr="00E143F2" w:rsidRDefault="004A7047" w:rsidP="00D62DFF">
            <w:pPr>
              <w:rPr>
                <w:color w:val="A6A6A6" w:themeColor="background1" w:themeShade="A6"/>
              </w:rPr>
            </w:pPr>
            <w:r w:rsidRPr="00E143F2">
              <w:rPr>
                <w:color w:val="A6A6A6" w:themeColor="background1" w:themeShade="A6"/>
              </w:rPr>
              <w:t>return : int</w:t>
            </w:r>
          </w:p>
        </w:tc>
        <w:tc>
          <w:tcPr>
            <w:tcW w:w="1822" w:type="pct"/>
          </w:tcPr>
          <w:p w:rsidR="004A7047" w:rsidRPr="00E143F2" w:rsidRDefault="004A7047" w:rsidP="00D62DFF">
            <w:pPr>
              <w:rPr>
                <w:color w:val="A6A6A6" w:themeColor="background1" w:themeShade="A6"/>
              </w:rPr>
            </w:pPr>
            <w:r w:rsidRPr="00E143F2">
              <w:rPr>
                <w:color w:val="A6A6A6" w:themeColor="background1" w:themeShade="A6"/>
              </w:rPr>
              <w:t xml:space="preserve">z tabuľky </w:t>
            </w:r>
            <w:r w:rsidRPr="00E143F2">
              <w:rPr>
                <w:i/>
                <w:color w:val="A6A6A6" w:themeColor="background1" w:themeShade="A6"/>
              </w:rPr>
              <w:t>booked_excursion</w:t>
            </w:r>
            <w:r w:rsidRPr="00E143F2">
              <w:rPr>
                <w:color w:val="A6A6A6" w:themeColor="background1" w:themeShade="A6"/>
              </w:rPr>
              <w:t xml:space="preserve"> urobiť na základe zadaného id-čka sumár návštevníkov, z tabuľky </w:t>
            </w:r>
            <w:r w:rsidRPr="00E143F2">
              <w:rPr>
                <w:i/>
                <w:color w:val="A6A6A6" w:themeColor="background1" w:themeShade="A6"/>
              </w:rPr>
              <w:t>excursion_events</w:t>
            </w:r>
            <w:r w:rsidRPr="00E143F2">
              <w:rPr>
                <w:color w:val="A6A6A6" w:themeColor="background1" w:themeShade="A6"/>
              </w:rPr>
              <w:t xml:space="preserve"> získať kapacitu, na základe týchto informácie vrátiť počet voľných miest</w:t>
            </w:r>
          </w:p>
        </w:tc>
      </w:tr>
      <w:tr w:rsidR="004A7047" w:rsidRPr="00E143F2" w:rsidTr="00D62DFF">
        <w:tc>
          <w:tcPr>
            <w:tcW w:w="1563" w:type="pct"/>
          </w:tcPr>
          <w:p w:rsidR="004A7047" w:rsidRPr="00E143F2" w:rsidRDefault="004A7047" w:rsidP="00D62DFF">
            <w:pPr>
              <w:rPr>
                <w:color w:val="A6A6A6" w:themeColor="background1" w:themeShade="A6"/>
              </w:rPr>
            </w:pPr>
            <w:r w:rsidRPr="00E143F2">
              <w:rPr>
                <w:color w:val="A6A6A6" w:themeColor="background1" w:themeShade="A6"/>
              </w:rPr>
              <w:t>get_excursion_event_lecturers(ex_event_id)</w:t>
            </w:r>
          </w:p>
        </w:tc>
        <w:tc>
          <w:tcPr>
            <w:tcW w:w="1615" w:type="pct"/>
          </w:tcPr>
          <w:p w:rsidR="004A7047" w:rsidRPr="00E143F2" w:rsidRDefault="004A7047" w:rsidP="00D62DFF">
            <w:pPr>
              <w:rPr>
                <w:color w:val="A6A6A6" w:themeColor="background1" w:themeShade="A6"/>
              </w:rPr>
            </w:pPr>
            <w:r w:rsidRPr="00E143F2">
              <w:rPr>
                <w:color w:val="A6A6A6" w:themeColor="background1" w:themeShade="A6"/>
              </w:rPr>
              <w:t>return : array of object -&gt;</w:t>
            </w:r>
          </w:p>
          <w:p w:rsidR="004A7047" w:rsidRPr="00E143F2" w:rsidRDefault="004A7047" w:rsidP="00D62DFF">
            <w:pPr>
              <w:rPr>
                <w:color w:val="A6A6A6" w:themeColor="background1" w:themeShade="A6"/>
              </w:rPr>
            </w:pPr>
            <w:r w:rsidRPr="00E143F2">
              <w:rPr>
                <w:color w:val="A6A6A6" w:themeColor="background1" w:themeShade="A6"/>
              </w:rPr>
              <w:t>[user_id] : int</w:t>
            </w:r>
          </w:p>
          <w:p w:rsidR="004A7047" w:rsidRPr="00E143F2" w:rsidRDefault="004A7047" w:rsidP="00D62DFF">
            <w:pPr>
              <w:rPr>
                <w:color w:val="A6A6A6" w:themeColor="background1" w:themeShade="A6"/>
              </w:rPr>
            </w:pPr>
            <w:r w:rsidRPr="00E143F2">
              <w:rPr>
                <w:color w:val="A6A6A6" w:themeColor="background1" w:themeShade="A6"/>
              </w:rPr>
              <w:t>[user_name] : string</w:t>
            </w:r>
          </w:p>
          <w:p w:rsidR="004A7047" w:rsidRPr="00E143F2" w:rsidRDefault="004A7047" w:rsidP="00D62DFF">
            <w:pPr>
              <w:rPr>
                <w:color w:val="A6A6A6" w:themeColor="background1" w:themeShade="A6"/>
              </w:rPr>
            </w:pPr>
            <w:r w:rsidRPr="00E143F2">
              <w:rPr>
                <w:color w:val="A6A6A6" w:themeColor="background1" w:themeShade="A6"/>
              </w:rPr>
              <w:t>[user_surname] : string</w:t>
            </w:r>
          </w:p>
          <w:p w:rsidR="004A7047" w:rsidRPr="00E143F2" w:rsidRDefault="004A7047" w:rsidP="00D62DFF">
            <w:pPr>
              <w:rPr>
                <w:color w:val="A6A6A6" w:themeColor="background1" w:themeShade="A6"/>
              </w:rPr>
            </w:pPr>
            <w:r w:rsidRPr="00E143F2">
              <w:rPr>
                <w:color w:val="A6A6A6" w:themeColor="background1" w:themeShade="A6"/>
              </w:rPr>
              <w:t>[degree_name] : string</w:t>
            </w:r>
          </w:p>
        </w:tc>
        <w:tc>
          <w:tcPr>
            <w:tcW w:w="1822" w:type="pct"/>
          </w:tcPr>
          <w:p w:rsidR="004A7047" w:rsidRPr="00E143F2" w:rsidRDefault="004A7047" w:rsidP="00D62DFF">
            <w:pPr>
              <w:rPr>
                <w:color w:val="A6A6A6" w:themeColor="background1" w:themeShade="A6"/>
              </w:rPr>
            </w:pPr>
            <w:r w:rsidRPr="00E143F2">
              <w:rPr>
                <w:color w:val="A6A6A6" w:themeColor="background1" w:themeShade="A6"/>
              </w:rPr>
              <w:t xml:space="preserve">výber záznamov z tabuľky </w:t>
            </w:r>
            <w:r w:rsidRPr="00E143F2">
              <w:rPr>
                <w:i/>
                <w:color w:val="A6A6A6" w:themeColor="background1" w:themeShade="A6"/>
              </w:rPr>
              <w:t>users</w:t>
            </w:r>
            <w:r w:rsidRPr="00E143F2">
              <w:rPr>
                <w:color w:val="A6A6A6" w:themeColor="background1" w:themeShade="A6"/>
              </w:rPr>
              <w:t xml:space="preserve">, dohladať z tabuľky </w:t>
            </w:r>
            <w:r w:rsidRPr="00E143F2">
              <w:rPr>
                <w:i/>
                <w:color w:val="A6A6A6" w:themeColor="background1" w:themeShade="A6"/>
              </w:rPr>
              <w:t>degrees</w:t>
            </w:r>
            <w:r w:rsidRPr="00E143F2">
              <w:rPr>
                <w:color w:val="A6A6A6" w:themeColor="background1" w:themeShade="A6"/>
              </w:rPr>
              <w:t xml:space="preserve"> názov titulu</w:t>
            </w:r>
          </w:p>
        </w:tc>
      </w:tr>
      <w:tr w:rsidR="004A7047" w:rsidRPr="00E143F2" w:rsidTr="00D62DFF">
        <w:tc>
          <w:tcPr>
            <w:tcW w:w="1563" w:type="pct"/>
          </w:tcPr>
          <w:p w:rsidR="004A7047" w:rsidRPr="00E143F2" w:rsidRDefault="004A7047" w:rsidP="00D62DFF">
            <w:pPr>
              <w:rPr>
                <w:color w:val="A6A6A6" w:themeColor="background1" w:themeShade="A6"/>
              </w:rPr>
            </w:pPr>
            <w:r w:rsidRPr="00E143F2">
              <w:rPr>
                <w:color w:val="A6A6A6" w:themeColor="background1" w:themeShade="A6"/>
              </w:rPr>
              <w:t>get_excursion_event_visitors(ex_event_id)</w:t>
            </w:r>
          </w:p>
        </w:tc>
        <w:tc>
          <w:tcPr>
            <w:tcW w:w="1615" w:type="pct"/>
          </w:tcPr>
          <w:p w:rsidR="004A7047" w:rsidRPr="00E143F2" w:rsidRDefault="004A7047" w:rsidP="00D62DFF">
            <w:pPr>
              <w:rPr>
                <w:color w:val="A6A6A6" w:themeColor="background1" w:themeShade="A6"/>
              </w:rPr>
            </w:pPr>
            <w:r w:rsidRPr="00E143F2">
              <w:rPr>
                <w:color w:val="A6A6A6" w:themeColor="background1" w:themeShade="A6"/>
              </w:rPr>
              <w:t>return : array of object -&gt;</w:t>
            </w:r>
          </w:p>
          <w:p w:rsidR="004A7047" w:rsidRPr="00E143F2" w:rsidRDefault="004A7047" w:rsidP="00D62DFF">
            <w:pPr>
              <w:rPr>
                <w:color w:val="A6A6A6" w:themeColor="background1" w:themeShade="A6"/>
              </w:rPr>
            </w:pPr>
            <w:r w:rsidRPr="00E143F2">
              <w:rPr>
                <w:color w:val="A6A6A6" w:themeColor="background1" w:themeShade="A6"/>
              </w:rPr>
              <w:t>[user_id] : int</w:t>
            </w:r>
          </w:p>
          <w:p w:rsidR="004A7047" w:rsidRPr="00E143F2" w:rsidRDefault="004A7047" w:rsidP="00D62DFF">
            <w:pPr>
              <w:rPr>
                <w:color w:val="A6A6A6" w:themeColor="background1" w:themeShade="A6"/>
              </w:rPr>
            </w:pPr>
            <w:r w:rsidRPr="00E143F2">
              <w:rPr>
                <w:color w:val="A6A6A6" w:themeColor="background1" w:themeShade="A6"/>
              </w:rPr>
              <w:t>[user_name] : string</w:t>
            </w:r>
          </w:p>
          <w:p w:rsidR="004A7047" w:rsidRPr="00E143F2" w:rsidRDefault="004A7047" w:rsidP="00D62DFF">
            <w:pPr>
              <w:rPr>
                <w:color w:val="A6A6A6" w:themeColor="background1" w:themeShade="A6"/>
              </w:rPr>
            </w:pPr>
            <w:r w:rsidRPr="00E143F2">
              <w:rPr>
                <w:color w:val="A6A6A6" w:themeColor="background1" w:themeShade="A6"/>
              </w:rPr>
              <w:t>[user_surname] : string</w:t>
            </w:r>
          </w:p>
          <w:p w:rsidR="004A7047" w:rsidRPr="00E143F2" w:rsidRDefault="004A7047" w:rsidP="00D62DFF">
            <w:pPr>
              <w:rPr>
                <w:color w:val="A6A6A6" w:themeColor="background1" w:themeShade="A6"/>
              </w:rPr>
            </w:pPr>
            <w:r w:rsidRPr="00E143F2">
              <w:rPr>
                <w:color w:val="A6A6A6" w:themeColor="background1" w:themeShade="A6"/>
              </w:rPr>
              <w:t>[user_email] : string</w:t>
            </w:r>
          </w:p>
          <w:p w:rsidR="004A7047" w:rsidRPr="00E143F2" w:rsidRDefault="004A7047" w:rsidP="00D62DFF">
            <w:pPr>
              <w:rPr>
                <w:color w:val="A6A6A6" w:themeColor="background1" w:themeShade="A6"/>
              </w:rPr>
            </w:pPr>
            <w:r w:rsidRPr="00E143F2">
              <w:rPr>
                <w:color w:val="A6A6A6" w:themeColor="background1" w:themeShade="A6"/>
              </w:rPr>
              <w:t>[booked_excursion_number_of_visitors] : int</w:t>
            </w:r>
          </w:p>
        </w:tc>
        <w:tc>
          <w:tcPr>
            <w:tcW w:w="1822" w:type="pct"/>
          </w:tcPr>
          <w:p w:rsidR="004A7047" w:rsidRPr="00E143F2" w:rsidRDefault="004A7047" w:rsidP="00D62DFF">
            <w:pPr>
              <w:rPr>
                <w:color w:val="A6A6A6" w:themeColor="background1" w:themeShade="A6"/>
              </w:rPr>
            </w:pPr>
            <w:r w:rsidRPr="00E143F2">
              <w:rPr>
                <w:color w:val="A6A6A6" w:themeColor="background1" w:themeShade="A6"/>
              </w:rPr>
              <w:t xml:space="preserve">výber záznamov z tabuľky </w:t>
            </w:r>
            <w:r w:rsidRPr="00E143F2">
              <w:rPr>
                <w:i/>
                <w:color w:val="A6A6A6" w:themeColor="background1" w:themeShade="A6"/>
              </w:rPr>
              <w:t>users</w:t>
            </w:r>
            <w:r w:rsidRPr="00E143F2">
              <w:rPr>
                <w:color w:val="A6A6A6" w:themeColor="background1" w:themeShade="A6"/>
              </w:rPr>
              <w:t xml:space="preserve">, dohladať z tabuľky </w:t>
            </w:r>
            <w:r w:rsidRPr="00E143F2">
              <w:rPr>
                <w:i/>
                <w:color w:val="A6A6A6" w:themeColor="background1" w:themeShade="A6"/>
              </w:rPr>
              <w:t>booked_excursion</w:t>
            </w:r>
            <w:r w:rsidRPr="00E143F2">
              <w:rPr>
                <w:color w:val="A6A6A6" w:themeColor="background1" w:themeShade="A6"/>
              </w:rPr>
              <w:t xml:space="preserve"> názov počet návštevníkov</w:t>
            </w:r>
          </w:p>
        </w:tc>
      </w:tr>
      <w:tr w:rsidR="004A7047" w:rsidRPr="00E143F2" w:rsidTr="00D62DFF">
        <w:tc>
          <w:tcPr>
            <w:tcW w:w="1563" w:type="pct"/>
          </w:tcPr>
          <w:p w:rsidR="004A7047" w:rsidRPr="00E143F2" w:rsidRDefault="004A7047" w:rsidP="00D62DFF">
            <w:pPr>
              <w:rPr>
                <w:color w:val="A6A6A6" w:themeColor="background1" w:themeShade="A6"/>
              </w:rPr>
            </w:pPr>
            <w:r w:rsidRPr="00E143F2">
              <w:rPr>
                <w:color w:val="A6A6A6" w:themeColor="background1" w:themeShade="A6"/>
              </w:rPr>
              <w:t>get_excursion_events(excursion_id)</w:t>
            </w:r>
          </w:p>
        </w:tc>
        <w:tc>
          <w:tcPr>
            <w:tcW w:w="1615" w:type="pct"/>
          </w:tcPr>
          <w:p w:rsidR="004A7047" w:rsidRPr="00E143F2" w:rsidRDefault="004A7047" w:rsidP="00D62DFF">
            <w:pPr>
              <w:rPr>
                <w:color w:val="A6A6A6" w:themeColor="background1" w:themeShade="A6"/>
              </w:rPr>
            </w:pPr>
            <w:r w:rsidRPr="00E143F2">
              <w:rPr>
                <w:color w:val="A6A6A6" w:themeColor="background1" w:themeShade="A6"/>
              </w:rPr>
              <w:t>return : array of object -&gt;</w:t>
            </w:r>
          </w:p>
          <w:p w:rsidR="004A7047" w:rsidRPr="00E143F2" w:rsidRDefault="004A7047" w:rsidP="00D62DFF">
            <w:pPr>
              <w:rPr>
                <w:color w:val="A6A6A6" w:themeColor="background1" w:themeShade="A6"/>
              </w:rPr>
            </w:pPr>
            <w:r w:rsidRPr="00E143F2">
              <w:rPr>
                <w:color w:val="A6A6A6" w:themeColor="background1" w:themeShade="A6"/>
              </w:rPr>
              <w:t>[excursion_event_excursion_id] : int</w:t>
            </w:r>
          </w:p>
          <w:p w:rsidR="004A7047" w:rsidRPr="00E143F2" w:rsidRDefault="004A7047" w:rsidP="00D62DFF">
            <w:pPr>
              <w:rPr>
                <w:color w:val="A6A6A6" w:themeColor="background1" w:themeShade="A6"/>
              </w:rPr>
            </w:pPr>
            <w:r w:rsidRPr="00E143F2">
              <w:rPr>
                <w:color w:val="A6A6A6" w:themeColor="background1" w:themeShade="A6"/>
              </w:rPr>
              <w:t>[excursion_event_excursion] : string</w:t>
            </w:r>
          </w:p>
          <w:p w:rsidR="004A7047" w:rsidRPr="00E143F2" w:rsidRDefault="004A7047" w:rsidP="00D62DFF">
            <w:pPr>
              <w:rPr>
                <w:color w:val="A6A6A6" w:themeColor="background1" w:themeShade="A6"/>
              </w:rPr>
            </w:pPr>
            <w:r w:rsidRPr="00E143F2">
              <w:rPr>
                <w:color w:val="A6A6A6" w:themeColor="background1" w:themeShade="A6"/>
              </w:rPr>
              <w:t>[excursion_event_id] : int</w:t>
            </w:r>
          </w:p>
          <w:p w:rsidR="004A7047" w:rsidRPr="00E143F2" w:rsidRDefault="004A7047" w:rsidP="00D62DFF">
            <w:pPr>
              <w:rPr>
                <w:color w:val="A6A6A6" w:themeColor="background1" w:themeShade="A6"/>
              </w:rPr>
            </w:pPr>
            <w:r w:rsidRPr="00E143F2">
              <w:rPr>
                <w:color w:val="A6A6A6" w:themeColor="background1" w:themeShade="A6"/>
              </w:rPr>
              <w:t>[excursion_event_name] : string</w:t>
            </w:r>
          </w:p>
          <w:p w:rsidR="004A7047" w:rsidRPr="00E143F2" w:rsidRDefault="004A7047" w:rsidP="00D62DFF">
            <w:pPr>
              <w:rPr>
                <w:color w:val="A6A6A6" w:themeColor="background1" w:themeShade="A6"/>
              </w:rPr>
            </w:pPr>
            <w:r w:rsidRPr="00E143F2">
              <w:rPr>
                <w:color w:val="A6A6A6" w:themeColor="background1" w:themeShade="A6"/>
              </w:rPr>
              <w:t>[excursion_event_place] : string</w:t>
            </w:r>
          </w:p>
          <w:p w:rsidR="004A7047" w:rsidRPr="00E143F2" w:rsidRDefault="004A7047" w:rsidP="00D62DFF">
            <w:pPr>
              <w:rPr>
                <w:color w:val="A6A6A6" w:themeColor="background1" w:themeShade="A6"/>
              </w:rPr>
            </w:pPr>
            <w:r w:rsidRPr="00E143F2">
              <w:rPr>
                <w:color w:val="A6A6A6" w:themeColor="background1" w:themeShade="A6"/>
              </w:rPr>
              <w:t>[excursion_event_room] : string</w:t>
            </w:r>
          </w:p>
          <w:p w:rsidR="004A7047" w:rsidRPr="00E143F2" w:rsidRDefault="004A7047" w:rsidP="00D62DFF">
            <w:pPr>
              <w:rPr>
                <w:color w:val="A6A6A6" w:themeColor="background1" w:themeShade="A6"/>
              </w:rPr>
            </w:pPr>
            <w:r w:rsidRPr="00E143F2">
              <w:rPr>
                <w:color w:val="A6A6A6" w:themeColor="background1" w:themeShade="A6"/>
              </w:rPr>
              <w:t>[excursion_event_from] : string</w:t>
            </w:r>
          </w:p>
          <w:p w:rsidR="004A7047" w:rsidRPr="00E143F2" w:rsidRDefault="004A7047" w:rsidP="00D62DFF">
            <w:pPr>
              <w:rPr>
                <w:color w:val="A6A6A6" w:themeColor="background1" w:themeShade="A6"/>
              </w:rPr>
            </w:pPr>
            <w:r w:rsidRPr="00E143F2">
              <w:rPr>
                <w:color w:val="A6A6A6" w:themeColor="background1" w:themeShade="A6"/>
              </w:rPr>
              <w:t>[excursion_event_to] : string</w:t>
            </w:r>
          </w:p>
        </w:tc>
        <w:tc>
          <w:tcPr>
            <w:tcW w:w="1822" w:type="pct"/>
          </w:tcPr>
          <w:p w:rsidR="004A7047" w:rsidRPr="00E143F2" w:rsidRDefault="004A7047" w:rsidP="00D62DFF">
            <w:pPr>
              <w:rPr>
                <w:color w:val="A6A6A6" w:themeColor="background1" w:themeShade="A6"/>
              </w:rPr>
            </w:pPr>
            <w:r w:rsidRPr="00E143F2">
              <w:rPr>
                <w:color w:val="A6A6A6" w:themeColor="background1" w:themeShade="A6"/>
              </w:rPr>
              <w:t xml:space="preserve">výber záznamov z tabuľky </w:t>
            </w:r>
            <w:r w:rsidRPr="00E143F2">
              <w:rPr>
                <w:i/>
                <w:color w:val="A6A6A6" w:themeColor="background1" w:themeShade="A6"/>
              </w:rPr>
              <w:t>excursion_events</w:t>
            </w:r>
            <w:r w:rsidRPr="00E143F2">
              <w:rPr>
                <w:color w:val="A6A6A6" w:themeColor="background1" w:themeShade="A6"/>
              </w:rPr>
              <w:t xml:space="preserve">, dohladať z tabuľky </w:t>
            </w:r>
            <w:r w:rsidRPr="00E143F2">
              <w:rPr>
                <w:i/>
                <w:color w:val="A6A6A6" w:themeColor="background1" w:themeShade="A6"/>
              </w:rPr>
              <w:t>excursion</w:t>
            </w:r>
            <w:r w:rsidRPr="00E143F2">
              <w:rPr>
                <w:color w:val="A6A6A6" w:themeColor="background1" w:themeShade="A6"/>
              </w:rPr>
              <w:t xml:space="preserve"> názov a id-čko exkurzie</w:t>
            </w:r>
          </w:p>
        </w:tc>
      </w:tr>
      <w:tr w:rsidR="004A7047" w:rsidRPr="00E143F2" w:rsidTr="00D62DFF">
        <w:tc>
          <w:tcPr>
            <w:tcW w:w="1563" w:type="pct"/>
          </w:tcPr>
          <w:p w:rsidR="004A7047" w:rsidRPr="00E143F2" w:rsidRDefault="004A7047" w:rsidP="00D62DFF">
            <w:pPr>
              <w:rPr>
                <w:color w:val="A6A6A6" w:themeColor="background1" w:themeShade="A6"/>
              </w:rPr>
            </w:pPr>
            <w:r w:rsidRPr="00E143F2">
              <w:rPr>
                <w:color w:val="A6A6A6" w:themeColor="background1" w:themeShade="A6"/>
              </w:rPr>
              <w:t>get_excursions()</w:t>
            </w:r>
          </w:p>
        </w:tc>
        <w:tc>
          <w:tcPr>
            <w:tcW w:w="1615" w:type="pct"/>
          </w:tcPr>
          <w:p w:rsidR="004A7047" w:rsidRPr="00E143F2" w:rsidRDefault="004A7047" w:rsidP="00D62DFF">
            <w:pPr>
              <w:rPr>
                <w:color w:val="A6A6A6" w:themeColor="background1" w:themeShade="A6"/>
              </w:rPr>
            </w:pPr>
            <w:r w:rsidRPr="00E143F2">
              <w:rPr>
                <w:color w:val="A6A6A6" w:themeColor="background1" w:themeShade="A6"/>
              </w:rPr>
              <w:t>return : array of object -&gt;</w:t>
            </w:r>
          </w:p>
          <w:p w:rsidR="004A7047" w:rsidRPr="00E143F2" w:rsidRDefault="004A7047" w:rsidP="00D62DFF">
            <w:pPr>
              <w:rPr>
                <w:color w:val="A6A6A6" w:themeColor="background1" w:themeShade="A6"/>
              </w:rPr>
            </w:pPr>
            <w:r w:rsidRPr="00E143F2">
              <w:rPr>
                <w:color w:val="A6A6A6" w:themeColor="background1" w:themeShade="A6"/>
              </w:rPr>
              <w:lastRenderedPageBreak/>
              <w:t>[excursion_id] : int</w:t>
            </w:r>
          </w:p>
          <w:p w:rsidR="004A7047" w:rsidRPr="00E143F2" w:rsidRDefault="004A7047" w:rsidP="00D62DFF">
            <w:pPr>
              <w:rPr>
                <w:color w:val="A6A6A6" w:themeColor="background1" w:themeShade="A6"/>
              </w:rPr>
            </w:pPr>
            <w:r w:rsidRPr="00E143F2">
              <w:rPr>
                <w:color w:val="A6A6A6" w:themeColor="background1" w:themeShade="A6"/>
              </w:rPr>
              <w:t>[excursion_name] : string</w:t>
            </w:r>
          </w:p>
          <w:p w:rsidR="004A7047" w:rsidRPr="00E143F2" w:rsidRDefault="004A7047" w:rsidP="00D62DFF">
            <w:pPr>
              <w:rPr>
                <w:color w:val="A6A6A6" w:themeColor="background1" w:themeShade="A6"/>
              </w:rPr>
            </w:pPr>
            <w:r w:rsidRPr="00E143F2">
              <w:rPr>
                <w:color w:val="A6A6A6" w:themeColor="background1" w:themeShade="A6"/>
              </w:rPr>
              <w:t>[excursion_from] : date</w:t>
            </w:r>
          </w:p>
          <w:p w:rsidR="004A7047" w:rsidRPr="00E143F2" w:rsidRDefault="004A7047" w:rsidP="00D62DFF">
            <w:pPr>
              <w:rPr>
                <w:color w:val="A6A6A6" w:themeColor="background1" w:themeShade="A6"/>
              </w:rPr>
            </w:pPr>
            <w:r w:rsidRPr="00E143F2">
              <w:rPr>
                <w:color w:val="A6A6A6" w:themeColor="background1" w:themeShade="A6"/>
              </w:rPr>
              <w:t>[excursion_to] : date</w:t>
            </w:r>
          </w:p>
        </w:tc>
        <w:tc>
          <w:tcPr>
            <w:tcW w:w="1822" w:type="pct"/>
          </w:tcPr>
          <w:p w:rsidR="004A7047" w:rsidRPr="00E143F2" w:rsidRDefault="004A7047" w:rsidP="00D62DFF">
            <w:pPr>
              <w:rPr>
                <w:color w:val="A6A6A6" w:themeColor="background1" w:themeShade="A6"/>
              </w:rPr>
            </w:pPr>
          </w:p>
        </w:tc>
      </w:tr>
      <w:tr w:rsidR="004A7047" w:rsidRPr="00E143F2" w:rsidTr="00D62DFF">
        <w:tc>
          <w:tcPr>
            <w:tcW w:w="1563" w:type="pct"/>
          </w:tcPr>
          <w:p w:rsidR="004A7047" w:rsidRPr="00E143F2" w:rsidRDefault="004A7047" w:rsidP="00D62DFF">
            <w:pPr>
              <w:rPr>
                <w:color w:val="A6A6A6" w:themeColor="background1" w:themeShade="A6"/>
              </w:rPr>
            </w:pPr>
            <w:r w:rsidRPr="00E143F2">
              <w:rPr>
                <w:color w:val="A6A6A6" w:themeColor="background1" w:themeShade="A6"/>
              </w:rPr>
              <w:lastRenderedPageBreak/>
              <w:t>get_excursions(from, to)</w:t>
            </w:r>
          </w:p>
        </w:tc>
        <w:tc>
          <w:tcPr>
            <w:tcW w:w="1615" w:type="pct"/>
          </w:tcPr>
          <w:p w:rsidR="004A7047" w:rsidRPr="00E143F2" w:rsidRDefault="004A7047" w:rsidP="00D62DFF">
            <w:pPr>
              <w:rPr>
                <w:color w:val="A6A6A6" w:themeColor="background1" w:themeShade="A6"/>
              </w:rPr>
            </w:pPr>
            <w:r w:rsidRPr="00E143F2">
              <w:rPr>
                <w:color w:val="A6A6A6" w:themeColor="background1" w:themeShade="A6"/>
              </w:rPr>
              <w:t>return : array of object -&gt;</w:t>
            </w:r>
          </w:p>
          <w:p w:rsidR="004A7047" w:rsidRPr="00E143F2" w:rsidRDefault="004A7047" w:rsidP="00D62DFF">
            <w:pPr>
              <w:rPr>
                <w:color w:val="A6A6A6" w:themeColor="background1" w:themeShade="A6"/>
              </w:rPr>
            </w:pPr>
            <w:r w:rsidRPr="00E143F2">
              <w:rPr>
                <w:color w:val="A6A6A6" w:themeColor="background1" w:themeShade="A6"/>
              </w:rPr>
              <w:t>[excursion_id] : int</w:t>
            </w:r>
          </w:p>
          <w:p w:rsidR="004A7047" w:rsidRPr="00E143F2" w:rsidRDefault="004A7047" w:rsidP="00D62DFF">
            <w:pPr>
              <w:rPr>
                <w:color w:val="A6A6A6" w:themeColor="background1" w:themeShade="A6"/>
              </w:rPr>
            </w:pPr>
            <w:r w:rsidRPr="00E143F2">
              <w:rPr>
                <w:color w:val="A6A6A6" w:themeColor="background1" w:themeShade="A6"/>
              </w:rPr>
              <w:t>[excursion_name] : string</w:t>
            </w:r>
          </w:p>
          <w:p w:rsidR="004A7047" w:rsidRPr="00E143F2" w:rsidRDefault="004A7047" w:rsidP="00D62DFF">
            <w:pPr>
              <w:rPr>
                <w:color w:val="A6A6A6" w:themeColor="background1" w:themeShade="A6"/>
              </w:rPr>
            </w:pPr>
            <w:r w:rsidRPr="00E143F2">
              <w:rPr>
                <w:color w:val="A6A6A6" w:themeColor="background1" w:themeShade="A6"/>
              </w:rPr>
              <w:t>[excursion_from] : date</w:t>
            </w:r>
          </w:p>
          <w:p w:rsidR="004A7047" w:rsidRPr="00E143F2" w:rsidRDefault="004A7047" w:rsidP="00D62DFF">
            <w:pPr>
              <w:rPr>
                <w:color w:val="A6A6A6" w:themeColor="background1" w:themeShade="A6"/>
              </w:rPr>
            </w:pPr>
            <w:r w:rsidRPr="00E143F2">
              <w:rPr>
                <w:color w:val="A6A6A6" w:themeColor="background1" w:themeShade="A6"/>
              </w:rPr>
              <w:t>[excursion_to] : date</w:t>
            </w:r>
          </w:p>
        </w:tc>
        <w:tc>
          <w:tcPr>
            <w:tcW w:w="1822" w:type="pct"/>
          </w:tcPr>
          <w:p w:rsidR="004A7047" w:rsidRPr="00E143F2" w:rsidRDefault="004A7047" w:rsidP="00D62DFF">
            <w:pPr>
              <w:rPr>
                <w:color w:val="A6A6A6" w:themeColor="background1" w:themeShade="A6"/>
              </w:rPr>
            </w:pPr>
            <w:r w:rsidRPr="00E143F2">
              <w:rPr>
                <w:color w:val="A6A6A6" w:themeColor="background1" w:themeShade="A6"/>
              </w:rPr>
              <w:t>viď get_excursions(), roziel je že táto funkcia vracia exkurzie v definovanom časovom rozsahu</w:t>
            </w:r>
          </w:p>
        </w:tc>
      </w:tr>
      <w:tr w:rsidR="004A7047" w:rsidRPr="00E143F2" w:rsidTr="00D62DFF">
        <w:tc>
          <w:tcPr>
            <w:tcW w:w="1563" w:type="pct"/>
          </w:tcPr>
          <w:p w:rsidR="004A7047" w:rsidRPr="00E143F2" w:rsidRDefault="004A7047" w:rsidP="00D62DFF">
            <w:pPr>
              <w:rPr>
                <w:color w:val="A6A6A6" w:themeColor="background1" w:themeShade="A6"/>
              </w:rPr>
            </w:pPr>
            <w:r w:rsidRPr="00E143F2">
              <w:rPr>
                <w:color w:val="A6A6A6" w:themeColor="background1" w:themeShade="A6"/>
              </w:rPr>
              <w:t>get_excursions_for_lecturer(user_id)</w:t>
            </w:r>
          </w:p>
        </w:tc>
        <w:tc>
          <w:tcPr>
            <w:tcW w:w="1615" w:type="pct"/>
          </w:tcPr>
          <w:p w:rsidR="004A7047" w:rsidRPr="00E143F2" w:rsidRDefault="004A7047" w:rsidP="00D62DFF">
            <w:pPr>
              <w:rPr>
                <w:color w:val="A6A6A6" w:themeColor="background1" w:themeShade="A6"/>
              </w:rPr>
            </w:pPr>
            <w:r w:rsidRPr="00E143F2">
              <w:rPr>
                <w:color w:val="A6A6A6" w:themeColor="background1" w:themeShade="A6"/>
              </w:rPr>
              <w:t>return : array of object -&gt;</w:t>
            </w:r>
          </w:p>
          <w:p w:rsidR="004A7047" w:rsidRPr="00E143F2" w:rsidRDefault="004A7047" w:rsidP="00D62DFF">
            <w:pPr>
              <w:rPr>
                <w:color w:val="A6A6A6" w:themeColor="background1" w:themeShade="A6"/>
              </w:rPr>
            </w:pPr>
            <w:r w:rsidRPr="00E143F2">
              <w:rPr>
                <w:color w:val="A6A6A6" w:themeColor="background1" w:themeShade="A6"/>
              </w:rPr>
              <w:t>[excursion_name] : string</w:t>
            </w:r>
          </w:p>
          <w:p w:rsidR="004A7047" w:rsidRPr="00E143F2" w:rsidRDefault="004A7047" w:rsidP="00D62DFF">
            <w:pPr>
              <w:rPr>
                <w:color w:val="A6A6A6" w:themeColor="background1" w:themeShade="A6"/>
              </w:rPr>
            </w:pPr>
            <w:r w:rsidRPr="00E143F2">
              <w:rPr>
                <w:color w:val="A6A6A6" w:themeColor="background1" w:themeShade="A6"/>
              </w:rPr>
              <w:t>[excursion_event_id] : int</w:t>
            </w:r>
          </w:p>
          <w:p w:rsidR="004A7047" w:rsidRPr="00E143F2" w:rsidRDefault="004A7047" w:rsidP="00D62DFF">
            <w:pPr>
              <w:rPr>
                <w:color w:val="A6A6A6" w:themeColor="background1" w:themeShade="A6"/>
              </w:rPr>
            </w:pPr>
            <w:r w:rsidRPr="00E143F2">
              <w:rPr>
                <w:color w:val="A6A6A6" w:themeColor="background1" w:themeShade="A6"/>
              </w:rPr>
              <w:t>[excursion_event_name] : string</w:t>
            </w:r>
          </w:p>
          <w:p w:rsidR="004A7047" w:rsidRPr="00E143F2" w:rsidRDefault="004A7047" w:rsidP="00D62DFF">
            <w:pPr>
              <w:rPr>
                <w:color w:val="A6A6A6" w:themeColor="background1" w:themeShade="A6"/>
              </w:rPr>
            </w:pPr>
            <w:r w:rsidRPr="00E143F2">
              <w:rPr>
                <w:color w:val="A6A6A6" w:themeColor="background1" w:themeShade="A6"/>
              </w:rPr>
              <w:t>[excursion_time_from] : datetime</w:t>
            </w:r>
          </w:p>
          <w:p w:rsidR="004A7047" w:rsidRPr="00E143F2" w:rsidRDefault="004A7047" w:rsidP="00D62DFF">
            <w:pPr>
              <w:rPr>
                <w:color w:val="A6A6A6" w:themeColor="background1" w:themeShade="A6"/>
              </w:rPr>
            </w:pPr>
            <w:r w:rsidRPr="00E143F2">
              <w:rPr>
                <w:color w:val="A6A6A6" w:themeColor="background1" w:themeShade="A6"/>
              </w:rPr>
              <w:t>[excursion_time_to] : datetime</w:t>
            </w:r>
          </w:p>
        </w:tc>
        <w:tc>
          <w:tcPr>
            <w:tcW w:w="1822" w:type="pct"/>
          </w:tcPr>
          <w:p w:rsidR="004A7047" w:rsidRPr="00E143F2" w:rsidRDefault="004A7047" w:rsidP="00D62DFF">
            <w:pPr>
              <w:rPr>
                <w:color w:val="A6A6A6" w:themeColor="background1" w:themeShade="A6"/>
              </w:rPr>
            </w:pPr>
            <w:r w:rsidRPr="00E143F2">
              <w:rPr>
                <w:color w:val="A6A6A6" w:themeColor="background1" w:themeShade="A6"/>
              </w:rPr>
              <w:t xml:space="preserve">výber usera z tabuľky </w:t>
            </w:r>
            <w:r w:rsidRPr="00E143F2">
              <w:rPr>
                <w:i/>
                <w:color w:val="A6A6A6" w:themeColor="background1" w:themeShade="A6"/>
              </w:rPr>
              <w:t>users</w:t>
            </w:r>
            <w:r w:rsidRPr="00E143F2">
              <w:rPr>
                <w:color w:val="A6A6A6" w:themeColor="background1" w:themeShade="A6"/>
              </w:rPr>
              <w:t xml:space="preserve">, k tomuto záznamu vybrať z tabuľky </w:t>
            </w:r>
            <w:r w:rsidRPr="00E143F2">
              <w:rPr>
                <w:i/>
                <w:color w:val="A6A6A6" w:themeColor="background1" w:themeShade="A6"/>
              </w:rPr>
              <w:t>excursion_events</w:t>
            </w:r>
            <w:r w:rsidRPr="00E143F2">
              <w:rPr>
                <w:color w:val="A6A6A6" w:themeColor="background1" w:themeShade="A6"/>
              </w:rPr>
              <w:t xml:space="preserve"> názvy a id-čká eventov exkurzií, k týmto záznamom dohladať z tabuľky </w:t>
            </w:r>
            <w:r w:rsidRPr="00E143F2">
              <w:rPr>
                <w:i/>
                <w:color w:val="A6A6A6" w:themeColor="background1" w:themeShade="A6"/>
              </w:rPr>
              <w:t>excursion_times</w:t>
            </w:r>
            <w:r w:rsidRPr="00E143F2">
              <w:rPr>
                <w:color w:val="A6A6A6" w:themeColor="background1" w:themeShade="A6"/>
              </w:rPr>
              <w:t xml:space="preserve"> časy</w:t>
            </w:r>
          </w:p>
        </w:tc>
      </w:tr>
      <w:tr w:rsidR="004A7047" w:rsidRPr="00E143F2" w:rsidTr="00D62DFF">
        <w:tc>
          <w:tcPr>
            <w:tcW w:w="1563" w:type="pct"/>
          </w:tcPr>
          <w:p w:rsidR="004A7047" w:rsidRPr="00E143F2" w:rsidRDefault="004A7047" w:rsidP="00D62DFF">
            <w:pPr>
              <w:rPr>
                <w:color w:val="A6A6A6" w:themeColor="background1" w:themeShade="A6"/>
              </w:rPr>
            </w:pPr>
            <w:r w:rsidRPr="00E143F2">
              <w:rPr>
                <w:color w:val="A6A6A6" w:themeColor="background1" w:themeShade="A6"/>
              </w:rPr>
              <w:t>get_excursions_for_visitor(user_id)</w:t>
            </w:r>
          </w:p>
        </w:tc>
        <w:tc>
          <w:tcPr>
            <w:tcW w:w="1615" w:type="pct"/>
          </w:tcPr>
          <w:p w:rsidR="004A7047" w:rsidRPr="00E143F2" w:rsidRDefault="004A7047" w:rsidP="00D62DFF">
            <w:pPr>
              <w:rPr>
                <w:color w:val="A6A6A6" w:themeColor="background1" w:themeShade="A6"/>
              </w:rPr>
            </w:pPr>
            <w:r w:rsidRPr="00E143F2">
              <w:rPr>
                <w:color w:val="A6A6A6" w:themeColor="background1" w:themeShade="A6"/>
              </w:rPr>
              <w:t>return : array of object -&gt;</w:t>
            </w:r>
          </w:p>
          <w:p w:rsidR="004A7047" w:rsidRPr="00E143F2" w:rsidRDefault="004A7047" w:rsidP="00D62DFF">
            <w:pPr>
              <w:rPr>
                <w:color w:val="A6A6A6" w:themeColor="background1" w:themeShade="A6"/>
              </w:rPr>
            </w:pPr>
            <w:r w:rsidRPr="00E143F2">
              <w:rPr>
                <w:color w:val="A6A6A6" w:themeColor="background1" w:themeShade="A6"/>
              </w:rPr>
              <w:t>[excursion_name] : string</w:t>
            </w:r>
          </w:p>
          <w:p w:rsidR="004A7047" w:rsidRPr="00E143F2" w:rsidRDefault="004A7047" w:rsidP="00D62DFF">
            <w:pPr>
              <w:rPr>
                <w:color w:val="A6A6A6" w:themeColor="background1" w:themeShade="A6"/>
              </w:rPr>
            </w:pPr>
            <w:r w:rsidRPr="00E143F2">
              <w:rPr>
                <w:color w:val="A6A6A6" w:themeColor="background1" w:themeShade="A6"/>
              </w:rPr>
              <w:t>[excursion_event_id] : int</w:t>
            </w:r>
          </w:p>
          <w:p w:rsidR="004A7047" w:rsidRPr="00E143F2" w:rsidRDefault="004A7047" w:rsidP="00D62DFF">
            <w:pPr>
              <w:rPr>
                <w:color w:val="A6A6A6" w:themeColor="background1" w:themeShade="A6"/>
              </w:rPr>
            </w:pPr>
            <w:r w:rsidRPr="00E143F2">
              <w:rPr>
                <w:color w:val="A6A6A6" w:themeColor="background1" w:themeShade="A6"/>
              </w:rPr>
              <w:t>[excursion_event_name] : string</w:t>
            </w:r>
          </w:p>
          <w:p w:rsidR="004A7047" w:rsidRPr="00E143F2" w:rsidRDefault="004A7047" w:rsidP="00D62DFF">
            <w:pPr>
              <w:rPr>
                <w:color w:val="A6A6A6" w:themeColor="background1" w:themeShade="A6"/>
              </w:rPr>
            </w:pPr>
            <w:r w:rsidRPr="00E143F2">
              <w:rPr>
                <w:color w:val="A6A6A6" w:themeColor="background1" w:themeShade="A6"/>
              </w:rPr>
              <w:t>[booked_excursion_number_of_visitors] : int</w:t>
            </w:r>
          </w:p>
        </w:tc>
        <w:tc>
          <w:tcPr>
            <w:tcW w:w="1822" w:type="pct"/>
          </w:tcPr>
          <w:p w:rsidR="004A7047" w:rsidRPr="00E143F2" w:rsidRDefault="004A7047" w:rsidP="00D62DFF">
            <w:pPr>
              <w:rPr>
                <w:color w:val="A6A6A6" w:themeColor="background1" w:themeShade="A6"/>
              </w:rPr>
            </w:pPr>
            <w:r w:rsidRPr="00E143F2">
              <w:rPr>
                <w:color w:val="A6A6A6" w:themeColor="background1" w:themeShade="A6"/>
              </w:rPr>
              <w:t xml:space="preserve">výber usera z tabuľky </w:t>
            </w:r>
            <w:r w:rsidRPr="00E143F2">
              <w:rPr>
                <w:i/>
                <w:color w:val="A6A6A6" w:themeColor="background1" w:themeShade="A6"/>
              </w:rPr>
              <w:t>users</w:t>
            </w:r>
            <w:r w:rsidRPr="00E143F2">
              <w:rPr>
                <w:color w:val="A6A6A6" w:themeColor="background1" w:themeShade="A6"/>
              </w:rPr>
              <w:t xml:space="preserve">, k tomuto záznamu vybrať z tabuľky </w:t>
            </w:r>
            <w:r w:rsidRPr="00E143F2">
              <w:rPr>
                <w:i/>
                <w:color w:val="A6A6A6" w:themeColor="background1" w:themeShade="A6"/>
              </w:rPr>
              <w:t>excursion_events</w:t>
            </w:r>
            <w:r w:rsidRPr="00E143F2">
              <w:rPr>
                <w:color w:val="A6A6A6" w:themeColor="background1" w:themeShade="A6"/>
              </w:rPr>
              <w:t xml:space="preserve"> názvy a id-čká eventov exkurzií, k týmto záznamom dohladať z tabuľky </w:t>
            </w:r>
            <w:r w:rsidRPr="00E143F2">
              <w:rPr>
                <w:i/>
                <w:color w:val="A6A6A6" w:themeColor="background1" w:themeShade="A6"/>
              </w:rPr>
              <w:t>booked_excursions</w:t>
            </w:r>
            <w:r w:rsidRPr="00E143F2">
              <w:rPr>
                <w:color w:val="A6A6A6" w:themeColor="background1" w:themeShade="A6"/>
              </w:rPr>
              <w:t xml:space="preserve"> počet návštevníkov</w:t>
            </w:r>
          </w:p>
        </w:tc>
      </w:tr>
      <w:tr w:rsidR="004A7047" w:rsidRPr="006A4FB4" w:rsidTr="00D62DFF">
        <w:tc>
          <w:tcPr>
            <w:tcW w:w="1563" w:type="pct"/>
          </w:tcPr>
          <w:p w:rsidR="004A7047" w:rsidRPr="006A4FB4" w:rsidRDefault="004A7047" w:rsidP="00D62DFF">
            <w:r w:rsidRPr="006A4FB4">
              <w:t>get_fin_redistribution(</w:t>
            </w:r>
            <w:r>
              <w:t>payment_id, pr_cat_id</w:t>
            </w:r>
            <w:r w:rsidRPr="006A4FB4">
              <w:t>)</w:t>
            </w:r>
          </w:p>
        </w:tc>
        <w:tc>
          <w:tcPr>
            <w:tcW w:w="1615" w:type="pct"/>
          </w:tcPr>
          <w:p w:rsidR="004A7047" w:rsidRDefault="004A7047" w:rsidP="00D62DFF">
            <w:pPr>
              <w:rPr>
                <w:lang w:val="en-US"/>
              </w:rPr>
            </w:pPr>
            <w:r>
              <w:t xml:space="preserve">return : array of </w:t>
            </w:r>
            <w:r>
              <w:rPr>
                <w:lang w:val="en-US"/>
              </w:rPr>
              <w:t>objects -&gt;</w:t>
            </w:r>
          </w:p>
          <w:p w:rsidR="004A7047" w:rsidRDefault="004A7047" w:rsidP="00D62DFF">
            <w:pPr>
              <w:rPr>
                <w:lang w:val="en-US"/>
              </w:rPr>
            </w:pPr>
            <w:r>
              <w:rPr>
                <w:lang w:val="en-US"/>
              </w:rPr>
              <w:t>[fin_redistribute_id] : int</w:t>
            </w:r>
          </w:p>
          <w:p w:rsidR="004A7047" w:rsidRPr="00447686" w:rsidRDefault="004A7047" w:rsidP="00D62DFF">
            <w:pPr>
              <w:rPr>
                <w:lang w:val="en-US"/>
              </w:rPr>
            </w:pPr>
            <w:r>
              <w:rPr>
                <w:lang w:val="en-US"/>
              </w:rPr>
              <w:t>[fin_redistribute_ratio] : int</w:t>
            </w:r>
          </w:p>
        </w:tc>
        <w:tc>
          <w:tcPr>
            <w:tcW w:w="1822" w:type="pct"/>
          </w:tcPr>
          <w:p w:rsidR="004A7047" w:rsidRPr="006A4FB4" w:rsidRDefault="004A7047" w:rsidP="00D62DFF">
            <w:r>
              <w:t>záznam vyhovuje, aj sú obe id-čka z tabuľky zhodné s parametrami</w:t>
            </w:r>
          </w:p>
        </w:tc>
      </w:tr>
      <w:tr w:rsidR="004A7047" w:rsidRPr="00E143F2" w:rsidTr="00D62DFF">
        <w:tc>
          <w:tcPr>
            <w:tcW w:w="1563" w:type="pct"/>
          </w:tcPr>
          <w:p w:rsidR="004A7047" w:rsidRPr="00E143F2" w:rsidRDefault="004A7047" w:rsidP="00D62DFF">
            <w:pPr>
              <w:rPr>
                <w:color w:val="A6A6A6" w:themeColor="background1" w:themeShade="A6"/>
              </w:rPr>
            </w:pPr>
            <w:r w:rsidRPr="00E143F2">
              <w:rPr>
                <w:color w:val="A6A6A6" w:themeColor="background1" w:themeShade="A6"/>
              </w:rPr>
              <w:t>get_last_clean()</w:t>
            </w:r>
          </w:p>
        </w:tc>
        <w:tc>
          <w:tcPr>
            <w:tcW w:w="1615" w:type="pct"/>
          </w:tcPr>
          <w:p w:rsidR="004A7047" w:rsidRPr="00E143F2" w:rsidRDefault="004A7047" w:rsidP="00D62DFF">
            <w:pPr>
              <w:rPr>
                <w:color w:val="A6A6A6" w:themeColor="background1" w:themeShade="A6"/>
              </w:rPr>
            </w:pPr>
          </w:p>
        </w:tc>
        <w:tc>
          <w:tcPr>
            <w:tcW w:w="1822" w:type="pct"/>
          </w:tcPr>
          <w:p w:rsidR="004A7047" w:rsidRPr="00E143F2" w:rsidRDefault="004A7047" w:rsidP="00D62DFF">
            <w:pPr>
              <w:rPr>
                <w:color w:val="A6A6A6" w:themeColor="background1" w:themeShade="A6"/>
              </w:rPr>
            </w:pPr>
            <w:r w:rsidRPr="00E143F2">
              <w:rPr>
                <w:color w:val="A6A6A6" w:themeColor="background1" w:themeShade="A6"/>
              </w:rPr>
              <w:t>MY_controller</w:t>
            </w:r>
          </w:p>
        </w:tc>
      </w:tr>
      <w:tr w:rsidR="004A7047" w:rsidRPr="006A4FB4" w:rsidTr="00D62DFF">
        <w:tc>
          <w:tcPr>
            <w:tcW w:w="1563" w:type="pct"/>
          </w:tcPr>
          <w:p w:rsidR="004A7047" w:rsidRPr="00857A39" w:rsidRDefault="004A7047" w:rsidP="00D62DFF">
            <w:r w:rsidRPr="00857A39">
              <w:t>get_login(</w:t>
            </w:r>
            <w:r>
              <w:t>values</w:t>
            </w:r>
            <w:r w:rsidRPr="00857A39">
              <w:t>)</w:t>
            </w:r>
          </w:p>
        </w:tc>
        <w:tc>
          <w:tcPr>
            <w:tcW w:w="1615" w:type="pct"/>
          </w:tcPr>
          <w:p w:rsidR="004A7047" w:rsidRDefault="004A7047" w:rsidP="00D62DFF">
            <w:pPr>
              <w:rPr>
                <w:lang w:val="en-US"/>
              </w:rPr>
            </w:pPr>
            <w:r>
              <w:t>return: object -</w:t>
            </w:r>
            <w:r>
              <w:rPr>
                <w:lang w:val="en-US"/>
              </w:rPr>
              <w:t>&gt;</w:t>
            </w:r>
          </w:p>
          <w:p w:rsidR="004A7047" w:rsidRDefault="004A7047" w:rsidP="00D62DFF">
            <w:pPr>
              <w:rPr>
                <w:lang w:val="en-US"/>
              </w:rPr>
            </w:pPr>
            <w:r>
              <w:rPr>
                <w:lang w:val="en-US"/>
              </w:rPr>
              <w:t>[</w:t>
            </w:r>
            <w:r w:rsidRPr="00857A39">
              <w:rPr>
                <w:lang w:val="en-US"/>
              </w:rPr>
              <w:t>user_id</w:t>
            </w:r>
            <w:r>
              <w:rPr>
                <w:lang w:val="en-US"/>
              </w:rPr>
              <w:t>] : int</w:t>
            </w:r>
          </w:p>
          <w:p w:rsidR="004A7047" w:rsidRPr="00857A39" w:rsidRDefault="004A7047" w:rsidP="00D62DFF">
            <w:pPr>
              <w:rPr>
                <w:lang w:val="en-US"/>
              </w:rPr>
            </w:pPr>
            <w:r>
              <w:rPr>
                <w:lang w:val="en-US"/>
              </w:rPr>
              <w:t>[user_role] : int</w:t>
            </w:r>
          </w:p>
        </w:tc>
        <w:tc>
          <w:tcPr>
            <w:tcW w:w="1822" w:type="pct"/>
          </w:tcPr>
          <w:p w:rsidR="004A7047" w:rsidRPr="00857A39" w:rsidRDefault="004A7047" w:rsidP="00D62DFF">
            <w:r>
              <w:t xml:space="preserve">Vráti jeden záznam z tabuľky </w:t>
            </w:r>
            <w:r w:rsidRPr="00857A39">
              <w:rPr>
                <w:i/>
              </w:rPr>
              <w:t>users</w:t>
            </w:r>
            <w:r>
              <w:rPr>
                <w:i/>
              </w:rPr>
              <w:t xml:space="preserve">. </w:t>
            </w:r>
            <w:r>
              <w:t>Jedná sa o prihláseného človeka.</w:t>
            </w:r>
          </w:p>
        </w:tc>
      </w:tr>
      <w:tr w:rsidR="004A7047" w:rsidRPr="00E143F2" w:rsidTr="00D62DFF">
        <w:tc>
          <w:tcPr>
            <w:tcW w:w="1563" w:type="pct"/>
          </w:tcPr>
          <w:p w:rsidR="004A7047" w:rsidRPr="00E143F2" w:rsidRDefault="004A7047" w:rsidP="00D62DFF">
            <w:pPr>
              <w:rPr>
                <w:color w:val="A6A6A6" w:themeColor="background1" w:themeShade="A6"/>
              </w:rPr>
            </w:pPr>
            <w:r w:rsidRPr="00E143F2">
              <w:rPr>
                <w:color w:val="A6A6A6" w:themeColor="background1" w:themeShade="A6"/>
              </w:rPr>
              <w:t>get_lecturer_times(ex_event_id, user_id)</w:t>
            </w:r>
          </w:p>
        </w:tc>
        <w:tc>
          <w:tcPr>
            <w:tcW w:w="1615" w:type="pct"/>
          </w:tcPr>
          <w:p w:rsidR="004A7047" w:rsidRPr="00E143F2" w:rsidRDefault="004A7047" w:rsidP="00D62DFF">
            <w:pPr>
              <w:rPr>
                <w:color w:val="A6A6A6" w:themeColor="background1" w:themeShade="A6"/>
              </w:rPr>
            </w:pPr>
            <w:r w:rsidRPr="00E143F2">
              <w:rPr>
                <w:color w:val="A6A6A6" w:themeColor="background1" w:themeShade="A6"/>
              </w:rPr>
              <w:t>return : array of object -&gt;</w:t>
            </w:r>
          </w:p>
          <w:p w:rsidR="004A7047" w:rsidRPr="00E143F2" w:rsidRDefault="004A7047" w:rsidP="00D62DFF">
            <w:pPr>
              <w:rPr>
                <w:color w:val="A6A6A6" w:themeColor="background1" w:themeShade="A6"/>
              </w:rPr>
            </w:pPr>
            <w:r w:rsidRPr="00E143F2">
              <w:rPr>
                <w:color w:val="A6A6A6" w:themeColor="background1" w:themeShade="A6"/>
              </w:rPr>
              <w:t>[excursion_time_from] : datetime</w:t>
            </w:r>
          </w:p>
          <w:p w:rsidR="004A7047" w:rsidRPr="00E143F2" w:rsidRDefault="004A7047" w:rsidP="00D62DFF">
            <w:pPr>
              <w:rPr>
                <w:color w:val="A6A6A6" w:themeColor="background1" w:themeShade="A6"/>
              </w:rPr>
            </w:pPr>
            <w:r w:rsidRPr="00E143F2">
              <w:rPr>
                <w:color w:val="A6A6A6" w:themeColor="background1" w:themeShade="A6"/>
              </w:rPr>
              <w:t>[excursion_time_to] : datetime</w:t>
            </w:r>
          </w:p>
        </w:tc>
        <w:tc>
          <w:tcPr>
            <w:tcW w:w="1822" w:type="pct"/>
          </w:tcPr>
          <w:p w:rsidR="004A7047" w:rsidRPr="00E143F2" w:rsidRDefault="004A7047" w:rsidP="00D62DFF">
            <w:pPr>
              <w:rPr>
                <w:color w:val="A6A6A6" w:themeColor="background1" w:themeShade="A6"/>
              </w:rPr>
            </w:pPr>
            <w:r w:rsidRPr="00E143F2">
              <w:rPr>
                <w:color w:val="A6A6A6" w:themeColor="background1" w:themeShade="A6"/>
              </w:rPr>
              <w:t>záznam vyhovuje, aj sú obe id-čka z tabuľky zhodné s parametrami</w:t>
            </w:r>
          </w:p>
        </w:tc>
      </w:tr>
      <w:tr w:rsidR="004A7047" w:rsidRPr="00E143F2" w:rsidTr="00D62DFF">
        <w:tc>
          <w:tcPr>
            <w:tcW w:w="1563" w:type="pct"/>
          </w:tcPr>
          <w:p w:rsidR="004A7047" w:rsidRPr="00E143F2" w:rsidRDefault="004A7047" w:rsidP="00D62DFF">
            <w:pPr>
              <w:rPr>
                <w:color w:val="A6A6A6" w:themeColor="background1" w:themeShade="A6"/>
              </w:rPr>
            </w:pPr>
            <w:r w:rsidRPr="00E143F2">
              <w:rPr>
                <w:color w:val="A6A6A6" w:themeColor="background1" w:themeShade="A6"/>
              </w:rPr>
              <w:t>get_lecturers()</w:t>
            </w:r>
          </w:p>
        </w:tc>
        <w:tc>
          <w:tcPr>
            <w:tcW w:w="1615" w:type="pct"/>
          </w:tcPr>
          <w:p w:rsidR="004A7047" w:rsidRPr="00E143F2" w:rsidRDefault="004A7047" w:rsidP="00D62DFF">
            <w:pPr>
              <w:rPr>
                <w:color w:val="A6A6A6" w:themeColor="background1" w:themeShade="A6"/>
              </w:rPr>
            </w:pPr>
            <w:r w:rsidRPr="00E143F2">
              <w:rPr>
                <w:color w:val="A6A6A6" w:themeColor="background1" w:themeShade="A6"/>
              </w:rPr>
              <w:t>return : array of object -&gt;</w:t>
            </w:r>
          </w:p>
          <w:p w:rsidR="004A7047" w:rsidRPr="00E143F2" w:rsidRDefault="004A7047" w:rsidP="00D62DFF">
            <w:pPr>
              <w:rPr>
                <w:color w:val="A6A6A6" w:themeColor="background1" w:themeShade="A6"/>
              </w:rPr>
            </w:pPr>
            <w:r w:rsidRPr="00E143F2">
              <w:rPr>
                <w:color w:val="A6A6A6" w:themeColor="background1" w:themeShade="A6"/>
              </w:rPr>
              <w:t>[user_id] : int</w:t>
            </w:r>
          </w:p>
          <w:p w:rsidR="004A7047" w:rsidRPr="00E143F2" w:rsidRDefault="004A7047" w:rsidP="00D62DFF">
            <w:pPr>
              <w:rPr>
                <w:color w:val="A6A6A6" w:themeColor="background1" w:themeShade="A6"/>
              </w:rPr>
            </w:pPr>
            <w:r w:rsidRPr="00E143F2">
              <w:rPr>
                <w:color w:val="A6A6A6" w:themeColor="background1" w:themeShade="A6"/>
              </w:rPr>
              <w:t>[user_name] : string</w:t>
            </w:r>
          </w:p>
        </w:tc>
        <w:tc>
          <w:tcPr>
            <w:tcW w:w="1822" w:type="pct"/>
          </w:tcPr>
          <w:p w:rsidR="004A7047" w:rsidRPr="00E143F2" w:rsidRDefault="004A7047" w:rsidP="00D62DFF">
            <w:pPr>
              <w:rPr>
                <w:color w:val="A6A6A6" w:themeColor="background1" w:themeShade="A6"/>
              </w:rPr>
            </w:pPr>
          </w:p>
        </w:tc>
      </w:tr>
      <w:tr w:rsidR="004A7047" w:rsidRPr="006A4FB4" w:rsidTr="00D62DFF">
        <w:tc>
          <w:tcPr>
            <w:tcW w:w="1563" w:type="pct"/>
          </w:tcPr>
          <w:p w:rsidR="004A7047" w:rsidRPr="00C6496F" w:rsidRDefault="004A7047" w:rsidP="00D62DFF">
            <w:pPr>
              <w:rPr>
                <w:lang w:val="en-US"/>
              </w:rPr>
            </w:pPr>
            <w:r>
              <w:lastRenderedPageBreak/>
              <w:t>get_page</w:t>
            </w:r>
            <w:r>
              <w:rPr>
                <w:lang w:val="en-US"/>
              </w:rPr>
              <w:t>(view)</w:t>
            </w:r>
          </w:p>
        </w:tc>
        <w:tc>
          <w:tcPr>
            <w:tcW w:w="1615" w:type="pct"/>
          </w:tcPr>
          <w:p w:rsidR="004A7047" w:rsidRDefault="004A7047" w:rsidP="00D62DFF">
            <w:r>
              <w:t>return: object-&gt;</w:t>
            </w:r>
          </w:p>
          <w:p w:rsidR="004A7047" w:rsidRPr="00C6496F" w:rsidRDefault="004A7047" w:rsidP="00D62DFF">
            <w:r>
              <w:t>[page_view] : text</w:t>
            </w:r>
          </w:p>
        </w:tc>
        <w:tc>
          <w:tcPr>
            <w:tcW w:w="1822" w:type="pct"/>
          </w:tcPr>
          <w:p w:rsidR="004A7047" w:rsidRPr="00C6496F" w:rsidRDefault="004A7047" w:rsidP="00D62DFF">
            <w:r>
              <w:t xml:space="preserve">Vráti jeden stĺpec z tabuľky </w:t>
            </w:r>
            <w:r w:rsidRPr="00C6496F">
              <w:rPr>
                <w:i/>
              </w:rPr>
              <w:t>pages</w:t>
            </w:r>
            <w:r>
              <w:t>, ktorá uchováva informácie o stanovách, o nás, kontakt. View je názov stránky o ktorej chceme zýskať údaje.</w:t>
            </w:r>
          </w:p>
        </w:tc>
      </w:tr>
      <w:tr w:rsidR="004A7047" w:rsidRPr="006A4FB4" w:rsidTr="00D62DFF">
        <w:tc>
          <w:tcPr>
            <w:tcW w:w="1563" w:type="pct"/>
          </w:tcPr>
          <w:p w:rsidR="004A7047" w:rsidRPr="00060F17" w:rsidRDefault="004A7047" w:rsidP="00D62DFF">
            <w:pPr>
              <w:rPr>
                <w:lang w:val="en-US"/>
              </w:rPr>
            </w:pPr>
            <w:r>
              <w:t>get_payment_detail</w:t>
            </w:r>
            <w:r>
              <w:rPr>
                <w:lang w:val="en-US"/>
              </w:rPr>
              <w:t>(payment_id)</w:t>
            </w:r>
          </w:p>
        </w:tc>
        <w:tc>
          <w:tcPr>
            <w:tcW w:w="1615" w:type="pct"/>
          </w:tcPr>
          <w:p w:rsidR="004A7047" w:rsidRDefault="004A7047" w:rsidP="00D62DFF">
            <w:r>
              <w:t>return : object -&gt;</w:t>
            </w:r>
          </w:p>
          <w:p w:rsidR="004A7047" w:rsidRDefault="004A7047" w:rsidP="00D62DFF">
            <w:r>
              <w:t>[</w:t>
            </w:r>
            <w:r w:rsidRPr="006B7D44">
              <w:t>payment_id</w:t>
            </w:r>
            <w:r>
              <w:t>] : int</w:t>
            </w:r>
          </w:p>
          <w:p w:rsidR="004A7047" w:rsidRDefault="004A7047" w:rsidP="00D62DFF">
            <w:r>
              <w:t>[</w:t>
            </w:r>
            <w:r w:rsidRPr="006B7D44">
              <w:t>payment_vs</w:t>
            </w:r>
            <w:r>
              <w:t>] : int</w:t>
            </w:r>
          </w:p>
          <w:p w:rsidR="004A7047" w:rsidRDefault="004A7047" w:rsidP="00D62DFF">
            <w:r>
              <w:t>[</w:t>
            </w:r>
            <w:r w:rsidRPr="006B7D44">
              <w:t>payment_total_sum</w:t>
            </w:r>
            <w:r>
              <w:t>] : float</w:t>
            </w:r>
          </w:p>
          <w:p w:rsidR="004A7047" w:rsidRDefault="004A7047" w:rsidP="00D62DFF">
            <w:r>
              <w:t>[</w:t>
            </w:r>
            <w:r w:rsidRPr="006B7D44">
              <w:t>payment_paid_sum</w:t>
            </w:r>
            <w:r>
              <w:t>] : float</w:t>
            </w:r>
          </w:p>
          <w:p w:rsidR="004A7047" w:rsidRDefault="004A7047" w:rsidP="00D62DFF">
            <w:r>
              <w:t>[</w:t>
            </w:r>
            <w:r w:rsidRPr="006B7D44">
              <w:t>payment_user_id</w:t>
            </w:r>
            <w:r>
              <w:t>] : int</w:t>
            </w:r>
          </w:p>
          <w:p w:rsidR="004A7047" w:rsidRDefault="004A7047" w:rsidP="00D62DFF">
            <w:r>
              <w:t>[</w:t>
            </w:r>
            <w:r w:rsidRPr="006B7D44">
              <w:t>payment_paid_time</w:t>
            </w:r>
            <w:r>
              <w:t>] : datetime</w:t>
            </w:r>
          </w:p>
          <w:p w:rsidR="004A7047" w:rsidRDefault="004A7047" w:rsidP="00D62DFF">
            <w:r>
              <w:t>[</w:t>
            </w:r>
            <w:r w:rsidRPr="006B7D44">
              <w:t>payment_type</w:t>
            </w:r>
            <w:r>
              <w:t>] : int</w:t>
            </w:r>
          </w:p>
          <w:p w:rsidR="004A7047" w:rsidRDefault="004A7047" w:rsidP="00D62DFF">
            <w:r>
              <w:t>[</w:t>
            </w:r>
            <w:r w:rsidRPr="006B7D44">
              <w:t>categories</w:t>
            </w:r>
            <w:r>
              <w:t>][cat_id] : array of int</w:t>
            </w:r>
          </w:p>
        </w:tc>
        <w:tc>
          <w:tcPr>
            <w:tcW w:w="1822" w:type="pct"/>
          </w:tcPr>
          <w:p w:rsidR="004A7047" w:rsidRPr="006A4FB4" w:rsidRDefault="004A7047" w:rsidP="00D62DFF">
            <w:r>
              <w:t xml:space="preserve">vytiahne z tabuľky </w:t>
            </w:r>
            <w:r w:rsidRPr="00FC4536">
              <w:rPr>
                <w:i/>
              </w:rPr>
              <w:t>payments</w:t>
            </w:r>
            <w:r>
              <w:t xml:space="preserve"> platbu podľa </w:t>
            </w:r>
            <w:r w:rsidRPr="00FC4536">
              <w:rPr>
                <w:i/>
              </w:rPr>
              <w:t>payment_id</w:t>
            </w:r>
            <w:r>
              <w:t xml:space="preserve">, k nej všetky záznamy z tabuľky </w:t>
            </w:r>
            <w:r w:rsidRPr="00FC4536">
              <w:rPr>
                <w:i/>
              </w:rPr>
              <w:t>fin_redistributes</w:t>
            </w:r>
            <w:r>
              <w:t>.</w:t>
            </w:r>
          </w:p>
        </w:tc>
      </w:tr>
      <w:tr w:rsidR="004A7047" w:rsidRPr="006A4FB4" w:rsidTr="00D62DFF">
        <w:tc>
          <w:tcPr>
            <w:tcW w:w="1563" w:type="pct"/>
          </w:tcPr>
          <w:p w:rsidR="004A7047" w:rsidRPr="006A4FB4" w:rsidRDefault="004A7047" w:rsidP="00D62DFF">
            <w:r w:rsidRPr="006A4FB4">
              <w:t>get_payments(</w:t>
            </w:r>
            <w:r>
              <w:t xml:space="preserve">per_page=0, cur_page=0, user_id, </w:t>
            </w:r>
            <w:r w:rsidRPr="00860181">
              <w:t>grid = false</w:t>
            </w:r>
            <w:r w:rsidRPr="006A4FB4">
              <w:t>)</w:t>
            </w:r>
          </w:p>
        </w:tc>
        <w:tc>
          <w:tcPr>
            <w:tcW w:w="1615" w:type="pct"/>
          </w:tcPr>
          <w:p w:rsidR="004A7047" w:rsidRDefault="004A7047" w:rsidP="00D62DFF">
            <w:r>
              <w:t>return : array of objects -&gt;</w:t>
            </w:r>
          </w:p>
          <w:p w:rsidR="004A7047" w:rsidRDefault="004A7047" w:rsidP="00D62DFF">
            <w:r>
              <w:t>[user_id] : int</w:t>
            </w:r>
          </w:p>
          <w:p w:rsidR="004A7047" w:rsidRDefault="004A7047" w:rsidP="00D62DFF">
            <w:r>
              <w:t>[user_name] : string</w:t>
            </w:r>
          </w:p>
          <w:p w:rsidR="004A7047" w:rsidRDefault="004A7047" w:rsidP="00D62DFF">
            <w:r>
              <w:t>[user_surname] : string</w:t>
            </w:r>
          </w:p>
          <w:p w:rsidR="004A7047" w:rsidRPr="00043E8A" w:rsidRDefault="004A7047" w:rsidP="00D62DFF">
            <w:pPr>
              <w:rPr>
                <w:lang w:val="en-US"/>
              </w:rPr>
            </w:pPr>
            <w:r>
              <w:rPr>
                <w:lang w:val="en-US"/>
              </w:rPr>
              <w:t>[payment_type]: int</w:t>
            </w:r>
          </w:p>
          <w:p w:rsidR="004A7047" w:rsidRDefault="004A7047" w:rsidP="00D62DFF">
            <w:r>
              <w:t>[payment_vs] : int</w:t>
            </w:r>
          </w:p>
          <w:p w:rsidR="004A7047" w:rsidRDefault="004A7047" w:rsidP="00D62DFF">
            <w:r>
              <w:t>[payment_total_sum] : float</w:t>
            </w:r>
          </w:p>
          <w:p w:rsidR="004A7047" w:rsidRDefault="004A7047" w:rsidP="00D62DFF">
            <w:r>
              <w:t>[payment_paid_sum] : float</w:t>
            </w:r>
          </w:p>
          <w:p w:rsidR="004A7047" w:rsidRDefault="004A7047" w:rsidP="00D62DFF">
            <w:r>
              <w:t>[payment_paid_time] : datetime</w:t>
            </w:r>
          </w:p>
          <w:p w:rsidR="004A7047" w:rsidRPr="006A4FB4" w:rsidRDefault="004A7047" w:rsidP="00D62DFF">
            <w:r>
              <w:t>[</w:t>
            </w:r>
            <w:r w:rsidRPr="00E952DD">
              <w:t>payment_accepted</w:t>
            </w:r>
            <w:r>
              <w:t>] : tinyint</w:t>
            </w:r>
          </w:p>
        </w:tc>
        <w:tc>
          <w:tcPr>
            <w:tcW w:w="1822" w:type="pct"/>
          </w:tcPr>
          <w:p w:rsidR="004A7047" w:rsidRPr="00542355" w:rsidRDefault="004A7047" w:rsidP="00D62DFF">
            <w:r>
              <w:t>vytiahne usera z </w:t>
            </w:r>
            <w:r w:rsidRPr="00107EAE">
              <w:rPr>
                <w:i/>
              </w:rPr>
              <w:t>users</w:t>
            </w:r>
            <w:r>
              <w:t xml:space="preserve"> a k nemu platby z </w:t>
            </w:r>
            <w:r w:rsidRPr="00107EAE">
              <w:rPr>
                <w:i/>
              </w:rPr>
              <w:t>payments</w:t>
            </w:r>
            <w:r>
              <w:t xml:space="preserve">, ak je </w:t>
            </w:r>
            <w:r w:rsidRPr="006A4FB4">
              <w:t>user_id</w:t>
            </w:r>
            <w:r>
              <w:t xml:space="preserve"> == 0, vytiahne všetkych userov a k nim platby. Parameter </w:t>
            </w:r>
            <w:r>
              <w:rPr>
                <w:i/>
              </w:rPr>
              <w:t xml:space="preserve">per_page </w:t>
            </w:r>
            <w:r>
              <w:t xml:space="preserve"> udáva koľko záznamov má byť zobrazených na jednu stránku. Parameter </w:t>
            </w:r>
            <w:r>
              <w:rPr>
                <w:i/>
              </w:rPr>
              <w:t xml:space="preserve">cur_page </w:t>
            </w:r>
            <w:r>
              <w:t xml:space="preserve">hovorí o tom aká je aktuálna strana. </w:t>
            </w:r>
            <w:r>
              <w:rPr>
                <w:i/>
              </w:rPr>
              <w:t>Grid</w:t>
            </w:r>
            <w:r>
              <w:t xml:space="preserve">  s parametrom </w:t>
            </w:r>
            <w:r>
              <w:rPr>
                <w:u w:val="single"/>
              </w:rPr>
              <w:t>false</w:t>
            </w:r>
            <w:r>
              <w:t xml:space="preserve"> vráti výsledok ako array of objects. Ak je </w:t>
            </w:r>
            <w:r>
              <w:rPr>
                <w:u w:val="single"/>
              </w:rPr>
              <w:t>true</w:t>
            </w:r>
            <w:r>
              <w:t xml:space="preserve"> tak výsledok je v podone </w:t>
            </w:r>
            <w:r>
              <w:rPr>
                <w:u w:val="single"/>
              </w:rPr>
              <w:t>CI_DB_Object</w:t>
            </w:r>
            <w:r>
              <w:t>.</w:t>
            </w:r>
          </w:p>
        </w:tc>
      </w:tr>
      <w:tr w:rsidR="004A7047" w:rsidRPr="006A4FB4" w:rsidTr="00D62DFF">
        <w:tc>
          <w:tcPr>
            <w:tcW w:w="1563" w:type="pct"/>
          </w:tcPr>
          <w:p w:rsidR="004A7047" w:rsidRPr="00AB0F42" w:rsidRDefault="004A7047" w:rsidP="00D62DFF">
            <w:pPr>
              <w:autoSpaceDE w:val="0"/>
              <w:autoSpaceDN w:val="0"/>
              <w:adjustRightInd w:val="0"/>
              <w:spacing w:line="288" w:lineRule="auto"/>
              <w:rPr>
                <w:rFonts w:ascii="Calibri" w:hAnsi="Calibri" w:cs="Calibri"/>
                <w:lang w:val="en-US"/>
              </w:rPr>
            </w:pPr>
            <w:r w:rsidRPr="00AB0F42">
              <w:rPr>
                <w:rFonts w:ascii="Calibri" w:hAnsi="Calibri" w:cs="Calibri"/>
              </w:rPr>
              <w:t>get</w:t>
            </w:r>
            <w:r w:rsidRPr="00AB0F42">
              <w:rPr>
                <w:rFonts w:ascii="Calibri" w:hAnsi="Calibri" w:cs="Calibri"/>
                <w:lang w:val="en-US"/>
              </w:rPr>
              <w:t>_</w:t>
            </w:r>
            <w:r w:rsidRPr="00AB0F42">
              <w:rPr>
                <w:rFonts w:ascii="Calibri" w:hAnsi="Calibri" w:cs="Calibri"/>
              </w:rPr>
              <w:t>payments_lastpaid</w:t>
            </w:r>
            <w:r w:rsidRPr="00AB0F42">
              <w:rPr>
                <w:rFonts w:ascii="Calibri" w:hAnsi="Calibri" w:cs="Calibri"/>
                <w:lang w:val="en-US"/>
              </w:rPr>
              <w:t>(</w:t>
            </w:r>
            <w:r>
              <w:t>user_id</w:t>
            </w:r>
            <w:r w:rsidRPr="00AB0F42">
              <w:rPr>
                <w:rFonts w:ascii="Calibri" w:hAnsi="Calibri" w:cs="Calibri"/>
                <w:lang w:val="en-US"/>
              </w:rPr>
              <w:t>)</w:t>
            </w:r>
          </w:p>
          <w:p w:rsidR="004A7047" w:rsidRPr="006A4FB4" w:rsidRDefault="004A7047" w:rsidP="00D62DFF"/>
        </w:tc>
        <w:tc>
          <w:tcPr>
            <w:tcW w:w="1615" w:type="pct"/>
          </w:tcPr>
          <w:p w:rsidR="004A7047" w:rsidRDefault="004A7047" w:rsidP="00D62DFF">
            <w:r>
              <w:t>return : object -&gt;</w:t>
            </w:r>
          </w:p>
          <w:p w:rsidR="004A7047" w:rsidRDefault="004A7047" w:rsidP="00D62DFF">
            <w:r>
              <w:t>[payment_paid_time] : datetime</w:t>
            </w:r>
          </w:p>
          <w:p w:rsidR="004A7047" w:rsidRPr="00043E8A" w:rsidRDefault="004A7047" w:rsidP="00D62DFF">
            <w:pPr>
              <w:rPr>
                <w:lang w:val="en-US"/>
              </w:rPr>
            </w:pPr>
            <w:r>
              <w:rPr>
                <w:lang w:val="en-US"/>
              </w:rPr>
              <w:t>[payment_type]: int</w:t>
            </w:r>
          </w:p>
          <w:p w:rsidR="004A7047" w:rsidRDefault="004A7047" w:rsidP="00D62DFF">
            <w:r>
              <w:t>[payment_paid_sum] : float</w:t>
            </w:r>
          </w:p>
          <w:p w:rsidR="004A7047" w:rsidRDefault="004A7047" w:rsidP="00D62DFF">
            <w:r>
              <w:t>[payment_total_sum] : float</w:t>
            </w:r>
          </w:p>
        </w:tc>
        <w:tc>
          <w:tcPr>
            <w:tcW w:w="1822" w:type="pct"/>
          </w:tcPr>
          <w:p w:rsidR="004A7047" w:rsidRPr="006A4FB4" w:rsidRDefault="004A7047" w:rsidP="00D62DFF">
            <w:r>
              <w:t xml:space="preserve">vyberie z tabuľky </w:t>
            </w:r>
            <w:r w:rsidRPr="00107EAE">
              <w:rPr>
                <w:i/>
              </w:rPr>
              <w:t>payments</w:t>
            </w:r>
            <w:r>
              <w:t xml:space="preserve"> </w:t>
            </w:r>
            <w:r w:rsidRPr="00FE798D">
              <w:rPr>
                <w:u w:val="single"/>
              </w:rPr>
              <w:t>poslednú uradenú</w:t>
            </w:r>
            <w:r>
              <w:t xml:space="preserve"> platbu usera podľa user_id</w:t>
            </w:r>
          </w:p>
        </w:tc>
      </w:tr>
      <w:tr w:rsidR="004A7047" w:rsidRPr="006A4FB4" w:rsidTr="00D62DFF">
        <w:tc>
          <w:tcPr>
            <w:tcW w:w="1563" w:type="pct"/>
          </w:tcPr>
          <w:p w:rsidR="004A7047" w:rsidRPr="006A4FB4" w:rsidRDefault="004A7047" w:rsidP="00D62DFF">
            <w:r w:rsidRPr="006A4FB4">
              <w:t>get_payments_nopaid(</w:t>
            </w:r>
            <w:r>
              <w:t xml:space="preserve">per_page=0, cur_page=0, user_id, </w:t>
            </w:r>
            <w:r w:rsidRPr="00860181">
              <w:t>grid = false</w:t>
            </w:r>
            <w:r w:rsidRPr="006A4FB4">
              <w:t>)</w:t>
            </w:r>
          </w:p>
        </w:tc>
        <w:tc>
          <w:tcPr>
            <w:tcW w:w="1615" w:type="pct"/>
          </w:tcPr>
          <w:p w:rsidR="004A7047" w:rsidRDefault="004A7047" w:rsidP="00D62DFF">
            <w:r>
              <w:t>return : array of objects -&gt;</w:t>
            </w:r>
          </w:p>
          <w:p w:rsidR="004A7047" w:rsidRDefault="004A7047" w:rsidP="00D62DFF">
            <w:r>
              <w:t>[user_id] : int</w:t>
            </w:r>
          </w:p>
          <w:p w:rsidR="004A7047" w:rsidRDefault="004A7047" w:rsidP="00D62DFF">
            <w:r>
              <w:t>[user_name] : string</w:t>
            </w:r>
          </w:p>
          <w:p w:rsidR="004A7047" w:rsidRDefault="004A7047" w:rsidP="00D62DFF">
            <w:r>
              <w:t>[user_surname] : string</w:t>
            </w:r>
          </w:p>
          <w:p w:rsidR="004A7047" w:rsidRPr="00043E8A" w:rsidRDefault="004A7047" w:rsidP="00D62DFF">
            <w:pPr>
              <w:rPr>
                <w:lang w:val="en-US"/>
              </w:rPr>
            </w:pPr>
            <w:r>
              <w:rPr>
                <w:lang w:val="en-US"/>
              </w:rPr>
              <w:t>[payment_type]: int</w:t>
            </w:r>
          </w:p>
          <w:p w:rsidR="004A7047" w:rsidRDefault="004A7047" w:rsidP="00D62DFF">
            <w:r>
              <w:t>[payment_vs] : int</w:t>
            </w:r>
          </w:p>
          <w:p w:rsidR="004A7047" w:rsidRDefault="004A7047" w:rsidP="00D62DFF">
            <w:r>
              <w:lastRenderedPageBreak/>
              <w:t>[payment_total_sum] : float</w:t>
            </w:r>
          </w:p>
          <w:p w:rsidR="004A7047" w:rsidRDefault="004A7047" w:rsidP="00D62DFF">
            <w:r>
              <w:t>[payment_paid_sum] : float</w:t>
            </w:r>
          </w:p>
          <w:p w:rsidR="004A7047" w:rsidRDefault="004A7047" w:rsidP="00D62DFF">
            <w:r>
              <w:t>[payment_paid_time] : datetime</w:t>
            </w:r>
          </w:p>
          <w:p w:rsidR="004A7047" w:rsidRPr="006A4FB4" w:rsidRDefault="004A7047" w:rsidP="00D62DFF">
            <w:r>
              <w:t>[</w:t>
            </w:r>
            <w:r w:rsidRPr="00E952DD">
              <w:t>payment_accepted</w:t>
            </w:r>
            <w:r>
              <w:t>] : tinyint</w:t>
            </w:r>
          </w:p>
        </w:tc>
        <w:tc>
          <w:tcPr>
            <w:tcW w:w="1822" w:type="pct"/>
          </w:tcPr>
          <w:p w:rsidR="004A7047" w:rsidRDefault="004A7047" w:rsidP="00D62DFF">
            <w:pPr>
              <w:rPr>
                <w:b/>
              </w:rPr>
            </w:pPr>
            <w:r>
              <w:lastRenderedPageBreak/>
              <w:t xml:space="preserve">Ak bude vstupný parameter user_id rovný 0, vracia </w:t>
            </w:r>
            <w:r w:rsidRPr="006E1A2C">
              <w:rPr>
                <w:b/>
              </w:rPr>
              <w:t>všetky</w:t>
            </w:r>
            <w:r>
              <w:t xml:space="preserve"> </w:t>
            </w:r>
            <w:r w:rsidRPr="006E1A2C">
              <w:rPr>
                <w:u w:val="single"/>
              </w:rPr>
              <w:t>neuhradené</w:t>
            </w:r>
            <w:r>
              <w:t xml:space="preserve"> platby, ak bude iné číslo, vracia všetky </w:t>
            </w:r>
            <w:r w:rsidRPr="006E1A2C">
              <w:rPr>
                <w:u w:val="single"/>
              </w:rPr>
              <w:t>neuhradené</w:t>
            </w:r>
            <w:r>
              <w:t xml:space="preserve"> platby </w:t>
            </w:r>
            <w:r w:rsidRPr="006E1A2C">
              <w:rPr>
                <w:b/>
              </w:rPr>
              <w:t>konkrétneho usera</w:t>
            </w:r>
            <w:r>
              <w:rPr>
                <w:b/>
              </w:rPr>
              <w:t>.</w:t>
            </w:r>
          </w:p>
          <w:p w:rsidR="004A7047" w:rsidRPr="00EC3647" w:rsidRDefault="004A7047" w:rsidP="00D62DFF">
            <w:pPr>
              <w:rPr>
                <w:i/>
              </w:rPr>
            </w:pPr>
            <w:r>
              <w:t xml:space="preserve">Údaje sa vyberajú z tabuľky </w:t>
            </w:r>
            <w:r w:rsidRPr="006E1A2C">
              <w:rPr>
                <w:i/>
              </w:rPr>
              <w:t>payments</w:t>
            </w:r>
            <w:r>
              <w:t xml:space="preserve">, podľa payment_user_id sa dohľadá z tabuľky </w:t>
            </w:r>
            <w:r w:rsidRPr="006E1A2C">
              <w:rPr>
                <w:i/>
              </w:rPr>
              <w:t>users</w:t>
            </w:r>
            <w:r>
              <w:t xml:space="preserve"> meno a priezvisko usera. Parameter </w:t>
            </w:r>
            <w:r>
              <w:rPr>
                <w:i/>
              </w:rPr>
              <w:t xml:space="preserve">per_page </w:t>
            </w:r>
            <w:r>
              <w:t xml:space="preserve"> udáva koľko </w:t>
            </w:r>
            <w:r>
              <w:lastRenderedPageBreak/>
              <w:t xml:space="preserve">záznamov má byť zobrazených na jednu stránku. Parameter </w:t>
            </w:r>
            <w:r>
              <w:rPr>
                <w:i/>
              </w:rPr>
              <w:t xml:space="preserve">cur_page </w:t>
            </w:r>
            <w:r>
              <w:t xml:space="preserve">hovorí o tom aká je aktuálna strana. </w:t>
            </w:r>
            <w:r>
              <w:rPr>
                <w:i/>
              </w:rPr>
              <w:t>Grid</w:t>
            </w:r>
            <w:r>
              <w:t xml:space="preserve">  s parametrom </w:t>
            </w:r>
            <w:r>
              <w:rPr>
                <w:u w:val="single"/>
              </w:rPr>
              <w:t>false</w:t>
            </w:r>
            <w:r>
              <w:t xml:space="preserve"> vráti výsledok ako array of objects. Ak je </w:t>
            </w:r>
            <w:r>
              <w:rPr>
                <w:u w:val="single"/>
              </w:rPr>
              <w:t>true</w:t>
            </w:r>
            <w:r>
              <w:t xml:space="preserve"> tak výsledok je v podone </w:t>
            </w:r>
            <w:r>
              <w:rPr>
                <w:u w:val="single"/>
              </w:rPr>
              <w:t>CI_DB_Object</w:t>
            </w:r>
            <w:r>
              <w:t>.</w:t>
            </w:r>
          </w:p>
        </w:tc>
      </w:tr>
      <w:tr w:rsidR="004A7047" w:rsidRPr="006A4FB4" w:rsidTr="00D62DFF">
        <w:tc>
          <w:tcPr>
            <w:tcW w:w="1563" w:type="pct"/>
          </w:tcPr>
          <w:p w:rsidR="004A7047" w:rsidRPr="006A4FB4" w:rsidRDefault="004A7047" w:rsidP="00D62DFF">
            <w:r w:rsidRPr="006A4FB4">
              <w:lastRenderedPageBreak/>
              <w:t>get_payments_paid(</w:t>
            </w:r>
            <w:r>
              <w:t xml:space="preserve">per_page=0, cur_page=0, user_id, </w:t>
            </w:r>
            <w:r w:rsidRPr="00860181">
              <w:t>grid = false</w:t>
            </w:r>
            <w:r w:rsidRPr="006A4FB4">
              <w:t>)</w:t>
            </w:r>
          </w:p>
        </w:tc>
        <w:tc>
          <w:tcPr>
            <w:tcW w:w="1615" w:type="pct"/>
          </w:tcPr>
          <w:p w:rsidR="004A7047" w:rsidRDefault="004A7047" w:rsidP="00D62DFF">
            <w:r>
              <w:t>return : array of objects -&gt;</w:t>
            </w:r>
          </w:p>
          <w:p w:rsidR="004A7047" w:rsidRDefault="004A7047" w:rsidP="00D62DFF">
            <w:r>
              <w:t>[user_id] : int</w:t>
            </w:r>
          </w:p>
          <w:p w:rsidR="004A7047" w:rsidRDefault="004A7047" w:rsidP="00D62DFF">
            <w:r>
              <w:t>[user_name] : string</w:t>
            </w:r>
          </w:p>
          <w:p w:rsidR="004A7047" w:rsidRDefault="004A7047" w:rsidP="00D62DFF">
            <w:r>
              <w:t>[user_surname] : string</w:t>
            </w:r>
          </w:p>
          <w:p w:rsidR="004A7047" w:rsidRPr="00043E8A" w:rsidRDefault="004A7047" w:rsidP="00D62DFF">
            <w:pPr>
              <w:rPr>
                <w:lang w:val="en-US"/>
              </w:rPr>
            </w:pPr>
            <w:r>
              <w:rPr>
                <w:lang w:val="en-US"/>
              </w:rPr>
              <w:t>[payment_type]: int</w:t>
            </w:r>
          </w:p>
          <w:p w:rsidR="004A7047" w:rsidRDefault="004A7047" w:rsidP="00D62DFF">
            <w:r>
              <w:t>[payment_vs] : int</w:t>
            </w:r>
          </w:p>
          <w:p w:rsidR="004A7047" w:rsidRDefault="004A7047" w:rsidP="00D62DFF">
            <w:r>
              <w:t>[payment_total_sum] : float</w:t>
            </w:r>
          </w:p>
          <w:p w:rsidR="004A7047" w:rsidRDefault="004A7047" w:rsidP="00D62DFF">
            <w:r>
              <w:t>[payment_paid_sum] : float</w:t>
            </w:r>
          </w:p>
          <w:p w:rsidR="004A7047" w:rsidRDefault="004A7047" w:rsidP="00D62DFF">
            <w:r>
              <w:t>[payment_paid_time] : datetime</w:t>
            </w:r>
          </w:p>
          <w:p w:rsidR="004A7047" w:rsidRPr="006A4FB4" w:rsidRDefault="004A7047" w:rsidP="00D62DFF">
            <w:r>
              <w:t>[</w:t>
            </w:r>
            <w:r w:rsidRPr="00E952DD">
              <w:t>payment_accepted</w:t>
            </w:r>
            <w:r>
              <w:t>] : tinyint</w:t>
            </w:r>
          </w:p>
        </w:tc>
        <w:tc>
          <w:tcPr>
            <w:tcW w:w="1822" w:type="pct"/>
          </w:tcPr>
          <w:p w:rsidR="004A7047" w:rsidRDefault="004A7047" w:rsidP="00D62DFF">
            <w:pPr>
              <w:rPr>
                <w:b/>
              </w:rPr>
            </w:pPr>
            <w:r>
              <w:t xml:space="preserve">Ak bude vstupný parameter user_id rovný 0, vracia </w:t>
            </w:r>
            <w:r w:rsidRPr="006E1A2C">
              <w:rPr>
                <w:b/>
              </w:rPr>
              <w:t>všetky</w:t>
            </w:r>
            <w:r>
              <w:t xml:space="preserve"> </w:t>
            </w:r>
            <w:r w:rsidRPr="006E1A2C">
              <w:rPr>
                <w:u w:val="single"/>
              </w:rPr>
              <w:t>uhradené</w:t>
            </w:r>
            <w:r>
              <w:t xml:space="preserve"> platby, ak bude iné číslo, vracia všetky </w:t>
            </w:r>
            <w:r w:rsidRPr="006E1A2C">
              <w:rPr>
                <w:u w:val="single"/>
              </w:rPr>
              <w:t>uhradené</w:t>
            </w:r>
            <w:r>
              <w:t xml:space="preserve"> platby </w:t>
            </w:r>
            <w:r w:rsidRPr="006E1A2C">
              <w:rPr>
                <w:b/>
              </w:rPr>
              <w:t>konkrétneho usera</w:t>
            </w:r>
            <w:r>
              <w:rPr>
                <w:b/>
              </w:rPr>
              <w:t>.</w:t>
            </w:r>
          </w:p>
          <w:p w:rsidR="004A7047" w:rsidRPr="006A4FB4" w:rsidRDefault="004A7047" w:rsidP="00D62DFF">
            <w:r>
              <w:t xml:space="preserve">Údaje sa vyberajú z tabuľky </w:t>
            </w:r>
            <w:r w:rsidRPr="006E1A2C">
              <w:rPr>
                <w:i/>
              </w:rPr>
              <w:t>payments</w:t>
            </w:r>
            <w:r>
              <w:t xml:space="preserve">, podľa payment_user_id sa dohľadá z tabuľky </w:t>
            </w:r>
            <w:r w:rsidRPr="006E1A2C">
              <w:rPr>
                <w:i/>
              </w:rPr>
              <w:t>users</w:t>
            </w:r>
            <w:r>
              <w:t xml:space="preserve"> meno a priezvisko usera. Parameter </w:t>
            </w:r>
            <w:r>
              <w:rPr>
                <w:i/>
              </w:rPr>
              <w:t xml:space="preserve">per_page </w:t>
            </w:r>
            <w:r>
              <w:t xml:space="preserve"> udáva koľko záznamov má byť zobrazených na jednu stránku. Parameter </w:t>
            </w:r>
            <w:r>
              <w:rPr>
                <w:i/>
              </w:rPr>
              <w:t xml:space="preserve">cur_page </w:t>
            </w:r>
            <w:r>
              <w:t xml:space="preserve">hovorí o tom aká je aktuálna strana. </w:t>
            </w:r>
            <w:r>
              <w:rPr>
                <w:i/>
              </w:rPr>
              <w:t>Grid</w:t>
            </w:r>
            <w:r>
              <w:t xml:space="preserve">  s parametrom </w:t>
            </w:r>
            <w:r>
              <w:rPr>
                <w:u w:val="single"/>
              </w:rPr>
              <w:t>false</w:t>
            </w:r>
            <w:r>
              <w:t xml:space="preserve"> vráti výsledok ako array of objects. Ak je </w:t>
            </w:r>
            <w:r>
              <w:rPr>
                <w:u w:val="single"/>
              </w:rPr>
              <w:t>true</w:t>
            </w:r>
            <w:r>
              <w:t xml:space="preserve"> tak výsledok je v podone </w:t>
            </w:r>
            <w:r>
              <w:rPr>
                <w:u w:val="single"/>
              </w:rPr>
              <w:t>CI_DB_Object</w:t>
            </w:r>
            <w:r>
              <w:t>.</w:t>
            </w:r>
          </w:p>
        </w:tc>
      </w:tr>
      <w:tr w:rsidR="004A7047" w:rsidRPr="006A4FB4" w:rsidTr="00D62DFF">
        <w:tc>
          <w:tcPr>
            <w:tcW w:w="1563" w:type="pct"/>
          </w:tcPr>
          <w:p w:rsidR="004A7047" w:rsidRPr="006A4FB4" w:rsidRDefault="004A7047" w:rsidP="00D62DFF">
            <w:r w:rsidRPr="006A4FB4">
              <w:t>get_post_detail(post_id)</w:t>
            </w:r>
          </w:p>
        </w:tc>
        <w:tc>
          <w:tcPr>
            <w:tcW w:w="1615" w:type="pct"/>
          </w:tcPr>
          <w:p w:rsidR="004A7047" w:rsidRDefault="004A7047" w:rsidP="00D62DFF">
            <w:r>
              <w:t>return : object -&gt;</w:t>
            </w:r>
          </w:p>
          <w:p w:rsidR="004A7047" w:rsidRDefault="004A7047" w:rsidP="00D62DFF">
            <w:r>
              <w:t>[post_title] : string</w:t>
            </w:r>
          </w:p>
          <w:p w:rsidR="004A7047" w:rsidRDefault="004A7047" w:rsidP="00D62DFF">
            <w:r>
              <w:t>[post_content] : string</w:t>
            </w:r>
          </w:p>
          <w:p w:rsidR="004A7047" w:rsidRDefault="004A7047" w:rsidP="00D62DFF">
            <w:r>
              <w:t>[</w:t>
            </w:r>
            <w:r w:rsidRPr="00987835">
              <w:t>post_published</w:t>
            </w:r>
            <w:r>
              <w:t>] : tinyint</w:t>
            </w:r>
          </w:p>
          <w:p w:rsidR="004A7047" w:rsidRDefault="004A7047" w:rsidP="00D62DFF">
            <w:r>
              <w:t>[post_author_id] : int</w:t>
            </w:r>
          </w:p>
          <w:p w:rsidR="004A7047" w:rsidRDefault="004A7047" w:rsidP="00D62DFF">
            <w:r>
              <w:t>[post_date] : datetime</w:t>
            </w:r>
          </w:p>
          <w:p w:rsidR="004A7047" w:rsidRDefault="004A7047" w:rsidP="00D62DFF">
            <w:r>
              <w:t>[post_modifie_author_id] : int</w:t>
            </w:r>
          </w:p>
          <w:p w:rsidR="004A7047" w:rsidRDefault="004A7047" w:rsidP="00D62DFF">
            <w:r>
              <w:t>[post_modifie_date] : datetime</w:t>
            </w:r>
          </w:p>
          <w:p w:rsidR="004A7047" w:rsidRDefault="004A7047" w:rsidP="00D62DFF">
            <w:r>
              <w:t>[</w:t>
            </w:r>
            <w:r w:rsidRPr="00987835">
              <w:t>author_name</w:t>
            </w:r>
            <w:r>
              <w:t>] : string</w:t>
            </w:r>
          </w:p>
          <w:p w:rsidR="004A7047" w:rsidRDefault="004A7047" w:rsidP="00D62DFF">
            <w:r>
              <w:t>[</w:t>
            </w:r>
            <w:r w:rsidRPr="00987835">
              <w:t>author_surname</w:t>
            </w:r>
            <w:r>
              <w:t>] : string</w:t>
            </w:r>
          </w:p>
          <w:p w:rsidR="004A7047" w:rsidRDefault="004A7047" w:rsidP="00D62DFF">
            <w:r>
              <w:t>[</w:t>
            </w:r>
            <w:r w:rsidRPr="00987835">
              <w:t>modifie_name</w:t>
            </w:r>
            <w:r>
              <w:t>] : string</w:t>
            </w:r>
          </w:p>
          <w:p w:rsidR="004A7047" w:rsidRPr="006A4FB4" w:rsidRDefault="004A7047" w:rsidP="00D62DFF">
            <w:r>
              <w:t>[</w:t>
            </w:r>
            <w:r w:rsidRPr="00987835">
              <w:t>modifie_surname</w:t>
            </w:r>
            <w:r>
              <w:t>] :string</w:t>
            </w:r>
          </w:p>
        </w:tc>
        <w:tc>
          <w:tcPr>
            <w:tcW w:w="1822" w:type="pct"/>
          </w:tcPr>
          <w:p w:rsidR="004A7047" w:rsidRPr="00B81F8D" w:rsidRDefault="004A7047" w:rsidP="00D62DFF">
            <w:r>
              <w:t>Z tabuľky</w:t>
            </w:r>
            <w:r>
              <w:rPr>
                <w:i/>
              </w:rPr>
              <w:t xml:space="preserve"> posts </w:t>
            </w:r>
            <w:r>
              <w:t xml:space="preserve"> vráti jeden konkrétny záznam (príspevok). K týmto údajom sa naviaže z tabuľky </w:t>
            </w:r>
            <w:r>
              <w:rPr>
                <w:i/>
              </w:rPr>
              <w:t xml:space="preserve">users </w:t>
            </w:r>
            <w:r>
              <w:t xml:space="preserve">informácie o tom kto daný príspevok vytvoril </w:t>
            </w:r>
            <w:r>
              <w:rPr>
                <w:lang w:val="en-US"/>
              </w:rPr>
              <w:t>[</w:t>
            </w:r>
            <w:r>
              <w:rPr>
                <w:i/>
                <w:lang w:val="en-US"/>
              </w:rPr>
              <w:t>post_author_id</w:t>
            </w:r>
            <w:r>
              <w:rPr>
                <w:lang w:val="en-US"/>
              </w:rPr>
              <w:t>] jeho meno a priezvisko zo spom</w:t>
            </w:r>
            <w:r>
              <w:t xml:space="preserve">ínanej tabuľky a výsledný stĺpec ktorý takéto meno obsahuje je </w:t>
            </w:r>
            <w:r>
              <w:rPr>
                <w:lang w:val="en-US"/>
              </w:rPr>
              <w:t>[</w:t>
            </w:r>
            <w:r>
              <w:rPr>
                <w:i/>
                <w:lang w:val="en-US"/>
              </w:rPr>
              <w:t>author_name]</w:t>
            </w:r>
            <w:r>
              <w:rPr>
                <w:lang w:val="en-US"/>
              </w:rPr>
              <w:t>. A taktie</w:t>
            </w:r>
            <w:r>
              <w:t xml:space="preserve">ž ak existuje k danému príspevku aj nejaký jeho modifikátory, ktorí daní príspevok upravovali. Tak tieto záznamy sa vytiahnu z tabuľky </w:t>
            </w:r>
            <w:r>
              <w:rPr>
                <w:i/>
                <w:lang w:val="en-US"/>
              </w:rPr>
              <w:t>post_modifies</w:t>
            </w:r>
            <w:r>
              <w:t xml:space="preserve"> a na základe </w:t>
            </w:r>
            <w:r>
              <w:rPr>
                <w:i/>
              </w:rPr>
              <w:t xml:space="preserve">post_modifie_post_id </w:t>
            </w:r>
            <w:r>
              <w:t xml:space="preserve">sa získa z tabuľky </w:t>
            </w:r>
            <w:r>
              <w:rPr>
                <w:i/>
              </w:rPr>
              <w:t xml:space="preserve">users </w:t>
            </w:r>
            <w:r>
              <w:t>meno a priezvisko upravovateľa.</w:t>
            </w:r>
          </w:p>
        </w:tc>
      </w:tr>
      <w:tr w:rsidR="004A7047" w:rsidRPr="006A4FB4" w:rsidTr="00D62DFF">
        <w:tc>
          <w:tcPr>
            <w:tcW w:w="1563" w:type="pct"/>
          </w:tcPr>
          <w:p w:rsidR="004A7047" w:rsidRPr="006A4FB4" w:rsidRDefault="004A7047" w:rsidP="00D62DFF">
            <w:r w:rsidRPr="006A4FB4">
              <w:t>get_post_modifiers(post_id)</w:t>
            </w:r>
          </w:p>
        </w:tc>
        <w:tc>
          <w:tcPr>
            <w:tcW w:w="1615" w:type="pct"/>
          </w:tcPr>
          <w:p w:rsidR="004A7047" w:rsidRDefault="004A7047" w:rsidP="00D62DFF">
            <w:r>
              <w:t>return : array of objects -&gt;</w:t>
            </w:r>
          </w:p>
          <w:p w:rsidR="004A7047" w:rsidRDefault="004A7047" w:rsidP="00D62DFF">
            <w:r>
              <w:t>[user_id] : int</w:t>
            </w:r>
          </w:p>
          <w:p w:rsidR="004A7047" w:rsidRDefault="004A7047" w:rsidP="00D62DFF">
            <w:r>
              <w:t>[user_name] : string</w:t>
            </w:r>
          </w:p>
          <w:p w:rsidR="004A7047" w:rsidRDefault="004A7047" w:rsidP="00D62DFF">
            <w:r>
              <w:t>[user_surname] : string</w:t>
            </w:r>
          </w:p>
          <w:p w:rsidR="004A7047" w:rsidRDefault="004A7047" w:rsidP="00D62DFF">
            <w:r>
              <w:t>[</w:t>
            </w:r>
            <w:r w:rsidRPr="00987835">
              <w:t>post_modifie_id</w:t>
            </w:r>
            <w:r>
              <w:t>] : int</w:t>
            </w:r>
          </w:p>
          <w:p w:rsidR="004A7047" w:rsidRPr="006A4FB4" w:rsidRDefault="004A7047" w:rsidP="00D62DFF">
            <w:r>
              <w:lastRenderedPageBreak/>
              <w:t>[post_modifie_date] : datetime</w:t>
            </w:r>
          </w:p>
        </w:tc>
        <w:tc>
          <w:tcPr>
            <w:tcW w:w="1822" w:type="pct"/>
          </w:tcPr>
          <w:p w:rsidR="004A7047" w:rsidRPr="006A4FB4" w:rsidRDefault="004A7047" w:rsidP="00D62DFF">
            <w:r>
              <w:lastRenderedPageBreak/>
              <w:t xml:space="preserve">Z tabuľky </w:t>
            </w:r>
            <w:r w:rsidRPr="00CF1C6F">
              <w:rPr>
                <w:i/>
              </w:rPr>
              <w:t>post_modifies</w:t>
            </w:r>
            <w:r>
              <w:t xml:space="preserve"> vybrať všetky záznamy na základe zadaného post_id, k týmto záznamom doplniť podľa post_modifie_author_id údaje z tabuľky </w:t>
            </w:r>
            <w:r w:rsidRPr="00CF1C6F">
              <w:rPr>
                <w:i/>
              </w:rPr>
              <w:t>user</w:t>
            </w:r>
            <w:r>
              <w:t>.</w:t>
            </w:r>
          </w:p>
        </w:tc>
      </w:tr>
      <w:tr w:rsidR="004A7047" w:rsidRPr="006A4FB4" w:rsidTr="00D62DFF">
        <w:tc>
          <w:tcPr>
            <w:tcW w:w="1563" w:type="pct"/>
          </w:tcPr>
          <w:p w:rsidR="004A7047" w:rsidRPr="006A4FB4" w:rsidRDefault="004A7047" w:rsidP="00D62DFF">
            <w:r w:rsidRPr="006A4FB4">
              <w:lastRenderedPageBreak/>
              <w:t>get_posts(</w:t>
            </w:r>
            <w:r>
              <w:t>per_page</w:t>
            </w:r>
            <w:r w:rsidRPr="00062A6E">
              <w:t>=</w:t>
            </w:r>
            <w:r>
              <w:t>0, cur_page</w:t>
            </w:r>
            <w:r w:rsidRPr="00062A6E">
              <w:t xml:space="preserve">=0, </w:t>
            </w:r>
            <w:r>
              <w:t>unpublished=</w:t>
            </w:r>
            <w:r w:rsidRPr="00062A6E">
              <w:t>false</w:t>
            </w:r>
            <w:r w:rsidRPr="006A4FB4">
              <w:t>)</w:t>
            </w:r>
          </w:p>
        </w:tc>
        <w:tc>
          <w:tcPr>
            <w:tcW w:w="1615" w:type="pct"/>
          </w:tcPr>
          <w:p w:rsidR="004A7047" w:rsidRDefault="004A7047" w:rsidP="00D62DFF">
            <w:r>
              <w:t>return : array of objects -&gt;</w:t>
            </w:r>
          </w:p>
          <w:p w:rsidR="004A7047" w:rsidRDefault="004A7047" w:rsidP="00D62DFF">
            <w:r>
              <w:t>[</w:t>
            </w:r>
            <w:r w:rsidRPr="00062A6E">
              <w:t>post_id</w:t>
            </w:r>
            <w:r>
              <w:t>] : int</w:t>
            </w:r>
          </w:p>
          <w:p w:rsidR="004A7047" w:rsidRDefault="004A7047" w:rsidP="00D62DFF">
            <w:r>
              <w:t>[post_title] : string</w:t>
            </w:r>
          </w:p>
          <w:p w:rsidR="004A7047" w:rsidRDefault="004A7047" w:rsidP="00D62DFF">
            <w:r>
              <w:t>[post_content] : string</w:t>
            </w:r>
          </w:p>
          <w:p w:rsidR="004A7047" w:rsidRDefault="004A7047" w:rsidP="00D62DFF">
            <w:r>
              <w:t>[post_author_id] : int</w:t>
            </w:r>
          </w:p>
          <w:p w:rsidR="004A7047" w:rsidRDefault="004A7047" w:rsidP="00D62DFF">
            <w:r>
              <w:t>[</w:t>
            </w:r>
            <w:r w:rsidRPr="00062A6E">
              <w:t>post_priority</w:t>
            </w:r>
            <w:r>
              <w:t>] : int</w:t>
            </w:r>
          </w:p>
          <w:p w:rsidR="004A7047" w:rsidRDefault="004A7047" w:rsidP="00D62DFF">
            <w:r>
              <w:t>[post_date] : datetime</w:t>
            </w:r>
          </w:p>
          <w:p w:rsidR="004A7047" w:rsidRDefault="004A7047" w:rsidP="00D62DFF">
            <w:r>
              <w:t>[post_modifie_author_id] : int</w:t>
            </w:r>
          </w:p>
          <w:p w:rsidR="004A7047" w:rsidRDefault="004A7047" w:rsidP="00D62DFF">
            <w:r>
              <w:t>[post_modifie_date] : datetime</w:t>
            </w:r>
          </w:p>
          <w:p w:rsidR="004A7047" w:rsidRDefault="004A7047" w:rsidP="00D62DFF">
            <w:r>
              <w:t>[</w:t>
            </w:r>
            <w:r w:rsidRPr="00062A6E">
              <w:t>modifier_name</w:t>
            </w:r>
            <w:r>
              <w:t>] : string</w:t>
            </w:r>
          </w:p>
          <w:p w:rsidR="004A7047" w:rsidRDefault="004A7047" w:rsidP="00D62DFF">
            <w:r>
              <w:t>[</w:t>
            </w:r>
            <w:r w:rsidRPr="00062A6E">
              <w:t>modifier_surname</w:t>
            </w:r>
            <w:r>
              <w:t>] : string</w:t>
            </w:r>
          </w:p>
          <w:p w:rsidR="004A7047" w:rsidRDefault="004A7047" w:rsidP="00D62DFF">
            <w:r>
              <w:t>[</w:t>
            </w:r>
            <w:r w:rsidRPr="00062A6E">
              <w:t>post_published</w:t>
            </w:r>
            <w:r>
              <w:t>] : tinyint</w:t>
            </w:r>
          </w:p>
          <w:p w:rsidR="004A7047" w:rsidRDefault="004A7047" w:rsidP="00D62DFF">
            <w:r>
              <w:t>[</w:t>
            </w:r>
            <w:r w:rsidRPr="00062A6E">
              <w:t>author_name</w:t>
            </w:r>
            <w:r>
              <w:t>] : string</w:t>
            </w:r>
          </w:p>
          <w:p w:rsidR="004A7047" w:rsidRPr="006A4FB4" w:rsidRDefault="004A7047" w:rsidP="00D62DFF">
            <w:r>
              <w:t>[</w:t>
            </w:r>
            <w:r w:rsidRPr="00062A6E">
              <w:t>author_surname</w:t>
            </w:r>
            <w:r>
              <w:t>] : string</w:t>
            </w:r>
          </w:p>
        </w:tc>
        <w:tc>
          <w:tcPr>
            <w:tcW w:w="1822" w:type="pct"/>
          </w:tcPr>
          <w:p w:rsidR="004A7047" w:rsidRPr="00323718" w:rsidRDefault="004A7047" w:rsidP="00D62DFF">
            <w:r>
              <w:t xml:space="preserve">Z tabuľky </w:t>
            </w:r>
            <w:r>
              <w:rPr>
                <w:u w:val="single"/>
              </w:rPr>
              <w:t>posts</w:t>
            </w:r>
            <w:r>
              <w:t xml:space="preserve"> treba vybrať všetky príspevky a k ním všetky údaje, ktoré sa k takémuto príspevku viažu. Takto vytiahnuté príspevky treba usporiadať zostupne podľa </w:t>
            </w:r>
            <w:r>
              <w:rPr>
                <w:i/>
              </w:rPr>
              <w:t>post_date</w:t>
            </w:r>
            <w:r>
              <w:t xml:space="preserve">. K týmto údajom sa naviaže z tabuľky </w:t>
            </w:r>
            <w:r>
              <w:rPr>
                <w:i/>
              </w:rPr>
              <w:t xml:space="preserve">users </w:t>
            </w:r>
            <w:r>
              <w:t xml:space="preserve">informácie o tom kto daný príspevok vytvoril </w:t>
            </w:r>
            <w:r>
              <w:rPr>
                <w:lang w:val="en-US"/>
              </w:rPr>
              <w:t>[</w:t>
            </w:r>
            <w:r>
              <w:rPr>
                <w:i/>
                <w:lang w:val="en-US"/>
              </w:rPr>
              <w:t>post_author_id</w:t>
            </w:r>
            <w:r>
              <w:rPr>
                <w:lang w:val="en-US"/>
              </w:rPr>
              <w:t>] jeho meno a priezvisko zo spom</w:t>
            </w:r>
            <w:r>
              <w:t xml:space="preserve">ínanej tabuľky a výsledný stĺpec ktorý takéto meno obsahuje je </w:t>
            </w:r>
            <w:r>
              <w:rPr>
                <w:lang w:val="en-US"/>
              </w:rPr>
              <w:t>[</w:t>
            </w:r>
            <w:r>
              <w:rPr>
                <w:i/>
                <w:lang w:val="en-US"/>
              </w:rPr>
              <w:t>author_name]</w:t>
            </w:r>
            <w:r>
              <w:rPr>
                <w:lang w:val="en-US"/>
              </w:rPr>
              <w:t>. A taktie</w:t>
            </w:r>
            <w:r>
              <w:t xml:space="preserve">ž ak existuje k danému príspevku aj nejaký jeho modifikátory, ktorí daní príspevok upravovali. Tak tieto záznamy sa vytiahnu z tabuľky </w:t>
            </w:r>
            <w:r>
              <w:rPr>
                <w:i/>
                <w:lang w:val="en-US"/>
              </w:rPr>
              <w:t>post_modifies</w:t>
            </w:r>
            <w:r>
              <w:t xml:space="preserve"> a na základe </w:t>
            </w:r>
            <w:r>
              <w:rPr>
                <w:i/>
              </w:rPr>
              <w:t xml:space="preserve">post_modifie_post_id </w:t>
            </w:r>
            <w:r>
              <w:t xml:space="preserve">sa získa z tabuľky </w:t>
            </w:r>
            <w:r>
              <w:rPr>
                <w:i/>
              </w:rPr>
              <w:t xml:space="preserve">users </w:t>
            </w:r>
            <w:r>
              <w:t xml:space="preserve">meno a priezvisko upravovateľa.  Parameter </w:t>
            </w:r>
            <w:r>
              <w:rPr>
                <w:i/>
              </w:rPr>
              <w:t xml:space="preserve">per_page </w:t>
            </w:r>
            <w:r>
              <w:t xml:space="preserve"> udáva koľko záznamov má byť zobrazených na jednu stránku. Parameter </w:t>
            </w:r>
            <w:r>
              <w:rPr>
                <w:i/>
              </w:rPr>
              <w:t xml:space="preserve">cur_page </w:t>
            </w:r>
            <w:r>
              <w:t xml:space="preserve">hovorí o tom aká je aktuálna strana. </w:t>
            </w:r>
            <w:r>
              <w:rPr>
                <w:i/>
              </w:rPr>
              <w:t>Grid</w:t>
            </w:r>
            <w:r>
              <w:t xml:space="preserve">  s parametrom </w:t>
            </w:r>
            <w:r>
              <w:rPr>
                <w:u w:val="single"/>
              </w:rPr>
              <w:t>false</w:t>
            </w:r>
            <w:r>
              <w:t xml:space="preserve"> vráti výsledok ako array of objects. Ak je </w:t>
            </w:r>
            <w:r>
              <w:rPr>
                <w:u w:val="single"/>
              </w:rPr>
              <w:t>true</w:t>
            </w:r>
            <w:r>
              <w:t xml:space="preserve"> tak výsledok je v podone </w:t>
            </w:r>
            <w:r>
              <w:rPr>
                <w:u w:val="single"/>
              </w:rPr>
              <w:t>CI_DB_Object</w:t>
            </w:r>
            <w:r>
              <w:t xml:space="preserve">. Parameter </w:t>
            </w:r>
            <w:r>
              <w:rPr>
                <w:i/>
              </w:rPr>
              <w:t>unpublished</w:t>
            </w:r>
            <w:r>
              <w:t xml:space="preserve"> zabezpečí to, že či chceme iba publikované alebo všetky príspevky.</w:t>
            </w:r>
          </w:p>
        </w:tc>
      </w:tr>
      <w:tr w:rsidR="004A7047" w:rsidRPr="006A4FB4" w:rsidTr="00D62DFF">
        <w:tc>
          <w:tcPr>
            <w:tcW w:w="1563" w:type="pct"/>
          </w:tcPr>
          <w:p w:rsidR="004A7047" w:rsidRPr="006A4FB4" w:rsidRDefault="004A7047" w:rsidP="00D62DFF">
            <w:r w:rsidRPr="006A4FB4">
              <w:t>get_project_categories(</w:t>
            </w:r>
            <w:r>
              <w:t>grid=false</w:t>
            </w:r>
            <w:r w:rsidRPr="006A4FB4">
              <w:t>)</w:t>
            </w:r>
          </w:p>
        </w:tc>
        <w:tc>
          <w:tcPr>
            <w:tcW w:w="1615" w:type="pct"/>
          </w:tcPr>
          <w:p w:rsidR="004A7047" w:rsidRDefault="004A7047" w:rsidP="00D62DFF">
            <w:r>
              <w:t>return : array of objects</w:t>
            </w:r>
            <w:r>
              <w:br/>
              <w:t>[project_category_id] : int</w:t>
            </w:r>
          </w:p>
          <w:p w:rsidR="004A7047" w:rsidRDefault="004A7047" w:rsidP="00D62DFF">
            <w:r>
              <w:t>[project_category_name] : string</w:t>
            </w:r>
          </w:p>
          <w:p w:rsidR="004A7047" w:rsidRDefault="004A7047" w:rsidP="00D62DFF">
            <w:r>
              <w:t>[project_category_cash] : float</w:t>
            </w:r>
          </w:p>
          <w:p w:rsidR="004A7047" w:rsidRPr="006A4FB4" w:rsidRDefault="004A7047" w:rsidP="00D62DFF">
            <w:r>
              <w:t>[</w:t>
            </w:r>
            <w:r w:rsidRPr="00062A6E">
              <w:t>booked_cash</w:t>
            </w:r>
            <w:r>
              <w:t>] : float</w:t>
            </w:r>
          </w:p>
        </w:tc>
        <w:tc>
          <w:tcPr>
            <w:tcW w:w="1822" w:type="pct"/>
          </w:tcPr>
          <w:p w:rsidR="004A7047" w:rsidRPr="006A4FB4" w:rsidRDefault="004A7047" w:rsidP="00D62DFF">
            <w:r>
              <w:t xml:space="preserve">Vráti všetky záznamy z tabuľky </w:t>
            </w:r>
            <w:r>
              <w:rPr>
                <w:u w:val="single"/>
              </w:rPr>
              <w:t xml:space="preserve">project_categories </w:t>
            </w:r>
            <w:r>
              <w:t xml:space="preserve">a zobrazí ich do zobrazovacieho gridu. Ak je vstupný parameter </w:t>
            </w:r>
            <w:r>
              <w:rPr>
                <w:i/>
              </w:rPr>
              <w:t>true</w:t>
            </w:r>
            <w:r>
              <w:t xml:space="preserve"> tak v prípade žiadnych záznamov sa v gride objavia hlavičky stĺpcov aby bolo možné pridať nové záznamy. Defaultne je nastaveny na </w:t>
            </w:r>
            <w:r>
              <w:rPr>
                <w:i/>
              </w:rPr>
              <w:t>false</w:t>
            </w:r>
            <w:r>
              <w:t>.</w:t>
            </w:r>
          </w:p>
        </w:tc>
      </w:tr>
      <w:tr w:rsidR="004A7047" w:rsidRPr="006A4FB4" w:rsidTr="00D62DFF">
        <w:tc>
          <w:tcPr>
            <w:tcW w:w="1563" w:type="pct"/>
          </w:tcPr>
          <w:p w:rsidR="004A7047" w:rsidRPr="006A4FB4" w:rsidRDefault="004A7047" w:rsidP="00D62DFF">
            <w:r w:rsidRPr="00136039">
              <w:t>get_project_categories_total_cash()</w:t>
            </w:r>
          </w:p>
        </w:tc>
        <w:tc>
          <w:tcPr>
            <w:tcW w:w="1615" w:type="pct"/>
          </w:tcPr>
          <w:p w:rsidR="004A7047" w:rsidRDefault="004A7047" w:rsidP="00D62DFF">
            <w:r>
              <w:t>return -</w:t>
            </w:r>
            <w:r>
              <w:rPr>
                <w:lang w:val="en-US"/>
              </w:rPr>
              <w:t>&gt;</w:t>
            </w:r>
            <w:r>
              <w:t xml:space="preserve"> [</w:t>
            </w:r>
            <w:r w:rsidRPr="00062A6E">
              <w:t>total_sum</w:t>
            </w:r>
            <w:r>
              <w:t>] : float</w:t>
            </w:r>
          </w:p>
        </w:tc>
        <w:tc>
          <w:tcPr>
            <w:tcW w:w="1822" w:type="pct"/>
          </w:tcPr>
          <w:p w:rsidR="004A7047" w:rsidRPr="006A4FB4" w:rsidRDefault="004A7047" w:rsidP="00D62DFF">
            <w:r>
              <w:t xml:space="preserve">Vráti sumár všetkých záznamov z tabuľky </w:t>
            </w:r>
            <w:r w:rsidRPr="00CF1C6F">
              <w:rPr>
                <w:i/>
              </w:rPr>
              <w:t>project_categories</w:t>
            </w:r>
            <w:r>
              <w:t xml:space="preserve"> podľa stĺpca project_category_cash</w:t>
            </w:r>
          </w:p>
        </w:tc>
      </w:tr>
      <w:tr w:rsidR="004A7047" w:rsidRPr="006A4FB4" w:rsidTr="00D62DFF">
        <w:tc>
          <w:tcPr>
            <w:tcW w:w="1563" w:type="pct"/>
          </w:tcPr>
          <w:p w:rsidR="004A7047" w:rsidRPr="006A4FB4" w:rsidRDefault="004A7047" w:rsidP="00D62DFF">
            <w:r w:rsidRPr="006A4FB4">
              <w:t>get_project_detail(project_id)</w:t>
            </w:r>
          </w:p>
        </w:tc>
        <w:tc>
          <w:tcPr>
            <w:tcW w:w="1615" w:type="pct"/>
          </w:tcPr>
          <w:p w:rsidR="004A7047" w:rsidRDefault="004A7047" w:rsidP="00D62DFF">
            <w:r>
              <w:t>return : object -&gt;</w:t>
            </w:r>
          </w:p>
          <w:p w:rsidR="004A7047" w:rsidRDefault="004A7047" w:rsidP="00D62DFF">
            <w:r>
              <w:t>[project_name] : string</w:t>
            </w:r>
          </w:p>
          <w:p w:rsidR="004A7047" w:rsidRDefault="004A7047" w:rsidP="00D62DFF">
            <w:r>
              <w:t>[project_about] : string</w:t>
            </w:r>
          </w:p>
          <w:p w:rsidR="004A7047" w:rsidRDefault="004A7047" w:rsidP="00D62DFF">
            <w:r>
              <w:t>[project_priority] : int</w:t>
            </w:r>
          </w:p>
          <w:p w:rsidR="004A7047" w:rsidRDefault="004A7047" w:rsidP="00D62DFF">
            <w:r>
              <w:t>[project_project_category_id] : int</w:t>
            </w:r>
          </w:p>
          <w:p w:rsidR="004A7047" w:rsidRDefault="004A7047" w:rsidP="00D62DFF">
            <w:r>
              <w:t>[project_booked_cash] : float</w:t>
            </w:r>
          </w:p>
          <w:p w:rsidR="004A7047" w:rsidRDefault="004A7047" w:rsidP="00D62DFF">
            <w:r>
              <w:lastRenderedPageBreak/>
              <w:t>[project_spended_cash] : float</w:t>
            </w:r>
          </w:p>
          <w:p w:rsidR="004A7047" w:rsidRDefault="004A7047" w:rsidP="00D62DFF">
            <w:r>
              <w:t>[</w:t>
            </w:r>
            <w:r w:rsidRPr="00062A6E">
              <w:t>project_category_name</w:t>
            </w:r>
            <w:r>
              <w:t>] : string</w:t>
            </w:r>
          </w:p>
          <w:p w:rsidR="004A7047" w:rsidRDefault="004A7047" w:rsidP="00D62DFF">
            <w:r>
              <w:t>[project_date_from] : date</w:t>
            </w:r>
          </w:p>
          <w:p w:rsidR="004A7047" w:rsidRDefault="004A7047" w:rsidP="00D62DFF">
            <w:r>
              <w:t>[project_date_to] : date</w:t>
            </w:r>
          </w:p>
          <w:p w:rsidR="004A7047" w:rsidRPr="006A4FB4" w:rsidRDefault="004A7047" w:rsidP="00D62DFF">
            <w:r>
              <w:t>[</w:t>
            </w:r>
            <w:r w:rsidRPr="00062A6E">
              <w:t>project_active</w:t>
            </w:r>
            <w:r>
              <w:t>] : tinyint</w:t>
            </w:r>
          </w:p>
        </w:tc>
        <w:tc>
          <w:tcPr>
            <w:tcW w:w="1822" w:type="pct"/>
          </w:tcPr>
          <w:p w:rsidR="004A7047" w:rsidRPr="00D401C1" w:rsidRDefault="004A7047" w:rsidP="00D62DFF">
            <w:r>
              <w:lastRenderedPageBreak/>
              <w:t xml:space="preserve">Vráti všetky informácie ktoré sa viažu k projektu s daným </w:t>
            </w:r>
            <w:r>
              <w:rPr>
                <w:lang w:val="en-US"/>
              </w:rPr>
              <w:t>project_id. Z</w:t>
            </w:r>
            <w:r>
              <w:t xml:space="preserve">ákladnou tabuľkou je </w:t>
            </w:r>
            <w:r>
              <w:rPr>
                <w:u w:val="single"/>
              </w:rPr>
              <w:t>project_items</w:t>
            </w:r>
            <w:r>
              <w:rPr>
                <w:lang w:val="en-US"/>
              </w:rPr>
              <w:t xml:space="preserve"> čím získame informácie o daných itemoch ktoré patria pod daný project. K nim naviažeme tabuľku </w:t>
            </w:r>
            <w:r>
              <w:rPr>
                <w:u w:val="single"/>
                <w:lang w:val="en-US"/>
              </w:rPr>
              <w:t>projects</w:t>
            </w:r>
            <w:r>
              <w:rPr>
                <w:lang w:val="en-US"/>
              </w:rPr>
              <w:t xml:space="preserve"> z ktorej získame všetky požadované informácie, ktoré sa viažu ku projektu.</w:t>
            </w:r>
          </w:p>
        </w:tc>
      </w:tr>
      <w:tr w:rsidR="004A7047" w:rsidRPr="006A4FB4" w:rsidTr="00D62DFF">
        <w:tc>
          <w:tcPr>
            <w:tcW w:w="1563" w:type="pct"/>
          </w:tcPr>
          <w:p w:rsidR="004A7047" w:rsidRPr="006A4FB4" w:rsidRDefault="004A7047" w:rsidP="00D62DFF">
            <w:r w:rsidRPr="006A4FB4">
              <w:lastRenderedPageBreak/>
              <w:t>get_project_items(project_id</w:t>
            </w:r>
            <w:r>
              <w:t xml:space="preserve">, </w:t>
            </w:r>
            <w:r w:rsidRPr="00062A6E">
              <w:t>grid = false</w:t>
            </w:r>
            <w:r w:rsidRPr="006A4FB4">
              <w:t>)</w:t>
            </w:r>
          </w:p>
        </w:tc>
        <w:tc>
          <w:tcPr>
            <w:tcW w:w="1615" w:type="pct"/>
          </w:tcPr>
          <w:p w:rsidR="004A7047" w:rsidRDefault="004A7047" w:rsidP="00D62DFF">
            <w:r>
              <w:t>return : array of objects</w:t>
            </w:r>
          </w:p>
          <w:p w:rsidR="004A7047" w:rsidRDefault="004A7047" w:rsidP="00D62DFF">
            <w:r>
              <w:t>[project_item_name] : string</w:t>
            </w:r>
          </w:p>
          <w:p w:rsidR="004A7047" w:rsidRDefault="004A7047" w:rsidP="00D62DFF">
            <w:r>
              <w:t>[project_item_price] : float</w:t>
            </w:r>
          </w:p>
          <w:p w:rsidR="004A7047" w:rsidRDefault="004A7047" w:rsidP="00D62DFF">
            <w:r>
              <w:t>[user_id] : int</w:t>
            </w:r>
          </w:p>
          <w:p w:rsidR="004A7047" w:rsidRDefault="004A7047" w:rsidP="00D62DFF">
            <w:r>
              <w:t>[user_name] : string</w:t>
            </w:r>
          </w:p>
          <w:p w:rsidR="004A7047" w:rsidRDefault="004A7047" w:rsidP="00D62DFF">
            <w:pPr>
              <w:tabs>
                <w:tab w:val="left" w:pos="2910"/>
              </w:tabs>
            </w:pPr>
            <w:r>
              <w:t>[user_surname] : string</w:t>
            </w:r>
            <w:r>
              <w:tab/>
            </w:r>
          </w:p>
          <w:p w:rsidR="004A7047" w:rsidRDefault="004A7047" w:rsidP="00D62DFF">
            <w:pPr>
              <w:tabs>
                <w:tab w:val="left" w:pos="2910"/>
              </w:tabs>
            </w:pPr>
            <w:r>
              <w:t>[</w:t>
            </w:r>
            <w:r w:rsidRPr="00062A6E">
              <w:t>project_item_id</w:t>
            </w:r>
            <w:r>
              <w:t>] : int</w:t>
            </w:r>
          </w:p>
          <w:p w:rsidR="004A7047" w:rsidRPr="006A4FB4" w:rsidRDefault="004A7047" w:rsidP="00D62DFF">
            <w:r>
              <w:t>[project_item_date] : date</w:t>
            </w:r>
          </w:p>
        </w:tc>
        <w:tc>
          <w:tcPr>
            <w:tcW w:w="1822" w:type="pct"/>
          </w:tcPr>
          <w:p w:rsidR="004A7047" w:rsidRPr="006A4FB4" w:rsidRDefault="004A7047" w:rsidP="00D62DFF">
            <w:r>
              <w:t xml:space="preserve">Vráti záznamy z tabuľky </w:t>
            </w:r>
            <w:r w:rsidRPr="00CF1C6F">
              <w:rPr>
                <w:i/>
              </w:rPr>
              <w:t>project_items</w:t>
            </w:r>
            <w:r>
              <w:t xml:space="preserve"> podľa parametra project_id, z tabuľky </w:t>
            </w:r>
            <w:r w:rsidRPr="00CF1C6F">
              <w:rPr>
                <w:i/>
              </w:rPr>
              <w:t>users</w:t>
            </w:r>
            <w:r>
              <w:t xml:space="preserve"> doplní meno k týmto záznamov id, meno a priezvisko usera (podľa project_item_user_id)</w:t>
            </w:r>
          </w:p>
        </w:tc>
      </w:tr>
      <w:tr w:rsidR="004A7047" w:rsidRPr="006A4FB4" w:rsidTr="00D62DFF">
        <w:tc>
          <w:tcPr>
            <w:tcW w:w="1563" w:type="pct"/>
          </w:tcPr>
          <w:p w:rsidR="004A7047" w:rsidRPr="006A4FB4" w:rsidRDefault="004A7047" w:rsidP="00D62DFF">
            <w:r w:rsidRPr="006A4FB4">
              <w:t>get_projects(cat_id</w:t>
            </w:r>
            <w:r>
              <w:t xml:space="preserve">, </w:t>
            </w:r>
            <w:r w:rsidRPr="00062A6E">
              <w:t>grid = false</w:t>
            </w:r>
            <w:r w:rsidRPr="006A4FB4">
              <w:t>)</w:t>
            </w:r>
          </w:p>
        </w:tc>
        <w:tc>
          <w:tcPr>
            <w:tcW w:w="1615" w:type="pct"/>
          </w:tcPr>
          <w:p w:rsidR="004A7047" w:rsidRDefault="004A7047" w:rsidP="00D62DFF">
            <w:r>
              <w:t>return : array of objects -&gt;</w:t>
            </w:r>
          </w:p>
          <w:p w:rsidR="004A7047" w:rsidRDefault="004A7047" w:rsidP="00D62DFF">
            <w:r>
              <w:t>[project_id] : int</w:t>
            </w:r>
          </w:p>
          <w:p w:rsidR="004A7047" w:rsidRDefault="004A7047" w:rsidP="00D62DFF">
            <w:r>
              <w:t>[project_name] : string</w:t>
            </w:r>
          </w:p>
          <w:p w:rsidR="004A7047" w:rsidRDefault="004A7047" w:rsidP="00D62DFF">
            <w:r>
              <w:t>[project_booked_cash] : float</w:t>
            </w:r>
          </w:p>
          <w:p w:rsidR="004A7047" w:rsidRDefault="004A7047" w:rsidP="00D62DFF">
            <w:r>
              <w:t>[project_spended_cash] : float</w:t>
            </w:r>
          </w:p>
          <w:p w:rsidR="004A7047" w:rsidRDefault="004A7047" w:rsidP="00D62DFF">
            <w:r>
              <w:t>[project_date_from] : date</w:t>
            </w:r>
          </w:p>
          <w:p w:rsidR="004A7047" w:rsidRDefault="004A7047" w:rsidP="00D62DFF">
            <w:r>
              <w:t>[project_date_to] : date</w:t>
            </w:r>
          </w:p>
          <w:p w:rsidR="004A7047" w:rsidRDefault="004A7047" w:rsidP="00D62DFF">
            <w:r>
              <w:t>[</w:t>
            </w:r>
            <w:r w:rsidRPr="00062A6E">
              <w:t>project_category_id</w:t>
            </w:r>
            <w:r>
              <w:t>] : int</w:t>
            </w:r>
          </w:p>
          <w:p w:rsidR="004A7047" w:rsidRDefault="004A7047" w:rsidP="00D62DFF">
            <w:r>
              <w:t>[</w:t>
            </w:r>
            <w:r w:rsidRPr="00062A6E">
              <w:t>project_category_name</w:t>
            </w:r>
            <w:r>
              <w:t>] : string</w:t>
            </w:r>
          </w:p>
          <w:p w:rsidR="004A7047" w:rsidRDefault="004A7047" w:rsidP="00D62DFF">
            <w:r>
              <w:t>[</w:t>
            </w:r>
            <w:r w:rsidRPr="00062A6E">
              <w:t>project_item_id</w:t>
            </w:r>
            <w:r>
              <w:t>] : int</w:t>
            </w:r>
          </w:p>
          <w:p w:rsidR="004A7047" w:rsidRPr="006A4FB4" w:rsidRDefault="004A7047" w:rsidP="00D62DFF">
            <w:r>
              <w:t>[</w:t>
            </w:r>
            <w:r w:rsidRPr="00062A6E">
              <w:t>project_active</w:t>
            </w:r>
            <w:r>
              <w:t>] : tinyint</w:t>
            </w:r>
          </w:p>
        </w:tc>
        <w:tc>
          <w:tcPr>
            <w:tcW w:w="1822" w:type="pct"/>
          </w:tcPr>
          <w:p w:rsidR="004A7047" w:rsidRPr="000F634D" w:rsidRDefault="004A7047" w:rsidP="00D62DFF">
            <w:r>
              <w:t xml:space="preserve">Vráti všetky záznamy z tabuľky </w:t>
            </w:r>
            <w:r>
              <w:rPr>
                <w:u w:val="single"/>
              </w:rPr>
              <w:t>projects</w:t>
            </w:r>
            <w:r>
              <w:t xml:space="preserve"> na základe parametra </w:t>
            </w:r>
            <w:r>
              <w:rPr>
                <w:i/>
              </w:rPr>
              <w:t xml:space="preserve">cat_i. </w:t>
            </w:r>
            <w:r>
              <w:t xml:space="preserve"> Ak je parameter </w:t>
            </w:r>
            <w:r>
              <w:rPr>
                <w:i/>
              </w:rPr>
              <w:t>cat_id</w:t>
            </w:r>
            <w:r>
              <w:t xml:space="preserve"> = 0 potom treba vrátiť všetky záznamy z tabuľky </w:t>
            </w:r>
            <w:r>
              <w:rPr>
                <w:u w:val="single"/>
              </w:rPr>
              <w:t>projects</w:t>
            </w:r>
            <w:r>
              <w:t xml:space="preserve"> v inom prípade tie ktoré maju </w:t>
            </w:r>
            <w:r>
              <w:rPr>
                <w:i/>
              </w:rPr>
              <w:t xml:space="preserve">project_project_category_id </w:t>
            </w:r>
            <w:r>
              <w:t xml:space="preserve">také aký je vstupný parameter. Z danej tabuľky vybere ku záznamom aj potrebné stĺpce tak ako je to špecifikované. </w:t>
            </w:r>
            <w:r>
              <w:rPr>
                <w:i/>
              </w:rPr>
              <w:t>Grid</w:t>
            </w:r>
            <w:r>
              <w:t xml:space="preserve">  s parametrom </w:t>
            </w:r>
            <w:r>
              <w:rPr>
                <w:u w:val="single"/>
              </w:rPr>
              <w:t>false</w:t>
            </w:r>
            <w:r>
              <w:t xml:space="preserve"> vráti výsledok ako array of objects. Ak je </w:t>
            </w:r>
            <w:r>
              <w:rPr>
                <w:u w:val="single"/>
              </w:rPr>
              <w:t>true</w:t>
            </w:r>
            <w:r>
              <w:t xml:space="preserve"> tak výsledok je v podone </w:t>
            </w:r>
            <w:r>
              <w:rPr>
                <w:u w:val="single"/>
              </w:rPr>
              <w:t>CI_DB_Object</w:t>
            </w:r>
            <w:r>
              <w:t xml:space="preserve">. </w:t>
            </w:r>
          </w:p>
        </w:tc>
      </w:tr>
      <w:tr w:rsidR="004A7047" w:rsidRPr="006A4FB4" w:rsidTr="00D62DFF">
        <w:tc>
          <w:tcPr>
            <w:tcW w:w="1563" w:type="pct"/>
          </w:tcPr>
          <w:p w:rsidR="004A7047" w:rsidRPr="006A4FB4" w:rsidRDefault="004A7047" w:rsidP="00D62DFF">
            <w:r w:rsidRPr="006A4FB4">
              <w:t>get_study_program</w:t>
            </w:r>
            <w:r>
              <w:t>s</w:t>
            </w:r>
            <w:r w:rsidRPr="006A4FB4">
              <w:t>(</w:t>
            </w:r>
            <w:r w:rsidRPr="00062A6E">
              <w:t>grid = false</w:t>
            </w:r>
            <w:r w:rsidRPr="006A4FB4">
              <w:t>)</w:t>
            </w:r>
          </w:p>
        </w:tc>
        <w:tc>
          <w:tcPr>
            <w:tcW w:w="1615" w:type="pct"/>
          </w:tcPr>
          <w:p w:rsidR="004A7047" w:rsidRDefault="004A7047" w:rsidP="00D62DFF">
            <w:r>
              <w:t>return : array of objects -&gt;</w:t>
            </w:r>
          </w:p>
          <w:p w:rsidR="004A7047" w:rsidRDefault="004A7047" w:rsidP="00D62DFF">
            <w:r>
              <w:t>[study_program_id] : int</w:t>
            </w:r>
          </w:p>
          <w:p w:rsidR="004A7047" w:rsidRPr="00906639" w:rsidRDefault="004A7047" w:rsidP="00D62DFF">
            <w:pPr>
              <w:rPr>
                <w:lang w:val="en-US"/>
              </w:rPr>
            </w:pPr>
            <w:r>
              <w:t>[study_program_name] : string</w:t>
            </w:r>
          </w:p>
        </w:tc>
        <w:tc>
          <w:tcPr>
            <w:tcW w:w="1822" w:type="pct"/>
          </w:tcPr>
          <w:p w:rsidR="004A7047" w:rsidRPr="006A4FB4" w:rsidRDefault="004A7047" w:rsidP="00D62DFF">
            <w:r>
              <w:t xml:space="preserve">Vráti všetky záznamy z tabuľky </w:t>
            </w:r>
            <w:r>
              <w:rPr>
                <w:u w:val="single"/>
              </w:rPr>
              <w:t xml:space="preserve">study_programs  </w:t>
            </w:r>
            <w:r>
              <w:t xml:space="preserve">a zobrazí ich do zobrazovacieho gridu. Ak je vstupný parameter </w:t>
            </w:r>
            <w:r>
              <w:rPr>
                <w:i/>
              </w:rPr>
              <w:t>true</w:t>
            </w:r>
            <w:r>
              <w:t xml:space="preserve"> tak v prípade žiadnych záznamov sa v gride objavia hlavičky stĺpcov aby bolo možné pridať nové záznamy. Defaultne je nastaveny na </w:t>
            </w:r>
            <w:r>
              <w:rPr>
                <w:i/>
              </w:rPr>
              <w:t>false</w:t>
            </w:r>
            <w:r>
              <w:t>.</w:t>
            </w:r>
          </w:p>
        </w:tc>
      </w:tr>
      <w:tr w:rsidR="004A7047" w:rsidRPr="006A4FB4" w:rsidTr="00D62DFF">
        <w:tc>
          <w:tcPr>
            <w:tcW w:w="1563" w:type="pct"/>
          </w:tcPr>
          <w:p w:rsidR="004A7047" w:rsidRPr="006A4FB4" w:rsidRDefault="004A7047" w:rsidP="00D62DFF">
            <w:r w:rsidRPr="00861F18">
              <w:t>get_transactions(pr_cat_id)</w:t>
            </w:r>
          </w:p>
        </w:tc>
        <w:tc>
          <w:tcPr>
            <w:tcW w:w="1615" w:type="pct"/>
          </w:tcPr>
          <w:p w:rsidR="004A7047" w:rsidRDefault="004A7047" w:rsidP="00D62DFF">
            <w:r>
              <w:t>return : array of objects -&gt;</w:t>
            </w:r>
          </w:p>
          <w:p w:rsidR="004A7047" w:rsidRDefault="004A7047" w:rsidP="00D62DFF">
            <w:r>
              <w:t>[fin_category_transaction_id] : int</w:t>
            </w:r>
          </w:p>
          <w:p w:rsidR="004A7047" w:rsidRDefault="004A7047" w:rsidP="00D62DFF">
            <w:r>
              <w:t>[fin_category_transaction_cat_from] : int</w:t>
            </w:r>
          </w:p>
          <w:p w:rsidR="004A7047" w:rsidRDefault="004A7047" w:rsidP="00D62DFF">
            <w:r>
              <w:t>[fin_category_transaction_cat_to] : int</w:t>
            </w:r>
          </w:p>
          <w:p w:rsidR="004A7047" w:rsidRDefault="004A7047" w:rsidP="00D62DFF">
            <w:r>
              <w:lastRenderedPageBreak/>
              <w:t>[fin_category_transaction_cat_cash] : float</w:t>
            </w:r>
          </w:p>
          <w:p w:rsidR="004A7047" w:rsidRDefault="004A7047" w:rsidP="00D62DFF">
            <w:r>
              <w:t>[</w:t>
            </w:r>
            <w:r w:rsidRPr="00120F6F">
              <w:t>fin_category_transaction_cat_to_id</w:t>
            </w:r>
            <w:r>
              <w:t>] : int</w:t>
            </w:r>
          </w:p>
          <w:p w:rsidR="004A7047" w:rsidRPr="006A4FB4" w:rsidRDefault="004A7047" w:rsidP="00D62DFF">
            <w:r>
              <w:t>[</w:t>
            </w:r>
            <w:r w:rsidRPr="00120F6F">
              <w:t>fin_category_transaction_cat_from_id</w:t>
            </w:r>
            <w:r>
              <w:t>] : int</w:t>
            </w:r>
          </w:p>
        </w:tc>
        <w:tc>
          <w:tcPr>
            <w:tcW w:w="1822" w:type="pct"/>
          </w:tcPr>
          <w:p w:rsidR="004A7047" w:rsidRPr="00AF48FB" w:rsidRDefault="004A7047" w:rsidP="00D62DFF">
            <w:r>
              <w:lastRenderedPageBreak/>
              <w:t xml:space="preserve">Vráti všetky záznamy z tabuľky </w:t>
            </w:r>
            <w:r>
              <w:rPr>
                <w:u w:val="single"/>
              </w:rPr>
              <w:t>fin_category_transactions</w:t>
            </w:r>
            <w:r>
              <w:t xml:space="preserve">. Tieto záznamy slúžia na informáciu z kade kam boli prevedené aké množstvo financií vrámci projektových kategórií. Keďže tabuľka </w:t>
            </w:r>
            <w:r>
              <w:lastRenderedPageBreak/>
              <w:t>obsahuje ID kategórie z kade boli odčerpané peniaze a ID kategórie kam boli presunuté peniaze tak treba spraviť dve samostatné sub-query kde sa k týmto ID-čkam získa meno danej kategórie. Spraviť agregačnú funkciu súčtu a výsledky oboch sub-queries spojiť do výsledného resultu.</w:t>
            </w:r>
          </w:p>
        </w:tc>
      </w:tr>
      <w:tr w:rsidR="004A7047" w:rsidRPr="006A4FB4" w:rsidTr="00D62DFF">
        <w:tc>
          <w:tcPr>
            <w:tcW w:w="1563" w:type="pct"/>
          </w:tcPr>
          <w:p w:rsidR="004A7047" w:rsidRPr="00AF48FB" w:rsidRDefault="004A7047" w:rsidP="00D62DFF">
            <w:pPr>
              <w:rPr>
                <w:lang w:val="en-US"/>
              </w:rPr>
            </w:pPr>
            <w:r w:rsidRPr="006A4FB4">
              <w:lastRenderedPageBreak/>
              <w:t>get_user_detail(user_id)</w:t>
            </w:r>
          </w:p>
        </w:tc>
        <w:tc>
          <w:tcPr>
            <w:tcW w:w="1615" w:type="pct"/>
          </w:tcPr>
          <w:p w:rsidR="004A7047" w:rsidRDefault="004A7047" w:rsidP="00D62DFF">
            <w:r>
              <w:t>return : object -&gt;</w:t>
            </w:r>
          </w:p>
          <w:p w:rsidR="004A7047" w:rsidRDefault="004A7047" w:rsidP="00D62DFF">
            <w:r>
              <w:t>[user_id] : int</w:t>
            </w:r>
          </w:p>
          <w:p w:rsidR="004A7047" w:rsidRDefault="004A7047" w:rsidP="00D62DFF">
            <w:r>
              <w:t>[user_date] : date</w:t>
            </w:r>
          </w:p>
          <w:p w:rsidR="004A7047" w:rsidRDefault="004A7047" w:rsidP="00D62DFF">
            <w:r>
              <w:t>[user_postcode] : int</w:t>
            </w:r>
          </w:p>
          <w:p w:rsidR="004A7047" w:rsidRDefault="004A7047" w:rsidP="00D62DFF">
            <w:r>
              <w:t>[user_study_program_id] : int</w:t>
            </w:r>
          </w:p>
          <w:p w:rsidR="004A7047" w:rsidRDefault="004A7047" w:rsidP="00D62DFF">
            <w:r>
              <w:t>[user_study_program] : string</w:t>
            </w:r>
          </w:p>
          <w:p w:rsidR="004A7047" w:rsidRDefault="004A7047" w:rsidP="00D62DFF">
            <w:r>
              <w:t>[user_degree_id] : int</w:t>
            </w:r>
          </w:p>
          <w:p w:rsidR="004A7047" w:rsidRDefault="004A7047" w:rsidP="00D62DFF">
            <w:r>
              <w:t>[user_degree] : string</w:t>
            </w:r>
          </w:p>
          <w:p w:rsidR="004A7047" w:rsidRDefault="004A7047" w:rsidP="00D62DFF">
            <w:r>
              <w:t>[user_place_of_birth] : string</w:t>
            </w:r>
          </w:p>
          <w:p w:rsidR="004A7047" w:rsidRDefault="004A7047" w:rsidP="00D62DFF">
            <w:r>
              <w:t xml:space="preserve"> [user_degree_year] : int</w:t>
            </w:r>
          </w:p>
          <w:p w:rsidR="004A7047" w:rsidRDefault="004A7047" w:rsidP="00D62DFF">
            <w:r>
              <w:t>[user_role] : int</w:t>
            </w:r>
          </w:p>
          <w:p w:rsidR="004A7047" w:rsidRDefault="004A7047" w:rsidP="00D62DFF">
            <w:r>
              <w:t>[user_username] : string</w:t>
            </w:r>
          </w:p>
          <w:p w:rsidR="004A7047" w:rsidRDefault="004A7047" w:rsidP="00D62DFF">
            <w:r>
              <w:t>[user_name] : string</w:t>
            </w:r>
          </w:p>
          <w:p w:rsidR="004A7047" w:rsidRDefault="004A7047" w:rsidP="00D62DFF">
            <w:r>
              <w:t>[user_surname] : string</w:t>
            </w:r>
          </w:p>
          <w:p w:rsidR="004A7047" w:rsidRDefault="004A7047" w:rsidP="00D62DFF">
            <w:r>
              <w:t>[user_password] : string</w:t>
            </w:r>
          </w:p>
          <w:p w:rsidR="004A7047" w:rsidRDefault="004A7047" w:rsidP="00D62DFF">
            <w:r>
              <w:t>[user_email] : string</w:t>
            </w:r>
          </w:p>
          <w:p w:rsidR="004A7047" w:rsidRDefault="004A7047" w:rsidP="00D62DFF">
            <w:r>
              <w:t>[user_phone] : int</w:t>
            </w:r>
          </w:p>
          <w:p w:rsidR="004A7047" w:rsidRPr="006A4FB4" w:rsidRDefault="004A7047" w:rsidP="00D62DFF">
            <w:r>
              <w:t>[user_activated] : int</w:t>
            </w:r>
          </w:p>
        </w:tc>
        <w:tc>
          <w:tcPr>
            <w:tcW w:w="1822" w:type="pct"/>
          </w:tcPr>
          <w:p w:rsidR="004A7047" w:rsidRPr="00EA600F" w:rsidRDefault="004A7047" w:rsidP="00D62DFF">
            <w:pPr>
              <w:rPr>
                <w:lang w:val="en-US"/>
              </w:rPr>
            </w:pPr>
            <w:r>
              <w:t xml:space="preserve">Vráti záznam z tabuľky </w:t>
            </w:r>
            <w:r>
              <w:rPr>
                <w:u w:val="single"/>
              </w:rPr>
              <w:t>users</w:t>
            </w:r>
            <w:r>
              <w:t xml:space="preserve"> na základe </w:t>
            </w:r>
            <w:r>
              <w:rPr>
                <w:i/>
              </w:rPr>
              <w:t>user_id</w:t>
            </w:r>
            <w:r>
              <w:t xml:space="preserve"> čo je ID používateľa o ktorom chceme získať informácie z databázy.</w:t>
            </w:r>
          </w:p>
        </w:tc>
      </w:tr>
      <w:tr w:rsidR="004A7047" w:rsidRPr="006A4FB4" w:rsidTr="00D62DFF">
        <w:tc>
          <w:tcPr>
            <w:tcW w:w="1563" w:type="pct"/>
          </w:tcPr>
          <w:p w:rsidR="004A7047" w:rsidRPr="006A4FB4" w:rsidRDefault="004A7047" w:rsidP="00D62DFF">
            <w:r w:rsidRPr="006A4FB4">
              <w:t>get_users(</w:t>
            </w:r>
            <w:r w:rsidRPr="00F237E6">
              <w:t xml:space="preserve">per_page = 0, </w:t>
            </w:r>
            <w:r>
              <w:t xml:space="preserve">cur_page = 0, role, </w:t>
            </w:r>
            <w:r w:rsidRPr="00F237E6">
              <w:t>grid = false</w:t>
            </w:r>
            <w:r w:rsidRPr="006A4FB4">
              <w:t>)</w:t>
            </w:r>
          </w:p>
        </w:tc>
        <w:tc>
          <w:tcPr>
            <w:tcW w:w="1615" w:type="pct"/>
          </w:tcPr>
          <w:p w:rsidR="004A7047" w:rsidRDefault="004A7047" w:rsidP="00D62DFF">
            <w:r>
              <w:t>return : array of objects -&gt;</w:t>
            </w:r>
          </w:p>
          <w:p w:rsidR="004A7047" w:rsidRDefault="004A7047" w:rsidP="00D62DFF">
            <w:r>
              <w:t>[user_id] : int</w:t>
            </w:r>
          </w:p>
          <w:p w:rsidR="004A7047" w:rsidRDefault="004A7047" w:rsidP="00D62DFF">
            <w:r>
              <w:t>[user_name] : string</w:t>
            </w:r>
          </w:p>
          <w:p w:rsidR="004A7047" w:rsidRDefault="004A7047" w:rsidP="00D62DFF">
            <w:r>
              <w:t>[user_email] : string</w:t>
            </w:r>
          </w:p>
          <w:p w:rsidR="004A7047" w:rsidRDefault="004A7047" w:rsidP="00D62DFF">
            <w:pPr>
              <w:rPr>
                <w:lang w:val="en-US"/>
              </w:rPr>
            </w:pPr>
            <w:r>
              <w:rPr>
                <w:lang w:val="en-US"/>
              </w:rPr>
              <w:t>[user_phone] : int</w:t>
            </w:r>
          </w:p>
          <w:p w:rsidR="004A7047" w:rsidRPr="00C003CE" w:rsidRDefault="004A7047" w:rsidP="00D62DFF">
            <w:pPr>
              <w:rPr>
                <w:lang w:val="en-US"/>
              </w:rPr>
            </w:pPr>
            <w:r>
              <w:rPr>
                <w:lang w:val="en-US"/>
              </w:rPr>
              <w:t>[user_degree_year] : int</w:t>
            </w:r>
          </w:p>
          <w:p w:rsidR="004A7047" w:rsidRDefault="004A7047" w:rsidP="00D62DFF">
            <w:r>
              <w:t>[study_program_name] : string</w:t>
            </w:r>
          </w:p>
          <w:p w:rsidR="004A7047" w:rsidRDefault="004A7047" w:rsidP="00D62DFF">
            <w:r>
              <w:t>[degree_name] : string</w:t>
            </w:r>
          </w:p>
          <w:p w:rsidR="004A7047" w:rsidRPr="006A4FB4" w:rsidRDefault="004A7047" w:rsidP="00D62DFF">
            <w:r>
              <w:t>[user_postcode] : int</w:t>
            </w:r>
          </w:p>
        </w:tc>
        <w:tc>
          <w:tcPr>
            <w:tcW w:w="1822" w:type="pct"/>
          </w:tcPr>
          <w:p w:rsidR="004A7047" w:rsidRDefault="004A7047" w:rsidP="00D62DFF">
            <w:r w:rsidRPr="00E46EC2">
              <w:t>Ak</w:t>
            </w:r>
            <w:r>
              <w:t xml:space="preserve"> je parameter role rovný 0, vráti </w:t>
            </w:r>
            <w:r w:rsidRPr="00E46EC2">
              <w:rPr>
                <w:b/>
              </w:rPr>
              <w:t>všetkých</w:t>
            </w:r>
            <w:r>
              <w:t xml:space="preserve"> userov, ak je rôzny od 0, vyberie userov ktorí vyhovujú zadanej roli.</w:t>
            </w:r>
          </w:p>
          <w:p w:rsidR="004A7047" w:rsidRPr="006A4FB4" w:rsidRDefault="004A7047" w:rsidP="00D62DFF">
            <w:r>
              <w:t xml:space="preserve">Záznamy sa vyberajú z tabuľky </w:t>
            </w:r>
            <w:r w:rsidRPr="00E46EC2">
              <w:rPr>
                <w:i/>
              </w:rPr>
              <w:t>users</w:t>
            </w:r>
            <w:r>
              <w:t>, ku každému záznamu sa dohľadá študijný program z tabuľky study_</w:t>
            </w:r>
            <w:r w:rsidRPr="00E46EC2">
              <w:rPr>
                <w:i/>
              </w:rPr>
              <w:t>programs</w:t>
            </w:r>
            <w:r>
              <w:t xml:space="preserve"> a stupeň vzdelania z tabuľky </w:t>
            </w:r>
            <w:r w:rsidRPr="00E46EC2">
              <w:rPr>
                <w:i/>
              </w:rPr>
              <w:t>degrees</w:t>
            </w:r>
            <w:r>
              <w:t xml:space="preserve">. Parameter </w:t>
            </w:r>
            <w:r>
              <w:rPr>
                <w:i/>
              </w:rPr>
              <w:t xml:space="preserve">per_page </w:t>
            </w:r>
            <w:r>
              <w:t xml:space="preserve"> udáva koľko záznamov má byť zobrazených na jednu stránku. Parameter </w:t>
            </w:r>
            <w:r>
              <w:rPr>
                <w:i/>
              </w:rPr>
              <w:t xml:space="preserve">cur_page </w:t>
            </w:r>
            <w:r>
              <w:t xml:space="preserve">hovorí o tom aká je aktuálna strana. </w:t>
            </w:r>
            <w:r>
              <w:rPr>
                <w:i/>
              </w:rPr>
              <w:t>Grid</w:t>
            </w:r>
            <w:r>
              <w:t xml:space="preserve">  </w:t>
            </w:r>
            <w:r>
              <w:lastRenderedPageBreak/>
              <w:t xml:space="preserve">s parametrom </w:t>
            </w:r>
            <w:r>
              <w:rPr>
                <w:u w:val="single"/>
              </w:rPr>
              <w:t>false</w:t>
            </w:r>
            <w:r>
              <w:t xml:space="preserve"> vráti výsledok ako array of objects. Ak je </w:t>
            </w:r>
            <w:r>
              <w:rPr>
                <w:u w:val="single"/>
              </w:rPr>
              <w:t>true</w:t>
            </w:r>
            <w:r>
              <w:t xml:space="preserve"> tak výsledok je v podone </w:t>
            </w:r>
            <w:r>
              <w:rPr>
                <w:u w:val="single"/>
              </w:rPr>
              <w:t>CI_DB_Object</w:t>
            </w:r>
            <w:r>
              <w:t>.</w:t>
            </w:r>
          </w:p>
        </w:tc>
      </w:tr>
      <w:tr w:rsidR="004A7047" w:rsidRPr="006A4FB4" w:rsidTr="00D62DFF">
        <w:tc>
          <w:tcPr>
            <w:tcW w:w="1563" w:type="pct"/>
          </w:tcPr>
          <w:p w:rsidR="004A7047" w:rsidRPr="006A4FB4" w:rsidRDefault="004A7047" w:rsidP="00D62DFF">
            <w:r w:rsidRPr="00610B16">
              <w:lastRenderedPageBreak/>
              <w:t>Get_users</w:t>
            </w:r>
            <w:r>
              <w:t>_filter</w:t>
            </w:r>
            <w:r w:rsidRPr="00610B16">
              <w:t>(</w:t>
            </w:r>
            <w:r>
              <w:t>values</w:t>
            </w:r>
            <w:r w:rsidRPr="00610B16">
              <w:t>)</w:t>
            </w:r>
          </w:p>
        </w:tc>
        <w:tc>
          <w:tcPr>
            <w:tcW w:w="1615" w:type="pct"/>
          </w:tcPr>
          <w:p w:rsidR="004A7047" w:rsidRDefault="004A7047" w:rsidP="00D62DFF">
            <w:r>
              <w:t>return : array of objects -&gt;</w:t>
            </w:r>
          </w:p>
          <w:p w:rsidR="004A7047" w:rsidRDefault="004A7047" w:rsidP="00D62DFF">
            <w:pPr>
              <w:rPr>
                <w:lang w:val="en-US"/>
              </w:rPr>
            </w:pPr>
            <w:r>
              <w:rPr>
                <w:lang w:val="en-US"/>
              </w:rPr>
              <w:t>[user_name] : string</w:t>
            </w:r>
          </w:p>
          <w:p w:rsidR="004A7047" w:rsidRDefault="004A7047" w:rsidP="00D62DFF">
            <w:pPr>
              <w:rPr>
                <w:lang w:val="en-US"/>
              </w:rPr>
            </w:pPr>
            <w:r>
              <w:rPr>
                <w:lang w:val="en-US"/>
              </w:rPr>
              <w:t>[user_surname] : string</w:t>
            </w:r>
          </w:p>
          <w:p w:rsidR="004A7047" w:rsidRDefault="004A7047" w:rsidP="00D62DFF">
            <w:pPr>
              <w:rPr>
                <w:lang w:val="en-US"/>
              </w:rPr>
            </w:pPr>
            <w:r>
              <w:rPr>
                <w:lang w:val="en-US"/>
              </w:rPr>
              <w:t>[user_degree] : string</w:t>
            </w:r>
          </w:p>
          <w:p w:rsidR="004A7047" w:rsidRDefault="004A7047" w:rsidP="00D62DFF">
            <w:pPr>
              <w:rPr>
                <w:lang w:val="en-US"/>
              </w:rPr>
            </w:pPr>
            <w:r>
              <w:rPr>
                <w:lang w:val="en-US"/>
              </w:rPr>
              <w:t>[user_study_program] : string</w:t>
            </w:r>
          </w:p>
          <w:p w:rsidR="004A7047" w:rsidRDefault="004A7047" w:rsidP="00D62DFF">
            <w:pPr>
              <w:rPr>
                <w:lang w:val="en-US"/>
              </w:rPr>
            </w:pPr>
            <w:r>
              <w:rPr>
                <w:lang w:val="en-US"/>
              </w:rPr>
              <w:t>[user_email_evidence_date] : date</w:t>
            </w:r>
          </w:p>
          <w:p w:rsidR="004A7047" w:rsidRDefault="004A7047" w:rsidP="00D62DFF">
            <w:pPr>
              <w:rPr>
                <w:lang w:val="en-US"/>
              </w:rPr>
            </w:pPr>
            <w:r>
              <w:rPr>
                <w:lang w:val="en-US"/>
              </w:rPr>
              <w:t>[email_type_name] : string</w:t>
            </w:r>
          </w:p>
          <w:p w:rsidR="004A7047" w:rsidRDefault="004A7047" w:rsidP="00D62DFF">
            <w:pPr>
              <w:rPr>
                <w:lang w:val="en-US"/>
              </w:rPr>
            </w:pPr>
            <w:r>
              <w:rPr>
                <w:lang w:val="en-US"/>
              </w:rPr>
              <w:t>[user_email] : string</w:t>
            </w:r>
          </w:p>
          <w:p w:rsidR="004A7047" w:rsidRDefault="004A7047" w:rsidP="00D62DFF">
            <w:pPr>
              <w:rPr>
                <w:lang w:val="en-US"/>
              </w:rPr>
            </w:pPr>
          </w:p>
          <w:p w:rsidR="004A7047" w:rsidRDefault="004A7047" w:rsidP="00D62DFF">
            <w:pPr>
              <w:rPr>
                <w:lang w:val="en-US"/>
              </w:rPr>
            </w:pPr>
            <w:r w:rsidRPr="009275A1">
              <w:rPr>
                <w:lang w:val="en-US"/>
              </w:rPr>
              <w:t>input</w:t>
            </w:r>
            <w:r>
              <w:rPr>
                <w:lang w:val="en-US"/>
              </w:rPr>
              <w:t xml:space="preserve"> values: array -&gt;</w:t>
            </w:r>
          </w:p>
          <w:p w:rsidR="004A7047" w:rsidRDefault="004A7047" w:rsidP="00D62DFF">
            <w:pPr>
              <w:rPr>
                <w:lang w:val="en-US"/>
              </w:rPr>
            </w:pPr>
            <w:r>
              <w:rPr>
                <w:lang w:val="en-US"/>
              </w:rPr>
              <w:t>[study][0..n-1] : int</w:t>
            </w:r>
          </w:p>
          <w:p w:rsidR="004A7047" w:rsidRDefault="004A7047" w:rsidP="00D62DFF">
            <w:pPr>
              <w:rPr>
                <w:lang w:val="en-US"/>
              </w:rPr>
            </w:pPr>
            <w:r>
              <w:rPr>
                <w:lang w:val="en-US"/>
              </w:rPr>
              <w:t>[degree][0..m-1] : int</w:t>
            </w:r>
          </w:p>
          <w:p w:rsidR="004A7047" w:rsidRDefault="004A7047" w:rsidP="00D62DFF">
            <w:pPr>
              <w:rPr>
                <w:lang w:val="en-US"/>
              </w:rPr>
            </w:pPr>
            <w:r>
              <w:rPr>
                <w:lang w:val="en-US"/>
              </w:rPr>
              <w:t>[degree_year][0..p-1] : int</w:t>
            </w:r>
          </w:p>
          <w:p w:rsidR="004A7047" w:rsidRPr="00C548D1" w:rsidRDefault="004A7047" w:rsidP="00D62DFF">
            <w:pPr>
              <w:rPr>
                <w:i/>
                <w:sz w:val="18"/>
                <w:szCs w:val="18"/>
              </w:rPr>
            </w:pPr>
            <w:r w:rsidRPr="00C548D1">
              <w:rPr>
                <w:i/>
                <w:sz w:val="18"/>
                <w:szCs w:val="18"/>
                <w:lang w:val="en-US"/>
              </w:rPr>
              <w:t>*n – po</w:t>
            </w:r>
            <w:r w:rsidRPr="00C548D1">
              <w:rPr>
                <w:i/>
                <w:sz w:val="18"/>
                <w:szCs w:val="18"/>
              </w:rPr>
              <w:t>čet id-čiek študijných programov</w:t>
            </w:r>
          </w:p>
          <w:p w:rsidR="004A7047" w:rsidRPr="00C548D1" w:rsidRDefault="004A7047" w:rsidP="00D62DFF">
            <w:pPr>
              <w:rPr>
                <w:i/>
                <w:sz w:val="18"/>
                <w:szCs w:val="18"/>
              </w:rPr>
            </w:pPr>
            <w:r w:rsidRPr="00C548D1">
              <w:rPr>
                <w:i/>
                <w:sz w:val="18"/>
                <w:szCs w:val="18"/>
              </w:rPr>
              <w:t xml:space="preserve">*m – </w:t>
            </w:r>
            <w:r w:rsidRPr="00C548D1">
              <w:rPr>
                <w:i/>
                <w:sz w:val="18"/>
                <w:szCs w:val="18"/>
                <w:lang w:val="en-US"/>
              </w:rPr>
              <w:t>po</w:t>
            </w:r>
            <w:r w:rsidRPr="00C548D1">
              <w:rPr>
                <w:i/>
                <w:sz w:val="18"/>
                <w:szCs w:val="18"/>
              </w:rPr>
              <w:t>čet stupnov vzdelania</w:t>
            </w:r>
          </w:p>
          <w:p w:rsidR="004A7047" w:rsidRPr="00C548D1" w:rsidRDefault="004A7047" w:rsidP="00D62DFF">
            <w:r w:rsidRPr="00C548D1">
              <w:rPr>
                <w:i/>
                <w:sz w:val="18"/>
                <w:szCs w:val="18"/>
              </w:rPr>
              <w:t>*p – počet rokov ukončenia štúdia</w:t>
            </w:r>
          </w:p>
        </w:tc>
        <w:tc>
          <w:tcPr>
            <w:tcW w:w="1822" w:type="pct"/>
          </w:tcPr>
          <w:p w:rsidR="004A7047" w:rsidRDefault="004A7047" w:rsidP="00D62DFF">
            <w:pPr>
              <w:spacing w:before="240"/>
            </w:pPr>
            <w:r>
              <w:t xml:space="preserve">Vstupné parametre je pole polí integerov. </w:t>
            </w:r>
            <w:r>
              <w:rPr>
                <w:b/>
              </w:rPr>
              <w:t>Study</w:t>
            </w:r>
            <w:r>
              <w:t xml:space="preserve"> sú indexy študijných programov, </w:t>
            </w:r>
            <w:r>
              <w:rPr>
                <w:b/>
              </w:rPr>
              <w:t>degree</w:t>
            </w:r>
            <w:r>
              <w:t xml:space="preserve"> sú stupne vzdelania, </w:t>
            </w:r>
            <w:r>
              <w:rPr>
                <w:b/>
              </w:rPr>
              <w:t>degree_year</w:t>
            </w:r>
            <w:r>
              <w:t xml:space="preserve"> sú roky ukončenia štúdia. Tieto id-čka boli zvolené userom na stránke.</w:t>
            </w:r>
          </w:p>
          <w:p w:rsidR="004A7047" w:rsidRDefault="004A7047" w:rsidP="00D62DFF">
            <w:pPr>
              <w:spacing w:before="240"/>
            </w:pPr>
            <w:r>
              <w:t xml:space="preserve">Vyberajú sa záznamy z tabuľky </w:t>
            </w:r>
            <w:r w:rsidRPr="00FC534D">
              <w:rPr>
                <w:i/>
              </w:rPr>
              <w:t>users</w:t>
            </w:r>
            <w:r>
              <w:t xml:space="preserve">. Zo vstupných parametrov je nutne vygenerovať časť SQL za klauzulou WHERE tým, že sa prejdú vstupné parametre cez </w:t>
            </w:r>
            <w:r w:rsidRPr="0019219E">
              <w:rPr>
                <w:i/>
              </w:rPr>
              <w:t>foreach</w:t>
            </w:r>
            <w:r>
              <w:t xml:space="preserve"> a ich hodnoty sa dajú do porovnania s príslušnými stĺpcami tabuliek.</w:t>
            </w:r>
          </w:p>
          <w:p w:rsidR="004A7047" w:rsidRDefault="004A7047" w:rsidP="00D62DFF">
            <w:pPr>
              <w:spacing w:before="240"/>
            </w:pPr>
            <w:r>
              <w:t xml:space="preserve">Hodnoty </w:t>
            </w:r>
            <w:r w:rsidRPr="00FC534D">
              <w:rPr>
                <w:b/>
              </w:rPr>
              <w:t>study_ids</w:t>
            </w:r>
            <w:r>
              <w:t xml:space="preserve"> sa porovnávajú s </w:t>
            </w:r>
            <w:r w:rsidRPr="00FC534D">
              <w:rPr>
                <w:i/>
              </w:rPr>
              <w:t>users.user_study_program_id</w:t>
            </w:r>
            <w:r>
              <w:t>.</w:t>
            </w:r>
          </w:p>
          <w:p w:rsidR="004A7047" w:rsidRDefault="004A7047" w:rsidP="00D62DFF">
            <w:pPr>
              <w:spacing w:before="240"/>
            </w:pPr>
            <w:r>
              <w:t xml:space="preserve">Hodnoty </w:t>
            </w:r>
            <w:r w:rsidRPr="00FC534D">
              <w:rPr>
                <w:b/>
              </w:rPr>
              <w:t>degree_years</w:t>
            </w:r>
            <w:r>
              <w:t xml:space="preserve"> sa porovnávajú s </w:t>
            </w:r>
            <w:r w:rsidRPr="00FC534D">
              <w:rPr>
                <w:i/>
              </w:rPr>
              <w:t>user</w:t>
            </w:r>
            <w:r>
              <w:rPr>
                <w:i/>
              </w:rPr>
              <w:t>s</w:t>
            </w:r>
            <w:r w:rsidRPr="00FC534D">
              <w:rPr>
                <w:i/>
              </w:rPr>
              <w:t>.user_degree_year</w:t>
            </w:r>
            <w:r>
              <w:t>.</w:t>
            </w:r>
          </w:p>
          <w:p w:rsidR="004A7047" w:rsidRDefault="004A7047" w:rsidP="00D62DFF">
            <w:pPr>
              <w:spacing w:before="240"/>
            </w:pPr>
            <w:r>
              <w:t>Hodnoty z </w:t>
            </w:r>
            <w:r w:rsidRPr="00FC534D">
              <w:rPr>
                <w:b/>
              </w:rPr>
              <w:t>degrees</w:t>
            </w:r>
            <w:r>
              <w:t xml:space="preserve"> sa použijú na získanie záznamov z tabuľky degrees podľa stĺpca </w:t>
            </w:r>
            <w:r w:rsidRPr="00807D49">
              <w:rPr>
                <w:i/>
              </w:rPr>
              <w:t>degree_grade</w:t>
            </w:r>
            <w:r>
              <w:t>. Zo získaných údajov sa získané id-čka použijú na porovnanie s </w:t>
            </w:r>
            <w:r w:rsidRPr="00807D49">
              <w:rPr>
                <w:i/>
              </w:rPr>
              <w:t>users.user_degree_id</w:t>
            </w:r>
            <w:r>
              <w:t xml:space="preserve"> podobne ako vyššie.</w:t>
            </w:r>
          </w:p>
          <w:p w:rsidR="004A7047" w:rsidRDefault="004A7047" w:rsidP="00D62DFF">
            <w:pPr>
              <w:spacing w:before="240"/>
            </w:pPr>
            <w:r>
              <w:t xml:space="preserve">Ku každému záznamu treba z tabuľky </w:t>
            </w:r>
            <w:r w:rsidRPr="00031446">
              <w:rPr>
                <w:i/>
              </w:rPr>
              <w:t>user_email_evidence</w:t>
            </w:r>
            <w:r>
              <w:t xml:space="preserve"> vytiahnuť dátum, kedy bol naposledy poslaný email a k tomuto emailu treba ešte z tabuľky </w:t>
            </w:r>
            <w:r w:rsidRPr="00031446">
              <w:rPr>
                <w:i/>
              </w:rPr>
              <w:t>email_types</w:t>
            </w:r>
            <w:r>
              <w:t xml:space="preserve"> vytiahnuť názov.</w:t>
            </w:r>
          </w:p>
          <w:p w:rsidR="004A7047" w:rsidRPr="00105531" w:rsidRDefault="004A7047" w:rsidP="00D62DFF">
            <w:pPr>
              <w:spacing w:before="240"/>
            </w:pPr>
            <w:r>
              <w:t xml:space="preserve">V princípe funkcia vráti userov podľa zvoleného filtra od používateľa. </w:t>
            </w:r>
          </w:p>
        </w:tc>
      </w:tr>
    </w:tbl>
    <w:p w:rsidR="004A7047" w:rsidRDefault="004A7047" w:rsidP="004A7047">
      <w:pPr>
        <w:pStyle w:val="Nadpis3"/>
      </w:pPr>
      <w:r w:rsidRPr="006A4FB4">
        <w:lastRenderedPageBreak/>
        <w:t>Inserter</w:t>
      </w:r>
    </w:p>
    <w:p w:rsidR="004A7047" w:rsidRPr="002921F9" w:rsidRDefault="004A7047" w:rsidP="004A7047">
      <w:r>
        <w:t>Nasledujúce funkcie majú za úlohu vytvárať nové záznamy v databáze. Štandardne funkcie prijímajú ako parameter „values“ pole hodnôt získaných z formulára na html stránke. Tieto hodnoty musia byť v poli uložené pod indexami, ktoré sú definované v stĺpci „vstup“. Aby sa dosiahlo toto pomenovanie, je doporučené pomenovať takto elementy formulára na html stránke.</w:t>
      </w:r>
    </w:p>
    <w:tbl>
      <w:tblPr>
        <w:tblStyle w:val="Mkatabulky"/>
        <w:tblW w:w="5000" w:type="pct"/>
        <w:tblLook w:val="04A0" w:firstRow="1" w:lastRow="0" w:firstColumn="1" w:lastColumn="0" w:noHBand="0" w:noVBand="1"/>
      </w:tblPr>
      <w:tblGrid>
        <w:gridCol w:w="4502"/>
        <w:gridCol w:w="4536"/>
        <w:gridCol w:w="5182"/>
      </w:tblGrid>
      <w:tr w:rsidR="004A7047" w:rsidRPr="006A4FB4" w:rsidTr="00D62DFF">
        <w:tc>
          <w:tcPr>
            <w:tcW w:w="1583" w:type="pct"/>
          </w:tcPr>
          <w:p w:rsidR="004A7047" w:rsidRPr="006A4FB4" w:rsidRDefault="004A7047" w:rsidP="00D62DFF">
            <w:r w:rsidRPr="006A4FB4">
              <w:t>Názov funkcie</w:t>
            </w:r>
          </w:p>
        </w:tc>
        <w:tc>
          <w:tcPr>
            <w:tcW w:w="1595" w:type="pct"/>
          </w:tcPr>
          <w:p w:rsidR="004A7047" w:rsidRPr="006A4FB4" w:rsidRDefault="004A7047" w:rsidP="00D62DFF">
            <w:r>
              <w:t>V</w:t>
            </w:r>
            <w:r w:rsidRPr="006A4FB4">
              <w:t>stup</w:t>
            </w:r>
          </w:p>
        </w:tc>
        <w:tc>
          <w:tcPr>
            <w:tcW w:w="1822" w:type="pct"/>
          </w:tcPr>
          <w:p w:rsidR="004A7047" w:rsidRPr="006A4FB4" w:rsidRDefault="004A7047" w:rsidP="00D62DFF">
            <w:r w:rsidRPr="006A4FB4">
              <w:t>Popis</w:t>
            </w:r>
          </w:p>
        </w:tc>
      </w:tr>
      <w:tr w:rsidR="004A7047" w:rsidTr="00D62DFF">
        <w:tc>
          <w:tcPr>
            <w:tcW w:w="1583" w:type="pct"/>
          </w:tcPr>
          <w:p w:rsidR="004A7047" w:rsidRPr="00D71A30" w:rsidRDefault="004A7047" w:rsidP="00D62DFF">
            <w:pPr>
              <w:rPr>
                <w:lang w:val="en-US"/>
              </w:rPr>
            </w:pPr>
            <w:r>
              <w:t>add_degree</w:t>
            </w:r>
            <w:r>
              <w:rPr>
                <w:lang w:val="en-US"/>
              </w:rPr>
              <w:t>(values)</w:t>
            </w:r>
          </w:p>
        </w:tc>
        <w:tc>
          <w:tcPr>
            <w:tcW w:w="1595" w:type="pct"/>
          </w:tcPr>
          <w:p w:rsidR="004A7047" w:rsidRDefault="004A7047" w:rsidP="00D62DFF">
            <w:r>
              <w:t>values : object -&gt;</w:t>
            </w:r>
          </w:p>
          <w:p w:rsidR="004A7047" w:rsidRDefault="004A7047" w:rsidP="00D62DFF">
            <w:r>
              <w:t>[</w:t>
            </w:r>
            <w:r w:rsidRPr="0095561C">
              <w:t>degree_name</w:t>
            </w:r>
            <w:r>
              <w:t>] : string</w:t>
            </w:r>
          </w:p>
          <w:p w:rsidR="004A7047" w:rsidRPr="006A4FB4" w:rsidRDefault="004A7047" w:rsidP="00D62DFF">
            <w:r>
              <w:t>[</w:t>
            </w:r>
            <w:r w:rsidRPr="0095561C">
              <w:t>degree_grade</w:t>
            </w:r>
            <w:r>
              <w:t>] : int</w:t>
            </w:r>
          </w:p>
        </w:tc>
        <w:tc>
          <w:tcPr>
            <w:tcW w:w="1822" w:type="pct"/>
          </w:tcPr>
          <w:p w:rsidR="004A7047" w:rsidRPr="006A4FB4" w:rsidRDefault="004A7047" w:rsidP="00D62DFF">
            <w:r>
              <w:t xml:space="preserve">vkladá záznam do tabuľky </w:t>
            </w:r>
            <w:r>
              <w:rPr>
                <w:i/>
              </w:rPr>
              <w:t>degrees</w:t>
            </w:r>
          </w:p>
        </w:tc>
      </w:tr>
      <w:tr w:rsidR="004A7047" w:rsidTr="00D62DFF">
        <w:tc>
          <w:tcPr>
            <w:tcW w:w="1583" w:type="pct"/>
          </w:tcPr>
          <w:p w:rsidR="004A7047" w:rsidRPr="00140AC7" w:rsidRDefault="004A7047" w:rsidP="00D62DFF">
            <w:pPr>
              <w:rPr>
                <w:lang w:val="en-US"/>
              </w:rPr>
            </w:pPr>
            <w:r>
              <w:t>add</w:t>
            </w:r>
            <w:r>
              <w:rPr>
                <w:lang w:val="en-US"/>
              </w:rPr>
              <w:t>_email_log(email_type_id, user_ids)</w:t>
            </w:r>
          </w:p>
        </w:tc>
        <w:tc>
          <w:tcPr>
            <w:tcW w:w="1595" w:type="pct"/>
          </w:tcPr>
          <w:p w:rsidR="004A7047" w:rsidRDefault="004A7047" w:rsidP="00D62DFF">
            <w:r>
              <w:t>email_type_id : int</w:t>
            </w:r>
          </w:p>
          <w:p w:rsidR="004A7047" w:rsidRPr="00AB56F9" w:rsidRDefault="004A7047" w:rsidP="00D62DFF">
            <w:r>
              <w:t>user_ids : array of int</w:t>
            </w:r>
          </w:p>
        </w:tc>
        <w:tc>
          <w:tcPr>
            <w:tcW w:w="1822" w:type="pct"/>
          </w:tcPr>
          <w:p w:rsidR="004A7047" w:rsidRDefault="004A7047" w:rsidP="00D62DFF">
            <w:r>
              <w:t xml:space="preserve">user_ids je array id-ciek userov, ktorým bol poslaný hromadný email, treba urobiť záznam do tabuľky </w:t>
            </w:r>
            <w:r w:rsidRPr="00A93170">
              <w:rPr>
                <w:i/>
              </w:rPr>
              <w:t>user_email_evidence</w:t>
            </w:r>
            <w:r>
              <w:t xml:space="preserve"> pre každý user_id</w:t>
            </w:r>
          </w:p>
        </w:tc>
      </w:tr>
      <w:tr w:rsidR="004A7047" w:rsidTr="00D62DFF">
        <w:tc>
          <w:tcPr>
            <w:tcW w:w="1583" w:type="pct"/>
          </w:tcPr>
          <w:p w:rsidR="004A7047" w:rsidRDefault="004A7047" w:rsidP="00D62DFF">
            <w:r>
              <w:t>add_email_type</w:t>
            </w:r>
            <w:r w:rsidRPr="006A4FB4">
              <w:t>(</w:t>
            </w:r>
            <w:r>
              <w:t>values</w:t>
            </w:r>
            <w:r w:rsidRPr="006A4FB4">
              <w:t>)</w:t>
            </w:r>
          </w:p>
        </w:tc>
        <w:tc>
          <w:tcPr>
            <w:tcW w:w="1595" w:type="pct"/>
          </w:tcPr>
          <w:p w:rsidR="004A7047" w:rsidRDefault="004A7047" w:rsidP="00D62DFF">
            <w:r>
              <w:t>values : object -&gt;</w:t>
            </w:r>
          </w:p>
          <w:p w:rsidR="004A7047" w:rsidRDefault="004A7047" w:rsidP="00D62DFF">
            <w:r>
              <w:t>[</w:t>
            </w:r>
            <w:r w:rsidRPr="0095561C">
              <w:t>email_type_name</w:t>
            </w:r>
            <w:r>
              <w:t>] : string</w:t>
            </w:r>
          </w:p>
        </w:tc>
        <w:tc>
          <w:tcPr>
            <w:tcW w:w="1822" w:type="pct"/>
          </w:tcPr>
          <w:p w:rsidR="004A7047" w:rsidRDefault="004A7047" w:rsidP="00D62DFF">
            <w:r>
              <w:t xml:space="preserve">vkladá záznam do tabuľky </w:t>
            </w:r>
            <w:r>
              <w:rPr>
                <w:i/>
              </w:rPr>
              <w:t>email_types</w:t>
            </w:r>
          </w:p>
        </w:tc>
      </w:tr>
      <w:tr w:rsidR="004A7047" w:rsidTr="00D62DFF">
        <w:tc>
          <w:tcPr>
            <w:tcW w:w="1583" w:type="pct"/>
          </w:tcPr>
          <w:p w:rsidR="004A7047" w:rsidRDefault="004A7047" w:rsidP="00D62DFF">
            <w:r>
              <w:t>add_event(values)</w:t>
            </w:r>
          </w:p>
        </w:tc>
        <w:tc>
          <w:tcPr>
            <w:tcW w:w="1595" w:type="pct"/>
          </w:tcPr>
          <w:p w:rsidR="004A7047" w:rsidRDefault="004A7047" w:rsidP="00D62DFF">
            <w:r>
              <w:t>values : object -&gt;</w:t>
            </w:r>
          </w:p>
          <w:p w:rsidR="004A7047" w:rsidRDefault="004A7047" w:rsidP="00D62DFF">
            <w:r>
              <w:t>[event_category_id] : int</w:t>
            </w:r>
          </w:p>
          <w:p w:rsidR="004A7047" w:rsidRDefault="004A7047" w:rsidP="00D62DFF">
            <w:r>
              <w:t>[priority] : int</w:t>
            </w:r>
          </w:p>
          <w:p w:rsidR="004A7047" w:rsidRDefault="004A7047" w:rsidP="00D62DFF">
            <w:r>
              <w:t>[name] : string</w:t>
            </w:r>
          </w:p>
          <w:p w:rsidR="004A7047" w:rsidRDefault="004A7047" w:rsidP="00D62DFF">
            <w:r>
              <w:t>[from] : datetime</w:t>
            </w:r>
          </w:p>
          <w:p w:rsidR="004A7047" w:rsidRDefault="004A7047" w:rsidP="00D62DFF">
            <w:r>
              <w:t>[to] : datetime</w:t>
            </w:r>
          </w:p>
          <w:p w:rsidR="004A7047" w:rsidRDefault="004A7047" w:rsidP="00D62DFF">
            <w:r>
              <w:t>[about] : string</w:t>
            </w:r>
          </w:p>
        </w:tc>
        <w:tc>
          <w:tcPr>
            <w:tcW w:w="1822" w:type="pct"/>
          </w:tcPr>
          <w:p w:rsidR="004A7047" w:rsidRDefault="004A7047" w:rsidP="00D62DFF">
            <w:r>
              <w:t>stĺpec event_author_id získame zo SESSION</w:t>
            </w:r>
          </w:p>
        </w:tc>
      </w:tr>
      <w:tr w:rsidR="004A7047" w:rsidTr="00D62DFF">
        <w:tc>
          <w:tcPr>
            <w:tcW w:w="1583" w:type="pct"/>
          </w:tcPr>
          <w:p w:rsidR="004A7047" w:rsidRPr="00BC6603" w:rsidRDefault="004A7047" w:rsidP="00D62DFF">
            <w:pPr>
              <w:rPr>
                <w:lang w:val="en-US"/>
              </w:rPr>
            </w:pPr>
            <w:r>
              <w:t>add_event_category</w:t>
            </w:r>
            <w:r>
              <w:rPr>
                <w:lang w:val="en-US"/>
              </w:rPr>
              <w:t>(values)</w:t>
            </w:r>
          </w:p>
        </w:tc>
        <w:tc>
          <w:tcPr>
            <w:tcW w:w="1595" w:type="pct"/>
          </w:tcPr>
          <w:p w:rsidR="004A7047" w:rsidRDefault="004A7047" w:rsidP="00D62DFF">
            <w:r>
              <w:t>values : object -&gt;</w:t>
            </w:r>
          </w:p>
          <w:p w:rsidR="004A7047" w:rsidRDefault="004A7047" w:rsidP="00D62DFF">
            <w:r>
              <w:t>[</w:t>
            </w:r>
            <w:r w:rsidRPr="002877DC">
              <w:t>event_category_name</w:t>
            </w:r>
            <w:r>
              <w:t>] : string</w:t>
            </w:r>
          </w:p>
        </w:tc>
        <w:tc>
          <w:tcPr>
            <w:tcW w:w="1822" w:type="pct"/>
          </w:tcPr>
          <w:p w:rsidR="004A7047" w:rsidRDefault="004A7047" w:rsidP="00D62DFF">
            <w:r>
              <w:t xml:space="preserve">vkladá záznam do tabuľky </w:t>
            </w:r>
            <w:r>
              <w:rPr>
                <w:i/>
              </w:rPr>
              <w:t>event_categories</w:t>
            </w:r>
          </w:p>
        </w:tc>
      </w:tr>
      <w:tr w:rsidR="004A7047" w:rsidRPr="00E143F2" w:rsidTr="00D62DFF">
        <w:tc>
          <w:tcPr>
            <w:tcW w:w="1583" w:type="pct"/>
          </w:tcPr>
          <w:p w:rsidR="004A7047" w:rsidRPr="00E143F2" w:rsidRDefault="004A7047" w:rsidP="00D62DFF">
            <w:pPr>
              <w:rPr>
                <w:color w:val="A6A6A6" w:themeColor="background1" w:themeShade="A6"/>
              </w:rPr>
            </w:pPr>
            <w:r w:rsidRPr="00E143F2">
              <w:rPr>
                <w:color w:val="A6A6A6" w:themeColor="background1" w:themeShade="A6"/>
              </w:rPr>
              <w:t>add_excursion(values)</w:t>
            </w:r>
          </w:p>
        </w:tc>
        <w:tc>
          <w:tcPr>
            <w:tcW w:w="1595" w:type="pct"/>
          </w:tcPr>
          <w:p w:rsidR="004A7047" w:rsidRPr="00E143F2" w:rsidRDefault="004A7047" w:rsidP="00D62DFF">
            <w:pPr>
              <w:rPr>
                <w:color w:val="A6A6A6" w:themeColor="background1" w:themeShade="A6"/>
                <w:lang w:val="en-US"/>
              </w:rPr>
            </w:pPr>
            <w:r w:rsidRPr="00E143F2">
              <w:rPr>
                <w:color w:val="A6A6A6" w:themeColor="background1" w:themeShade="A6"/>
              </w:rPr>
              <w:t xml:space="preserve">values </w:t>
            </w:r>
            <w:r w:rsidRPr="00E143F2">
              <w:rPr>
                <w:color w:val="A6A6A6" w:themeColor="background1" w:themeShade="A6"/>
                <w:lang w:val="en-US"/>
              </w:rPr>
              <w:t>: object -&gt;</w:t>
            </w:r>
          </w:p>
          <w:p w:rsidR="004A7047" w:rsidRPr="00E143F2" w:rsidRDefault="004A7047" w:rsidP="00D62DFF">
            <w:pPr>
              <w:rPr>
                <w:color w:val="A6A6A6" w:themeColor="background1" w:themeShade="A6"/>
                <w:lang w:val="en-US"/>
              </w:rPr>
            </w:pPr>
            <w:r w:rsidRPr="00E143F2">
              <w:rPr>
                <w:color w:val="A6A6A6" w:themeColor="background1" w:themeShade="A6"/>
                <w:lang w:val="en-US"/>
              </w:rPr>
              <w:t>[name] : string</w:t>
            </w:r>
          </w:p>
          <w:p w:rsidR="004A7047" w:rsidRPr="00E143F2" w:rsidRDefault="004A7047" w:rsidP="00D62DFF">
            <w:pPr>
              <w:rPr>
                <w:color w:val="A6A6A6" w:themeColor="background1" w:themeShade="A6"/>
                <w:lang w:val="en-US"/>
              </w:rPr>
            </w:pPr>
            <w:r w:rsidRPr="00E143F2">
              <w:rPr>
                <w:color w:val="A6A6A6" w:themeColor="background1" w:themeShade="A6"/>
                <w:lang w:val="en-US"/>
              </w:rPr>
              <w:t>[about] : string</w:t>
            </w:r>
          </w:p>
          <w:p w:rsidR="004A7047" w:rsidRPr="00E143F2" w:rsidRDefault="004A7047" w:rsidP="00D62DFF">
            <w:pPr>
              <w:rPr>
                <w:color w:val="A6A6A6" w:themeColor="background1" w:themeShade="A6"/>
                <w:lang w:val="en-US"/>
              </w:rPr>
            </w:pPr>
            <w:r w:rsidRPr="00E143F2">
              <w:rPr>
                <w:color w:val="A6A6A6" w:themeColor="background1" w:themeShade="A6"/>
                <w:lang w:val="en-US"/>
              </w:rPr>
              <w:t>[priority] : int</w:t>
            </w:r>
          </w:p>
          <w:p w:rsidR="004A7047" w:rsidRPr="00E143F2" w:rsidRDefault="004A7047" w:rsidP="00D62DFF">
            <w:pPr>
              <w:rPr>
                <w:color w:val="A6A6A6" w:themeColor="background1" w:themeShade="A6"/>
                <w:lang w:val="en-US"/>
              </w:rPr>
            </w:pPr>
            <w:r w:rsidRPr="00E143F2">
              <w:rPr>
                <w:color w:val="A6A6A6" w:themeColor="background1" w:themeShade="A6"/>
                <w:lang w:val="en-US"/>
              </w:rPr>
              <w:t>[from] : datetime</w:t>
            </w:r>
          </w:p>
          <w:p w:rsidR="004A7047" w:rsidRPr="00E143F2" w:rsidRDefault="004A7047" w:rsidP="00D62DFF">
            <w:pPr>
              <w:rPr>
                <w:color w:val="A6A6A6" w:themeColor="background1" w:themeShade="A6"/>
                <w:lang w:val="en-US"/>
              </w:rPr>
            </w:pPr>
            <w:r w:rsidRPr="00E143F2">
              <w:rPr>
                <w:color w:val="A6A6A6" w:themeColor="background1" w:themeShade="A6"/>
                <w:lang w:val="en-US"/>
              </w:rPr>
              <w:t>[to] : datetime</w:t>
            </w:r>
          </w:p>
        </w:tc>
        <w:tc>
          <w:tcPr>
            <w:tcW w:w="1822" w:type="pct"/>
          </w:tcPr>
          <w:p w:rsidR="004A7047" w:rsidRPr="00E143F2" w:rsidRDefault="004A7047" w:rsidP="00D62DFF">
            <w:pPr>
              <w:rPr>
                <w:color w:val="A6A6A6" w:themeColor="background1" w:themeShade="A6"/>
              </w:rPr>
            </w:pPr>
          </w:p>
        </w:tc>
      </w:tr>
      <w:tr w:rsidR="004A7047" w:rsidRPr="00E143F2" w:rsidTr="00D62DFF">
        <w:tc>
          <w:tcPr>
            <w:tcW w:w="1583" w:type="pct"/>
          </w:tcPr>
          <w:p w:rsidR="004A7047" w:rsidRPr="00E143F2" w:rsidRDefault="004A7047" w:rsidP="00D62DFF">
            <w:pPr>
              <w:rPr>
                <w:color w:val="A6A6A6" w:themeColor="background1" w:themeShade="A6"/>
              </w:rPr>
            </w:pPr>
            <w:r w:rsidRPr="00E143F2">
              <w:rPr>
                <w:color w:val="A6A6A6" w:themeColor="background1" w:themeShade="A6"/>
              </w:rPr>
              <w:t>add_excursion_event(values)</w:t>
            </w:r>
          </w:p>
        </w:tc>
        <w:tc>
          <w:tcPr>
            <w:tcW w:w="1595" w:type="pct"/>
          </w:tcPr>
          <w:p w:rsidR="004A7047" w:rsidRPr="00E143F2" w:rsidRDefault="004A7047" w:rsidP="00D62DFF">
            <w:pPr>
              <w:rPr>
                <w:color w:val="A6A6A6" w:themeColor="background1" w:themeShade="A6"/>
              </w:rPr>
            </w:pPr>
            <w:r w:rsidRPr="00E143F2">
              <w:rPr>
                <w:color w:val="A6A6A6" w:themeColor="background1" w:themeShade="A6"/>
              </w:rPr>
              <w:t>values : object -&gt;</w:t>
            </w:r>
          </w:p>
          <w:p w:rsidR="004A7047" w:rsidRPr="00E143F2" w:rsidRDefault="004A7047" w:rsidP="00D62DFF">
            <w:pPr>
              <w:rPr>
                <w:color w:val="A6A6A6" w:themeColor="background1" w:themeShade="A6"/>
              </w:rPr>
            </w:pPr>
            <w:r w:rsidRPr="00E143F2">
              <w:rPr>
                <w:color w:val="A6A6A6" w:themeColor="background1" w:themeShade="A6"/>
              </w:rPr>
              <w:t>[name] : string</w:t>
            </w:r>
          </w:p>
          <w:p w:rsidR="004A7047" w:rsidRPr="00E143F2" w:rsidRDefault="004A7047" w:rsidP="00D62DFF">
            <w:pPr>
              <w:rPr>
                <w:color w:val="A6A6A6" w:themeColor="background1" w:themeShade="A6"/>
              </w:rPr>
            </w:pPr>
            <w:r w:rsidRPr="00E143F2">
              <w:rPr>
                <w:color w:val="A6A6A6" w:themeColor="background1" w:themeShade="A6"/>
              </w:rPr>
              <w:t>[about] : string</w:t>
            </w:r>
          </w:p>
          <w:p w:rsidR="004A7047" w:rsidRPr="00E143F2" w:rsidRDefault="004A7047" w:rsidP="00D62DFF">
            <w:pPr>
              <w:rPr>
                <w:color w:val="A6A6A6" w:themeColor="background1" w:themeShade="A6"/>
              </w:rPr>
            </w:pPr>
            <w:r w:rsidRPr="00E143F2">
              <w:rPr>
                <w:color w:val="A6A6A6" w:themeColor="background1" w:themeShade="A6"/>
              </w:rPr>
              <w:t>[abstract] : string</w:t>
            </w:r>
          </w:p>
          <w:p w:rsidR="004A7047" w:rsidRPr="00E143F2" w:rsidRDefault="004A7047" w:rsidP="00D62DFF">
            <w:pPr>
              <w:rPr>
                <w:color w:val="A6A6A6" w:themeColor="background1" w:themeShade="A6"/>
              </w:rPr>
            </w:pPr>
            <w:r w:rsidRPr="00E143F2">
              <w:rPr>
                <w:color w:val="A6A6A6" w:themeColor="background1" w:themeShade="A6"/>
              </w:rPr>
              <w:lastRenderedPageBreak/>
              <w:t>[lecturer_id] : int</w:t>
            </w:r>
          </w:p>
          <w:p w:rsidR="004A7047" w:rsidRPr="00E143F2" w:rsidRDefault="004A7047" w:rsidP="00D62DFF">
            <w:pPr>
              <w:rPr>
                <w:color w:val="A6A6A6" w:themeColor="background1" w:themeShade="A6"/>
              </w:rPr>
            </w:pPr>
            <w:r w:rsidRPr="00E143F2">
              <w:rPr>
                <w:color w:val="A6A6A6" w:themeColor="background1" w:themeShade="A6"/>
              </w:rPr>
              <w:t>[from] : datetime</w:t>
            </w:r>
          </w:p>
          <w:p w:rsidR="004A7047" w:rsidRPr="00E143F2" w:rsidRDefault="004A7047" w:rsidP="00D62DFF">
            <w:pPr>
              <w:rPr>
                <w:color w:val="A6A6A6" w:themeColor="background1" w:themeShade="A6"/>
              </w:rPr>
            </w:pPr>
            <w:r w:rsidRPr="00E143F2">
              <w:rPr>
                <w:color w:val="A6A6A6" w:themeColor="background1" w:themeShade="A6"/>
              </w:rPr>
              <w:t>[to] : datetime</w:t>
            </w:r>
          </w:p>
          <w:p w:rsidR="004A7047" w:rsidRPr="00E143F2" w:rsidRDefault="004A7047" w:rsidP="00D62DFF">
            <w:pPr>
              <w:rPr>
                <w:color w:val="A6A6A6" w:themeColor="background1" w:themeShade="A6"/>
              </w:rPr>
            </w:pPr>
            <w:r w:rsidRPr="00E143F2">
              <w:rPr>
                <w:color w:val="A6A6A6" w:themeColor="background1" w:themeShade="A6"/>
              </w:rPr>
              <w:t>[room] : string</w:t>
            </w:r>
          </w:p>
          <w:p w:rsidR="004A7047" w:rsidRPr="00E143F2" w:rsidRDefault="004A7047" w:rsidP="00D62DFF">
            <w:pPr>
              <w:rPr>
                <w:color w:val="A6A6A6" w:themeColor="background1" w:themeShade="A6"/>
              </w:rPr>
            </w:pPr>
            <w:r w:rsidRPr="00E143F2">
              <w:rPr>
                <w:color w:val="A6A6A6" w:themeColor="background1" w:themeShade="A6"/>
              </w:rPr>
              <w:t>[place] : string</w:t>
            </w:r>
          </w:p>
          <w:p w:rsidR="004A7047" w:rsidRPr="00E143F2" w:rsidRDefault="004A7047" w:rsidP="00D62DFF">
            <w:pPr>
              <w:rPr>
                <w:color w:val="A6A6A6" w:themeColor="background1" w:themeShade="A6"/>
              </w:rPr>
            </w:pPr>
            <w:r w:rsidRPr="00E143F2">
              <w:rPr>
                <w:color w:val="A6A6A6" w:themeColor="background1" w:themeShade="A6"/>
              </w:rPr>
              <w:t>[special_requirements] : string</w:t>
            </w:r>
          </w:p>
          <w:p w:rsidR="004A7047" w:rsidRPr="00E143F2" w:rsidRDefault="004A7047" w:rsidP="00D62DFF">
            <w:pPr>
              <w:rPr>
                <w:color w:val="A6A6A6" w:themeColor="background1" w:themeShade="A6"/>
              </w:rPr>
            </w:pPr>
            <w:r w:rsidRPr="00E143F2">
              <w:rPr>
                <w:color w:val="A6A6A6" w:themeColor="background1" w:themeShade="A6"/>
              </w:rPr>
              <w:t>[active] : int</w:t>
            </w:r>
          </w:p>
        </w:tc>
        <w:tc>
          <w:tcPr>
            <w:tcW w:w="1822" w:type="pct"/>
          </w:tcPr>
          <w:p w:rsidR="004A7047" w:rsidRPr="00E143F2" w:rsidRDefault="004A7047" w:rsidP="00D62DFF">
            <w:pPr>
              <w:rPr>
                <w:color w:val="A6A6A6" w:themeColor="background1" w:themeShade="A6"/>
              </w:rPr>
            </w:pPr>
          </w:p>
        </w:tc>
      </w:tr>
      <w:tr w:rsidR="004A7047" w:rsidRPr="00E143F2" w:rsidTr="00D62DFF">
        <w:tc>
          <w:tcPr>
            <w:tcW w:w="1583" w:type="pct"/>
          </w:tcPr>
          <w:p w:rsidR="004A7047" w:rsidRPr="00E143F2" w:rsidRDefault="004A7047" w:rsidP="00D62DFF">
            <w:pPr>
              <w:rPr>
                <w:color w:val="A6A6A6" w:themeColor="background1" w:themeShade="A6"/>
              </w:rPr>
            </w:pPr>
            <w:r w:rsidRPr="00E143F2">
              <w:rPr>
                <w:color w:val="A6A6A6" w:themeColor="background1" w:themeShade="A6"/>
              </w:rPr>
              <w:lastRenderedPageBreak/>
              <w:t>add_excursion_event_book(values)</w:t>
            </w:r>
          </w:p>
        </w:tc>
        <w:tc>
          <w:tcPr>
            <w:tcW w:w="1595" w:type="pct"/>
          </w:tcPr>
          <w:p w:rsidR="004A7047" w:rsidRPr="00E143F2" w:rsidRDefault="004A7047" w:rsidP="00D62DFF">
            <w:pPr>
              <w:rPr>
                <w:color w:val="A6A6A6" w:themeColor="background1" w:themeShade="A6"/>
              </w:rPr>
            </w:pPr>
            <w:r w:rsidRPr="00E143F2">
              <w:rPr>
                <w:color w:val="A6A6A6" w:themeColor="background1" w:themeShade="A6"/>
              </w:rPr>
              <w:t>values : object -&gt;</w:t>
            </w:r>
          </w:p>
          <w:p w:rsidR="004A7047" w:rsidRPr="00E143F2" w:rsidRDefault="004A7047" w:rsidP="00D62DFF">
            <w:pPr>
              <w:rPr>
                <w:color w:val="A6A6A6" w:themeColor="background1" w:themeShade="A6"/>
              </w:rPr>
            </w:pPr>
            <w:r w:rsidRPr="00E143F2">
              <w:rPr>
                <w:color w:val="A6A6A6" w:themeColor="background1" w:themeShade="A6"/>
              </w:rPr>
              <w:t>[ex_event_id] : int</w:t>
            </w:r>
          </w:p>
          <w:p w:rsidR="004A7047" w:rsidRPr="00E143F2" w:rsidRDefault="004A7047" w:rsidP="00D62DFF">
            <w:pPr>
              <w:rPr>
                <w:color w:val="A6A6A6" w:themeColor="background1" w:themeShade="A6"/>
              </w:rPr>
            </w:pPr>
            <w:r w:rsidRPr="00E143F2">
              <w:rPr>
                <w:color w:val="A6A6A6" w:themeColor="background1" w:themeShade="A6"/>
              </w:rPr>
              <w:t>[visitors] : int</w:t>
            </w:r>
          </w:p>
        </w:tc>
        <w:tc>
          <w:tcPr>
            <w:tcW w:w="1822" w:type="pct"/>
          </w:tcPr>
          <w:p w:rsidR="004A7047" w:rsidRPr="00E143F2" w:rsidRDefault="004A7047" w:rsidP="00D62DFF">
            <w:pPr>
              <w:rPr>
                <w:color w:val="A6A6A6" w:themeColor="background1" w:themeShade="A6"/>
              </w:rPr>
            </w:pPr>
            <w:r w:rsidRPr="00E143F2">
              <w:rPr>
                <w:color w:val="A6A6A6" w:themeColor="background1" w:themeShade="A6"/>
              </w:rPr>
              <w:t>booked_excursion_user_id získame zo SESSION</w:t>
            </w:r>
          </w:p>
        </w:tc>
      </w:tr>
      <w:tr w:rsidR="004A7047" w:rsidRPr="00E143F2" w:rsidTr="00D62DFF">
        <w:tc>
          <w:tcPr>
            <w:tcW w:w="1583" w:type="pct"/>
          </w:tcPr>
          <w:p w:rsidR="004A7047" w:rsidRPr="00E143F2" w:rsidRDefault="004A7047" w:rsidP="00D62DFF">
            <w:pPr>
              <w:rPr>
                <w:color w:val="A6A6A6" w:themeColor="background1" w:themeShade="A6"/>
                <w:lang w:val="en-US"/>
              </w:rPr>
            </w:pPr>
            <w:r w:rsidRPr="00E143F2">
              <w:rPr>
                <w:color w:val="A6A6A6" w:themeColor="background1" w:themeShade="A6"/>
              </w:rPr>
              <w:t>add_excursion_event_lecturer</w:t>
            </w:r>
            <w:r w:rsidRPr="00E143F2">
              <w:rPr>
                <w:color w:val="A6A6A6" w:themeColor="background1" w:themeShade="A6"/>
                <w:lang w:val="en-US"/>
              </w:rPr>
              <w:t>(ex_event_id,  values)</w:t>
            </w:r>
          </w:p>
        </w:tc>
        <w:tc>
          <w:tcPr>
            <w:tcW w:w="1595" w:type="pct"/>
          </w:tcPr>
          <w:p w:rsidR="004A7047" w:rsidRPr="00E143F2" w:rsidRDefault="004A7047" w:rsidP="00D62DFF">
            <w:pPr>
              <w:rPr>
                <w:color w:val="A6A6A6" w:themeColor="background1" w:themeShade="A6"/>
              </w:rPr>
            </w:pPr>
            <w:r w:rsidRPr="00E143F2">
              <w:rPr>
                <w:color w:val="A6A6A6" w:themeColor="background1" w:themeShade="A6"/>
              </w:rPr>
              <w:t>ex_event_id : int</w:t>
            </w:r>
          </w:p>
          <w:p w:rsidR="004A7047" w:rsidRPr="00E143F2" w:rsidRDefault="004A7047" w:rsidP="00D62DFF">
            <w:pPr>
              <w:rPr>
                <w:color w:val="A6A6A6" w:themeColor="background1" w:themeShade="A6"/>
              </w:rPr>
            </w:pPr>
            <w:r w:rsidRPr="00E143F2">
              <w:rPr>
                <w:color w:val="A6A6A6" w:themeColor="background1" w:themeShade="A6"/>
              </w:rPr>
              <w:t>values : object -&gt;</w:t>
            </w:r>
          </w:p>
          <w:p w:rsidR="004A7047" w:rsidRPr="00E143F2" w:rsidRDefault="004A7047" w:rsidP="00D62DFF">
            <w:pPr>
              <w:rPr>
                <w:color w:val="A6A6A6" w:themeColor="background1" w:themeShade="A6"/>
              </w:rPr>
            </w:pPr>
            <w:r w:rsidRPr="00E143F2">
              <w:rPr>
                <w:color w:val="A6A6A6" w:themeColor="background1" w:themeShade="A6"/>
              </w:rPr>
              <w:t>[user_id] : int</w:t>
            </w:r>
          </w:p>
        </w:tc>
        <w:tc>
          <w:tcPr>
            <w:tcW w:w="1822" w:type="pct"/>
          </w:tcPr>
          <w:p w:rsidR="004A7047" w:rsidRPr="00E143F2" w:rsidRDefault="004A7047" w:rsidP="00D62DFF">
            <w:pPr>
              <w:rPr>
                <w:color w:val="A6A6A6" w:themeColor="background1" w:themeShade="A6"/>
              </w:rPr>
            </w:pPr>
            <w:r w:rsidRPr="00E143F2">
              <w:rPr>
                <w:color w:val="A6A6A6" w:themeColor="background1" w:themeShade="A6"/>
              </w:rPr>
              <w:t xml:space="preserve">vkladá záznam do tabuľky </w:t>
            </w:r>
            <w:r w:rsidRPr="00E143F2">
              <w:rPr>
                <w:i/>
                <w:color w:val="A6A6A6" w:themeColor="background1" w:themeShade="A6"/>
              </w:rPr>
              <w:t>excursion_times</w:t>
            </w:r>
            <w:r w:rsidRPr="00E143F2">
              <w:rPr>
                <w:color w:val="A6A6A6" w:themeColor="background1" w:themeShade="A6"/>
              </w:rPr>
              <w:t xml:space="preserve">, </w:t>
            </w:r>
            <w:r w:rsidRPr="00E143F2">
              <w:rPr>
                <w:b/>
                <w:color w:val="A6A6A6" w:themeColor="background1" w:themeShade="A6"/>
              </w:rPr>
              <w:t>user_id</w:t>
            </w:r>
            <w:r w:rsidRPr="00E143F2">
              <w:rPr>
                <w:color w:val="A6A6A6" w:themeColor="background1" w:themeShade="A6"/>
              </w:rPr>
              <w:t xml:space="preserve"> -</w:t>
            </w:r>
            <w:r w:rsidRPr="00E143F2">
              <w:rPr>
                <w:color w:val="A6A6A6" w:themeColor="background1" w:themeShade="A6"/>
                <w:lang w:val="en-US"/>
              </w:rPr>
              <w:t xml:space="preserve">&gt; </w:t>
            </w:r>
            <w:r w:rsidRPr="00E143F2">
              <w:rPr>
                <w:i/>
                <w:color w:val="A6A6A6" w:themeColor="background1" w:themeShade="A6"/>
                <w:lang w:val="en-US"/>
              </w:rPr>
              <w:t>excursion_time_excursion_id</w:t>
            </w:r>
            <w:r w:rsidRPr="00E143F2">
              <w:rPr>
                <w:color w:val="A6A6A6" w:themeColor="background1" w:themeShade="A6"/>
                <w:lang w:val="en-US"/>
              </w:rPr>
              <w:t xml:space="preserve">, </w:t>
            </w:r>
            <w:r w:rsidRPr="00E143F2">
              <w:rPr>
                <w:b/>
                <w:color w:val="A6A6A6" w:themeColor="background1" w:themeShade="A6"/>
                <w:lang w:val="en-US"/>
              </w:rPr>
              <w:t>ex_event_id</w:t>
            </w:r>
            <w:r w:rsidRPr="00E143F2">
              <w:rPr>
                <w:color w:val="A6A6A6" w:themeColor="background1" w:themeShade="A6"/>
                <w:lang w:val="en-US"/>
              </w:rPr>
              <w:t xml:space="preserve"> -&gt;  </w:t>
            </w:r>
            <w:r w:rsidRPr="00E143F2">
              <w:rPr>
                <w:i/>
                <w:color w:val="A6A6A6" w:themeColor="background1" w:themeShade="A6"/>
                <w:lang w:val="en-US"/>
              </w:rPr>
              <w:t>excursion_time_excursion_event_id</w:t>
            </w:r>
            <w:r w:rsidRPr="00E143F2">
              <w:rPr>
                <w:color w:val="A6A6A6" w:themeColor="background1" w:themeShade="A6"/>
                <w:lang w:val="en-US"/>
              </w:rPr>
              <w:t>, ostatn</w:t>
            </w:r>
            <w:r w:rsidRPr="00E143F2">
              <w:rPr>
                <w:color w:val="A6A6A6" w:themeColor="background1" w:themeShade="A6"/>
              </w:rPr>
              <w:t xml:space="preserve">é stĺpce tabuľky sú </w:t>
            </w:r>
            <w:r w:rsidRPr="00E143F2">
              <w:rPr>
                <w:b/>
                <w:color w:val="A6A6A6" w:themeColor="background1" w:themeShade="A6"/>
              </w:rPr>
              <w:t>null</w:t>
            </w:r>
            <w:r w:rsidRPr="00E143F2">
              <w:rPr>
                <w:color w:val="A6A6A6" w:themeColor="background1" w:themeShade="A6"/>
              </w:rPr>
              <w:t>.</w:t>
            </w:r>
          </w:p>
        </w:tc>
      </w:tr>
      <w:tr w:rsidR="004A7047" w:rsidRPr="00E143F2" w:rsidTr="00D62DFF">
        <w:tc>
          <w:tcPr>
            <w:tcW w:w="1583" w:type="pct"/>
          </w:tcPr>
          <w:p w:rsidR="004A7047" w:rsidRPr="00E143F2" w:rsidRDefault="004A7047" w:rsidP="00D62DFF">
            <w:pPr>
              <w:rPr>
                <w:color w:val="A6A6A6" w:themeColor="background1" w:themeShade="A6"/>
              </w:rPr>
            </w:pPr>
            <w:r w:rsidRPr="00E143F2">
              <w:rPr>
                <w:color w:val="A6A6A6" w:themeColor="background1" w:themeShade="A6"/>
              </w:rPr>
              <w:t>add_excursion_event_visitor(values)</w:t>
            </w:r>
          </w:p>
        </w:tc>
        <w:tc>
          <w:tcPr>
            <w:tcW w:w="1595" w:type="pct"/>
          </w:tcPr>
          <w:p w:rsidR="004A7047" w:rsidRPr="00E143F2" w:rsidRDefault="004A7047" w:rsidP="00D62DFF">
            <w:pPr>
              <w:rPr>
                <w:color w:val="A6A6A6" w:themeColor="background1" w:themeShade="A6"/>
              </w:rPr>
            </w:pPr>
            <w:r w:rsidRPr="00E143F2">
              <w:rPr>
                <w:color w:val="A6A6A6" w:themeColor="background1" w:themeShade="A6"/>
              </w:rPr>
              <w:t>values : object -&gt;</w:t>
            </w:r>
          </w:p>
          <w:p w:rsidR="004A7047" w:rsidRPr="00E143F2" w:rsidRDefault="004A7047" w:rsidP="00D62DFF">
            <w:pPr>
              <w:rPr>
                <w:color w:val="A6A6A6" w:themeColor="background1" w:themeShade="A6"/>
              </w:rPr>
            </w:pPr>
            <w:r w:rsidRPr="00E143F2">
              <w:rPr>
                <w:color w:val="A6A6A6" w:themeColor="background1" w:themeShade="A6"/>
              </w:rPr>
              <w:t>[ex_event_id] : int</w:t>
            </w:r>
          </w:p>
          <w:p w:rsidR="004A7047" w:rsidRPr="00E143F2" w:rsidRDefault="004A7047" w:rsidP="00D62DFF">
            <w:pPr>
              <w:rPr>
                <w:color w:val="A6A6A6" w:themeColor="background1" w:themeShade="A6"/>
              </w:rPr>
            </w:pPr>
            <w:r w:rsidRPr="00E143F2">
              <w:rPr>
                <w:color w:val="A6A6A6" w:themeColor="background1" w:themeShade="A6"/>
              </w:rPr>
              <w:t>[user_id] : int</w:t>
            </w:r>
          </w:p>
          <w:p w:rsidR="004A7047" w:rsidRPr="00E143F2" w:rsidRDefault="004A7047" w:rsidP="00D62DFF">
            <w:pPr>
              <w:rPr>
                <w:color w:val="A6A6A6" w:themeColor="background1" w:themeShade="A6"/>
              </w:rPr>
            </w:pPr>
            <w:r w:rsidRPr="00E143F2">
              <w:rPr>
                <w:color w:val="A6A6A6" w:themeColor="background1" w:themeShade="A6"/>
              </w:rPr>
              <w:t>[visitors] : int</w:t>
            </w:r>
          </w:p>
        </w:tc>
        <w:tc>
          <w:tcPr>
            <w:tcW w:w="1822" w:type="pct"/>
          </w:tcPr>
          <w:p w:rsidR="004A7047" w:rsidRPr="00E143F2" w:rsidRDefault="004A7047" w:rsidP="00D62DFF">
            <w:pPr>
              <w:rPr>
                <w:color w:val="A6A6A6" w:themeColor="background1" w:themeShade="A6"/>
              </w:rPr>
            </w:pPr>
            <w:r w:rsidRPr="00E143F2">
              <w:rPr>
                <w:color w:val="A6A6A6" w:themeColor="background1" w:themeShade="A6"/>
              </w:rPr>
              <w:t xml:space="preserve">vkladá záznam do tabuľky </w:t>
            </w:r>
            <w:r w:rsidRPr="00E143F2">
              <w:rPr>
                <w:i/>
                <w:color w:val="A6A6A6" w:themeColor="background1" w:themeShade="A6"/>
              </w:rPr>
              <w:t>booked_excursions</w:t>
            </w:r>
          </w:p>
        </w:tc>
      </w:tr>
      <w:tr w:rsidR="004A7047" w:rsidRPr="00E143F2" w:rsidTr="00D62DFF">
        <w:tc>
          <w:tcPr>
            <w:tcW w:w="1583" w:type="pct"/>
          </w:tcPr>
          <w:p w:rsidR="004A7047" w:rsidRPr="00E143F2" w:rsidRDefault="004A7047" w:rsidP="00D62DFF">
            <w:pPr>
              <w:rPr>
                <w:color w:val="A6A6A6" w:themeColor="background1" w:themeShade="A6"/>
              </w:rPr>
            </w:pPr>
            <w:r w:rsidRPr="00E143F2">
              <w:rPr>
                <w:color w:val="A6A6A6" w:themeColor="background1" w:themeShade="A6"/>
              </w:rPr>
              <w:t>add_lecturer_times(ex_event_id, user_id, values)</w:t>
            </w:r>
          </w:p>
        </w:tc>
        <w:tc>
          <w:tcPr>
            <w:tcW w:w="1595" w:type="pct"/>
          </w:tcPr>
          <w:p w:rsidR="004A7047" w:rsidRPr="00E143F2" w:rsidRDefault="004A7047" w:rsidP="00D62DFF">
            <w:pPr>
              <w:rPr>
                <w:color w:val="A6A6A6" w:themeColor="background1" w:themeShade="A6"/>
              </w:rPr>
            </w:pPr>
            <w:r w:rsidRPr="00E143F2">
              <w:rPr>
                <w:color w:val="A6A6A6" w:themeColor="background1" w:themeShade="A6"/>
              </w:rPr>
              <w:t>ex_event_id : int</w:t>
            </w:r>
          </w:p>
          <w:p w:rsidR="004A7047" w:rsidRPr="00E143F2" w:rsidRDefault="004A7047" w:rsidP="00D62DFF">
            <w:pPr>
              <w:rPr>
                <w:color w:val="A6A6A6" w:themeColor="background1" w:themeShade="A6"/>
              </w:rPr>
            </w:pPr>
            <w:r w:rsidRPr="00E143F2">
              <w:rPr>
                <w:color w:val="A6A6A6" w:themeColor="background1" w:themeShade="A6"/>
              </w:rPr>
              <w:t>user_id : int</w:t>
            </w:r>
          </w:p>
          <w:p w:rsidR="004A7047" w:rsidRPr="00E143F2" w:rsidRDefault="004A7047" w:rsidP="00D62DFF">
            <w:pPr>
              <w:rPr>
                <w:color w:val="A6A6A6" w:themeColor="background1" w:themeShade="A6"/>
              </w:rPr>
            </w:pPr>
            <w:r w:rsidRPr="00E143F2">
              <w:rPr>
                <w:color w:val="A6A6A6" w:themeColor="background1" w:themeShade="A6"/>
              </w:rPr>
              <w:t>values : object -&gt;</w:t>
            </w:r>
          </w:p>
          <w:p w:rsidR="004A7047" w:rsidRPr="00E143F2" w:rsidRDefault="004A7047" w:rsidP="00D62DFF">
            <w:pPr>
              <w:rPr>
                <w:color w:val="A6A6A6" w:themeColor="background1" w:themeShade="A6"/>
              </w:rPr>
            </w:pPr>
            <w:r w:rsidRPr="00E143F2">
              <w:rPr>
                <w:color w:val="A6A6A6" w:themeColor="background1" w:themeShade="A6"/>
              </w:rPr>
              <w:t>[from] : datetime</w:t>
            </w:r>
          </w:p>
          <w:p w:rsidR="004A7047" w:rsidRPr="00E143F2" w:rsidRDefault="004A7047" w:rsidP="00D62DFF">
            <w:pPr>
              <w:rPr>
                <w:color w:val="A6A6A6" w:themeColor="background1" w:themeShade="A6"/>
              </w:rPr>
            </w:pPr>
            <w:r w:rsidRPr="00E143F2">
              <w:rPr>
                <w:color w:val="A6A6A6" w:themeColor="background1" w:themeShade="A6"/>
              </w:rPr>
              <w:t>[to] : datetime</w:t>
            </w:r>
          </w:p>
        </w:tc>
        <w:tc>
          <w:tcPr>
            <w:tcW w:w="1822" w:type="pct"/>
          </w:tcPr>
          <w:p w:rsidR="004A7047" w:rsidRPr="00E143F2" w:rsidRDefault="004A7047" w:rsidP="00D62DFF">
            <w:pPr>
              <w:rPr>
                <w:color w:val="A6A6A6" w:themeColor="background1" w:themeShade="A6"/>
              </w:rPr>
            </w:pPr>
            <w:r w:rsidRPr="00E143F2">
              <w:rPr>
                <w:color w:val="A6A6A6" w:themeColor="background1" w:themeShade="A6"/>
              </w:rPr>
              <w:t xml:space="preserve">viď </w:t>
            </w:r>
            <w:r w:rsidRPr="00E143F2">
              <w:rPr>
                <w:i/>
                <w:color w:val="A6A6A6" w:themeColor="background1" w:themeShade="A6"/>
              </w:rPr>
              <w:t>add_excursion_event_lecturer(ex_event_id,  values)</w:t>
            </w:r>
            <w:r w:rsidRPr="00E143F2">
              <w:rPr>
                <w:color w:val="A6A6A6" w:themeColor="background1" w:themeShade="A6"/>
              </w:rPr>
              <w:t xml:space="preserve">, táto funkcia ale obsahuje všetky potrebné parametre, teda žiaden stĺpec nebude </w:t>
            </w:r>
            <w:r w:rsidRPr="00E143F2">
              <w:rPr>
                <w:b/>
                <w:color w:val="A6A6A6" w:themeColor="background1" w:themeShade="A6"/>
              </w:rPr>
              <w:t>null</w:t>
            </w:r>
            <w:r w:rsidRPr="00E143F2">
              <w:rPr>
                <w:color w:val="A6A6A6" w:themeColor="background1" w:themeShade="A6"/>
              </w:rPr>
              <w:t>.</w:t>
            </w:r>
          </w:p>
        </w:tc>
      </w:tr>
      <w:tr w:rsidR="004A7047" w:rsidTr="00D62DFF">
        <w:tc>
          <w:tcPr>
            <w:tcW w:w="1583" w:type="pct"/>
          </w:tcPr>
          <w:p w:rsidR="004A7047" w:rsidRPr="009C46EE" w:rsidRDefault="004A7047" w:rsidP="00D62DFF">
            <w:pPr>
              <w:rPr>
                <w:lang w:val="en-US"/>
              </w:rPr>
            </w:pPr>
            <w:r>
              <w:t>add_payments</w:t>
            </w:r>
            <w:r>
              <w:rPr>
                <w:lang w:val="en-US"/>
              </w:rPr>
              <w:t>(values)</w:t>
            </w:r>
          </w:p>
        </w:tc>
        <w:tc>
          <w:tcPr>
            <w:tcW w:w="1595" w:type="pct"/>
          </w:tcPr>
          <w:p w:rsidR="004A7047" w:rsidRDefault="004A7047" w:rsidP="00D62DFF">
            <w:r>
              <w:t>values : object -&gt;</w:t>
            </w:r>
          </w:p>
          <w:p w:rsidR="004A7047" w:rsidRDefault="004A7047" w:rsidP="00D62DFF">
            <w:r>
              <w:t>[user_id] : int</w:t>
            </w:r>
          </w:p>
          <w:p w:rsidR="004A7047" w:rsidRPr="004A493A" w:rsidRDefault="004A7047" w:rsidP="00D62DFF">
            <w:pPr>
              <w:rPr>
                <w:lang w:val="en-US"/>
              </w:rPr>
            </w:pPr>
            <w:r>
              <w:rPr>
                <w:lang w:val="en-US"/>
              </w:rPr>
              <w:t>[payment_type] : int</w:t>
            </w:r>
          </w:p>
          <w:p w:rsidR="004A7047" w:rsidRDefault="004A7047" w:rsidP="00D62DFF">
            <w:r>
              <w:t>[</w:t>
            </w:r>
            <w:r w:rsidRPr="00936896">
              <w:t>total_sum</w:t>
            </w:r>
            <w:r>
              <w:t>] : float</w:t>
            </w:r>
          </w:p>
          <w:p w:rsidR="004A7047" w:rsidRDefault="004A7047" w:rsidP="00D62DFF">
            <w:r>
              <w:t>[</w:t>
            </w:r>
            <w:r w:rsidRPr="00936896">
              <w:t>payment_vs</w:t>
            </w:r>
            <w:r>
              <w:t>] : float</w:t>
            </w:r>
          </w:p>
          <w:p w:rsidR="004A7047" w:rsidRPr="002C649C" w:rsidRDefault="004A7047" w:rsidP="00D62DFF">
            <w:pPr>
              <w:rPr>
                <w:lang w:val="en-US"/>
              </w:rPr>
            </w:pPr>
            <w:r>
              <w:rPr>
                <w:lang w:val="en-US"/>
              </w:rPr>
              <w:t>[</w:t>
            </w:r>
            <w:r w:rsidRPr="002C649C">
              <w:rPr>
                <w:lang w:val="en-US"/>
              </w:rPr>
              <w:t>categories</w:t>
            </w:r>
            <w:r>
              <w:rPr>
                <w:lang w:val="en-US"/>
              </w:rPr>
              <w:t>][cat_id] : int</w:t>
            </w:r>
          </w:p>
        </w:tc>
        <w:tc>
          <w:tcPr>
            <w:tcW w:w="1822" w:type="pct"/>
          </w:tcPr>
          <w:p w:rsidR="004A7047" w:rsidRPr="00AF4807" w:rsidRDefault="004A7047" w:rsidP="00D62DFF">
            <w:r>
              <w:t xml:space="preserve">vkladá záznam do tabuľky </w:t>
            </w:r>
            <w:r w:rsidRPr="004A493A">
              <w:rPr>
                <w:i/>
              </w:rPr>
              <w:t>payments</w:t>
            </w:r>
            <w:r>
              <w:t xml:space="preserve">, total_sum sa uloží na stĺpec total_sum. </w:t>
            </w:r>
            <w:r w:rsidRPr="00AF4807">
              <w:rPr>
                <w:i/>
              </w:rPr>
              <w:t>Paid_sum</w:t>
            </w:r>
            <w:r>
              <w:t xml:space="preserve"> bude 0. </w:t>
            </w:r>
            <w:r w:rsidRPr="00C30B60">
              <w:rPr>
                <w:i/>
              </w:rPr>
              <w:t>Categories</w:t>
            </w:r>
            <w:r>
              <w:t xml:space="preserve"> je asoc. Pole, ktoré treba prejsť cez </w:t>
            </w:r>
            <w:r w:rsidRPr="00C30B60">
              <w:rPr>
                <w:i/>
              </w:rPr>
              <w:t>foreach</w:t>
            </w:r>
            <w:r>
              <w:t xml:space="preserve">. V každej iterácií treba údaj z </w:t>
            </w:r>
            <w:r>
              <w:rPr>
                <w:lang w:val="en-US"/>
              </w:rPr>
              <w:t xml:space="preserve">[categories][&lt;prechadzany_index&gt;] použiť na nový záznam do tabuľky fin_redistribution , kde prechádzaný index ide do stĺpca </w:t>
            </w:r>
            <w:r w:rsidRPr="00AF4807">
              <w:rPr>
                <w:i/>
                <w:lang w:val="en-US"/>
              </w:rPr>
              <w:t>project_category_id</w:t>
            </w:r>
            <w:r>
              <w:rPr>
                <w:lang w:val="en-US"/>
              </w:rPr>
              <w:t xml:space="preserve"> a údaj na ňom ide do stĺpca </w:t>
            </w:r>
            <w:r w:rsidRPr="00AF4807">
              <w:rPr>
                <w:i/>
                <w:lang w:val="en-US"/>
              </w:rPr>
              <w:t>ratio</w:t>
            </w:r>
            <w:r>
              <w:rPr>
                <w:lang w:val="en-US"/>
              </w:rPr>
              <w:t xml:space="preserve">. </w:t>
            </w:r>
            <w:r w:rsidRPr="00AC62C6">
              <w:rPr>
                <w:i/>
                <w:lang w:val="en-US"/>
              </w:rPr>
              <w:t>Payment_id</w:t>
            </w:r>
            <w:r>
              <w:rPr>
                <w:lang w:val="en-US"/>
              </w:rPr>
              <w:t xml:space="preserve"> je id-čko práve pridanej platby.</w:t>
            </w:r>
          </w:p>
        </w:tc>
      </w:tr>
      <w:tr w:rsidR="004A7047" w:rsidTr="00D62DFF">
        <w:tc>
          <w:tcPr>
            <w:tcW w:w="1583" w:type="pct"/>
          </w:tcPr>
          <w:p w:rsidR="004A7047" w:rsidRPr="001B107B" w:rsidRDefault="004A7047" w:rsidP="00D62DFF">
            <w:pPr>
              <w:rPr>
                <w:lang w:val="en-US"/>
              </w:rPr>
            </w:pPr>
            <w:r>
              <w:t>add_post</w:t>
            </w:r>
            <w:r>
              <w:rPr>
                <w:lang w:val="en-US"/>
              </w:rPr>
              <w:t>(values)</w:t>
            </w:r>
          </w:p>
        </w:tc>
        <w:tc>
          <w:tcPr>
            <w:tcW w:w="1595" w:type="pct"/>
          </w:tcPr>
          <w:p w:rsidR="004A7047" w:rsidRDefault="004A7047" w:rsidP="00D62DFF">
            <w:r>
              <w:t>values : object -&gt;</w:t>
            </w:r>
          </w:p>
          <w:p w:rsidR="004A7047" w:rsidRDefault="004A7047" w:rsidP="00D62DFF">
            <w:r>
              <w:t>[title] : string</w:t>
            </w:r>
          </w:p>
          <w:p w:rsidR="004A7047" w:rsidRDefault="004A7047" w:rsidP="00D62DFF">
            <w:r>
              <w:lastRenderedPageBreak/>
              <w:t>[content] : string</w:t>
            </w:r>
          </w:p>
          <w:p w:rsidR="004A7047" w:rsidRDefault="004A7047" w:rsidP="00D62DFF">
            <w:pPr>
              <w:rPr>
                <w:lang w:val="en-US"/>
              </w:rPr>
            </w:pPr>
            <w:r>
              <w:rPr>
                <w:lang w:val="en-US"/>
              </w:rPr>
              <w:t>[priority] : int</w:t>
            </w:r>
          </w:p>
          <w:p w:rsidR="004A7047" w:rsidRPr="00AB41B6" w:rsidRDefault="004A7047" w:rsidP="00D62DFF">
            <w:r>
              <w:rPr>
                <w:lang w:val="en-US"/>
              </w:rPr>
              <w:t>[</w:t>
            </w:r>
            <w:r w:rsidRPr="00936896">
              <w:rPr>
                <w:lang w:val="en-US"/>
              </w:rPr>
              <w:t>post_published</w:t>
            </w:r>
            <w:r>
              <w:rPr>
                <w:lang w:val="en-US"/>
              </w:rPr>
              <w:t>] : tinyint</w:t>
            </w:r>
          </w:p>
        </w:tc>
        <w:tc>
          <w:tcPr>
            <w:tcW w:w="1822" w:type="pct"/>
          </w:tcPr>
          <w:p w:rsidR="004A7047" w:rsidRDefault="004A7047" w:rsidP="00D62DFF">
            <w:r>
              <w:lastRenderedPageBreak/>
              <w:t xml:space="preserve">okrem vstupných parametrov sa do tabuľky </w:t>
            </w:r>
            <w:r w:rsidRPr="007337E5">
              <w:rPr>
                <w:i/>
              </w:rPr>
              <w:t>posts</w:t>
            </w:r>
            <w:r>
              <w:t xml:space="preserve"> vypĺňa aj stĺpec post_author_id zo SESSION </w:t>
            </w:r>
            <w:r>
              <w:lastRenderedPageBreak/>
              <w:t xml:space="preserve">a post_date aktuálnym dátumom, ostatné sú </w:t>
            </w:r>
            <w:r w:rsidRPr="00AB41B6">
              <w:rPr>
                <w:b/>
              </w:rPr>
              <w:t>null</w:t>
            </w:r>
            <w:r>
              <w:t>.</w:t>
            </w:r>
          </w:p>
        </w:tc>
      </w:tr>
      <w:tr w:rsidR="004A7047" w:rsidTr="00D62DFF">
        <w:tc>
          <w:tcPr>
            <w:tcW w:w="1583" w:type="pct"/>
          </w:tcPr>
          <w:p w:rsidR="004A7047" w:rsidRDefault="004A7047" w:rsidP="00D62DFF">
            <w:r>
              <w:lastRenderedPageBreak/>
              <w:t>add_project(values)</w:t>
            </w:r>
          </w:p>
        </w:tc>
        <w:tc>
          <w:tcPr>
            <w:tcW w:w="1595" w:type="pct"/>
          </w:tcPr>
          <w:p w:rsidR="004A7047" w:rsidRDefault="004A7047" w:rsidP="00D62DFF">
            <w:r>
              <w:t>values : object -&gt;</w:t>
            </w:r>
          </w:p>
          <w:p w:rsidR="004A7047" w:rsidRDefault="004A7047" w:rsidP="00D62DFF">
            <w:r>
              <w:t>[name] : string</w:t>
            </w:r>
          </w:p>
          <w:p w:rsidR="004A7047" w:rsidRDefault="004A7047" w:rsidP="00D62DFF">
            <w:r>
              <w:t>[about] : string</w:t>
            </w:r>
          </w:p>
          <w:p w:rsidR="004A7047" w:rsidRDefault="004A7047" w:rsidP="00D62DFF">
            <w:r>
              <w:t>[priority] : int</w:t>
            </w:r>
          </w:p>
          <w:p w:rsidR="004A7047" w:rsidRDefault="004A7047" w:rsidP="00D62DFF">
            <w:r>
              <w:t>[project_category_ id] : int</w:t>
            </w:r>
          </w:p>
          <w:p w:rsidR="004A7047" w:rsidRDefault="004A7047" w:rsidP="00D62DFF">
            <w:r>
              <w:t>[booked_cash] : float</w:t>
            </w:r>
          </w:p>
          <w:p w:rsidR="004A7047" w:rsidRDefault="004A7047" w:rsidP="00D62DFF">
            <w:r>
              <w:t>[from] : date</w:t>
            </w:r>
          </w:p>
          <w:p w:rsidR="004A7047" w:rsidRDefault="004A7047" w:rsidP="00D62DFF">
            <w:r>
              <w:t>[to] : date</w:t>
            </w:r>
          </w:p>
        </w:tc>
        <w:tc>
          <w:tcPr>
            <w:tcW w:w="1822" w:type="pct"/>
          </w:tcPr>
          <w:p w:rsidR="004A7047" w:rsidRPr="004557D2" w:rsidRDefault="004A7047" w:rsidP="00D62DFF">
            <w:r>
              <w:t xml:space="preserve">vkladá záznam do tabuľky </w:t>
            </w:r>
            <w:r>
              <w:rPr>
                <w:i/>
              </w:rPr>
              <w:t>projects</w:t>
            </w:r>
          </w:p>
        </w:tc>
      </w:tr>
      <w:tr w:rsidR="004A7047" w:rsidTr="00D62DFF">
        <w:tc>
          <w:tcPr>
            <w:tcW w:w="1583" w:type="pct"/>
          </w:tcPr>
          <w:p w:rsidR="004A7047" w:rsidRDefault="004A7047" w:rsidP="00D62DFF">
            <w:r>
              <w:t>add_project_category(values)</w:t>
            </w:r>
          </w:p>
        </w:tc>
        <w:tc>
          <w:tcPr>
            <w:tcW w:w="1595" w:type="pct"/>
          </w:tcPr>
          <w:p w:rsidR="004A7047" w:rsidRDefault="004A7047" w:rsidP="00D62DFF">
            <w:r>
              <w:t>values : object -&gt;</w:t>
            </w:r>
          </w:p>
          <w:p w:rsidR="004A7047" w:rsidRDefault="004A7047" w:rsidP="00D62DFF">
            <w:r>
              <w:t>[</w:t>
            </w:r>
            <w:r w:rsidRPr="003D2F72">
              <w:t>project_category_name</w:t>
            </w:r>
            <w:r>
              <w:t>] : string</w:t>
            </w:r>
          </w:p>
        </w:tc>
        <w:tc>
          <w:tcPr>
            <w:tcW w:w="1822" w:type="pct"/>
          </w:tcPr>
          <w:p w:rsidR="004A7047" w:rsidRDefault="004A7047" w:rsidP="00D62DFF">
            <w:r>
              <w:t xml:space="preserve">vkladá záznam do tabuľky </w:t>
            </w:r>
            <w:r>
              <w:rPr>
                <w:i/>
              </w:rPr>
              <w:t>project_categories</w:t>
            </w:r>
          </w:p>
        </w:tc>
      </w:tr>
      <w:tr w:rsidR="004A7047" w:rsidTr="00D62DFF">
        <w:tc>
          <w:tcPr>
            <w:tcW w:w="1583" w:type="pct"/>
          </w:tcPr>
          <w:p w:rsidR="004A7047" w:rsidRDefault="004A7047" w:rsidP="00D62DFF">
            <w:r>
              <w:t>add_project_item(pr_id, values)</w:t>
            </w:r>
          </w:p>
        </w:tc>
        <w:tc>
          <w:tcPr>
            <w:tcW w:w="1595" w:type="pct"/>
          </w:tcPr>
          <w:p w:rsidR="004A7047" w:rsidRDefault="004A7047" w:rsidP="00D62DFF">
            <w:r>
              <w:t>pr_id : int</w:t>
            </w:r>
          </w:p>
          <w:p w:rsidR="004A7047" w:rsidRDefault="004A7047" w:rsidP="00D62DFF">
            <w:r>
              <w:t>values : object -&gt;</w:t>
            </w:r>
          </w:p>
          <w:p w:rsidR="004A7047" w:rsidRDefault="004A7047" w:rsidP="00D62DFF">
            <w:r>
              <w:t>[name] : string</w:t>
            </w:r>
          </w:p>
          <w:p w:rsidR="004A7047" w:rsidRDefault="004A7047" w:rsidP="00D62DFF">
            <w:r>
              <w:t>[price] : float</w:t>
            </w:r>
          </w:p>
          <w:p w:rsidR="004A7047" w:rsidRDefault="004A7047" w:rsidP="00D62DFF">
            <w:r>
              <w:t>[user_id] : int</w:t>
            </w:r>
          </w:p>
          <w:p w:rsidR="004A7047" w:rsidRDefault="004A7047" w:rsidP="00D62DFF">
            <w:r>
              <w:t>[</w:t>
            </w:r>
            <w:r w:rsidRPr="00936896">
              <w:t>Y-m-d</w:t>
            </w:r>
            <w:r>
              <w:t>] : date</w:t>
            </w:r>
          </w:p>
        </w:tc>
        <w:tc>
          <w:tcPr>
            <w:tcW w:w="1822" w:type="pct"/>
          </w:tcPr>
          <w:p w:rsidR="004A7047" w:rsidRPr="005C617C" w:rsidRDefault="004A7047" w:rsidP="00D62DFF">
            <w:pPr>
              <w:rPr>
                <w:lang w:val="en-US"/>
              </w:rPr>
            </w:pPr>
            <w:r>
              <w:t xml:space="preserve">vkladá záznam do tabuľky </w:t>
            </w:r>
            <w:r>
              <w:rPr>
                <w:i/>
              </w:rPr>
              <w:t>project_item.</w:t>
            </w:r>
            <w:r>
              <w:t xml:space="preserve"> Na stĺpec v databáze </w:t>
            </w:r>
            <w:r w:rsidRPr="005C617C">
              <w:t>project_item_date</w:t>
            </w:r>
            <w:r>
              <w:t xml:space="preserve"> sa ukladá date vo formáte </w:t>
            </w:r>
            <w:r>
              <w:rPr>
                <w:lang w:val="en-US"/>
              </w:rPr>
              <w:t>“Y-m-d”.</w:t>
            </w:r>
          </w:p>
        </w:tc>
      </w:tr>
      <w:tr w:rsidR="004A7047" w:rsidTr="00D62DFF">
        <w:tc>
          <w:tcPr>
            <w:tcW w:w="1583" w:type="pct"/>
          </w:tcPr>
          <w:p w:rsidR="004A7047" w:rsidRPr="000A074F" w:rsidRDefault="004A7047" w:rsidP="00D62DFF">
            <w:pPr>
              <w:rPr>
                <w:lang w:val="en-US"/>
              </w:rPr>
            </w:pPr>
            <w:r>
              <w:t>add_register</w:t>
            </w:r>
            <w:r>
              <w:rPr>
                <w:lang w:val="en-US"/>
              </w:rPr>
              <w:t>(values)</w:t>
            </w:r>
          </w:p>
        </w:tc>
        <w:tc>
          <w:tcPr>
            <w:tcW w:w="1595" w:type="pct"/>
          </w:tcPr>
          <w:p w:rsidR="004A7047" w:rsidRDefault="004A7047" w:rsidP="00D62DFF">
            <w:r>
              <w:t xml:space="preserve">values : </w:t>
            </w:r>
            <w:r w:rsidRPr="00DC554F">
              <w:t>object</w:t>
            </w:r>
            <w:r>
              <w:t xml:space="preserve"> -&gt;</w:t>
            </w:r>
          </w:p>
          <w:p w:rsidR="004A7047" w:rsidRDefault="004A7047" w:rsidP="00D62DFF">
            <w:r>
              <w:t>[username] : string</w:t>
            </w:r>
          </w:p>
          <w:p w:rsidR="004A7047" w:rsidRDefault="004A7047" w:rsidP="00D62DFF">
            <w:r>
              <w:t>[name] : string</w:t>
            </w:r>
          </w:p>
          <w:p w:rsidR="004A7047" w:rsidRDefault="004A7047" w:rsidP="00D62DFF">
            <w:r>
              <w:t>[surname] : string</w:t>
            </w:r>
          </w:p>
          <w:p w:rsidR="004A7047" w:rsidRDefault="004A7047" w:rsidP="00D62DFF">
            <w:r>
              <w:t>[password] : string</w:t>
            </w:r>
          </w:p>
          <w:p w:rsidR="004A7047" w:rsidRDefault="004A7047" w:rsidP="00D62DFF">
            <w:r>
              <w:t>[email] : string</w:t>
            </w:r>
          </w:p>
          <w:p w:rsidR="004A7047" w:rsidRDefault="004A7047" w:rsidP="00D62DFF">
            <w:r>
              <w:t>[phone] : string</w:t>
            </w:r>
          </w:p>
          <w:p w:rsidR="004A7047" w:rsidRDefault="004A7047" w:rsidP="00D62DFF">
            <w:r>
              <w:t>[study_program_id] : int</w:t>
            </w:r>
          </w:p>
          <w:p w:rsidR="004A7047" w:rsidRDefault="004A7047" w:rsidP="00D62DFF">
            <w:r>
              <w:t>[degree_id] : int</w:t>
            </w:r>
          </w:p>
          <w:p w:rsidR="004A7047" w:rsidRDefault="004A7047" w:rsidP="00D62DFF">
            <w:pPr>
              <w:rPr>
                <w:lang w:val="en-US"/>
              </w:rPr>
            </w:pPr>
            <w:r>
              <w:rPr>
                <w:lang w:val="en-US"/>
              </w:rPr>
              <w:t>[</w:t>
            </w:r>
            <w:r w:rsidRPr="00936896">
              <w:rPr>
                <w:lang w:val="en-US"/>
              </w:rPr>
              <w:t>place_of_birth</w:t>
            </w:r>
            <w:r>
              <w:rPr>
                <w:lang w:val="en-US"/>
              </w:rPr>
              <w:t>] : string</w:t>
            </w:r>
          </w:p>
          <w:p w:rsidR="004A7047" w:rsidRDefault="004A7047" w:rsidP="00D62DFF">
            <w:pPr>
              <w:rPr>
                <w:lang w:val="en-US"/>
              </w:rPr>
            </w:pPr>
            <w:r>
              <w:rPr>
                <w:lang w:val="en-US"/>
              </w:rPr>
              <w:t>[</w:t>
            </w:r>
            <w:r w:rsidRPr="00936896">
              <w:rPr>
                <w:lang w:val="en-US"/>
              </w:rPr>
              <w:t>postcode</w:t>
            </w:r>
            <w:r>
              <w:rPr>
                <w:lang w:val="en-US"/>
              </w:rPr>
              <w:t>] : int</w:t>
            </w:r>
          </w:p>
          <w:p w:rsidR="004A7047" w:rsidRPr="00936896" w:rsidRDefault="004A7047" w:rsidP="00D62DFF">
            <w:pPr>
              <w:rPr>
                <w:lang w:val="en-US"/>
              </w:rPr>
            </w:pPr>
            <w:r>
              <w:rPr>
                <w:lang w:val="en-US"/>
              </w:rPr>
              <w:t>[</w:t>
            </w:r>
            <w:r w:rsidRPr="00936896">
              <w:rPr>
                <w:lang w:val="en-US"/>
              </w:rPr>
              <w:t>degree_year</w:t>
            </w:r>
            <w:r>
              <w:rPr>
                <w:lang w:val="en-US"/>
              </w:rPr>
              <w:t>] : int</w:t>
            </w:r>
          </w:p>
          <w:p w:rsidR="004A7047" w:rsidRPr="00F120D0" w:rsidRDefault="004A7047" w:rsidP="00D62DFF">
            <w:pPr>
              <w:rPr>
                <w:rFonts w:ascii="MS Mincho" w:hAnsi="MS Mincho" w:cs="MS Mincho"/>
              </w:rPr>
            </w:pPr>
            <w:r>
              <w:t>[categories][cat_id] : int</w:t>
            </w:r>
          </w:p>
        </w:tc>
        <w:tc>
          <w:tcPr>
            <w:tcW w:w="1822" w:type="pct"/>
          </w:tcPr>
          <w:p w:rsidR="004A7047" w:rsidRPr="00DC554F" w:rsidRDefault="004A7047" w:rsidP="00D62DFF">
            <w:r>
              <w:t xml:space="preserve">categories je pole dĺžky &lt;počet_kategórií_projektov&gt;. Funkcia vytvorí záznam v tabuľke </w:t>
            </w:r>
            <w:r w:rsidRPr="00B85848">
              <w:rPr>
                <w:i/>
              </w:rPr>
              <w:t>users</w:t>
            </w:r>
            <w:r>
              <w:t xml:space="preserve">, okrem toho preleze pole </w:t>
            </w:r>
            <w:r w:rsidRPr="00B85848">
              <w:rPr>
                <w:i/>
              </w:rPr>
              <w:t>categories</w:t>
            </w:r>
            <w:r>
              <w:t xml:space="preserve"> pomocou </w:t>
            </w:r>
            <w:r w:rsidRPr="00B85848">
              <w:t>foreach</w:t>
            </w:r>
            <w:r>
              <w:t xml:space="preserve"> a zapíše hodnoty do tabuľky </w:t>
            </w:r>
            <w:r w:rsidRPr="00B85848">
              <w:rPr>
                <w:i/>
              </w:rPr>
              <w:t>fin_redistribute</w:t>
            </w:r>
            <w:r>
              <w:t xml:space="preserve">, pričom </w:t>
            </w:r>
            <w:r w:rsidRPr="003C57A4">
              <w:rPr>
                <w:i/>
              </w:rPr>
              <w:t>kľúč</w:t>
            </w:r>
            <w:r>
              <w:t xml:space="preserve"> je sa zapíše do stĺpca </w:t>
            </w:r>
            <w:r w:rsidRPr="003C57A4">
              <w:rPr>
                <w:i/>
              </w:rPr>
              <w:t>fin_redistribute_project_category_id</w:t>
            </w:r>
            <w:r>
              <w:t xml:space="preserve">, </w:t>
            </w:r>
            <w:r w:rsidRPr="003C57A4">
              <w:rPr>
                <w:i/>
              </w:rPr>
              <w:t xml:space="preserve">hodnota </w:t>
            </w:r>
            <w:r>
              <w:t xml:space="preserve">sa zapíše do stĺpca </w:t>
            </w:r>
            <w:r w:rsidRPr="003C57A4">
              <w:rPr>
                <w:i/>
              </w:rPr>
              <w:t>fin_redistribude_ratio</w:t>
            </w:r>
            <w:r>
              <w:t>.</w:t>
            </w:r>
          </w:p>
        </w:tc>
      </w:tr>
      <w:tr w:rsidR="004A7047" w:rsidTr="00D62DFF">
        <w:tc>
          <w:tcPr>
            <w:tcW w:w="1583" w:type="pct"/>
          </w:tcPr>
          <w:p w:rsidR="004A7047" w:rsidRDefault="004A7047" w:rsidP="00D62DFF">
            <w:r>
              <w:t>add_study_program(values)</w:t>
            </w:r>
          </w:p>
        </w:tc>
        <w:tc>
          <w:tcPr>
            <w:tcW w:w="1595" w:type="pct"/>
          </w:tcPr>
          <w:p w:rsidR="004A7047" w:rsidRDefault="004A7047" w:rsidP="00D62DFF">
            <w:r>
              <w:t>values : object -&gt;</w:t>
            </w:r>
          </w:p>
          <w:p w:rsidR="004A7047" w:rsidRDefault="004A7047" w:rsidP="00D62DFF">
            <w:r>
              <w:lastRenderedPageBreak/>
              <w:t>[</w:t>
            </w:r>
            <w:r w:rsidRPr="004339B6">
              <w:t>study_program_name</w:t>
            </w:r>
            <w:r>
              <w:t>] : string</w:t>
            </w:r>
          </w:p>
        </w:tc>
        <w:tc>
          <w:tcPr>
            <w:tcW w:w="1822" w:type="pct"/>
          </w:tcPr>
          <w:p w:rsidR="004A7047" w:rsidRDefault="004A7047" w:rsidP="00D62DFF">
            <w:pPr>
              <w:tabs>
                <w:tab w:val="left" w:pos="1290"/>
              </w:tabs>
            </w:pPr>
            <w:r>
              <w:lastRenderedPageBreak/>
              <w:t xml:space="preserve">vkladá záznam do tabuľky </w:t>
            </w:r>
            <w:r w:rsidRPr="00D21C18">
              <w:rPr>
                <w:i/>
              </w:rPr>
              <w:t>study_programs</w:t>
            </w:r>
          </w:p>
        </w:tc>
      </w:tr>
      <w:tr w:rsidR="004A7047" w:rsidTr="00D62DFF">
        <w:tc>
          <w:tcPr>
            <w:tcW w:w="1583" w:type="pct"/>
          </w:tcPr>
          <w:p w:rsidR="004A7047" w:rsidRDefault="004A7047" w:rsidP="00D62DFF">
            <w:r>
              <w:lastRenderedPageBreak/>
              <w:t>add_transaction(values)</w:t>
            </w:r>
          </w:p>
        </w:tc>
        <w:tc>
          <w:tcPr>
            <w:tcW w:w="1595" w:type="pct"/>
          </w:tcPr>
          <w:p w:rsidR="004A7047" w:rsidRDefault="004A7047" w:rsidP="00D62DFF">
            <w:r>
              <w:t>values : object -&gt;</w:t>
            </w:r>
          </w:p>
          <w:p w:rsidR="004A7047" w:rsidRDefault="004A7047" w:rsidP="00D62DFF">
            <w:r>
              <w:t>[from] : int</w:t>
            </w:r>
          </w:p>
          <w:p w:rsidR="004A7047" w:rsidRDefault="004A7047" w:rsidP="00D62DFF">
            <w:r>
              <w:t>[to] : int</w:t>
            </w:r>
          </w:p>
          <w:p w:rsidR="004A7047" w:rsidRDefault="004A7047" w:rsidP="00D62DFF">
            <w:r>
              <w:t>[cash] : float</w:t>
            </w:r>
          </w:p>
        </w:tc>
        <w:tc>
          <w:tcPr>
            <w:tcW w:w="1822" w:type="pct"/>
          </w:tcPr>
          <w:p w:rsidR="004A7047" w:rsidRDefault="004A7047" w:rsidP="00D62DFF">
            <w:r>
              <w:t xml:space="preserve">záznam do tabuľky </w:t>
            </w:r>
            <w:r w:rsidRPr="000058F5">
              <w:rPr>
                <w:i/>
              </w:rPr>
              <w:t>fin_category_transaction</w:t>
            </w:r>
          </w:p>
        </w:tc>
      </w:tr>
      <w:tr w:rsidR="004A7047" w:rsidTr="00D62DFF">
        <w:tc>
          <w:tcPr>
            <w:tcW w:w="1583" w:type="pct"/>
          </w:tcPr>
          <w:p w:rsidR="004A7047" w:rsidRDefault="004A7047" w:rsidP="00D62DFF">
            <w:r>
              <w:t>add_user(values)</w:t>
            </w:r>
          </w:p>
        </w:tc>
        <w:tc>
          <w:tcPr>
            <w:tcW w:w="1595" w:type="pct"/>
          </w:tcPr>
          <w:p w:rsidR="004A7047" w:rsidRDefault="004A7047" w:rsidP="00D62DFF">
            <w:r>
              <w:t>values : object -&gt;</w:t>
            </w:r>
          </w:p>
          <w:p w:rsidR="004A7047" w:rsidRDefault="004A7047" w:rsidP="00D62DFF">
            <w:r>
              <w:t>[username] : string</w:t>
            </w:r>
          </w:p>
          <w:p w:rsidR="004A7047" w:rsidRDefault="004A7047" w:rsidP="00D62DFF">
            <w:r>
              <w:t>[name] : string</w:t>
            </w:r>
          </w:p>
          <w:p w:rsidR="004A7047" w:rsidRDefault="004A7047" w:rsidP="00D62DFF">
            <w:r>
              <w:t>[surname] : string</w:t>
            </w:r>
          </w:p>
          <w:p w:rsidR="004A7047" w:rsidRDefault="004A7047" w:rsidP="00D62DFF">
            <w:r>
              <w:t>[password] : string</w:t>
            </w:r>
          </w:p>
          <w:p w:rsidR="004A7047" w:rsidRDefault="004A7047" w:rsidP="00D62DFF">
            <w:r>
              <w:t>[email] : string</w:t>
            </w:r>
          </w:p>
          <w:p w:rsidR="004A7047" w:rsidRDefault="004A7047" w:rsidP="00D62DFF">
            <w:r>
              <w:t>[phone] : int</w:t>
            </w:r>
          </w:p>
          <w:p w:rsidR="004A7047" w:rsidRDefault="004A7047" w:rsidP="00D62DFF">
            <w:r>
              <w:t>[study_program_id] : int</w:t>
            </w:r>
          </w:p>
          <w:p w:rsidR="004A7047" w:rsidRDefault="004A7047" w:rsidP="00D62DFF">
            <w:r>
              <w:t>[degree_id] : int</w:t>
            </w:r>
          </w:p>
          <w:p w:rsidR="004A7047" w:rsidRDefault="004A7047" w:rsidP="00D62DFF">
            <w:r>
              <w:t>[place_of_birth] : string</w:t>
            </w:r>
          </w:p>
          <w:p w:rsidR="004A7047" w:rsidRDefault="004A7047" w:rsidP="00D62DFF">
            <w:r>
              <w:t>[postcode] : int</w:t>
            </w:r>
          </w:p>
          <w:p w:rsidR="004A7047" w:rsidRDefault="004A7047" w:rsidP="00D62DFF">
            <w:r>
              <w:t>[degree_year] : int</w:t>
            </w:r>
          </w:p>
          <w:p w:rsidR="004A7047" w:rsidRDefault="004A7047" w:rsidP="00D62DFF">
            <w:r>
              <w:t>[</w:t>
            </w:r>
            <w:r w:rsidRPr="0074599D">
              <w:t>vs</w:t>
            </w:r>
            <w:r>
              <w:t>] : int</w:t>
            </w:r>
          </w:p>
          <w:p w:rsidR="004A7047" w:rsidRDefault="004A7047" w:rsidP="00D62DFF">
            <w:r>
              <w:t>[</w:t>
            </w:r>
            <w:r w:rsidRPr="00AD4D19">
              <w:t>total_sum</w:t>
            </w:r>
            <w:r>
              <w:t>] : int</w:t>
            </w:r>
          </w:p>
          <w:p w:rsidR="004A7047" w:rsidRDefault="004A7047" w:rsidP="00D62DFF">
            <w:r>
              <w:t>[categories][cat_id] : int</w:t>
            </w:r>
          </w:p>
        </w:tc>
        <w:tc>
          <w:tcPr>
            <w:tcW w:w="1822" w:type="pct"/>
          </w:tcPr>
          <w:p w:rsidR="004A7047" w:rsidRDefault="004A7047" w:rsidP="00D62DFF">
            <w:r>
              <w:t>viď add_register... jediný rozdiel je, že pole categories môže byť nulovej dĺžky</w:t>
            </w:r>
          </w:p>
        </w:tc>
      </w:tr>
    </w:tbl>
    <w:p w:rsidR="004A7047" w:rsidRDefault="004A7047" w:rsidP="004A7047">
      <w:pPr>
        <w:pStyle w:val="Nadpis3"/>
      </w:pPr>
      <w:r w:rsidRPr="006A4FB4">
        <w:t>Updater</w:t>
      </w:r>
    </w:p>
    <w:p w:rsidR="004A7047" w:rsidRDefault="004A7047" w:rsidP="004A7047">
      <w:r>
        <w:t>Nasledujúce metódy majú podobný význam ako metódy v insertery, len nevytvárajú nový záznam ale upravujú existujúci. Existujúci záznam sa štandardne hľadá podľa prvého parametra funkcie (id-čka). Pre bližšiu špecifikáciu viď ekvivalentnú funkciu v inserteri. V prípade odlišnosti od insertera je táto zmena uvedená v popise.</w:t>
      </w:r>
    </w:p>
    <w:p w:rsidR="004A7047" w:rsidRPr="003C155A" w:rsidRDefault="004A7047" w:rsidP="004A7047">
      <w:r>
        <w:t>Štandardne funkcie prijímajú ako parameter „values“ pole hodnôt získaných z formulára na html stránke. Tieto hodnoty musia byť v poli uložené pod indexami, ktoré sú definované v stĺpci „vstup“. Aby sa dosiahlo toto pomenovanie, je doporučené pomenovať takto elementy formulára na html stránke.</w:t>
      </w:r>
    </w:p>
    <w:tbl>
      <w:tblPr>
        <w:tblStyle w:val="Mkatabulky"/>
        <w:tblW w:w="5000" w:type="pct"/>
        <w:tblLook w:val="04A0" w:firstRow="1" w:lastRow="0" w:firstColumn="1" w:lastColumn="0" w:noHBand="0" w:noVBand="1"/>
      </w:tblPr>
      <w:tblGrid>
        <w:gridCol w:w="4502"/>
        <w:gridCol w:w="4536"/>
        <w:gridCol w:w="5182"/>
      </w:tblGrid>
      <w:tr w:rsidR="004A7047" w:rsidTr="00D62DFF">
        <w:tc>
          <w:tcPr>
            <w:tcW w:w="1583" w:type="pct"/>
          </w:tcPr>
          <w:p w:rsidR="004A7047" w:rsidRPr="006A4FB4" w:rsidRDefault="004A7047" w:rsidP="00D62DFF">
            <w:r w:rsidRPr="006A4FB4">
              <w:t>Názov funkcie</w:t>
            </w:r>
          </w:p>
        </w:tc>
        <w:tc>
          <w:tcPr>
            <w:tcW w:w="1595" w:type="pct"/>
          </w:tcPr>
          <w:p w:rsidR="004A7047" w:rsidRPr="006A4FB4" w:rsidRDefault="004A7047" w:rsidP="00D62DFF">
            <w:r w:rsidRPr="006A4FB4">
              <w:t>Vstupy</w:t>
            </w:r>
          </w:p>
        </w:tc>
        <w:tc>
          <w:tcPr>
            <w:tcW w:w="1822" w:type="pct"/>
          </w:tcPr>
          <w:p w:rsidR="004A7047" w:rsidRPr="006A4FB4" w:rsidRDefault="004A7047" w:rsidP="00D62DFF">
            <w:r w:rsidRPr="006A4FB4">
              <w:t>Popis</w:t>
            </w:r>
          </w:p>
        </w:tc>
      </w:tr>
      <w:tr w:rsidR="004A7047" w:rsidTr="00D62DFF">
        <w:tc>
          <w:tcPr>
            <w:tcW w:w="1583" w:type="pct"/>
          </w:tcPr>
          <w:p w:rsidR="004A7047" w:rsidRPr="006A4FB4" w:rsidRDefault="004A7047" w:rsidP="00D62DFF">
            <w:r>
              <w:t>edit_degree</w:t>
            </w:r>
            <w:r>
              <w:rPr>
                <w:lang w:val="en-US"/>
              </w:rPr>
              <w:t>(degree_id, values)</w:t>
            </w:r>
          </w:p>
        </w:tc>
        <w:tc>
          <w:tcPr>
            <w:tcW w:w="1595" w:type="pct"/>
          </w:tcPr>
          <w:p w:rsidR="004A7047" w:rsidRDefault="004A7047" w:rsidP="00D62DFF">
            <w:r>
              <w:t>degree_id : int</w:t>
            </w:r>
          </w:p>
          <w:p w:rsidR="004A7047" w:rsidRDefault="004A7047" w:rsidP="00D62DFF">
            <w:r>
              <w:t>values : object -&gt;</w:t>
            </w:r>
          </w:p>
          <w:p w:rsidR="004A7047" w:rsidRDefault="004A7047" w:rsidP="00D62DFF">
            <w:r>
              <w:t>[</w:t>
            </w:r>
            <w:r w:rsidRPr="0095561C">
              <w:t>degree_name</w:t>
            </w:r>
            <w:r>
              <w:t>] : string</w:t>
            </w:r>
          </w:p>
          <w:p w:rsidR="004A7047" w:rsidRPr="006A4FB4" w:rsidRDefault="004A7047" w:rsidP="00D62DFF">
            <w:r>
              <w:lastRenderedPageBreak/>
              <w:t>[</w:t>
            </w:r>
            <w:r w:rsidRPr="0095561C">
              <w:t>degree_grade</w:t>
            </w:r>
            <w:r>
              <w:t>] : int</w:t>
            </w:r>
          </w:p>
        </w:tc>
        <w:tc>
          <w:tcPr>
            <w:tcW w:w="1822" w:type="pct"/>
          </w:tcPr>
          <w:p w:rsidR="004A7047" w:rsidRPr="008252B7" w:rsidRDefault="004A7047" w:rsidP="00D62DFF">
            <w:r>
              <w:lastRenderedPageBreak/>
              <w:t xml:space="preserve">Upravuje konkétny záznam na základe </w:t>
            </w:r>
            <w:r>
              <w:rPr>
                <w:i/>
              </w:rPr>
              <w:t>degree_id</w:t>
            </w:r>
            <w:r>
              <w:t xml:space="preserve"> v tabuľke </w:t>
            </w:r>
            <w:r>
              <w:rPr>
                <w:u w:val="single"/>
              </w:rPr>
              <w:t>degrees</w:t>
            </w:r>
            <w:r>
              <w:t>.</w:t>
            </w:r>
          </w:p>
        </w:tc>
      </w:tr>
      <w:tr w:rsidR="004A7047" w:rsidTr="00D62DFF">
        <w:tc>
          <w:tcPr>
            <w:tcW w:w="1583" w:type="pct"/>
          </w:tcPr>
          <w:p w:rsidR="004A7047" w:rsidRDefault="004A7047" w:rsidP="00D62DFF">
            <w:r>
              <w:lastRenderedPageBreak/>
              <w:t>edit_email_type</w:t>
            </w:r>
            <w:r w:rsidRPr="006A4FB4">
              <w:t>(</w:t>
            </w:r>
            <w:r>
              <w:t>e_type_id, values</w:t>
            </w:r>
            <w:r w:rsidRPr="006A4FB4">
              <w:t>)</w:t>
            </w:r>
          </w:p>
        </w:tc>
        <w:tc>
          <w:tcPr>
            <w:tcW w:w="1595" w:type="pct"/>
          </w:tcPr>
          <w:p w:rsidR="004A7047" w:rsidRDefault="004A7047" w:rsidP="00D62DFF">
            <w:r>
              <w:t>e_type_id : int</w:t>
            </w:r>
          </w:p>
          <w:p w:rsidR="004A7047" w:rsidRDefault="004A7047" w:rsidP="00D62DFF">
            <w:r>
              <w:t>values : object -&gt;</w:t>
            </w:r>
          </w:p>
          <w:p w:rsidR="004A7047" w:rsidRPr="006A4FB4" w:rsidRDefault="004A7047" w:rsidP="00D62DFF">
            <w:r>
              <w:t>[</w:t>
            </w:r>
            <w:r w:rsidRPr="0095561C">
              <w:t>email_type_name</w:t>
            </w:r>
            <w:r>
              <w:t>] : string</w:t>
            </w:r>
          </w:p>
        </w:tc>
        <w:tc>
          <w:tcPr>
            <w:tcW w:w="1822" w:type="pct"/>
          </w:tcPr>
          <w:p w:rsidR="004A7047" w:rsidRPr="006A4FB4" w:rsidRDefault="004A7047" w:rsidP="00D62DFF">
            <w:pPr>
              <w:tabs>
                <w:tab w:val="left" w:pos="975"/>
              </w:tabs>
            </w:pPr>
            <w:r>
              <w:t xml:space="preserve">Upravuje konkétny záznam na základe </w:t>
            </w:r>
            <w:r>
              <w:rPr>
                <w:i/>
              </w:rPr>
              <w:t xml:space="preserve">e_type_id </w:t>
            </w:r>
            <w:r>
              <w:t xml:space="preserve">v tabuľke </w:t>
            </w:r>
            <w:r w:rsidRPr="008252B7">
              <w:rPr>
                <w:u w:val="single"/>
              </w:rPr>
              <w:t>email_types</w:t>
            </w:r>
            <w:r>
              <w:t>.</w:t>
            </w:r>
          </w:p>
        </w:tc>
      </w:tr>
      <w:tr w:rsidR="004A7047" w:rsidTr="00D62DFF">
        <w:tc>
          <w:tcPr>
            <w:tcW w:w="1583" w:type="pct"/>
          </w:tcPr>
          <w:p w:rsidR="004A7047" w:rsidRPr="000A074F" w:rsidRDefault="004A7047" w:rsidP="00D62DFF">
            <w:pPr>
              <w:rPr>
                <w:lang w:val="en-US"/>
              </w:rPr>
            </w:pPr>
            <w:r>
              <w:rPr>
                <w:lang w:val="en-US"/>
              </w:rPr>
              <w:t>edit_</w:t>
            </w:r>
            <w:r>
              <w:t>event(ev_id, values)</w:t>
            </w:r>
          </w:p>
        </w:tc>
        <w:tc>
          <w:tcPr>
            <w:tcW w:w="1595" w:type="pct"/>
          </w:tcPr>
          <w:p w:rsidR="004A7047" w:rsidRDefault="004A7047" w:rsidP="00D62DFF">
            <w:r>
              <w:t>ev_id : int</w:t>
            </w:r>
          </w:p>
          <w:p w:rsidR="004A7047" w:rsidRDefault="004A7047" w:rsidP="00D62DFF">
            <w:r>
              <w:t>values : object -&gt;</w:t>
            </w:r>
          </w:p>
          <w:p w:rsidR="004A7047" w:rsidRDefault="004A7047" w:rsidP="00D62DFF">
            <w:r>
              <w:t>[</w:t>
            </w:r>
            <w:r w:rsidRPr="00CE16E9">
              <w:t>event_category_id</w:t>
            </w:r>
            <w:r>
              <w:t>] : int</w:t>
            </w:r>
          </w:p>
          <w:p w:rsidR="004A7047" w:rsidRDefault="004A7047" w:rsidP="00D62DFF">
            <w:r>
              <w:t>[priority] : int</w:t>
            </w:r>
          </w:p>
          <w:p w:rsidR="004A7047" w:rsidRDefault="004A7047" w:rsidP="00D62DFF">
            <w:r>
              <w:t>[name] : string</w:t>
            </w:r>
          </w:p>
          <w:p w:rsidR="004A7047" w:rsidRDefault="004A7047" w:rsidP="00D62DFF">
            <w:r>
              <w:t>[from] : datetime</w:t>
            </w:r>
          </w:p>
          <w:p w:rsidR="004A7047" w:rsidRDefault="004A7047" w:rsidP="00D62DFF">
            <w:r>
              <w:t>[to] : datetime</w:t>
            </w:r>
          </w:p>
          <w:p w:rsidR="004A7047" w:rsidRDefault="004A7047" w:rsidP="00D62DFF">
            <w:r>
              <w:t>[about] : string</w:t>
            </w:r>
          </w:p>
        </w:tc>
        <w:tc>
          <w:tcPr>
            <w:tcW w:w="1822" w:type="pct"/>
          </w:tcPr>
          <w:p w:rsidR="004A7047" w:rsidRPr="00791A97" w:rsidRDefault="004A7047" w:rsidP="00D62DFF">
            <w:pPr>
              <w:tabs>
                <w:tab w:val="left" w:pos="1065"/>
              </w:tabs>
            </w:pPr>
            <w:r>
              <w:t>Upravuje konkétny záznam na základe ev_id</w:t>
            </w:r>
            <w:r>
              <w:rPr>
                <w:i/>
              </w:rPr>
              <w:t xml:space="preserve"> </w:t>
            </w:r>
            <w:r>
              <w:t xml:space="preserve">v tabuľke </w:t>
            </w:r>
            <w:r>
              <w:rPr>
                <w:u w:val="single"/>
              </w:rPr>
              <w:t>events</w:t>
            </w:r>
            <w:r>
              <w:t>.</w:t>
            </w:r>
          </w:p>
        </w:tc>
      </w:tr>
      <w:tr w:rsidR="004A7047" w:rsidTr="00D62DFF">
        <w:tc>
          <w:tcPr>
            <w:tcW w:w="1583" w:type="pct"/>
          </w:tcPr>
          <w:p w:rsidR="004A7047" w:rsidRDefault="004A7047" w:rsidP="00D62DFF">
            <w:pPr>
              <w:rPr>
                <w:lang w:val="en-US"/>
              </w:rPr>
            </w:pPr>
            <w:r>
              <w:t>edit_event_category</w:t>
            </w:r>
            <w:r>
              <w:rPr>
                <w:lang w:val="en-US"/>
              </w:rPr>
              <w:t>(ev_cat_id, values)</w:t>
            </w:r>
          </w:p>
        </w:tc>
        <w:tc>
          <w:tcPr>
            <w:tcW w:w="1595" w:type="pct"/>
          </w:tcPr>
          <w:p w:rsidR="004A7047" w:rsidRDefault="004A7047" w:rsidP="00D62DFF">
            <w:r>
              <w:t>ev_cat_id : int</w:t>
            </w:r>
          </w:p>
          <w:p w:rsidR="004A7047" w:rsidRDefault="004A7047" w:rsidP="00D62DFF">
            <w:r>
              <w:t>values : object -&gt;</w:t>
            </w:r>
          </w:p>
          <w:p w:rsidR="004A7047" w:rsidRDefault="004A7047" w:rsidP="00D62DFF">
            <w:r>
              <w:t>[</w:t>
            </w:r>
            <w:r w:rsidRPr="002877DC">
              <w:t>event_category_name</w:t>
            </w:r>
            <w:r>
              <w:t>] : string</w:t>
            </w:r>
          </w:p>
        </w:tc>
        <w:tc>
          <w:tcPr>
            <w:tcW w:w="1822" w:type="pct"/>
          </w:tcPr>
          <w:p w:rsidR="004A7047" w:rsidRDefault="004A7047" w:rsidP="00D62DFF">
            <w:r>
              <w:t xml:space="preserve">Upravuje konkétny záznam na základe </w:t>
            </w:r>
            <w:r>
              <w:rPr>
                <w:i/>
              </w:rPr>
              <w:t xml:space="preserve">ev_cat_id </w:t>
            </w:r>
            <w:r>
              <w:t xml:space="preserve">v tabuľke </w:t>
            </w:r>
            <w:r>
              <w:rPr>
                <w:u w:val="single"/>
              </w:rPr>
              <w:t>event_categories</w:t>
            </w:r>
            <w:r>
              <w:t>.</w:t>
            </w:r>
          </w:p>
        </w:tc>
      </w:tr>
      <w:tr w:rsidR="004A7047" w:rsidRPr="00E143F2" w:rsidTr="00D62DFF">
        <w:tc>
          <w:tcPr>
            <w:tcW w:w="1583" w:type="pct"/>
          </w:tcPr>
          <w:p w:rsidR="004A7047" w:rsidRPr="00E143F2" w:rsidRDefault="004A7047" w:rsidP="00D62DFF">
            <w:pPr>
              <w:rPr>
                <w:color w:val="A6A6A6" w:themeColor="background1" w:themeShade="A6"/>
              </w:rPr>
            </w:pPr>
            <w:r w:rsidRPr="00E143F2">
              <w:rPr>
                <w:color w:val="A6A6A6" w:themeColor="background1" w:themeShade="A6"/>
              </w:rPr>
              <w:t>edit_excursion(ex_id, values)</w:t>
            </w:r>
          </w:p>
        </w:tc>
        <w:tc>
          <w:tcPr>
            <w:tcW w:w="1595" w:type="pct"/>
          </w:tcPr>
          <w:p w:rsidR="004A7047" w:rsidRPr="00E143F2" w:rsidRDefault="004A7047" w:rsidP="00D62DFF">
            <w:pPr>
              <w:rPr>
                <w:color w:val="A6A6A6" w:themeColor="background1" w:themeShade="A6"/>
              </w:rPr>
            </w:pPr>
            <w:r w:rsidRPr="00E143F2">
              <w:rPr>
                <w:color w:val="A6A6A6" w:themeColor="background1" w:themeShade="A6"/>
              </w:rPr>
              <w:t>ex_id : int</w:t>
            </w:r>
          </w:p>
          <w:p w:rsidR="004A7047" w:rsidRPr="00E143F2" w:rsidRDefault="004A7047" w:rsidP="00D62DFF">
            <w:pPr>
              <w:rPr>
                <w:color w:val="A6A6A6" w:themeColor="background1" w:themeShade="A6"/>
                <w:lang w:val="en-US"/>
              </w:rPr>
            </w:pPr>
            <w:r w:rsidRPr="00E143F2">
              <w:rPr>
                <w:color w:val="A6A6A6" w:themeColor="background1" w:themeShade="A6"/>
              </w:rPr>
              <w:t xml:space="preserve">values </w:t>
            </w:r>
            <w:r w:rsidRPr="00E143F2">
              <w:rPr>
                <w:color w:val="A6A6A6" w:themeColor="background1" w:themeShade="A6"/>
                <w:lang w:val="en-US"/>
              </w:rPr>
              <w:t>: object -&gt;</w:t>
            </w:r>
          </w:p>
          <w:p w:rsidR="004A7047" w:rsidRPr="00E143F2" w:rsidRDefault="004A7047" w:rsidP="00D62DFF">
            <w:pPr>
              <w:rPr>
                <w:color w:val="A6A6A6" w:themeColor="background1" w:themeShade="A6"/>
                <w:lang w:val="en-US"/>
              </w:rPr>
            </w:pPr>
            <w:r w:rsidRPr="00E143F2">
              <w:rPr>
                <w:color w:val="A6A6A6" w:themeColor="background1" w:themeShade="A6"/>
                <w:lang w:val="en-US"/>
              </w:rPr>
              <w:t>[name] : string</w:t>
            </w:r>
          </w:p>
          <w:p w:rsidR="004A7047" w:rsidRPr="00E143F2" w:rsidRDefault="004A7047" w:rsidP="00D62DFF">
            <w:pPr>
              <w:rPr>
                <w:color w:val="A6A6A6" w:themeColor="background1" w:themeShade="A6"/>
                <w:lang w:val="en-US"/>
              </w:rPr>
            </w:pPr>
            <w:r w:rsidRPr="00E143F2">
              <w:rPr>
                <w:color w:val="A6A6A6" w:themeColor="background1" w:themeShade="A6"/>
                <w:lang w:val="en-US"/>
              </w:rPr>
              <w:t>[about] : string</w:t>
            </w:r>
          </w:p>
          <w:p w:rsidR="004A7047" w:rsidRPr="00E143F2" w:rsidRDefault="004A7047" w:rsidP="00D62DFF">
            <w:pPr>
              <w:rPr>
                <w:color w:val="A6A6A6" w:themeColor="background1" w:themeShade="A6"/>
                <w:lang w:val="en-US"/>
              </w:rPr>
            </w:pPr>
            <w:r w:rsidRPr="00E143F2">
              <w:rPr>
                <w:color w:val="A6A6A6" w:themeColor="background1" w:themeShade="A6"/>
                <w:lang w:val="en-US"/>
              </w:rPr>
              <w:t>[priority] : int</w:t>
            </w:r>
          </w:p>
          <w:p w:rsidR="004A7047" w:rsidRPr="00E143F2" w:rsidRDefault="004A7047" w:rsidP="00D62DFF">
            <w:pPr>
              <w:rPr>
                <w:color w:val="A6A6A6" w:themeColor="background1" w:themeShade="A6"/>
                <w:lang w:val="en-US"/>
              </w:rPr>
            </w:pPr>
            <w:r w:rsidRPr="00E143F2">
              <w:rPr>
                <w:color w:val="A6A6A6" w:themeColor="background1" w:themeShade="A6"/>
                <w:lang w:val="en-US"/>
              </w:rPr>
              <w:t>[from] : datetime</w:t>
            </w:r>
          </w:p>
          <w:p w:rsidR="004A7047" w:rsidRPr="00E143F2" w:rsidRDefault="004A7047" w:rsidP="00D62DFF">
            <w:pPr>
              <w:rPr>
                <w:color w:val="A6A6A6" w:themeColor="background1" w:themeShade="A6"/>
              </w:rPr>
            </w:pPr>
            <w:r w:rsidRPr="00E143F2">
              <w:rPr>
                <w:color w:val="A6A6A6" w:themeColor="background1" w:themeShade="A6"/>
                <w:lang w:val="en-US"/>
              </w:rPr>
              <w:t>[to] : datetime</w:t>
            </w:r>
          </w:p>
        </w:tc>
        <w:tc>
          <w:tcPr>
            <w:tcW w:w="1822" w:type="pct"/>
          </w:tcPr>
          <w:p w:rsidR="004A7047" w:rsidRPr="00E143F2" w:rsidRDefault="004A7047" w:rsidP="00D62DFF">
            <w:pPr>
              <w:rPr>
                <w:color w:val="A6A6A6" w:themeColor="background1" w:themeShade="A6"/>
              </w:rPr>
            </w:pPr>
          </w:p>
        </w:tc>
      </w:tr>
      <w:tr w:rsidR="004A7047" w:rsidRPr="00E143F2" w:rsidTr="00D62DFF">
        <w:tc>
          <w:tcPr>
            <w:tcW w:w="1583" w:type="pct"/>
          </w:tcPr>
          <w:p w:rsidR="004A7047" w:rsidRPr="00E143F2" w:rsidRDefault="004A7047" w:rsidP="00D62DFF">
            <w:pPr>
              <w:rPr>
                <w:color w:val="A6A6A6" w:themeColor="background1" w:themeShade="A6"/>
              </w:rPr>
            </w:pPr>
            <w:r w:rsidRPr="00E143F2">
              <w:rPr>
                <w:color w:val="A6A6A6" w:themeColor="background1" w:themeShade="A6"/>
              </w:rPr>
              <w:t>edit_excursion_event(ex_ev_id, values)</w:t>
            </w:r>
          </w:p>
        </w:tc>
        <w:tc>
          <w:tcPr>
            <w:tcW w:w="1595" w:type="pct"/>
          </w:tcPr>
          <w:p w:rsidR="004A7047" w:rsidRPr="00E143F2" w:rsidRDefault="004A7047" w:rsidP="00D62DFF">
            <w:pPr>
              <w:rPr>
                <w:color w:val="A6A6A6" w:themeColor="background1" w:themeShade="A6"/>
              </w:rPr>
            </w:pPr>
            <w:r w:rsidRPr="00E143F2">
              <w:rPr>
                <w:color w:val="A6A6A6" w:themeColor="background1" w:themeShade="A6"/>
              </w:rPr>
              <w:t>ex_ev_id : int</w:t>
            </w:r>
          </w:p>
          <w:p w:rsidR="004A7047" w:rsidRPr="00E143F2" w:rsidRDefault="004A7047" w:rsidP="00D62DFF">
            <w:pPr>
              <w:rPr>
                <w:color w:val="A6A6A6" w:themeColor="background1" w:themeShade="A6"/>
              </w:rPr>
            </w:pPr>
            <w:r w:rsidRPr="00E143F2">
              <w:rPr>
                <w:color w:val="A6A6A6" w:themeColor="background1" w:themeShade="A6"/>
              </w:rPr>
              <w:t>values : object -&gt;</w:t>
            </w:r>
          </w:p>
          <w:p w:rsidR="004A7047" w:rsidRPr="00E143F2" w:rsidRDefault="004A7047" w:rsidP="00D62DFF">
            <w:pPr>
              <w:rPr>
                <w:color w:val="A6A6A6" w:themeColor="background1" w:themeShade="A6"/>
              </w:rPr>
            </w:pPr>
            <w:r w:rsidRPr="00E143F2">
              <w:rPr>
                <w:color w:val="A6A6A6" w:themeColor="background1" w:themeShade="A6"/>
              </w:rPr>
              <w:t>[name] : string</w:t>
            </w:r>
          </w:p>
          <w:p w:rsidR="004A7047" w:rsidRPr="00E143F2" w:rsidRDefault="004A7047" w:rsidP="00D62DFF">
            <w:pPr>
              <w:rPr>
                <w:color w:val="A6A6A6" w:themeColor="background1" w:themeShade="A6"/>
              </w:rPr>
            </w:pPr>
            <w:r w:rsidRPr="00E143F2">
              <w:rPr>
                <w:color w:val="A6A6A6" w:themeColor="background1" w:themeShade="A6"/>
              </w:rPr>
              <w:t>[about] : string</w:t>
            </w:r>
          </w:p>
          <w:p w:rsidR="004A7047" w:rsidRPr="00E143F2" w:rsidRDefault="004A7047" w:rsidP="00D62DFF">
            <w:pPr>
              <w:rPr>
                <w:color w:val="A6A6A6" w:themeColor="background1" w:themeShade="A6"/>
              </w:rPr>
            </w:pPr>
            <w:r w:rsidRPr="00E143F2">
              <w:rPr>
                <w:color w:val="A6A6A6" w:themeColor="background1" w:themeShade="A6"/>
              </w:rPr>
              <w:t>[abstract] : string</w:t>
            </w:r>
          </w:p>
          <w:p w:rsidR="004A7047" w:rsidRPr="00E143F2" w:rsidRDefault="004A7047" w:rsidP="00D62DFF">
            <w:pPr>
              <w:rPr>
                <w:color w:val="A6A6A6" w:themeColor="background1" w:themeShade="A6"/>
              </w:rPr>
            </w:pPr>
            <w:r w:rsidRPr="00E143F2">
              <w:rPr>
                <w:color w:val="A6A6A6" w:themeColor="background1" w:themeShade="A6"/>
              </w:rPr>
              <w:t>[from] : datetime</w:t>
            </w:r>
          </w:p>
          <w:p w:rsidR="004A7047" w:rsidRPr="00E143F2" w:rsidRDefault="004A7047" w:rsidP="00D62DFF">
            <w:pPr>
              <w:rPr>
                <w:color w:val="A6A6A6" w:themeColor="background1" w:themeShade="A6"/>
              </w:rPr>
            </w:pPr>
            <w:r w:rsidRPr="00E143F2">
              <w:rPr>
                <w:color w:val="A6A6A6" w:themeColor="background1" w:themeShade="A6"/>
              </w:rPr>
              <w:t>[to] : datetime</w:t>
            </w:r>
          </w:p>
          <w:p w:rsidR="004A7047" w:rsidRPr="00E143F2" w:rsidRDefault="004A7047" w:rsidP="00D62DFF">
            <w:pPr>
              <w:rPr>
                <w:color w:val="A6A6A6" w:themeColor="background1" w:themeShade="A6"/>
              </w:rPr>
            </w:pPr>
            <w:r w:rsidRPr="00E143F2">
              <w:rPr>
                <w:color w:val="A6A6A6" w:themeColor="background1" w:themeShade="A6"/>
              </w:rPr>
              <w:t>[room] : string</w:t>
            </w:r>
          </w:p>
          <w:p w:rsidR="004A7047" w:rsidRPr="00E143F2" w:rsidRDefault="004A7047" w:rsidP="00D62DFF">
            <w:pPr>
              <w:rPr>
                <w:color w:val="A6A6A6" w:themeColor="background1" w:themeShade="A6"/>
              </w:rPr>
            </w:pPr>
            <w:r w:rsidRPr="00E143F2">
              <w:rPr>
                <w:color w:val="A6A6A6" w:themeColor="background1" w:themeShade="A6"/>
              </w:rPr>
              <w:t>[place] : string</w:t>
            </w:r>
          </w:p>
          <w:p w:rsidR="004A7047" w:rsidRPr="00E143F2" w:rsidRDefault="004A7047" w:rsidP="00D62DFF">
            <w:pPr>
              <w:rPr>
                <w:color w:val="A6A6A6" w:themeColor="background1" w:themeShade="A6"/>
              </w:rPr>
            </w:pPr>
            <w:r w:rsidRPr="00E143F2">
              <w:rPr>
                <w:color w:val="A6A6A6" w:themeColor="background1" w:themeShade="A6"/>
              </w:rPr>
              <w:t>[special_requirements] : string</w:t>
            </w:r>
          </w:p>
          <w:p w:rsidR="004A7047" w:rsidRPr="00E143F2" w:rsidRDefault="004A7047" w:rsidP="00D62DFF">
            <w:pPr>
              <w:rPr>
                <w:color w:val="A6A6A6" w:themeColor="background1" w:themeShade="A6"/>
              </w:rPr>
            </w:pPr>
            <w:r w:rsidRPr="00E143F2">
              <w:rPr>
                <w:color w:val="A6A6A6" w:themeColor="background1" w:themeShade="A6"/>
              </w:rPr>
              <w:t>[active] : int</w:t>
            </w:r>
          </w:p>
        </w:tc>
        <w:tc>
          <w:tcPr>
            <w:tcW w:w="1822" w:type="pct"/>
          </w:tcPr>
          <w:p w:rsidR="004A7047" w:rsidRPr="00E143F2" w:rsidRDefault="004A7047" w:rsidP="00D62DFF">
            <w:pPr>
              <w:rPr>
                <w:color w:val="A6A6A6" w:themeColor="background1" w:themeShade="A6"/>
              </w:rPr>
            </w:pPr>
          </w:p>
        </w:tc>
      </w:tr>
      <w:tr w:rsidR="004A7047" w:rsidRPr="00E143F2" w:rsidTr="00D62DFF">
        <w:tc>
          <w:tcPr>
            <w:tcW w:w="1583" w:type="pct"/>
          </w:tcPr>
          <w:p w:rsidR="004A7047" w:rsidRPr="00E143F2" w:rsidRDefault="004A7047" w:rsidP="00D62DFF">
            <w:pPr>
              <w:rPr>
                <w:color w:val="A6A6A6" w:themeColor="background1" w:themeShade="A6"/>
                <w:lang w:val="en-US"/>
              </w:rPr>
            </w:pPr>
            <w:r w:rsidRPr="00E143F2">
              <w:rPr>
                <w:color w:val="A6A6A6" w:themeColor="background1" w:themeShade="A6"/>
              </w:rPr>
              <w:lastRenderedPageBreak/>
              <w:t>edit_excursion_event_book(ex_ev_book_id, values)</w:t>
            </w:r>
          </w:p>
        </w:tc>
        <w:tc>
          <w:tcPr>
            <w:tcW w:w="1595" w:type="pct"/>
          </w:tcPr>
          <w:p w:rsidR="004A7047" w:rsidRPr="00E143F2" w:rsidRDefault="004A7047" w:rsidP="00D62DFF">
            <w:pPr>
              <w:rPr>
                <w:color w:val="A6A6A6" w:themeColor="background1" w:themeShade="A6"/>
              </w:rPr>
            </w:pPr>
            <w:r w:rsidRPr="00E143F2">
              <w:rPr>
                <w:color w:val="A6A6A6" w:themeColor="background1" w:themeShade="A6"/>
              </w:rPr>
              <w:t>ex_ev_book_id : int</w:t>
            </w:r>
          </w:p>
          <w:p w:rsidR="004A7047" w:rsidRPr="00E143F2" w:rsidRDefault="004A7047" w:rsidP="00D62DFF">
            <w:pPr>
              <w:rPr>
                <w:color w:val="A6A6A6" w:themeColor="background1" w:themeShade="A6"/>
              </w:rPr>
            </w:pPr>
            <w:r w:rsidRPr="00E143F2">
              <w:rPr>
                <w:color w:val="A6A6A6" w:themeColor="background1" w:themeShade="A6"/>
              </w:rPr>
              <w:t>values : object -&gt;</w:t>
            </w:r>
          </w:p>
          <w:p w:rsidR="004A7047" w:rsidRPr="00E143F2" w:rsidRDefault="004A7047" w:rsidP="00D62DFF">
            <w:pPr>
              <w:rPr>
                <w:color w:val="A6A6A6" w:themeColor="background1" w:themeShade="A6"/>
              </w:rPr>
            </w:pPr>
            <w:r w:rsidRPr="00E143F2">
              <w:rPr>
                <w:color w:val="A6A6A6" w:themeColor="background1" w:themeShade="A6"/>
              </w:rPr>
              <w:t>[visitors] : int</w:t>
            </w:r>
          </w:p>
        </w:tc>
        <w:tc>
          <w:tcPr>
            <w:tcW w:w="1822" w:type="pct"/>
          </w:tcPr>
          <w:p w:rsidR="004A7047" w:rsidRPr="00E143F2" w:rsidRDefault="004A7047" w:rsidP="00D62DFF">
            <w:pPr>
              <w:rPr>
                <w:color w:val="A6A6A6" w:themeColor="background1" w:themeShade="A6"/>
              </w:rPr>
            </w:pPr>
          </w:p>
        </w:tc>
      </w:tr>
      <w:tr w:rsidR="004A7047" w:rsidRPr="00E143F2" w:rsidTr="00D62DFF">
        <w:tc>
          <w:tcPr>
            <w:tcW w:w="1583" w:type="pct"/>
          </w:tcPr>
          <w:p w:rsidR="004A7047" w:rsidRPr="00E143F2" w:rsidRDefault="004A7047" w:rsidP="00D62DFF">
            <w:pPr>
              <w:rPr>
                <w:color w:val="A6A6A6" w:themeColor="background1" w:themeShade="A6"/>
              </w:rPr>
            </w:pPr>
            <w:r w:rsidRPr="00E143F2">
              <w:rPr>
                <w:color w:val="A6A6A6" w:themeColor="background1" w:themeShade="A6"/>
              </w:rPr>
              <w:t>edit_excursion_event_lecturer</w:t>
            </w:r>
            <w:r w:rsidRPr="00E143F2">
              <w:rPr>
                <w:color w:val="A6A6A6" w:themeColor="background1" w:themeShade="A6"/>
                <w:lang w:val="en-US"/>
              </w:rPr>
              <w:t>(ex_event_ id, values)</w:t>
            </w:r>
          </w:p>
        </w:tc>
        <w:tc>
          <w:tcPr>
            <w:tcW w:w="1595" w:type="pct"/>
          </w:tcPr>
          <w:p w:rsidR="004A7047" w:rsidRPr="00E143F2" w:rsidRDefault="004A7047" w:rsidP="00D62DFF">
            <w:pPr>
              <w:rPr>
                <w:color w:val="A6A6A6" w:themeColor="background1" w:themeShade="A6"/>
              </w:rPr>
            </w:pPr>
            <w:r w:rsidRPr="00E143F2">
              <w:rPr>
                <w:color w:val="A6A6A6" w:themeColor="background1" w:themeShade="A6"/>
              </w:rPr>
              <w:t>ex_event_id : int</w:t>
            </w:r>
          </w:p>
          <w:p w:rsidR="004A7047" w:rsidRPr="00E143F2" w:rsidRDefault="004A7047" w:rsidP="00D62DFF">
            <w:pPr>
              <w:rPr>
                <w:color w:val="A6A6A6" w:themeColor="background1" w:themeShade="A6"/>
              </w:rPr>
            </w:pPr>
            <w:r w:rsidRPr="00E143F2">
              <w:rPr>
                <w:color w:val="A6A6A6" w:themeColor="background1" w:themeShade="A6"/>
              </w:rPr>
              <w:t>values : object -&gt;</w:t>
            </w:r>
          </w:p>
          <w:p w:rsidR="004A7047" w:rsidRPr="00E143F2" w:rsidRDefault="004A7047" w:rsidP="00D62DFF">
            <w:pPr>
              <w:rPr>
                <w:color w:val="A6A6A6" w:themeColor="background1" w:themeShade="A6"/>
              </w:rPr>
            </w:pPr>
            <w:r w:rsidRPr="00E143F2">
              <w:rPr>
                <w:color w:val="A6A6A6" w:themeColor="background1" w:themeShade="A6"/>
              </w:rPr>
              <w:t>[user_id] : int</w:t>
            </w:r>
          </w:p>
        </w:tc>
        <w:tc>
          <w:tcPr>
            <w:tcW w:w="1822" w:type="pct"/>
          </w:tcPr>
          <w:p w:rsidR="004A7047" w:rsidRPr="00E143F2" w:rsidRDefault="004A7047" w:rsidP="00D62DFF">
            <w:pPr>
              <w:rPr>
                <w:color w:val="A6A6A6" w:themeColor="background1" w:themeShade="A6"/>
              </w:rPr>
            </w:pPr>
          </w:p>
        </w:tc>
      </w:tr>
      <w:tr w:rsidR="004A7047" w:rsidRPr="00E143F2" w:rsidTr="00D62DFF">
        <w:tc>
          <w:tcPr>
            <w:tcW w:w="1583" w:type="pct"/>
          </w:tcPr>
          <w:p w:rsidR="004A7047" w:rsidRPr="00E143F2" w:rsidRDefault="004A7047" w:rsidP="00D62DFF">
            <w:pPr>
              <w:rPr>
                <w:color w:val="A6A6A6" w:themeColor="background1" w:themeShade="A6"/>
              </w:rPr>
            </w:pPr>
            <w:r w:rsidRPr="00E143F2">
              <w:rPr>
                <w:color w:val="A6A6A6" w:themeColor="background1" w:themeShade="A6"/>
              </w:rPr>
              <w:t>edit_excursion_event_visitor(ex_ev_book_id, values)</w:t>
            </w:r>
          </w:p>
        </w:tc>
        <w:tc>
          <w:tcPr>
            <w:tcW w:w="1595" w:type="pct"/>
          </w:tcPr>
          <w:p w:rsidR="004A7047" w:rsidRPr="00E143F2" w:rsidRDefault="004A7047" w:rsidP="00D62DFF">
            <w:pPr>
              <w:rPr>
                <w:color w:val="A6A6A6" w:themeColor="background1" w:themeShade="A6"/>
              </w:rPr>
            </w:pPr>
            <w:r w:rsidRPr="00E143F2">
              <w:rPr>
                <w:color w:val="A6A6A6" w:themeColor="background1" w:themeShade="A6"/>
              </w:rPr>
              <w:t>ex_ev_book_id : int</w:t>
            </w:r>
          </w:p>
          <w:p w:rsidR="004A7047" w:rsidRPr="00E143F2" w:rsidRDefault="004A7047" w:rsidP="00D62DFF">
            <w:pPr>
              <w:rPr>
                <w:color w:val="A6A6A6" w:themeColor="background1" w:themeShade="A6"/>
              </w:rPr>
            </w:pPr>
            <w:r w:rsidRPr="00E143F2">
              <w:rPr>
                <w:color w:val="A6A6A6" w:themeColor="background1" w:themeShade="A6"/>
              </w:rPr>
              <w:t>values : object -&gt;</w:t>
            </w:r>
          </w:p>
          <w:p w:rsidR="004A7047" w:rsidRPr="00E143F2" w:rsidRDefault="004A7047" w:rsidP="00D62DFF">
            <w:pPr>
              <w:rPr>
                <w:color w:val="A6A6A6" w:themeColor="background1" w:themeShade="A6"/>
              </w:rPr>
            </w:pPr>
            <w:r w:rsidRPr="00E143F2">
              <w:rPr>
                <w:color w:val="A6A6A6" w:themeColor="background1" w:themeShade="A6"/>
              </w:rPr>
              <w:t>[user_id] : int</w:t>
            </w:r>
          </w:p>
          <w:p w:rsidR="004A7047" w:rsidRPr="00E143F2" w:rsidRDefault="004A7047" w:rsidP="00D62DFF">
            <w:pPr>
              <w:rPr>
                <w:color w:val="A6A6A6" w:themeColor="background1" w:themeShade="A6"/>
              </w:rPr>
            </w:pPr>
            <w:r w:rsidRPr="00E143F2">
              <w:rPr>
                <w:color w:val="A6A6A6" w:themeColor="background1" w:themeShade="A6"/>
              </w:rPr>
              <w:t>[visitors] : int</w:t>
            </w:r>
          </w:p>
        </w:tc>
        <w:tc>
          <w:tcPr>
            <w:tcW w:w="1822" w:type="pct"/>
          </w:tcPr>
          <w:p w:rsidR="004A7047" w:rsidRPr="00E143F2" w:rsidRDefault="004A7047" w:rsidP="00D62DFF">
            <w:pPr>
              <w:rPr>
                <w:color w:val="A6A6A6" w:themeColor="background1" w:themeShade="A6"/>
              </w:rPr>
            </w:pPr>
          </w:p>
        </w:tc>
      </w:tr>
      <w:tr w:rsidR="004A7047" w:rsidRPr="00E143F2" w:rsidTr="00D62DFF">
        <w:tc>
          <w:tcPr>
            <w:tcW w:w="1583" w:type="pct"/>
          </w:tcPr>
          <w:p w:rsidR="004A7047" w:rsidRPr="00E143F2" w:rsidRDefault="004A7047" w:rsidP="00D62DFF">
            <w:pPr>
              <w:rPr>
                <w:color w:val="A6A6A6" w:themeColor="background1" w:themeShade="A6"/>
              </w:rPr>
            </w:pPr>
            <w:r w:rsidRPr="00E143F2">
              <w:rPr>
                <w:color w:val="A6A6A6" w:themeColor="background1" w:themeShade="A6"/>
              </w:rPr>
              <w:t>edit_lecturer_time(lec_time_id, values)</w:t>
            </w:r>
          </w:p>
        </w:tc>
        <w:tc>
          <w:tcPr>
            <w:tcW w:w="1595" w:type="pct"/>
          </w:tcPr>
          <w:p w:rsidR="004A7047" w:rsidRPr="00E143F2" w:rsidRDefault="004A7047" w:rsidP="00D62DFF">
            <w:pPr>
              <w:rPr>
                <w:color w:val="A6A6A6" w:themeColor="background1" w:themeShade="A6"/>
              </w:rPr>
            </w:pPr>
            <w:r w:rsidRPr="00E143F2">
              <w:rPr>
                <w:color w:val="A6A6A6" w:themeColor="background1" w:themeShade="A6"/>
              </w:rPr>
              <w:t>lec_time_id : int</w:t>
            </w:r>
          </w:p>
          <w:p w:rsidR="004A7047" w:rsidRPr="00E143F2" w:rsidRDefault="004A7047" w:rsidP="00D62DFF">
            <w:pPr>
              <w:rPr>
                <w:color w:val="A6A6A6" w:themeColor="background1" w:themeShade="A6"/>
              </w:rPr>
            </w:pPr>
            <w:r w:rsidRPr="00E143F2">
              <w:rPr>
                <w:color w:val="A6A6A6" w:themeColor="background1" w:themeShade="A6"/>
              </w:rPr>
              <w:t>values : object -&gt;</w:t>
            </w:r>
          </w:p>
          <w:p w:rsidR="004A7047" w:rsidRPr="00E143F2" w:rsidRDefault="004A7047" w:rsidP="00D62DFF">
            <w:pPr>
              <w:rPr>
                <w:color w:val="A6A6A6" w:themeColor="background1" w:themeShade="A6"/>
              </w:rPr>
            </w:pPr>
            <w:r w:rsidRPr="00E143F2">
              <w:rPr>
                <w:color w:val="A6A6A6" w:themeColor="background1" w:themeShade="A6"/>
              </w:rPr>
              <w:t>[from] : datetime</w:t>
            </w:r>
          </w:p>
          <w:p w:rsidR="004A7047" w:rsidRPr="00E143F2" w:rsidRDefault="004A7047" w:rsidP="00D62DFF">
            <w:pPr>
              <w:rPr>
                <w:color w:val="A6A6A6" w:themeColor="background1" w:themeShade="A6"/>
              </w:rPr>
            </w:pPr>
            <w:r w:rsidRPr="00E143F2">
              <w:rPr>
                <w:color w:val="A6A6A6" w:themeColor="background1" w:themeShade="A6"/>
              </w:rPr>
              <w:t>[to] : datetime</w:t>
            </w:r>
          </w:p>
        </w:tc>
        <w:tc>
          <w:tcPr>
            <w:tcW w:w="1822" w:type="pct"/>
          </w:tcPr>
          <w:p w:rsidR="004A7047" w:rsidRPr="00E143F2" w:rsidRDefault="004A7047" w:rsidP="00D62DFF">
            <w:pPr>
              <w:rPr>
                <w:color w:val="A6A6A6" w:themeColor="background1" w:themeShade="A6"/>
              </w:rPr>
            </w:pPr>
          </w:p>
        </w:tc>
      </w:tr>
      <w:tr w:rsidR="004A7047" w:rsidTr="00D62DFF">
        <w:tc>
          <w:tcPr>
            <w:tcW w:w="1583" w:type="pct"/>
          </w:tcPr>
          <w:p w:rsidR="004A7047" w:rsidRPr="003451A8" w:rsidRDefault="004A7047" w:rsidP="00D62DFF">
            <w:r w:rsidRPr="003451A8">
              <w:t>edit_page_text(page_name, values)</w:t>
            </w:r>
          </w:p>
        </w:tc>
        <w:tc>
          <w:tcPr>
            <w:tcW w:w="1595" w:type="pct"/>
          </w:tcPr>
          <w:p w:rsidR="004A7047" w:rsidRDefault="004A7047" w:rsidP="00D62DFF">
            <w:r>
              <w:t>values : object -&gt;</w:t>
            </w:r>
          </w:p>
          <w:p w:rsidR="004A7047" w:rsidRPr="003451A8" w:rsidRDefault="004A7047" w:rsidP="00D62DFF">
            <w:pPr>
              <w:tabs>
                <w:tab w:val="left" w:pos="1170"/>
              </w:tabs>
            </w:pPr>
            <w:r w:rsidRPr="003451A8">
              <w:t>[page_text] : text</w:t>
            </w:r>
          </w:p>
        </w:tc>
        <w:tc>
          <w:tcPr>
            <w:tcW w:w="1822" w:type="pct"/>
          </w:tcPr>
          <w:p w:rsidR="004A7047" w:rsidRPr="001B644E" w:rsidRDefault="004A7047" w:rsidP="00D62DFF">
            <w:pPr>
              <w:rPr>
                <w:highlight w:val="yellow"/>
              </w:rPr>
            </w:pPr>
            <w:r>
              <w:t xml:space="preserve">Upravuje konkétny záznam na základe </w:t>
            </w:r>
            <w:r>
              <w:rPr>
                <w:i/>
              </w:rPr>
              <w:t xml:space="preserve">page_name </w:t>
            </w:r>
            <w:r>
              <w:t xml:space="preserve">v tabuľke </w:t>
            </w:r>
            <w:r>
              <w:rPr>
                <w:u w:val="single"/>
              </w:rPr>
              <w:t>pages</w:t>
            </w:r>
            <w:r>
              <w:t>.</w:t>
            </w:r>
          </w:p>
        </w:tc>
      </w:tr>
      <w:tr w:rsidR="004A7047" w:rsidTr="00D62DFF">
        <w:tc>
          <w:tcPr>
            <w:tcW w:w="1583" w:type="pct"/>
          </w:tcPr>
          <w:p w:rsidR="004A7047" w:rsidRPr="009C46EE" w:rsidRDefault="004A7047" w:rsidP="00D62DFF">
            <w:pPr>
              <w:rPr>
                <w:lang w:val="en-US"/>
              </w:rPr>
            </w:pPr>
            <w:r>
              <w:t>edit_payments</w:t>
            </w:r>
            <w:r>
              <w:rPr>
                <w:lang w:val="en-US"/>
              </w:rPr>
              <w:t>(payment_id, values)</w:t>
            </w:r>
          </w:p>
        </w:tc>
        <w:tc>
          <w:tcPr>
            <w:tcW w:w="1595" w:type="pct"/>
          </w:tcPr>
          <w:p w:rsidR="004A7047" w:rsidRDefault="004A7047" w:rsidP="00D62DFF">
            <w:r>
              <w:rPr>
                <w:lang w:val="en-US"/>
              </w:rPr>
              <w:t>[payment_id] : int</w:t>
            </w:r>
          </w:p>
          <w:p w:rsidR="004A7047" w:rsidRDefault="004A7047" w:rsidP="00D62DFF">
            <w:r>
              <w:t>values : object -&gt;</w:t>
            </w:r>
          </w:p>
          <w:p w:rsidR="004A7047" w:rsidRPr="004A493A" w:rsidRDefault="004A7047" w:rsidP="00D62DFF">
            <w:pPr>
              <w:rPr>
                <w:lang w:val="en-US"/>
              </w:rPr>
            </w:pPr>
            <w:r>
              <w:rPr>
                <w:lang w:val="en-US"/>
              </w:rPr>
              <w:t>[payment_type] : int</w:t>
            </w:r>
          </w:p>
          <w:p w:rsidR="004A7047" w:rsidRDefault="004A7047" w:rsidP="00D62DFF">
            <w:r>
              <w:t>[</w:t>
            </w:r>
            <w:r w:rsidRPr="00BC7601">
              <w:t>payment_paid_sum</w:t>
            </w:r>
            <w:r>
              <w:t>] : float</w:t>
            </w:r>
          </w:p>
          <w:p w:rsidR="004A7047" w:rsidRPr="002C649C" w:rsidRDefault="004A7047" w:rsidP="00D62DFF">
            <w:pPr>
              <w:rPr>
                <w:lang w:val="en-US"/>
              </w:rPr>
            </w:pPr>
            <w:r>
              <w:rPr>
                <w:lang w:val="en-US"/>
              </w:rPr>
              <w:t>[</w:t>
            </w:r>
            <w:r w:rsidRPr="002C649C">
              <w:rPr>
                <w:lang w:val="en-US"/>
              </w:rPr>
              <w:t>categories</w:t>
            </w:r>
            <w:r>
              <w:rPr>
                <w:lang w:val="en-US"/>
              </w:rPr>
              <w:t>][cat_id] : int</w:t>
            </w:r>
          </w:p>
        </w:tc>
        <w:tc>
          <w:tcPr>
            <w:tcW w:w="1822" w:type="pct"/>
          </w:tcPr>
          <w:p w:rsidR="004A7047" w:rsidRPr="00AF4807" w:rsidRDefault="004A7047" w:rsidP="00D62DFF">
            <w:r>
              <w:t xml:space="preserve">Upravuje záznam v tabuľke </w:t>
            </w:r>
            <w:r w:rsidRPr="00C5273C">
              <w:rPr>
                <w:i/>
              </w:rPr>
              <w:t>payments</w:t>
            </w:r>
            <w:r>
              <w:t xml:space="preserve"> z idčkom </w:t>
            </w:r>
            <w:r w:rsidRPr="00C5273C">
              <w:rPr>
                <w:i/>
              </w:rPr>
              <w:t>payment_id</w:t>
            </w:r>
            <w:r>
              <w:t xml:space="preserve">. </w:t>
            </w:r>
            <w:r w:rsidRPr="00C30B60">
              <w:rPr>
                <w:i/>
              </w:rPr>
              <w:t>Categories</w:t>
            </w:r>
            <w:r>
              <w:t xml:space="preserve"> je asoc. pole, ktoré treba prejsť cez </w:t>
            </w:r>
            <w:r w:rsidRPr="00C30B60">
              <w:rPr>
                <w:i/>
              </w:rPr>
              <w:t>foreach</w:t>
            </w:r>
            <w:r>
              <w:t xml:space="preserve">. V každej iterácií treba údaj z </w:t>
            </w:r>
            <w:r>
              <w:rPr>
                <w:lang w:val="en-US"/>
              </w:rPr>
              <w:t xml:space="preserve">[categories][&lt;prechadzany_index&gt;] použiť na úpravu záznamu z tabuľky fin_redistribution , kde prechádzaný index identifikuje záznam podľa stĺpca </w:t>
            </w:r>
            <w:r w:rsidRPr="00AF4807">
              <w:rPr>
                <w:i/>
                <w:lang w:val="en-US"/>
              </w:rPr>
              <w:t>project_category_id</w:t>
            </w:r>
            <w:r>
              <w:rPr>
                <w:lang w:val="en-US"/>
              </w:rPr>
              <w:t xml:space="preserve">. V tomto zázname sa mení stĺpec  </w:t>
            </w:r>
            <w:r w:rsidRPr="00AF4807">
              <w:rPr>
                <w:i/>
                <w:lang w:val="en-US"/>
              </w:rPr>
              <w:t>ratio</w:t>
            </w:r>
            <w:r>
              <w:rPr>
                <w:lang w:val="en-US"/>
              </w:rPr>
              <w:t>.</w:t>
            </w:r>
          </w:p>
        </w:tc>
      </w:tr>
      <w:tr w:rsidR="004A7047" w:rsidTr="00D62DFF">
        <w:tc>
          <w:tcPr>
            <w:tcW w:w="1583" w:type="pct"/>
          </w:tcPr>
          <w:p w:rsidR="004A7047" w:rsidRDefault="004A7047" w:rsidP="00D62DFF">
            <w:r>
              <w:t>edit_payments_payment</w:t>
            </w:r>
            <w:r>
              <w:rPr>
                <w:lang w:val="en-US"/>
              </w:rPr>
              <w:t>(payment_id, values)</w:t>
            </w:r>
          </w:p>
        </w:tc>
        <w:tc>
          <w:tcPr>
            <w:tcW w:w="1595" w:type="pct"/>
          </w:tcPr>
          <w:p w:rsidR="004A7047" w:rsidRDefault="004A7047" w:rsidP="00D62DFF">
            <w:r>
              <w:t>payment_id : int</w:t>
            </w:r>
          </w:p>
          <w:p w:rsidR="004A7047" w:rsidRDefault="004A7047" w:rsidP="00D62DFF">
            <w:r>
              <w:t>values : object -&gt;</w:t>
            </w:r>
          </w:p>
          <w:p w:rsidR="004A7047" w:rsidRDefault="004A7047" w:rsidP="00D62DFF">
            <w:r>
              <w:t>[</w:t>
            </w:r>
            <w:r w:rsidRPr="000244CB">
              <w:t>payment_id</w:t>
            </w:r>
            <w:r>
              <w:t>] : int</w:t>
            </w:r>
          </w:p>
          <w:p w:rsidR="004A7047" w:rsidRDefault="004A7047" w:rsidP="00D62DFF">
            <w:r>
              <w:t>[</w:t>
            </w:r>
            <w:r w:rsidRPr="000244CB">
              <w:t>payment_user_id</w:t>
            </w:r>
            <w:r>
              <w:t>] : int</w:t>
            </w:r>
          </w:p>
          <w:p w:rsidR="004A7047" w:rsidRDefault="004A7047" w:rsidP="00D62DFF">
            <w:r>
              <w:t>[</w:t>
            </w:r>
            <w:r w:rsidRPr="00922933">
              <w:t>payment_paid_sum</w:t>
            </w:r>
            <w:r>
              <w:t>] : float</w:t>
            </w:r>
          </w:p>
          <w:p w:rsidR="004A7047" w:rsidRDefault="004A7047" w:rsidP="00D62DFF">
            <w:r>
              <w:t>[</w:t>
            </w:r>
            <w:r w:rsidRPr="00922933">
              <w:t>categories</w:t>
            </w:r>
            <w:r>
              <w:t>][cat_id] : int</w:t>
            </w:r>
          </w:p>
        </w:tc>
        <w:tc>
          <w:tcPr>
            <w:tcW w:w="1822" w:type="pct"/>
          </w:tcPr>
          <w:p w:rsidR="004A7047" w:rsidRDefault="004A7047" w:rsidP="00D62DFF">
            <w:r>
              <w:t>v prípade, ak sa uhradí celá platba, treba uhradenú sumu pripočítať k jednotlivým kategóriám projektov podľa pomerov.</w:t>
            </w:r>
          </w:p>
          <w:p w:rsidR="004A7047" w:rsidRPr="00AA051C" w:rsidRDefault="004A7047" w:rsidP="00D62DFF">
            <w:r>
              <w:t xml:space="preserve">Treba z tabuľky </w:t>
            </w:r>
            <w:r>
              <w:rPr>
                <w:i/>
              </w:rPr>
              <w:t>fin_redistributes</w:t>
            </w:r>
            <w:r>
              <w:t xml:space="preserve"> vytiahnuť všetky záznamy týkajúce sa daného usera, podľa </w:t>
            </w:r>
            <w:r w:rsidRPr="00AA051C">
              <w:rPr>
                <w:i/>
              </w:rPr>
              <w:t>ratio</w:t>
            </w:r>
            <w:r>
              <w:t xml:space="preserve"> prerozdeliť uhradenú sumu (payment_paid_sum) na jednotlivé </w:t>
            </w:r>
            <w:r w:rsidRPr="00AA051C">
              <w:rPr>
                <w:i/>
              </w:rPr>
              <w:t>project_category_id</w:t>
            </w:r>
            <w:r>
              <w:t>.</w:t>
            </w:r>
          </w:p>
        </w:tc>
      </w:tr>
      <w:tr w:rsidR="004A7047" w:rsidTr="00D62DFF">
        <w:tc>
          <w:tcPr>
            <w:tcW w:w="1583" w:type="pct"/>
          </w:tcPr>
          <w:p w:rsidR="004A7047" w:rsidRDefault="004A7047" w:rsidP="00D62DFF">
            <w:r>
              <w:t>edit_post</w:t>
            </w:r>
            <w:r>
              <w:rPr>
                <w:lang w:val="en-US"/>
              </w:rPr>
              <w:t>(post_id, values)</w:t>
            </w:r>
          </w:p>
        </w:tc>
        <w:tc>
          <w:tcPr>
            <w:tcW w:w="1595" w:type="pct"/>
          </w:tcPr>
          <w:p w:rsidR="004A7047" w:rsidRDefault="004A7047" w:rsidP="00D62DFF">
            <w:r>
              <w:rPr>
                <w:lang w:val="en-US"/>
              </w:rPr>
              <w:t>post_id : int</w:t>
            </w:r>
          </w:p>
          <w:p w:rsidR="004A7047" w:rsidRDefault="004A7047" w:rsidP="00D62DFF">
            <w:r>
              <w:t>values : object -&gt;</w:t>
            </w:r>
          </w:p>
          <w:p w:rsidR="004A7047" w:rsidRDefault="004A7047" w:rsidP="00D62DFF">
            <w:r>
              <w:lastRenderedPageBreak/>
              <w:t>[title] : string</w:t>
            </w:r>
          </w:p>
          <w:p w:rsidR="004A7047" w:rsidRDefault="004A7047" w:rsidP="00D62DFF">
            <w:r>
              <w:t>[content] : string</w:t>
            </w:r>
          </w:p>
          <w:p w:rsidR="004A7047" w:rsidRDefault="004A7047" w:rsidP="00D62DFF">
            <w:pPr>
              <w:rPr>
                <w:lang w:val="en-US"/>
              </w:rPr>
            </w:pPr>
            <w:r>
              <w:rPr>
                <w:lang w:val="en-US"/>
              </w:rPr>
              <w:t>[priority] : int</w:t>
            </w:r>
          </w:p>
          <w:p w:rsidR="004A7047" w:rsidRDefault="004A7047" w:rsidP="00D62DFF">
            <w:r>
              <w:rPr>
                <w:lang w:val="en-US"/>
              </w:rPr>
              <w:t>[</w:t>
            </w:r>
            <w:r w:rsidRPr="007843B9">
              <w:rPr>
                <w:lang w:val="en-US"/>
              </w:rPr>
              <w:t>post_published</w:t>
            </w:r>
            <w:r>
              <w:rPr>
                <w:lang w:val="en-US"/>
              </w:rPr>
              <w:t>] : tinyint</w:t>
            </w:r>
          </w:p>
        </w:tc>
        <w:tc>
          <w:tcPr>
            <w:tcW w:w="1822" w:type="pct"/>
          </w:tcPr>
          <w:p w:rsidR="004A7047" w:rsidRPr="00F327F9" w:rsidRDefault="004A7047" w:rsidP="00D62DFF">
            <w:r>
              <w:lastRenderedPageBreak/>
              <w:t xml:space="preserve">Upravuje konkétny záznam na základe </w:t>
            </w:r>
            <w:r>
              <w:rPr>
                <w:i/>
              </w:rPr>
              <w:t xml:space="preserve">post_id </w:t>
            </w:r>
            <w:r>
              <w:t xml:space="preserve">v tabuľke </w:t>
            </w:r>
            <w:r>
              <w:rPr>
                <w:u w:val="single"/>
              </w:rPr>
              <w:t>posts</w:t>
            </w:r>
            <w:r>
              <w:t xml:space="preserve">. A do tabuľky </w:t>
            </w:r>
            <w:r>
              <w:rPr>
                <w:u w:val="single"/>
              </w:rPr>
              <w:t>post_modifies</w:t>
            </w:r>
            <w:r>
              <w:t xml:space="preserve"> vloží nový </w:t>
            </w:r>
            <w:r>
              <w:lastRenderedPageBreak/>
              <w:t xml:space="preserve">záznam. Kde na </w:t>
            </w:r>
            <w:r>
              <w:rPr>
                <w:i/>
              </w:rPr>
              <w:t xml:space="preserve">post_modifie_post_id </w:t>
            </w:r>
            <w:r>
              <w:rPr>
                <w:lang w:val="en-US"/>
              </w:rPr>
              <w:t xml:space="preserve">sa uloží </w:t>
            </w:r>
            <w:r>
              <w:rPr>
                <w:i/>
                <w:lang w:val="en-US"/>
              </w:rPr>
              <w:t xml:space="preserve">post_id </w:t>
            </w:r>
            <w:r>
              <w:rPr>
                <w:lang w:val="en-US"/>
              </w:rPr>
              <w:t xml:space="preserve">a na </w:t>
            </w:r>
            <w:r>
              <w:rPr>
                <w:i/>
                <w:lang w:val="en-US"/>
              </w:rPr>
              <w:t xml:space="preserve">post_modifie_author_id </w:t>
            </w:r>
            <w:r>
              <w:rPr>
                <w:lang w:val="en-US"/>
              </w:rPr>
              <w:t>sa ulo</w:t>
            </w:r>
            <w:r>
              <w:t xml:space="preserve">ží  údaj </w:t>
            </w:r>
            <w:r>
              <w:rPr>
                <w:lang w:val="en-US"/>
              </w:rPr>
              <w:t>‘user’</w:t>
            </w:r>
            <w:r>
              <w:t xml:space="preserve"> zo SESSION.</w:t>
            </w:r>
          </w:p>
        </w:tc>
      </w:tr>
      <w:tr w:rsidR="004A7047" w:rsidTr="00D62DFF">
        <w:tc>
          <w:tcPr>
            <w:tcW w:w="1583" w:type="pct"/>
          </w:tcPr>
          <w:p w:rsidR="004A7047" w:rsidRDefault="004A7047" w:rsidP="00D62DFF">
            <w:r>
              <w:lastRenderedPageBreak/>
              <w:t>edit_project(pr_id, values)</w:t>
            </w:r>
          </w:p>
        </w:tc>
        <w:tc>
          <w:tcPr>
            <w:tcW w:w="1595" w:type="pct"/>
          </w:tcPr>
          <w:p w:rsidR="004A7047" w:rsidRDefault="004A7047" w:rsidP="00D62DFF">
            <w:r>
              <w:t>pr_id : int</w:t>
            </w:r>
          </w:p>
          <w:p w:rsidR="004A7047" w:rsidRDefault="004A7047" w:rsidP="00D62DFF">
            <w:r>
              <w:t>values : object -&gt;</w:t>
            </w:r>
          </w:p>
          <w:p w:rsidR="004A7047" w:rsidRDefault="004A7047" w:rsidP="00D62DFF">
            <w:r>
              <w:t>[name] : string</w:t>
            </w:r>
          </w:p>
          <w:p w:rsidR="004A7047" w:rsidRDefault="004A7047" w:rsidP="00D62DFF">
            <w:r>
              <w:t>[about] : string</w:t>
            </w:r>
          </w:p>
          <w:p w:rsidR="004A7047" w:rsidRDefault="004A7047" w:rsidP="00D62DFF">
            <w:r>
              <w:t>[priority] : int</w:t>
            </w:r>
          </w:p>
          <w:p w:rsidR="004A7047" w:rsidRDefault="004A7047" w:rsidP="00D62DFF">
            <w:r>
              <w:t>[project_category_ id] : int</w:t>
            </w:r>
          </w:p>
          <w:p w:rsidR="004A7047" w:rsidRDefault="004A7047" w:rsidP="00D62DFF">
            <w:r>
              <w:t>[booked_cash] : float</w:t>
            </w:r>
          </w:p>
          <w:p w:rsidR="004A7047" w:rsidRDefault="004A7047" w:rsidP="00D62DFF">
            <w:r>
              <w:t>[from] : date</w:t>
            </w:r>
          </w:p>
          <w:p w:rsidR="004A7047" w:rsidRDefault="004A7047" w:rsidP="00D62DFF">
            <w:r>
              <w:t>[to] : date</w:t>
            </w:r>
          </w:p>
        </w:tc>
        <w:tc>
          <w:tcPr>
            <w:tcW w:w="1822" w:type="pct"/>
          </w:tcPr>
          <w:p w:rsidR="004A7047" w:rsidRDefault="004A7047" w:rsidP="00D62DFF">
            <w:r>
              <w:t>Upravuje konkétny záznam na základe pr_id</w:t>
            </w:r>
            <w:r>
              <w:rPr>
                <w:i/>
              </w:rPr>
              <w:t xml:space="preserve"> </w:t>
            </w:r>
            <w:r>
              <w:t xml:space="preserve">v tabuľke </w:t>
            </w:r>
            <w:r>
              <w:rPr>
                <w:u w:val="single"/>
              </w:rPr>
              <w:t>projects</w:t>
            </w:r>
            <w:r>
              <w:t>.</w:t>
            </w:r>
          </w:p>
        </w:tc>
      </w:tr>
      <w:tr w:rsidR="004A7047" w:rsidTr="00D62DFF">
        <w:tc>
          <w:tcPr>
            <w:tcW w:w="1583" w:type="pct"/>
          </w:tcPr>
          <w:p w:rsidR="004A7047" w:rsidRDefault="004A7047" w:rsidP="00D62DFF">
            <w:r>
              <w:t>edit_project_category(pr_cat_id, values)</w:t>
            </w:r>
          </w:p>
        </w:tc>
        <w:tc>
          <w:tcPr>
            <w:tcW w:w="1595" w:type="pct"/>
          </w:tcPr>
          <w:p w:rsidR="004A7047" w:rsidRDefault="004A7047" w:rsidP="00D62DFF">
            <w:r>
              <w:t>pr_cat_id : int</w:t>
            </w:r>
          </w:p>
          <w:p w:rsidR="004A7047" w:rsidRDefault="004A7047" w:rsidP="00D62DFF">
            <w:r>
              <w:t>values : object -&gt;</w:t>
            </w:r>
          </w:p>
          <w:p w:rsidR="004A7047" w:rsidRDefault="004A7047" w:rsidP="00D62DFF">
            <w:r>
              <w:t>[</w:t>
            </w:r>
            <w:r w:rsidRPr="003D2F72">
              <w:t>project_category_name</w:t>
            </w:r>
            <w:r>
              <w:t>] : string</w:t>
            </w:r>
          </w:p>
        </w:tc>
        <w:tc>
          <w:tcPr>
            <w:tcW w:w="1822" w:type="pct"/>
          </w:tcPr>
          <w:p w:rsidR="004A7047" w:rsidRDefault="004A7047" w:rsidP="00D62DFF">
            <w:r>
              <w:t>Upravuje konkétny záznam na základe pr_cat_id</w:t>
            </w:r>
            <w:r>
              <w:rPr>
                <w:i/>
              </w:rPr>
              <w:t xml:space="preserve"> </w:t>
            </w:r>
            <w:r>
              <w:t xml:space="preserve">v tabuľke </w:t>
            </w:r>
            <w:r>
              <w:rPr>
                <w:u w:val="single"/>
              </w:rPr>
              <w:t>project_categories</w:t>
            </w:r>
            <w:r>
              <w:t>.</w:t>
            </w:r>
          </w:p>
        </w:tc>
      </w:tr>
      <w:tr w:rsidR="004A7047" w:rsidTr="00D62DFF">
        <w:tc>
          <w:tcPr>
            <w:tcW w:w="1583" w:type="pct"/>
          </w:tcPr>
          <w:p w:rsidR="004A7047" w:rsidRDefault="004A7047" w:rsidP="00D62DFF">
            <w:r w:rsidRPr="009C67E0">
              <w:t>edit_project_category_transactions</w:t>
            </w:r>
            <w:r>
              <w:t>(values)</w:t>
            </w:r>
          </w:p>
        </w:tc>
        <w:tc>
          <w:tcPr>
            <w:tcW w:w="1595" w:type="pct"/>
          </w:tcPr>
          <w:p w:rsidR="004A7047" w:rsidRDefault="004A7047" w:rsidP="00D62DFF">
            <w:r>
              <w:t>[</w:t>
            </w:r>
            <w:r w:rsidRPr="00403E33">
              <w:t>cash</w:t>
            </w:r>
            <w:r>
              <w:t>] : float</w:t>
            </w:r>
          </w:p>
          <w:p w:rsidR="004A7047" w:rsidRDefault="004A7047" w:rsidP="00D62DFF">
            <w:r>
              <w:t>[</w:t>
            </w:r>
            <w:r w:rsidRPr="00403E33">
              <w:t>from</w:t>
            </w:r>
            <w:r>
              <w:t>] : int</w:t>
            </w:r>
          </w:p>
          <w:p w:rsidR="004A7047" w:rsidRPr="009C2297" w:rsidRDefault="004A7047" w:rsidP="00D62DFF">
            <w:pPr>
              <w:rPr>
                <w:lang w:val="en-US"/>
              </w:rPr>
            </w:pPr>
            <w:r>
              <w:rPr>
                <w:lang w:val="en-US"/>
              </w:rPr>
              <w:t>[to] : int</w:t>
            </w:r>
          </w:p>
        </w:tc>
        <w:tc>
          <w:tcPr>
            <w:tcW w:w="1822" w:type="pct"/>
          </w:tcPr>
          <w:p w:rsidR="004A7047" w:rsidRPr="009C2297" w:rsidRDefault="004A7047" w:rsidP="00D62DFF">
            <w:r>
              <w:t xml:space="preserve">Upravuje konkrétne kategórie. Z jednej kategórie </w:t>
            </w:r>
            <w:r>
              <w:rPr>
                <w:i/>
              </w:rPr>
              <w:t>from</w:t>
            </w:r>
            <w:r>
              <w:t xml:space="preserve"> odčerpá peniaze </w:t>
            </w:r>
            <w:r>
              <w:rPr>
                <w:i/>
              </w:rPr>
              <w:t>cash</w:t>
            </w:r>
            <w:r>
              <w:t xml:space="preserve"> a k druhej túto čiastku pripíše </w:t>
            </w:r>
            <w:r>
              <w:rPr>
                <w:i/>
              </w:rPr>
              <w:t>to</w:t>
            </w:r>
            <w:r>
              <w:t>.</w:t>
            </w:r>
          </w:p>
        </w:tc>
      </w:tr>
      <w:tr w:rsidR="004A7047" w:rsidTr="00D62DFF">
        <w:tc>
          <w:tcPr>
            <w:tcW w:w="1583" w:type="pct"/>
          </w:tcPr>
          <w:p w:rsidR="004A7047" w:rsidRDefault="004A7047" w:rsidP="00D62DFF">
            <w:r>
              <w:t>edit_project_closed(pr_id)</w:t>
            </w:r>
          </w:p>
        </w:tc>
        <w:tc>
          <w:tcPr>
            <w:tcW w:w="1595" w:type="pct"/>
          </w:tcPr>
          <w:p w:rsidR="004A7047" w:rsidRDefault="004A7047" w:rsidP="00D62DFF">
            <w:r>
              <w:t>pr_id : int</w:t>
            </w:r>
          </w:p>
        </w:tc>
        <w:tc>
          <w:tcPr>
            <w:tcW w:w="1822" w:type="pct"/>
          </w:tcPr>
          <w:p w:rsidR="004A7047" w:rsidRDefault="004A7047" w:rsidP="00D62DFF">
            <w:r>
              <w:t xml:space="preserve">funkcia nastaví príslušnému projektu (tabuľka </w:t>
            </w:r>
            <w:r w:rsidRPr="007F653A">
              <w:rPr>
                <w:i/>
              </w:rPr>
              <w:t>projects</w:t>
            </w:r>
            <w:r>
              <w:t xml:space="preserve">) v stĺpci </w:t>
            </w:r>
            <w:r w:rsidRPr="007F653A">
              <w:rPr>
                <w:i/>
              </w:rPr>
              <w:t>project_active</w:t>
            </w:r>
            <w:r>
              <w:t xml:space="preserve"> </w:t>
            </w:r>
            <w:r w:rsidRPr="007F653A">
              <w:rPr>
                <w:b/>
              </w:rPr>
              <w:t>false</w:t>
            </w:r>
            <w:r>
              <w:t xml:space="preserve">. Okrem toho urobí sumár príslušných záznamov z tabuľky </w:t>
            </w:r>
            <w:r w:rsidRPr="007F653A">
              <w:rPr>
                <w:i/>
              </w:rPr>
              <w:t>project_items</w:t>
            </w:r>
            <w:r>
              <w:t xml:space="preserve"> nad stĺpcom </w:t>
            </w:r>
            <w:r w:rsidRPr="007F653A">
              <w:rPr>
                <w:i/>
              </w:rPr>
              <w:t>project_item_price</w:t>
            </w:r>
            <w:r>
              <w:t xml:space="preserve">, následne túto sumu odčíta od príslušného záznamu z </w:t>
            </w:r>
            <w:r w:rsidRPr="007F653A">
              <w:rPr>
                <w:i/>
              </w:rPr>
              <w:t>project_categories</w:t>
            </w:r>
            <w:r>
              <w:t xml:space="preserve"> stĺpec </w:t>
            </w:r>
            <w:r w:rsidRPr="007F653A">
              <w:rPr>
                <w:i/>
              </w:rPr>
              <w:t>project_category_cash</w:t>
            </w:r>
            <w:r>
              <w:t>.</w:t>
            </w:r>
          </w:p>
        </w:tc>
      </w:tr>
      <w:tr w:rsidR="004A7047" w:rsidTr="00D62DFF">
        <w:tc>
          <w:tcPr>
            <w:tcW w:w="1583" w:type="pct"/>
          </w:tcPr>
          <w:p w:rsidR="004A7047" w:rsidRDefault="004A7047" w:rsidP="00D62DFF">
            <w:r>
              <w:t>edit_project_item(pr_item_id, values)</w:t>
            </w:r>
          </w:p>
        </w:tc>
        <w:tc>
          <w:tcPr>
            <w:tcW w:w="1595" w:type="pct"/>
          </w:tcPr>
          <w:p w:rsidR="004A7047" w:rsidRDefault="004A7047" w:rsidP="00D62DFF">
            <w:r>
              <w:t>pr_item_id : int</w:t>
            </w:r>
          </w:p>
          <w:p w:rsidR="004A7047" w:rsidRDefault="004A7047" w:rsidP="00D62DFF">
            <w:r>
              <w:t>values : object -&gt;</w:t>
            </w:r>
          </w:p>
          <w:p w:rsidR="004A7047" w:rsidRDefault="004A7047" w:rsidP="00D62DFF">
            <w:r>
              <w:t>[name] : string</w:t>
            </w:r>
          </w:p>
          <w:p w:rsidR="004A7047" w:rsidRDefault="004A7047" w:rsidP="00D62DFF">
            <w:r>
              <w:t>[price] : float</w:t>
            </w:r>
          </w:p>
          <w:p w:rsidR="004A7047" w:rsidRDefault="004A7047" w:rsidP="00D62DFF">
            <w:r>
              <w:t>[user_id] : int</w:t>
            </w:r>
          </w:p>
          <w:p w:rsidR="004A7047" w:rsidRDefault="004A7047" w:rsidP="00D62DFF">
            <w:r>
              <w:t>[</w:t>
            </w:r>
            <w:r w:rsidRPr="00403E33">
              <w:t>Y-m-d</w:t>
            </w:r>
            <w:r>
              <w:t>] : date</w:t>
            </w:r>
          </w:p>
        </w:tc>
        <w:tc>
          <w:tcPr>
            <w:tcW w:w="1822" w:type="pct"/>
          </w:tcPr>
          <w:p w:rsidR="004A7047" w:rsidRDefault="004A7047" w:rsidP="00D62DFF">
            <w:r>
              <w:t>Upravuje konkétny záznam na základe pr_item_id</w:t>
            </w:r>
            <w:r>
              <w:rPr>
                <w:i/>
              </w:rPr>
              <w:t xml:space="preserve"> </w:t>
            </w:r>
            <w:r>
              <w:t xml:space="preserve">v tabuľke </w:t>
            </w:r>
            <w:r>
              <w:rPr>
                <w:u w:val="single"/>
              </w:rPr>
              <w:t>project_items</w:t>
            </w:r>
            <w:r>
              <w:t>.</w:t>
            </w:r>
          </w:p>
        </w:tc>
      </w:tr>
      <w:tr w:rsidR="004A7047" w:rsidTr="00D62DFF">
        <w:tc>
          <w:tcPr>
            <w:tcW w:w="1583" w:type="pct"/>
          </w:tcPr>
          <w:p w:rsidR="004A7047" w:rsidRDefault="004A7047" w:rsidP="00D62DFF">
            <w:r>
              <w:t>edit_study_program(study_pr_id, values)</w:t>
            </w:r>
          </w:p>
        </w:tc>
        <w:tc>
          <w:tcPr>
            <w:tcW w:w="1595" w:type="pct"/>
          </w:tcPr>
          <w:p w:rsidR="004A7047" w:rsidRDefault="004A7047" w:rsidP="00D62DFF">
            <w:r>
              <w:t>study_pr_id : int</w:t>
            </w:r>
          </w:p>
          <w:p w:rsidR="004A7047" w:rsidRDefault="004A7047" w:rsidP="00D62DFF">
            <w:r>
              <w:t>values : object -&gt;</w:t>
            </w:r>
          </w:p>
          <w:p w:rsidR="004A7047" w:rsidRDefault="004A7047" w:rsidP="00D62DFF">
            <w:r>
              <w:lastRenderedPageBreak/>
              <w:t>[</w:t>
            </w:r>
            <w:r w:rsidRPr="00631662">
              <w:t>study_program_name</w:t>
            </w:r>
            <w:r>
              <w:t>] : string</w:t>
            </w:r>
          </w:p>
        </w:tc>
        <w:tc>
          <w:tcPr>
            <w:tcW w:w="1822" w:type="pct"/>
          </w:tcPr>
          <w:p w:rsidR="004A7047" w:rsidRDefault="004A7047" w:rsidP="00D62DFF">
            <w:r>
              <w:lastRenderedPageBreak/>
              <w:t xml:space="preserve">Upravuje konkétny záznam na základe </w:t>
            </w:r>
            <w:r>
              <w:rPr>
                <w:i/>
              </w:rPr>
              <w:t xml:space="preserve">study_pr_id </w:t>
            </w:r>
            <w:r>
              <w:t xml:space="preserve">v tabuľke </w:t>
            </w:r>
            <w:r>
              <w:rPr>
                <w:u w:val="single"/>
              </w:rPr>
              <w:t>study_programs</w:t>
            </w:r>
            <w:r>
              <w:t>.</w:t>
            </w:r>
          </w:p>
        </w:tc>
      </w:tr>
      <w:tr w:rsidR="004A7047" w:rsidTr="00D62DFF">
        <w:tc>
          <w:tcPr>
            <w:tcW w:w="1583" w:type="pct"/>
          </w:tcPr>
          <w:p w:rsidR="004A7047" w:rsidRDefault="004A7047" w:rsidP="00D62DFF">
            <w:r>
              <w:lastRenderedPageBreak/>
              <w:t>edit_user(user_id, values)</w:t>
            </w:r>
          </w:p>
        </w:tc>
        <w:tc>
          <w:tcPr>
            <w:tcW w:w="1595" w:type="pct"/>
          </w:tcPr>
          <w:p w:rsidR="004A7047" w:rsidRDefault="004A7047" w:rsidP="00D62DFF">
            <w:r>
              <w:t>user_id : int</w:t>
            </w:r>
          </w:p>
          <w:p w:rsidR="004A7047" w:rsidRDefault="004A7047" w:rsidP="00D62DFF">
            <w:r>
              <w:t>values : object -&gt;</w:t>
            </w:r>
          </w:p>
          <w:p w:rsidR="004A7047" w:rsidRDefault="004A7047" w:rsidP="00D62DFF">
            <w:r>
              <w:t>[username] : string</w:t>
            </w:r>
          </w:p>
          <w:p w:rsidR="004A7047" w:rsidRDefault="004A7047" w:rsidP="00D62DFF">
            <w:r>
              <w:t>[name] : string</w:t>
            </w:r>
          </w:p>
          <w:p w:rsidR="004A7047" w:rsidRDefault="004A7047" w:rsidP="00D62DFF">
            <w:r>
              <w:t>[surname] : string</w:t>
            </w:r>
          </w:p>
          <w:p w:rsidR="004A7047" w:rsidRDefault="004A7047" w:rsidP="00D62DFF">
            <w:r>
              <w:t>[password] : string</w:t>
            </w:r>
          </w:p>
          <w:p w:rsidR="004A7047" w:rsidRDefault="004A7047" w:rsidP="00D62DFF">
            <w:r>
              <w:t>[email] : string</w:t>
            </w:r>
          </w:p>
          <w:p w:rsidR="004A7047" w:rsidRDefault="004A7047" w:rsidP="00D62DFF">
            <w:r>
              <w:t>[phone] : int</w:t>
            </w:r>
          </w:p>
          <w:p w:rsidR="004A7047" w:rsidRDefault="004A7047" w:rsidP="00D62DFF">
            <w:r>
              <w:t>[study_program_id] : int</w:t>
            </w:r>
          </w:p>
          <w:p w:rsidR="004A7047" w:rsidRDefault="004A7047" w:rsidP="00D62DFF">
            <w:r>
              <w:t>[degree_id] : int</w:t>
            </w:r>
          </w:p>
          <w:p w:rsidR="004A7047" w:rsidRDefault="004A7047" w:rsidP="00D62DFF">
            <w:r>
              <w:t>[place_of_birth] : string</w:t>
            </w:r>
          </w:p>
          <w:p w:rsidR="004A7047" w:rsidRDefault="004A7047" w:rsidP="00D62DFF">
            <w:r>
              <w:t>[postcode] : int</w:t>
            </w:r>
          </w:p>
          <w:p w:rsidR="004A7047" w:rsidRDefault="004A7047" w:rsidP="00D62DFF">
            <w:r>
              <w:t>[degree_year] : int</w:t>
            </w:r>
          </w:p>
          <w:p w:rsidR="004A7047" w:rsidRDefault="004A7047" w:rsidP="00D62DFF">
            <w:r>
              <w:t>[</w:t>
            </w:r>
            <w:r w:rsidRPr="00B91501">
              <w:t>role</w:t>
            </w:r>
            <w:r>
              <w:t>] : int</w:t>
            </w:r>
          </w:p>
        </w:tc>
        <w:tc>
          <w:tcPr>
            <w:tcW w:w="1822" w:type="pct"/>
          </w:tcPr>
          <w:p w:rsidR="004A7047" w:rsidRPr="005F6D84" w:rsidRDefault="004A7047" w:rsidP="00D62DFF">
            <w:r>
              <w:t xml:space="preserve">Upravuje konkrétny záznam v tabuľke </w:t>
            </w:r>
            <w:r>
              <w:rPr>
                <w:u w:val="single"/>
              </w:rPr>
              <w:t>users</w:t>
            </w:r>
            <w:r>
              <w:t xml:space="preserve">, na ktorého identifikovanie slúži </w:t>
            </w:r>
            <w:r>
              <w:rPr>
                <w:i/>
              </w:rPr>
              <w:t>user_id</w:t>
            </w:r>
            <w:r>
              <w:t xml:space="preserve">. Ak je vyplnéná položka </w:t>
            </w:r>
            <w:r>
              <w:rPr>
                <w:i/>
              </w:rPr>
              <w:t>password.</w:t>
            </w:r>
            <w:r>
              <w:t xml:space="preserve"> Tak je táto zmena zaznamenaná do databázy. V inom prípade keď sú menené ostatné položky tak nieje potrebné vypĺňať aj položku </w:t>
            </w:r>
            <w:r>
              <w:rPr>
                <w:i/>
              </w:rPr>
              <w:t>password</w:t>
            </w:r>
            <w:r>
              <w:t>. Tá slúži len na zmenu hesla.</w:t>
            </w:r>
          </w:p>
        </w:tc>
      </w:tr>
    </w:tbl>
    <w:p w:rsidR="004A7047" w:rsidRDefault="004A7047" w:rsidP="004A7047">
      <w:pPr>
        <w:pStyle w:val="Nadpis3"/>
      </w:pPr>
    </w:p>
    <w:p w:rsidR="004A7047" w:rsidRDefault="004A7047" w:rsidP="004A7047">
      <w:pPr>
        <w:pStyle w:val="Nadpis3"/>
      </w:pPr>
      <w:r w:rsidRPr="006A4FB4">
        <w:t>Deleter</w:t>
      </w:r>
    </w:p>
    <w:p w:rsidR="004A7047" w:rsidRPr="002921F9" w:rsidRDefault="004A7047" w:rsidP="004A7047">
      <w:r>
        <w:t>Tieto funkcie majú za úlohu zmazať údaje z databázy. Väčšinou sa problém zmazania týka nejednej tabuľky, nakoľko existujú medzi tabuľkami isté závislosti. Ku každej z nasledujúcich funkcií je v stĺpci „popis“ definovaný postup, akým spôsobom prebieha mazanie daného záznamu a ktorých ďalších tabuliek sa to týka.</w:t>
      </w:r>
    </w:p>
    <w:tbl>
      <w:tblPr>
        <w:tblStyle w:val="Mkatabulky"/>
        <w:tblW w:w="5000" w:type="pct"/>
        <w:tblLook w:val="04A0" w:firstRow="1" w:lastRow="0" w:firstColumn="1" w:lastColumn="0" w:noHBand="0" w:noVBand="1"/>
      </w:tblPr>
      <w:tblGrid>
        <w:gridCol w:w="4536"/>
        <w:gridCol w:w="4502"/>
        <w:gridCol w:w="5182"/>
      </w:tblGrid>
      <w:tr w:rsidR="004A7047" w:rsidTr="00D62DFF">
        <w:tc>
          <w:tcPr>
            <w:tcW w:w="1595" w:type="pct"/>
          </w:tcPr>
          <w:p w:rsidR="004A7047" w:rsidRPr="006A4FB4" w:rsidRDefault="004A7047" w:rsidP="00D62DFF">
            <w:r w:rsidRPr="006A4FB4">
              <w:t>Názov funkcie</w:t>
            </w:r>
          </w:p>
        </w:tc>
        <w:tc>
          <w:tcPr>
            <w:tcW w:w="1583" w:type="pct"/>
          </w:tcPr>
          <w:p w:rsidR="004A7047" w:rsidRPr="006A4FB4" w:rsidRDefault="004A7047" w:rsidP="00D62DFF">
            <w:r w:rsidRPr="006A4FB4">
              <w:t>Vstupy</w:t>
            </w:r>
          </w:p>
        </w:tc>
        <w:tc>
          <w:tcPr>
            <w:tcW w:w="1822" w:type="pct"/>
          </w:tcPr>
          <w:p w:rsidR="004A7047" w:rsidRPr="006A4FB4" w:rsidRDefault="004A7047" w:rsidP="00D62DFF">
            <w:r w:rsidRPr="006A4FB4">
              <w:t>Popis</w:t>
            </w:r>
          </w:p>
        </w:tc>
      </w:tr>
      <w:tr w:rsidR="004A7047" w:rsidTr="00D62DFF">
        <w:tc>
          <w:tcPr>
            <w:tcW w:w="1595" w:type="pct"/>
          </w:tcPr>
          <w:p w:rsidR="004A7047" w:rsidRPr="006A4FB4" w:rsidRDefault="004A7047" w:rsidP="00D62DFF">
            <w:r>
              <w:t>remove_degree</w:t>
            </w:r>
            <w:r>
              <w:rPr>
                <w:lang w:val="en-US"/>
              </w:rPr>
              <w:t>(degree_id)</w:t>
            </w:r>
          </w:p>
        </w:tc>
        <w:tc>
          <w:tcPr>
            <w:tcW w:w="1583" w:type="pct"/>
          </w:tcPr>
          <w:p w:rsidR="004A7047" w:rsidRPr="006A4FB4" w:rsidRDefault="004A7047" w:rsidP="00D62DFF">
            <w:r>
              <w:t>degree_id : int</w:t>
            </w:r>
          </w:p>
        </w:tc>
        <w:tc>
          <w:tcPr>
            <w:tcW w:w="1822" w:type="pct"/>
          </w:tcPr>
          <w:p w:rsidR="004A7047" w:rsidRPr="006A4FB4" w:rsidRDefault="004A7047" w:rsidP="00D62DFF">
            <w:r>
              <w:t xml:space="preserve">zmaže záznam z tabuľky </w:t>
            </w:r>
            <w:r w:rsidRPr="00FB3C9B">
              <w:rPr>
                <w:i/>
              </w:rPr>
              <w:t>degrees</w:t>
            </w:r>
            <w:r>
              <w:t xml:space="preserve">, okrem toho nastaví všetkým príslušným záznamom v tabuľke </w:t>
            </w:r>
            <w:r w:rsidRPr="00FB3C9B">
              <w:rPr>
                <w:i/>
              </w:rPr>
              <w:t>users</w:t>
            </w:r>
            <w:r>
              <w:t xml:space="preserve"> </w:t>
            </w:r>
            <w:r w:rsidRPr="00FB3C9B">
              <w:rPr>
                <w:b/>
              </w:rPr>
              <w:t>null</w:t>
            </w:r>
          </w:p>
        </w:tc>
      </w:tr>
      <w:tr w:rsidR="004A7047" w:rsidTr="00D62DFF">
        <w:tc>
          <w:tcPr>
            <w:tcW w:w="1595" w:type="pct"/>
          </w:tcPr>
          <w:p w:rsidR="004A7047" w:rsidRDefault="004A7047" w:rsidP="00D62DFF">
            <w:r>
              <w:t>remove_email_type</w:t>
            </w:r>
            <w:r w:rsidRPr="006A4FB4">
              <w:t>(</w:t>
            </w:r>
            <w:r>
              <w:t>e_type_id</w:t>
            </w:r>
            <w:r w:rsidRPr="006A4FB4">
              <w:t>)</w:t>
            </w:r>
          </w:p>
        </w:tc>
        <w:tc>
          <w:tcPr>
            <w:tcW w:w="1583" w:type="pct"/>
          </w:tcPr>
          <w:p w:rsidR="004A7047" w:rsidRPr="006A4FB4" w:rsidRDefault="004A7047" w:rsidP="00D62DFF">
            <w:r>
              <w:t>e_type_id : int</w:t>
            </w:r>
          </w:p>
        </w:tc>
        <w:tc>
          <w:tcPr>
            <w:tcW w:w="1822" w:type="pct"/>
          </w:tcPr>
          <w:p w:rsidR="004A7047" w:rsidRPr="006A4FB4" w:rsidRDefault="004A7047" w:rsidP="00D62DFF">
            <w:r>
              <w:t xml:space="preserve">zmaže záznam z tabuľky </w:t>
            </w:r>
            <w:r>
              <w:rPr>
                <w:i/>
              </w:rPr>
              <w:t>email_types</w:t>
            </w:r>
            <w:r>
              <w:t xml:space="preserve">, okrem toho nastaví všetkým príslušným záznamom v tabuľke </w:t>
            </w:r>
            <w:r>
              <w:rPr>
                <w:i/>
              </w:rPr>
              <w:t>user_email_evidence</w:t>
            </w:r>
            <w:r>
              <w:t xml:space="preserve"> </w:t>
            </w:r>
            <w:r w:rsidRPr="00FB3C9B">
              <w:rPr>
                <w:b/>
              </w:rPr>
              <w:t>null</w:t>
            </w:r>
          </w:p>
        </w:tc>
      </w:tr>
      <w:tr w:rsidR="004A7047" w:rsidTr="00D62DFF">
        <w:tc>
          <w:tcPr>
            <w:tcW w:w="1595" w:type="pct"/>
          </w:tcPr>
          <w:p w:rsidR="004A7047" w:rsidRPr="000A074F" w:rsidRDefault="004A7047" w:rsidP="00D62DFF">
            <w:pPr>
              <w:rPr>
                <w:lang w:val="en-US"/>
              </w:rPr>
            </w:pPr>
            <w:r>
              <w:rPr>
                <w:lang w:val="en-US"/>
              </w:rPr>
              <w:t>remove_event(ev_id)</w:t>
            </w:r>
          </w:p>
        </w:tc>
        <w:tc>
          <w:tcPr>
            <w:tcW w:w="1583" w:type="pct"/>
          </w:tcPr>
          <w:p w:rsidR="004A7047" w:rsidRDefault="004A7047" w:rsidP="00D62DFF">
            <w:r>
              <w:t>ev_id : int</w:t>
            </w:r>
          </w:p>
        </w:tc>
        <w:tc>
          <w:tcPr>
            <w:tcW w:w="1822" w:type="pct"/>
          </w:tcPr>
          <w:p w:rsidR="004A7047" w:rsidRDefault="004A7047" w:rsidP="00D62DFF">
            <w:r>
              <w:t xml:space="preserve">zmaže záznam z tabuľky </w:t>
            </w:r>
            <w:r>
              <w:rPr>
                <w:i/>
              </w:rPr>
              <w:t>events</w:t>
            </w:r>
          </w:p>
        </w:tc>
      </w:tr>
      <w:tr w:rsidR="004A7047" w:rsidTr="00D62DFF">
        <w:tc>
          <w:tcPr>
            <w:tcW w:w="1595" w:type="pct"/>
          </w:tcPr>
          <w:p w:rsidR="004A7047" w:rsidRDefault="004A7047" w:rsidP="00D62DFF">
            <w:pPr>
              <w:rPr>
                <w:lang w:val="en-US"/>
              </w:rPr>
            </w:pPr>
            <w:r>
              <w:t>remove_event_category</w:t>
            </w:r>
            <w:r>
              <w:rPr>
                <w:lang w:val="en-US"/>
              </w:rPr>
              <w:t>(ev_cat_id)</w:t>
            </w:r>
          </w:p>
        </w:tc>
        <w:tc>
          <w:tcPr>
            <w:tcW w:w="1583" w:type="pct"/>
          </w:tcPr>
          <w:p w:rsidR="004A7047" w:rsidRDefault="004A7047" w:rsidP="00D62DFF">
            <w:r>
              <w:t>ev_cat_id : int</w:t>
            </w:r>
          </w:p>
        </w:tc>
        <w:tc>
          <w:tcPr>
            <w:tcW w:w="1822" w:type="pct"/>
          </w:tcPr>
          <w:p w:rsidR="004A7047" w:rsidRDefault="004A7047" w:rsidP="00D62DFF">
            <w:r>
              <w:t xml:space="preserve">zmaže záznam z tabuľky </w:t>
            </w:r>
            <w:r>
              <w:rPr>
                <w:i/>
              </w:rPr>
              <w:t>event_categories</w:t>
            </w:r>
            <w:r>
              <w:t xml:space="preserve">, okrem toho nastaví všetkým príslušným záznamom v tabuľke </w:t>
            </w:r>
            <w:r>
              <w:rPr>
                <w:i/>
              </w:rPr>
              <w:t>events</w:t>
            </w:r>
            <w:r w:rsidRPr="00FB3C9B">
              <w:rPr>
                <w:b/>
              </w:rPr>
              <w:t xml:space="preserve"> null</w:t>
            </w:r>
          </w:p>
        </w:tc>
      </w:tr>
      <w:tr w:rsidR="004A7047" w:rsidRPr="00E143F2" w:rsidTr="00D62DFF">
        <w:tc>
          <w:tcPr>
            <w:tcW w:w="1595" w:type="pct"/>
          </w:tcPr>
          <w:p w:rsidR="004A7047" w:rsidRPr="00E143F2" w:rsidRDefault="004A7047" w:rsidP="00D62DFF">
            <w:pPr>
              <w:rPr>
                <w:color w:val="A6A6A6" w:themeColor="background1" w:themeShade="A6"/>
              </w:rPr>
            </w:pPr>
            <w:r w:rsidRPr="00E143F2">
              <w:rPr>
                <w:color w:val="A6A6A6" w:themeColor="background1" w:themeShade="A6"/>
              </w:rPr>
              <w:lastRenderedPageBreak/>
              <w:t>remove_excursion(ex_id)</w:t>
            </w:r>
          </w:p>
        </w:tc>
        <w:tc>
          <w:tcPr>
            <w:tcW w:w="1583" w:type="pct"/>
          </w:tcPr>
          <w:p w:rsidR="004A7047" w:rsidRPr="00E143F2" w:rsidRDefault="004A7047" w:rsidP="00D62DFF">
            <w:pPr>
              <w:rPr>
                <w:color w:val="A6A6A6" w:themeColor="background1" w:themeShade="A6"/>
              </w:rPr>
            </w:pPr>
            <w:r w:rsidRPr="00E143F2">
              <w:rPr>
                <w:color w:val="A6A6A6" w:themeColor="background1" w:themeShade="A6"/>
              </w:rPr>
              <w:t>ex_id : int</w:t>
            </w:r>
          </w:p>
        </w:tc>
        <w:tc>
          <w:tcPr>
            <w:tcW w:w="1822" w:type="pct"/>
          </w:tcPr>
          <w:p w:rsidR="004A7047" w:rsidRPr="00E143F2" w:rsidRDefault="004A7047" w:rsidP="00D62DFF">
            <w:pPr>
              <w:rPr>
                <w:color w:val="A6A6A6" w:themeColor="background1" w:themeShade="A6"/>
                <w:lang w:val="en-US"/>
              </w:rPr>
            </w:pPr>
            <w:r w:rsidRPr="00E143F2">
              <w:rPr>
                <w:color w:val="A6A6A6" w:themeColor="background1" w:themeShade="A6"/>
              </w:rPr>
              <w:t xml:space="preserve">zmaže záznam z tabuľky </w:t>
            </w:r>
            <w:r w:rsidRPr="00E143F2">
              <w:rPr>
                <w:i/>
                <w:color w:val="A6A6A6" w:themeColor="background1" w:themeShade="A6"/>
              </w:rPr>
              <w:t>excursions</w:t>
            </w:r>
            <w:r w:rsidRPr="00E143F2">
              <w:rPr>
                <w:color w:val="A6A6A6" w:themeColor="background1" w:themeShade="A6"/>
              </w:rPr>
              <w:t xml:space="preserve">, okrem toho zmaže všetky príslušné záznamy z tabuľky </w:t>
            </w:r>
            <w:r w:rsidRPr="00E143F2">
              <w:rPr>
                <w:i/>
                <w:color w:val="A6A6A6" w:themeColor="background1" w:themeShade="A6"/>
              </w:rPr>
              <w:t>excursion_events</w:t>
            </w:r>
            <w:r w:rsidRPr="00E143F2">
              <w:rPr>
                <w:color w:val="A6A6A6" w:themeColor="background1" w:themeShade="A6"/>
              </w:rPr>
              <w:t xml:space="preserve">, čím spustí rád ďalších operácií (viď funkciu </w:t>
            </w:r>
            <w:r w:rsidRPr="00E143F2">
              <w:rPr>
                <w:i/>
                <w:color w:val="A6A6A6" w:themeColor="background1" w:themeShade="A6"/>
              </w:rPr>
              <w:t>remove_excursion_event</w:t>
            </w:r>
            <w:r w:rsidRPr="00E143F2">
              <w:rPr>
                <w:color w:val="A6A6A6" w:themeColor="background1" w:themeShade="A6"/>
                <w:lang w:val="en-US"/>
              </w:rPr>
              <w:t>)</w:t>
            </w:r>
          </w:p>
        </w:tc>
      </w:tr>
      <w:tr w:rsidR="004A7047" w:rsidRPr="00E143F2" w:rsidTr="00D62DFF">
        <w:tc>
          <w:tcPr>
            <w:tcW w:w="1595" w:type="pct"/>
          </w:tcPr>
          <w:p w:rsidR="004A7047" w:rsidRPr="00E143F2" w:rsidRDefault="004A7047" w:rsidP="00D62DFF">
            <w:pPr>
              <w:rPr>
                <w:color w:val="A6A6A6" w:themeColor="background1" w:themeShade="A6"/>
              </w:rPr>
            </w:pPr>
            <w:r w:rsidRPr="00E143F2">
              <w:rPr>
                <w:color w:val="A6A6A6" w:themeColor="background1" w:themeShade="A6"/>
              </w:rPr>
              <w:t>remove_excursion_event(ex_ev_id)</w:t>
            </w:r>
          </w:p>
        </w:tc>
        <w:tc>
          <w:tcPr>
            <w:tcW w:w="1583" w:type="pct"/>
          </w:tcPr>
          <w:p w:rsidR="004A7047" w:rsidRPr="00E143F2" w:rsidRDefault="004A7047" w:rsidP="00D62DFF">
            <w:pPr>
              <w:rPr>
                <w:color w:val="A6A6A6" w:themeColor="background1" w:themeShade="A6"/>
              </w:rPr>
            </w:pPr>
            <w:r w:rsidRPr="00E143F2">
              <w:rPr>
                <w:color w:val="A6A6A6" w:themeColor="background1" w:themeShade="A6"/>
              </w:rPr>
              <w:t>ex_ev_id : int</w:t>
            </w:r>
          </w:p>
        </w:tc>
        <w:tc>
          <w:tcPr>
            <w:tcW w:w="1822" w:type="pct"/>
          </w:tcPr>
          <w:p w:rsidR="004A7047" w:rsidRPr="00E143F2" w:rsidRDefault="004A7047" w:rsidP="00D62DFF">
            <w:pPr>
              <w:rPr>
                <w:color w:val="A6A6A6" w:themeColor="background1" w:themeShade="A6"/>
              </w:rPr>
            </w:pPr>
            <w:r w:rsidRPr="00E143F2">
              <w:rPr>
                <w:color w:val="A6A6A6" w:themeColor="background1" w:themeShade="A6"/>
              </w:rPr>
              <w:t xml:space="preserve">zmaže záznam z tabuľky </w:t>
            </w:r>
            <w:r w:rsidRPr="00E143F2">
              <w:rPr>
                <w:i/>
                <w:color w:val="A6A6A6" w:themeColor="background1" w:themeShade="A6"/>
              </w:rPr>
              <w:t>excursion_events</w:t>
            </w:r>
            <w:r w:rsidRPr="00E143F2">
              <w:rPr>
                <w:color w:val="A6A6A6" w:themeColor="background1" w:themeShade="A6"/>
              </w:rPr>
              <w:t xml:space="preserve">, okrem toho zmaže všetky príslušné záznamy z tabuľky </w:t>
            </w:r>
            <w:r w:rsidRPr="00E143F2">
              <w:rPr>
                <w:i/>
                <w:color w:val="A6A6A6" w:themeColor="background1" w:themeShade="A6"/>
              </w:rPr>
              <w:t>excursion_times</w:t>
            </w:r>
            <w:r w:rsidRPr="00E143F2">
              <w:rPr>
                <w:color w:val="A6A6A6" w:themeColor="background1" w:themeShade="A6"/>
              </w:rPr>
              <w:t xml:space="preserve"> a </w:t>
            </w:r>
            <w:r w:rsidRPr="00E143F2">
              <w:rPr>
                <w:i/>
                <w:color w:val="A6A6A6" w:themeColor="background1" w:themeShade="A6"/>
              </w:rPr>
              <w:t>booked_excurions</w:t>
            </w:r>
            <w:r w:rsidRPr="00E143F2">
              <w:rPr>
                <w:color w:val="A6A6A6" w:themeColor="background1" w:themeShade="A6"/>
              </w:rPr>
              <w:t>.</w:t>
            </w:r>
          </w:p>
        </w:tc>
      </w:tr>
      <w:tr w:rsidR="004A7047" w:rsidRPr="00E143F2" w:rsidTr="00D62DFF">
        <w:tc>
          <w:tcPr>
            <w:tcW w:w="1595" w:type="pct"/>
          </w:tcPr>
          <w:p w:rsidR="004A7047" w:rsidRPr="00E143F2" w:rsidRDefault="004A7047" w:rsidP="00D62DFF">
            <w:pPr>
              <w:rPr>
                <w:color w:val="A6A6A6" w:themeColor="background1" w:themeShade="A6"/>
                <w:lang w:val="en-US"/>
              </w:rPr>
            </w:pPr>
            <w:r w:rsidRPr="00E143F2">
              <w:rPr>
                <w:color w:val="A6A6A6" w:themeColor="background1" w:themeShade="A6"/>
              </w:rPr>
              <w:t>remove_excursion_event_book(ex_ev_book_id)</w:t>
            </w:r>
          </w:p>
        </w:tc>
        <w:tc>
          <w:tcPr>
            <w:tcW w:w="1583" w:type="pct"/>
          </w:tcPr>
          <w:p w:rsidR="004A7047" w:rsidRPr="00E143F2" w:rsidRDefault="004A7047" w:rsidP="00D62DFF">
            <w:pPr>
              <w:rPr>
                <w:color w:val="A6A6A6" w:themeColor="background1" w:themeShade="A6"/>
              </w:rPr>
            </w:pPr>
            <w:r w:rsidRPr="00E143F2">
              <w:rPr>
                <w:color w:val="A6A6A6" w:themeColor="background1" w:themeShade="A6"/>
              </w:rPr>
              <w:t>ex_ev_book_id : int</w:t>
            </w:r>
          </w:p>
        </w:tc>
        <w:tc>
          <w:tcPr>
            <w:tcW w:w="1822" w:type="pct"/>
          </w:tcPr>
          <w:p w:rsidR="004A7047" w:rsidRPr="00E143F2" w:rsidRDefault="004A7047" w:rsidP="00D62DFF">
            <w:pPr>
              <w:rPr>
                <w:color w:val="A6A6A6" w:themeColor="background1" w:themeShade="A6"/>
              </w:rPr>
            </w:pPr>
            <w:r w:rsidRPr="00E143F2">
              <w:rPr>
                <w:color w:val="A6A6A6" w:themeColor="background1" w:themeShade="A6"/>
              </w:rPr>
              <w:t xml:space="preserve">zmaže záznam z tabuľky </w:t>
            </w:r>
            <w:r w:rsidRPr="00E143F2">
              <w:rPr>
                <w:i/>
                <w:color w:val="A6A6A6" w:themeColor="background1" w:themeShade="A6"/>
              </w:rPr>
              <w:t>booked_excursions</w:t>
            </w:r>
          </w:p>
        </w:tc>
      </w:tr>
      <w:tr w:rsidR="004A7047" w:rsidRPr="00E143F2" w:rsidTr="00D62DFF">
        <w:tc>
          <w:tcPr>
            <w:tcW w:w="1595" w:type="pct"/>
          </w:tcPr>
          <w:p w:rsidR="004A7047" w:rsidRPr="00E143F2" w:rsidRDefault="004A7047" w:rsidP="00D62DFF">
            <w:pPr>
              <w:rPr>
                <w:color w:val="A6A6A6" w:themeColor="background1" w:themeShade="A6"/>
              </w:rPr>
            </w:pPr>
            <w:r w:rsidRPr="00E143F2">
              <w:rPr>
                <w:color w:val="A6A6A6" w:themeColor="background1" w:themeShade="A6"/>
              </w:rPr>
              <w:t>remove_excursion_event_lecturer</w:t>
            </w:r>
            <w:r w:rsidRPr="00E143F2">
              <w:rPr>
                <w:color w:val="A6A6A6" w:themeColor="background1" w:themeShade="A6"/>
                <w:lang w:val="en-US"/>
              </w:rPr>
              <w:t>(ex_ev_id, user_id)</w:t>
            </w:r>
          </w:p>
        </w:tc>
        <w:tc>
          <w:tcPr>
            <w:tcW w:w="1583" w:type="pct"/>
          </w:tcPr>
          <w:p w:rsidR="004A7047" w:rsidRPr="00E143F2" w:rsidRDefault="004A7047" w:rsidP="00D62DFF">
            <w:pPr>
              <w:rPr>
                <w:color w:val="A6A6A6" w:themeColor="background1" w:themeShade="A6"/>
              </w:rPr>
            </w:pPr>
            <w:r w:rsidRPr="00E143F2">
              <w:rPr>
                <w:color w:val="A6A6A6" w:themeColor="background1" w:themeShade="A6"/>
              </w:rPr>
              <w:t>ex_ev_id: int</w:t>
            </w:r>
          </w:p>
          <w:p w:rsidR="004A7047" w:rsidRPr="00E143F2" w:rsidRDefault="004A7047" w:rsidP="00D62DFF">
            <w:pPr>
              <w:rPr>
                <w:color w:val="A6A6A6" w:themeColor="background1" w:themeShade="A6"/>
              </w:rPr>
            </w:pPr>
            <w:r w:rsidRPr="00E143F2">
              <w:rPr>
                <w:color w:val="A6A6A6" w:themeColor="background1" w:themeShade="A6"/>
              </w:rPr>
              <w:t>user_id : int</w:t>
            </w:r>
          </w:p>
        </w:tc>
        <w:tc>
          <w:tcPr>
            <w:tcW w:w="1822" w:type="pct"/>
          </w:tcPr>
          <w:p w:rsidR="004A7047" w:rsidRPr="00E143F2" w:rsidRDefault="004A7047" w:rsidP="00D62DFF">
            <w:pPr>
              <w:rPr>
                <w:color w:val="A6A6A6" w:themeColor="background1" w:themeShade="A6"/>
              </w:rPr>
            </w:pPr>
            <w:r w:rsidRPr="00E143F2">
              <w:rPr>
                <w:color w:val="A6A6A6" w:themeColor="background1" w:themeShade="A6"/>
              </w:rPr>
              <w:t xml:space="preserve">zmaže všetky vyhovujúce záznamy z tabuľky </w:t>
            </w:r>
            <w:r w:rsidRPr="00E143F2">
              <w:rPr>
                <w:i/>
                <w:color w:val="A6A6A6" w:themeColor="background1" w:themeShade="A6"/>
              </w:rPr>
              <w:t>excursion_times</w:t>
            </w:r>
            <w:r w:rsidRPr="00E143F2">
              <w:rPr>
                <w:color w:val="A6A6A6" w:themeColor="background1" w:themeShade="A6"/>
              </w:rPr>
              <w:t>, hodnoty oboch vstupných parametrov sa musia rovnať hodnotám príslušných stĺpcov, iba v tom prípade bude záznam vymazaný.</w:t>
            </w:r>
          </w:p>
        </w:tc>
      </w:tr>
      <w:tr w:rsidR="004A7047" w:rsidRPr="00E143F2" w:rsidTr="00D62DFF">
        <w:tc>
          <w:tcPr>
            <w:tcW w:w="1595" w:type="pct"/>
          </w:tcPr>
          <w:p w:rsidR="004A7047" w:rsidRPr="00E143F2" w:rsidRDefault="004A7047" w:rsidP="00D62DFF">
            <w:pPr>
              <w:rPr>
                <w:color w:val="A6A6A6" w:themeColor="background1" w:themeShade="A6"/>
              </w:rPr>
            </w:pPr>
            <w:r w:rsidRPr="00E143F2">
              <w:rPr>
                <w:color w:val="A6A6A6" w:themeColor="background1" w:themeShade="A6"/>
              </w:rPr>
              <w:t>remove_excursion_event_visitor(ex_ev_vi_id)</w:t>
            </w:r>
          </w:p>
        </w:tc>
        <w:tc>
          <w:tcPr>
            <w:tcW w:w="1583" w:type="pct"/>
          </w:tcPr>
          <w:p w:rsidR="004A7047" w:rsidRPr="00E143F2" w:rsidRDefault="004A7047" w:rsidP="00D62DFF">
            <w:pPr>
              <w:rPr>
                <w:color w:val="A6A6A6" w:themeColor="background1" w:themeShade="A6"/>
              </w:rPr>
            </w:pPr>
            <w:r w:rsidRPr="00E143F2">
              <w:rPr>
                <w:color w:val="A6A6A6" w:themeColor="background1" w:themeShade="A6"/>
              </w:rPr>
              <w:t>ex_ev_book_id : int</w:t>
            </w:r>
          </w:p>
        </w:tc>
        <w:tc>
          <w:tcPr>
            <w:tcW w:w="1822" w:type="pct"/>
          </w:tcPr>
          <w:p w:rsidR="004A7047" w:rsidRPr="00E143F2" w:rsidRDefault="004A7047" w:rsidP="00D62DFF">
            <w:pPr>
              <w:rPr>
                <w:color w:val="A6A6A6" w:themeColor="background1" w:themeShade="A6"/>
              </w:rPr>
            </w:pPr>
            <w:r w:rsidRPr="00E143F2">
              <w:rPr>
                <w:color w:val="A6A6A6" w:themeColor="background1" w:themeShade="A6"/>
              </w:rPr>
              <w:t xml:space="preserve">to isté ako </w:t>
            </w:r>
            <w:r w:rsidRPr="00E143F2">
              <w:rPr>
                <w:i/>
                <w:color w:val="A6A6A6" w:themeColor="background1" w:themeShade="A6"/>
              </w:rPr>
              <w:t>remove_excursion_event_book</w:t>
            </w:r>
          </w:p>
        </w:tc>
      </w:tr>
      <w:tr w:rsidR="004A7047" w:rsidRPr="00E143F2" w:rsidTr="00D62DFF">
        <w:tc>
          <w:tcPr>
            <w:tcW w:w="1595" w:type="pct"/>
          </w:tcPr>
          <w:p w:rsidR="004A7047" w:rsidRPr="00E143F2" w:rsidRDefault="004A7047" w:rsidP="00D62DFF">
            <w:pPr>
              <w:rPr>
                <w:color w:val="A6A6A6" w:themeColor="background1" w:themeShade="A6"/>
              </w:rPr>
            </w:pPr>
            <w:r w:rsidRPr="00E143F2">
              <w:rPr>
                <w:color w:val="A6A6A6" w:themeColor="background1" w:themeShade="A6"/>
              </w:rPr>
              <w:t>remove_expired_users()</w:t>
            </w:r>
          </w:p>
        </w:tc>
        <w:tc>
          <w:tcPr>
            <w:tcW w:w="1583" w:type="pct"/>
          </w:tcPr>
          <w:p w:rsidR="004A7047" w:rsidRPr="00E143F2" w:rsidRDefault="004A7047" w:rsidP="00D62DFF">
            <w:pPr>
              <w:rPr>
                <w:color w:val="A6A6A6" w:themeColor="background1" w:themeShade="A6"/>
              </w:rPr>
            </w:pPr>
          </w:p>
        </w:tc>
        <w:tc>
          <w:tcPr>
            <w:tcW w:w="1822" w:type="pct"/>
          </w:tcPr>
          <w:p w:rsidR="004A7047" w:rsidRPr="00E143F2" w:rsidRDefault="004A7047" w:rsidP="00D62DFF">
            <w:pPr>
              <w:rPr>
                <w:color w:val="A6A6A6" w:themeColor="background1" w:themeShade="A6"/>
              </w:rPr>
            </w:pPr>
            <w:r w:rsidRPr="00E143F2">
              <w:rPr>
                <w:color w:val="A6A6A6" w:themeColor="background1" w:themeShade="A6"/>
              </w:rPr>
              <w:t>MY_model</w:t>
            </w:r>
          </w:p>
        </w:tc>
      </w:tr>
      <w:tr w:rsidR="004A7047" w:rsidRPr="00E143F2" w:rsidTr="00D62DFF">
        <w:tc>
          <w:tcPr>
            <w:tcW w:w="1595" w:type="pct"/>
          </w:tcPr>
          <w:p w:rsidR="004A7047" w:rsidRPr="00E143F2" w:rsidRDefault="004A7047" w:rsidP="00D62DFF">
            <w:pPr>
              <w:rPr>
                <w:color w:val="A6A6A6" w:themeColor="background1" w:themeShade="A6"/>
              </w:rPr>
            </w:pPr>
            <w:r w:rsidRPr="00E143F2">
              <w:rPr>
                <w:color w:val="A6A6A6" w:themeColor="background1" w:themeShade="A6"/>
              </w:rPr>
              <w:t>remove_lecturer_time(lec_time_id)</w:t>
            </w:r>
          </w:p>
        </w:tc>
        <w:tc>
          <w:tcPr>
            <w:tcW w:w="1583" w:type="pct"/>
          </w:tcPr>
          <w:p w:rsidR="004A7047" w:rsidRPr="00E143F2" w:rsidRDefault="004A7047" w:rsidP="00D62DFF">
            <w:pPr>
              <w:rPr>
                <w:color w:val="A6A6A6" w:themeColor="background1" w:themeShade="A6"/>
              </w:rPr>
            </w:pPr>
            <w:r w:rsidRPr="00E143F2">
              <w:rPr>
                <w:color w:val="A6A6A6" w:themeColor="background1" w:themeShade="A6"/>
              </w:rPr>
              <w:t>lec_time_id : int</w:t>
            </w:r>
          </w:p>
        </w:tc>
        <w:tc>
          <w:tcPr>
            <w:tcW w:w="1822" w:type="pct"/>
          </w:tcPr>
          <w:p w:rsidR="004A7047" w:rsidRPr="00E143F2" w:rsidRDefault="004A7047" w:rsidP="00D62DFF">
            <w:pPr>
              <w:rPr>
                <w:color w:val="A6A6A6" w:themeColor="background1" w:themeShade="A6"/>
              </w:rPr>
            </w:pPr>
            <w:r w:rsidRPr="00E143F2">
              <w:rPr>
                <w:color w:val="A6A6A6" w:themeColor="background1" w:themeShade="A6"/>
              </w:rPr>
              <w:t xml:space="preserve">zmaže záznam z tabuľky </w:t>
            </w:r>
            <w:r w:rsidRPr="00E143F2">
              <w:rPr>
                <w:i/>
                <w:color w:val="A6A6A6" w:themeColor="background1" w:themeShade="A6"/>
              </w:rPr>
              <w:t>excursion_times</w:t>
            </w:r>
          </w:p>
        </w:tc>
      </w:tr>
      <w:tr w:rsidR="004A7047" w:rsidTr="00D62DFF">
        <w:tc>
          <w:tcPr>
            <w:tcW w:w="1595" w:type="pct"/>
          </w:tcPr>
          <w:p w:rsidR="004A7047" w:rsidRDefault="004A7047" w:rsidP="00D62DFF">
            <w:r>
              <w:t>remove_payments</w:t>
            </w:r>
            <w:r>
              <w:rPr>
                <w:lang w:val="en-US"/>
              </w:rPr>
              <w:t>(payment_id)</w:t>
            </w:r>
          </w:p>
        </w:tc>
        <w:tc>
          <w:tcPr>
            <w:tcW w:w="1583" w:type="pct"/>
          </w:tcPr>
          <w:p w:rsidR="004A7047" w:rsidRDefault="004A7047" w:rsidP="00D62DFF">
            <w:r>
              <w:t>payment_id : int</w:t>
            </w:r>
          </w:p>
        </w:tc>
        <w:tc>
          <w:tcPr>
            <w:tcW w:w="1822" w:type="pct"/>
          </w:tcPr>
          <w:p w:rsidR="004A7047" w:rsidRPr="00173020" w:rsidRDefault="004A7047" w:rsidP="00D62DFF">
            <w:r>
              <w:t xml:space="preserve">zmaže záznam z tabuľky </w:t>
            </w:r>
            <w:r>
              <w:rPr>
                <w:i/>
              </w:rPr>
              <w:t>payments</w:t>
            </w:r>
            <w:r>
              <w:t xml:space="preserve">, ak existujú k nej záznamy vo </w:t>
            </w:r>
            <w:r w:rsidRPr="00EA0E9C">
              <w:rPr>
                <w:i/>
              </w:rPr>
              <w:t>fin_redistribution</w:t>
            </w:r>
            <w:r>
              <w:t>, treba zmazať aj tie.</w:t>
            </w:r>
          </w:p>
        </w:tc>
      </w:tr>
      <w:tr w:rsidR="004A7047" w:rsidTr="00D62DFF">
        <w:tc>
          <w:tcPr>
            <w:tcW w:w="1595" w:type="pct"/>
          </w:tcPr>
          <w:p w:rsidR="004A7047" w:rsidRDefault="004A7047" w:rsidP="00D62DFF">
            <w:r>
              <w:t>remove_post(post_id)</w:t>
            </w:r>
          </w:p>
        </w:tc>
        <w:tc>
          <w:tcPr>
            <w:tcW w:w="1583" w:type="pct"/>
          </w:tcPr>
          <w:p w:rsidR="004A7047" w:rsidRDefault="004A7047" w:rsidP="00D62DFF">
            <w:r>
              <w:rPr>
                <w:lang w:val="en-US"/>
              </w:rPr>
              <w:t>post_id : int</w:t>
            </w:r>
          </w:p>
        </w:tc>
        <w:tc>
          <w:tcPr>
            <w:tcW w:w="1822" w:type="pct"/>
          </w:tcPr>
          <w:p w:rsidR="004A7047" w:rsidRDefault="004A7047" w:rsidP="00D62DFF">
            <w:r>
              <w:t xml:space="preserve">zmaže záznam z tabuľky </w:t>
            </w:r>
            <w:r>
              <w:rPr>
                <w:i/>
              </w:rPr>
              <w:t>posts</w:t>
            </w:r>
            <w:r>
              <w:t xml:space="preserve">, okrem toho zmaže všetky príslušné záznamy z tabuľky </w:t>
            </w:r>
            <w:r>
              <w:rPr>
                <w:i/>
              </w:rPr>
              <w:t>post_modifiers</w:t>
            </w:r>
            <w:r>
              <w:t>.</w:t>
            </w:r>
          </w:p>
        </w:tc>
      </w:tr>
      <w:tr w:rsidR="004A7047" w:rsidTr="00D62DFF">
        <w:tc>
          <w:tcPr>
            <w:tcW w:w="1595" w:type="pct"/>
          </w:tcPr>
          <w:p w:rsidR="004A7047" w:rsidRDefault="004A7047" w:rsidP="00D62DFF">
            <w:r>
              <w:t>remove_project(pr_id)</w:t>
            </w:r>
          </w:p>
        </w:tc>
        <w:tc>
          <w:tcPr>
            <w:tcW w:w="1583" w:type="pct"/>
          </w:tcPr>
          <w:p w:rsidR="004A7047" w:rsidRDefault="004A7047" w:rsidP="00D62DFF">
            <w:r>
              <w:t>pr_id : int</w:t>
            </w:r>
          </w:p>
        </w:tc>
        <w:tc>
          <w:tcPr>
            <w:tcW w:w="1822" w:type="pct"/>
          </w:tcPr>
          <w:p w:rsidR="004A7047" w:rsidRDefault="004A7047" w:rsidP="00D62DFF">
            <w:r>
              <w:t xml:space="preserve">zmaže záznam z tabuľky </w:t>
            </w:r>
            <w:r>
              <w:rPr>
                <w:i/>
              </w:rPr>
              <w:t>projects</w:t>
            </w:r>
            <w:r>
              <w:t xml:space="preserve">, okrem toho zmaže všetky príslušné záznamy z tabuľky </w:t>
            </w:r>
            <w:r>
              <w:rPr>
                <w:i/>
              </w:rPr>
              <w:t>project_items</w:t>
            </w:r>
            <w:r>
              <w:t>.</w:t>
            </w:r>
          </w:p>
        </w:tc>
      </w:tr>
      <w:tr w:rsidR="004A7047" w:rsidTr="00D62DFF">
        <w:tc>
          <w:tcPr>
            <w:tcW w:w="1595" w:type="pct"/>
          </w:tcPr>
          <w:p w:rsidR="004A7047" w:rsidRDefault="004A7047" w:rsidP="00D62DFF">
            <w:r>
              <w:t>remove_project_category(pr_cat_id)</w:t>
            </w:r>
          </w:p>
        </w:tc>
        <w:tc>
          <w:tcPr>
            <w:tcW w:w="1583" w:type="pct"/>
          </w:tcPr>
          <w:p w:rsidR="004A7047" w:rsidRDefault="004A7047" w:rsidP="00D62DFF">
            <w:r>
              <w:t>pr_cat_id : int</w:t>
            </w:r>
          </w:p>
        </w:tc>
        <w:tc>
          <w:tcPr>
            <w:tcW w:w="1822" w:type="pct"/>
          </w:tcPr>
          <w:p w:rsidR="004A7047" w:rsidRDefault="004A7047" w:rsidP="00D62DFF">
            <w:r>
              <w:t xml:space="preserve">zmaže záznam z tabuľky </w:t>
            </w:r>
            <w:r>
              <w:rPr>
                <w:i/>
              </w:rPr>
              <w:t>project_categories</w:t>
            </w:r>
            <w:r>
              <w:t xml:space="preserve">, okrem toho nastaví všetkým príslušným záznamom v tabuľke </w:t>
            </w:r>
            <w:r>
              <w:rPr>
                <w:i/>
              </w:rPr>
              <w:t>projects</w:t>
            </w:r>
            <w:r>
              <w:t xml:space="preserve"> </w:t>
            </w:r>
            <w:r w:rsidRPr="00FB3C9B">
              <w:rPr>
                <w:b/>
              </w:rPr>
              <w:t>null</w:t>
            </w:r>
          </w:p>
        </w:tc>
      </w:tr>
      <w:tr w:rsidR="004A7047" w:rsidTr="00D62DFF">
        <w:tc>
          <w:tcPr>
            <w:tcW w:w="1595" w:type="pct"/>
          </w:tcPr>
          <w:p w:rsidR="004A7047" w:rsidRDefault="004A7047" w:rsidP="00D62DFF">
            <w:r>
              <w:t>remove_project_item(pr_item_id)</w:t>
            </w:r>
          </w:p>
        </w:tc>
        <w:tc>
          <w:tcPr>
            <w:tcW w:w="1583" w:type="pct"/>
          </w:tcPr>
          <w:p w:rsidR="004A7047" w:rsidRDefault="004A7047" w:rsidP="00D62DFF">
            <w:r>
              <w:t>pr_item_id : int</w:t>
            </w:r>
          </w:p>
        </w:tc>
        <w:tc>
          <w:tcPr>
            <w:tcW w:w="1822" w:type="pct"/>
          </w:tcPr>
          <w:p w:rsidR="004A7047" w:rsidRDefault="004A7047" w:rsidP="00D62DFF">
            <w:r>
              <w:t xml:space="preserve">zmaže záznam z tabuľky </w:t>
            </w:r>
            <w:r>
              <w:rPr>
                <w:i/>
              </w:rPr>
              <w:t>project_items</w:t>
            </w:r>
          </w:p>
        </w:tc>
      </w:tr>
      <w:tr w:rsidR="004A7047" w:rsidTr="00D62DFF">
        <w:tc>
          <w:tcPr>
            <w:tcW w:w="1595" w:type="pct"/>
          </w:tcPr>
          <w:p w:rsidR="004A7047" w:rsidRDefault="004A7047" w:rsidP="00D62DFF">
            <w:r>
              <w:t>remove_study_program(study_pr_id)</w:t>
            </w:r>
          </w:p>
        </w:tc>
        <w:tc>
          <w:tcPr>
            <w:tcW w:w="1583" w:type="pct"/>
          </w:tcPr>
          <w:p w:rsidR="004A7047" w:rsidRDefault="004A7047" w:rsidP="00D62DFF">
            <w:r>
              <w:t>study_pr_id : int</w:t>
            </w:r>
          </w:p>
        </w:tc>
        <w:tc>
          <w:tcPr>
            <w:tcW w:w="1822" w:type="pct"/>
          </w:tcPr>
          <w:p w:rsidR="004A7047" w:rsidRDefault="004A7047" w:rsidP="00D62DFF">
            <w:r>
              <w:t xml:space="preserve">zmaže záznam z tabuľky </w:t>
            </w:r>
            <w:r>
              <w:rPr>
                <w:i/>
              </w:rPr>
              <w:t>study_programs</w:t>
            </w:r>
            <w:r>
              <w:t xml:space="preserve">, okrem toho nastaví všetkým príslušným záznamom v tabuľke </w:t>
            </w:r>
            <w:r w:rsidRPr="00FB3C9B">
              <w:rPr>
                <w:i/>
              </w:rPr>
              <w:t>users</w:t>
            </w:r>
            <w:r>
              <w:t xml:space="preserve"> </w:t>
            </w:r>
            <w:r w:rsidRPr="00FB3C9B">
              <w:rPr>
                <w:b/>
              </w:rPr>
              <w:t>null</w:t>
            </w:r>
          </w:p>
        </w:tc>
      </w:tr>
      <w:tr w:rsidR="004A7047" w:rsidTr="00D62DFF">
        <w:tc>
          <w:tcPr>
            <w:tcW w:w="1595" w:type="pct"/>
          </w:tcPr>
          <w:p w:rsidR="004A7047" w:rsidRDefault="004A7047" w:rsidP="00D62DFF">
            <w:r>
              <w:t>remove_user(user_id)</w:t>
            </w:r>
          </w:p>
        </w:tc>
        <w:tc>
          <w:tcPr>
            <w:tcW w:w="1583" w:type="pct"/>
          </w:tcPr>
          <w:p w:rsidR="004A7047" w:rsidRDefault="004A7047" w:rsidP="00D62DFF">
            <w:r>
              <w:t>user_id : int</w:t>
            </w:r>
          </w:p>
        </w:tc>
        <w:tc>
          <w:tcPr>
            <w:tcW w:w="1822" w:type="pct"/>
          </w:tcPr>
          <w:p w:rsidR="004A7047" w:rsidRPr="002A0362" w:rsidRDefault="004A7047" w:rsidP="00D62DFF">
            <w:r>
              <w:t xml:space="preserve">zmaže záznam z tabuľky </w:t>
            </w:r>
            <w:r>
              <w:rPr>
                <w:i/>
              </w:rPr>
              <w:t>users</w:t>
            </w:r>
            <w:r>
              <w:t xml:space="preserve">, okrem toho zmaže všetky príslušné záznamy z tabuľky </w:t>
            </w:r>
            <w:r w:rsidRPr="00C54922">
              <w:rPr>
                <w:i/>
              </w:rPr>
              <w:t>payments</w:t>
            </w:r>
            <w:r>
              <w:t xml:space="preserve">, </w:t>
            </w:r>
            <w:r w:rsidRPr="00C54922">
              <w:rPr>
                <w:i/>
              </w:rPr>
              <w:t>user_email_evidence</w:t>
            </w:r>
            <w:r>
              <w:t xml:space="preserve">, </w:t>
            </w:r>
            <w:r w:rsidRPr="007D2599">
              <w:rPr>
                <w:i/>
                <w:color w:val="A6A6A6" w:themeColor="background1" w:themeShade="A6"/>
              </w:rPr>
              <w:t>excursion_times</w:t>
            </w:r>
            <w:r w:rsidRPr="007D2599">
              <w:rPr>
                <w:color w:val="A6A6A6" w:themeColor="background1" w:themeShade="A6"/>
              </w:rPr>
              <w:t xml:space="preserve">, </w:t>
            </w:r>
            <w:r w:rsidRPr="007D2599">
              <w:rPr>
                <w:i/>
                <w:color w:val="A6A6A6" w:themeColor="background1" w:themeShade="A6"/>
              </w:rPr>
              <w:t>booked_excursions</w:t>
            </w:r>
            <w:r>
              <w:t xml:space="preserve">. Nastaví hodnotu </w:t>
            </w:r>
            <w:r w:rsidRPr="001D02EC">
              <w:rPr>
                <w:b/>
              </w:rPr>
              <w:t>null</w:t>
            </w:r>
            <w:r>
              <w:t xml:space="preserve"> príslušným stĺpcom v tabuľkách </w:t>
            </w:r>
            <w:r w:rsidRPr="001D02EC">
              <w:rPr>
                <w:i/>
              </w:rPr>
              <w:t>post_modifiers</w:t>
            </w:r>
            <w:r>
              <w:t xml:space="preserve">, </w:t>
            </w:r>
            <w:r w:rsidRPr="002A0362">
              <w:rPr>
                <w:i/>
              </w:rPr>
              <w:t xml:space="preserve">posts (na stĺpci </w:t>
            </w:r>
            <w:r w:rsidRPr="002A0362">
              <w:rPr>
                <w:i/>
              </w:rPr>
              <w:lastRenderedPageBreak/>
              <w:t>author_id)</w:t>
            </w:r>
            <w:r>
              <w:t xml:space="preserve">, </w:t>
            </w:r>
            <w:r w:rsidRPr="002A0362">
              <w:rPr>
                <w:i/>
              </w:rPr>
              <w:t>project_items</w:t>
            </w:r>
            <w:r>
              <w:t xml:space="preserve">, </w:t>
            </w:r>
            <w:r w:rsidRPr="002A0362">
              <w:rPr>
                <w:i/>
              </w:rPr>
              <w:t>projects</w:t>
            </w:r>
            <w:r>
              <w:t xml:space="preserve">, </w:t>
            </w:r>
            <w:r w:rsidRPr="002A0362">
              <w:rPr>
                <w:i/>
              </w:rPr>
              <w:t>events (na stĺpci author_id)</w:t>
            </w:r>
            <w:r>
              <w:t>.</w:t>
            </w:r>
          </w:p>
        </w:tc>
      </w:tr>
    </w:tbl>
    <w:p w:rsidR="004A7047" w:rsidRDefault="004A7047" w:rsidP="004A7047">
      <w:pPr>
        <w:sectPr w:rsidR="004A7047" w:rsidSect="00ED6907">
          <w:pgSz w:w="16838" w:h="11906" w:orient="landscape"/>
          <w:pgMar w:top="1417" w:right="1417" w:bottom="1417" w:left="1417" w:header="708" w:footer="708" w:gutter="0"/>
          <w:pgNumType w:start="0"/>
          <w:cols w:space="708"/>
          <w:titlePg/>
          <w:docGrid w:linePitch="360"/>
        </w:sectPr>
      </w:pPr>
      <w:r>
        <w:lastRenderedPageBreak/>
        <w:t>* Funkcie písané šedým písmom sú zahrnuté v návrhu ale neboli implementované.</w:t>
      </w:r>
    </w:p>
    <w:p w:rsidR="004A7047" w:rsidRDefault="004A7047" w:rsidP="004A7047">
      <w:pPr>
        <w:pStyle w:val="Nadpis2"/>
      </w:pPr>
      <w:r w:rsidRPr="006A4FB4">
        <w:lastRenderedPageBreak/>
        <w:t>View</w:t>
      </w:r>
    </w:p>
    <w:p w:rsidR="004A7047" w:rsidRDefault="004A7047" w:rsidP="004A7047">
      <w:r>
        <w:t>View sú podrobne definované v prílohe dokumentu. Je vytvorený grafický návrh jednotlivých stránok, ktorý má ilustrovať ich výzor. Tiež definuje komponenty formulárov. Tento grafický návrh však nezobrazuje presnú grafickú podobu stránky. Tá je ponechaná na programátora.</w:t>
      </w:r>
    </w:p>
    <w:p w:rsidR="004A7047" w:rsidRDefault="004A7047" w:rsidP="004A7047">
      <w:r>
        <w:t>V návrhu sa vyskytujú výpisy hlavičiek databázových funkcií použitých na jednotlivých views. Oranžovou farbou sú vypísane funkcie, ktoré vracajú dáta. Väčšinou je táto funkcia graficky umiestnená pri komponente, ktorý má využiť jej navrátený obsah. Červenou farbou sú funkcie, ktoré realizujú zápis, úpravu alebo mazanie dát z databázy. Tieto sú graficky umiestnene pri konkrétnych view, ktorých sa týkajú.</w:t>
      </w:r>
    </w:p>
    <w:p w:rsidR="004A7047" w:rsidRPr="00955B89" w:rsidRDefault="004A7047" w:rsidP="004A7047">
      <w:r>
        <w:t>Modrým podčiarknutým sú definované linky (odkazy) na controllery. Na výslednej stránke kliknutím na tieto linky sa spustí vykonávanie konkrétneho controllera.</w:t>
      </w:r>
    </w:p>
    <w:p w:rsidR="004A7047" w:rsidRDefault="004A7047" w:rsidP="004A7047">
      <w:pPr>
        <w:pStyle w:val="Nadpis2"/>
      </w:pPr>
      <w:r w:rsidRPr="006A4FB4">
        <w:t>Controller</w:t>
      </w:r>
    </w:p>
    <w:p w:rsidR="004A7047" w:rsidRDefault="004A7047" w:rsidP="004A7047">
      <w:r>
        <w:t>Tabuľka obsahuje zoznam controllerov a k nim príslušné modely a view ktoré používajú.</w:t>
      </w:r>
    </w:p>
    <w:p w:rsidR="004A7047" w:rsidRPr="00CD0C27" w:rsidRDefault="004A7047" w:rsidP="004A7047">
      <w:pPr>
        <w:rPr>
          <w:u w:val="single"/>
        </w:rPr>
      </w:pPr>
      <w:r w:rsidRPr="00CD0C27">
        <w:rPr>
          <w:u w:val="single"/>
        </w:rPr>
        <w:t>Nasledujúce URL adresy sú mapované nasledujúcim spôsobom:</w:t>
      </w:r>
    </w:p>
    <w:p w:rsidR="004A7047" w:rsidRDefault="004A7047" w:rsidP="004A7047">
      <w:pPr>
        <w:ind w:firstLine="709"/>
      </w:pPr>
      <w:r w:rsidRPr="00A650FA">
        <w:rPr>
          <w:color w:val="BFBFBF" w:themeColor="background1" w:themeShade="BF"/>
          <w:sz w:val="16"/>
          <w:szCs w:val="16"/>
        </w:rPr>
        <w:t>doména</w:t>
      </w:r>
      <w:r>
        <w:t>/&lt;názov_controllera&gt;/&lt;názov_metódy&gt;/&lt;param1&gt;/&lt;param2&gt;/...</w:t>
      </w:r>
    </w:p>
    <w:p w:rsidR="004A7047" w:rsidRPr="00A650FA" w:rsidRDefault="004A7047" w:rsidP="004A7047">
      <w:r>
        <w:t xml:space="preserve">pričom </w:t>
      </w:r>
      <w:r w:rsidRPr="00A650FA">
        <w:rPr>
          <w:i/>
        </w:rPr>
        <w:t>param1</w:t>
      </w:r>
      <w:r>
        <w:t xml:space="preserve"> a </w:t>
      </w:r>
      <w:r w:rsidRPr="00A650FA">
        <w:rPr>
          <w:i/>
        </w:rPr>
        <w:t>param2</w:t>
      </w:r>
      <w:r>
        <w:t xml:space="preserve"> nie sú povinné a môže ich byť ľubovoľne. Ich existencia závisí od metódy controllera, či ich vyžaduje alebo nie.</w:t>
      </w:r>
    </w:p>
    <w:p w:rsidR="004A7047" w:rsidRDefault="004A7047" w:rsidP="004A7047">
      <w:pPr>
        <w:rPr>
          <w:u w:val="single"/>
        </w:rPr>
      </w:pPr>
      <w:r w:rsidRPr="00CD0C27">
        <w:rPr>
          <w:u w:val="single"/>
        </w:rPr>
        <w:t>V</w:t>
      </w:r>
      <w:r>
        <w:rPr>
          <w:u w:val="single"/>
        </w:rPr>
        <w:t> </w:t>
      </w:r>
      <w:r w:rsidRPr="00CD0C27">
        <w:rPr>
          <w:u w:val="single"/>
        </w:rPr>
        <w:t>tabuľke sú použité nasledujúce notácie:</w:t>
      </w:r>
    </w:p>
    <w:p w:rsidR="004A7047" w:rsidRDefault="004A7047" w:rsidP="004A7047">
      <w:pPr>
        <w:pStyle w:val="Odstavecseseznamem"/>
        <w:numPr>
          <w:ilvl w:val="0"/>
          <w:numId w:val="8"/>
        </w:numPr>
      </w:pPr>
      <w:r w:rsidRPr="00CD0C27">
        <w:t>&lt;id&gt;</w:t>
      </w:r>
      <w:r>
        <w:tab/>
        <w:t xml:space="preserve">- v špicatých zátvorkách je označený premenlivý parameter, ktorý v adrese </w:t>
      </w:r>
      <w:r w:rsidRPr="00CD0C27">
        <w:rPr>
          <w:b/>
        </w:rPr>
        <w:t>musí</w:t>
      </w:r>
      <w:r>
        <w:t xml:space="preserve"> byť</w:t>
      </w:r>
    </w:p>
    <w:p w:rsidR="004A7047" w:rsidRPr="00CD0C27" w:rsidRDefault="004A7047" w:rsidP="004A7047">
      <w:pPr>
        <w:pStyle w:val="Odstavecseseznamem"/>
        <w:numPr>
          <w:ilvl w:val="0"/>
          <w:numId w:val="8"/>
        </w:numPr>
      </w:pPr>
      <w:r>
        <w:t xml:space="preserve"> </w:t>
      </w:r>
      <w:r>
        <w:rPr>
          <w:lang w:val="en-US"/>
        </w:rPr>
        <w:t>{id}</w:t>
      </w:r>
      <w:r>
        <w:rPr>
          <w:lang w:val="en-US"/>
        </w:rPr>
        <w:tab/>
        <w:t xml:space="preserve">- </w:t>
      </w:r>
      <w:r>
        <w:t xml:space="preserve">v množinových zátvorkách je označený voliteľný parameter, ktorý v adrese </w:t>
      </w:r>
      <w:r w:rsidRPr="00CD0C27">
        <w:rPr>
          <w:b/>
        </w:rPr>
        <w:t>môže</w:t>
      </w:r>
      <w:r>
        <w:t xml:space="preserve">, ale </w:t>
      </w:r>
      <w:r w:rsidRPr="00CD0C27">
        <w:rPr>
          <w:b/>
        </w:rPr>
        <w:t>nemusí</w:t>
      </w:r>
      <w:r>
        <w:t xml:space="preserve"> byť</w:t>
      </w:r>
    </w:p>
    <w:tbl>
      <w:tblPr>
        <w:tblStyle w:val="Mkatabulky"/>
        <w:tblW w:w="0" w:type="auto"/>
        <w:tblLook w:val="04A0" w:firstRow="1" w:lastRow="0" w:firstColumn="1" w:lastColumn="0" w:noHBand="0" w:noVBand="1"/>
      </w:tblPr>
      <w:tblGrid>
        <w:gridCol w:w="3165"/>
        <w:gridCol w:w="3327"/>
        <w:gridCol w:w="2796"/>
      </w:tblGrid>
      <w:tr w:rsidR="004A7047" w:rsidRPr="007E4274" w:rsidTr="00D62DFF">
        <w:tc>
          <w:tcPr>
            <w:tcW w:w="0" w:type="auto"/>
          </w:tcPr>
          <w:p w:rsidR="004A7047" w:rsidRPr="007E4274" w:rsidRDefault="004A7047" w:rsidP="00D62DFF">
            <w:pPr>
              <w:rPr>
                <w:b/>
              </w:rPr>
            </w:pPr>
            <w:r w:rsidRPr="007E4274">
              <w:rPr>
                <w:b/>
              </w:rPr>
              <w:t>URL</w:t>
            </w:r>
          </w:p>
        </w:tc>
        <w:tc>
          <w:tcPr>
            <w:tcW w:w="0" w:type="auto"/>
          </w:tcPr>
          <w:p w:rsidR="004A7047" w:rsidRPr="007E4274" w:rsidRDefault="004A7047" w:rsidP="00D62DFF">
            <w:pPr>
              <w:rPr>
                <w:b/>
              </w:rPr>
            </w:pPr>
            <w:r w:rsidRPr="007E4274">
              <w:rPr>
                <w:b/>
              </w:rPr>
              <w:t>Modely</w:t>
            </w:r>
          </w:p>
        </w:tc>
        <w:tc>
          <w:tcPr>
            <w:tcW w:w="0" w:type="auto"/>
          </w:tcPr>
          <w:p w:rsidR="004A7047" w:rsidRPr="007E4274" w:rsidRDefault="004A7047" w:rsidP="00D62DFF">
            <w:pPr>
              <w:rPr>
                <w:b/>
              </w:rPr>
            </w:pPr>
            <w:r w:rsidRPr="007E4274">
              <w:rPr>
                <w:b/>
              </w:rPr>
              <w:t>View</w:t>
            </w:r>
          </w:p>
        </w:tc>
      </w:tr>
      <w:tr w:rsidR="004A7047" w:rsidRPr="00E143F2" w:rsidTr="00D62DFF">
        <w:tc>
          <w:tcPr>
            <w:tcW w:w="0" w:type="auto"/>
          </w:tcPr>
          <w:p w:rsidR="004A7047" w:rsidRPr="00E143F2" w:rsidRDefault="004A7047" w:rsidP="00D62DFF">
            <w:r>
              <w:t>/administration/index</w:t>
            </w:r>
          </w:p>
        </w:tc>
        <w:tc>
          <w:tcPr>
            <w:tcW w:w="0" w:type="auto"/>
          </w:tcPr>
          <w:p w:rsidR="004A7047" w:rsidRPr="00E143F2" w:rsidRDefault="004A7047" w:rsidP="00D62DFF"/>
        </w:tc>
        <w:tc>
          <w:tcPr>
            <w:tcW w:w="0" w:type="auto"/>
          </w:tcPr>
          <w:p w:rsidR="004A7047" w:rsidRPr="00E143F2" w:rsidRDefault="004A7047" w:rsidP="00D62DFF">
            <w:pPr>
              <w:rPr>
                <w:i/>
              </w:rPr>
            </w:pPr>
            <w:r w:rsidRPr="00E143F2">
              <w:rPr>
                <w:i/>
              </w:rPr>
              <w:t>redirect to controller: payments</w:t>
            </w:r>
          </w:p>
        </w:tc>
      </w:tr>
      <w:tr w:rsidR="004A7047" w:rsidTr="00D62DFF">
        <w:tc>
          <w:tcPr>
            <w:tcW w:w="0" w:type="auto"/>
          </w:tcPr>
          <w:p w:rsidR="004A7047" w:rsidRDefault="004A7047" w:rsidP="00D62DFF">
            <w:r>
              <w:t>/auth/index</w:t>
            </w:r>
          </w:p>
        </w:tc>
        <w:tc>
          <w:tcPr>
            <w:tcW w:w="0" w:type="auto"/>
          </w:tcPr>
          <w:p w:rsidR="004A7047" w:rsidRDefault="004A7047" w:rsidP="00D62DFF"/>
        </w:tc>
        <w:tc>
          <w:tcPr>
            <w:tcW w:w="0" w:type="auto"/>
          </w:tcPr>
          <w:p w:rsidR="004A7047" w:rsidRDefault="004A7047" w:rsidP="00D62DFF">
            <w:r>
              <w:t>auth_view</w:t>
            </w:r>
          </w:p>
        </w:tc>
      </w:tr>
      <w:tr w:rsidR="004A7047" w:rsidTr="00D62DFF">
        <w:tc>
          <w:tcPr>
            <w:tcW w:w="0" w:type="auto"/>
          </w:tcPr>
          <w:p w:rsidR="004A7047" w:rsidRDefault="004A7047" w:rsidP="00D62DFF">
            <w:r>
              <w:t>/auth/login</w:t>
            </w:r>
          </w:p>
        </w:tc>
        <w:tc>
          <w:tcPr>
            <w:tcW w:w="0" w:type="auto"/>
          </w:tcPr>
          <w:p w:rsidR="004A7047" w:rsidRDefault="004A7047" w:rsidP="00D62DFF"/>
        </w:tc>
        <w:tc>
          <w:tcPr>
            <w:tcW w:w="0" w:type="auto"/>
          </w:tcPr>
          <w:p w:rsidR="004A7047" w:rsidRDefault="004A7047" w:rsidP="00D62DFF">
            <w:r>
              <w:t>-</w:t>
            </w:r>
          </w:p>
        </w:tc>
      </w:tr>
      <w:tr w:rsidR="004A7047" w:rsidTr="00D62DFF">
        <w:tc>
          <w:tcPr>
            <w:tcW w:w="0" w:type="auto"/>
          </w:tcPr>
          <w:p w:rsidR="004A7047" w:rsidRDefault="004A7047" w:rsidP="00D62DFF">
            <w:r>
              <w:t>/auth/logout</w:t>
            </w:r>
          </w:p>
        </w:tc>
        <w:tc>
          <w:tcPr>
            <w:tcW w:w="0" w:type="auto"/>
          </w:tcPr>
          <w:p w:rsidR="004A7047" w:rsidRDefault="004A7047" w:rsidP="00D62DFF"/>
        </w:tc>
        <w:tc>
          <w:tcPr>
            <w:tcW w:w="0" w:type="auto"/>
          </w:tcPr>
          <w:p w:rsidR="004A7047" w:rsidRDefault="004A7047" w:rsidP="00D62DFF">
            <w:r>
              <w:t>-</w:t>
            </w:r>
          </w:p>
        </w:tc>
      </w:tr>
      <w:tr w:rsidR="004A7047" w:rsidTr="00D62DFF">
        <w:tc>
          <w:tcPr>
            <w:tcW w:w="0" w:type="auto"/>
          </w:tcPr>
          <w:p w:rsidR="004A7047" w:rsidRDefault="004A7047" w:rsidP="00D62DFF">
            <w:r>
              <w:t>/auth/registration</w:t>
            </w:r>
          </w:p>
        </w:tc>
        <w:tc>
          <w:tcPr>
            <w:tcW w:w="0" w:type="auto"/>
          </w:tcPr>
          <w:p w:rsidR="004A7047" w:rsidRDefault="004A7047" w:rsidP="00D62DFF">
            <w:r>
              <w:t>get_study_programs()</w:t>
            </w:r>
          </w:p>
          <w:p w:rsidR="004A7047" w:rsidRDefault="004A7047" w:rsidP="00D62DFF">
            <w:r>
              <w:t>get_degrees()</w:t>
            </w:r>
          </w:p>
          <w:p w:rsidR="004A7047" w:rsidRDefault="004A7047" w:rsidP="00D62DFF">
            <w:r>
              <w:t>add_register()</w:t>
            </w:r>
          </w:p>
        </w:tc>
        <w:tc>
          <w:tcPr>
            <w:tcW w:w="0" w:type="auto"/>
          </w:tcPr>
          <w:p w:rsidR="004A7047" w:rsidRDefault="004A7047" w:rsidP="00D62DFF">
            <w:r>
              <w:t>auth_registration</w:t>
            </w:r>
          </w:p>
        </w:tc>
      </w:tr>
      <w:tr w:rsidR="004A7047" w:rsidTr="00D62DFF">
        <w:tc>
          <w:tcPr>
            <w:tcW w:w="0" w:type="auto"/>
          </w:tcPr>
          <w:p w:rsidR="004A7047" w:rsidRDefault="004A7047" w:rsidP="00D62DFF">
            <w:r>
              <w:t>/correspondence/index</w:t>
            </w:r>
          </w:p>
        </w:tc>
        <w:tc>
          <w:tcPr>
            <w:tcW w:w="0" w:type="auto"/>
          </w:tcPr>
          <w:p w:rsidR="004A7047" w:rsidRDefault="004A7047" w:rsidP="00D62DFF">
            <w:pPr>
              <w:rPr>
                <w:lang w:val="en-US"/>
              </w:rPr>
            </w:pPr>
            <w:r>
              <w:t>get_email_types</w:t>
            </w:r>
            <w:r>
              <w:rPr>
                <w:lang w:val="en-US"/>
              </w:rPr>
              <w:t>()</w:t>
            </w:r>
          </w:p>
          <w:p w:rsidR="004A7047" w:rsidRPr="00A93170" w:rsidRDefault="004A7047" w:rsidP="00D62DFF">
            <w:r>
              <w:rPr>
                <w:lang w:val="en-US"/>
              </w:rPr>
              <w:t>get_study_</w:t>
            </w:r>
            <w:r>
              <w:t>programs()</w:t>
            </w:r>
          </w:p>
        </w:tc>
        <w:tc>
          <w:tcPr>
            <w:tcW w:w="0" w:type="auto"/>
          </w:tcPr>
          <w:p w:rsidR="004A7047" w:rsidRDefault="004A7047" w:rsidP="00D62DFF">
            <w:r>
              <w:t>correspondence_view</w:t>
            </w:r>
          </w:p>
        </w:tc>
      </w:tr>
      <w:tr w:rsidR="004A7047" w:rsidTr="00D62DFF">
        <w:tc>
          <w:tcPr>
            <w:tcW w:w="0" w:type="auto"/>
          </w:tcPr>
          <w:p w:rsidR="004A7047" w:rsidRDefault="004A7047" w:rsidP="00D62DFF">
            <w:r>
              <w:t>/correspondence/review</w:t>
            </w:r>
          </w:p>
        </w:tc>
        <w:tc>
          <w:tcPr>
            <w:tcW w:w="0" w:type="auto"/>
          </w:tcPr>
          <w:p w:rsidR="004A7047" w:rsidRDefault="004A7047" w:rsidP="00D62DFF">
            <w:r w:rsidRPr="0027134C">
              <w:t>get_users(study_ids, degrees, degree_years)</w:t>
            </w:r>
          </w:p>
        </w:tc>
        <w:tc>
          <w:tcPr>
            <w:tcW w:w="0" w:type="auto"/>
          </w:tcPr>
          <w:p w:rsidR="004A7047" w:rsidRDefault="004A7047" w:rsidP="00D62DFF">
            <w:r>
              <w:t>correspondence_review_view (grid)</w:t>
            </w:r>
          </w:p>
        </w:tc>
      </w:tr>
      <w:tr w:rsidR="004A7047" w:rsidTr="00D62DFF">
        <w:tc>
          <w:tcPr>
            <w:tcW w:w="0" w:type="auto"/>
          </w:tcPr>
          <w:p w:rsidR="004A7047" w:rsidRDefault="004A7047" w:rsidP="00D62DFF">
            <w:r>
              <w:t>/correspondence/send_email</w:t>
            </w:r>
          </w:p>
        </w:tc>
        <w:tc>
          <w:tcPr>
            <w:tcW w:w="0" w:type="auto"/>
          </w:tcPr>
          <w:p w:rsidR="004A7047" w:rsidRDefault="004A7047" w:rsidP="00D62DFF">
            <w:r>
              <w:t>add_email_log(email_types, user_ids)</w:t>
            </w:r>
          </w:p>
        </w:tc>
        <w:tc>
          <w:tcPr>
            <w:tcW w:w="0" w:type="auto"/>
          </w:tcPr>
          <w:p w:rsidR="004A7047" w:rsidRDefault="004A7047" w:rsidP="00D62DFF">
            <w:r>
              <w:t>message</w:t>
            </w:r>
          </w:p>
        </w:tc>
      </w:tr>
      <w:tr w:rsidR="004A7047" w:rsidTr="00D62DFF">
        <w:tc>
          <w:tcPr>
            <w:tcW w:w="0" w:type="auto"/>
          </w:tcPr>
          <w:p w:rsidR="004A7047" w:rsidRDefault="004A7047" w:rsidP="00D62DFF">
            <w:r>
              <w:t>/degrees/add</w:t>
            </w:r>
          </w:p>
        </w:tc>
        <w:tc>
          <w:tcPr>
            <w:tcW w:w="0" w:type="auto"/>
          </w:tcPr>
          <w:p w:rsidR="004A7047" w:rsidRDefault="004A7047" w:rsidP="00D62DFF">
            <w:r w:rsidRPr="0027134C">
              <w:t>add_degree(values)</w:t>
            </w:r>
          </w:p>
        </w:tc>
        <w:tc>
          <w:tcPr>
            <w:tcW w:w="0" w:type="auto"/>
          </w:tcPr>
          <w:p w:rsidR="004A7047" w:rsidRDefault="004A7047" w:rsidP="00D62DFF">
            <w:r>
              <w:t>degrees_view (grid)</w:t>
            </w:r>
          </w:p>
        </w:tc>
      </w:tr>
      <w:tr w:rsidR="004A7047" w:rsidTr="00D62DFF">
        <w:tc>
          <w:tcPr>
            <w:tcW w:w="0" w:type="auto"/>
          </w:tcPr>
          <w:p w:rsidR="004A7047" w:rsidRDefault="004A7047" w:rsidP="00D62DFF">
            <w:r>
              <w:t>/degrees/delete/&lt;id&gt;</w:t>
            </w:r>
          </w:p>
        </w:tc>
        <w:tc>
          <w:tcPr>
            <w:tcW w:w="0" w:type="auto"/>
          </w:tcPr>
          <w:p w:rsidR="004A7047" w:rsidRDefault="004A7047" w:rsidP="00D62DFF">
            <w:r w:rsidRPr="004D600C">
              <w:t>remove_degree(degree_id)</w:t>
            </w:r>
          </w:p>
        </w:tc>
        <w:tc>
          <w:tcPr>
            <w:tcW w:w="0" w:type="auto"/>
          </w:tcPr>
          <w:p w:rsidR="004A7047" w:rsidRDefault="004A7047" w:rsidP="00D62DFF">
            <w:r>
              <w:t>message</w:t>
            </w:r>
          </w:p>
        </w:tc>
      </w:tr>
      <w:tr w:rsidR="004A7047" w:rsidTr="00D62DFF">
        <w:tc>
          <w:tcPr>
            <w:tcW w:w="0" w:type="auto"/>
          </w:tcPr>
          <w:p w:rsidR="004A7047" w:rsidRDefault="004A7047" w:rsidP="00D62DFF">
            <w:r>
              <w:t>/degrees/edit/&lt;id&gt;</w:t>
            </w:r>
          </w:p>
        </w:tc>
        <w:tc>
          <w:tcPr>
            <w:tcW w:w="0" w:type="auto"/>
          </w:tcPr>
          <w:p w:rsidR="004A7047" w:rsidRDefault="004A7047" w:rsidP="00D62DFF">
            <w:r w:rsidRPr="0027134C">
              <w:t>edit_degree(degree_id, values)</w:t>
            </w:r>
          </w:p>
        </w:tc>
        <w:tc>
          <w:tcPr>
            <w:tcW w:w="0" w:type="auto"/>
          </w:tcPr>
          <w:p w:rsidR="004A7047" w:rsidRDefault="004A7047" w:rsidP="00D62DFF">
            <w:r>
              <w:t>degrees_view (grid)</w:t>
            </w:r>
          </w:p>
        </w:tc>
      </w:tr>
      <w:tr w:rsidR="004A7047" w:rsidTr="00D62DFF">
        <w:tc>
          <w:tcPr>
            <w:tcW w:w="0" w:type="auto"/>
          </w:tcPr>
          <w:p w:rsidR="004A7047" w:rsidRDefault="004A7047" w:rsidP="00D62DFF">
            <w:r>
              <w:t>/degrees/index</w:t>
            </w:r>
          </w:p>
        </w:tc>
        <w:tc>
          <w:tcPr>
            <w:tcW w:w="0" w:type="auto"/>
          </w:tcPr>
          <w:p w:rsidR="004A7047" w:rsidRDefault="004A7047" w:rsidP="00D62DFF">
            <w:r w:rsidRPr="0027134C">
              <w:t>get_degrees()</w:t>
            </w:r>
          </w:p>
        </w:tc>
        <w:tc>
          <w:tcPr>
            <w:tcW w:w="0" w:type="auto"/>
          </w:tcPr>
          <w:p w:rsidR="004A7047" w:rsidRDefault="004A7047" w:rsidP="00D62DFF">
            <w:r>
              <w:t>degrees_view (grid)</w:t>
            </w:r>
          </w:p>
        </w:tc>
      </w:tr>
      <w:tr w:rsidR="004A7047" w:rsidTr="00D62DFF">
        <w:tc>
          <w:tcPr>
            <w:tcW w:w="0" w:type="auto"/>
          </w:tcPr>
          <w:p w:rsidR="004A7047" w:rsidRDefault="004A7047" w:rsidP="00D62DFF">
            <w:r>
              <w:t>/email_types/add</w:t>
            </w:r>
          </w:p>
        </w:tc>
        <w:tc>
          <w:tcPr>
            <w:tcW w:w="0" w:type="auto"/>
          </w:tcPr>
          <w:p w:rsidR="004A7047" w:rsidRDefault="004A7047" w:rsidP="00D62DFF">
            <w:r w:rsidRPr="00534D28">
              <w:t>add_email_type(values)</w:t>
            </w:r>
          </w:p>
        </w:tc>
        <w:tc>
          <w:tcPr>
            <w:tcW w:w="0" w:type="auto"/>
          </w:tcPr>
          <w:p w:rsidR="004A7047" w:rsidRDefault="004A7047" w:rsidP="00D62DFF">
            <w:r>
              <w:t>email_types_view (grid)</w:t>
            </w:r>
          </w:p>
        </w:tc>
      </w:tr>
      <w:tr w:rsidR="004A7047" w:rsidTr="00D62DFF">
        <w:tc>
          <w:tcPr>
            <w:tcW w:w="0" w:type="auto"/>
          </w:tcPr>
          <w:p w:rsidR="004A7047" w:rsidRDefault="004A7047" w:rsidP="00D62DFF">
            <w:r>
              <w:lastRenderedPageBreak/>
              <w:t>/email_types/delete/&lt;id&gt;</w:t>
            </w:r>
          </w:p>
        </w:tc>
        <w:tc>
          <w:tcPr>
            <w:tcW w:w="0" w:type="auto"/>
          </w:tcPr>
          <w:p w:rsidR="004A7047" w:rsidRDefault="004A7047" w:rsidP="00D62DFF">
            <w:r w:rsidRPr="00534D28">
              <w:t>remove_email_type(e_type_id)</w:t>
            </w:r>
          </w:p>
        </w:tc>
        <w:tc>
          <w:tcPr>
            <w:tcW w:w="0" w:type="auto"/>
          </w:tcPr>
          <w:p w:rsidR="004A7047" w:rsidRDefault="004A7047" w:rsidP="00D62DFF">
            <w:r>
              <w:t>message</w:t>
            </w:r>
          </w:p>
        </w:tc>
      </w:tr>
      <w:tr w:rsidR="004A7047" w:rsidTr="00D62DFF">
        <w:tc>
          <w:tcPr>
            <w:tcW w:w="0" w:type="auto"/>
          </w:tcPr>
          <w:p w:rsidR="004A7047" w:rsidRDefault="004A7047" w:rsidP="00D62DFF">
            <w:r>
              <w:t>/email_types/edit/&lt;id&gt;</w:t>
            </w:r>
          </w:p>
        </w:tc>
        <w:tc>
          <w:tcPr>
            <w:tcW w:w="0" w:type="auto"/>
          </w:tcPr>
          <w:p w:rsidR="004A7047" w:rsidRDefault="004A7047" w:rsidP="00D62DFF">
            <w:r w:rsidRPr="00534D28">
              <w:t>edit_email_type(e_type_id, values)</w:t>
            </w:r>
          </w:p>
        </w:tc>
        <w:tc>
          <w:tcPr>
            <w:tcW w:w="0" w:type="auto"/>
          </w:tcPr>
          <w:p w:rsidR="004A7047" w:rsidRDefault="004A7047" w:rsidP="00D62DFF">
            <w:r>
              <w:t>email_types_view (grid)</w:t>
            </w:r>
          </w:p>
        </w:tc>
      </w:tr>
      <w:tr w:rsidR="004A7047" w:rsidTr="00D62DFF">
        <w:tc>
          <w:tcPr>
            <w:tcW w:w="0" w:type="auto"/>
          </w:tcPr>
          <w:p w:rsidR="004A7047" w:rsidRDefault="004A7047" w:rsidP="00D62DFF">
            <w:r>
              <w:t>/email_types/index</w:t>
            </w:r>
          </w:p>
        </w:tc>
        <w:tc>
          <w:tcPr>
            <w:tcW w:w="0" w:type="auto"/>
          </w:tcPr>
          <w:p w:rsidR="004A7047" w:rsidRDefault="004A7047" w:rsidP="00D62DFF">
            <w:r w:rsidRPr="00534D28">
              <w:t>get_email_types()</w:t>
            </w:r>
          </w:p>
        </w:tc>
        <w:tc>
          <w:tcPr>
            <w:tcW w:w="0" w:type="auto"/>
          </w:tcPr>
          <w:p w:rsidR="004A7047" w:rsidRDefault="004A7047" w:rsidP="00D62DFF">
            <w:r>
              <w:t>email_types_view (grid)</w:t>
            </w:r>
          </w:p>
        </w:tc>
      </w:tr>
      <w:tr w:rsidR="004A7047" w:rsidTr="00D62DFF">
        <w:tc>
          <w:tcPr>
            <w:tcW w:w="0" w:type="auto"/>
          </w:tcPr>
          <w:p w:rsidR="004A7047" w:rsidRPr="00490641" w:rsidRDefault="004A7047" w:rsidP="00D62DFF">
            <w:r>
              <w:t>/event_categories/add</w:t>
            </w:r>
          </w:p>
        </w:tc>
        <w:tc>
          <w:tcPr>
            <w:tcW w:w="0" w:type="auto"/>
          </w:tcPr>
          <w:p w:rsidR="004A7047" w:rsidRDefault="004A7047" w:rsidP="00D62DFF">
            <w:r w:rsidRPr="00534D28">
              <w:t>add_event_category(values)</w:t>
            </w:r>
          </w:p>
        </w:tc>
        <w:tc>
          <w:tcPr>
            <w:tcW w:w="0" w:type="auto"/>
          </w:tcPr>
          <w:p w:rsidR="004A7047" w:rsidRDefault="004A7047" w:rsidP="00D62DFF">
            <w:r>
              <w:t>event_categories_view (grid)</w:t>
            </w:r>
          </w:p>
        </w:tc>
      </w:tr>
      <w:tr w:rsidR="004A7047" w:rsidTr="00D62DFF">
        <w:tc>
          <w:tcPr>
            <w:tcW w:w="0" w:type="auto"/>
          </w:tcPr>
          <w:p w:rsidR="004A7047" w:rsidRPr="00490641" w:rsidRDefault="004A7047" w:rsidP="00D62DFF">
            <w:r>
              <w:t>/event_categories/delete/&lt;id&gt;</w:t>
            </w:r>
          </w:p>
        </w:tc>
        <w:tc>
          <w:tcPr>
            <w:tcW w:w="0" w:type="auto"/>
          </w:tcPr>
          <w:p w:rsidR="004A7047" w:rsidRDefault="004A7047" w:rsidP="00D62DFF">
            <w:r w:rsidRPr="00534D28">
              <w:t>remove_event_category(ev_cat_id)</w:t>
            </w:r>
          </w:p>
        </w:tc>
        <w:tc>
          <w:tcPr>
            <w:tcW w:w="0" w:type="auto"/>
          </w:tcPr>
          <w:p w:rsidR="004A7047" w:rsidRDefault="004A7047" w:rsidP="00D62DFF">
            <w:r>
              <w:t>massage</w:t>
            </w:r>
          </w:p>
        </w:tc>
      </w:tr>
      <w:tr w:rsidR="004A7047" w:rsidTr="00D62DFF">
        <w:tc>
          <w:tcPr>
            <w:tcW w:w="0" w:type="auto"/>
          </w:tcPr>
          <w:p w:rsidR="004A7047" w:rsidRPr="00501C27" w:rsidRDefault="004A7047" w:rsidP="00D62DFF">
            <w:pPr>
              <w:rPr>
                <w:lang w:val="en-US"/>
              </w:rPr>
            </w:pPr>
            <w:r>
              <w:t>/event_categories/edit/</w:t>
            </w:r>
            <w:r>
              <w:rPr>
                <w:lang w:val="en-US"/>
              </w:rPr>
              <w:t>&lt;id&gt;</w:t>
            </w:r>
          </w:p>
        </w:tc>
        <w:tc>
          <w:tcPr>
            <w:tcW w:w="0" w:type="auto"/>
          </w:tcPr>
          <w:p w:rsidR="004A7047" w:rsidRDefault="004A7047" w:rsidP="00D62DFF">
            <w:r w:rsidRPr="00534D28">
              <w:t>edit_event_category(ev_cat_id, values)</w:t>
            </w:r>
          </w:p>
        </w:tc>
        <w:tc>
          <w:tcPr>
            <w:tcW w:w="0" w:type="auto"/>
          </w:tcPr>
          <w:p w:rsidR="004A7047" w:rsidRDefault="004A7047" w:rsidP="00D62DFF">
            <w:r>
              <w:t>event_categories_view (grid)</w:t>
            </w:r>
          </w:p>
        </w:tc>
      </w:tr>
      <w:tr w:rsidR="004A7047" w:rsidTr="00D62DFF">
        <w:tc>
          <w:tcPr>
            <w:tcW w:w="0" w:type="auto"/>
          </w:tcPr>
          <w:p w:rsidR="004A7047" w:rsidRPr="00490641" w:rsidRDefault="004A7047" w:rsidP="00D62DFF">
            <w:r>
              <w:t>/event_categories/index</w:t>
            </w:r>
          </w:p>
        </w:tc>
        <w:tc>
          <w:tcPr>
            <w:tcW w:w="0" w:type="auto"/>
          </w:tcPr>
          <w:p w:rsidR="004A7047" w:rsidRDefault="004A7047" w:rsidP="00D62DFF">
            <w:r w:rsidRPr="00534D28">
              <w:t>get_event_categories()</w:t>
            </w:r>
          </w:p>
        </w:tc>
        <w:tc>
          <w:tcPr>
            <w:tcW w:w="0" w:type="auto"/>
          </w:tcPr>
          <w:p w:rsidR="004A7047" w:rsidRDefault="004A7047" w:rsidP="00D62DFF">
            <w:r>
              <w:t>event_categories_view (grid)</w:t>
            </w:r>
          </w:p>
        </w:tc>
      </w:tr>
      <w:tr w:rsidR="004A7047" w:rsidTr="00D62DFF">
        <w:tc>
          <w:tcPr>
            <w:tcW w:w="0" w:type="auto"/>
          </w:tcPr>
          <w:p w:rsidR="004A7047" w:rsidRDefault="004A7047" w:rsidP="00D62DFF">
            <w:r>
              <w:t>/events/add</w:t>
            </w:r>
          </w:p>
        </w:tc>
        <w:tc>
          <w:tcPr>
            <w:tcW w:w="0" w:type="auto"/>
          </w:tcPr>
          <w:p w:rsidR="004A7047" w:rsidRDefault="004A7047" w:rsidP="00D62DFF">
            <w:r w:rsidRPr="00534D28">
              <w:t>get_event_categories()</w:t>
            </w:r>
          </w:p>
          <w:p w:rsidR="004A7047" w:rsidRDefault="004A7047" w:rsidP="00D62DFF">
            <w:r w:rsidRPr="00534D28">
              <w:t>add_event(values)</w:t>
            </w:r>
          </w:p>
        </w:tc>
        <w:tc>
          <w:tcPr>
            <w:tcW w:w="0" w:type="auto"/>
          </w:tcPr>
          <w:p w:rsidR="004A7047" w:rsidRDefault="004A7047" w:rsidP="00D62DFF">
            <w:r>
              <w:t>events_add_view</w:t>
            </w:r>
          </w:p>
        </w:tc>
      </w:tr>
      <w:tr w:rsidR="004A7047" w:rsidTr="00D62DFF">
        <w:tc>
          <w:tcPr>
            <w:tcW w:w="0" w:type="auto"/>
          </w:tcPr>
          <w:p w:rsidR="004A7047" w:rsidRDefault="004A7047" w:rsidP="00D62DFF">
            <w:r>
              <w:t>/events/delete/&lt;id&gt;</w:t>
            </w:r>
          </w:p>
        </w:tc>
        <w:tc>
          <w:tcPr>
            <w:tcW w:w="0" w:type="auto"/>
          </w:tcPr>
          <w:p w:rsidR="004A7047" w:rsidRDefault="004A7047" w:rsidP="00D62DFF">
            <w:r w:rsidRPr="00534D28">
              <w:t>remove_event(ev_id)</w:t>
            </w:r>
          </w:p>
        </w:tc>
        <w:tc>
          <w:tcPr>
            <w:tcW w:w="0" w:type="auto"/>
          </w:tcPr>
          <w:p w:rsidR="004A7047" w:rsidRDefault="004A7047" w:rsidP="00D62DFF">
            <w:r>
              <w:t>confirm_view</w:t>
            </w:r>
          </w:p>
        </w:tc>
      </w:tr>
      <w:tr w:rsidR="004A7047" w:rsidTr="00D62DFF">
        <w:tc>
          <w:tcPr>
            <w:tcW w:w="0" w:type="auto"/>
          </w:tcPr>
          <w:p w:rsidR="004A7047" w:rsidRDefault="004A7047" w:rsidP="00D62DFF">
            <w:r>
              <w:t>/events/detail/&lt;id&gt;</w:t>
            </w:r>
          </w:p>
        </w:tc>
        <w:tc>
          <w:tcPr>
            <w:tcW w:w="0" w:type="auto"/>
          </w:tcPr>
          <w:p w:rsidR="004A7047" w:rsidRDefault="004A7047" w:rsidP="00D62DFF">
            <w:r w:rsidRPr="00534D28">
              <w:t>get_event_detail(event_id)</w:t>
            </w:r>
          </w:p>
        </w:tc>
        <w:tc>
          <w:tcPr>
            <w:tcW w:w="0" w:type="auto"/>
          </w:tcPr>
          <w:p w:rsidR="004A7047" w:rsidRDefault="004A7047" w:rsidP="00D62DFF">
            <w:r>
              <w:t>events_detail_view</w:t>
            </w:r>
          </w:p>
        </w:tc>
      </w:tr>
      <w:tr w:rsidR="004A7047" w:rsidTr="00D62DFF">
        <w:tc>
          <w:tcPr>
            <w:tcW w:w="0" w:type="auto"/>
          </w:tcPr>
          <w:p w:rsidR="004A7047" w:rsidRDefault="004A7047" w:rsidP="00D62DFF">
            <w:r>
              <w:t>/events/edit/&lt;id&gt;</w:t>
            </w:r>
          </w:p>
        </w:tc>
        <w:tc>
          <w:tcPr>
            <w:tcW w:w="0" w:type="auto"/>
          </w:tcPr>
          <w:p w:rsidR="004A7047" w:rsidRDefault="004A7047" w:rsidP="00D62DFF">
            <w:r w:rsidRPr="00A26CC0">
              <w:t>get_event_detail(event_id)</w:t>
            </w:r>
          </w:p>
          <w:p w:rsidR="004A7047" w:rsidRDefault="004A7047" w:rsidP="00D62DFF">
            <w:r w:rsidRPr="00A26CC0">
              <w:t>edit_event(ev_id, values)</w:t>
            </w:r>
          </w:p>
        </w:tc>
        <w:tc>
          <w:tcPr>
            <w:tcW w:w="0" w:type="auto"/>
          </w:tcPr>
          <w:p w:rsidR="004A7047" w:rsidRDefault="004A7047" w:rsidP="00D62DFF">
            <w:r>
              <w:t>events_edit_view</w:t>
            </w:r>
          </w:p>
        </w:tc>
      </w:tr>
      <w:tr w:rsidR="004A7047" w:rsidTr="00D62DFF">
        <w:tc>
          <w:tcPr>
            <w:tcW w:w="0" w:type="auto"/>
          </w:tcPr>
          <w:p w:rsidR="004A7047" w:rsidRPr="00E143F2" w:rsidRDefault="004A7047" w:rsidP="00D62DFF">
            <w:pPr>
              <w:rPr>
                <w:lang w:val="en-US"/>
              </w:rPr>
            </w:pPr>
            <w:r>
              <w:t>/events/index/{id}/</w:t>
            </w:r>
            <w:r>
              <w:rPr>
                <w:lang w:val="en-US"/>
              </w:rPr>
              <w:t>{page}</w:t>
            </w:r>
          </w:p>
        </w:tc>
        <w:tc>
          <w:tcPr>
            <w:tcW w:w="0" w:type="auto"/>
          </w:tcPr>
          <w:p w:rsidR="004A7047" w:rsidRDefault="004A7047" w:rsidP="00D62DFF">
            <w:r w:rsidRPr="00A26CC0">
              <w:t>get_events(cat_id)</w:t>
            </w:r>
          </w:p>
        </w:tc>
        <w:tc>
          <w:tcPr>
            <w:tcW w:w="0" w:type="auto"/>
          </w:tcPr>
          <w:p w:rsidR="004A7047" w:rsidRDefault="004A7047" w:rsidP="00D62DFF">
            <w:r>
              <w:t>events_view</w:t>
            </w:r>
          </w:p>
        </w:tc>
      </w:tr>
      <w:tr w:rsidR="004A7047" w:rsidTr="00D62DFF">
        <w:tc>
          <w:tcPr>
            <w:tcW w:w="0" w:type="auto"/>
          </w:tcPr>
          <w:p w:rsidR="004A7047" w:rsidRDefault="004A7047" w:rsidP="00D62DFF">
            <w:r>
              <w:t>/events/newest/{id}/</w:t>
            </w:r>
            <w:r>
              <w:rPr>
                <w:lang w:val="en-US"/>
              </w:rPr>
              <w:t>{page}</w:t>
            </w:r>
          </w:p>
        </w:tc>
        <w:tc>
          <w:tcPr>
            <w:tcW w:w="0" w:type="auto"/>
          </w:tcPr>
          <w:p w:rsidR="004A7047" w:rsidRDefault="004A7047" w:rsidP="00D62DFF">
            <w:r w:rsidRPr="00A26CC0">
              <w:t>get_events</w:t>
            </w:r>
            <w:r>
              <w:t>_newest</w:t>
            </w:r>
            <w:r w:rsidRPr="00A26CC0">
              <w:t>(cat_id)</w:t>
            </w:r>
          </w:p>
        </w:tc>
        <w:tc>
          <w:tcPr>
            <w:tcW w:w="0" w:type="auto"/>
          </w:tcPr>
          <w:p w:rsidR="004A7047" w:rsidRDefault="004A7047" w:rsidP="00D62DFF">
            <w:r>
              <w:t>events_view</w:t>
            </w:r>
          </w:p>
        </w:tc>
      </w:tr>
      <w:tr w:rsidR="004A7047" w:rsidTr="00D62DFF">
        <w:tc>
          <w:tcPr>
            <w:tcW w:w="0" w:type="auto"/>
          </w:tcPr>
          <w:p w:rsidR="004A7047" w:rsidRDefault="004A7047" w:rsidP="00D62DFF">
            <w:r>
              <w:t>/events/prior/{id}/</w:t>
            </w:r>
            <w:r>
              <w:rPr>
                <w:lang w:val="en-US"/>
              </w:rPr>
              <w:t>{page}</w:t>
            </w:r>
          </w:p>
        </w:tc>
        <w:tc>
          <w:tcPr>
            <w:tcW w:w="0" w:type="auto"/>
          </w:tcPr>
          <w:p w:rsidR="004A7047" w:rsidRDefault="004A7047" w:rsidP="00D62DFF">
            <w:r w:rsidRPr="00A26CC0">
              <w:t>get_events</w:t>
            </w:r>
            <w:r>
              <w:t>_prior</w:t>
            </w:r>
            <w:r w:rsidRPr="00A26CC0">
              <w:t>(cat_id)</w:t>
            </w:r>
          </w:p>
        </w:tc>
        <w:tc>
          <w:tcPr>
            <w:tcW w:w="0" w:type="auto"/>
          </w:tcPr>
          <w:p w:rsidR="004A7047" w:rsidRDefault="004A7047" w:rsidP="00D62DFF">
            <w:r>
              <w:t>events_view</w:t>
            </w:r>
          </w:p>
        </w:tc>
      </w:tr>
      <w:tr w:rsidR="004A7047" w:rsidRPr="00E143F2" w:rsidTr="00D62DFF">
        <w:tc>
          <w:tcPr>
            <w:tcW w:w="0" w:type="auto"/>
          </w:tcPr>
          <w:p w:rsidR="004A7047" w:rsidRPr="00E143F2" w:rsidRDefault="004A7047" w:rsidP="00D62DFF">
            <w:pPr>
              <w:rPr>
                <w:color w:val="A6A6A6" w:themeColor="background1" w:themeShade="A6"/>
              </w:rPr>
            </w:pPr>
            <w:r w:rsidRPr="00E143F2">
              <w:rPr>
                <w:color w:val="A6A6A6" w:themeColor="background1" w:themeShade="A6"/>
              </w:rPr>
              <w:t>/excursion_events/add/&lt;ex_id&gt;</w:t>
            </w:r>
          </w:p>
        </w:tc>
        <w:tc>
          <w:tcPr>
            <w:tcW w:w="0" w:type="auto"/>
          </w:tcPr>
          <w:p w:rsidR="004A7047" w:rsidRPr="00E143F2" w:rsidRDefault="004A7047" w:rsidP="00D62DFF">
            <w:pPr>
              <w:rPr>
                <w:color w:val="A6A6A6" w:themeColor="background1" w:themeShade="A6"/>
              </w:rPr>
            </w:pPr>
            <w:r w:rsidRPr="00E143F2">
              <w:rPr>
                <w:color w:val="A6A6A6" w:themeColor="background1" w:themeShade="A6"/>
              </w:rPr>
              <w:t>get_lecturer_times(ex_event_id, user_id)</w:t>
            </w:r>
          </w:p>
          <w:p w:rsidR="004A7047" w:rsidRPr="00E143F2" w:rsidRDefault="004A7047" w:rsidP="00D62DFF">
            <w:pPr>
              <w:rPr>
                <w:color w:val="A6A6A6" w:themeColor="background1" w:themeShade="A6"/>
              </w:rPr>
            </w:pPr>
            <w:r w:rsidRPr="00E143F2">
              <w:rPr>
                <w:color w:val="A6A6A6" w:themeColor="background1" w:themeShade="A6"/>
              </w:rPr>
              <w:t>add_excursion_event(values)</w:t>
            </w:r>
          </w:p>
        </w:tc>
        <w:tc>
          <w:tcPr>
            <w:tcW w:w="0" w:type="auto"/>
          </w:tcPr>
          <w:p w:rsidR="004A7047" w:rsidRPr="00E143F2" w:rsidRDefault="004A7047" w:rsidP="00D62DFF">
            <w:pPr>
              <w:rPr>
                <w:color w:val="A6A6A6" w:themeColor="background1" w:themeShade="A6"/>
              </w:rPr>
            </w:pPr>
            <w:r w:rsidRPr="00E143F2">
              <w:rPr>
                <w:color w:val="A6A6A6" w:themeColor="background1" w:themeShade="A6"/>
              </w:rPr>
              <w:t>excursion_events_add_view</w:t>
            </w:r>
          </w:p>
        </w:tc>
      </w:tr>
      <w:tr w:rsidR="004A7047" w:rsidRPr="00E143F2" w:rsidTr="00D62DFF">
        <w:tc>
          <w:tcPr>
            <w:tcW w:w="0" w:type="auto"/>
          </w:tcPr>
          <w:p w:rsidR="004A7047" w:rsidRPr="00E143F2" w:rsidRDefault="004A7047" w:rsidP="00D62DFF">
            <w:pPr>
              <w:rPr>
                <w:color w:val="A6A6A6" w:themeColor="background1" w:themeShade="A6"/>
              </w:rPr>
            </w:pPr>
            <w:r w:rsidRPr="00E143F2">
              <w:rPr>
                <w:color w:val="A6A6A6" w:themeColor="background1" w:themeShade="A6"/>
              </w:rPr>
              <w:t>/excursion_events/book/&lt;ex_id&gt;</w:t>
            </w:r>
          </w:p>
        </w:tc>
        <w:tc>
          <w:tcPr>
            <w:tcW w:w="0" w:type="auto"/>
          </w:tcPr>
          <w:p w:rsidR="004A7047" w:rsidRPr="00E143F2" w:rsidRDefault="004A7047" w:rsidP="00D62DFF">
            <w:pPr>
              <w:rPr>
                <w:color w:val="A6A6A6" w:themeColor="background1" w:themeShade="A6"/>
              </w:rPr>
            </w:pPr>
            <w:r w:rsidRPr="00E143F2">
              <w:rPr>
                <w:color w:val="A6A6A6" w:themeColor="background1" w:themeShade="A6"/>
              </w:rPr>
              <w:t>get_excursion_events(excursion_id)</w:t>
            </w:r>
          </w:p>
          <w:p w:rsidR="004A7047" w:rsidRPr="00E143F2" w:rsidRDefault="004A7047" w:rsidP="00D62DFF">
            <w:pPr>
              <w:rPr>
                <w:color w:val="A6A6A6" w:themeColor="background1" w:themeShade="A6"/>
              </w:rPr>
            </w:pPr>
            <w:r w:rsidRPr="00E143F2">
              <w:rPr>
                <w:color w:val="A6A6A6" w:themeColor="background1" w:themeShade="A6"/>
              </w:rPr>
              <w:t>get_excursion_event_free(excursion_event_id)</w:t>
            </w:r>
          </w:p>
          <w:p w:rsidR="004A7047" w:rsidRPr="00E143F2" w:rsidRDefault="004A7047" w:rsidP="00D62DFF">
            <w:pPr>
              <w:rPr>
                <w:color w:val="A6A6A6" w:themeColor="background1" w:themeShade="A6"/>
              </w:rPr>
            </w:pPr>
            <w:r w:rsidRPr="00E143F2">
              <w:rPr>
                <w:color w:val="A6A6A6" w:themeColor="background1" w:themeShade="A6"/>
              </w:rPr>
              <w:t>add_excursion_event_book(values)</w:t>
            </w:r>
          </w:p>
        </w:tc>
        <w:tc>
          <w:tcPr>
            <w:tcW w:w="0" w:type="auto"/>
          </w:tcPr>
          <w:p w:rsidR="004A7047" w:rsidRPr="00E143F2" w:rsidRDefault="004A7047" w:rsidP="00D62DFF">
            <w:pPr>
              <w:rPr>
                <w:color w:val="A6A6A6" w:themeColor="background1" w:themeShade="A6"/>
              </w:rPr>
            </w:pPr>
            <w:r w:rsidRPr="00E143F2">
              <w:rPr>
                <w:color w:val="A6A6A6" w:themeColor="background1" w:themeShade="A6"/>
              </w:rPr>
              <w:t>excursion_events_book_view</w:t>
            </w:r>
          </w:p>
        </w:tc>
      </w:tr>
      <w:tr w:rsidR="004A7047" w:rsidRPr="00E143F2" w:rsidTr="00D62DFF">
        <w:tc>
          <w:tcPr>
            <w:tcW w:w="0" w:type="auto"/>
          </w:tcPr>
          <w:p w:rsidR="004A7047" w:rsidRPr="00E143F2" w:rsidRDefault="004A7047" w:rsidP="00D62DFF">
            <w:pPr>
              <w:rPr>
                <w:color w:val="A6A6A6" w:themeColor="background1" w:themeShade="A6"/>
              </w:rPr>
            </w:pPr>
            <w:r w:rsidRPr="00E143F2">
              <w:rPr>
                <w:color w:val="A6A6A6" w:themeColor="background1" w:themeShade="A6"/>
              </w:rPr>
              <w:t>/excursion_events/book_delete/&lt;id&gt;</w:t>
            </w:r>
          </w:p>
        </w:tc>
        <w:tc>
          <w:tcPr>
            <w:tcW w:w="0" w:type="auto"/>
          </w:tcPr>
          <w:p w:rsidR="004A7047" w:rsidRPr="00E143F2" w:rsidRDefault="004A7047" w:rsidP="00D62DFF">
            <w:pPr>
              <w:rPr>
                <w:color w:val="A6A6A6" w:themeColor="background1" w:themeShade="A6"/>
              </w:rPr>
            </w:pPr>
            <w:r w:rsidRPr="00E143F2">
              <w:rPr>
                <w:color w:val="A6A6A6" w:themeColor="background1" w:themeShade="A6"/>
              </w:rPr>
              <w:t>remove_excursion_event_visitor(ex_ev_vi_id)</w:t>
            </w:r>
          </w:p>
        </w:tc>
        <w:tc>
          <w:tcPr>
            <w:tcW w:w="0" w:type="auto"/>
          </w:tcPr>
          <w:p w:rsidR="004A7047" w:rsidRPr="00E143F2" w:rsidRDefault="004A7047" w:rsidP="00D62DFF">
            <w:pPr>
              <w:rPr>
                <w:color w:val="A6A6A6" w:themeColor="background1" w:themeShade="A6"/>
              </w:rPr>
            </w:pPr>
            <w:r w:rsidRPr="00E143F2">
              <w:rPr>
                <w:color w:val="A6A6A6" w:themeColor="background1" w:themeShade="A6"/>
              </w:rPr>
              <w:t>message</w:t>
            </w:r>
          </w:p>
        </w:tc>
      </w:tr>
      <w:tr w:rsidR="004A7047" w:rsidRPr="00E143F2" w:rsidTr="00D62DFF">
        <w:tc>
          <w:tcPr>
            <w:tcW w:w="0" w:type="auto"/>
          </w:tcPr>
          <w:p w:rsidR="004A7047" w:rsidRPr="00E143F2" w:rsidRDefault="004A7047" w:rsidP="00D62DFF">
            <w:pPr>
              <w:rPr>
                <w:color w:val="A6A6A6" w:themeColor="background1" w:themeShade="A6"/>
              </w:rPr>
            </w:pPr>
            <w:r w:rsidRPr="00E143F2">
              <w:rPr>
                <w:color w:val="A6A6A6" w:themeColor="background1" w:themeShade="A6"/>
              </w:rPr>
              <w:t>/excursion_events/book_edit/&lt;id&gt;</w:t>
            </w:r>
          </w:p>
        </w:tc>
        <w:tc>
          <w:tcPr>
            <w:tcW w:w="0" w:type="auto"/>
          </w:tcPr>
          <w:p w:rsidR="004A7047" w:rsidRPr="00E143F2" w:rsidRDefault="004A7047" w:rsidP="00D62DFF">
            <w:pPr>
              <w:autoSpaceDE w:val="0"/>
              <w:autoSpaceDN w:val="0"/>
              <w:adjustRightInd w:val="0"/>
              <w:spacing w:line="288" w:lineRule="auto"/>
              <w:rPr>
                <w:rFonts w:cstheme="minorHAnsi"/>
                <w:color w:val="A6A6A6" w:themeColor="background1" w:themeShade="A6"/>
                <w:lang w:val="en-US"/>
              </w:rPr>
            </w:pPr>
            <w:r w:rsidRPr="00E143F2">
              <w:rPr>
                <w:rFonts w:cstheme="minorHAnsi"/>
                <w:color w:val="A6A6A6" w:themeColor="background1" w:themeShade="A6"/>
              </w:rPr>
              <w:t>get_excursion_event_book</w:t>
            </w:r>
            <w:r w:rsidRPr="00E143F2">
              <w:rPr>
                <w:rFonts w:cstheme="minorHAnsi"/>
                <w:color w:val="A6A6A6" w:themeColor="background1" w:themeShade="A6"/>
                <w:lang w:val="en-US"/>
              </w:rPr>
              <w:t>(</w:t>
            </w:r>
            <w:r w:rsidRPr="00E143F2">
              <w:rPr>
                <w:rFonts w:cstheme="minorHAnsi"/>
                <w:color w:val="A6A6A6" w:themeColor="background1" w:themeShade="A6"/>
              </w:rPr>
              <w:t>ex_ev_book_id</w:t>
            </w:r>
            <w:r w:rsidRPr="00E143F2">
              <w:rPr>
                <w:rFonts w:cstheme="minorHAnsi"/>
                <w:color w:val="A6A6A6" w:themeColor="background1" w:themeShade="A6"/>
                <w:lang w:val="en-US"/>
              </w:rPr>
              <w:t>)</w:t>
            </w:r>
          </w:p>
          <w:p w:rsidR="004A7047" w:rsidRPr="00E143F2" w:rsidRDefault="004A7047" w:rsidP="00D62DFF">
            <w:pPr>
              <w:rPr>
                <w:color w:val="A6A6A6" w:themeColor="background1" w:themeShade="A6"/>
              </w:rPr>
            </w:pPr>
            <w:r w:rsidRPr="00E143F2">
              <w:rPr>
                <w:color w:val="A6A6A6" w:themeColor="background1" w:themeShade="A6"/>
              </w:rPr>
              <w:t>get_excursion_event_free(excursion_event_id)</w:t>
            </w:r>
          </w:p>
          <w:p w:rsidR="004A7047" w:rsidRPr="00E143F2" w:rsidRDefault="004A7047" w:rsidP="00D62DFF">
            <w:pPr>
              <w:rPr>
                <w:color w:val="A6A6A6" w:themeColor="background1" w:themeShade="A6"/>
              </w:rPr>
            </w:pPr>
            <w:r w:rsidRPr="00E143F2">
              <w:rPr>
                <w:color w:val="A6A6A6" w:themeColor="background1" w:themeShade="A6"/>
              </w:rPr>
              <w:t>edit_excursion_event_book(ex_ev_book_id, values)</w:t>
            </w:r>
          </w:p>
        </w:tc>
        <w:tc>
          <w:tcPr>
            <w:tcW w:w="0" w:type="auto"/>
          </w:tcPr>
          <w:p w:rsidR="004A7047" w:rsidRPr="00E143F2" w:rsidRDefault="004A7047" w:rsidP="00D62DFF">
            <w:pPr>
              <w:rPr>
                <w:color w:val="A6A6A6" w:themeColor="background1" w:themeShade="A6"/>
              </w:rPr>
            </w:pPr>
            <w:r w:rsidRPr="00E143F2">
              <w:rPr>
                <w:color w:val="A6A6A6" w:themeColor="background1" w:themeShade="A6"/>
              </w:rPr>
              <w:t>excursion_events_book_edit_view</w:t>
            </w:r>
          </w:p>
        </w:tc>
      </w:tr>
      <w:tr w:rsidR="004A7047" w:rsidRPr="00E143F2" w:rsidTr="00D62DFF">
        <w:tc>
          <w:tcPr>
            <w:tcW w:w="0" w:type="auto"/>
          </w:tcPr>
          <w:p w:rsidR="004A7047" w:rsidRPr="00E143F2" w:rsidRDefault="004A7047" w:rsidP="00D62DFF">
            <w:pPr>
              <w:rPr>
                <w:color w:val="A6A6A6" w:themeColor="background1" w:themeShade="A6"/>
              </w:rPr>
            </w:pPr>
            <w:r w:rsidRPr="00E143F2">
              <w:rPr>
                <w:color w:val="A6A6A6" w:themeColor="background1" w:themeShade="A6"/>
              </w:rPr>
              <w:t>/excursion_events/delete/id</w:t>
            </w:r>
          </w:p>
        </w:tc>
        <w:tc>
          <w:tcPr>
            <w:tcW w:w="0" w:type="auto"/>
          </w:tcPr>
          <w:p w:rsidR="004A7047" w:rsidRPr="00E143F2" w:rsidRDefault="004A7047" w:rsidP="00D62DFF">
            <w:pPr>
              <w:rPr>
                <w:color w:val="A6A6A6" w:themeColor="background1" w:themeShade="A6"/>
              </w:rPr>
            </w:pPr>
            <w:r w:rsidRPr="00E143F2">
              <w:rPr>
                <w:color w:val="A6A6A6" w:themeColor="background1" w:themeShade="A6"/>
              </w:rPr>
              <w:t>remove_excursion_event(ex_ev_id)</w:t>
            </w:r>
          </w:p>
        </w:tc>
        <w:tc>
          <w:tcPr>
            <w:tcW w:w="0" w:type="auto"/>
          </w:tcPr>
          <w:p w:rsidR="004A7047" w:rsidRPr="00E143F2" w:rsidRDefault="004A7047" w:rsidP="00D62DFF">
            <w:pPr>
              <w:rPr>
                <w:color w:val="A6A6A6" w:themeColor="background1" w:themeShade="A6"/>
              </w:rPr>
            </w:pPr>
            <w:r w:rsidRPr="00E143F2">
              <w:rPr>
                <w:color w:val="A6A6A6" w:themeColor="background1" w:themeShade="A6"/>
              </w:rPr>
              <w:t>message</w:t>
            </w:r>
          </w:p>
        </w:tc>
      </w:tr>
      <w:tr w:rsidR="004A7047" w:rsidRPr="00E143F2" w:rsidTr="00D62DFF">
        <w:tc>
          <w:tcPr>
            <w:tcW w:w="0" w:type="auto"/>
          </w:tcPr>
          <w:p w:rsidR="004A7047" w:rsidRPr="00E143F2" w:rsidRDefault="004A7047" w:rsidP="00D62DFF">
            <w:pPr>
              <w:rPr>
                <w:color w:val="A6A6A6" w:themeColor="background1" w:themeShade="A6"/>
              </w:rPr>
            </w:pPr>
            <w:r w:rsidRPr="00E143F2">
              <w:rPr>
                <w:color w:val="A6A6A6" w:themeColor="background1" w:themeShade="A6"/>
              </w:rPr>
              <w:t>/excursion_events/detail/&lt;id&gt;</w:t>
            </w:r>
          </w:p>
        </w:tc>
        <w:tc>
          <w:tcPr>
            <w:tcW w:w="0" w:type="auto"/>
          </w:tcPr>
          <w:p w:rsidR="004A7047" w:rsidRPr="00E143F2" w:rsidRDefault="004A7047" w:rsidP="00D62DFF">
            <w:pPr>
              <w:rPr>
                <w:color w:val="A6A6A6" w:themeColor="background1" w:themeShade="A6"/>
              </w:rPr>
            </w:pPr>
            <w:r w:rsidRPr="00E143F2">
              <w:rPr>
                <w:color w:val="A6A6A6" w:themeColor="background1" w:themeShade="A6"/>
              </w:rPr>
              <w:t>get_excursion_event_detail(ex_event_id)</w:t>
            </w:r>
          </w:p>
          <w:p w:rsidR="004A7047" w:rsidRPr="00E143F2" w:rsidRDefault="004A7047" w:rsidP="00D62DFF">
            <w:pPr>
              <w:rPr>
                <w:color w:val="A6A6A6" w:themeColor="background1" w:themeShade="A6"/>
              </w:rPr>
            </w:pPr>
            <w:r w:rsidRPr="00E143F2">
              <w:rPr>
                <w:color w:val="A6A6A6" w:themeColor="background1" w:themeShade="A6"/>
              </w:rPr>
              <w:t>get_excursion_event_lecturers(ex_event_id)</w:t>
            </w:r>
          </w:p>
          <w:p w:rsidR="004A7047" w:rsidRPr="00E143F2" w:rsidRDefault="004A7047" w:rsidP="00D62DFF">
            <w:pPr>
              <w:rPr>
                <w:color w:val="A6A6A6" w:themeColor="background1" w:themeShade="A6"/>
              </w:rPr>
            </w:pPr>
            <w:r w:rsidRPr="00E143F2">
              <w:rPr>
                <w:color w:val="A6A6A6" w:themeColor="background1" w:themeShade="A6"/>
              </w:rPr>
              <w:t>get_excursion_event_visitors(ex_event_id)</w:t>
            </w:r>
          </w:p>
          <w:p w:rsidR="004A7047" w:rsidRPr="00E143F2" w:rsidRDefault="004A7047" w:rsidP="00D62DFF">
            <w:pPr>
              <w:rPr>
                <w:color w:val="A6A6A6" w:themeColor="background1" w:themeShade="A6"/>
              </w:rPr>
            </w:pPr>
            <w:r w:rsidRPr="00E143F2">
              <w:rPr>
                <w:color w:val="A6A6A6" w:themeColor="background1" w:themeShade="A6"/>
              </w:rPr>
              <w:t>get_users(role)</w:t>
            </w:r>
          </w:p>
        </w:tc>
        <w:tc>
          <w:tcPr>
            <w:tcW w:w="0" w:type="auto"/>
          </w:tcPr>
          <w:p w:rsidR="004A7047" w:rsidRPr="00E143F2" w:rsidRDefault="004A7047" w:rsidP="00D62DFF">
            <w:pPr>
              <w:rPr>
                <w:color w:val="A6A6A6" w:themeColor="background1" w:themeShade="A6"/>
              </w:rPr>
            </w:pPr>
            <w:r w:rsidRPr="00E143F2">
              <w:rPr>
                <w:color w:val="A6A6A6" w:themeColor="background1" w:themeShade="A6"/>
              </w:rPr>
              <w:t>excursion_events_detail_view</w:t>
            </w:r>
          </w:p>
        </w:tc>
      </w:tr>
      <w:tr w:rsidR="004A7047" w:rsidRPr="00E143F2" w:rsidTr="00D62DFF">
        <w:tc>
          <w:tcPr>
            <w:tcW w:w="0" w:type="auto"/>
          </w:tcPr>
          <w:p w:rsidR="004A7047" w:rsidRPr="00E143F2" w:rsidRDefault="004A7047" w:rsidP="00D62DFF">
            <w:pPr>
              <w:rPr>
                <w:color w:val="A6A6A6" w:themeColor="background1" w:themeShade="A6"/>
              </w:rPr>
            </w:pPr>
            <w:r w:rsidRPr="00E143F2">
              <w:rPr>
                <w:color w:val="A6A6A6" w:themeColor="background1" w:themeShade="A6"/>
              </w:rPr>
              <w:t>/excursion_events/edit/&lt;id&gt;</w:t>
            </w:r>
          </w:p>
        </w:tc>
        <w:tc>
          <w:tcPr>
            <w:tcW w:w="0" w:type="auto"/>
          </w:tcPr>
          <w:p w:rsidR="004A7047" w:rsidRPr="00E143F2" w:rsidRDefault="004A7047" w:rsidP="00D62DFF">
            <w:pPr>
              <w:rPr>
                <w:color w:val="A6A6A6" w:themeColor="background1" w:themeShade="A6"/>
              </w:rPr>
            </w:pPr>
            <w:r w:rsidRPr="00E143F2">
              <w:rPr>
                <w:color w:val="A6A6A6" w:themeColor="background1" w:themeShade="A6"/>
              </w:rPr>
              <w:t>get_lecturer_times(ex_event_id, user_id)</w:t>
            </w:r>
          </w:p>
          <w:p w:rsidR="004A7047" w:rsidRPr="00E143F2" w:rsidRDefault="004A7047" w:rsidP="00D62DFF">
            <w:pPr>
              <w:rPr>
                <w:color w:val="A6A6A6" w:themeColor="background1" w:themeShade="A6"/>
              </w:rPr>
            </w:pPr>
            <w:r w:rsidRPr="00E143F2">
              <w:rPr>
                <w:color w:val="A6A6A6" w:themeColor="background1" w:themeShade="A6"/>
              </w:rPr>
              <w:t>get_excursion_event_detail(ex_ev</w:t>
            </w:r>
            <w:r w:rsidRPr="00E143F2">
              <w:rPr>
                <w:color w:val="A6A6A6" w:themeColor="background1" w:themeShade="A6"/>
              </w:rPr>
              <w:lastRenderedPageBreak/>
              <w:t>ent_id)</w:t>
            </w:r>
          </w:p>
          <w:p w:rsidR="004A7047" w:rsidRPr="00E143F2" w:rsidRDefault="004A7047" w:rsidP="00D62DFF">
            <w:pPr>
              <w:rPr>
                <w:color w:val="A6A6A6" w:themeColor="background1" w:themeShade="A6"/>
              </w:rPr>
            </w:pPr>
            <w:r w:rsidRPr="00E143F2">
              <w:rPr>
                <w:color w:val="A6A6A6" w:themeColor="background1" w:themeShade="A6"/>
              </w:rPr>
              <w:t>edit_excursion_event(ex_ev_id, values)</w:t>
            </w:r>
          </w:p>
          <w:p w:rsidR="004A7047" w:rsidRPr="00E143F2" w:rsidRDefault="004A7047" w:rsidP="00D62DFF">
            <w:pPr>
              <w:rPr>
                <w:color w:val="A6A6A6" w:themeColor="background1" w:themeShade="A6"/>
              </w:rPr>
            </w:pPr>
            <w:r w:rsidRPr="00E143F2">
              <w:rPr>
                <w:color w:val="A6A6A6" w:themeColor="background1" w:themeShade="A6"/>
              </w:rPr>
              <w:t>add_excursion_event_visitor(values)</w:t>
            </w:r>
          </w:p>
          <w:p w:rsidR="004A7047" w:rsidRPr="00E143F2" w:rsidRDefault="004A7047" w:rsidP="00D62DFF">
            <w:pPr>
              <w:rPr>
                <w:color w:val="A6A6A6" w:themeColor="background1" w:themeShade="A6"/>
              </w:rPr>
            </w:pPr>
            <w:r w:rsidRPr="00E143F2">
              <w:rPr>
                <w:color w:val="A6A6A6" w:themeColor="background1" w:themeShade="A6"/>
              </w:rPr>
              <w:t>edit_excursion_event_visitor(ex_ev_book_id, values)</w:t>
            </w:r>
          </w:p>
          <w:p w:rsidR="004A7047" w:rsidRPr="00E143F2" w:rsidRDefault="004A7047" w:rsidP="00D62DFF">
            <w:pPr>
              <w:rPr>
                <w:color w:val="A6A6A6" w:themeColor="background1" w:themeShade="A6"/>
              </w:rPr>
            </w:pPr>
            <w:r w:rsidRPr="00E143F2">
              <w:rPr>
                <w:color w:val="A6A6A6" w:themeColor="background1" w:themeShade="A6"/>
              </w:rPr>
              <w:t>remove_excursion_event_visitor(ex_ev_vi_id)</w:t>
            </w:r>
          </w:p>
        </w:tc>
        <w:tc>
          <w:tcPr>
            <w:tcW w:w="0" w:type="auto"/>
          </w:tcPr>
          <w:p w:rsidR="004A7047" w:rsidRPr="00E143F2" w:rsidRDefault="004A7047" w:rsidP="00D62DFF">
            <w:pPr>
              <w:rPr>
                <w:color w:val="A6A6A6" w:themeColor="background1" w:themeShade="A6"/>
              </w:rPr>
            </w:pPr>
            <w:r w:rsidRPr="00E143F2">
              <w:rPr>
                <w:color w:val="A6A6A6" w:themeColor="background1" w:themeShade="A6"/>
              </w:rPr>
              <w:lastRenderedPageBreak/>
              <w:t>excursion_events_edit_view</w:t>
            </w:r>
          </w:p>
        </w:tc>
      </w:tr>
      <w:tr w:rsidR="004A7047" w:rsidRPr="00E143F2" w:rsidTr="00D62DFF">
        <w:tc>
          <w:tcPr>
            <w:tcW w:w="0" w:type="auto"/>
          </w:tcPr>
          <w:p w:rsidR="004A7047" w:rsidRPr="00E143F2" w:rsidRDefault="004A7047" w:rsidP="00D62DFF">
            <w:pPr>
              <w:rPr>
                <w:color w:val="A6A6A6" w:themeColor="background1" w:themeShade="A6"/>
              </w:rPr>
            </w:pPr>
            <w:r w:rsidRPr="00E143F2">
              <w:rPr>
                <w:color w:val="A6A6A6" w:themeColor="background1" w:themeShade="A6"/>
              </w:rPr>
              <w:lastRenderedPageBreak/>
              <w:t>/excursion_events/lecturer_times/&lt;user_id&gt;</w:t>
            </w:r>
          </w:p>
        </w:tc>
        <w:tc>
          <w:tcPr>
            <w:tcW w:w="0" w:type="auto"/>
          </w:tcPr>
          <w:p w:rsidR="004A7047" w:rsidRPr="00E143F2" w:rsidRDefault="004A7047" w:rsidP="00D62DFF">
            <w:pPr>
              <w:rPr>
                <w:color w:val="A6A6A6" w:themeColor="background1" w:themeShade="A6"/>
              </w:rPr>
            </w:pPr>
            <w:r w:rsidRPr="00E143F2">
              <w:rPr>
                <w:color w:val="A6A6A6" w:themeColor="background1" w:themeShade="A6"/>
              </w:rPr>
              <w:t>get_lecturer_times(ex_event_id, user_id)</w:t>
            </w:r>
          </w:p>
          <w:p w:rsidR="004A7047" w:rsidRPr="00E143F2" w:rsidRDefault="004A7047" w:rsidP="00D62DFF">
            <w:pPr>
              <w:rPr>
                <w:color w:val="A6A6A6" w:themeColor="background1" w:themeShade="A6"/>
              </w:rPr>
            </w:pPr>
            <w:r w:rsidRPr="00E143F2">
              <w:rPr>
                <w:color w:val="A6A6A6" w:themeColor="background1" w:themeShade="A6"/>
              </w:rPr>
              <w:t>add_lecturer_times(ex_event_id, user_id, values)</w:t>
            </w:r>
          </w:p>
          <w:p w:rsidR="004A7047" w:rsidRPr="00E143F2" w:rsidRDefault="004A7047" w:rsidP="00D62DFF">
            <w:pPr>
              <w:rPr>
                <w:color w:val="A6A6A6" w:themeColor="background1" w:themeShade="A6"/>
              </w:rPr>
            </w:pPr>
            <w:r w:rsidRPr="00E143F2">
              <w:rPr>
                <w:color w:val="A6A6A6" w:themeColor="background1" w:themeShade="A6"/>
              </w:rPr>
              <w:t>edit_lecturer_time(lec_time_id, values)</w:t>
            </w:r>
          </w:p>
          <w:p w:rsidR="004A7047" w:rsidRPr="00E143F2" w:rsidRDefault="004A7047" w:rsidP="00D62DFF">
            <w:pPr>
              <w:rPr>
                <w:color w:val="A6A6A6" w:themeColor="background1" w:themeShade="A6"/>
              </w:rPr>
            </w:pPr>
            <w:r w:rsidRPr="00E143F2">
              <w:rPr>
                <w:color w:val="A6A6A6" w:themeColor="background1" w:themeShade="A6"/>
              </w:rPr>
              <w:t>remove_lecturer_time(lec_time_id, values)</w:t>
            </w:r>
          </w:p>
        </w:tc>
        <w:tc>
          <w:tcPr>
            <w:tcW w:w="0" w:type="auto"/>
          </w:tcPr>
          <w:p w:rsidR="004A7047" w:rsidRPr="00E143F2" w:rsidRDefault="004A7047" w:rsidP="00D62DFF">
            <w:pPr>
              <w:rPr>
                <w:color w:val="A6A6A6" w:themeColor="background1" w:themeShade="A6"/>
              </w:rPr>
            </w:pPr>
            <w:r w:rsidRPr="00E143F2">
              <w:rPr>
                <w:color w:val="A6A6A6" w:themeColor="background1" w:themeShade="A6"/>
              </w:rPr>
              <w:t>excursion_events_lecturer_times_view</w:t>
            </w:r>
          </w:p>
        </w:tc>
      </w:tr>
      <w:tr w:rsidR="004A7047" w:rsidRPr="00E143F2" w:rsidTr="00D62DFF">
        <w:tc>
          <w:tcPr>
            <w:tcW w:w="0" w:type="auto"/>
          </w:tcPr>
          <w:p w:rsidR="004A7047" w:rsidRPr="00E143F2" w:rsidRDefault="004A7047" w:rsidP="00D62DFF">
            <w:pPr>
              <w:rPr>
                <w:color w:val="A6A6A6" w:themeColor="background1" w:themeShade="A6"/>
              </w:rPr>
            </w:pPr>
            <w:r w:rsidRPr="00E143F2">
              <w:rPr>
                <w:color w:val="A6A6A6" w:themeColor="background1" w:themeShade="A6"/>
              </w:rPr>
              <w:t>/excursion_events/lecturers/{ex_ev_id}</w:t>
            </w:r>
          </w:p>
        </w:tc>
        <w:tc>
          <w:tcPr>
            <w:tcW w:w="0" w:type="auto"/>
          </w:tcPr>
          <w:p w:rsidR="004A7047" w:rsidRPr="00E143F2" w:rsidRDefault="004A7047" w:rsidP="00D62DFF">
            <w:pPr>
              <w:rPr>
                <w:color w:val="A6A6A6" w:themeColor="background1" w:themeShade="A6"/>
              </w:rPr>
            </w:pPr>
            <w:r w:rsidRPr="00E143F2">
              <w:rPr>
                <w:color w:val="A6A6A6" w:themeColor="background1" w:themeShade="A6"/>
              </w:rPr>
              <w:t>get_excursion_event_lecturers(ex_event_id)</w:t>
            </w:r>
          </w:p>
          <w:p w:rsidR="004A7047" w:rsidRPr="00E143F2" w:rsidRDefault="004A7047" w:rsidP="00D62DFF">
            <w:pPr>
              <w:rPr>
                <w:color w:val="A6A6A6" w:themeColor="background1" w:themeShade="A6"/>
              </w:rPr>
            </w:pPr>
            <w:r w:rsidRPr="00E143F2">
              <w:rPr>
                <w:color w:val="A6A6A6" w:themeColor="background1" w:themeShade="A6"/>
              </w:rPr>
              <w:t>get_users(role)</w:t>
            </w:r>
          </w:p>
          <w:p w:rsidR="004A7047" w:rsidRPr="00E143F2" w:rsidRDefault="004A7047" w:rsidP="00D62DFF">
            <w:pPr>
              <w:rPr>
                <w:color w:val="A6A6A6" w:themeColor="background1" w:themeShade="A6"/>
              </w:rPr>
            </w:pPr>
            <w:r w:rsidRPr="00E143F2">
              <w:rPr>
                <w:color w:val="A6A6A6" w:themeColor="background1" w:themeShade="A6"/>
              </w:rPr>
              <w:t>add_excursion_event_lecturer(ex_event_id,  values)</w:t>
            </w:r>
          </w:p>
          <w:p w:rsidR="004A7047" w:rsidRPr="00E143F2" w:rsidRDefault="004A7047" w:rsidP="00D62DFF">
            <w:pPr>
              <w:rPr>
                <w:color w:val="A6A6A6" w:themeColor="background1" w:themeShade="A6"/>
              </w:rPr>
            </w:pPr>
            <w:r w:rsidRPr="00E143F2">
              <w:rPr>
                <w:color w:val="A6A6A6" w:themeColor="background1" w:themeShade="A6"/>
              </w:rPr>
              <w:t>edit_excursion_event_lecturer(ex_event_ id, values)</w:t>
            </w:r>
          </w:p>
          <w:p w:rsidR="004A7047" w:rsidRPr="00E143F2" w:rsidRDefault="004A7047" w:rsidP="00D62DFF">
            <w:pPr>
              <w:rPr>
                <w:color w:val="A6A6A6" w:themeColor="background1" w:themeShade="A6"/>
              </w:rPr>
            </w:pPr>
            <w:r w:rsidRPr="00E143F2">
              <w:rPr>
                <w:color w:val="A6A6A6" w:themeColor="background1" w:themeShade="A6"/>
              </w:rPr>
              <w:t>remove_excursion_event_lecturer(ex_ev_id, user_id)</w:t>
            </w:r>
          </w:p>
        </w:tc>
        <w:tc>
          <w:tcPr>
            <w:tcW w:w="0" w:type="auto"/>
          </w:tcPr>
          <w:p w:rsidR="004A7047" w:rsidRPr="00E143F2" w:rsidRDefault="004A7047" w:rsidP="00D62DFF">
            <w:pPr>
              <w:rPr>
                <w:color w:val="A6A6A6" w:themeColor="background1" w:themeShade="A6"/>
              </w:rPr>
            </w:pPr>
            <w:r w:rsidRPr="00E143F2">
              <w:rPr>
                <w:color w:val="A6A6A6" w:themeColor="background1" w:themeShade="A6"/>
              </w:rPr>
              <w:t>excursion_events_lecturers_view</w:t>
            </w:r>
          </w:p>
        </w:tc>
      </w:tr>
      <w:tr w:rsidR="004A7047" w:rsidRPr="00E143F2" w:rsidTr="00D62DFF">
        <w:tc>
          <w:tcPr>
            <w:tcW w:w="0" w:type="auto"/>
          </w:tcPr>
          <w:p w:rsidR="004A7047" w:rsidRPr="00E143F2" w:rsidRDefault="004A7047" w:rsidP="00D62DFF">
            <w:pPr>
              <w:rPr>
                <w:color w:val="A6A6A6" w:themeColor="background1" w:themeShade="A6"/>
              </w:rPr>
            </w:pPr>
            <w:r w:rsidRPr="00E143F2">
              <w:rPr>
                <w:color w:val="A6A6A6" w:themeColor="background1" w:themeShade="A6"/>
              </w:rPr>
              <w:t>/excursions/add</w:t>
            </w:r>
          </w:p>
        </w:tc>
        <w:tc>
          <w:tcPr>
            <w:tcW w:w="0" w:type="auto"/>
          </w:tcPr>
          <w:p w:rsidR="004A7047" w:rsidRPr="00E143F2" w:rsidRDefault="004A7047" w:rsidP="00D62DFF">
            <w:pPr>
              <w:rPr>
                <w:color w:val="A6A6A6" w:themeColor="background1" w:themeShade="A6"/>
              </w:rPr>
            </w:pPr>
            <w:r w:rsidRPr="00E143F2">
              <w:rPr>
                <w:color w:val="A6A6A6" w:themeColor="background1" w:themeShade="A6"/>
              </w:rPr>
              <w:t>get_excursion_detail(excursion_id)</w:t>
            </w:r>
          </w:p>
          <w:p w:rsidR="004A7047" w:rsidRPr="00E143F2" w:rsidRDefault="004A7047" w:rsidP="00D62DFF">
            <w:pPr>
              <w:rPr>
                <w:color w:val="A6A6A6" w:themeColor="background1" w:themeShade="A6"/>
              </w:rPr>
            </w:pPr>
            <w:r w:rsidRPr="00E143F2">
              <w:rPr>
                <w:color w:val="A6A6A6" w:themeColor="background1" w:themeShade="A6"/>
              </w:rPr>
              <w:t>php – generate priority</w:t>
            </w:r>
          </w:p>
          <w:p w:rsidR="004A7047" w:rsidRPr="00E143F2" w:rsidRDefault="004A7047" w:rsidP="00D62DFF">
            <w:pPr>
              <w:rPr>
                <w:color w:val="A6A6A6" w:themeColor="background1" w:themeShade="A6"/>
              </w:rPr>
            </w:pPr>
            <w:r w:rsidRPr="00E143F2">
              <w:rPr>
                <w:color w:val="A6A6A6" w:themeColor="background1" w:themeShade="A6"/>
              </w:rPr>
              <w:t>add_excursion(values)</w:t>
            </w:r>
          </w:p>
        </w:tc>
        <w:tc>
          <w:tcPr>
            <w:tcW w:w="0" w:type="auto"/>
          </w:tcPr>
          <w:p w:rsidR="004A7047" w:rsidRPr="00E143F2" w:rsidRDefault="004A7047" w:rsidP="00D62DFF">
            <w:pPr>
              <w:rPr>
                <w:color w:val="A6A6A6" w:themeColor="background1" w:themeShade="A6"/>
              </w:rPr>
            </w:pPr>
            <w:r w:rsidRPr="00E143F2">
              <w:rPr>
                <w:color w:val="A6A6A6" w:themeColor="background1" w:themeShade="A6"/>
              </w:rPr>
              <w:t>excursions_add_view</w:t>
            </w:r>
          </w:p>
        </w:tc>
      </w:tr>
      <w:tr w:rsidR="004A7047" w:rsidRPr="00E143F2" w:rsidTr="00D62DFF">
        <w:tc>
          <w:tcPr>
            <w:tcW w:w="0" w:type="auto"/>
          </w:tcPr>
          <w:p w:rsidR="004A7047" w:rsidRPr="00E143F2" w:rsidRDefault="004A7047" w:rsidP="00D62DFF">
            <w:pPr>
              <w:rPr>
                <w:color w:val="A6A6A6" w:themeColor="background1" w:themeShade="A6"/>
              </w:rPr>
            </w:pPr>
            <w:r w:rsidRPr="00E143F2">
              <w:rPr>
                <w:color w:val="A6A6A6" w:themeColor="background1" w:themeShade="A6"/>
              </w:rPr>
              <w:t>/excursions/delete/&lt;id&gt;</w:t>
            </w:r>
          </w:p>
        </w:tc>
        <w:tc>
          <w:tcPr>
            <w:tcW w:w="0" w:type="auto"/>
          </w:tcPr>
          <w:p w:rsidR="004A7047" w:rsidRPr="00E143F2" w:rsidRDefault="004A7047" w:rsidP="00D62DFF">
            <w:pPr>
              <w:rPr>
                <w:color w:val="A6A6A6" w:themeColor="background1" w:themeShade="A6"/>
              </w:rPr>
            </w:pPr>
            <w:r w:rsidRPr="00E143F2">
              <w:rPr>
                <w:color w:val="A6A6A6" w:themeColor="background1" w:themeShade="A6"/>
              </w:rPr>
              <w:t>remove_excursion(ex_id)</w:t>
            </w:r>
          </w:p>
        </w:tc>
        <w:tc>
          <w:tcPr>
            <w:tcW w:w="0" w:type="auto"/>
          </w:tcPr>
          <w:p w:rsidR="004A7047" w:rsidRPr="00E143F2" w:rsidRDefault="004A7047" w:rsidP="00D62DFF">
            <w:pPr>
              <w:rPr>
                <w:color w:val="A6A6A6" w:themeColor="background1" w:themeShade="A6"/>
              </w:rPr>
            </w:pPr>
            <w:r w:rsidRPr="00E143F2">
              <w:rPr>
                <w:color w:val="A6A6A6" w:themeColor="background1" w:themeShade="A6"/>
              </w:rPr>
              <w:t>message</w:t>
            </w:r>
          </w:p>
        </w:tc>
      </w:tr>
      <w:tr w:rsidR="004A7047" w:rsidRPr="00E143F2" w:rsidTr="00D62DFF">
        <w:tc>
          <w:tcPr>
            <w:tcW w:w="0" w:type="auto"/>
          </w:tcPr>
          <w:p w:rsidR="004A7047" w:rsidRPr="00E143F2" w:rsidRDefault="004A7047" w:rsidP="00D62DFF">
            <w:pPr>
              <w:rPr>
                <w:color w:val="A6A6A6" w:themeColor="background1" w:themeShade="A6"/>
              </w:rPr>
            </w:pPr>
            <w:r w:rsidRPr="00E143F2">
              <w:rPr>
                <w:color w:val="A6A6A6" w:themeColor="background1" w:themeShade="A6"/>
              </w:rPr>
              <w:t>/excursions/detail/&lt;id&gt;</w:t>
            </w:r>
          </w:p>
        </w:tc>
        <w:tc>
          <w:tcPr>
            <w:tcW w:w="0" w:type="auto"/>
          </w:tcPr>
          <w:p w:rsidR="004A7047" w:rsidRPr="00E143F2" w:rsidRDefault="004A7047" w:rsidP="00D62DFF">
            <w:pPr>
              <w:rPr>
                <w:color w:val="A6A6A6" w:themeColor="background1" w:themeShade="A6"/>
              </w:rPr>
            </w:pPr>
            <w:r w:rsidRPr="00E143F2">
              <w:rPr>
                <w:color w:val="A6A6A6" w:themeColor="background1" w:themeShade="A6"/>
              </w:rPr>
              <w:t>get_excursion_detail(excursion_id)</w:t>
            </w:r>
          </w:p>
        </w:tc>
        <w:tc>
          <w:tcPr>
            <w:tcW w:w="0" w:type="auto"/>
          </w:tcPr>
          <w:p w:rsidR="004A7047" w:rsidRPr="00E143F2" w:rsidRDefault="004A7047" w:rsidP="00D62DFF">
            <w:pPr>
              <w:rPr>
                <w:color w:val="A6A6A6" w:themeColor="background1" w:themeShade="A6"/>
              </w:rPr>
            </w:pPr>
            <w:r w:rsidRPr="00E143F2">
              <w:rPr>
                <w:color w:val="A6A6A6" w:themeColor="background1" w:themeShade="A6"/>
              </w:rPr>
              <w:t>excursions_detail_view</w:t>
            </w:r>
          </w:p>
        </w:tc>
      </w:tr>
      <w:tr w:rsidR="004A7047" w:rsidRPr="00E143F2" w:rsidTr="00D62DFF">
        <w:tc>
          <w:tcPr>
            <w:tcW w:w="0" w:type="auto"/>
          </w:tcPr>
          <w:p w:rsidR="004A7047" w:rsidRPr="00E143F2" w:rsidRDefault="004A7047" w:rsidP="00D62DFF">
            <w:pPr>
              <w:rPr>
                <w:color w:val="A6A6A6" w:themeColor="background1" w:themeShade="A6"/>
              </w:rPr>
            </w:pPr>
            <w:r w:rsidRPr="00E143F2">
              <w:rPr>
                <w:color w:val="A6A6A6" w:themeColor="background1" w:themeShade="A6"/>
              </w:rPr>
              <w:t>/excursions/edit/&lt;id&gt;</w:t>
            </w:r>
          </w:p>
        </w:tc>
        <w:tc>
          <w:tcPr>
            <w:tcW w:w="0" w:type="auto"/>
          </w:tcPr>
          <w:p w:rsidR="004A7047" w:rsidRPr="00E143F2" w:rsidRDefault="004A7047" w:rsidP="00D62DFF">
            <w:pPr>
              <w:rPr>
                <w:color w:val="A6A6A6" w:themeColor="background1" w:themeShade="A6"/>
              </w:rPr>
            </w:pPr>
            <w:r w:rsidRPr="00E143F2">
              <w:rPr>
                <w:color w:val="A6A6A6" w:themeColor="background1" w:themeShade="A6"/>
              </w:rPr>
              <w:t>get_excursion_detail(excursion_id)</w:t>
            </w:r>
          </w:p>
          <w:p w:rsidR="004A7047" w:rsidRPr="00E143F2" w:rsidRDefault="004A7047" w:rsidP="00D62DFF">
            <w:pPr>
              <w:rPr>
                <w:color w:val="A6A6A6" w:themeColor="background1" w:themeShade="A6"/>
              </w:rPr>
            </w:pPr>
            <w:r w:rsidRPr="00E143F2">
              <w:rPr>
                <w:color w:val="A6A6A6" w:themeColor="background1" w:themeShade="A6"/>
              </w:rPr>
              <w:t>php – generate priority</w:t>
            </w:r>
          </w:p>
          <w:p w:rsidR="004A7047" w:rsidRPr="00E143F2" w:rsidRDefault="004A7047" w:rsidP="00D62DFF">
            <w:pPr>
              <w:rPr>
                <w:color w:val="A6A6A6" w:themeColor="background1" w:themeShade="A6"/>
              </w:rPr>
            </w:pPr>
            <w:r w:rsidRPr="00E143F2">
              <w:rPr>
                <w:color w:val="A6A6A6" w:themeColor="background1" w:themeShade="A6"/>
              </w:rPr>
              <w:t>edit_excursion(ex_id, values)</w:t>
            </w:r>
          </w:p>
        </w:tc>
        <w:tc>
          <w:tcPr>
            <w:tcW w:w="0" w:type="auto"/>
          </w:tcPr>
          <w:p w:rsidR="004A7047" w:rsidRPr="00E143F2" w:rsidRDefault="004A7047" w:rsidP="00D62DFF">
            <w:pPr>
              <w:rPr>
                <w:color w:val="A6A6A6" w:themeColor="background1" w:themeShade="A6"/>
              </w:rPr>
            </w:pPr>
            <w:r w:rsidRPr="00E143F2">
              <w:rPr>
                <w:color w:val="A6A6A6" w:themeColor="background1" w:themeShade="A6"/>
              </w:rPr>
              <w:t>excursions_edit_view</w:t>
            </w:r>
          </w:p>
        </w:tc>
      </w:tr>
      <w:tr w:rsidR="004A7047" w:rsidRPr="00E143F2" w:rsidTr="00D62DFF">
        <w:tc>
          <w:tcPr>
            <w:tcW w:w="0" w:type="auto"/>
          </w:tcPr>
          <w:p w:rsidR="004A7047" w:rsidRPr="00E143F2" w:rsidRDefault="004A7047" w:rsidP="00D62DFF">
            <w:pPr>
              <w:rPr>
                <w:color w:val="A6A6A6" w:themeColor="background1" w:themeShade="A6"/>
              </w:rPr>
            </w:pPr>
            <w:r w:rsidRPr="00E143F2">
              <w:rPr>
                <w:color w:val="A6A6A6" w:themeColor="background1" w:themeShade="A6"/>
              </w:rPr>
              <w:t>/excursions/index</w:t>
            </w:r>
          </w:p>
        </w:tc>
        <w:tc>
          <w:tcPr>
            <w:tcW w:w="0" w:type="auto"/>
          </w:tcPr>
          <w:p w:rsidR="004A7047" w:rsidRPr="00E143F2" w:rsidRDefault="004A7047" w:rsidP="00D62DFF">
            <w:pPr>
              <w:rPr>
                <w:color w:val="A6A6A6" w:themeColor="background1" w:themeShade="A6"/>
              </w:rPr>
            </w:pPr>
            <w:r w:rsidRPr="00E143F2">
              <w:rPr>
                <w:color w:val="A6A6A6" w:themeColor="background1" w:themeShade="A6"/>
              </w:rPr>
              <w:t>get_excursions()</w:t>
            </w:r>
          </w:p>
        </w:tc>
        <w:tc>
          <w:tcPr>
            <w:tcW w:w="0" w:type="auto"/>
          </w:tcPr>
          <w:p w:rsidR="004A7047" w:rsidRPr="00E143F2" w:rsidRDefault="004A7047" w:rsidP="00D62DFF">
            <w:pPr>
              <w:rPr>
                <w:color w:val="A6A6A6" w:themeColor="background1" w:themeShade="A6"/>
              </w:rPr>
            </w:pPr>
          </w:p>
        </w:tc>
      </w:tr>
      <w:tr w:rsidR="004A7047" w:rsidRPr="00E143F2" w:rsidTr="00D62DFF">
        <w:tc>
          <w:tcPr>
            <w:tcW w:w="0" w:type="auto"/>
          </w:tcPr>
          <w:p w:rsidR="004A7047" w:rsidRPr="00E143F2" w:rsidRDefault="004A7047" w:rsidP="00D62DFF">
            <w:pPr>
              <w:rPr>
                <w:color w:val="A6A6A6" w:themeColor="background1" w:themeShade="A6"/>
              </w:rPr>
            </w:pPr>
            <w:r w:rsidRPr="00E143F2">
              <w:rPr>
                <w:color w:val="A6A6A6" w:themeColor="background1" w:themeShade="A6"/>
              </w:rPr>
              <w:t>/excursions/index/&lt;from&gt;/&lt;to&gt;</w:t>
            </w:r>
          </w:p>
        </w:tc>
        <w:tc>
          <w:tcPr>
            <w:tcW w:w="0" w:type="auto"/>
          </w:tcPr>
          <w:p w:rsidR="004A7047" w:rsidRPr="00E143F2" w:rsidRDefault="004A7047" w:rsidP="00D62DFF">
            <w:pPr>
              <w:rPr>
                <w:color w:val="A6A6A6" w:themeColor="background1" w:themeShade="A6"/>
              </w:rPr>
            </w:pPr>
            <w:r w:rsidRPr="00E143F2">
              <w:rPr>
                <w:color w:val="A6A6A6" w:themeColor="background1" w:themeShade="A6"/>
              </w:rPr>
              <w:t>get_excursions(from, to)</w:t>
            </w:r>
          </w:p>
        </w:tc>
        <w:tc>
          <w:tcPr>
            <w:tcW w:w="0" w:type="auto"/>
          </w:tcPr>
          <w:p w:rsidR="004A7047" w:rsidRPr="00E143F2" w:rsidRDefault="004A7047" w:rsidP="00D62DFF">
            <w:pPr>
              <w:rPr>
                <w:color w:val="A6A6A6" w:themeColor="background1" w:themeShade="A6"/>
              </w:rPr>
            </w:pPr>
            <w:r w:rsidRPr="00E143F2">
              <w:rPr>
                <w:color w:val="A6A6A6" w:themeColor="background1" w:themeShade="A6"/>
              </w:rPr>
              <w:t>excursions_view</w:t>
            </w:r>
          </w:p>
        </w:tc>
      </w:tr>
      <w:tr w:rsidR="004A7047" w:rsidTr="00D62DFF">
        <w:tc>
          <w:tcPr>
            <w:tcW w:w="0" w:type="auto"/>
          </w:tcPr>
          <w:p w:rsidR="004A7047" w:rsidRDefault="004A7047" w:rsidP="00D62DFF">
            <w:r>
              <w:t>/io/export</w:t>
            </w:r>
          </w:p>
        </w:tc>
        <w:tc>
          <w:tcPr>
            <w:tcW w:w="0" w:type="auto"/>
          </w:tcPr>
          <w:p w:rsidR="004A7047" w:rsidRDefault="004A7047" w:rsidP="00D62DFF"/>
        </w:tc>
        <w:tc>
          <w:tcPr>
            <w:tcW w:w="0" w:type="auto"/>
          </w:tcPr>
          <w:p w:rsidR="004A7047" w:rsidRDefault="004A7047" w:rsidP="00D62DFF">
            <w:r>
              <w:t>io_export_view</w:t>
            </w:r>
          </w:p>
        </w:tc>
      </w:tr>
      <w:tr w:rsidR="004A7047" w:rsidTr="00D62DFF">
        <w:tc>
          <w:tcPr>
            <w:tcW w:w="0" w:type="auto"/>
          </w:tcPr>
          <w:p w:rsidR="004A7047" w:rsidRDefault="004A7047" w:rsidP="00D62DFF">
            <w:r>
              <w:t>/io/import</w:t>
            </w:r>
          </w:p>
        </w:tc>
        <w:tc>
          <w:tcPr>
            <w:tcW w:w="0" w:type="auto"/>
          </w:tcPr>
          <w:p w:rsidR="004A7047" w:rsidRDefault="004A7047" w:rsidP="00D62DFF"/>
        </w:tc>
        <w:tc>
          <w:tcPr>
            <w:tcW w:w="0" w:type="auto"/>
          </w:tcPr>
          <w:p w:rsidR="004A7047" w:rsidRDefault="004A7047" w:rsidP="00D62DFF">
            <w:r>
              <w:t>io_import_view</w:t>
            </w:r>
          </w:p>
        </w:tc>
      </w:tr>
      <w:tr w:rsidR="004A7047" w:rsidTr="00D62DFF">
        <w:tc>
          <w:tcPr>
            <w:tcW w:w="0" w:type="auto"/>
          </w:tcPr>
          <w:p w:rsidR="004A7047" w:rsidRDefault="004A7047" w:rsidP="00D62DFF">
            <w:r>
              <w:t>/pages/index</w:t>
            </w:r>
          </w:p>
        </w:tc>
        <w:tc>
          <w:tcPr>
            <w:tcW w:w="0" w:type="auto"/>
          </w:tcPr>
          <w:p w:rsidR="004A7047" w:rsidRDefault="004A7047" w:rsidP="00D62DFF"/>
        </w:tc>
        <w:tc>
          <w:tcPr>
            <w:tcW w:w="0" w:type="auto"/>
          </w:tcPr>
          <w:p w:rsidR="004A7047" w:rsidRDefault="004A7047" w:rsidP="00D62DFF">
            <w:r>
              <w:t>pages_view</w:t>
            </w:r>
          </w:p>
        </w:tc>
      </w:tr>
      <w:tr w:rsidR="004A7047" w:rsidTr="00D62DFF">
        <w:tc>
          <w:tcPr>
            <w:tcW w:w="0" w:type="auto"/>
          </w:tcPr>
          <w:p w:rsidR="004A7047" w:rsidRDefault="004A7047" w:rsidP="00D62DFF">
            <w:r>
              <w:t>/pages/edit/page_name</w:t>
            </w:r>
          </w:p>
        </w:tc>
        <w:tc>
          <w:tcPr>
            <w:tcW w:w="0" w:type="auto"/>
          </w:tcPr>
          <w:p w:rsidR="004A7047" w:rsidRDefault="004A7047" w:rsidP="00D62DFF">
            <w:r>
              <w:t xml:space="preserve">edit_page_text(page_name, </w:t>
            </w:r>
            <w:r w:rsidRPr="00266978">
              <w:t>values)</w:t>
            </w:r>
          </w:p>
        </w:tc>
        <w:tc>
          <w:tcPr>
            <w:tcW w:w="0" w:type="auto"/>
          </w:tcPr>
          <w:p w:rsidR="004A7047" w:rsidRDefault="004A7047" w:rsidP="00D62DFF">
            <w:r>
              <w:t>pages_edit_view</w:t>
            </w:r>
          </w:p>
        </w:tc>
      </w:tr>
      <w:tr w:rsidR="004A7047" w:rsidTr="00D62DFF">
        <w:tc>
          <w:tcPr>
            <w:tcW w:w="0" w:type="auto"/>
          </w:tcPr>
          <w:p w:rsidR="004A7047" w:rsidRPr="00490641" w:rsidRDefault="004A7047" w:rsidP="00D62DFF">
            <w:r>
              <w:t>/payments/delete/&lt;id&gt;</w:t>
            </w:r>
          </w:p>
        </w:tc>
        <w:tc>
          <w:tcPr>
            <w:tcW w:w="0" w:type="auto"/>
          </w:tcPr>
          <w:p w:rsidR="004A7047" w:rsidRDefault="004A7047" w:rsidP="00D62DFF">
            <w:r w:rsidRPr="00162BAC">
              <w:t>remove_payments(payment_id)</w:t>
            </w:r>
          </w:p>
        </w:tc>
        <w:tc>
          <w:tcPr>
            <w:tcW w:w="0" w:type="auto"/>
          </w:tcPr>
          <w:p w:rsidR="004A7047" w:rsidRDefault="004A7047" w:rsidP="00D62DFF">
            <w:r>
              <w:t>message</w:t>
            </w:r>
          </w:p>
        </w:tc>
      </w:tr>
      <w:tr w:rsidR="004A7047" w:rsidTr="00D62DFF">
        <w:tc>
          <w:tcPr>
            <w:tcW w:w="0" w:type="auto"/>
          </w:tcPr>
          <w:p w:rsidR="004A7047" w:rsidRPr="00490641" w:rsidRDefault="004A7047" w:rsidP="00D62DFF">
            <w:r>
              <w:t>/payments/edit/&lt;id&gt;</w:t>
            </w:r>
          </w:p>
        </w:tc>
        <w:tc>
          <w:tcPr>
            <w:tcW w:w="0" w:type="auto"/>
          </w:tcPr>
          <w:p w:rsidR="004A7047" w:rsidRDefault="004A7047" w:rsidP="00D62DFF">
            <w:r w:rsidRPr="00162BAC">
              <w:t>edit_payments(payment_id, values)</w:t>
            </w:r>
          </w:p>
        </w:tc>
        <w:tc>
          <w:tcPr>
            <w:tcW w:w="0" w:type="auto"/>
          </w:tcPr>
          <w:p w:rsidR="004A7047" w:rsidRDefault="004A7047" w:rsidP="00D62DFF">
            <w:r>
              <w:t>payments_view (grid)</w:t>
            </w:r>
          </w:p>
        </w:tc>
      </w:tr>
      <w:tr w:rsidR="004A7047" w:rsidTr="00D62DFF">
        <w:tc>
          <w:tcPr>
            <w:tcW w:w="0" w:type="auto"/>
          </w:tcPr>
          <w:p w:rsidR="004A7047" w:rsidRPr="00133489" w:rsidRDefault="004A7047" w:rsidP="00D62DFF">
            <w:r>
              <w:t>/payments/index/</w:t>
            </w:r>
            <w:r>
              <w:rPr>
                <w:lang w:val="en-US"/>
              </w:rPr>
              <w:t>{id}/{page}</w:t>
            </w:r>
          </w:p>
        </w:tc>
        <w:tc>
          <w:tcPr>
            <w:tcW w:w="0" w:type="auto"/>
          </w:tcPr>
          <w:p w:rsidR="004A7047" w:rsidRDefault="004A7047" w:rsidP="00D62DFF">
            <w:r w:rsidRPr="00162BAC">
              <w:t>get_users(role)</w:t>
            </w:r>
          </w:p>
          <w:p w:rsidR="004A7047" w:rsidRDefault="004A7047" w:rsidP="00D62DFF">
            <w:r w:rsidRPr="00162BAC">
              <w:t>get_payments(user_id)</w:t>
            </w:r>
          </w:p>
        </w:tc>
        <w:tc>
          <w:tcPr>
            <w:tcW w:w="0" w:type="auto"/>
          </w:tcPr>
          <w:p w:rsidR="004A7047" w:rsidRDefault="004A7047" w:rsidP="00D62DFF">
            <w:r>
              <w:t>payments_view (grid)</w:t>
            </w:r>
          </w:p>
        </w:tc>
      </w:tr>
      <w:tr w:rsidR="004A7047" w:rsidTr="00D62DFF">
        <w:tc>
          <w:tcPr>
            <w:tcW w:w="0" w:type="auto"/>
          </w:tcPr>
          <w:p w:rsidR="004A7047" w:rsidRPr="00490641" w:rsidRDefault="004A7047" w:rsidP="00D62DFF">
            <w:r>
              <w:t>/payments/nopaid/</w:t>
            </w:r>
            <w:r>
              <w:rPr>
                <w:lang w:val="en-US"/>
              </w:rPr>
              <w:t>{id}/{page}</w:t>
            </w:r>
          </w:p>
        </w:tc>
        <w:tc>
          <w:tcPr>
            <w:tcW w:w="0" w:type="auto"/>
          </w:tcPr>
          <w:p w:rsidR="004A7047" w:rsidRDefault="004A7047" w:rsidP="00D62DFF">
            <w:r w:rsidRPr="00162BAC">
              <w:t>get_users(role)</w:t>
            </w:r>
          </w:p>
          <w:p w:rsidR="004A7047" w:rsidRDefault="004A7047" w:rsidP="00D62DFF">
            <w:r w:rsidRPr="00162BAC">
              <w:t>get_payments_nopaid(user_id)</w:t>
            </w:r>
          </w:p>
        </w:tc>
        <w:tc>
          <w:tcPr>
            <w:tcW w:w="0" w:type="auto"/>
          </w:tcPr>
          <w:p w:rsidR="004A7047" w:rsidRDefault="004A7047" w:rsidP="00D62DFF">
            <w:r>
              <w:t>payments_view (grid)</w:t>
            </w:r>
          </w:p>
        </w:tc>
      </w:tr>
      <w:tr w:rsidR="004A7047" w:rsidTr="00D62DFF">
        <w:tc>
          <w:tcPr>
            <w:tcW w:w="0" w:type="auto"/>
          </w:tcPr>
          <w:p w:rsidR="004A7047" w:rsidRPr="00490641" w:rsidRDefault="004A7047" w:rsidP="00D62DFF">
            <w:r>
              <w:lastRenderedPageBreak/>
              <w:t>/payments/paid/</w:t>
            </w:r>
            <w:r>
              <w:rPr>
                <w:lang w:val="en-US"/>
              </w:rPr>
              <w:t>{id}/{page}</w:t>
            </w:r>
          </w:p>
        </w:tc>
        <w:tc>
          <w:tcPr>
            <w:tcW w:w="0" w:type="auto"/>
          </w:tcPr>
          <w:p w:rsidR="004A7047" w:rsidRDefault="004A7047" w:rsidP="00D62DFF">
            <w:r w:rsidRPr="00162BAC">
              <w:t>get_users(role)</w:t>
            </w:r>
          </w:p>
          <w:p w:rsidR="004A7047" w:rsidRDefault="004A7047" w:rsidP="00D62DFF">
            <w:r w:rsidRPr="00162BAC">
              <w:t>get_payments_paid(user_id)</w:t>
            </w:r>
          </w:p>
        </w:tc>
        <w:tc>
          <w:tcPr>
            <w:tcW w:w="0" w:type="auto"/>
          </w:tcPr>
          <w:p w:rsidR="004A7047" w:rsidRDefault="004A7047" w:rsidP="00D62DFF">
            <w:r>
              <w:t>payments_view (grid)</w:t>
            </w:r>
          </w:p>
        </w:tc>
      </w:tr>
      <w:tr w:rsidR="004A7047" w:rsidTr="00D62DFF">
        <w:tc>
          <w:tcPr>
            <w:tcW w:w="0" w:type="auto"/>
          </w:tcPr>
          <w:p w:rsidR="004A7047" w:rsidRDefault="004A7047" w:rsidP="00D62DFF">
            <w:r>
              <w:t>/payments/add</w:t>
            </w:r>
          </w:p>
        </w:tc>
        <w:tc>
          <w:tcPr>
            <w:tcW w:w="0" w:type="auto"/>
          </w:tcPr>
          <w:p w:rsidR="004A7047" w:rsidRDefault="004A7047" w:rsidP="00D62DFF">
            <w:r w:rsidRPr="00162BAC">
              <w:t>add_payments(values)</w:t>
            </w:r>
          </w:p>
        </w:tc>
        <w:tc>
          <w:tcPr>
            <w:tcW w:w="0" w:type="auto"/>
          </w:tcPr>
          <w:p w:rsidR="004A7047" w:rsidRDefault="004A7047" w:rsidP="00D62DFF">
            <w:r>
              <w:t>payments_view (grid)</w:t>
            </w:r>
          </w:p>
        </w:tc>
      </w:tr>
      <w:tr w:rsidR="004A7047" w:rsidTr="00D62DFF">
        <w:tc>
          <w:tcPr>
            <w:tcW w:w="0" w:type="auto"/>
          </w:tcPr>
          <w:p w:rsidR="004A7047" w:rsidRDefault="004A7047" w:rsidP="00D62DFF">
            <w:r>
              <w:t>/posts/add</w:t>
            </w:r>
          </w:p>
        </w:tc>
        <w:tc>
          <w:tcPr>
            <w:tcW w:w="0" w:type="auto"/>
          </w:tcPr>
          <w:p w:rsidR="004A7047" w:rsidRDefault="004A7047" w:rsidP="00D62DFF">
            <w:r w:rsidRPr="005E3C6B">
              <w:t>php – generate priority</w:t>
            </w:r>
          </w:p>
          <w:p w:rsidR="004A7047" w:rsidRDefault="004A7047" w:rsidP="00D62DFF">
            <w:r w:rsidRPr="005E3C6B">
              <w:t>add_post(values)</w:t>
            </w:r>
          </w:p>
        </w:tc>
        <w:tc>
          <w:tcPr>
            <w:tcW w:w="0" w:type="auto"/>
          </w:tcPr>
          <w:p w:rsidR="004A7047" w:rsidRDefault="004A7047" w:rsidP="00D62DFF">
            <w:r>
              <w:t>posts_add_view</w:t>
            </w:r>
          </w:p>
        </w:tc>
      </w:tr>
      <w:tr w:rsidR="004A7047" w:rsidTr="00D62DFF">
        <w:tc>
          <w:tcPr>
            <w:tcW w:w="0" w:type="auto"/>
          </w:tcPr>
          <w:p w:rsidR="004A7047" w:rsidRDefault="004A7047" w:rsidP="00D62DFF">
            <w:r>
              <w:t>/posts/delete/&lt;id&gt;</w:t>
            </w:r>
          </w:p>
        </w:tc>
        <w:tc>
          <w:tcPr>
            <w:tcW w:w="0" w:type="auto"/>
          </w:tcPr>
          <w:p w:rsidR="004A7047" w:rsidRDefault="004A7047" w:rsidP="00D62DFF">
            <w:r w:rsidRPr="005E3C6B">
              <w:t>remove_post(post_id)</w:t>
            </w:r>
          </w:p>
        </w:tc>
        <w:tc>
          <w:tcPr>
            <w:tcW w:w="0" w:type="auto"/>
          </w:tcPr>
          <w:p w:rsidR="004A7047" w:rsidRDefault="004A7047" w:rsidP="00D62DFF">
            <w:r>
              <w:t>message</w:t>
            </w:r>
          </w:p>
        </w:tc>
      </w:tr>
      <w:tr w:rsidR="004A7047" w:rsidTr="00D62DFF">
        <w:tc>
          <w:tcPr>
            <w:tcW w:w="0" w:type="auto"/>
          </w:tcPr>
          <w:p w:rsidR="004A7047" w:rsidRDefault="004A7047" w:rsidP="00D62DFF">
            <w:r>
              <w:t>/posts/detail/&lt;id&gt;</w:t>
            </w:r>
          </w:p>
        </w:tc>
        <w:tc>
          <w:tcPr>
            <w:tcW w:w="0" w:type="auto"/>
          </w:tcPr>
          <w:p w:rsidR="004A7047" w:rsidRDefault="004A7047" w:rsidP="00D62DFF">
            <w:r w:rsidRPr="005E3C6B">
              <w:t>get_post_detail(post_id)</w:t>
            </w:r>
          </w:p>
        </w:tc>
        <w:tc>
          <w:tcPr>
            <w:tcW w:w="0" w:type="auto"/>
          </w:tcPr>
          <w:p w:rsidR="004A7047" w:rsidRDefault="004A7047" w:rsidP="00D62DFF">
            <w:r>
              <w:t>posts_detail_view</w:t>
            </w:r>
          </w:p>
        </w:tc>
      </w:tr>
      <w:tr w:rsidR="004A7047" w:rsidTr="00D62DFF">
        <w:tc>
          <w:tcPr>
            <w:tcW w:w="0" w:type="auto"/>
          </w:tcPr>
          <w:p w:rsidR="004A7047" w:rsidRDefault="004A7047" w:rsidP="00D62DFF">
            <w:r>
              <w:t>/posts/edit/&lt;id&gt;</w:t>
            </w:r>
          </w:p>
        </w:tc>
        <w:tc>
          <w:tcPr>
            <w:tcW w:w="0" w:type="auto"/>
          </w:tcPr>
          <w:p w:rsidR="004A7047" w:rsidRDefault="004A7047" w:rsidP="00D62DFF">
            <w:r w:rsidRPr="005E3C6B">
              <w:t>php – generate priority</w:t>
            </w:r>
          </w:p>
          <w:p w:rsidR="004A7047" w:rsidRDefault="004A7047" w:rsidP="00D62DFF">
            <w:r w:rsidRPr="005E3C6B">
              <w:t>get_post_detail(post_id)</w:t>
            </w:r>
          </w:p>
          <w:p w:rsidR="004A7047" w:rsidRDefault="004A7047" w:rsidP="00D62DFF">
            <w:r w:rsidRPr="005E3C6B">
              <w:t>edit_post(post_id, values)</w:t>
            </w:r>
          </w:p>
        </w:tc>
        <w:tc>
          <w:tcPr>
            <w:tcW w:w="0" w:type="auto"/>
          </w:tcPr>
          <w:p w:rsidR="004A7047" w:rsidRDefault="004A7047" w:rsidP="00D62DFF">
            <w:r>
              <w:t>posts_edit_view</w:t>
            </w:r>
          </w:p>
        </w:tc>
      </w:tr>
      <w:tr w:rsidR="004A7047" w:rsidTr="00D62DFF">
        <w:tc>
          <w:tcPr>
            <w:tcW w:w="0" w:type="auto"/>
          </w:tcPr>
          <w:p w:rsidR="004A7047" w:rsidRPr="00133489" w:rsidRDefault="004A7047" w:rsidP="00D62DFF">
            <w:r>
              <w:t>/posts/index/</w:t>
            </w:r>
            <w:r>
              <w:rPr>
                <w:lang w:val="en-US"/>
              </w:rPr>
              <w:t>{page}</w:t>
            </w:r>
          </w:p>
        </w:tc>
        <w:tc>
          <w:tcPr>
            <w:tcW w:w="0" w:type="auto"/>
          </w:tcPr>
          <w:p w:rsidR="004A7047" w:rsidRDefault="004A7047" w:rsidP="00D62DFF">
            <w:r w:rsidRPr="005E3C6B">
              <w:t>get_posts()</w:t>
            </w:r>
          </w:p>
        </w:tc>
        <w:tc>
          <w:tcPr>
            <w:tcW w:w="0" w:type="auto"/>
          </w:tcPr>
          <w:p w:rsidR="004A7047" w:rsidRDefault="004A7047" w:rsidP="00D62DFF">
            <w:r>
              <w:t>posts_view</w:t>
            </w:r>
          </w:p>
        </w:tc>
      </w:tr>
      <w:tr w:rsidR="004A7047" w:rsidTr="00D62DFF">
        <w:tc>
          <w:tcPr>
            <w:tcW w:w="0" w:type="auto"/>
          </w:tcPr>
          <w:p w:rsidR="004A7047" w:rsidRDefault="004A7047" w:rsidP="00D62DFF">
            <w:r>
              <w:t>/posts/modifiers/&lt;id&gt;</w:t>
            </w:r>
          </w:p>
        </w:tc>
        <w:tc>
          <w:tcPr>
            <w:tcW w:w="0" w:type="auto"/>
          </w:tcPr>
          <w:p w:rsidR="004A7047" w:rsidRDefault="004A7047" w:rsidP="00D62DFF">
            <w:r w:rsidRPr="005E3C6B">
              <w:t>get_post_modifiers(post_id)</w:t>
            </w:r>
          </w:p>
        </w:tc>
        <w:tc>
          <w:tcPr>
            <w:tcW w:w="0" w:type="auto"/>
          </w:tcPr>
          <w:p w:rsidR="004A7047" w:rsidRDefault="004A7047" w:rsidP="00D62DFF">
            <w:r>
              <w:t>posts_modifiers_view</w:t>
            </w:r>
          </w:p>
        </w:tc>
      </w:tr>
      <w:tr w:rsidR="004A7047" w:rsidTr="00D62DFF">
        <w:tc>
          <w:tcPr>
            <w:tcW w:w="0" w:type="auto"/>
          </w:tcPr>
          <w:p w:rsidR="004A7047" w:rsidRDefault="004A7047" w:rsidP="00D62DFF">
            <w:r>
              <w:t>/project_categories/add</w:t>
            </w:r>
          </w:p>
        </w:tc>
        <w:tc>
          <w:tcPr>
            <w:tcW w:w="0" w:type="auto"/>
          </w:tcPr>
          <w:p w:rsidR="004A7047" w:rsidRDefault="004A7047" w:rsidP="00D62DFF">
            <w:r w:rsidRPr="005E3C6B">
              <w:t>add_project_category(values)</w:t>
            </w:r>
          </w:p>
        </w:tc>
        <w:tc>
          <w:tcPr>
            <w:tcW w:w="0" w:type="auto"/>
          </w:tcPr>
          <w:p w:rsidR="004A7047" w:rsidRDefault="004A7047" w:rsidP="00D62DFF">
            <w:r>
              <w:t>project_categories_view (grid)</w:t>
            </w:r>
          </w:p>
        </w:tc>
      </w:tr>
      <w:tr w:rsidR="004A7047" w:rsidTr="00D62DFF">
        <w:tc>
          <w:tcPr>
            <w:tcW w:w="0" w:type="auto"/>
          </w:tcPr>
          <w:p w:rsidR="004A7047" w:rsidRDefault="004A7047" w:rsidP="00D62DFF">
            <w:r>
              <w:t>/project_categories/add_transaction</w:t>
            </w:r>
          </w:p>
        </w:tc>
        <w:tc>
          <w:tcPr>
            <w:tcW w:w="0" w:type="auto"/>
          </w:tcPr>
          <w:p w:rsidR="004A7047" w:rsidRPr="00E05C28" w:rsidRDefault="004A7047" w:rsidP="00D62DFF">
            <w:r w:rsidRPr="00024D07">
              <w:t>add_transaction</w:t>
            </w:r>
            <w:r>
              <w:t>(</w:t>
            </w:r>
            <w:r w:rsidRPr="00024D07">
              <w:t>values</w:t>
            </w:r>
            <w:r>
              <w:t>)</w:t>
            </w:r>
          </w:p>
        </w:tc>
        <w:tc>
          <w:tcPr>
            <w:tcW w:w="0" w:type="auto"/>
          </w:tcPr>
          <w:p w:rsidR="004A7047" w:rsidRDefault="004A7047" w:rsidP="00D62DFF">
            <w:r>
              <w:t>-</w:t>
            </w:r>
          </w:p>
        </w:tc>
      </w:tr>
      <w:tr w:rsidR="004A7047" w:rsidTr="00D62DFF">
        <w:tc>
          <w:tcPr>
            <w:tcW w:w="0" w:type="auto"/>
          </w:tcPr>
          <w:p w:rsidR="004A7047" w:rsidRDefault="004A7047" w:rsidP="00D62DFF">
            <w:r>
              <w:t>/project_categories/delete/&lt;id&gt;</w:t>
            </w:r>
          </w:p>
        </w:tc>
        <w:tc>
          <w:tcPr>
            <w:tcW w:w="0" w:type="auto"/>
          </w:tcPr>
          <w:p w:rsidR="004A7047" w:rsidRDefault="004A7047" w:rsidP="00D62DFF">
            <w:r w:rsidRPr="005E3C6B">
              <w:t>remove_project_category(pr_cat_id)</w:t>
            </w:r>
          </w:p>
        </w:tc>
        <w:tc>
          <w:tcPr>
            <w:tcW w:w="0" w:type="auto"/>
          </w:tcPr>
          <w:p w:rsidR="004A7047" w:rsidRDefault="004A7047" w:rsidP="00D62DFF">
            <w:r>
              <w:t>message</w:t>
            </w:r>
          </w:p>
        </w:tc>
      </w:tr>
      <w:tr w:rsidR="004A7047" w:rsidTr="00D62DFF">
        <w:tc>
          <w:tcPr>
            <w:tcW w:w="0" w:type="auto"/>
          </w:tcPr>
          <w:p w:rsidR="004A7047" w:rsidRDefault="004A7047" w:rsidP="00D62DFF">
            <w:r>
              <w:t>/project_categories/detail/&lt;id&gt;</w:t>
            </w:r>
          </w:p>
        </w:tc>
        <w:tc>
          <w:tcPr>
            <w:tcW w:w="0" w:type="auto"/>
          </w:tcPr>
          <w:p w:rsidR="004A7047" w:rsidRDefault="004A7047" w:rsidP="00D62DFF">
            <w:r w:rsidRPr="00E05C28">
              <w:t>get_category_detail(cat_id)</w:t>
            </w:r>
          </w:p>
          <w:p w:rsidR="004A7047" w:rsidRDefault="004A7047" w:rsidP="00D62DFF">
            <w:r w:rsidRPr="00E05C28">
              <w:t>get_event_categories()</w:t>
            </w:r>
          </w:p>
          <w:p w:rsidR="004A7047" w:rsidRDefault="004A7047" w:rsidP="00D62DFF">
            <w:r w:rsidRPr="00E05C28">
              <w:t>get_transactions(pr_cat_id)</w:t>
            </w:r>
          </w:p>
          <w:p w:rsidR="004A7047" w:rsidRDefault="004A7047" w:rsidP="00D62DFF">
            <w:r w:rsidRPr="00E05C28">
              <w:t>get_projects(cat_id)</w:t>
            </w:r>
          </w:p>
        </w:tc>
        <w:tc>
          <w:tcPr>
            <w:tcW w:w="0" w:type="auto"/>
          </w:tcPr>
          <w:p w:rsidR="004A7047" w:rsidRDefault="004A7047" w:rsidP="00D62DFF">
            <w:r>
              <w:t>project_categories_detail_view</w:t>
            </w:r>
          </w:p>
        </w:tc>
      </w:tr>
      <w:tr w:rsidR="004A7047" w:rsidTr="00D62DFF">
        <w:tc>
          <w:tcPr>
            <w:tcW w:w="0" w:type="auto"/>
          </w:tcPr>
          <w:p w:rsidR="004A7047" w:rsidRDefault="004A7047" w:rsidP="00D62DFF">
            <w:r>
              <w:t>/project_categories/edit/&lt;id&gt;</w:t>
            </w:r>
          </w:p>
        </w:tc>
        <w:tc>
          <w:tcPr>
            <w:tcW w:w="0" w:type="auto"/>
          </w:tcPr>
          <w:p w:rsidR="004A7047" w:rsidRDefault="004A7047" w:rsidP="00D62DFF">
            <w:r w:rsidRPr="005E3C6B">
              <w:t>edit_project_category(pr_cat_id, values)</w:t>
            </w:r>
          </w:p>
        </w:tc>
        <w:tc>
          <w:tcPr>
            <w:tcW w:w="0" w:type="auto"/>
          </w:tcPr>
          <w:p w:rsidR="004A7047" w:rsidRDefault="004A7047" w:rsidP="00D62DFF">
            <w:r>
              <w:t>project_categories_view (grid)</w:t>
            </w:r>
          </w:p>
        </w:tc>
      </w:tr>
      <w:tr w:rsidR="004A7047" w:rsidTr="00D62DFF">
        <w:tc>
          <w:tcPr>
            <w:tcW w:w="0" w:type="auto"/>
          </w:tcPr>
          <w:p w:rsidR="004A7047" w:rsidRDefault="004A7047" w:rsidP="00D62DFF">
            <w:r>
              <w:t>/project_categories/index</w:t>
            </w:r>
          </w:p>
        </w:tc>
        <w:tc>
          <w:tcPr>
            <w:tcW w:w="0" w:type="auto"/>
          </w:tcPr>
          <w:p w:rsidR="004A7047" w:rsidRDefault="004A7047" w:rsidP="00D62DFF">
            <w:r w:rsidRPr="005E3C6B">
              <w:t>get_project_categories_total_cash()</w:t>
            </w:r>
          </w:p>
          <w:p w:rsidR="004A7047" w:rsidRDefault="004A7047" w:rsidP="00D62DFF">
            <w:r w:rsidRPr="005E3C6B">
              <w:t>get_project_categories()</w:t>
            </w:r>
          </w:p>
        </w:tc>
        <w:tc>
          <w:tcPr>
            <w:tcW w:w="0" w:type="auto"/>
          </w:tcPr>
          <w:p w:rsidR="004A7047" w:rsidRDefault="004A7047" w:rsidP="00D62DFF">
            <w:r>
              <w:t>project_categories_view (grid)</w:t>
            </w:r>
          </w:p>
        </w:tc>
      </w:tr>
      <w:tr w:rsidR="004A7047" w:rsidTr="00D62DFF">
        <w:tc>
          <w:tcPr>
            <w:tcW w:w="0" w:type="auto"/>
          </w:tcPr>
          <w:p w:rsidR="004A7047" w:rsidRDefault="004A7047" w:rsidP="00D62DFF">
            <w:r>
              <w:t>/projects/add</w:t>
            </w:r>
          </w:p>
        </w:tc>
        <w:tc>
          <w:tcPr>
            <w:tcW w:w="0" w:type="auto"/>
          </w:tcPr>
          <w:p w:rsidR="004A7047" w:rsidRDefault="004A7047" w:rsidP="00D62DFF">
            <w:r w:rsidRPr="00E05C28">
              <w:t>get_project_categories()</w:t>
            </w:r>
          </w:p>
        </w:tc>
        <w:tc>
          <w:tcPr>
            <w:tcW w:w="0" w:type="auto"/>
          </w:tcPr>
          <w:p w:rsidR="004A7047" w:rsidRDefault="004A7047" w:rsidP="00D62DFF">
            <w:r>
              <w:t>project_add_view</w:t>
            </w:r>
          </w:p>
        </w:tc>
      </w:tr>
      <w:tr w:rsidR="004A7047" w:rsidTr="00D62DFF">
        <w:tc>
          <w:tcPr>
            <w:tcW w:w="0" w:type="auto"/>
          </w:tcPr>
          <w:p w:rsidR="004A7047" w:rsidRDefault="004A7047" w:rsidP="00D62DFF">
            <w:r>
              <w:t>/projects/delete/&lt;id&gt;</w:t>
            </w:r>
          </w:p>
        </w:tc>
        <w:tc>
          <w:tcPr>
            <w:tcW w:w="0" w:type="auto"/>
          </w:tcPr>
          <w:p w:rsidR="004A7047" w:rsidRDefault="004A7047" w:rsidP="00D62DFF">
            <w:r w:rsidRPr="00E05C28">
              <w:t>remove_project(pr_id)</w:t>
            </w:r>
          </w:p>
        </w:tc>
        <w:tc>
          <w:tcPr>
            <w:tcW w:w="0" w:type="auto"/>
          </w:tcPr>
          <w:p w:rsidR="004A7047" w:rsidRDefault="004A7047" w:rsidP="00D62DFF">
            <w:r>
              <w:t>message</w:t>
            </w:r>
          </w:p>
        </w:tc>
      </w:tr>
      <w:tr w:rsidR="004A7047" w:rsidTr="00D62DFF">
        <w:tc>
          <w:tcPr>
            <w:tcW w:w="0" w:type="auto"/>
          </w:tcPr>
          <w:p w:rsidR="004A7047" w:rsidRDefault="004A7047" w:rsidP="00D62DFF">
            <w:r>
              <w:t>/projects/detail/&lt;id&gt;</w:t>
            </w:r>
          </w:p>
        </w:tc>
        <w:tc>
          <w:tcPr>
            <w:tcW w:w="0" w:type="auto"/>
          </w:tcPr>
          <w:p w:rsidR="004A7047" w:rsidRDefault="004A7047" w:rsidP="00D62DFF">
            <w:r w:rsidRPr="00C32569">
              <w:t>get_project_detail(project_id)</w:t>
            </w:r>
          </w:p>
          <w:p w:rsidR="004A7047" w:rsidRDefault="004A7047" w:rsidP="00D62DFF">
            <w:r w:rsidRPr="00C32569">
              <w:t>get_project_items(project_id)</w:t>
            </w:r>
          </w:p>
        </w:tc>
        <w:tc>
          <w:tcPr>
            <w:tcW w:w="0" w:type="auto"/>
          </w:tcPr>
          <w:p w:rsidR="004A7047" w:rsidRDefault="004A7047" w:rsidP="00D62DFF">
            <w:r>
              <w:t>projects_detail_view</w:t>
            </w:r>
          </w:p>
        </w:tc>
      </w:tr>
      <w:tr w:rsidR="004A7047" w:rsidTr="00D62DFF">
        <w:tc>
          <w:tcPr>
            <w:tcW w:w="0" w:type="auto"/>
          </w:tcPr>
          <w:p w:rsidR="004A7047" w:rsidRDefault="004A7047" w:rsidP="00D62DFF">
            <w:r>
              <w:t>/projects/edit/id</w:t>
            </w:r>
          </w:p>
        </w:tc>
        <w:tc>
          <w:tcPr>
            <w:tcW w:w="0" w:type="auto"/>
          </w:tcPr>
          <w:p w:rsidR="004A7047" w:rsidRDefault="004A7047" w:rsidP="00D62DFF">
            <w:r w:rsidRPr="00E05C28">
              <w:t>get_project_detail(project_id)</w:t>
            </w:r>
          </w:p>
          <w:p w:rsidR="004A7047" w:rsidRDefault="004A7047" w:rsidP="00D62DFF">
            <w:r w:rsidRPr="00E05C28">
              <w:t>get_project_categories()</w:t>
            </w:r>
          </w:p>
          <w:p w:rsidR="004A7047" w:rsidRDefault="004A7047" w:rsidP="00D62DFF">
            <w:r w:rsidRPr="00E05C28">
              <w:t>get_project_items(project_id)</w:t>
            </w:r>
          </w:p>
          <w:p w:rsidR="004A7047" w:rsidRDefault="004A7047" w:rsidP="00D62DFF">
            <w:r w:rsidRPr="00E05C28">
              <w:t>edit_project(pr_id, values)</w:t>
            </w:r>
          </w:p>
        </w:tc>
        <w:tc>
          <w:tcPr>
            <w:tcW w:w="0" w:type="auto"/>
          </w:tcPr>
          <w:p w:rsidR="004A7047" w:rsidRDefault="004A7047" w:rsidP="00D62DFF">
            <w:r>
              <w:t>projects_edit_view</w:t>
            </w:r>
          </w:p>
        </w:tc>
      </w:tr>
      <w:tr w:rsidR="004A7047" w:rsidTr="00D62DFF">
        <w:tc>
          <w:tcPr>
            <w:tcW w:w="0" w:type="auto"/>
          </w:tcPr>
          <w:p w:rsidR="004A7047" w:rsidRDefault="004A7047" w:rsidP="00D62DFF">
            <w:r>
              <w:t>/projects/index</w:t>
            </w:r>
          </w:p>
        </w:tc>
        <w:tc>
          <w:tcPr>
            <w:tcW w:w="0" w:type="auto"/>
          </w:tcPr>
          <w:p w:rsidR="004A7047" w:rsidRDefault="004A7047" w:rsidP="00D62DFF">
            <w:r w:rsidRPr="00E05C28">
              <w:t>get_project_categories()</w:t>
            </w:r>
          </w:p>
          <w:p w:rsidR="004A7047" w:rsidRDefault="004A7047" w:rsidP="00D62DFF">
            <w:r w:rsidRPr="00E05C28">
              <w:t>get_projects(cat_id)</w:t>
            </w:r>
          </w:p>
        </w:tc>
        <w:tc>
          <w:tcPr>
            <w:tcW w:w="0" w:type="auto"/>
          </w:tcPr>
          <w:p w:rsidR="004A7047" w:rsidRDefault="004A7047" w:rsidP="00D62DFF">
            <w:r>
              <w:t>projects_view</w:t>
            </w:r>
          </w:p>
        </w:tc>
      </w:tr>
      <w:tr w:rsidR="004A7047" w:rsidTr="00D62DFF">
        <w:tc>
          <w:tcPr>
            <w:tcW w:w="0" w:type="auto"/>
          </w:tcPr>
          <w:p w:rsidR="004A7047" w:rsidRDefault="004A7047" w:rsidP="00D62DFF">
            <w:r>
              <w:t>/project/add_project_item/&lt;id&gt;</w:t>
            </w:r>
          </w:p>
        </w:tc>
        <w:tc>
          <w:tcPr>
            <w:tcW w:w="0" w:type="auto"/>
          </w:tcPr>
          <w:p w:rsidR="004A7047" w:rsidRDefault="004A7047" w:rsidP="00D62DFF">
            <w:r w:rsidRPr="00DD1A77">
              <w:t>add_project_item(pr_id, values)</w:t>
            </w:r>
          </w:p>
        </w:tc>
        <w:tc>
          <w:tcPr>
            <w:tcW w:w="0" w:type="auto"/>
          </w:tcPr>
          <w:p w:rsidR="004A7047" w:rsidRDefault="004A7047" w:rsidP="00D62DFF">
            <w:r>
              <w:t>projects_edit_view (grid)</w:t>
            </w:r>
          </w:p>
        </w:tc>
      </w:tr>
      <w:tr w:rsidR="004A7047" w:rsidTr="00D62DFF">
        <w:tc>
          <w:tcPr>
            <w:tcW w:w="0" w:type="auto"/>
          </w:tcPr>
          <w:p w:rsidR="004A7047" w:rsidRDefault="004A7047" w:rsidP="00D62DFF">
            <w:r>
              <w:t>/project/edit_project_item/&lt;id&gt;</w:t>
            </w:r>
          </w:p>
        </w:tc>
        <w:tc>
          <w:tcPr>
            <w:tcW w:w="0" w:type="auto"/>
          </w:tcPr>
          <w:p w:rsidR="004A7047" w:rsidRDefault="004A7047" w:rsidP="00D62DFF">
            <w:r w:rsidRPr="00DD1A77">
              <w:t>edit_project_item(pr_item_id, values)</w:t>
            </w:r>
          </w:p>
        </w:tc>
        <w:tc>
          <w:tcPr>
            <w:tcW w:w="0" w:type="auto"/>
          </w:tcPr>
          <w:p w:rsidR="004A7047" w:rsidRDefault="004A7047" w:rsidP="00D62DFF">
            <w:r>
              <w:t>projects_edit_view (grid)</w:t>
            </w:r>
          </w:p>
        </w:tc>
      </w:tr>
      <w:tr w:rsidR="004A7047" w:rsidTr="00D62DFF">
        <w:tc>
          <w:tcPr>
            <w:tcW w:w="0" w:type="auto"/>
          </w:tcPr>
          <w:p w:rsidR="004A7047" w:rsidRDefault="004A7047" w:rsidP="00D62DFF">
            <w:r>
              <w:t>/project/delete_project_item/&lt;id&gt;</w:t>
            </w:r>
          </w:p>
        </w:tc>
        <w:tc>
          <w:tcPr>
            <w:tcW w:w="0" w:type="auto"/>
          </w:tcPr>
          <w:p w:rsidR="004A7047" w:rsidRDefault="004A7047" w:rsidP="00D62DFF">
            <w:r w:rsidRPr="00DD1A77">
              <w:t>remove_project_item(pr_item_id)</w:t>
            </w:r>
          </w:p>
        </w:tc>
        <w:tc>
          <w:tcPr>
            <w:tcW w:w="0" w:type="auto"/>
          </w:tcPr>
          <w:p w:rsidR="004A7047" w:rsidRDefault="004A7047" w:rsidP="00D62DFF">
            <w:r>
              <w:t>projects_edit_view (grid)</w:t>
            </w:r>
          </w:p>
        </w:tc>
      </w:tr>
      <w:tr w:rsidR="004A7047" w:rsidTr="00D62DFF">
        <w:tc>
          <w:tcPr>
            <w:tcW w:w="0" w:type="auto"/>
          </w:tcPr>
          <w:p w:rsidR="004A7047" w:rsidRDefault="004A7047" w:rsidP="00D62DFF">
            <w:r>
              <w:t>/project/edit_project_close/&lt;id&gt;</w:t>
            </w:r>
          </w:p>
        </w:tc>
        <w:tc>
          <w:tcPr>
            <w:tcW w:w="0" w:type="auto"/>
          </w:tcPr>
          <w:p w:rsidR="004A7047" w:rsidRDefault="004A7047" w:rsidP="00D62DFF">
            <w:r w:rsidRPr="00DD1A77">
              <w:t>edit_project_closed(pr_id)</w:t>
            </w:r>
          </w:p>
        </w:tc>
        <w:tc>
          <w:tcPr>
            <w:tcW w:w="0" w:type="auto"/>
          </w:tcPr>
          <w:p w:rsidR="004A7047" w:rsidRDefault="004A7047" w:rsidP="00D62DFF">
            <w:r>
              <w:t>projects_edit_view (grid)</w:t>
            </w:r>
          </w:p>
        </w:tc>
      </w:tr>
      <w:tr w:rsidR="004A7047" w:rsidTr="00D62DFF">
        <w:tc>
          <w:tcPr>
            <w:tcW w:w="0" w:type="auto"/>
          </w:tcPr>
          <w:p w:rsidR="004A7047" w:rsidRDefault="004A7047" w:rsidP="00D62DFF">
            <w:r>
              <w:t>/studies/add</w:t>
            </w:r>
          </w:p>
        </w:tc>
        <w:tc>
          <w:tcPr>
            <w:tcW w:w="0" w:type="auto"/>
          </w:tcPr>
          <w:p w:rsidR="004A7047" w:rsidRDefault="004A7047" w:rsidP="00D62DFF">
            <w:r w:rsidRPr="00DD1A77">
              <w:t>add_study_program(values)</w:t>
            </w:r>
          </w:p>
        </w:tc>
        <w:tc>
          <w:tcPr>
            <w:tcW w:w="0" w:type="auto"/>
          </w:tcPr>
          <w:p w:rsidR="004A7047" w:rsidRDefault="004A7047" w:rsidP="00D62DFF">
            <w:r>
              <w:t>studies_view (grid)</w:t>
            </w:r>
          </w:p>
        </w:tc>
      </w:tr>
      <w:tr w:rsidR="004A7047" w:rsidTr="00D62DFF">
        <w:tc>
          <w:tcPr>
            <w:tcW w:w="0" w:type="auto"/>
          </w:tcPr>
          <w:p w:rsidR="004A7047" w:rsidRDefault="004A7047" w:rsidP="00D62DFF">
            <w:r>
              <w:t>/studies/delete/&lt;id&gt;</w:t>
            </w:r>
          </w:p>
        </w:tc>
        <w:tc>
          <w:tcPr>
            <w:tcW w:w="0" w:type="auto"/>
          </w:tcPr>
          <w:p w:rsidR="004A7047" w:rsidRDefault="004A7047" w:rsidP="00D62DFF">
            <w:r w:rsidRPr="00DD1A77">
              <w:t>remove_study_program(study_pr_id, values)</w:t>
            </w:r>
          </w:p>
        </w:tc>
        <w:tc>
          <w:tcPr>
            <w:tcW w:w="0" w:type="auto"/>
          </w:tcPr>
          <w:p w:rsidR="004A7047" w:rsidRDefault="004A7047" w:rsidP="00D62DFF">
            <w:r>
              <w:t>studies_view (grid)</w:t>
            </w:r>
          </w:p>
        </w:tc>
      </w:tr>
      <w:tr w:rsidR="004A7047" w:rsidTr="00D62DFF">
        <w:tc>
          <w:tcPr>
            <w:tcW w:w="0" w:type="auto"/>
          </w:tcPr>
          <w:p w:rsidR="004A7047" w:rsidRDefault="004A7047" w:rsidP="00D62DFF">
            <w:r>
              <w:t>/studies/edit/&lt;id&gt;</w:t>
            </w:r>
          </w:p>
        </w:tc>
        <w:tc>
          <w:tcPr>
            <w:tcW w:w="0" w:type="auto"/>
          </w:tcPr>
          <w:p w:rsidR="004A7047" w:rsidRDefault="004A7047" w:rsidP="00D62DFF">
            <w:r w:rsidRPr="00DD1A77">
              <w:t>edit_study_program(study_pr_id, values)</w:t>
            </w:r>
          </w:p>
        </w:tc>
        <w:tc>
          <w:tcPr>
            <w:tcW w:w="0" w:type="auto"/>
          </w:tcPr>
          <w:p w:rsidR="004A7047" w:rsidRDefault="004A7047" w:rsidP="00D62DFF">
            <w:r>
              <w:t>studies_view (grid)</w:t>
            </w:r>
          </w:p>
        </w:tc>
      </w:tr>
      <w:tr w:rsidR="004A7047" w:rsidTr="00D62DFF">
        <w:tc>
          <w:tcPr>
            <w:tcW w:w="0" w:type="auto"/>
          </w:tcPr>
          <w:p w:rsidR="004A7047" w:rsidRDefault="004A7047" w:rsidP="00D62DFF">
            <w:r>
              <w:t>/studies/index</w:t>
            </w:r>
          </w:p>
        </w:tc>
        <w:tc>
          <w:tcPr>
            <w:tcW w:w="0" w:type="auto"/>
          </w:tcPr>
          <w:p w:rsidR="004A7047" w:rsidRDefault="004A7047" w:rsidP="00D62DFF">
            <w:r w:rsidRPr="00DD1A77">
              <w:t>get_study_programs()</w:t>
            </w:r>
          </w:p>
        </w:tc>
        <w:tc>
          <w:tcPr>
            <w:tcW w:w="0" w:type="auto"/>
          </w:tcPr>
          <w:p w:rsidR="004A7047" w:rsidRDefault="004A7047" w:rsidP="00D62DFF">
            <w:r>
              <w:t>studies_view (grid)</w:t>
            </w:r>
          </w:p>
        </w:tc>
      </w:tr>
      <w:tr w:rsidR="004A7047" w:rsidTr="00D62DFF">
        <w:tc>
          <w:tcPr>
            <w:tcW w:w="0" w:type="auto"/>
          </w:tcPr>
          <w:p w:rsidR="004A7047" w:rsidRDefault="004A7047" w:rsidP="00D62DFF">
            <w:r>
              <w:t>/users/add</w:t>
            </w:r>
          </w:p>
        </w:tc>
        <w:tc>
          <w:tcPr>
            <w:tcW w:w="0" w:type="auto"/>
          </w:tcPr>
          <w:p w:rsidR="004A7047" w:rsidRDefault="004A7047" w:rsidP="00D62DFF">
            <w:r w:rsidRPr="00DD1A77">
              <w:t>get_study_programs()</w:t>
            </w:r>
          </w:p>
          <w:p w:rsidR="004A7047" w:rsidRDefault="004A7047" w:rsidP="00D62DFF">
            <w:r w:rsidRPr="00DD1A77">
              <w:t>get_degrees()</w:t>
            </w:r>
          </w:p>
          <w:p w:rsidR="004A7047" w:rsidRDefault="004A7047" w:rsidP="00D62DFF">
            <w:r w:rsidRPr="00C32569">
              <w:lastRenderedPageBreak/>
              <w:t>get_project_categories()</w:t>
            </w:r>
          </w:p>
          <w:p w:rsidR="004A7047" w:rsidRDefault="004A7047" w:rsidP="00D62DFF">
            <w:r w:rsidRPr="00DD1A77">
              <w:t>add_user(values)</w:t>
            </w:r>
          </w:p>
        </w:tc>
        <w:tc>
          <w:tcPr>
            <w:tcW w:w="0" w:type="auto"/>
          </w:tcPr>
          <w:p w:rsidR="004A7047" w:rsidRDefault="004A7047" w:rsidP="00D62DFF">
            <w:r>
              <w:lastRenderedPageBreak/>
              <w:t>user_add_view</w:t>
            </w:r>
          </w:p>
        </w:tc>
      </w:tr>
      <w:tr w:rsidR="004A7047" w:rsidTr="00D62DFF">
        <w:tc>
          <w:tcPr>
            <w:tcW w:w="0" w:type="auto"/>
          </w:tcPr>
          <w:p w:rsidR="004A7047" w:rsidRDefault="004A7047" w:rsidP="00D62DFF">
            <w:r>
              <w:lastRenderedPageBreak/>
              <w:t>/users/delete/&lt;id&gt;</w:t>
            </w:r>
          </w:p>
        </w:tc>
        <w:tc>
          <w:tcPr>
            <w:tcW w:w="0" w:type="auto"/>
          </w:tcPr>
          <w:p w:rsidR="004A7047" w:rsidRDefault="004A7047" w:rsidP="00D62DFF">
            <w:r w:rsidRPr="00DD1A77">
              <w:t>remove_user(user_id)</w:t>
            </w:r>
          </w:p>
        </w:tc>
        <w:tc>
          <w:tcPr>
            <w:tcW w:w="0" w:type="auto"/>
          </w:tcPr>
          <w:p w:rsidR="004A7047" w:rsidRDefault="004A7047" w:rsidP="00D62DFF">
            <w:r>
              <w:t>message</w:t>
            </w:r>
          </w:p>
        </w:tc>
      </w:tr>
      <w:tr w:rsidR="004A7047" w:rsidTr="00D62DFF">
        <w:tc>
          <w:tcPr>
            <w:tcW w:w="0" w:type="auto"/>
          </w:tcPr>
          <w:p w:rsidR="004A7047" w:rsidRPr="00CD0C27" w:rsidRDefault="004A7047" w:rsidP="00D62DFF">
            <w:pPr>
              <w:rPr>
                <w:lang w:val="en-US"/>
              </w:rPr>
            </w:pPr>
            <w:r>
              <w:t>/users/detail/</w:t>
            </w:r>
            <w:r>
              <w:rPr>
                <w:lang w:val="en-US"/>
              </w:rPr>
              <w:t>&lt;id&gt;</w:t>
            </w:r>
          </w:p>
        </w:tc>
        <w:tc>
          <w:tcPr>
            <w:tcW w:w="0" w:type="auto"/>
          </w:tcPr>
          <w:p w:rsidR="004A7047" w:rsidRDefault="004A7047" w:rsidP="00D62DFF">
            <w:r w:rsidRPr="00C32569">
              <w:t>get_user_detail(user_id)</w:t>
            </w:r>
          </w:p>
          <w:p w:rsidR="004A7047" w:rsidRDefault="004A7047" w:rsidP="00D62DFF">
            <w:r w:rsidRPr="00C32569">
              <w:t>get_payments_lastpaid(user_id)</w:t>
            </w:r>
          </w:p>
          <w:p w:rsidR="004A7047" w:rsidRDefault="004A7047" w:rsidP="00D62DFF">
            <w:r w:rsidRPr="00C32569">
              <w:t>add_payments(values)</w:t>
            </w:r>
          </w:p>
          <w:p w:rsidR="004A7047" w:rsidRDefault="004A7047" w:rsidP="00D62DFF">
            <w:r w:rsidRPr="00C32569">
              <w:t>remove_payments(payment_id)</w:t>
            </w:r>
          </w:p>
        </w:tc>
        <w:tc>
          <w:tcPr>
            <w:tcW w:w="0" w:type="auto"/>
          </w:tcPr>
          <w:p w:rsidR="004A7047" w:rsidRDefault="004A7047" w:rsidP="00D62DFF">
            <w:r>
              <w:t>users_detail_view</w:t>
            </w:r>
          </w:p>
        </w:tc>
      </w:tr>
      <w:tr w:rsidR="004A7047" w:rsidTr="00D62DFF">
        <w:tc>
          <w:tcPr>
            <w:tcW w:w="0" w:type="auto"/>
          </w:tcPr>
          <w:p w:rsidR="004A7047" w:rsidRDefault="004A7047" w:rsidP="00D62DFF">
            <w:r>
              <w:t>/users/edit/&lt;id&gt;</w:t>
            </w:r>
          </w:p>
        </w:tc>
        <w:tc>
          <w:tcPr>
            <w:tcW w:w="0" w:type="auto"/>
          </w:tcPr>
          <w:p w:rsidR="004A7047" w:rsidRDefault="004A7047" w:rsidP="00D62DFF">
            <w:r w:rsidRPr="00C32569">
              <w:t>get_user_detail(user_id)</w:t>
            </w:r>
          </w:p>
          <w:p w:rsidR="004A7047" w:rsidRDefault="004A7047" w:rsidP="00D62DFF">
            <w:r w:rsidRPr="00DD1A77">
              <w:t>get_study_programs()</w:t>
            </w:r>
          </w:p>
          <w:p w:rsidR="004A7047" w:rsidRDefault="004A7047" w:rsidP="00D62DFF">
            <w:r w:rsidRPr="00DD1A77">
              <w:t>get_degrees()</w:t>
            </w:r>
          </w:p>
          <w:p w:rsidR="004A7047" w:rsidRDefault="004A7047" w:rsidP="00D62DFF">
            <w:r w:rsidRPr="00C32569">
              <w:t>get_project_categories()</w:t>
            </w:r>
          </w:p>
          <w:p w:rsidR="004A7047" w:rsidRDefault="004A7047" w:rsidP="00D62DFF">
            <w:r w:rsidRPr="00C32569">
              <w:t>get_fin_redistribution(user_id, pr_cat_id)</w:t>
            </w:r>
          </w:p>
          <w:p w:rsidR="004A7047" w:rsidRDefault="004A7047" w:rsidP="00D62DFF">
            <w:r w:rsidRPr="00C32569">
              <w:t>edit_user(user_id, values)</w:t>
            </w:r>
          </w:p>
        </w:tc>
        <w:tc>
          <w:tcPr>
            <w:tcW w:w="0" w:type="auto"/>
          </w:tcPr>
          <w:p w:rsidR="004A7047" w:rsidRDefault="004A7047" w:rsidP="00D62DFF">
            <w:r>
              <w:t>users_edit_view</w:t>
            </w:r>
          </w:p>
        </w:tc>
      </w:tr>
      <w:tr w:rsidR="004A7047" w:rsidTr="00D62DFF">
        <w:tc>
          <w:tcPr>
            <w:tcW w:w="0" w:type="auto"/>
          </w:tcPr>
          <w:p w:rsidR="004A7047" w:rsidRPr="00833EF2" w:rsidRDefault="004A7047" w:rsidP="00D62DFF">
            <w:r>
              <w:t>/users/index/</w:t>
            </w:r>
            <w:r>
              <w:rPr>
                <w:lang w:val="en-US"/>
              </w:rPr>
              <w:t>{page}</w:t>
            </w:r>
          </w:p>
        </w:tc>
        <w:tc>
          <w:tcPr>
            <w:tcW w:w="0" w:type="auto"/>
          </w:tcPr>
          <w:p w:rsidR="004A7047" w:rsidRDefault="004A7047" w:rsidP="00D62DFF">
            <w:r w:rsidRPr="00C32569">
              <w:t>get_users(role)</w:t>
            </w:r>
          </w:p>
        </w:tc>
        <w:tc>
          <w:tcPr>
            <w:tcW w:w="0" w:type="auto"/>
          </w:tcPr>
          <w:p w:rsidR="004A7047" w:rsidRDefault="004A7047" w:rsidP="00D62DFF">
            <w:r>
              <w:t>users_view</w:t>
            </w:r>
          </w:p>
        </w:tc>
      </w:tr>
      <w:tr w:rsidR="004A7047" w:rsidTr="00D62DFF">
        <w:tc>
          <w:tcPr>
            <w:tcW w:w="0" w:type="auto"/>
          </w:tcPr>
          <w:p w:rsidR="004A7047" w:rsidRDefault="004A7047" w:rsidP="00D62DFF">
            <w:r>
              <w:t>/users/members/</w:t>
            </w:r>
            <w:r>
              <w:rPr>
                <w:lang w:val="en-US"/>
              </w:rPr>
              <w:t>{page}</w:t>
            </w:r>
          </w:p>
        </w:tc>
        <w:tc>
          <w:tcPr>
            <w:tcW w:w="0" w:type="auto"/>
          </w:tcPr>
          <w:p w:rsidR="004A7047" w:rsidRDefault="004A7047" w:rsidP="00D62DFF">
            <w:r w:rsidRPr="00C32569">
              <w:t>get_users(role)</w:t>
            </w:r>
          </w:p>
          <w:p w:rsidR="004A7047" w:rsidRDefault="004A7047" w:rsidP="00D62DFF">
            <w:r w:rsidRPr="00C32569">
              <w:t>get_payments_nopaid(user_id)</w:t>
            </w:r>
          </w:p>
        </w:tc>
        <w:tc>
          <w:tcPr>
            <w:tcW w:w="0" w:type="auto"/>
          </w:tcPr>
          <w:p w:rsidR="004A7047" w:rsidRDefault="004A7047" w:rsidP="00D62DFF">
            <w:r>
              <w:t>users_view</w:t>
            </w:r>
          </w:p>
        </w:tc>
      </w:tr>
      <w:tr w:rsidR="004A7047" w:rsidTr="00D62DFF">
        <w:tc>
          <w:tcPr>
            <w:tcW w:w="0" w:type="auto"/>
          </w:tcPr>
          <w:p w:rsidR="004A7047" w:rsidRDefault="004A7047" w:rsidP="00D62DFF">
            <w:r>
              <w:t>/users/admins/</w:t>
            </w:r>
            <w:r>
              <w:rPr>
                <w:lang w:val="en-US"/>
              </w:rPr>
              <w:t>{page}</w:t>
            </w:r>
          </w:p>
        </w:tc>
        <w:tc>
          <w:tcPr>
            <w:tcW w:w="0" w:type="auto"/>
          </w:tcPr>
          <w:p w:rsidR="004A7047" w:rsidRDefault="004A7047" w:rsidP="00D62DFF">
            <w:r w:rsidRPr="00C32569">
              <w:t>get_users(role)</w:t>
            </w:r>
          </w:p>
        </w:tc>
        <w:tc>
          <w:tcPr>
            <w:tcW w:w="0" w:type="auto"/>
          </w:tcPr>
          <w:p w:rsidR="004A7047" w:rsidRDefault="004A7047" w:rsidP="00D62DFF">
            <w:r>
              <w:t>users_view</w:t>
            </w:r>
          </w:p>
        </w:tc>
      </w:tr>
      <w:tr w:rsidR="004A7047" w:rsidTr="00D62DFF">
        <w:tc>
          <w:tcPr>
            <w:tcW w:w="0" w:type="auto"/>
          </w:tcPr>
          <w:p w:rsidR="004A7047" w:rsidRDefault="004A7047" w:rsidP="00D62DFF">
            <w:r>
              <w:t>/users/</w:t>
            </w:r>
            <w:r w:rsidRPr="003905BC">
              <w:t>potentials</w:t>
            </w:r>
            <w:r>
              <w:t>/</w:t>
            </w:r>
            <w:r>
              <w:rPr>
                <w:lang w:val="en-US"/>
              </w:rPr>
              <w:t>{page}</w:t>
            </w:r>
          </w:p>
        </w:tc>
        <w:tc>
          <w:tcPr>
            <w:tcW w:w="0" w:type="auto"/>
          </w:tcPr>
          <w:p w:rsidR="004A7047" w:rsidRDefault="004A7047" w:rsidP="00D62DFF">
            <w:r w:rsidRPr="00C32569">
              <w:t>get_users(role)</w:t>
            </w:r>
          </w:p>
        </w:tc>
        <w:tc>
          <w:tcPr>
            <w:tcW w:w="0" w:type="auto"/>
          </w:tcPr>
          <w:p w:rsidR="004A7047" w:rsidRDefault="004A7047" w:rsidP="00D62DFF">
            <w:r>
              <w:t>users_view</w:t>
            </w:r>
          </w:p>
        </w:tc>
      </w:tr>
      <w:tr w:rsidR="004A7047" w:rsidTr="00D62DFF">
        <w:tc>
          <w:tcPr>
            <w:tcW w:w="0" w:type="auto"/>
          </w:tcPr>
          <w:p w:rsidR="004A7047" w:rsidRDefault="004A7047" w:rsidP="00D62DFF">
            <w:r>
              <w:t>/users/</w:t>
            </w:r>
            <w:r w:rsidRPr="003905BC">
              <w:t>innactive</w:t>
            </w:r>
            <w:r>
              <w:t>/</w:t>
            </w:r>
            <w:r>
              <w:rPr>
                <w:lang w:val="en-US"/>
              </w:rPr>
              <w:t>{page}</w:t>
            </w:r>
          </w:p>
        </w:tc>
        <w:tc>
          <w:tcPr>
            <w:tcW w:w="0" w:type="auto"/>
          </w:tcPr>
          <w:p w:rsidR="004A7047" w:rsidRDefault="004A7047" w:rsidP="00D62DFF">
            <w:r w:rsidRPr="00C32569">
              <w:t>get_users(role)</w:t>
            </w:r>
          </w:p>
        </w:tc>
        <w:tc>
          <w:tcPr>
            <w:tcW w:w="0" w:type="auto"/>
          </w:tcPr>
          <w:p w:rsidR="004A7047" w:rsidRDefault="004A7047" w:rsidP="00D62DFF">
            <w:r>
              <w:t>users_view</w:t>
            </w:r>
          </w:p>
        </w:tc>
      </w:tr>
      <w:tr w:rsidR="004A7047" w:rsidTr="00D62DFF">
        <w:tc>
          <w:tcPr>
            <w:tcW w:w="0" w:type="auto"/>
          </w:tcPr>
          <w:p w:rsidR="004A7047" w:rsidRDefault="004A7047" w:rsidP="00D62DFF">
            <w:r>
              <w:t>/users/blocked/</w:t>
            </w:r>
            <w:r>
              <w:rPr>
                <w:lang w:val="en-US"/>
              </w:rPr>
              <w:t>{page}</w:t>
            </w:r>
          </w:p>
        </w:tc>
        <w:tc>
          <w:tcPr>
            <w:tcW w:w="0" w:type="auto"/>
          </w:tcPr>
          <w:p w:rsidR="004A7047" w:rsidRDefault="004A7047" w:rsidP="00D62DFF">
            <w:r w:rsidRPr="00C32569">
              <w:t>get_users(role)</w:t>
            </w:r>
          </w:p>
        </w:tc>
        <w:tc>
          <w:tcPr>
            <w:tcW w:w="0" w:type="auto"/>
          </w:tcPr>
          <w:p w:rsidR="004A7047" w:rsidRDefault="004A7047" w:rsidP="00D62DFF">
            <w:r>
              <w:t>users_view</w:t>
            </w:r>
          </w:p>
        </w:tc>
      </w:tr>
    </w:tbl>
    <w:p w:rsidR="004A7047" w:rsidRDefault="004A7047" w:rsidP="004A7047">
      <w:r>
        <w:t xml:space="preserve">Grafické znázornenie viď. </w:t>
      </w:r>
      <w:r w:rsidRPr="0037547B">
        <w:rPr>
          <w:u w:val="single"/>
        </w:rPr>
        <w:t>príloha</w:t>
      </w:r>
      <w:r>
        <w:t xml:space="preserve"> str.č.1</w:t>
      </w:r>
    </w:p>
    <w:p w:rsidR="004A7047" w:rsidRDefault="004A7047" w:rsidP="004A7047">
      <w:pPr>
        <w:pStyle w:val="Nadpis1"/>
      </w:pPr>
      <w:r>
        <w:t>Motivácia</w:t>
      </w:r>
    </w:p>
    <w:p w:rsidR="004A7047" w:rsidRPr="0022328B" w:rsidRDefault="004A7047" w:rsidP="004A7047">
      <w:r>
        <w:rPr>
          <w:noProof/>
          <w:lang w:eastAsia="sk-SK"/>
        </w:rPr>
        <w:drawing>
          <wp:inline distT="0" distB="0" distL="0" distR="0" wp14:anchorId="1AAEA16D" wp14:editId="38738B78">
            <wp:extent cx="5759450" cy="4322445"/>
            <wp:effectExtent l="0" t="0" r="0" b="1905"/>
            <wp:docPr id="20" name="Obrázek 20" descr="C:\Users\pituke\Desktop\proje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ituke\Desktop\project.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59450" cy="4322445"/>
                    </a:xfrm>
                    <a:prstGeom prst="rect">
                      <a:avLst/>
                    </a:prstGeom>
                    <a:noFill/>
                    <a:ln>
                      <a:noFill/>
                    </a:ln>
                  </pic:spPr>
                </pic:pic>
              </a:graphicData>
            </a:graphic>
          </wp:inline>
        </w:drawing>
      </w:r>
    </w:p>
    <w:p w:rsidR="00CF6754" w:rsidRDefault="00CF6754" w:rsidP="00CF6754">
      <w:pPr>
        <w:pStyle w:val="Nadpis1"/>
      </w:pPr>
      <w:r>
        <w:lastRenderedPageBreak/>
        <w:t>Grid</w:t>
      </w:r>
    </w:p>
    <w:p w:rsidR="00CF6754" w:rsidRPr="006A4FB4" w:rsidRDefault="00CF6754" w:rsidP="00CF6754">
      <w:pPr>
        <w:pStyle w:val="Nadpis1"/>
      </w:pPr>
      <w:r w:rsidRPr="006A4FB4">
        <w:t>Všeobecné informácie</w:t>
      </w:r>
    </w:p>
    <w:p w:rsidR="00CF6754" w:rsidRDefault="00CF6754" w:rsidP="00CF6754">
      <w:r>
        <w:t>Grid je webový komponent napísany v jazykoch PHP a JavaScript. Je všeobecne použiteľný na php frameworkoch bežiacich pod návrhovým vzorom MVC.</w:t>
      </w:r>
    </w:p>
    <w:p w:rsidR="00CF6754" w:rsidRDefault="00CF6754" w:rsidP="00CF6754">
      <w:r>
        <w:t>Grid slúži na zobrazenie formátovaných údajov vo forme tabuľky. Tiež umožňuje pridávať, editovať a mazať záznamy v tabuľke, pričom pre každú vykonanú operáciu volá udalosť, pomocou ktorej môže programátor úpraviť databázu alebo iné dátové úložisko.</w:t>
      </w:r>
    </w:p>
    <w:p w:rsidR="00CF6754" w:rsidRDefault="00CF6754" w:rsidP="00CF6754">
      <w:r>
        <w:t>Grid obsahuje atribúty pre jednotlivé riadky a stĺpce, vďaka ktorým je možné nastaviť individuálne pre každý riadok/stĺpec, či má byť viditeľný, editovateľný, mazateľný. Tiež existujú atribúty pre celý grid, ktoré umožňujú nastaviť parametre platné pre všetky riadky a stĺpce.</w:t>
      </w:r>
    </w:p>
    <w:p w:rsidR="00CF6754" w:rsidRDefault="00CF6754" w:rsidP="00CF6754">
      <w:r>
        <w:t>Grid sa používa jednoducho tak, že sa zahrnie súbor s implementáciou (grid.php) do projektu a následne sa zavolá jeho konštruktor. Po zavolaní metódy na zobrazenie sa grid automaticky vypíše s defaultným dizajnom, ktorý je možné upraviť pomocou CSS.</w:t>
      </w:r>
    </w:p>
    <w:p w:rsidR="00CF6754" w:rsidRDefault="00CF6754" w:rsidP="00CF6754">
      <w:pPr>
        <w:pStyle w:val="Nadpis1"/>
      </w:pPr>
      <w:r>
        <w:t>Použitie</w:t>
      </w:r>
    </w:p>
    <w:p w:rsidR="00CF6754" w:rsidRDefault="00CF6754" w:rsidP="00CF6754">
      <w:pPr>
        <w:pStyle w:val="Nadpis2"/>
      </w:pPr>
      <w:r>
        <w:t>Inštalácia</w:t>
      </w:r>
    </w:p>
    <w:p w:rsidR="00CF6754" w:rsidRDefault="00CF6754" w:rsidP="00CF6754">
      <w:r>
        <w:t xml:space="preserve">Inštalácia je jednoduchá, treba skopírovať súbor grid.php do vášho projektu. Následne treba zahrnúť súbor na stránku na ktorej má byť použítý (pomocou </w:t>
      </w:r>
      <w:r w:rsidRPr="00B83371">
        <w:rPr>
          <w:i/>
        </w:rPr>
        <w:t>include</w:t>
      </w:r>
      <w:r>
        <w:t>).</w:t>
      </w:r>
    </w:p>
    <w:p w:rsidR="00CF6754" w:rsidRDefault="00CF6754" w:rsidP="00CF6754">
      <w:pPr>
        <w:pStyle w:val="Nadpis2"/>
      </w:pPr>
      <w:r>
        <w:t>Naplnenie údajmi a vypísanie</w:t>
      </w:r>
    </w:p>
    <w:p w:rsidR="00CF6754" w:rsidRPr="00224A83" w:rsidRDefault="00CF6754" w:rsidP="00CF6754">
      <w:r>
        <w:t xml:space="preserve">Inštanciu gridu vytvoríme pomocou </w:t>
      </w:r>
      <w:r w:rsidRPr="00A06E39">
        <w:rPr>
          <w:i/>
        </w:rPr>
        <w:t>new Grid()</w:t>
      </w:r>
      <w:r>
        <w:t xml:space="preserve">. Keď máme inštanciu, treba grid naplniť údajmi. To sa realizuje pomocou metódy </w:t>
      </w:r>
      <w:r w:rsidRPr="007B1F4D">
        <w:rPr>
          <w:i/>
        </w:rPr>
        <w:t>bind</w:t>
      </w:r>
      <w:r>
        <w:t>.</w:t>
      </w:r>
    </w:p>
    <w:p w:rsidR="00CF6754" w:rsidRDefault="00CF6754" w:rsidP="00CF6754">
      <w:r>
        <w:t xml:space="preserve">Prvý parameter je vo forme </w:t>
      </w:r>
      <w:r w:rsidRPr="009B141D">
        <w:rPr>
          <w:i/>
        </w:rPr>
        <w:t>array of array</w:t>
      </w:r>
      <w:r>
        <w:t xml:space="preserve"> alebo </w:t>
      </w:r>
      <w:r w:rsidRPr="009B141D">
        <w:rPr>
          <w:i/>
        </w:rPr>
        <w:t>array of object</w:t>
      </w:r>
      <w:r>
        <w:t>. Podľa indexov nižšieho array (object) sa tvoria stĺpce gridu, teda indexy sú nie typu integer ale string.</w:t>
      </w:r>
    </w:p>
    <w:p w:rsidR="00CF6754" w:rsidRDefault="00CF6754" w:rsidP="00CF6754">
      <w:r>
        <w:t>Druhý parameter je IDčko, podľa ktorého sa identifikuje riadok záznamu.</w:t>
      </w:r>
    </w:p>
    <w:p w:rsidR="00CF6754" w:rsidRDefault="00CF6754" w:rsidP="00CF6754">
      <w:r>
        <w:t xml:space="preserve">Dáta vstupujúce do bind-u </w:t>
      </w:r>
      <w:r w:rsidRPr="00224A83">
        <w:rPr>
          <w:b/>
        </w:rPr>
        <w:t>musia</w:t>
      </w:r>
      <w:r>
        <w:t xml:space="preserve"> obsahovať stĺpec z IDčkom. Metóda bind vracia informáciu typu boolean, či sa naplnenie podarilo alebo nie. Je doporučené realizovať vypísanie gridu a prípadne ďalšie nastavenia iba v prípade, že metóda bind vráti </w:t>
      </w:r>
      <w:r w:rsidRPr="00321937">
        <w:rPr>
          <w:i/>
        </w:rPr>
        <w:t>true</w:t>
      </w:r>
      <w:r>
        <w:t>.</w:t>
      </w:r>
    </w:p>
    <w:p w:rsidR="00CF6754" w:rsidRDefault="00CF6754" w:rsidP="00CF6754">
      <w:r>
        <w:t xml:space="preserve">Po naplnení údajov je možné zobraziť grid pomocou metódy </w:t>
      </w:r>
      <w:r w:rsidRPr="007B1F4D">
        <w:rPr>
          <w:i/>
        </w:rPr>
        <w:t>display</w:t>
      </w:r>
      <w:r>
        <w:t>.</w:t>
      </w:r>
    </w:p>
    <w:p w:rsidR="00CF6754" w:rsidRPr="00AE6B8C" w:rsidRDefault="00CF6754" w:rsidP="00CF6754">
      <w:pPr>
        <w:rPr>
          <w:u w:val="single"/>
        </w:rPr>
      </w:pPr>
      <w:r w:rsidRPr="00AE6B8C">
        <w:rPr>
          <w:u w:val="single"/>
        </w:rPr>
        <w:t>Príklad:</w:t>
      </w:r>
    </w:p>
    <w:p w:rsidR="00CF6754" w:rsidRDefault="00CF6754" w:rsidP="00CF6754">
      <w:pPr>
        <w:pStyle w:val="SourceCode"/>
      </w:pPr>
      <w:r w:rsidRPr="007B1F4D">
        <w:t>$grid = new Grid();</w:t>
      </w:r>
    </w:p>
    <w:p w:rsidR="00CF6754" w:rsidRDefault="00CF6754" w:rsidP="00CF6754">
      <w:pPr>
        <w:pStyle w:val="SourceCode"/>
      </w:pPr>
    </w:p>
    <w:p w:rsidR="00CF6754" w:rsidRDefault="00CF6754" w:rsidP="00CF6754">
      <w:pPr>
        <w:pStyle w:val="SourceCode"/>
      </w:pPr>
      <w:r>
        <w:t>$users = array(</w:t>
      </w:r>
    </w:p>
    <w:p w:rsidR="00CF6754" w:rsidRDefault="00CF6754" w:rsidP="00CF6754">
      <w:pPr>
        <w:pStyle w:val="SourceCode"/>
      </w:pPr>
      <w:r>
        <w:tab/>
        <w:t>array('user_id' =&gt; 1, 'name' =&gt; 'jozo', 'age' =&gt; '22', 'food' =&gt; 'apple'),</w:t>
      </w:r>
    </w:p>
    <w:p w:rsidR="00CF6754" w:rsidRDefault="00CF6754" w:rsidP="00CF6754">
      <w:pPr>
        <w:pStyle w:val="SourceCode"/>
      </w:pPr>
      <w:r>
        <w:tab/>
        <w:t>array('user_id' =&gt; 2, 'name' =&gt; 'miso', 'age' =&gt; '25', 'food' =&gt; 'cheeseburger'),</w:t>
      </w:r>
    </w:p>
    <w:p w:rsidR="00CF6754" w:rsidRDefault="00CF6754" w:rsidP="00CF6754">
      <w:pPr>
        <w:pStyle w:val="SourceCode"/>
      </w:pPr>
      <w:r>
        <w:tab/>
        <w:t>array('user_id' =&gt; 3, 'name' =&gt; 'fero', 'age' =&gt; '30', 'food' =&gt; 'space meat'),</w:t>
      </w:r>
    </w:p>
    <w:p w:rsidR="00CF6754" w:rsidRDefault="00CF6754" w:rsidP="00CF6754">
      <w:pPr>
        <w:pStyle w:val="SourceCode"/>
      </w:pPr>
      <w:r>
        <w:tab/>
        <w:t>array('user_id' =&gt; 4, 'name' =&gt; 'duri', 'age' =&gt; '18', 'food' =&gt; 'apple')</w:t>
      </w:r>
    </w:p>
    <w:p w:rsidR="00CF6754" w:rsidRDefault="00CF6754" w:rsidP="00CF6754">
      <w:pPr>
        <w:pStyle w:val="SourceCode"/>
      </w:pPr>
      <w:r>
        <w:lastRenderedPageBreak/>
        <w:t>);</w:t>
      </w:r>
    </w:p>
    <w:p w:rsidR="00CF6754" w:rsidRDefault="00CF6754" w:rsidP="00CF6754">
      <w:pPr>
        <w:pStyle w:val="SourceCode"/>
      </w:pPr>
    </w:p>
    <w:p w:rsidR="00CF6754" w:rsidRPr="00323D0C" w:rsidRDefault="00CF6754" w:rsidP="00CF6754">
      <w:pPr>
        <w:pStyle w:val="SourceCode"/>
        <w:rPr>
          <w:lang w:val="en-US"/>
        </w:rPr>
      </w:pPr>
      <w:r w:rsidRPr="00323D0C">
        <w:t xml:space="preserve">if ( </w:t>
      </w:r>
      <w:r w:rsidRPr="007B1F4D">
        <w:t>$grid-&gt;bind($users, 'user_id')</w:t>
      </w:r>
      <w:r>
        <w:t xml:space="preserve"> ) </w:t>
      </w:r>
      <w:r>
        <w:rPr>
          <w:lang w:val="en-US"/>
        </w:rPr>
        <w:t>{</w:t>
      </w:r>
    </w:p>
    <w:p w:rsidR="00CF6754" w:rsidRDefault="00CF6754" w:rsidP="00CF6754">
      <w:pPr>
        <w:pStyle w:val="SourceCode"/>
        <w:ind w:firstLine="708"/>
      </w:pPr>
      <w:r w:rsidRPr="007B1F4D">
        <w:t>$grid-&gt;display();</w:t>
      </w:r>
    </w:p>
    <w:p w:rsidR="00CF6754" w:rsidRDefault="00CF6754" w:rsidP="00CF6754">
      <w:pPr>
        <w:pStyle w:val="SourceCode"/>
      </w:pPr>
      <w:r>
        <w:t>}</w:t>
      </w:r>
    </w:p>
    <w:p w:rsidR="00CF6754" w:rsidRDefault="00CF6754" w:rsidP="00CF6754">
      <w:pPr>
        <w:pStyle w:val="SourceCode"/>
      </w:pPr>
    </w:p>
    <w:p w:rsidR="00CF6754" w:rsidRDefault="00CF6754" w:rsidP="00CF6754">
      <w:pPr>
        <w:pStyle w:val="Nadpis2"/>
      </w:pPr>
      <w:r>
        <w:t>CRUD pomocou gridu</w:t>
      </w:r>
    </w:p>
    <w:p w:rsidR="00CF6754" w:rsidRDefault="00CF6754" w:rsidP="00CF6754">
      <w:r>
        <w:t>CRUD na gride je realizovaný dvoma spôsobmi – interne alebo externe, pričom mazanie je možné spraviť iba externe. Grid ku každému riadku tabuľky generuje tlačítka, cez ktoré je možne robiť CRUD daného riadka (v predchádzajúcom príklade negeneruje žiadne tlačítka, nakoľko v príklade nebol CRUD inicializovaný). Interný spôsob je ten, kde sa po kliknutí na tlačítko „upravit“ zmení riadok na formulár,  do ktorého je možné priamo písať zmeny a externý je ten, kde po kliknutí na „upraviť“ je používateľ presmerovaný na formulár na inej stránke.</w:t>
      </w:r>
    </w:p>
    <w:p w:rsidR="00CF6754" w:rsidRDefault="00CF6754" w:rsidP="00CF6754">
      <w:pPr>
        <w:pStyle w:val="Nadpis3"/>
      </w:pPr>
      <w:r>
        <w:t>Inicializácia CRUD externým spôsobom</w:t>
      </w:r>
    </w:p>
    <w:p w:rsidR="00CF6754" w:rsidRDefault="00CF6754" w:rsidP="00CF6754">
      <w:r>
        <w:t>Pred zavolaním metódy display je treba nastaviť URL na jednotlivé stránky (resp. jedntlivé CRUD operácie – create, update, delete), na ktoré má grid presmerovať  po kliknutí na tlačidlo príslušnej operácie. Grid generuje k tlačítkam pre jednotlivé riadky tabuľky nastavené URL, ku ktorým ale v prípade update a delete dopĺňa IDčko, aby príslušný controller vedel o aký záznam sa jedná.</w:t>
      </w:r>
    </w:p>
    <w:p w:rsidR="00CF6754" w:rsidRDefault="00CF6754" w:rsidP="00CF6754">
      <w:r>
        <w:t>Príklad:</w:t>
      </w:r>
    </w:p>
    <w:p w:rsidR="00CF6754" w:rsidRDefault="00CF6754" w:rsidP="00CF6754">
      <w:pPr>
        <w:pStyle w:val="SourceCode"/>
      </w:pPr>
      <w:r>
        <w:t>$grid-&gt;add_url = "users/add";</w:t>
      </w:r>
    </w:p>
    <w:p w:rsidR="00CF6754" w:rsidRDefault="00CF6754" w:rsidP="00CF6754">
      <w:pPr>
        <w:pStyle w:val="SourceCode"/>
      </w:pPr>
      <w:r>
        <w:t>$grid-&gt;edit_url = "users/edit";</w:t>
      </w:r>
    </w:p>
    <w:p w:rsidR="00CF6754" w:rsidRDefault="00CF6754" w:rsidP="00CF6754">
      <w:pPr>
        <w:pStyle w:val="SourceCode"/>
      </w:pPr>
      <w:r>
        <w:t>$grid-&gt;remove_url = "users/delete";</w:t>
      </w:r>
    </w:p>
    <w:p w:rsidR="00CF6754" w:rsidRDefault="00CF6754" w:rsidP="00CF6754">
      <w:pPr>
        <w:pStyle w:val="SourceCode"/>
      </w:pPr>
      <w:r>
        <w:t>$grid-&gt;add_mode = "external";</w:t>
      </w:r>
    </w:p>
    <w:p w:rsidR="00CF6754" w:rsidRDefault="00CF6754" w:rsidP="00CF6754">
      <w:pPr>
        <w:pStyle w:val="SourceCode"/>
      </w:pPr>
      <w:r>
        <w:t>$grid-&gt;edit_mode = "external";</w:t>
      </w:r>
    </w:p>
    <w:p w:rsidR="00CF6754" w:rsidRDefault="00CF6754" w:rsidP="00CF6754">
      <w:pPr>
        <w:pStyle w:val="SourceCode"/>
      </w:pPr>
    </w:p>
    <w:p w:rsidR="00CF6754" w:rsidRDefault="00CF6754" w:rsidP="00CF6754">
      <w:pPr>
        <w:pStyle w:val="Nadpis3"/>
      </w:pPr>
      <w:r>
        <w:t>Inicializácia CRUD interným spôsobom</w:t>
      </w:r>
    </w:p>
    <w:p w:rsidR="00CF6754" w:rsidRDefault="00CF6754" w:rsidP="00CF6754">
      <w:r>
        <w:t xml:space="preserve">Inicializácia rovnako ako v prípade externého spôsobu s tým rozdielom, že sa na miesto </w:t>
      </w:r>
      <w:r w:rsidRPr="006B5C78">
        <w:rPr>
          <w:i/>
        </w:rPr>
        <w:t>external</w:t>
      </w:r>
      <w:r>
        <w:t xml:space="preserve"> napíše </w:t>
      </w:r>
      <w:r w:rsidRPr="006B5C78">
        <w:rPr>
          <w:i/>
        </w:rPr>
        <w:t>internal</w:t>
      </w:r>
      <w:r>
        <w:t xml:space="preserve"> (v podsate je to možné úplne vynechať, nakoľko internal je predvolený spôsob).</w:t>
      </w:r>
    </w:p>
    <w:p w:rsidR="00CF6754" w:rsidRDefault="00CF6754" w:rsidP="00CF6754">
      <w:r>
        <w:t>Je ešte jeden rozdiel a to ten, že po kliknutí na tlačítko create/edit sa prerobí riadok tabuľky na formulár. Tento formulár sa odosiela po kliknutí tlačítka „potvrď“ cez POST na príslušný controller.</w:t>
      </w:r>
    </w:p>
    <w:p w:rsidR="00CF6754" w:rsidRDefault="00CF6754" w:rsidP="00CF6754">
      <w:r>
        <w:t>Príklad:</w:t>
      </w:r>
    </w:p>
    <w:p w:rsidR="00CF6754" w:rsidRDefault="00CF6754" w:rsidP="00CF6754">
      <w:pPr>
        <w:pStyle w:val="SourceCode"/>
      </w:pPr>
      <w:r>
        <w:t>$grid-&gt;add_url = "users/add";</w:t>
      </w:r>
    </w:p>
    <w:p w:rsidR="00CF6754" w:rsidRDefault="00CF6754" w:rsidP="00CF6754">
      <w:pPr>
        <w:pStyle w:val="SourceCode"/>
      </w:pPr>
      <w:r>
        <w:t>$grid-&gt;edit_url = "users/edit";</w:t>
      </w:r>
    </w:p>
    <w:p w:rsidR="00CF6754" w:rsidRDefault="00CF6754" w:rsidP="00CF6754">
      <w:pPr>
        <w:pStyle w:val="SourceCode"/>
      </w:pPr>
      <w:r>
        <w:t>$grid-&gt;remove_url = "users/delete";</w:t>
      </w:r>
    </w:p>
    <w:p w:rsidR="00CF6754" w:rsidRDefault="00CF6754" w:rsidP="00CF6754">
      <w:pPr>
        <w:pStyle w:val="SourceCode"/>
      </w:pPr>
      <w:r>
        <w:t>$grid-&gt;add_mode = "internal"; // je možné úplne vynechať</w:t>
      </w:r>
    </w:p>
    <w:p w:rsidR="00CF6754" w:rsidRDefault="00CF6754" w:rsidP="00CF6754">
      <w:pPr>
        <w:pStyle w:val="SourceCode"/>
      </w:pPr>
      <w:r>
        <w:t>$grid-&gt;edit_mode = "internal"; // je možné úplne vynechať</w:t>
      </w:r>
    </w:p>
    <w:p w:rsidR="00CF6754" w:rsidRDefault="00CF6754" w:rsidP="00CF6754">
      <w:pPr>
        <w:pStyle w:val="SourceCode"/>
      </w:pPr>
    </w:p>
    <w:p w:rsidR="00CF6754" w:rsidRDefault="00CF6754" w:rsidP="00CF6754">
      <w:pPr>
        <w:pStyle w:val="Nadpis2"/>
      </w:pPr>
      <w:r>
        <w:t>Atribúty pre stĺpce</w:t>
      </w:r>
    </w:p>
    <w:p w:rsidR="00CF6754" w:rsidRDefault="00CF6754" w:rsidP="00CF6754">
      <w:pPr>
        <w:pStyle w:val="Nadpis3"/>
      </w:pPr>
      <w:r>
        <w:t>Dotaz na stĺpec</w:t>
      </w:r>
    </w:p>
    <w:p w:rsidR="00CF6754" w:rsidRDefault="00CF6754" w:rsidP="00CF6754">
      <w:r>
        <w:t>Stĺpce sú indexované podľa indexov vstupných dát, ktoré boli naplnené cez bind. Na stĺpec sa dotazujeme pomocou metódy header, ktorá príjíma ako parameter index stĺpca (teda string) a vracia objekt stĺpca.</w:t>
      </w:r>
    </w:p>
    <w:p w:rsidR="00CF6754" w:rsidRDefault="00CF6754" w:rsidP="00CF6754">
      <w:r>
        <w:lastRenderedPageBreak/>
        <w:t>Príklad:</w:t>
      </w:r>
    </w:p>
    <w:p w:rsidR="00CF6754" w:rsidRDefault="00CF6754" w:rsidP="00CF6754">
      <w:pPr>
        <w:pStyle w:val="SourceCode"/>
      </w:pPr>
      <w:r w:rsidRPr="007B1F4D">
        <w:t>$grid = new Grid();</w:t>
      </w:r>
    </w:p>
    <w:p w:rsidR="00CF6754" w:rsidRDefault="00CF6754" w:rsidP="00CF6754">
      <w:pPr>
        <w:pStyle w:val="SourceCode"/>
      </w:pPr>
    </w:p>
    <w:p w:rsidR="00CF6754" w:rsidRDefault="00CF6754" w:rsidP="00CF6754">
      <w:pPr>
        <w:pStyle w:val="SourceCode"/>
      </w:pPr>
      <w:r>
        <w:t>$users = array(</w:t>
      </w:r>
    </w:p>
    <w:p w:rsidR="00CF6754" w:rsidRDefault="00CF6754" w:rsidP="00CF6754">
      <w:pPr>
        <w:pStyle w:val="SourceCode"/>
      </w:pPr>
      <w:r>
        <w:tab/>
        <w:t>array('user_id' =&gt; 1, 'name' =&gt; 'jozo', 'age' =&gt; '22', 'food' =&gt; 'apple'),</w:t>
      </w:r>
    </w:p>
    <w:p w:rsidR="00CF6754" w:rsidRDefault="00CF6754" w:rsidP="00CF6754">
      <w:pPr>
        <w:pStyle w:val="SourceCode"/>
      </w:pPr>
      <w:r>
        <w:tab/>
        <w:t>array('user_id' =&gt; 2, 'name' =&gt; 'miso', 'age' =&gt; '25', 'food' =&gt; 'cheeseburger'),</w:t>
      </w:r>
    </w:p>
    <w:p w:rsidR="00CF6754" w:rsidRDefault="00CF6754" w:rsidP="00CF6754">
      <w:pPr>
        <w:pStyle w:val="SourceCode"/>
      </w:pPr>
      <w:r>
        <w:tab/>
        <w:t>array('user_id' =&gt; 3, 'name' =&gt; 'fero', 'age' =&gt; '30', 'food' =&gt; 'space meat'),</w:t>
      </w:r>
    </w:p>
    <w:p w:rsidR="00CF6754" w:rsidRDefault="00CF6754" w:rsidP="00CF6754">
      <w:pPr>
        <w:pStyle w:val="SourceCode"/>
      </w:pPr>
      <w:r>
        <w:tab/>
        <w:t>array('user_id' =&gt; 4, 'name' =&gt; 'duri', 'age' =&gt; '18', 'food' =&gt; 'apple')</w:t>
      </w:r>
    </w:p>
    <w:p w:rsidR="00CF6754" w:rsidRDefault="00CF6754" w:rsidP="00CF6754">
      <w:pPr>
        <w:pStyle w:val="SourceCode"/>
      </w:pPr>
      <w:r>
        <w:t>);</w:t>
      </w:r>
    </w:p>
    <w:p w:rsidR="00CF6754" w:rsidRDefault="00CF6754" w:rsidP="00CF6754">
      <w:pPr>
        <w:pStyle w:val="SourceCode"/>
      </w:pPr>
    </w:p>
    <w:p w:rsidR="00CF6754" w:rsidRDefault="00CF6754" w:rsidP="00CF6754">
      <w:pPr>
        <w:pStyle w:val="SourceCode"/>
        <w:rPr>
          <w:lang w:val="en-US"/>
        </w:rPr>
      </w:pPr>
      <w:r w:rsidRPr="00323D0C">
        <w:t xml:space="preserve">if ( </w:t>
      </w:r>
      <w:r w:rsidRPr="007B1F4D">
        <w:t>$grid-&gt;bind($users, 'user_id')</w:t>
      </w:r>
      <w:r>
        <w:t xml:space="preserve"> ) </w:t>
      </w:r>
      <w:r>
        <w:rPr>
          <w:lang w:val="en-US"/>
        </w:rPr>
        <w:t>{</w:t>
      </w:r>
    </w:p>
    <w:p w:rsidR="00CF6754" w:rsidRPr="005C1796" w:rsidRDefault="00CF6754" w:rsidP="00CF6754">
      <w:pPr>
        <w:pStyle w:val="SourceCode"/>
      </w:pPr>
      <w:r w:rsidRPr="005C1796">
        <w:rPr>
          <w:b/>
          <w:lang w:val="en-US"/>
        </w:rPr>
        <w:tab/>
        <w:t xml:space="preserve">$col = </w:t>
      </w:r>
      <w:r w:rsidRPr="005C1796">
        <w:rPr>
          <w:b/>
        </w:rPr>
        <w:t>$grid-&gt;header(</w:t>
      </w:r>
      <w:r w:rsidRPr="005C1796">
        <w:rPr>
          <w:b/>
          <w:lang w:val="en-US"/>
        </w:rPr>
        <w:t>‘name’</w:t>
      </w:r>
      <w:r w:rsidRPr="005C1796">
        <w:rPr>
          <w:b/>
        </w:rPr>
        <w:t>);</w:t>
      </w:r>
      <w:r>
        <w:t xml:space="preserve"> // získa stĺpec obsahujúci mená</w:t>
      </w:r>
    </w:p>
    <w:p w:rsidR="00CF6754" w:rsidRDefault="00CF6754" w:rsidP="00CF6754">
      <w:pPr>
        <w:pStyle w:val="SourceCode"/>
        <w:ind w:firstLine="708"/>
      </w:pPr>
      <w:r w:rsidRPr="007B1F4D">
        <w:t>$grid-&gt;display();</w:t>
      </w:r>
    </w:p>
    <w:p w:rsidR="00CF6754" w:rsidRDefault="00CF6754" w:rsidP="00CF6754">
      <w:pPr>
        <w:pStyle w:val="SourceCode"/>
      </w:pPr>
      <w:r>
        <w:t>}</w:t>
      </w:r>
    </w:p>
    <w:p w:rsidR="00CF6754" w:rsidRDefault="00CF6754" w:rsidP="00CF6754">
      <w:pPr>
        <w:pStyle w:val="SourceCode"/>
        <w:rPr>
          <w:lang w:val="en-US"/>
        </w:rPr>
      </w:pPr>
    </w:p>
    <w:p w:rsidR="00CF6754" w:rsidRDefault="00CF6754" w:rsidP="00CF6754">
      <w:pPr>
        <w:rPr>
          <w:lang w:val="en-US"/>
        </w:rPr>
      </w:pPr>
      <w:r>
        <w:rPr>
          <w:lang w:val="en-US"/>
        </w:rPr>
        <w:t>V prípade že pod daným indexom nie je žiaden stĺpec, vráti NULL.</w:t>
      </w:r>
    </w:p>
    <w:p w:rsidR="00CF6754" w:rsidRPr="005C1796" w:rsidRDefault="00CF6754" w:rsidP="00CF6754">
      <w:pPr>
        <w:pStyle w:val="Nadpis3"/>
      </w:pPr>
      <w:r w:rsidRPr="005C1796">
        <w:t>Atribúty stĺpca</w:t>
      </w:r>
    </w:p>
    <w:tbl>
      <w:tblPr>
        <w:tblStyle w:val="Svtlseznamzvraznn1"/>
        <w:tblW w:w="9606" w:type="dxa"/>
        <w:tblLook w:val="04A0" w:firstRow="1" w:lastRow="0" w:firstColumn="1" w:lastColumn="0" w:noHBand="0" w:noVBand="1"/>
      </w:tblPr>
      <w:tblGrid>
        <w:gridCol w:w="1265"/>
        <w:gridCol w:w="1694"/>
        <w:gridCol w:w="1984"/>
        <w:gridCol w:w="4663"/>
      </w:tblGrid>
      <w:tr w:rsidR="00CF6754" w:rsidTr="008B5E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7" w:type="dxa"/>
          </w:tcPr>
          <w:p w:rsidR="00CF6754" w:rsidRDefault="00CF6754" w:rsidP="008B5EB4">
            <w:r>
              <w:t>názov</w:t>
            </w:r>
          </w:p>
        </w:tc>
        <w:tc>
          <w:tcPr>
            <w:tcW w:w="1696" w:type="dxa"/>
          </w:tcPr>
          <w:p w:rsidR="00CF6754" w:rsidRDefault="00CF6754" w:rsidP="008B5EB4">
            <w:pPr>
              <w:cnfStyle w:val="100000000000" w:firstRow="1" w:lastRow="0" w:firstColumn="0" w:lastColumn="0" w:oddVBand="0" w:evenVBand="0" w:oddHBand="0" w:evenHBand="0" w:firstRowFirstColumn="0" w:firstRowLastColumn="0" w:lastRowFirstColumn="0" w:lastRowLastColumn="0"/>
            </w:pPr>
            <w:r>
              <w:t>typ</w:t>
            </w:r>
          </w:p>
        </w:tc>
        <w:tc>
          <w:tcPr>
            <w:tcW w:w="1985" w:type="dxa"/>
          </w:tcPr>
          <w:p w:rsidR="00CF6754" w:rsidRDefault="00CF6754" w:rsidP="008B5EB4">
            <w:pPr>
              <w:cnfStyle w:val="100000000000" w:firstRow="1" w:lastRow="0" w:firstColumn="0" w:lastColumn="0" w:oddVBand="0" w:evenVBand="0" w:oddHBand="0" w:evenHBand="0" w:firstRowFirstColumn="0" w:firstRowLastColumn="0" w:lastRowFirstColumn="0" w:lastRowLastColumn="0"/>
            </w:pPr>
            <w:r>
              <w:t>predvolená hodnota</w:t>
            </w:r>
          </w:p>
        </w:tc>
        <w:tc>
          <w:tcPr>
            <w:tcW w:w="4678" w:type="dxa"/>
          </w:tcPr>
          <w:p w:rsidR="00CF6754" w:rsidRDefault="00CF6754" w:rsidP="008B5EB4">
            <w:pPr>
              <w:cnfStyle w:val="100000000000" w:firstRow="1" w:lastRow="0" w:firstColumn="0" w:lastColumn="0" w:oddVBand="0" w:evenVBand="0" w:oddHBand="0" w:evenHBand="0" w:firstRowFirstColumn="0" w:firstRowLastColumn="0" w:lastRowFirstColumn="0" w:lastRowLastColumn="0"/>
            </w:pPr>
            <w:r>
              <w:t>popis</w:t>
            </w:r>
          </w:p>
        </w:tc>
      </w:tr>
      <w:tr w:rsidR="00CF6754" w:rsidTr="008B5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7" w:type="dxa"/>
          </w:tcPr>
          <w:p w:rsidR="00CF6754" w:rsidRDefault="00CF6754" w:rsidP="008B5EB4">
            <w:r>
              <w:t>visible</w:t>
            </w:r>
          </w:p>
        </w:tc>
        <w:tc>
          <w:tcPr>
            <w:tcW w:w="1696" w:type="dxa"/>
          </w:tcPr>
          <w:p w:rsidR="00CF6754" w:rsidRDefault="00CF6754" w:rsidP="008B5EB4">
            <w:pPr>
              <w:cnfStyle w:val="000000100000" w:firstRow="0" w:lastRow="0" w:firstColumn="0" w:lastColumn="0" w:oddVBand="0" w:evenVBand="0" w:oddHBand="1" w:evenHBand="0" w:firstRowFirstColumn="0" w:firstRowLastColumn="0" w:lastRowFirstColumn="0" w:lastRowLastColumn="0"/>
            </w:pPr>
            <w:r>
              <w:t>boolean</w:t>
            </w:r>
          </w:p>
        </w:tc>
        <w:tc>
          <w:tcPr>
            <w:tcW w:w="1985" w:type="dxa"/>
          </w:tcPr>
          <w:p w:rsidR="00CF6754" w:rsidRDefault="00CF6754" w:rsidP="008B5EB4">
            <w:pPr>
              <w:cnfStyle w:val="000000100000" w:firstRow="0" w:lastRow="0" w:firstColumn="0" w:lastColumn="0" w:oddVBand="0" w:evenVBand="0" w:oddHBand="1" w:evenHBand="0" w:firstRowFirstColumn="0" w:firstRowLastColumn="0" w:lastRowFirstColumn="0" w:lastRowLastColumn="0"/>
            </w:pPr>
            <w:r>
              <w:t>true</w:t>
            </w:r>
          </w:p>
        </w:tc>
        <w:tc>
          <w:tcPr>
            <w:tcW w:w="4678" w:type="dxa"/>
          </w:tcPr>
          <w:p w:rsidR="00CF6754" w:rsidRDefault="00CF6754" w:rsidP="008B5EB4">
            <w:pPr>
              <w:cnfStyle w:val="000000100000" w:firstRow="0" w:lastRow="0" w:firstColumn="0" w:lastColumn="0" w:oddVBand="0" w:evenVBand="0" w:oddHBand="1" w:evenHBand="0" w:firstRowFirstColumn="0" w:firstRowLastColumn="0" w:lastRowFirstColumn="0" w:lastRowLastColumn="0"/>
            </w:pPr>
            <w:r>
              <w:t>či sa má stĺpec zobraziť</w:t>
            </w:r>
          </w:p>
        </w:tc>
      </w:tr>
      <w:tr w:rsidR="00CF6754" w:rsidTr="008B5EB4">
        <w:tc>
          <w:tcPr>
            <w:cnfStyle w:val="001000000000" w:firstRow="0" w:lastRow="0" w:firstColumn="1" w:lastColumn="0" w:oddVBand="0" w:evenVBand="0" w:oddHBand="0" w:evenHBand="0" w:firstRowFirstColumn="0" w:firstRowLastColumn="0" w:lastRowFirstColumn="0" w:lastRowLastColumn="0"/>
            <w:tcW w:w="1247" w:type="dxa"/>
          </w:tcPr>
          <w:p w:rsidR="00CF6754" w:rsidRDefault="00CF6754" w:rsidP="008B5EB4">
            <w:r>
              <w:t>editable</w:t>
            </w:r>
          </w:p>
        </w:tc>
        <w:tc>
          <w:tcPr>
            <w:tcW w:w="1696" w:type="dxa"/>
          </w:tcPr>
          <w:p w:rsidR="00CF6754" w:rsidRDefault="00CF6754" w:rsidP="008B5EB4">
            <w:pPr>
              <w:cnfStyle w:val="000000000000" w:firstRow="0" w:lastRow="0" w:firstColumn="0" w:lastColumn="0" w:oddVBand="0" w:evenVBand="0" w:oddHBand="0" w:evenHBand="0" w:firstRowFirstColumn="0" w:firstRowLastColumn="0" w:lastRowFirstColumn="0" w:lastRowLastColumn="0"/>
            </w:pPr>
            <w:r>
              <w:t>boolean</w:t>
            </w:r>
          </w:p>
        </w:tc>
        <w:tc>
          <w:tcPr>
            <w:tcW w:w="1985" w:type="dxa"/>
          </w:tcPr>
          <w:p w:rsidR="00CF6754" w:rsidRDefault="00CF6754" w:rsidP="008B5EB4">
            <w:pPr>
              <w:cnfStyle w:val="000000000000" w:firstRow="0" w:lastRow="0" w:firstColumn="0" w:lastColumn="0" w:oddVBand="0" w:evenVBand="0" w:oddHBand="0" w:evenHBand="0" w:firstRowFirstColumn="0" w:firstRowLastColumn="0" w:lastRowFirstColumn="0" w:lastRowLastColumn="0"/>
            </w:pPr>
            <w:r>
              <w:t>true</w:t>
            </w:r>
          </w:p>
        </w:tc>
        <w:tc>
          <w:tcPr>
            <w:tcW w:w="4678" w:type="dxa"/>
          </w:tcPr>
          <w:p w:rsidR="00CF6754" w:rsidRDefault="00CF6754" w:rsidP="008B5EB4">
            <w:pPr>
              <w:cnfStyle w:val="000000000000" w:firstRow="0" w:lastRow="0" w:firstColumn="0" w:lastColumn="0" w:oddVBand="0" w:evenVBand="0" w:oddHBand="0" w:evenHBand="0" w:firstRowFirstColumn="0" w:firstRowLastColumn="0" w:lastRowFirstColumn="0" w:lastRowLastColumn="0"/>
            </w:pPr>
            <w:r>
              <w:t>či sú povolené úpravy na tomto stĺpci (nemá zmysel pri externom spôsobe CRUD)</w:t>
            </w:r>
          </w:p>
        </w:tc>
      </w:tr>
      <w:tr w:rsidR="00CF6754" w:rsidTr="008B5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7" w:type="dxa"/>
          </w:tcPr>
          <w:p w:rsidR="00CF6754" w:rsidRDefault="00CF6754" w:rsidP="008B5EB4">
            <w:r>
              <w:t>text</w:t>
            </w:r>
          </w:p>
        </w:tc>
        <w:tc>
          <w:tcPr>
            <w:tcW w:w="1696" w:type="dxa"/>
          </w:tcPr>
          <w:p w:rsidR="00CF6754" w:rsidRDefault="00CF6754" w:rsidP="008B5EB4">
            <w:pPr>
              <w:cnfStyle w:val="000000100000" w:firstRow="0" w:lastRow="0" w:firstColumn="0" w:lastColumn="0" w:oddVBand="0" w:evenVBand="0" w:oddHBand="1" w:evenHBand="0" w:firstRowFirstColumn="0" w:firstRowLastColumn="0" w:lastRowFirstColumn="0" w:lastRowLastColumn="0"/>
            </w:pPr>
            <w:r>
              <w:t>string</w:t>
            </w:r>
          </w:p>
        </w:tc>
        <w:tc>
          <w:tcPr>
            <w:tcW w:w="1985" w:type="dxa"/>
          </w:tcPr>
          <w:p w:rsidR="00CF6754" w:rsidRDefault="00CF6754" w:rsidP="008B5EB4">
            <w:pPr>
              <w:cnfStyle w:val="000000100000" w:firstRow="0" w:lastRow="0" w:firstColumn="0" w:lastColumn="0" w:oddVBand="0" w:evenVBand="0" w:oddHBand="1" w:evenHBand="0" w:firstRowFirstColumn="0" w:firstRowLastColumn="0" w:lastRowFirstColumn="0" w:lastRowLastColumn="0"/>
            </w:pPr>
            <w:r>
              <w:t>&lt;prázdny_string&gt;</w:t>
            </w:r>
          </w:p>
        </w:tc>
        <w:tc>
          <w:tcPr>
            <w:tcW w:w="4678" w:type="dxa"/>
          </w:tcPr>
          <w:p w:rsidR="00CF6754" w:rsidRDefault="00CF6754" w:rsidP="008B5EB4">
            <w:pPr>
              <w:cnfStyle w:val="000000100000" w:firstRow="0" w:lastRow="0" w:firstColumn="0" w:lastColumn="0" w:oddVBand="0" w:evenVBand="0" w:oddHBand="1" w:evenHBand="0" w:firstRowFirstColumn="0" w:firstRowLastColumn="0" w:lastRowFirstColumn="0" w:lastRowLastColumn="0"/>
            </w:pPr>
            <w:r>
              <w:t>text, ktorý sa má zobraziť v hlavičke stĺpca, v prípade prázndeho stringu sa zobrazí index</w:t>
            </w:r>
          </w:p>
        </w:tc>
      </w:tr>
      <w:tr w:rsidR="00CF6754" w:rsidTr="008B5EB4">
        <w:tc>
          <w:tcPr>
            <w:cnfStyle w:val="001000000000" w:firstRow="0" w:lastRow="0" w:firstColumn="1" w:lastColumn="0" w:oddVBand="0" w:evenVBand="0" w:oddHBand="0" w:evenHBand="0" w:firstRowFirstColumn="0" w:firstRowLastColumn="0" w:lastRowFirstColumn="0" w:lastRowLastColumn="0"/>
            <w:tcW w:w="1247" w:type="dxa"/>
          </w:tcPr>
          <w:p w:rsidR="00CF6754" w:rsidRDefault="00CF6754" w:rsidP="008B5EB4">
            <w:r>
              <w:t>component</w:t>
            </w:r>
          </w:p>
        </w:tc>
        <w:tc>
          <w:tcPr>
            <w:tcW w:w="1696" w:type="dxa"/>
          </w:tcPr>
          <w:p w:rsidR="00CF6754" w:rsidRDefault="00CF6754" w:rsidP="008B5EB4">
            <w:pPr>
              <w:cnfStyle w:val="000000000000" w:firstRow="0" w:lastRow="0" w:firstColumn="0" w:lastColumn="0" w:oddVBand="0" w:evenVBand="0" w:oddHBand="0" w:evenHBand="0" w:firstRowFirstColumn="0" w:firstRowLastColumn="0" w:lastRowFirstColumn="0" w:lastRowLastColumn="0"/>
            </w:pPr>
            <w:r>
              <w:t>Component</w:t>
            </w:r>
          </w:p>
        </w:tc>
        <w:tc>
          <w:tcPr>
            <w:tcW w:w="1985" w:type="dxa"/>
          </w:tcPr>
          <w:p w:rsidR="00CF6754" w:rsidRDefault="00CF6754" w:rsidP="008B5EB4">
            <w:pPr>
              <w:cnfStyle w:val="000000000000" w:firstRow="0" w:lastRow="0" w:firstColumn="0" w:lastColumn="0" w:oddVBand="0" w:evenVBand="0" w:oddHBand="0" w:evenHBand="0" w:firstRowFirstColumn="0" w:firstRowLastColumn="0" w:lastRowFirstColumn="0" w:lastRowLastColumn="0"/>
            </w:pPr>
            <w:r>
              <w:t>-</w:t>
            </w:r>
          </w:p>
        </w:tc>
        <w:tc>
          <w:tcPr>
            <w:tcW w:w="4678" w:type="dxa"/>
          </w:tcPr>
          <w:p w:rsidR="00CF6754" w:rsidRDefault="00CF6754" w:rsidP="008B5EB4">
            <w:pPr>
              <w:cnfStyle w:val="000000000000" w:firstRow="0" w:lastRow="0" w:firstColumn="0" w:lastColumn="0" w:oddVBand="0" w:evenVBand="0" w:oddHBand="0" w:evenHBand="0" w:firstRowFirstColumn="0" w:firstRowLastColumn="0" w:lastRowFirstColumn="0" w:lastRowLastColumn="0"/>
            </w:pPr>
            <w:r>
              <w:t>nastavenie komponentu, ktorý sa má zobraziť na stĺpci v danom riadku pri internej úprave alebo pridávaní (viď nižšie)</w:t>
            </w:r>
          </w:p>
        </w:tc>
      </w:tr>
    </w:tbl>
    <w:p w:rsidR="00CF6754" w:rsidRDefault="00CF6754" w:rsidP="00CF6754">
      <w:pPr>
        <w:pStyle w:val="Nadpis3"/>
      </w:pPr>
      <w:r>
        <w:t>Metódy stĺpca</w:t>
      </w:r>
    </w:p>
    <w:p w:rsidR="00CF6754" w:rsidRDefault="00CF6754" w:rsidP="00CF6754">
      <w:pPr>
        <w:pStyle w:val="Nadpis4"/>
      </w:pPr>
      <w:r>
        <w:t>set_anchor(controller, id)</w:t>
      </w:r>
    </w:p>
    <w:p w:rsidR="00CF6754" w:rsidRDefault="00CF6754" w:rsidP="00CF6754">
      <w:r w:rsidRPr="005C1796">
        <w:t>Metóda nastavuje, aby sa dáta v tomto stĺpci zobrazili ako link na controller.</w:t>
      </w:r>
    </w:p>
    <w:p w:rsidR="00CF6754" w:rsidRDefault="00CF6754" w:rsidP="00CF6754">
      <w:pPr>
        <w:pStyle w:val="Bezmezer"/>
      </w:pPr>
      <w:r w:rsidRPr="00442DC0">
        <w:rPr>
          <w:b/>
        </w:rPr>
        <w:t>controller</w:t>
      </w:r>
      <w:r>
        <w:t xml:space="preserve"> -</w:t>
      </w:r>
      <w:r w:rsidRPr="00442DC0">
        <w:t xml:space="preserve"> Názov controlleru, na ktorý má link odkazovať.</w:t>
      </w:r>
    </w:p>
    <w:p w:rsidR="00CF6754" w:rsidRDefault="00CF6754" w:rsidP="00CF6754">
      <w:pPr>
        <w:pStyle w:val="Bezmezer"/>
      </w:pPr>
      <w:r w:rsidRPr="00442DC0">
        <w:rPr>
          <w:b/>
        </w:rPr>
        <w:t>id</w:t>
      </w:r>
      <w:r w:rsidRPr="00442DC0">
        <w:t xml:space="preserve"> </w:t>
      </w:r>
      <w:r>
        <w:t xml:space="preserve">- </w:t>
      </w:r>
      <w:r w:rsidRPr="00442DC0">
        <w:t>Názo</w:t>
      </w:r>
      <w:r>
        <w:t>v stĺpca, ktorý obsahuje id-čko</w:t>
      </w:r>
      <w:r w:rsidRPr="00442DC0">
        <w:t xml:space="preserve"> </w:t>
      </w:r>
      <w:r>
        <w:t>(</w:t>
      </w:r>
      <w:r w:rsidRPr="00442DC0">
        <w:t>id-čk</w:t>
      </w:r>
      <w:r>
        <w:t>o z tohto stĺpca sa pripisuje k URL linku na controller</w:t>
      </w:r>
      <w:r w:rsidRPr="00442DC0">
        <w:t>, aby bolo možné ďalej identifikovať kliknutý záznam</w:t>
      </w:r>
      <w:r>
        <w:t>)</w:t>
      </w:r>
      <w:r w:rsidRPr="00442DC0">
        <w:t>.</w:t>
      </w:r>
    </w:p>
    <w:p w:rsidR="00CF6754" w:rsidRDefault="00CF6754" w:rsidP="00CF6754">
      <w:pPr>
        <w:pStyle w:val="Nadpis4"/>
      </w:pPr>
      <w:r>
        <w:t>set_datetime(inputFormat, outputFormat)</w:t>
      </w:r>
    </w:p>
    <w:p w:rsidR="00CF6754" w:rsidRDefault="00CF6754" w:rsidP="00CF6754">
      <w:r w:rsidRPr="00C06566">
        <w:t>Metóda nastavuje formátovanie dátumu. V prípade, že text</w:t>
      </w:r>
      <w:r>
        <w:t xml:space="preserve"> v bunke</w:t>
      </w:r>
      <w:r w:rsidRPr="00C06566">
        <w:t xml:space="preserve"> nezodpovedá dátumu, nezobrazí sa nič.</w:t>
      </w:r>
    </w:p>
    <w:p w:rsidR="00CF6754" w:rsidRDefault="00CF6754" w:rsidP="00CF6754">
      <w:pPr>
        <w:pStyle w:val="Bezmezer"/>
      </w:pPr>
      <w:r w:rsidRPr="00DB46FE">
        <w:rPr>
          <w:b/>
        </w:rPr>
        <w:t>inputFormat</w:t>
      </w:r>
      <w:r>
        <w:t xml:space="preserve"> -</w:t>
      </w:r>
      <w:r w:rsidRPr="00DB46FE">
        <w:t xml:space="preserve"> Formátovací reťazec, podľa ktorého sa parsuje string </w:t>
      </w:r>
      <w:r>
        <w:t>v bunke pod daným stĺpcom na vytvorenie internej štruktúry datetime</w:t>
      </w:r>
      <w:r w:rsidRPr="00DB46FE">
        <w:t>.</w:t>
      </w:r>
    </w:p>
    <w:p w:rsidR="00CF6754" w:rsidRDefault="00CF6754" w:rsidP="00CF6754">
      <w:r w:rsidRPr="00DB46FE">
        <w:rPr>
          <w:b/>
        </w:rPr>
        <w:t>outputFormat</w:t>
      </w:r>
      <w:r>
        <w:t xml:space="preserve"> -</w:t>
      </w:r>
      <w:r w:rsidRPr="00DB46FE">
        <w:t xml:space="preserve"> Formátovací reťazec, podľa ktorého sa formátuje čas a dátum na výstupe.</w:t>
      </w:r>
    </w:p>
    <w:p w:rsidR="00CF6754" w:rsidRDefault="00CF6754" w:rsidP="00CF6754">
      <w:r w:rsidRPr="00DB46FE">
        <w:t xml:space="preserve">Bližšie informácie o formátovacích značkách na </w:t>
      </w:r>
      <w:hyperlink r:id="rId39" w:history="1">
        <w:r w:rsidRPr="00DB46FE">
          <w:rPr>
            <w:rStyle w:val="Hypertextovodkaz"/>
          </w:rPr>
          <w:t>http://php.net/manual/en/function.date.php</w:t>
        </w:r>
      </w:hyperlink>
    </w:p>
    <w:p w:rsidR="00CF6754" w:rsidRDefault="00CF6754" w:rsidP="00CF6754">
      <w:pPr>
        <w:pStyle w:val="Nadpis3"/>
      </w:pPr>
      <w:r>
        <w:t>set_numformat(format)</w:t>
      </w:r>
    </w:p>
    <w:p w:rsidR="00CF6754" w:rsidRDefault="00CF6754" w:rsidP="00CF6754">
      <w:r w:rsidRPr="00DB46FE">
        <w:t>Metóda nastavuje formátovanie čísla. V prípade nevalidného formátovacieho reťazca na pri display zobrazí varovanie.</w:t>
      </w:r>
    </w:p>
    <w:p w:rsidR="00CF6754" w:rsidRDefault="00CF6754" w:rsidP="00CF6754">
      <w:r w:rsidRPr="000A1C0C">
        <w:lastRenderedPageBreak/>
        <w:t>Syntax: set_numformat( {&lt;desatinnych_miest&gt;:&lt;desatinna_bodka&gt;:&lt;separator_tisiciek&gt;} )</w:t>
      </w:r>
    </w:p>
    <w:p w:rsidR="00CF6754" w:rsidRDefault="00CF6754" w:rsidP="00CF6754">
      <w:r w:rsidRPr="000A1C0C">
        <w:t>Default: desatinnych_miest = 0</w:t>
      </w:r>
      <w:r w:rsidRPr="000A1C0C">
        <w:tab/>
        <w:t>desatinna_bodka = ","</w:t>
      </w:r>
      <w:r w:rsidRPr="000A1C0C">
        <w:tab/>
        <w:t>separator_tisiciek = ""</w:t>
      </w:r>
    </w:p>
    <w:p w:rsidR="00CF6754" w:rsidRDefault="00CF6754" w:rsidP="00CF6754">
      <w:r>
        <w:t>Number: 12345.6789</w:t>
      </w:r>
    </w:p>
    <w:p w:rsidR="00CF6754" w:rsidRDefault="00CF6754" w:rsidP="00CF6754">
      <w:pPr>
        <w:pStyle w:val="Bezmezer"/>
      </w:pPr>
      <w:r>
        <w:t>set_numformat('Suma {2:.: } EUR')</w:t>
      </w:r>
      <w:r>
        <w:tab/>
        <w:t>--&gt; Suma 12 345.68 EUR</w:t>
      </w:r>
    </w:p>
    <w:p w:rsidR="00CF6754" w:rsidRDefault="00CF6754" w:rsidP="00CF6754">
      <w:pPr>
        <w:pStyle w:val="Bezmezer"/>
      </w:pPr>
      <w:r>
        <w:t>set_numformat('Suma {2:.:} EUR')</w:t>
      </w:r>
      <w:r>
        <w:tab/>
        <w:t>--&gt; Suma 12345.68 EUR</w:t>
      </w:r>
    </w:p>
    <w:p w:rsidR="00CF6754" w:rsidRDefault="00CF6754" w:rsidP="00CF6754">
      <w:pPr>
        <w:pStyle w:val="Bezmezer"/>
      </w:pPr>
      <w:r>
        <w:t>set_numformat('Suma {2:.} EUR')</w:t>
      </w:r>
      <w:r>
        <w:tab/>
        <w:t>--&gt; Suma 12345.68 EUR</w:t>
      </w:r>
    </w:p>
    <w:p w:rsidR="00CF6754" w:rsidRDefault="00CF6754" w:rsidP="00CF6754">
      <w:pPr>
        <w:pStyle w:val="Bezmezer"/>
      </w:pPr>
      <w:r>
        <w:t>set_numformat('Suma {2:: } EUR')</w:t>
      </w:r>
      <w:r>
        <w:tab/>
        <w:t>--&gt; Suma 12 345,68 EUR</w:t>
      </w:r>
    </w:p>
    <w:p w:rsidR="00CF6754" w:rsidRDefault="00CF6754" w:rsidP="00CF6754">
      <w:pPr>
        <w:pStyle w:val="Bezmezer"/>
      </w:pPr>
      <w:r>
        <w:t>set_numformat('Suma {2:} EUR')</w:t>
      </w:r>
      <w:r>
        <w:tab/>
        <w:t>--&gt; Suma 12345,68 EUR</w:t>
      </w:r>
    </w:p>
    <w:p w:rsidR="00CF6754" w:rsidRDefault="00CF6754" w:rsidP="00CF6754">
      <w:pPr>
        <w:pStyle w:val="Bezmezer"/>
      </w:pPr>
      <w:r>
        <w:t>set_numformat('Suma {2} EUR')</w:t>
      </w:r>
      <w:r>
        <w:tab/>
        <w:t>--&gt; Suma 12345,68 EUR</w:t>
      </w:r>
    </w:p>
    <w:p w:rsidR="00CF6754" w:rsidRDefault="00CF6754" w:rsidP="00CF6754">
      <w:pPr>
        <w:pStyle w:val="Bezmezer"/>
      </w:pPr>
      <w:r>
        <w:t>set_numformat('Suma {:: } EUR')</w:t>
      </w:r>
      <w:r>
        <w:tab/>
        <w:t>--&gt; Suma 12 346 EUR</w:t>
      </w:r>
    </w:p>
    <w:p w:rsidR="00CF6754" w:rsidRDefault="00CF6754" w:rsidP="00CF6754">
      <w:pPr>
        <w:pStyle w:val="Bezmezer"/>
      </w:pPr>
      <w:r>
        <w:t>set_numformat('Suma {} EUR')</w:t>
      </w:r>
      <w:r>
        <w:tab/>
      </w:r>
      <w:r>
        <w:tab/>
        <w:t>--&gt; Suma 12346 EUR</w:t>
      </w:r>
    </w:p>
    <w:p w:rsidR="00CF6754" w:rsidRDefault="00CF6754" w:rsidP="00CF6754">
      <w:pPr>
        <w:pStyle w:val="Bezmezer"/>
      </w:pPr>
      <w:r>
        <w:t>set_numformat('Suma EUR')</w:t>
      </w:r>
      <w:r>
        <w:tab/>
      </w:r>
      <w:r>
        <w:tab/>
        <w:t>--&gt; Suma EUR</w:t>
      </w:r>
    </w:p>
    <w:p w:rsidR="00CF6754" w:rsidRDefault="00CF6754" w:rsidP="00CF6754">
      <w:r>
        <w:t>set_numformat('{}')</w:t>
      </w:r>
      <w:r>
        <w:tab/>
      </w:r>
      <w:r>
        <w:tab/>
      </w:r>
      <w:r>
        <w:tab/>
        <w:t>--&gt; 12346</w:t>
      </w:r>
    </w:p>
    <w:p w:rsidR="00CF6754" w:rsidRDefault="00CF6754" w:rsidP="00CF6754">
      <w:pPr>
        <w:pStyle w:val="Nadpis3"/>
      </w:pPr>
      <w:r>
        <w:t>Nastavenie komponentu v stĺpci</w:t>
      </w:r>
    </w:p>
    <w:p w:rsidR="00CF6754" w:rsidRDefault="00CF6754" w:rsidP="00CF6754">
      <w:r>
        <w:t>Pri internom spôsobe editácie a pridávaní sa prerobí príslušný riadok na formulár. Prerobia sa vsětky bunky spadajúce pod stĺpce, ktoré majú povolenú editáciu. Predvolene je nastavený ako editovací komponent textbox. Je možné nastaviť aj iný komponent na editáciu. Momentálne je na výber textbox a combobox.</w:t>
      </w:r>
    </w:p>
    <w:p w:rsidR="00CF6754" w:rsidRDefault="00CF6754" w:rsidP="00CF6754">
      <w:r>
        <w:t>Pre nastavenie komponentu je nutné najprv získať objekt stĺpca. Ten obsahuje objekt component ako svoj atribút. Cez tento atribút sa realizuje inicializácia požadovaného kompoenntu.</w:t>
      </w:r>
    </w:p>
    <w:p w:rsidR="00CF6754" w:rsidRDefault="00CF6754" w:rsidP="00CF6754">
      <w:pPr>
        <w:pStyle w:val="Nadpis4"/>
      </w:pPr>
      <w:r>
        <w:t>Textbox</w:t>
      </w:r>
    </w:p>
    <w:p w:rsidR="00CF6754" w:rsidRPr="00651810" w:rsidRDefault="00CF6754" w:rsidP="00CF6754">
      <w:r>
        <w:t xml:space="preserve">Nastavenie tohto komponentu sa robí jednoduchým priradením textu „textbox“ na atribút </w:t>
      </w:r>
      <w:r w:rsidRPr="00651810">
        <w:rPr>
          <w:i/>
        </w:rPr>
        <w:t>type</w:t>
      </w:r>
      <w:r>
        <w:t xml:space="preserve"> v atribúte </w:t>
      </w:r>
      <w:r w:rsidRPr="00651810">
        <w:rPr>
          <w:i/>
        </w:rPr>
        <w:t>component</w:t>
      </w:r>
      <w:r>
        <w:t>.</w:t>
      </w:r>
    </w:p>
    <w:p w:rsidR="00CF6754" w:rsidRDefault="00CF6754" w:rsidP="00CF6754">
      <w:pPr>
        <w:pStyle w:val="SourceCode"/>
      </w:pPr>
      <w:r>
        <w:t>$grid-&gt;header(</w:t>
      </w:r>
      <w:r w:rsidRPr="00F2045A">
        <w:t>'</w:t>
      </w:r>
      <w:r>
        <w:t>name</w:t>
      </w:r>
      <w:r w:rsidRPr="00F2045A">
        <w:t>')-&gt;component-&gt;type = "</w:t>
      </w:r>
      <w:r>
        <w:t>textbox</w:t>
      </w:r>
      <w:r w:rsidRPr="00F2045A">
        <w:t>";</w:t>
      </w:r>
    </w:p>
    <w:p w:rsidR="00CF6754" w:rsidRDefault="00CF6754" w:rsidP="00CF6754">
      <w:pPr>
        <w:pStyle w:val="Nadpis4"/>
      </w:pPr>
      <w:r>
        <w:t>Combobox</w:t>
      </w:r>
    </w:p>
    <w:p w:rsidR="00CF6754" w:rsidRDefault="00CF6754" w:rsidP="00CF6754">
      <w:r>
        <w:t xml:space="preserve">Nastavenie tohto komponentu sa robí priradením textu „combobox“ na atribút </w:t>
      </w:r>
      <w:r w:rsidRPr="00651810">
        <w:rPr>
          <w:i/>
        </w:rPr>
        <w:t>type</w:t>
      </w:r>
      <w:r>
        <w:t xml:space="preserve"> v atribúte </w:t>
      </w:r>
      <w:r w:rsidRPr="00651810">
        <w:rPr>
          <w:i/>
        </w:rPr>
        <w:t>component</w:t>
      </w:r>
      <w:r>
        <w:t>. Kedže combobox ponúka na výber nejaké možnosti, je nutné komponent naplniť dátami podobne ako celý grid. To sa robí pomocou metódy bind, ktorá prijíma následujúce parametre:</w:t>
      </w:r>
    </w:p>
    <w:p w:rsidR="00CF6754" w:rsidRDefault="00CF6754" w:rsidP="00CF6754">
      <w:pPr>
        <w:pStyle w:val="Odstavecseseznamem"/>
        <w:numPr>
          <w:ilvl w:val="0"/>
          <w:numId w:val="18"/>
        </w:numPr>
      </w:pPr>
      <w:r w:rsidRPr="00F5629E">
        <w:rPr>
          <w:i/>
        </w:rPr>
        <w:t>array of array</w:t>
      </w:r>
      <w:r>
        <w:t xml:space="preserve"> alebo </w:t>
      </w:r>
      <w:r w:rsidRPr="00F5629E">
        <w:rPr>
          <w:i/>
        </w:rPr>
        <w:t>array of object</w:t>
      </w:r>
      <w:r>
        <w:t xml:space="preserve"> – každý „riadok“ musí mať pod sebou minimálne 2 záznami, jeden reprezentuje idčko, druhý samotný text ktorý sa zobrazuje v comboboxe užívateľovi na výber</w:t>
      </w:r>
    </w:p>
    <w:p w:rsidR="00CF6754" w:rsidRPr="0061746F" w:rsidRDefault="00CF6754" w:rsidP="00CF6754">
      <w:pPr>
        <w:pStyle w:val="Odstavecseseznamem"/>
        <w:numPr>
          <w:ilvl w:val="0"/>
          <w:numId w:val="18"/>
        </w:numPr>
      </w:pPr>
      <w:r>
        <w:rPr>
          <w:i/>
        </w:rPr>
        <w:t>id_index</w:t>
      </w:r>
      <w:r>
        <w:t xml:space="preserve"> – index, ktorý hovorí na ktorom indexe je ID záznamu v predchádzajúcom poli dát</w:t>
      </w:r>
    </w:p>
    <w:p w:rsidR="00CF6754" w:rsidRDefault="00CF6754" w:rsidP="00CF6754">
      <w:pPr>
        <w:pStyle w:val="Odstavecseseznamem"/>
        <w:numPr>
          <w:ilvl w:val="0"/>
          <w:numId w:val="18"/>
        </w:numPr>
      </w:pPr>
      <w:r>
        <w:rPr>
          <w:i/>
        </w:rPr>
        <w:t>value_index</w:t>
      </w:r>
      <w:r w:rsidRPr="0061746F">
        <w:t xml:space="preserve"> – index, ktorý</w:t>
      </w:r>
      <w:r>
        <w:t xml:space="preserve"> hovorí na ktorom indexe je hodnota záznamu v predchádzajúcom poli dát</w:t>
      </w:r>
    </w:p>
    <w:p w:rsidR="00CF6754" w:rsidRPr="00651810" w:rsidRDefault="00CF6754" w:rsidP="00CF6754">
      <w:r>
        <w:t>Príklad:</w:t>
      </w:r>
    </w:p>
    <w:p w:rsidR="00CF6754" w:rsidRPr="0094128F" w:rsidRDefault="00CF6754" w:rsidP="00CF6754">
      <w:pPr>
        <w:pStyle w:val="SourceCode"/>
      </w:pPr>
      <w:r w:rsidRPr="0094128F">
        <w:t>$users = array(</w:t>
      </w:r>
    </w:p>
    <w:p w:rsidR="00CF6754" w:rsidRPr="0094128F" w:rsidRDefault="00CF6754" w:rsidP="00CF6754">
      <w:pPr>
        <w:pStyle w:val="SourceCode"/>
      </w:pPr>
      <w:r w:rsidRPr="0094128F">
        <w:tab/>
        <w:t>array('user_id' =&gt; 1, 'name' =&gt; 'jozo', 'age' =&gt; '22', 'food' =&gt; 'apple'),</w:t>
      </w:r>
    </w:p>
    <w:p w:rsidR="00CF6754" w:rsidRPr="0094128F" w:rsidRDefault="00CF6754" w:rsidP="00CF6754">
      <w:pPr>
        <w:pStyle w:val="SourceCode"/>
      </w:pPr>
      <w:r w:rsidRPr="0094128F">
        <w:tab/>
        <w:t>array('user_id' =&gt; 2, 'name' =&gt; 'miso', 'age' =&gt; '25', 'food' =&gt; 'cheeseburger'),</w:t>
      </w:r>
    </w:p>
    <w:p w:rsidR="00CF6754" w:rsidRPr="0094128F" w:rsidRDefault="00CF6754" w:rsidP="00CF6754">
      <w:pPr>
        <w:pStyle w:val="SourceCode"/>
      </w:pPr>
      <w:r w:rsidRPr="0094128F">
        <w:tab/>
        <w:t>array('user_id' =&gt; 3, 'name' =&gt; 'fero', 'age' =&gt; '30', 'food' =&gt; 'space meat'),</w:t>
      </w:r>
    </w:p>
    <w:p w:rsidR="00CF6754" w:rsidRPr="0094128F" w:rsidRDefault="00CF6754" w:rsidP="00CF6754">
      <w:pPr>
        <w:pStyle w:val="SourceCode"/>
      </w:pPr>
      <w:r w:rsidRPr="0094128F">
        <w:tab/>
        <w:t>array('user_id' =&gt; 4, 'name' =&gt; 'duri', 'age' =&gt; '18', 'food' =&gt; 'apple')</w:t>
      </w:r>
    </w:p>
    <w:p w:rsidR="00CF6754" w:rsidRPr="0094128F" w:rsidRDefault="00CF6754" w:rsidP="00CF6754">
      <w:pPr>
        <w:pStyle w:val="SourceCode"/>
      </w:pPr>
      <w:r w:rsidRPr="0094128F">
        <w:lastRenderedPageBreak/>
        <w:t>);</w:t>
      </w:r>
    </w:p>
    <w:p w:rsidR="00CF6754" w:rsidRPr="0094128F" w:rsidRDefault="00CF6754" w:rsidP="00CF6754">
      <w:pPr>
        <w:pStyle w:val="SourceCode"/>
      </w:pPr>
    </w:p>
    <w:p w:rsidR="00CF6754" w:rsidRPr="0094128F" w:rsidRDefault="00CF6754" w:rsidP="00CF6754">
      <w:pPr>
        <w:pStyle w:val="SourceCode"/>
      </w:pPr>
      <w:r w:rsidRPr="0094128F">
        <w:t>$foods = array(</w:t>
      </w:r>
    </w:p>
    <w:p w:rsidR="00CF6754" w:rsidRPr="0094128F" w:rsidRDefault="00CF6754" w:rsidP="00CF6754">
      <w:pPr>
        <w:pStyle w:val="SourceCode"/>
        <w:ind w:firstLine="708"/>
      </w:pPr>
      <w:r w:rsidRPr="0094128F">
        <w:t>array('food_id' =&gt; 1, 'food_name' =&gt; 'apple', 'food_healty' =&gt; 'best', 'food_price' =&gt; '0.259', 'food_date' =&gt; '2012-12-20 00-00'),</w:t>
      </w:r>
    </w:p>
    <w:p w:rsidR="00CF6754" w:rsidRPr="0094128F" w:rsidRDefault="00CF6754" w:rsidP="00CF6754">
      <w:pPr>
        <w:pStyle w:val="SourceCode"/>
        <w:ind w:firstLine="708"/>
      </w:pPr>
      <w:r w:rsidRPr="0094128F">
        <w:t>array('food_id' =&gt; 2, 'food_name' =&gt; 'cheeseburger', 'food_healty' =&gt; 'worst', 'food_price' =&gt; '1.2', 'food_date' =&gt; '2012-12-28 00-00'),</w:t>
      </w:r>
    </w:p>
    <w:p w:rsidR="00CF6754" w:rsidRPr="0094128F" w:rsidRDefault="00CF6754" w:rsidP="00CF6754">
      <w:pPr>
        <w:pStyle w:val="SourceCode"/>
        <w:ind w:firstLine="708"/>
      </w:pPr>
      <w:r w:rsidRPr="0094128F">
        <w:t>array('food_id' =&gt; 3, 'food_name' =&gt; 'sausage', 'food_healty' =&gt; 'bad', 'food_price' =&gt; '0.64389', 'food_date' =&gt; '2012-12-30 00-00'),</w:t>
      </w:r>
    </w:p>
    <w:p w:rsidR="00CF6754" w:rsidRPr="0094128F" w:rsidRDefault="00CF6754" w:rsidP="00CF6754">
      <w:pPr>
        <w:pStyle w:val="SourceCode"/>
        <w:ind w:firstLine="708"/>
      </w:pPr>
      <w:r w:rsidRPr="0094128F">
        <w:t>array('food_id' =&gt; 4, 'food_name' =&gt; 'bread', 'food_healty' =&gt; 'good', 'food_price' =&gt; '2.058', 'food_date' =&gt; '2012-12-16 00-00'),</w:t>
      </w:r>
    </w:p>
    <w:p w:rsidR="00CF6754" w:rsidRPr="0094128F" w:rsidRDefault="00CF6754" w:rsidP="00CF6754">
      <w:pPr>
        <w:pStyle w:val="SourceCode"/>
      </w:pPr>
      <w:r>
        <w:tab/>
      </w:r>
      <w:r w:rsidRPr="0094128F">
        <w:t>array('food_id' =&gt; 6, 'food_name' =&gt; 'space meat', 'food_healty' =&gt; 'best', 'food_price' =&gt; '15204', 'food_date' =&gt; '2012-12-10 00-00')</w:t>
      </w:r>
    </w:p>
    <w:p w:rsidR="00CF6754" w:rsidRPr="0094128F" w:rsidRDefault="00CF6754" w:rsidP="00CF6754">
      <w:pPr>
        <w:pStyle w:val="SourceCode"/>
      </w:pPr>
      <w:r w:rsidRPr="0094128F">
        <w:tab/>
        <w:t>);</w:t>
      </w:r>
    </w:p>
    <w:p w:rsidR="00CF6754" w:rsidRPr="0094128F" w:rsidRDefault="00CF6754" w:rsidP="00CF6754">
      <w:pPr>
        <w:pStyle w:val="SourceCode"/>
      </w:pPr>
    </w:p>
    <w:p w:rsidR="00CF6754" w:rsidRPr="0094128F" w:rsidRDefault="00CF6754" w:rsidP="00CF6754">
      <w:pPr>
        <w:pStyle w:val="SourceCode"/>
      </w:pPr>
      <w:r w:rsidRPr="0094128F">
        <w:t>$grid = new Grid();</w:t>
      </w:r>
    </w:p>
    <w:p w:rsidR="00CF6754" w:rsidRPr="0094128F" w:rsidRDefault="00CF6754" w:rsidP="00CF6754">
      <w:pPr>
        <w:pStyle w:val="SourceCode"/>
      </w:pPr>
    </w:p>
    <w:p w:rsidR="00CF6754" w:rsidRPr="0094128F" w:rsidRDefault="00CF6754" w:rsidP="00CF6754">
      <w:pPr>
        <w:pStyle w:val="SourceCode"/>
      </w:pPr>
      <w:r w:rsidRPr="0094128F">
        <w:t>if ( $grid-&gt;bind($users, 'user_id') )</w:t>
      </w:r>
    </w:p>
    <w:p w:rsidR="00CF6754" w:rsidRPr="0094128F" w:rsidRDefault="00CF6754" w:rsidP="00CF6754">
      <w:pPr>
        <w:pStyle w:val="SourceCode"/>
      </w:pPr>
      <w:r w:rsidRPr="0094128F">
        <w:t>{</w:t>
      </w:r>
    </w:p>
    <w:p w:rsidR="00CF6754" w:rsidRPr="0094128F" w:rsidRDefault="00CF6754" w:rsidP="00CF6754">
      <w:pPr>
        <w:pStyle w:val="SourceCode"/>
      </w:pPr>
      <w:r>
        <w:tab/>
      </w:r>
      <w:r w:rsidRPr="0094128F">
        <w:t>$grid-&gt;header('user_id')-&gt;visible = false;</w:t>
      </w:r>
    </w:p>
    <w:p w:rsidR="00CF6754" w:rsidRPr="0094128F" w:rsidRDefault="00CF6754" w:rsidP="00CF6754">
      <w:pPr>
        <w:pStyle w:val="SourceCode"/>
      </w:pPr>
      <w:r>
        <w:tab/>
      </w:r>
      <w:r w:rsidRPr="0094128F">
        <w:t>$grid-&gt;header('name')-&gt;set_anchor("users/detail", "user_id");</w:t>
      </w:r>
    </w:p>
    <w:p w:rsidR="00CF6754" w:rsidRPr="0094128F" w:rsidRDefault="00CF6754" w:rsidP="00CF6754">
      <w:pPr>
        <w:pStyle w:val="SourceCode"/>
        <w:rPr>
          <w:b/>
        </w:rPr>
      </w:pPr>
      <w:r>
        <w:tab/>
      </w:r>
      <w:r w:rsidRPr="0094128F">
        <w:rPr>
          <w:b/>
        </w:rPr>
        <w:t>$grid-&gt;header('food')-&gt;component-&gt;type = "combobox";</w:t>
      </w:r>
    </w:p>
    <w:p w:rsidR="00CF6754" w:rsidRPr="0094128F" w:rsidRDefault="00CF6754" w:rsidP="00CF6754">
      <w:pPr>
        <w:pStyle w:val="SourceCode"/>
        <w:rPr>
          <w:b/>
        </w:rPr>
      </w:pPr>
      <w:r w:rsidRPr="0094128F">
        <w:rPr>
          <w:b/>
        </w:rPr>
        <w:tab/>
        <w:t>$grid-&gt;header('food')-&gt;component-&gt;bind($foods, 'food_id', 'food_name');</w:t>
      </w:r>
    </w:p>
    <w:p w:rsidR="00CF6754" w:rsidRPr="0094128F" w:rsidRDefault="00CF6754" w:rsidP="00CF6754">
      <w:pPr>
        <w:pStyle w:val="SourceCode"/>
      </w:pPr>
      <w:r w:rsidRPr="0094128F">
        <w:tab/>
      </w:r>
      <w:r w:rsidRPr="0094128F">
        <w:tab/>
      </w:r>
    </w:p>
    <w:p w:rsidR="00CF6754" w:rsidRPr="0094128F" w:rsidRDefault="00CF6754" w:rsidP="00CF6754">
      <w:pPr>
        <w:pStyle w:val="SourceCode"/>
      </w:pPr>
      <w:r>
        <w:tab/>
      </w:r>
      <w:r w:rsidRPr="0094128F">
        <w:t>$grid-&gt;add_url = "{$this-&gt;router-&gt;class}/add";</w:t>
      </w:r>
    </w:p>
    <w:p w:rsidR="00CF6754" w:rsidRPr="0094128F" w:rsidRDefault="00CF6754" w:rsidP="00CF6754">
      <w:pPr>
        <w:pStyle w:val="SourceCode"/>
      </w:pPr>
      <w:r>
        <w:tab/>
      </w:r>
      <w:r w:rsidRPr="0094128F">
        <w:t>$grid-&gt;edit_url = "{$this-&gt;router-&gt;class}/edit";</w:t>
      </w:r>
    </w:p>
    <w:p w:rsidR="00CF6754" w:rsidRPr="0094128F" w:rsidRDefault="00CF6754" w:rsidP="00CF6754">
      <w:pPr>
        <w:pStyle w:val="SourceCode"/>
      </w:pPr>
      <w:r>
        <w:tab/>
      </w:r>
      <w:r w:rsidRPr="0094128F">
        <w:t>$grid-&gt;remove_url = "{$this-&gt;router-&gt;class}/delete";</w:t>
      </w:r>
    </w:p>
    <w:p w:rsidR="00CF6754" w:rsidRPr="0094128F" w:rsidRDefault="00CF6754" w:rsidP="00CF6754">
      <w:pPr>
        <w:pStyle w:val="SourceCode"/>
      </w:pPr>
      <w:r w:rsidRPr="0094128F">
        <w:tab/>
      </w:r>
      <w:r w:rsidRPr="0094128F">
        <w:tab/>
      </w:r>
    </w:p>
    <w:p w:rsidR="00CF6754" w:rsidRPr="0094128F" w:rsidRDefault="00CF6754" w:rsidP="00CF6754">
      <w:pPr>
        <w:pStyle w:val="SourceCode"/>
      </w:pPr>
      <w:r>
        <w:tab/>
      </w:r>
      <w:r w:rsidRPr="0094128F">
        <w:t>$grid-&gt;display();</w:t>
      </w:r>
    </w:p>
    <w:p w:rsidR="00CF6754" w:rsidRDefault="00CF6754" w:rsidP="00CF6754">
      <w:pPr>
        <w:pStyle w:val="SourceCode"/>
        <w:rPr>
          <w:b/>
          <w:bCs/>
        </w:rPr>
      </w:pPr>
      <w:r w:rsidRPr="0094128F">
        <w:t xml:space="preserve">} </w:t>
      </w:r>
    </w:p>
    <w:p w:rsidR="00CF6754" w:rsidRDefault="00CF6754" w:rsidP="00CF6754">
      <w:pPr>
        <w:pStyle w:val="Nadpis2"/>
      </w:pPr>
      <w:r>
        <w:t>Atribúty pre riadky</w:t>
      </w:r>
    </w:p>
    <w:p w:rsidR="00CF6754" w:rsidRDefault="00CF6754" w:rsidP="00CF6754">
      <w:pPr>
        <w:pStyle w:val="Nadpis3"/>
      </w:pPr>
      <w:r>
        <w:t>Dotaz na riadok</w:t>
      </w:r>
    </w:p>
    <w:p w:rsidR="00CF6754" w:rsidRPr="00C01CBA" w:rsidRDefault="00CF6754" w:rsidP="00CF6754">
      <w:r>
        <w:t>Riadky sú indexované podľa hodnôt zo vstupných dát, pričom ako index sa berú hodnoty v stĺpci s indexom zadaným pri bind. Na riadok sa dotazujeme pomocou metódy row, ktorá príjíma ako parameter index riadka (teda integer) a vracia objekt riadka.</w:t>
      </w:r>
    </w:p>
    <w:p w:rsidR="00CF6754" w:rsidRDefault="00CF6754" w:rsidP="00CF6754">
      <w:pPr>
        <w:rPr>
          <w:lang w:val="en-US"/>
        </w:rPr>
      </w:pPr>
      <w:r>
        <w:rPr>
          <w:lang w:val="en-US"/>
        </w:rPr>
        <w:t>Príklad.</w:t>
      </w:r>
    </w:p>
    <w:p w:rsidR="00CF6754" w:rsidRPr="005C1796" w:rsidRDefault="00CF6754" w:rsidP="00CF6754">
      <w:pPr>
        <w:pStyle w:val="SourceCode"/>
      </w:pPr>
      <w:r w:rsidRPr="005C1796">
        <w:rPr>
          <w:b/>
          <w:lang w:val="en-US"/>
        </w:rPr>
        <w:t>$</w:t>
      </w:r>
      <w:r>
        <w:rPr>
          <w:b/>
          <w:lang w:val="en-US"/>
        </w:rPr>
        <w:t>row</w:t>
      </w:r>
      <w:r w:rsidRPr="005C1796">
        <w:rPr>
          <w:b/>
          <w:lang w:val="en-US"/>
        </w:rPr>
        <w:t xml:space="preserve"> = </w:t>
      </w:r>
      <w:r w:rsidRPr="005C1796">
        <w:rPr>
          <w:b/>
        </w:rPr>
        <w:t>$grid-&gt;</w:t>
      </w:r>
      <w:r>
        <w:rPr>
          <w:b/>
        </w:rPr>
        <w:t>row</w:t>
      </w:r>
      <w:r w:rsidRPr="005C1796">
        <w:rPr>
          <w:b/>
        </w:rPr>
        <w:t>(</w:t>
      </w:r>
      <w:r>
        <w:rPr>
          <w:b/>
          <w:lang w:val="en-US"/>
        </w:rPr>
        <w:t>2</w:t>
      </w:r>
      <w:r w:rsidRPr="005C1796">
        <w:rPr>
          <w:b/>
        </w:rPr>
        <w:t>);</w:t>
      </w:r>
      <w:r>
        <w:t xml:space="preserve"> // získa riadok identifikovaný ako 2</w:t>
      </w:r>
    </w:p>
    <w:p w:rsidR="00CF6754" w:rsidRDefault="00CF6754" w:rsidP="00CF6754">
      <w:pPr>
        <w:pStyle w:val="Bezmezer"/>
      </w:pPr>
    </w:p>
    <w:p w:rsidR="00CF6754" w:rsidRDefault="00CF6754" w:rsidP="00CF6754">
      <w:pPr>
        <w:rPr>
          <w:lang w:val="en-US"/>
        </w:rPr>
      </w:pPr>
      <w:r>
        <w:rPr>
          <w:lang w:val="en-US"/>
        </w:rPr>
        <w:t xml:space="preserve">V prípade že pod daným indexom nie je žiaden </w:t>
      </w:r>
      <w:r>
        <w:t>riadok</w:t>
      </w:r>
      <w:r>
        <w:rPr>
          <w:lang w:val="en-US"/>
        </w:rPr>
        <w:t>, vráti NULL.</w:t>
      </w:r>
    </w:p>
    <w:p w:rsidR="00CF6754" w:rsidRDefault="00CF6754" w:rsidP="00CF6754">
      <w:pPr>
        <w:pStyle w:val="Nadpis3"/>
      </w:pPr>
      <w:r>
        <w:t>Atribúty riadka</w:t>
      </w:r>
    </w:p>
    <w:tbl>
      <w:tblPr>
        <w:tblStyle w:val="Svtlseznamzvraznn1"/>
        <w:tblW w:w="9606" w:type="dxa"/>
        <w:tblLook w:val="04A0" w:firstRow="1" w:lastRow="0" w:firstColumn="1" w:lastColumn="0" w:noHBand="0" w:noVBand="1"/>
      </w:tblPr>
      <w:tblGrid>
        <w:gridCol w:w="1265"/>
        <w:gridCol w:w="1694"/>
        <w:gridCol w:w="1984"/>
        <w:gridCol w:w="4663"/>
      </w:tblGrid>
      <w:tr w:rsidR="00CF6754" w:rsidTr="008B5E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5" w:type="dxa"/>
          </w:tcPr>
          <w:p w:rsidR="00CF6754" w:rsidRDefault="00CF6754" w:rsidP="008B5EB4">
            <w:r>
              <w:t>názov</w:t>
            </w:r>
          </w:p>
        </w:tc>
        <w:tc>
          <w:tcPr>
            <w:tcW w:w="1694" w:type="dxa"/>
          </w:tcPr>
          <w:p w:rsidR="00CF6754" w:rsidRDefault="00CF6754" w:rsidP="008B5EB4">
            <w:pPr>
              <w:cnfStyle w:val="100000000000" w:firstRow="1" w:lastRow="0" w:firstColumn="0" w:lastColumn="0" w:oddVBand="0" w:evenVBand="0" w:oddHBand="0" w:evenHBand="0" w:firstRowFirstColumn="0" w:firstRowLastColumn="0" w:lastRowFirstColumn="0" w:lastRowLastColumn="0"/>
            </w:pPr>
            <w:r>
              <w:t>typ</w:t>
            </w:r>
          </w:p>
        </w:tc>
        <w:tc>
          <w:tcPr>
            <w:tcW w:w="1984" w:type="dxa"/>
          </w:tcPr>
          <w:p w:rsidR="00CF6754" w:rsidRDefault="00CF6754" w:rsidP="008B5EB4">
            <w:pPr>
              <w:cnfStyle w:val="100000000000" w:firstRow="1" w:lastRow="0" w:firstColumn="0" w:lastColumn="0" w:oddVBand="0" w:evenVBand="0" w:oddHBand="0" w:evenHBand="0" w:firstRowFirstColumn="0" w:firstRowLastColumn="0" w:lastRowFirstColumn="0" w:lastRowLastColumn="0"/>
            </w:pPr>
            <w:r>
              <w:t>predvolená hodnota</w:t>
            </w:r>
          </w:p>
        </w:tc>
        <w:tc>
          <w:tcPr>
            <w:tcW w:w="4663" w:type="dxa"/>
          </w:tcPr>
          <w:p w:rsidR="00CF6754" w:rsidRDefault="00CF6754" w:rsidP="008B5EB4">
            <w:pPr>
              <w:cnfStyle w:val="100000000000" w:firstRow="1" w:lastRow="0" w:firstColumn="0" w:lastColumn="0" w:oddVBand="0" w:evenVBand="0" w:oddHBand="0" w:evenHBand="0" w:firstRowFirstColumn="0" w:firstRowLastColumn="0" w:lastRowFirstColumn="0" w:lastRowLastColumn="0"/>
            </w:pPr>
            <w:r>
              <w:t>popis</w:t>
            </w:r>
          </w:p>
        </w:tc>
      </w:tr>
      <w:tr w:rsidR="00CF6754" w:rsidTr="008B5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5" w:type="dxa"/>
          </w:tcPr>
          <w:p w:rsidR="00CF6754" w:rsidRDefault="00CF6754" w:rsidP="008B5EB4">
            <w:r>
              <w:t>visible</w:t>
            </w:r>
          </w:p>
        </w:tc>
        <w:tc>
          <w:tcPr>
            <w:tcW w:w="1694" w:type="dxa"/>
          </w:tcPr>
          <w:p w:rsidR="00CF6754" w:rsidRDefault="00CF6754" w:rsidP="008B5EB4">
            <w:pPr>
              <w:cnfStyle w:val="000000100000" w:firstRow="0" w:lastRow="0" w:firstColumn="0" w:lastColumn="0" w:oddVBand="0" w:evenVBand="0" w:oddHBand="1" w:evenHBand="0" w:firstRowFirstColumn="0" w:firstRowLastColumn="0" w:lastRowFirstColumn="0" w:lastRowLastColumn="0"/>
            </w:pPr>
            <w:r>
              <w:t>boolean</w:t>
            </w:r>
          </w:p>
        </w:tc>
        <w:tc>
          <w:tcPr>
            <w:tcW w:w="1984" w:type="dxa"/>
          </w:tcPr>
          <w:p w:rsidR="00CF6754" w:rsidRDefault="00CF6754" w:rsidP="008B5EB4">
            <w:pPr>
              <w:cnfStyle w:val="000000100000" w:firstRow="0" w:lastRow="0" w:firstColumn="0" w:lastColumn="0" w:oddVBand="0" w:evenVBand="0" w:oddHBand="1" w:evenHBand="0" w:firstRowFirstColumn="0" w:firstRowLastColumn="0" w:lastRowFirstColumn="0" w:lastRowLastColumn="0"/>
            </w:pPr>
            <w:r>
              <w:t>true</w:t>
            </w:r>
          </w:p>
        </w:tc>
        <w:tc>
          <w:tcPr>
            <w:tcW w:w="4663" w:type="dxa"/>
          </w:tcPr>
          <w:p w:rsidR="00CF6754" w:rsidRDefault="00CF6754" w:rsidP="008B5EB4">
            <w:pPr>
              <w:cnfStyle w:val="000000100000" w:firstRow="0" w:lastRow="0" w:firstColumn="0" w:lastColumn="0" w:oddVBand="0" w:evenVBand="0" w:oddHBand="1" w:evenHBand="0" w:firstRowFirstColumn="0" w:firstRowLastColumn="0" w:lastRowFirstColumn="0" w:lastRowLastColumn="0"/>
            </w:pPr>
            <w:r>
              <w:t>či sa má riadok zobraziť</w:t>
            </w:r>
          </w:p>
        </w:tc>
      </w:tr>
      <w:tr w:rsidR="00CF6754" w:rsidTr="008B5EB4">
        <w:tc>
          <w:tcPr>
            <w:cnfStyle w:val="001000000000" w:firstRow="0" w:lastRow="0" w:firstColumn="1" w:lastColumn="0" w:oddVBand="0" w:evenVBand="0" w:oddHBand="0" w:evenHBand="0" w:firstRowFirstColumn="0" w:firstRowLastColumn="0" w:lastRowFirstColumn="0" w:lastRowLastColumn="0"/>
            <w:tcW w:w="1265" w:type="dxa"/>
          </w:tcPr>
          <w:p w:rsidR="00CF6754" w:rsidRDefault="00CF6754" w:rsidP="008B5EB4">
            <w:r>
              <w:t>editable</w:t>
            </w:r>
          </w:p>
        </w:tc>
        <w:tc>
          <w:tcPr>
            <w:tcW w:w="1694" w:type="dxa"/>
          </w:tcPr>
          <w:p w:rsidR="00CF6754" w:rsidRDefault="00CF6754" w:rsidP="008B5EB4">
            <w:pPr>
              <w:cnfStyle w:val="000000000000" w:firstRow="0" w:lastRow="0" w:firstColumn="0" w:lastColumn="0" w:oddVBand="0" w:evenVBand="0" w:oddHBand="0" w:evenHBand="0" w:firstRowFirstColumn="0" w:firstRowLastColumn="0" w:lastRowFirstColumn="0" w:lastRowLastColumn="0"/>
            </w:pPr>
            <w:r>
              <w:t>boolean</w:t>
            </w:r>
          </w:p>
        </w:tc>
        <w:tc>
          <w:tcPr>
            <w:tcW w:w="1984" w:type="dxa"/>
          </w:tcPr>
          <w:p w:rsidR="00CF6754" w:rsidRDefault="00CF6754" w:rsidP="008B5EB4">
            <w:pPr>
              <w:cnfStyle w:val="000000000000" w:firstRow="0" w:lastRow="0" w:firstColumn="0" w:lastColumn="0" w:oddVBand="0" w:evenVBand="0" w:oddHBand="0" w:evenHBand="0" w:firstRowFirstColumn="0" w:firstRowLastColumn="0" w:lastRowFirstColumn="0" w:lastRowLastColumn="0"/>
            </w:pPr>
            <w:r>
              <w:t>true</w:t>
            </w:r>
          </w:p>
        </w:tc>
        <w:tc>
          <w:tcPr>
            <w:tcW w:w="4663" w:type="dxa"/>
          </w:tcPr>
          <w:p w:rsidR="00CF6754" w:rsidRDefault="00CF6754" w:rsidP="008B5EB4">
            <w:pPr>
              <w:cnfStyle w:val="000000000000" w:firstRow="0" w:lastRow="0" w:firstColumn="0" w:lastColumn="0" w:oddVBand="0" w:evenVBand="0" w:oddHBand="0" w:evenHBand="0" w:firstRowFirstColumn="0" w:firstRowLastColumn="0" w:lastRowFirstColumn="0" w:lastRowLastColumn="0"/>
            </w:pPr>
            <w:r>
              <w:t>či sú povolené úpravy na tomto riadku (ak nie sú, nezobrazí sa ani tlačítko na úpravu)</w:t>
            </w:r>
          </w:p>
        </w:tc>
      </w:tr>
      <w:tr w:rsidR="00CF6754" w:rsidTr="008B5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5" w:type="dxa"/>
          </w:tcPr>
          <w:p w:rsidR="00CF6754" w:rsidRDefault="00CF6754" w:rsidP="008B5EB4">
            <w:r>
              <w:t>removable</w:t>
            </w:r>
          </w:p>
        </w:tc>
        <w:tc>
          <w:tcPr>
            <w:tcW w:w="1694" w:type="dxa"/>
          </w:tcPr>
          <w:p w:rsidR="00CF6754" w:rsidRDefault="00CF6754" w:rsidP="008B5EB4">
            <w:pPr>
              <w:cnfStyle w:val="000000100000" w:firstRow="0" w:lastRow="0" w:firstColumn="0" w:lastColumn="0" w:oddVBand="0" w:evenVBand="0" w:oddHBand="1" w:evenHBand="0" w:firstRowFirstColumn="0" w:firstRowLastColumn="0" w:lastRowFirstColumn="0" w:lastRowLastColumn="0"/>
            </w:pPr>
            <w:r>
              <w:t>boolean</w:t>
            </w:r>
          </w:p>
        </w:tc>
        <w:tc>
          <w:tcPr>
            <w:tcW w:w="1984" w:type="dxa"/>
          </w:tcPr>
          <w:p w:rsidR="00CF6754" w:rsidRDefault="00CF6754" w:rsidP="008B5EB4">
            <w:pPr>
              <w:cnfStyle w:val="000000100000" w:firstRow="0" w:lastRow="0" w:firstColumn="0" w:lastColumn="0" w:oddVBand="0" w:evenVBand="0" w:oddHBand="1" w:evenHBand="0" w:firstRowFirstColumn="0" w:firstRowLastColumn="0" w:lastRowFirstColumn="0" w:lastRowLastColumn="0"/>
            </w:pPr>
            <w:r>
              <w:t>true</w:t>
            </w:r>
          </w:p>
        </w:tc>
        <w:tc>
          <w:tcPr>
            <w:tcW w:w="4663" w:type="dxa"/>
          </w:tcPr>
          <w:p w:rsidR="00CF6754" w:rsidRDefault="00CF6754" w:rsidP="008B5EB4">
            <w:pPr>
              <w:cnfStyle w:val="000000100000" w:firstRow="0" w:lastRow="0" w:firstColumn="0" w:lastColumn="0" w:oddVBand="0" w:evenVBand="0" w:oddHBand="1" w:evenHBand="0" w:firstRowFirstColumn="0" w:firstRowLastColumn="0" w:lastRowFirstColumn="0" w:lastRowLastColumn="0"/>
            </w:pPr>
            <w:r>
              <w:t>či je povolené zmazanie tohto riadka (ak nie, nezobrazí sa ani tlačítko na zmazanie)</w:t>
            </w:r>
          </w:p>
        </w:tc>
      </w:tr>
    </w:tbl>
    <w:p w:rsidR="00CF6754" w:rsidRDefault="00CF6754" w:rsidP="00CF6754">
      <w:pPr>
        <w:pStyle w:val="Nadpis1"/>
      </w:pPr>
      <w:r>
        <w:lastRenderedPageBreak/>
        <w:t>CSS pre grid</w:t>
      </w:r>
    </w:p>
    <w:p w:rsidR="00CF6754" w:rsidRDefault="00CF6754" w:rsidP="00CF6754">
      <w:r>
        <w:t xml:space="preserve">Grid generuje pre jednotlivé svoje elementy atribút </w:t>
      </w:r>
      <w:r w:rsidRPr="00FC6453">
        <w:rPr>
          <w:i/>
        </w:rPr>
        <w:t>class</w:t>
      </w:r>
      <w:r>
        <w:t>, ktorý slúži ako selektor na CSS štýl. Týmto spôsobom je možné definovať vlastný štýl pre jednotlivé elementy gridu. Robí sa to pridaním alebo úpravou príslušného selektora v CSS súbore. Zoznam a popis selektorov je v nasledujúcej tabuľke.</w:t>
      </w:r>
    </w:p>
    <w:tbl>
      <w:tblPr>
        <w:tblStyle w:val="Mkatabulky"/>
        <w:tblW w:w="0" w:type="auto"/>
        <w:tblLook w:val="04A0" w:firstRow="1" w:lastRow="0" w:firstColumn="1" w:lastColumn="0" w:noHBand="0" w:noVBand="1"/>
      </w:tblPr>
      <w:tblGrid>
        <w:gridCol w:w="4606"/>
        <w:gridCol w:w="4606"/>
      </w:tblGrid>
      <w:tr w:rsidR="00CF6754" w:rsidTr="008B5EB4">
        <w:tc>
          <w:tcPr>
            <w:tcW w:w="4606" w:type="dxa"/>
          </w:tcPr>
          <w:p w:rsidR="00CF6754" w:rsidRDefault="00CF6754" w:rsidP="008B5EB4">
            <w:r>
              <w:t>názov class</w:t>
            </w:r>
          </w:p>
        </w:tc>
        <w:tc>
          <w:tcPr>
            <w:tcW w:w="4606" w:type="dxa"/>
          </w:tcPr>
          <w:p w:rsidR="00CF6754" w:rsidRDefault="00CF6754" w:rsidP="008B5EB4">
            <w:r>
              <w:t>popis</w:t>
            </w:r>
          </w:p>
        </w:tc>
      </w:tr>
      <w:tr w:rsidR="00CF6754" w:rsidTr="008B5EB4">
        <w:tc>
          <w:tcPr>
            <w:tcW w:w="4606" w:type="dxa"/>
          </w:tcPr>
          <w:p w:rsidR="00CF6754" w:rsidRDefault="00CF6754" w:rsidP="008B5EB4">
            <w:r w:rsidRPr="00FC6453">
              <w:t>grid_container</w:t>
            </w:r>
          </w:p>
        </w:tc>
        <w:tc>
          <w:tcPr>
            <w:tcW w:w="4606" w:type="dxa"/>
          </w:tcPr>
          <w:p w:rsidR="00CF6754" w:rsidRDefault="00CF6754" w:rsidP="008B5EB4">
            <w:r>
              <w:t>reprezentuje kontajner, v ktorom sa celý grid nachádza</w:t>
            </w:r>
          </w:p>
        </w:tc>
      </w:tr>
      <w:tr w:rsidR="00CF6754" w:rsidTr="008B5EB4">
        <w:tc>
          <w:tcPr>
            <w:tcW w:w="4606" w:type="dxa"/>
          </w:tcPr>
          <w:p w:rsidR="00CF6754" w:rsidRPr="00FC6453" w:rsidRDefault="00CF6754" w:rsidP="008B5EB4">
            <w:r w:rsidRPr="00FC6453">
              <w:t>grid_table</w:t>
            </w:r>
          </w:p>
        </w:tc>
        <w:tc>
          <w:tcPr>
            <w:tcW w:w="4606" w:type="dxa"/>
          </w:tcPr>
          <w:p w:rsidR="00CF6754" w:rsidRDefault="00CF6754" w:rsidP="008B5EB4">
            <w:r>
              <w:t xml:space="preserve">element </w:t>
            </w:r>
            <w:r w:rsidRPr="00435D75">
              <w:rPr>
                <w:i/>
              </w:rPr>
              <w:t>table</w:t>
            </w:r>
            <w:r>
              <w:t>, v ktorom sú riadky a stĺpce</w:t>
            </w:r>
          </w:p>
        </w:tc>
      </w:tr>
      <w:tr w:rsidR="00CF6754" w:rsidTr="008B5EB4">
        <w:tc>
          <w:tcPr>
            <w:tcW w:w="4606" w:type="dxa"/>
          </w:tcPr>
          <w:p w:rsidR="00CF6754" w:rsidRPr="00FC6453" w:rsidRDefault="00CF6754" w:rsidP="008B5EB4">
            <w:r w:rsidRPr="00FC6453">
              <w:t>grid_header</w:t>
            </w:r>
          </w:p>
        </w:tc>
        <w:tc>
          <w:tcPr>
            <w:tcW w:w="4606" w:type="dxa"/>
          </w:tcPr>
          <w:p w:rsidR="00CF6754" w:rsidRDefault="00CF6754" w:rsidP="008B5EB4">
            <w:r>
              <w:t xml:space="preserve">reprezentuje celý riadok hlavičky (úplne prvý element </w:t>
            </w:r>
            <w:r w:rsidRPr="00435D75">
              <w:rPr>
                <w:i/>
              </w:rPr>
              <w:t>tr</w:t>
            </w:r>
            <w:r>
              <w:t>)</w:t>
            </w:r>
          </w:p>
        </w:tc>
      </w:tr>
      <w:tr w:rsidR="00CF6754" w:rsidTr="008B5EB4">
        <w:tc>
          <w:tcPr>
            <w:tcW w:w="4606" w:type="dxa"/>
          </w:tcPr>
          <w:p w:rsidR="00CF6754" w:rsidRPr="00FC6453" w:rsidRDefault="00CF6754" w:rsidP="008B5EB4">
            <w:r w:rsidRPr="00FC6453">
              <w:t>grid_header_cell</w:t>
            </w:r>
          </w:p>
        </w:tc>
        <w:tc>
          <w:tcPr>
            <w:tcW w:w="4606" w:type="dxa"/>
          </w:tcPr>
          <w:p w:rsidR="00CF6754" w:rsidRDefault="00CF6754" w:rsidP="008B5EB4">
            <w:r>
              <w:t xml:space="preserve">reprezentuje všetky bunky (elementy </w:t>
            </w:r>
            <w:r w:rsidRPr="00435D75">
              <w:rPr>
                <w:i/>
              </w:rPr>
              <w:t>th</w:t>
            </w:r>
            <w:r>
              <w:t>) hlavičky okrem prvej a poslednej</w:t>
            </w:r>
          </w:p>
        </w:tc>
      </w:tr>
      <w:tr w:rsidR="00CF6754" w:rsidTr="008B5EB4">
        <w:tc>
          <w:tcPr>
            <w:tcW w:w="4606" w:type="dxa"/>
          </w:tcPr>
          <w:p w:rsidR="00CF6754" w:rsidRPr="00FC6453" w:rsidRDefault="00CF6754" w:rsidP="008B5EB4">
            <w:r w:rsidRPr="00FC6453">
              <w:t>grid_header_cell_first</w:t>
            </w:r>
          </w:p>
        </w:tc>
        <w:tc>
          <w:tcPr>
            <w:tcW w:w="4606" w:type="dxa"/>
          </w:tcPr>
          <w:p w:rsidR="00CF6754" w:rsidRDefault="00CF6754" w:rsidP="008B5EB4">
            <w:r>
              <w:t xml:space="preserve">reprezentuje prvú bunku (element </w:t>
            </w:r>
            <w:r w:rsidRPr="00435D75">
              <w:rPr>
                <w:i/>
              </w:rPr>
              <w:t>th</w:t>
            </w:r>
            <w:r>
              <w:t>) hlavičky</w:t>
            </w:r>
          </w:p>
        </w:tc>
      </w:tr>
      <w:tr w:rsidR="00CF6754" w:rsidTr="008B5EB4">
        <w:tc>
          <w:tcPr>
            <w:tcW w:w="4606" w:type="dxa"/>
          </w:tcPr>
          <w:p w:rsidR="00CF6754" w:rsidRPr="00FC6453" w:rsidRDefault="00CF6754" w:rsidP="008B5EB4">
            <w:r w:rsidRPr="00FC6453">
              <w:t>grid_header_cell_last</w:t>
            </w:r>
          </w:p>
        </w:tc>
        <w:tc>
          <w:tcPr>
            <w:tcW w:w="4606" w:type="dxa"/>
          </w:tcPr>
          <w:p w:rsidR="00CF6754" w:rsidRDefault="00CF6754" w:rsidP="008B5EB4">
            <w:r>
              <w:t xml:space="preserve">reprezentuje poslednú bunku (element </w:t>
            </w:r>
            <w:r w:rsidRPr="00435D75">
              <w:rPr>
                <w:i/>
              </w:rPr>
              <w:t>th</w:t>
            </w:r>
            <w:r>
              <w:t>) hlavičky</w:t>
            </w:r>
          </w:p>
        </w:tc>
      </w:tr>
      <w:tr w:rsidR="00CF6754" w:rsidTr="008B5EB4">
        <w:tc>
          <w:tcPr>
            <w:tcW w:w="4606" w:type="dxa"/>
          </w:tcPr>
          <w:p w:rsidR="00CF6754" w:rsidRPr="00FC6453" w:rsidRDefault="00CF6754" w:rsidP="008B5EB4">
            <w:r w:rsidRPr="00FC6453">
              <w:t>grid_row</w:t>
            </w:r>
          </w:p>
        </w:tc>
        <w:tc>
          <w:tcPr>
            <w:tcW w:w="4606" w:type="dxa"/>
          </w:tcPr>
          <w:p w:rsidR="00CF6754" w:rsidRDefault="00CF6754" w:rsidP="008B5EB4">
            <w:r>
              <w:t>reprezentuje riadok v tabuľke</w:t>
            </w:r>
          </w:p>
        </w:tc>
      </w:tr>
      <w:tr w:rsidR="00CF6754" w:rsidTr="008B5EB4">
        <w:tc>
          <w:tcPr>
            <w:tcW w:w="4606" w:type="dxa"/>
          </w:tcPr>
          <w:p w:rsidR="00CF6754" w:rsidRPr="00FC6453" w:rsidRDefault="00CF6754" w:rsidP="008B5EB4">
            <w:r w:rsidRPr="00FC6453">
              <w:t>grid_cell</w:t>
            </w:r>
          </w:p>
        </w:tc>
        <w:tc>
          <w:tcPr>
            <w:tcW w:w="4606" w:type="dxa"/>
          </w:tcPr>
          <w:p w:rsidR="00CF6754" w:rsidRDefault="00CF6754" w:rsidP="008B5EB4">
            <w:r>
              <w:t xml:space="preserve">reprezentuje akúkoľvek bunku (element </w:t>
            </w:r>
            <w:r w:rsidRPr="00435D75">
              <w:rPr>
                <w:i/>
              </w:rPr>
              <w:t>t</w:t>
            </w:r>
            <w:r>
              <w:rPr>
                <w:i/>
              </w:rPr>
              <w:t>d</w:t>
            </w:r>
            <w:r>
              <w:t>) všetkých riadkov tabuľky okrem prvej a poslednej</w:t>
            </w:r>
          </w:p>
        </w:tc>
      </w:tr>
      <w:tr w:rsidR="00CF6754" w:rsidTr="008B5EB4">
        <w:tc>
          <w:tcPr>
            <w:tcW w:w="4606" w:type="dxa"/>
          </w:tcPr>
          <w:p w:rsidR="00CF6754" w:rsidRPr="00FC6453" w:rsidRDefault="00CF6754" w:rsidP="008B5EB4">
            <w:r w:rsidRPr="00FC6453">
              <w:t>grid_cell_first</w:t>
            </w:r>
          </w:p>
        </w:tc>
        <w:tc>
          <w:tcPr>
            <w:tcW w:w="4606" w:type="dxa"/>
          </w:tcPr>
          <w:p w:rsidR="00CF6754" w:rsidRDefault="00CF6754" w:rsidP="008B5EB4">
            <w:r>
              <w:t xml:space="preserve">reprezentuje prvú bunku (element </w:t>
            </w:r>
            <w:r w:rsidRPr="00435D75">
              <w:rPr>
                <w:i/>
              </w:rPr>
              <w:t>t</w:t>
            </w:r>
            <w:r>
              <w:rPr>
                <w:i/>
              </w:rPr>
              <w:t>d</w:t>
            </w:r>
            <w:r>
              <w:t>) všetkých riadkov tabuľky</w:t>
            </w:r>
          </w:p>
        </w:tc>
      </w:tr>
      <w:tr w:rsidR="00CF6754" w:rsidTr="008B5EB4">
        <w:tc>
          <w:tcPr>
            <w:tcW w:w="4606" w:type="dxa"/>
          </w:tcPr>
          <w:p w:rsidR="00CF6754" w:rsidRPr="00FC6453" w:rsidRDefault="00CF6754" w:rsidP="008B5EB4">
            <w:r w:rsidRPr="00FC6453">
              <w:t>grid_cell_last</w:t>
            </w:r>
          </w:p>
        </w:tc>
        <w:tc>
          <w:tcPr>
            <w:tcW w:w="4606" w:type="dxa"/>
          </w:tcPr>
          <w:p w:rsidR="00CF6754" w:rsidRDefault="00CF6754" w:rsidP="008B5EB4">
            <w:r>
              <w:t xml:space="preserve">reprezentuje poslednú bunku (element </w:t>
            </w:r>
            <w:r w:rsidRPr="00435D75">
              <w:rPr>
                <w:i/>
              </w:rPr>
              <w:t>t</w:t>
            </w:r>
            <w:r>
              <w:rPr>
                <w:i/>
              </w:rPr>
              <w:t>d</w:t>
            </w:r>
            <w:r>
              <w:t>) všetkých riadkov tabuľky</w:t>
            </w:r>
          </w:p>
        </w:tc>
      </w:tr>
      <w:tr w:rsidR="00CF6754" w:rsidTr="008B5EB4">
        <w:tc>
          <w:tcPr>
            <w:tcW w:w="4606" w:type="dxa"/>
          </w:tcPr>
          <w:p w:rsidR="00CF6754" w:rsidRPr="00FC6453" w:rsidRDefault="00CF6754" w:rsidP="008B5EB4">
            <w:r w:rsidRPr="00FC6453">
              <w:t>grid_cell_editing</w:t>
            </w:r>
          </w:p>
        </w:tc>
        <w:tc>
          <w:tcPr>
            <w:tcW w:w="4606" w:type="dxa"/>
          </w:tcPr>
          <w:p w:rsidR="00CF6754" w:rsidRDefault="00CF6754" w:rsidP="008B5EB4">
            <w:r>
              <w:t xml:space="preserve">reprezentuje </w:t>
            </w:r>
            <w:r w:rsidRPr="0021518E">
              <w:t>bunku</w:t>
            </w:r>
            <w:r>
              <w:t>, v ktorej je editovací komponent (textbox alebo combobox)</w:t>
            </w:r>
          </w:p>
        </w:tc>
      </w:tr>
      <w:tr w:rsidR="00CF6754" w:rsidTr="008B5EB4">
        <w:tc>
          <w:tcPr>
            <w:tcW w:w="4606" w:type="dxa"/>
          </w:tcPr>
          <w:p w:rsidR="00CF6754" w:rsidRPr="00FC6453" w:rsidRDefault="00CF6754" w:rsidP="008B5EB4">
            <w:r w:rsidRPr="00FC6453">
              <w:t>grid_form_elem</w:t>
            </w:r>
          </w:p>
        </w:tc>
        <w:tc>
          <w:tcPr>
            <w:tcW w:w="4606" w:type="dxa"/>
          </w:tcPr>
          <w:p w:rsidR="00CF6754" w:rsidRDefault="00CF6754" w:rsidP="008B5EB4">
            <w:r>
              <w:t>reprezentuje editovací komponent (textbox alebo combobox)</w:t>
            </w:r>
          </w:p>
        </w:tc>
      </w:tr>
      <w:tr w:rsidR="00CF6754" w:rsidTr="008B5EB4">
        <w:tc>
          <w:tcPr>
            <w:tcW w:w="4606" w:type="dxa"/>
          </w:tcPr>
          <w:p w:rsidR="00CF6754" w:rsidRPr="00FC6453" w:rsidRDefault="00CF6754" w:rsidP="008B5EB4">
            <w:r w:rsidRPr="00FC6453">
              <w:t>grid_row_btn_cell</w:t>
            </w:r>
          </w:p>
        </w:tc>
        <w:tc>
          <w:tcPr>
            <w:tcW w:w="4606" w:type="dxa"/>
          </w:tcPr>
          <w:p w:rsidR="00CF6754" w:rsidRDefault="00CF6754" w:rsidP="008B5EB4">
            <w:r>
              <w:t>reprezentuje bunky, v ktorých sú umiestené funkčné tlačítka alebo anchory</w:t>
            </w:r>
          </w:p>
        </w:tc>
      </w:tr>
    </w:tbl>
    <w:p w:rsidR="00CF6754" w:rsidRDefault="00CF6754" w:rsidP="00CF6754"/>
    <w:p w:rsidR="00CF6754" w:rsidRDefault="00CF6754">
      <w:r>
        <w:br w:type="page"/>
      </w:r>
      <w:bookmarkStart w:id="89" w:name="_GoBack"/>
      <w:bookmarkEnd w:id="89"/>
    </w:p>
    <w:p w:rsidR="004A7047" w:rsidRDefault="004A7047" w:rsidP="004A7047">
      <w:pPr>
        <w:pStyle w:val="Nadpis1"/>
      </w:pPr>
      <w:r>
        <w:lastRenderedPageBreak/>
        <w:t>Testovanie</w:t>
      </w:r>
    </w:p>
    <w:p w:rsidR="004A7047" w:rsidRDefault="004A7047" w:rsidP="004A7047">
      <w:r>
        <w:t>Táto správa obsahuje testovacie postupy a výsledky testovania Webu občianskeho združenia FMFI a exkurzie.</w:t>
      </w:r>
    </w:p>
    <w:p w:rsidR="004A7047" w:rsidRDefault="004A7047" w:rsidP="004A7047">
      <w:r>
        <w:t>Testovanie prebiehalo na základe testovacích scenárov, ktoré vychádzajú zo stavového diagramu z konceptuálnej analýzy projektu. Tie totiž hovoria o tom, ako sa má softvér podľa správnosti používať.</w:t>
      </w:r>
    </w:p>
    <w:p w:rsidR="004A7047" w:rsidRDefault="004A7047" w:rsidP="004A7047">
      <w:r>
        <w:t xml:space="preserve">Testovanie bolo rozdelené na niekoľko fáz. Prvá fáza mala odhaliť základné chyby v softvéri, ktoré mohli nastať pri jeho správnom používaní. Druhá fáza kládla dôraz na testovanie robustnosti softvéru. Mala odhaliť logické chyby a overiť stabilitu softvéru v prípade výskytu chýb spôsobených ľudským faktorom. </w:t>
      </w:r>
    </w:p>
    <w:p w:rsidR="004A7047" w:rsidRDefault="004A7047" w:rsidP="004A7047">
      <w:r>
        <w:t>Pred začatím testovania jednotlivých logických častí systému bol upravený obsah databázy tak, aby bolo možné sledovať dok dát. Upravené boli vždy tie stĺpce, od ktorých je daná časť závislá. Pri testovaní neboli podcenené ani prázdne alebo príliš veľké vstupy. Výsledky testovania a zatiaľ známe chyby softvéru sú uvedené na konci tohto dokumentu.</w:t>
      </w:r>
    </w:p>
    <w:p w:rsidR="004A7047" w:rsidRDefault="004A7047" w:rsidP="004A7047">
      <w:r>
        <w:t>Pri zadávaní údajov boli zámerne zadávané údaje tak, aby vyvolali validačné chyby. Testovali sa tak reakcie systému na tieto chyby.</w:t>
      </w:r>
    </w:p>
    <w:p w:rsidR="004A7047" w:rsidRPr="00B60CF5" w:rsidRDefault="004A7047" w:rsidP="004A7047">
      <w:r>
        <w:t>Testy boli vykonané pre formulárové časti systému, nie však pre samostatné komponenty (grid, message). Tieto testy boli vykonané zvlášť a výsledky sa nachádzajú v samostatnej kapitole tohto dokumentu.</w:t>
      </w:r>
    </w:p>
    <w:p w:rsidR="004A7047" w:rsidRDefault="004A7047" w:rsidP="004A7047">
      <w:pPr>
        <w:pStyle w:val="Nadpis2"/>
      </w:pPr>
      <w:r>
        <w:t>Test validácie</w:t>
      </w:r>
    </w:p>
    <w:p w:rsidR="004A7047" w:rsidRPr="007951AD" w:rsidRDefault="004A7047" w:rsidP="004A7047">
      <w:pPr>
        <w:pStyle w:val="Nadpis3"/>
      </w:pPr>
      <w:r>
        <w:t>Metodika</w:t>
      </w:r>
    </w:p>
    <w:p w:rsidR="004A7047" w:rsidRDefault="004A7047" w:rsidP="004A7047">
      <w:r>
        <w:t>Boli otestované všetky formuláre, kde je vyžadovaný vstup od používateľa. Na tieto formuláre boli najprv zadávané správne vstupy po odoslaní ktorých bolo skontrolované, či systém uložil správne údaje do databázy. Následne bol vykonaný test na prázdne vstupy, kontrolovali sa validačné správy. Nakoniec boli zadávané rôzne iné vstupy a testovali sa reakcie systému.</w:t>
      </w:r>
    </w:p>
    <w:p w:rsidR="004A7047" w:rsidRDefault="004A7047" w:rsidP="004A7047">
      <w:pPr>
        <w:pStyle w:val="Nadpis3"/>
      </w:pPr>
      <w:r>
        <w:t>Výsledky</w:t>
      </w:r>
    </w:p>
    <w:p w:rsidR="004A7047" w:rsidRPr="007951AD" w:rsidRDefault="004A7047" w:rsidP="004A7047">
      <w:r>
        <w:t>Systém vykazuje slušnú odolnosť voči zlým a prázdnym vstupom. Na správne vstupy reaguje podľa špecifikácie, neboli odhalené žiadne chyby.</w:t>
      </w:r>
    </w:p>
    <w:p w:rsidR="004A7047" w:rsidRDefault="004A7047" w:rsidP="004A7047">
      <w:pPr>
        <w:pStyle w:val="Nadpis2"/>
      </w:pPr>
      <w:r>
        <w:t>Test mazania</w:t>
      </w:r>
    </w:p>
    <w:p w:rsidR="004A7047" w:rsidRDefault="004A7047" w:rsidP="004A7047">
      <w:pPr>
        <w:pStyle w:val="Nadpis3"/>
      </w:pPr>
      <w:r>
        <w:t>Metodika</w:t>
      </w:r>
    </w:p>
    <w:p w:rsidR="004A7047" w:rsidRDefault="004A7047" w:rsidP="004A7047">
      <w:r>
        <w:t>Najprv sa testovalo mazanie položiek najvyšších úrovní. Potom sa vytvorili závislosti na dátach a mazali sa závislé dáta, ktorých zmazanie rodičovského záznamu mal zmazať aj svoje dcérske záznamy. V závislých dátach sa zámerne prerušovali vzťahy a testovalo sa správanie systému v takýchto situáciách.</w:t>
      </w:r>
    </w:p>
    <w:p w:rsidR="004A7047" w:rsidRDefault="004A7047" w:rsidP="004A7047">
      <w:pPr>
        <w:pStyle w:val="Nadpis3"/>
      </w:pPr>
      <w:r>
        <w:t>Výsledky</w:t>
      </w:r>
    </w:p>
    <w:p w:rsidR="004A7047" w:rsidRDefault="004A7047" w:rsidP="004A7047">
      <w:r>
        <w:t xml:space="preserve">Mazanie dát prebehlo v predpísaných scenároch podľa špecifikácie. Ak sa mazali závislé dáta, systém je to istej miery ošetrený voči týmto prípadom a reagoval správne. Avšak ak by sa administrátor </w:t>
      </w:r>
      <w:r>
        <w:lastRenderedPageBreak/>
        <w:t>pripojil na databázu a manuálne by menil záznamy v tabuľkách, je pravdepodobné že systém vykáže nejakú chybovosť.</w:t>
      </w:r>
    </w:p>
    <w:p w:rsidR="004A7047" w:rsidRDefault="004A7047" w:rsidP="004A7047">
      <w:pPr>
        <w:pStyle w:val="Nadpis2"/>
      </w:pPr>
      <w:r>
        <w:t>Test výpočtov</w:t>
      </w:r>
    </w:p>
    <w:p w:rsidR="004A7047" w:rsidRDefault="004A7047" w:rsidP="004A7047">
      <w:pPr>
        <w:pStyle w:val="Nadpis3"/>
      </w:pPr>
      <w:r>
        <w:t>Metodika</w:t>
      </w:r>
    </w:p>
    <w:p w:rsidR="004A7047" w:rsidRDefault="004A7047" w:rsidP="004A7047">
      <w:r>
        <w:t>Testovala sa správnosť výpočtov. Nakoľko systém používa výpočty na finančné operácie, tento test bol dôležitý aby nevznikol nejaký únik financií zo systému. Boli zadávané také čísla, ktoré spôsobujú nepresnosti pri matematických operáciách. Tieto čísla boli prerozdelené podľa pomerov a testovalo sa, či súčet týchto prerozdelení dáva pôvodnú hodnotu. Systém obsahuje algoritmus na detekciu rozdielov a pri vzniku tento rozdiel opraví. Tento algoritmus bol podrobne testovaný.</w:t>
      </w:r>
    </w:p>
    <w:p w:rsidR="004A7047" w:rsidRDefault="004A7047" w:rsidP="004A7047">
      <w:pPr>
        <w:pStyle w:val="Nadpis3"/>
      </w:pPr>
      <w:r>
        <w:t>Výsledky</w:t>
      </w:r>
    </w:p>
    <w:p w:rsidR="004A7047" w:rsidRDefault="004A7047" w:rsidP="004A7047">
      <w:r>
        <w:t>Neboli odhalené žiadne chyby ani odchýlky pri počítaní.</w:t>
      </w:r>
    </w:p>
    <w:p w:rsidR="004A7047" w:rsidRDefault="004A7047" w:rsidP="004A7047">
      <w:pPr>
        <w:pStyle w:val="Nadpis2"/>
      </w:pPr>
      <w:r>
        <w:t>Test používateľských rolí</w:t>
      </w:r>
    </w:p>
    <w:p w:rsidR="004A7047" w:rsidRDefault="004A7047" w:rsidP="004A7047">
      <w:pPr>
        <w:pStyle w:val="Nadpis3"/>
      </w:pPr>
      <w:r>
        <w:t>Metodika</w:t>
      </w:r>
    </w:p>
    <w:p w:rsidR="004A7047" w:rsidRDefault="004A7047" w:rsidP="004A7047">
      <w:r>
        <w:t>Pre jednotlivé používateľské role bolo otestované, či sa pre danú rolu zobrazujú správne dáta. Taktiež bolo testované, či je systém dostatočné chránený voči neoprávneným zmenám.</w:t>
      </w:r>
    </w:p>
    <w:p w:rsidR="004A7047" w:rsidRDefault="004A7047" w:rsidP="004A7047">
      <w:pPr>
        <w:pStyle w:val="Nadpis3"/>
      </w:pPr>
      <w:r>
        <w:t>Výsledky</w:t>
      </w:r>
    </w:p>
    <w:p w:rsidR="004A7047" w:rsidRDefault="004A7047" w:rsidP="004A7047">
      <w:r>
        <w:t>Systém je dostatočne chránený jednak voči neoprávneným vstupom a jednak voči neoprávneným úpravám.</w:t>
      </w:r>
    </w:p>
    <w:p w:rsidR="004A7047" w:rsidRDefault="004A7047" w:rsidP="004A7047">
      <w:pPr>
        <w:pStyle w:val="Nadpis2"/>
      </w:pPr>
      <w:r>
        <w:t>Test komponentov</w:t>
      </w:r>
    </w:p>
    <w:p w:rsidR="004A7047" w:rsidRPr="00BC4A31" w:rsidRDefault="004A7047" w:rsidP="004A7047">
      <w:pPr>
        <w:pStyle w:val="Nadpis3"/>
      </w:pPr>
      <w:r>
        <w:t>Metodika</w:t>
      </w:r>
    </w:p>
    <w:p w:rsidR="004A7047" w:rsidRPr="00BC4A31" w:rsidRDefault="004A7047" w:rsidP="004A7047">
      <w:r>
        <w:t>Na komponentoch bola testovaná konštrukcia, default parametre, zmena parametrov, reakcia na rôzne vstupy a správnosť zobrazenia.</w:t>
      </w:r>
    </w:p>
    <w:p w:rsidR="004A7047" w:rsidRDefault="004A7047" w:rsidP="004A7047">
      <w:pPr>
        <w:pStyle w:val="Nadpis3"/>
      </w:pPr>
      <w:r>
        <w:t>Výsledky - GRID</w:t>
      </w:r>
    </w:p>
    <w:p w:rsidR="004A7047" w:rsidRPr="00BC4A31" w:rsidRDefault="004A7047" w:rsidP="004A7047">
      <w:r>
        <w:t>Komponent podľa predpísaných postupov funguje správne, avšak vykazuje niektoré nedostatky. Jedným z nedostatkov je to, že nekontroluje správnosť vstupov. V prípade zadaného zlého vstupu je možné, že vykáže chybovosť. Počas používania tohto komponentu sa došlo na niekoľko návrhov na vylepšenie, ktoré by zjemnili chybovosť ostatných súčastí systému ktoré používajú tento komponent a zrýchlili vývoj. Tieto vylepšenia sú presnejšie definované v dokumente „Vlastné zhodnotenie diela a návrhy na vylepšenie“.</w:t>
      </w:r>
    </w:p>
    <w:p w:rsidR="004A7047" w:rsidRDefault="004A7047">
      <w:r>
        <w:br w:type="page"/>
      </w:r>
    </w:p>
    <w:p w:rsidR="004A7047" w:rsidRDefault="004A7047" w:rsidP="004A7047">
      <w:pPr>
        <w:pStyle w:val="Nadpis1"/>
      </w:pPr>
      <w:r>
        <w:lastRenderedPageBreak/>
        <w:t>Inštalačná príručka</w:t>
      </w:r>
    </w:p>
    <w:p w:rsidR="004A7047" w:rsidRDefault="004A7047" w:rsidP="004A7047"/>
    <w:p w:rsidR="004A7047" w:rsidRDefault="004A7047" w:rsidP="004A7047">
      <w:r>
        <w:t>Inštalácia systému je jednoduchá a nevyžaduje si hĺbkové znalosti PHP.</w:t>
      </w:r>
    </w:p>
    <w:p w:rsidR="004A7047" w:rsidRDefault="004A7047" w:rsidP="004A7047">
      <w:pPr>
        <w:pStyle w:val="Nadpis2"/>
      </w:pPr>
      <w:r>
        <w:t>Postup</w:t>
      </w:r>
    </w:p>
    <w:p w:rsidR="004A7047" w:rsidRPr="00922505" w:rsidRDefault="004A7047" w:rsidP="004A7047">
      <w:pPr>
        <w:ind w:firstLine="426"/>
      </w:pPr>
      <w:r>
        <w:t xml:space="preserve">Je potrebné rozbaliť spakovaný súbor frameworku na miesto kde chceme aby bol systém umiestnený.  Keď máme náš spakovaný súbor rozbalený tak sa nám v danej zložke objavilo niekoľko súborov. Majú mená ako: </w:t>
      </w:r>
      <w:r w:rsidRPr="00922505">
        <w:rPr>
          <w:i/>
        </w:rPr>
        <w:t xml:space="preserve">application, assets, system, </w:t>
      </w:r>
      <w:r>
        <w:rPr>
          <w:i/>
        </w:rPr>
        <w:t>user_guide, .htaccess</w:t>
      </w:r>
      <w:r>
        <w:t xml:space="preserve"> a daľšie. V priečinku </w:t>
      </w:r>
      <w:r>
        <w:rPr>
          <w:i/>
        </w:rPr>
        <w:t>application</w:t>
      </w:r>
      <w:r>
        <w:t xml:space="preserve"> sa nachádzaju </w:t>
      </w:r>
      <w:r>
        <w:rPr>
          <w:u w:val="single"/>
        </w:rPr>
        <w:t>všetky</w:t>
      </w:r>
      <w:r>
        <w:t xml:space="preserve"> zdrojové kódy aplikácie. Priečinok </w:t>
      </w:r>
      <w:r>
        <w:rPr>
          <w:i/>
        </w:rPr>
        <w:t>assets</w:t>
      </w:r>
      <w:r>
        <w:t xml:space="preserve"> obsahuje všetky doplnkové súbory akými sú CSS, javascript, obrázky. </w:t>
      </w:r>
      <w:r>
        <w:rPr>
          <w:i/>
        </w:rPr>
        <w:t xml:space="preserve">System </w:t>
      </w:r>
      <w:r>
        <w:t xml:space="preserve">obsahuje </w:t>
      </w:r>
      <w:r w:rsidRPr="00922505">
        <w:rPr>
          <w:b/>
        </w:rPr>
        <w:t>jadro</w:t>
      </w:r>
      <w:r>
        <w:rPr>
          <w:b/>
        </w:rPr>
        <w:t xml:space="preserve"> </w:t>
      </w:r>
      <w:r>
        <w:t xml:space="preserve">frameworku.  V zložke </w:t>
      </w:r>
      <w:r>
        <w:rPr>
          <w:i/>
        </w:rPr>
        <w:t xml:space="preserve">user_guide </w:t>
      </w:r>
      <w:r>
        <w:t xml:space="preserve">nájdeme offline dokumentáciu ku frameworku. </w:t>
      </w:r>
      <w:r>
        <w:rPr>
          <w:i/>
        </w:rPr>
        <w:t>.htaccess</w:t>
      </w:r>
      <w:r>
        <w:t xml:space="preserve"> súbor je užitočný pre svoj rewrite base mode, ktorý sa použije v prípade inštalácie do podpriečinku.</w:t>
      </w:r>
    </w:p>
    <w:p w:rsidR="004A7047" w:rsidRDefault="004A7047" w:rsidP="004A7047">
      <w:pPr>
        <w:pStyle w:val="Nadpis3"/>
      </w:pPr>
      <w:r>
        <w:t>Inštalácia do podpriečinku</w:t>
      </w:r>
    </w:p>
    <w:p w:rsidR="004A7047" w:rsidRDefault="004A7047" w:rsidP="004A7047">
      <w:pPr>
        <w:ind w:firstLine="426"/>
      </w:pPr>
      <w:r>
        <w:t>Takýmto umiestnením sa myslí URL adresa v </w:t>
      </w:r>
      <w:r w:rsidRPr="00922505">
        <w:t xml:space="preserve">tvare </w:t>
      </w:r>
      <w:r w:rsidRPr="00922505">
        <w:rPr>
          <w:b/>
        </w:rPr>
        <w:t>http://xxxxxxxxxx.sk/nazovPriecku/</w:t>
      </w:r>
      <w:r>
        <w:t xml:space="preserve"> . Po rozbalení je potrebné vykonať pár drobných nastavení. Nasledovné súbory doporučujem otvoriť v textovom editore a upraviť ich následovne:</w:t>
      </w:r>
    </w:p>
    <w:p w:rsidR="004A7047" w:rsidRDefault="004A7047" w:rsidP="004A7047">
      <w:pPr>
        <w:pStyle w:val="Odstavecseseznamem"/>
        <w:numPr>
          <w:ilvl w:val="0"/>
          <w:numId w:val="14"/>
        </w:numPr>
        <w:ind w:left="567" w:hanging="567"/>
      </w:pPr>
      <w:r>
        <w:t xml:space="preserve">Otvoriť </w:t>
      </w:r>
      <w:r w:rsidRPr="00922505">
        <w:rPr>
          <w:u w:val="single"/>
        </w:rPr>
        <w:t xml:space="preserve">.htacces </w:t>
      </w:r>
      <w:r>
        <w:t xml:space="preserve">súbor a /fmfi/ premenovať na /nazovPriecinku/ </w:t>
      </w:r>
    </w:p>
    <w:p w:rsidR="004A7047" w:rsidRDefault="004A7047" w:rsidP="004A7047">
      <w:pPr>
        <w:pStyle w:val="Odstavecseseznamem"/>
        <w:numPr>
          <w:ilvl w:val="0"/>
          <w:numId w:val="14"/>
        </w:numPr>
        <w:ind w:left="567" w:hanging="567"/>
      </w:pPr>
      <w:r>
        <w:t xml:space="preserve">Otvoriť </w:t>
      </w:r>
      <w:r w:rsidRPr="00D951BA">
        <w:rPr>
          <w:u w:val="single"/>
        </w:rPr>
        <w:t>application/config/config.php</w:t>
      </w:r>
      <w:r>
        <w:t>, vyhľadať  $config['base_url']</w:t>
      </w:r>
      <w:r w:rsidRPr="00D951BA">
        <w:t>= 'http://</w:t>
      </w:r>
      <w:r>
        <w:t>kempelen.fmfi.uniba.sk</w:t>
      </w:r>
      <w:r w:rsidRPr="00D951BA">
        <w:t>/</w:t>
      </w:r>
      <w:r>
        <w:t>fmfi/' zmeniť na $config['base_url']= '</w:t>
      </w:r>
      <w:r w:rsidRPr="00D951BA">
        <w:rPr>
          <w:b/>
        </w:rPr>
        <w:t xml:space="preserve"> </w:t>
      </w:r>
      <w:r w:rsidRPr="00D951BA">
        <w:t>http://xxxxxxxxxx.sk/nazovPriecku/</w:t>
      </w:r>
      <w:r>
        <w:t xml:space="preserve"> '.</w:t>
      </w:r>
    </w:p>
    <w:p w:rsidR="004A7047" w:rsidRDefault="004A7047" w:rsidP="004A7047">
      <w:pPr>
        <w:pStyle w:val="Odstavecseseznamem"/>
        <w:numPr>
          <w:ilvl w:val="0"/>
          <w:numId w:val="14"/>
        </w:numPr>
        <w:ind w:left="567" w:hanging="567"/>
      </w:pPr>
      <w:r>
        <w:t xml:space="preserve">Otvoriť </w:t>
      </w:r>
      <w:r w:rsidRPr="00D951BA">
        <w:rPr>
          <w:u w:val="single"/>
        </w:rPr>
        <w:t>application/config/database.php</w:t>
      </w:r>
      <w:r>
        <w:t xml:space="preserve"> a zmeniť nasledovné riadky:</w:t>
      </w:r>
    </w:p>
    <w:p w:rsidR="004A7047" w:rsidRDefault="004A7047" w:rsidP="004A7047">
      <w:pPr>
        <w:pStyle w:val="Odstavecseseznamem"/>
        <w:numPr>
          <w:ilvl w:val="0"/>
          <w:numId w:val="14"/>
        </w:numPr>
        <w:ind w:left="993"/>
      </w:pPr>
      <w:r>
        <w:t>$db['default']['hostname'] = 'localhost';</w:t>
      </w:r>
    </w:p>
    <w:p w:rsidR="004A7047" w:rsidRDefault="004A7047" w:rsidP="004A7047">
      <w:pPr>
        <w:pStyle w:val="Odstavecseseznamem"/>
        <w:numPr>
          <w:ilvl w:val="0"/>
          <w:numId w:val="14"/>
        </w:numPr>
        <w:ind w:left="993"/>
      </w:pPr>
      <w:r>
        <w:t>$db['default']['username'] = 'root';</w:t>
      </w:r>
    </w:p>
    <w:p w:rsidR="004A7047" w:rsidRDefault="004A7047" w:rsidP="004A7047">
      <w:pPr>
        <w:pStyle w:val="Odstavecseseznamem"/>
        <w:numPr>
          <w:ilvl w:val="0"/>
          <w:numId w:val="14"/>
        </w:numPr>
        <w:ind w:left="993"/>
      </w:pPr>
      <w:r>
        <w:t>$db['default']['password'] = '';</w:t>
      </w:r>
    </w:p>
    <w:p w:rsidR="004A7047" w:rsidRDefault="004A7047" w:rsidP="004A7047">
      <w:pPr>
        <w:pStyle w:val="Odstavecseseznamem"/>
        <w:numPr>
          <w:ilvl w:val="0"/>
          <w:numId w:val="14"/>
        </w:numPr>
        <w:ind w:left="993"/>
      </w:pPr>
      <w:r>
        <w:t>$db['default']['database'] = 'fmfi';</w:t>
      </w:r>
    </w:p>
    <w:p w:rsidR="004A7047" w:rsidRDefault="004A7047" w:rsidP="004A7047"/>
    <w:p w:rsidR="004A7047" w:rsidRDefault="004A7047" w:rsidP="004A7047">
      <w:pPr>
        <w:pStyle w:val="Nadpis3"/>
      </w:pPr>
      <w:r>
        <w:t>Inštalácia do koreňového adresára</w:t>
      </w:r>
    </w:p>
    <w:p w:rsidR="004A7047" w:rsidRDefault="004A7047" w:rsidP="004A7047">
      <w:pPr>
        <w:ind w:firstLine="426"/>
      </w:pPr>
      <w:r>
        <w:t>Takýmto umiestnením sa myslí URL adresa v </w:t>
      </w:r>
      <w:r w:rsidRPr="00922505">
        <w:t xml:space="preserve">tvare </w:t>
      </w:r>
      <w:r w:rsidRPr="00922505">
        <w:rPr>
          <w:b/>
        </w:rPr>
        <w:t>http://xxxxxxxxxx.sk/</w:t>
      </w:r>
      <w:r>
        <w:t xml:space="preserve"> . Po rozbalení je potrebné vykonať pár drobných nastavení. Nasledovné súbory doporučujem otvoriť v textovom editore a upraviť ich následovne:</w:t>
      </w:r>
    </w:p>
    <w:p w:rsidR="004A7047" w:rsidRDefault="004A7047" w:rsidP="004A7047">
      <w:pPr>
        <w:pStyle w:val="Odstavecseseznamem"/>
        <w:numPr>
          <w:ilvl w:val="0"/>
          <w:numId w:val="14"/>
        </w:numPr>
        <w:ind w:left="567" w:hanging="567"/>
      </w:pPr>
      <w:r>
        <w:t xml:space="preserve">Súbor </w:t>
      </w:r>
      <w:r w:rsidRPr="00922505">
        <w:rPr>
          <w:u w:val="single"/>
        </w:rPr>
        <w:t xml:space="preserve">.htacces </w:t>
      </w:r>
      <w:r>
        <w:t>vymazať</w:t>
      </w:r>
    </w:p>
    <w:p w:rsidR="004A7047" w:rsidRDefault="004A7047" w:rsidP="004A7047">
      <w:pPr>
        <w:pStyle w:val="Odstavecseseznamem"/>
        <w:numPr>
          <w:ilvl w:val="0"/>
          <w:numId w:val="14"/>
        </w:numPr>
        <w:ind w:left="567" w:hanging="567"/>
      </w:pPr>
      <w:r>
        <w:t xml:space="preserve">Otvoriť </w:t>
      </w:r>
      <w:r w:rsidRPr="00D951BA">
        <w:rPr>
          <w:u w:val="single"/>
        </w:rPr>
        <w:t>application/config/config.php</w:t>
      </w:r>
      <w:r>
        <w:t>, vyhľadať  $config['base_url']</w:t>
      </w:r>
      <w:r w:rsidRPr="00D951BA">
        <w:t>= 'http://</w:t>
      </w:r>
      <w:r>
        <w:t>kempelen.fmfi.uniba.sk</w:t>
      </w:r>
      <w:r w:rsidRPr="00D951BA">
        <w:t>/</w:t>
      </w:r>
      <w:r>
        <w:t>fmfi/' zmeniť na $config['base_url']= '</w:t>
      </w:r>
      <w:r w:rsidRPr="00D951BA">
        <w:rPr>
          <w:b/>
        </w:rPr>
        <w:t xml:space="preserve"> </w:t>
      </w:r>
      <w:r w:rsidRPr="00D951BA">
        <w:t>ht</w:t>
      </w:r>
      <w:r>
        <w:t>tp://xxxxxxxxxx.sk/ '.</w:t>
      </w:r>
    </w:p>
    <w:p w:rsidR="004A7047" w:rsidRDefault="004A7047" w:rsidP="004A7047">
      <w:pPr>
        <w:pStyle w:val="Odstavecseseznamem"/>
        <w:numPr>
          <w:ilvl w:val="0"/>
          <w:numId w:val="14"/>
        </w:numPr>
        <w:ind w:left="567" w:hanging="567"/>
      </w:pPr>
      <w:r>
        <w:t xml:space="preserve">Otvoriť </w:t>
      </w:r>
      <w:r w:rsidRPr="00D951BA">
        <w:rPr>
          <w:u w:val="single"/>
        </w:rPr>
        <w:t>application/config/database.php</w:t>
      </w:r>
      <w:r>
        <w:t xml:space="preserve"> a zmeniť nasledovné riadky:</w:t>
      </w:r>
    </w:p>
    <w:p w:rsidR="004A7047" w:rsidRDefault="004A7047" w:rsidP="004A7047">
      <w:pPr>
        <w:pStyle w:val="Odstavecseseznamem"/>
        <w:numPr>
          <w:ilvl w:val="0"/>
          <w:numId w:val="14"/>
        </w:numPr>
        <w:ind w:left="993"/>
      </w:pPr>
      <w:r>
        <w:t>$db['default']['hostname'] = 'localhost';</w:t>
      </w:r>
    </w:p>
    <w:p w:rsidR="004A7047" w:rsidRDefault="004A7047" w:rsidP="004A7047">
      <w:pPr>
        <w:pStyle w:val="Odstavecseseznamem"/>
        <w:numPr>
          <w:ilvl w:val="0"/>
          <w:numId w:val="14"/>
        </w:numPr>
        <w:ind w:left="993"/>
      </w:pPr>
      <w:r>
        <w:t>$db['default']['username'] = 'root';</w:t>
      </w:r>
    </w:p>
    <w:p w:rsidR="004A7047" w:rsidRDefault="004A7047" w:rsidP="004A7047">
      <w:pPr>
        <w:pStyle w:val="Odstavecseseznamem"/>
        <w:numPr>
          <w:ilvl w:val="0"/>
          <w:numId w:val="14"/>
        </w:numPr>
        <w:ind w:left="993"/>
      </w:pPr>
      <w:r>
        <w:t>$db['default']['password'] = '';</w:t>
      </w:r>
    </w:p>
    <w:p w:rsidR="004A7047" w:rsidRDefault="004A7047" w:rsidP="004A7047">
      <w:pPr>
        <w:pStyle w:val="Odstavecseseznamem"/>
        <w:numPr>
          <w:ilvl w:val="0"/>
          <w:numId w:val="14"/>
        </w:numPr>
        <w:ind w:left="993"/>
      </w:pPr>
      <w:r>
        <w:t>$db['default']['database'] = 'fmfi';</w:t>
      </w:r>
    </w:p>
    <w:p w:rsidR="004A7047" w:rsidRDefault="004A7047" w:rsidP="004A7047">
      <w:pPr>
        <w:pStyle w:val="Nadpis3"/>
      </w:pPr>
      <w:r>
        <w:lastRenderedPageBreak/>
        <w:t>Spustenie inštalačného skriptu</w:t>
      </w:r>
    </w:p>
    <w:p w:rsidR="004A7047" w:rsidRDefault="004A7047" w:rsidP="004A7047">
      <w:r>
        <w:tab/>
        <w:t>Po zmenách ktoré boli vykonané v predchádzajúcich krokoch je potrebné ešte spustiť inicializačný SQL skript. Tento skript vytvorí v databázi prázdne tabuľky spolu s jedným hlávným používateľom. A jednou kategóriou ktorú nieje možné za žiadnych okolností vymazať.</w:t>
      </w:r>
    </w:p>
    <w:p w:rsidR="004A7047" w:rsidRDefault="004A7047" w:rsidP="004A7047">
      <w:pPr>
        <w:pStyle w:val="Odstavecseseznamem"/>
        <w:numPr>
          <w:ilvl w:val="0"/>
          <w:numId w:val="15"/>
        </w:numPr>
        <w:spacing w:after="0" w:line="240" w:lineRule="auto"/>
      </w:pPr>
      <w:r>
        <w:t>Prihlasovacie meno: root</w:t>
      </w:r>
    </w:p>
    <w:p w:rsidR="004A7047" w:rsidRPr="00D951BA" w:rsidRDefault="004A7047" w:rsidP="004A7047">
      <w:pPr>
        <w:pStyle w:val="Odstavecseseznamem"/>
        <w:numPr>
          <w:ilvl w:val="0"/>
          <w:numId w:val="15"/>
        </w:numPr>
        <w:spacing w:after="0" w:line="240" w:lineRule="auto"/>
      </w:pPr>
      <w:r>
        <w:t>Heslo: adminadmin</w:t>
      </w:r>
    </w:p>
    <w:p w:rsidR="004A7047" w:rsidRPr="00922505" w:rsidRDefault="004A7047" w:rsidP="004A7047"/>
    <w:p w:rsidR="004A7047" w:rsidRDefault="004A7047">
      <w:r>
        <w:br w:type="page"/>
      </w:r>
    </w:p>
    <w:p w:rsidR="004A7047" w:rsidRDefault="004A7047" w:rsidP="004A7047">
      <w:pPr>
        <w:pStyle w:val="Default"/>
        <w:jc w:val="center"/>
        <w:rPr>
          <w:rFonts w:ascii="Times New Roman" w:hAnsi="Times New Roman"/>
          <w:sz w:val="32"/>
          <w:szCs w:val="32"/>
        </w:rPr>
      </w:pPr>
      <w:r>
        <w:rPr>
          <w:rFonts w:ascii="Times New Roman" w:hAnsi="Times New Roman"/>
          <w:b/>
          <w:bCs/>
          <w:sz w:val="32"/>
          <w:szCs w:val="32"/>
        </w:rPr>
        <w:lastRenderedPageBreak/>
        <w:t xml:space="preserve">FAKULTA MATEMATIKY, FYZIKY A INFORMATIKY UNIVERZITA KOMENSKÉHO </w:t>
      </w:r>
    </w:p>
    <w:p w:rsidR="004A7047" w:rsidRDefault="004A7047" w:rsidP="004A7047">
      <w:pPr>
        <w:pStyle w:val="Default"/>
        <w:jc w:val="center"/>
        <w:rPr>
          <w:rFonts w:ascii="Times New Roman" w:hAnsi="Times New Roman"/>
          <w:sz w:val="32"/>
          <w:szCs w:val="32"/>
        </w:rPr>
      </w:pPr>
    </w:p>
    <w:p w:rsidR="004A7047" w:rsidRDefault="004A7047" w:rsidP="004A7047">
      <w:pPr>
        <w:pStyle w:val="Default"/>
        <w:jc w:val="center"/>
        <w:rPr>
          <w:rFonts w:ascii="Times New Roman" w:hAnsi="Times New Roman"/>
          <w:sz w:val="32"/>
          <w:szCs w:val="32"/>
        </w:rPr>
      </w:pPr>
    </w:p>
    <w:p w:rsidR="004A7047" w:rsidRDefault="004A7047" w:rsidP="004A7047">
      <w:pPr>
        <w:pStyle w:val="Default"/>
        <w:jc w:val="center"/>
        <w:rPr>
          <w:rFonts w:ascii="Times New Roman" w:hAnsi="Times New Roman"/>
          <w:sz w:val="32"/>
          <w:szCs w:val="32"/>
        </w:rPr>
      </w:pPr>
    </w:p>
    <w:p w:rsidR="004A7047" w:rsidRDefault="004A7047" w:rsidP="004A7047">
      <w:pPr>
        <w:pStyle w:val="Default"/>
        <w:jc w:val="center"/>
        <w:rPr>
          <w:rFonts w:ascii="Times New Roman" w:hAnsi="Times New Roman"/>
          <w:sz w:val="32"/>
          <w:szCs w:val="32"/>
        </w:rPr>
      </w:pPr>
    </w:p>
    <w:p w:rsidR="004A7047" w:rsidRDefault="004A7047" w:rsidP="004A7047">
      <w:pPr>
        <w:pStyle w:val="Default"/>
        <w:jc w:val="center"/>
        <w:rPr>
          <w:rFonts w:ascii="Times New Roman" w:hAnsi="Times New Roman"/>
          <w:sz w:val="32"/>
          <w:szCs w:val="32"/>
        </w:rPr>
      </w:pPr>
    </w:p>
    <w:p w:rsidR="004A7047" w:rsidRDefault="004A7047" w:rsidP="004A7047">
      <w:pPr>
        <w:pStyle w:val="Default"/>
        <w:jc w:val="center"/>
        <w:rPr>
          <w:rFonts w:ascii="Times New Roman" w:hAnsi="Times New Roman"/>
          <w:sz w:val="32"/>
          <w:szCs w:val="32"/>
        </w:rPr>
      </w:pPr>
    </w:p>
    <w:p w:rsidR="004A7047" w:rsidRDefault="004A7047" w:rsidP="004A7047">
      <w:pPr>
        <w:pStyle w:val="Default"/>
        <w:jc w:val="center"/>
        <w:rPr>
          <w:rFonts w:ascii="Times New Roman" w:hAnsi="Times New Roman"/>
          <w:sz w:val="32"/>
          <w:szCs w:val="32"/>
        </w:rPr>
      </w:pPr>
    </w:p>
    <w:p w:rsidR="004A7047" w:rsidRDefault="004A7047" w:rsidP="004A7047">
      <w:pPr>
        <w:pStyle w:val="Default"/>
        <w:jc w:val="center"/>
        <w:rPr>
          <w:rFonts w:ascii="Times New Roman" w:hAnsi="Times New Roman"/>
          <w:sz w:val="32"/>
          <w:szCs w:val="32"/>
        </w:rPr>
      </w:pPr>
    </w:p>
    <w:p w:rsidR="004A7047" w:rsidRDefault="004A7047" w:rsidP="004A7047">
      <w:pPr>
        <w:pStyle w:val="Default"/>
        <w:jc w:val="center"/>
        <w:rPr>
          <w:rFonts w:ascii="Times New Roman" w:hAnsi="Times New Roman"/>
          <w:sz w:val="32"/>
          <w:szCs w:val="32"/>
        </w:rPr>
      </w:pPr>
    </w:p>
    <w:p w:rsidR="004A7047" w:rsidRDefault="004A7047" w:rsidP="004A7047">
      <w:pPr>
        <w:pStyle w:val="Default"/>
        <w:jc w:val="center"/>
        <w:rPr>
          <w:rFonts w:ascii="Times New Roman" w:hAnsi="Times New Roman"/>
          <w:sz w:val="32"/>
          <w:szCs w:val="32"/>
        </w:rPr>
      </w:pPr>
    </w:p>
    <w:p w:rsidR="004A7047" w:rsidRDefault="004A7047" w:rsidP="004A7047">
      <w:pPr>
        <w:pStyle w:val="Default"/>
        <w:jc w:val="center"/>
        <w:rPr>
          <w:rFonts w:ascii="Times New Roman" w:hAnsi="Times New Roman"/>
          <w:sz w:val="32"/>
          <w:szCs w:val="32"/>
        </w:rPr>
      </w:pPr>
    </w:p>
    <w:p w:rsidR="004A7047" w:rsidRDefault="004A7047" w:rsidP="004A7047">
      <w:pPr>
        <w:pStyle w:val="Default"/>
        <w:jc w:val="center"/>
        <w:rPr>
          <w:rFonts w:ascii="Times New Roman" w:hAnsi="Times New Roman"/>
          <w:sz w:val="32"/>
          <w:szCs w:val="32"/>
        </w:rPr>
      </w:pPr>
    </w:p>
    <w:p w:rsidR="004A7047" w:rsidRDefault="004A7047" w:rsidP="004A7047">
      <w:pPr>
        <w:pStyle w:val="Default"/>
        <w:jc w:val="center"/>
        <w:rPr>
          <w:rFonts w:ascii="Times New Roman" w:hAnsi="Times New Roman"/>
          <w:sz w:val="32"/>
          <w:szCs w:val="32"/>
        </w:rPr>
      </w:pPr>
    </w:p>
    <w:p w:rsidR="004A7047" w:rsidRDefault="004A7047" w:rsidP="004A7047">
      <w:pPr>
        <w:pStyle w:val="Default"/>
        <w:jc w:val="center"/>
        <w:rPr>
          <w:rFonts w:ascii="Times New Roman" w:hAnsi="Times New Roman"/>
          <w:sz w:val="32"/>
          <w:szCs w:val="32"/>
        </w:rPr>
      </w:pPr>
    </w:p>
    <w:p w:rsidR="004A7047" w:rsidRDefault="004A7047" w:rsidP="004A7047">
      <w:pPr>
        <w:pStyle w:val="Default"/>
        <w:jc w:val="center"/>
        <w:rPr>
          <w:sz w:val="32"/>
          <w:szCs w:val="32"/>
        </w:rPr>
      </w:pPr>
      <w:r>
        <w:rPr>
          <w:rFonts w:ascii="Times New Roman" w:hAnsi="Times New Roman"/>
          <w:b/>
          <w:bCs/>
          <w:sz w:val="32"/>
          <w:szCs w:val="32"/>
        </w:rPr>
        <w:t xml:space="preserve">POUŽÍVATEĽSKÁ PRÍRUČKA </w:t>
      </w:r>
    </w:p>
    <w:p w:rsidR="004A7047" w:rsidRDefault="004A7047" w:rsidP="004A7047">
      <w:pPr>
        <w:pStyle w:val="Zkladntext"/>
        <w:autoSpaceDE w:val="0"/>
        <w:jc w:val="center"/>
        <w:rPr>
          <w:i/>
          <w:iCs/>
          <w:color w:val="000000"/>
          <w:sz w:val="30"/>
        </w:rPr>
      </w:pPr>
      <w:r>
        <w:rPr>
          <w:rFonts w:eastAsia="Arial" w:cs="Arial"/>
          <w:color w:val="000000"/>
          <w:sz w:val="32"/>
          <w:szCs w:val="32"/>
        </w:rPr>
        <w:t>Alumni FMFI</w:t>
      </w:r>
    </w:p>
    <w:p w:rsidR="004A7047" w:rsidRDefault="004A7047" w:rsidP="004A7047">
      <w:pPr>
        <w:pStyle w:val="Zkladntext"/>
        <w:widowControl/>
        <w:spacing w:after="0"/>
        <w:ind w:left="420" w:right="300"/>
        <w:jc w:val="center"/>
        <w:rPr>
          <w:rFonts w:eastAsia="Arial" w:cs="Arial"/>
          <w:b/>
          <w:bCs/>
          <w:color w:val="000000"/>
          <w:sz w:val="32"/>
          <w:szCs w:val="32"/>
        </w:rPr>
      </w:pPr>
      <w:r>
        <w:rPr>
          <w:i/>
          <w:iCs/>
          <w:color w:val="000000"/>
          <w:sz w:val="30"/>
        </w:rPr>
        <w:t>združenie absolventov a priateľov Fakulty matematiky, fyziky a informatiky</w:t>
      </w:r>
      <w:r>
        <w:rPr>
          <w:i/>
          <w:iCs/>
          <w:color w:val="000000"/>
          <w:sz w:val="30"/>
        </w:rPr>
        <w:br/>
        <w:t>Univerzity Komenského v Bratislave</w:t>
      </w:r>
    </w:p>
    <w:p w:rsidR="004A7047" w:rsidRDefault="004A7047" w:rsidP="004A7047">
      <w:pPr>
        <w:pStyle w:val="Default"/>
        <w:jc w:val="center"/>
        <w:rPr>
          <w:rFonts w:ascii="Times New Roman" w:hAnsi="Times New Roman"/>
          <w:b/>
          <w:bCs/>
          <w:sz w:val="32"/>
          <w:szCs w:val="32"/>
        </w:rPr>
      </w:pPr>
    </w:p>
    <w:p w:rsidR="004A7047" w:rsidRDefault="004A7047" w:rsidP="004A7047">
      <w:pPr>
        <w:pStyle w:val="Default"/>
        <w:jc w:val="center"/>
        <w:rPr>
          <w:rFonts w:ascii="Times New Roman" w:hAnsi="Times New Roman"/>
          <w:b/>
          <w:bCs/>
          <w:sz w:val="32"/>
          <w:szCs w:val="32"/>
        </w:rPr>
      </w:pPr>
    </w:p>
    <w:p w:rsidR="004A7047" w:rsidRDefault="004A7047" w:rsidP="004A7047">
      <w:pPr>
        <w:pStyle w:val="Default"/>
        <w:jc w:val="center"/>
        <w:rPr>
          <w:rFonts w:ascii="Times New Roman" w:hAnsi="Times New Roman"/>
          <w:b/>
          <w:bCs/>
          <w:sz w:val="32"/>
          <w:szCs w:val="32"/>
        </w:rPr>
      </w:pPr>
    </w:p>
    <w:p w:rsidR="004A7047" w:rsidRDefault="004A7047" w:rsidP="004A7047">
      <w:pPr>
        <w:pStyle w:val="Default"/>
        <w:jc w:val="center"/>
        <w:rPr>
          <w:rFonts w:ascii="Times New Roman" w:hAnsi="Times New Roman"/>
          <w:b/>
          <w:bCs/>
          <w:sz w:val="32"/>
          <w:szCs w:val="32"/>
        </w:rPr>
      </w:pPr>
    </w:p>
    <w:p w:rsidR="004A7047" w:rsidRDefault="004A7047" w:rsidP="004A7047">
      <w:pPr>
        <w:pStyle w:val="Default"/>
        <w:jc w:val="center"/>
        <w:rPr>
          <w:rFonts w:ascii="Times New Roman" w:hAnsi="Times New Roman"/>
          <w:b/>
          <w:bCs/>
          <w:sz w:val="32"/>
          <w:szCs w:val="32"/>
        </w:rPr>
      </w:pPr>
    </w:p>
    <w:p w:rsidR="004A7047" w:rsidRDefault="004A7047" w:rsidP="004A7047">
      <w:pPr>
        <w:pStyle w:val="Default"/>
        <w:jc w:val="center"/>
        <w:rPr>
          <w:rFonts w:ascii="Times New Roman" w:hAnsi="Times New Roman"/>
          <w:b/>
          <w:bCs/>
          <w:sz w:val="32"/>
          <w:szCs w:val="32"/>
        </w:rPr>
      </w:pPr>
    </w:p>
    <w:p w:rsidR="004A7047" w:rsidRDefault="004A7047" w:rsidP="004A7047">
      <w:pPr>
        <w:pStyle w:val="Default"/>
        <w:jc w:val="center"/>
        <w:rPr>
          <w:rFonts w:ascii="Times New Roman" w:hAnsi="Times New Roman"/>
          <w:b/>
          <w:bCs/>
          <w:sz w:val="32"/>
          <w:szCs w:val="32"/>
        </w:rPr>
      </w:pPr>
    </w:p>
    <w:p w:rsidR="004A7047" w:rsidRDefault="004A7047" w:rsidP="001627E2">
      <w:pPr>
        <w:pStyle w:val="Default"/>
        <w:rPr>
          <w:rFonts w:ascii="Times New Roman" w:hAnsi="Times New Roman"/>
          <w:b/>
          <w:bCs/>
          <w:sz w:val="32"/>
          <w:szCs w:val="32"/>
        </w:rPr>
      </w:pPr>
    </w:p>
    <w:p w:rsidR="004A7047" w:rsidRDefault="004A7047" w:rsidP="004A7047">
      <w:pPr>
        <w:pStyle w:val="Default"/>
        <w:jc w:val="center"/>
        <w:rPr>
          <w:rFonts w:ascii="Times New Roman" w:hAnsi="Times New Roman"/>
          <w:b/>
          <w:bCs/>
          <w:sz w:val="32"/>
          <w:szCs w:val="32"/>
        </w:rPr>
      </w:pPr>
    </w:p>
    <w:p w:rsidR="004A7047" w:rsidRDefault="004A7047" w:rsidP="004A7047">
      <w:pPr>
        <w:pStyle w:val="Default"/>
        <w:jc w:val="center"/>
        <w:rPr>
          <w:rFonts w:ascii="Times New Roman" w:hAnsi="Times New Roman"/>
          <w:b/>
          <w:bCs/>
          <w:sz w:val="32"/>
          <w:szCs w:val="32"/>
        </w:rPr>
      </w:pPr>
    </w:p>
    <w:p w:rsidR="004A7047" w:rsidRDefault="004A7047" w:rsidP="004A7047">
      <w:pPr>
        <w:pStyle w:val="Default"/>
        <w:rPr>
          <w:rFonts w:ascii="Times New Roman" w:hAnsi="Times New Roman"/>
          <w:b/>
          <w:bCs/>
          <w:sz w:val="32"/>
          <w:szCs w:val="32"/>
        </w:rPr>
      </w:pPr>
    </w:p>
    <w:p w:rsidR="004A7047" w:rsidRDefault="004A7047" w:rsidP="004A7047">
      <w:pPr>
        <w:pStyle w:val="Default"/>
        <w:rPr>
          <w:sz w:val="23"/>
          <w:szCs w:val="23"/>
        </w:rPr>
      </w:pPr>
      <w:r>
        <w:t xml:space="preserve"> </w:t>
      </w:r>
      <w:r>
        <w:rPr>
          <w:sz w:val="23"/>
          <w:szCs w:val="23"/>
        </w:rPr>
        <w:t xml:space="preserve">Zimný semester 2012/2013 </w:t>
      </w:r>
    </w:p>
    <w:p w:rsidR="004A7047" w:rsidRDefault="004A7047" w:rsidP="004A7047">
      <w:pPr>
        <w:pStyle w:val="Default"/>
        <w:rPr>
          <w:sz w:val="23"/>
          <w:szCs w:val="23"/>
        </w:rPr>
      </w:pPr>
    </w:p>
    <w:p w:rsidR="004A7047" w:rsidRDefault="004A7047" w:rsidP="004A7047">
      <w:pPr>
        <w:pStyle w:val="Default"/>
        <w:rPr>
          <w:sz w:val="23"/>
          <w:szCs w:val="23"/>
          <w:lang w:val="sk-SK"/>
        </w:rPr>
      </w:pPr>
      <w:r>
        <w:rPr>
          <w:sz w:val="23"/>
          <w:szCs w:val="23"/>
        </w:rPr>
        <w:t>Matej Toma</w:t>
      </w:r>
    </w:p>
    <w:p w:rsidR="004A7047" w:rsidRDefault="004A7047" w:rsidP="004A7047">
      <w:pPr>
        <w:pStyle w:val="Default"/>
        <w:rPr>
          <w:sz w:val="23"/>
          <w:szCs w:val="23"/>
          <w:lang w:val="sk-SK"/>
        </w:rPr>
      </w:pPr>
      <w:r>
        <w:rPr>
          <w:sz w:val="23"/>
          <w:szCs w:val="23"/>
          <w:lang w:val="sk-SK"/>
        </w:rPr>
        <w:t>Štefan Horváth</w:t>
      </w:r>
    </w:p>
    <w:p w:rsidR="004A7047" w:rsidRDefault="004A7047" w:rsidP="004A7047">
      <w:pPr>
        <w:pStyle w:val="Default"/>
        <w:rPr>
          <w:sz w:val="23"/>
          <w:szCs w:val="23"/>
          <w:lang w:val="sk-SK"/>
        </w:rPr>
      </w:pPr>
      <w:r>
        <w:rPr>
          <w:sz w:val="23"/>
          <w:szCs w:val="23"/>
          <w:lang w:val="sk-SK"/>
        </w:rPr>
        <w:t>Zuzana Záhorszká</w:t>
      </w:r>
    </w:p>
    <w:p w:rsidR="004A7047" w:rsidRDefault="004A7047" w:rsidP="004A7047">
      <w:pPr>
        <w:pStyle w:val="Default"/>
        <w:rPr>
          <w:sz w:val="23"/>
          <w:szCs w:val="23"/>
          <w:lang w:val="sk-SK"/>
        </w:rPr>
      </w:pPr>
      <w:r>
        <w:rPr>
          <w:sz w:val="23"/>
          <w:szCs w:val="23"/>
          <w:lang w:val="sk-SK"/>
        </w:rPr>
        <w:t>Martin Kloss</w:t>
      </w:r>
    </w:p>
    <w:p w:rsidR="004A7047" w:rsidRPr="00627E4A" w:rsidRDefault="004A7047" w:rsidP="004A7047">
      <w:pPr>
        <w:pStyle w:val="Default"/>
        <w:rPr>
          <w:sz w:val="23"/>
          <w:szCs w:val="23"/>
          <w:lang w:val="sk-SK"/>
        </w:rPr>
      </w:pPr>
      <w:r>
        <w:rPr>
          <w:sz w:val="23"/>
          <w:szCs w:val="23"/>
          <w:lang w:val="sk-SK"/>
        </w:rPr>
        <w:t>Milan Michalec</w:t>
      </w:r>
    </w:p>
    <w:p w:rsidR="004A7047" w:rsidRPr="00627E4A" w:rsidRDefault="004A7047" w:rsidP="004A7047">
      <w:pPr>
        <w:pStyle w:val="Nadpisobsahu"/>
        <w:rPr>
          <w:sz w:val="24"/>
        </w:rPr>
      </w:pPr>
      <w:r>
        <w:rPr>
          <w:lang w:val="cs-CZ"/>
        </w:rPr>
        <w:lastRenderedPageBreak/>
        <w:t>Obsah</w:t>
      </w:r>
    </w:p>
    <w:p w:rsidR="004A7047" w:rsidRPr="00B27FD9" w:rsidRDefault="004A7047" w:rsidP="004A7047">
      <w:pPr>
        <w:pStyle w:val="Obsah1"/>
        <w:tabs>
          <w:tab w:val="left" w:pos="480"/>
          <w:tab w:val="right" w:leader="dot" w:pos="9628"/>
        </w:tabs>
        <w:rPr>
          <w:rFonts w:ascii="Calibri" w:eastAsia="Times New Roman" w:hAnsi="Calibri"/>
          <w:noProof/>
          <w:lang w:eastAsia="sk-SK"/>
        </w:rPr>
      </w:pPr>
      <w:r>
        <w:fldChar w:fldCharType="begin"/>
      </w:r>
      <w:r>
        <w:instrText xml:space="preserve"> TOC \o "1-3" \h \z \u </w:instrText>
      </w:r>
      <w:r>
        <w:fldChar w:fldCharType="separate"/>
      </w:r>
      <w:hyperlink w:anchor="_Toc347668446" w:history="1">
        <w:r w:rsidRPr="00830DB5">
          <w:rPr>
            <w:rStyle w:val="Hypertextovodkaz"/>
            <w:noProof/>
          </w:rPr>
          <w:t>1</w:t>
        </w:r>
        <w:r w:rsidRPr="00B27FD9">
          <w:rPr>
            <w:rFonts w:ascii="Calibri" w:eastAsia="Times New Roman" w:hAnsi="Calibri"/>
            <w:noProof/>
            <w:lang w:eastAsia="sk-SK"/>
          </w:rPr>
          <w:tab/>
        </w:r>
        <w:r w:rsidRPr="00830DB5">
          <w:rPr>
            <w:rStyle w:val="Hypertextovodkaz"/>
            <w:noProof/>
          </w:rPr>
          <w:t>Ovládanie aplikácie</w:t>
        </w:r>
        <w:r>
          <w:rPr>
            <w:noProof/>
            <w:webHidden/>
          </w:rPr>
          <w:tab/>
        </w:r>
        <w:r>
          <w:rPr>
            <w:noProof/>
            <w:webHidden/>
          </w:rPr>
          <w:fldChar w:fldCharType="begin"/>
        </w:r>
        <w:r>
          <w:rPr>
            <w:noProof/>
            <w:webHidden/>
          </w:rPr>
          <w:instrText xml:space="preserve"> PAGEREF _Toc347668446 \h </w:instrText>
        </w:r>
        <w:r>
          <w:rPr>
            <w:noProof/>
            <w:webHidden/>
          </w:rPr>
        </w:r>
        <w:r>
          <w:rPr>
            <w:noProof/>
            <w:webHidden/>
          </w:rPr>
          <w:fldChar w:fldCharType="separate"/>
        </w:r>
        <w:r>
          <w:rPr>
            <w:noProof/>
            <w:webHidden/>
          </w:rPr>
          <w:t>3</w:t>
        </w:r>
        <w:r>
          <w:rPr>
            <w:noProof/>
            <w:webHidden/>
          </w:rPr>
          <w:fldChar w:fldCharType="end"/>
        </w:r>
      </w:hyperlink>
    </w:p>
    <w:p w:rsidR="004A7047" w:rsidRPr="00B27FD9" w:rsidRDefault="00032918" w:rsidP="004A7047">
      <w:pPr>
        <w:pStyle w:val="Obsah1"/>
        <w:tabs>
          <w:tab w:val="left" w:pos="480"/>
          <w:tab w:val="right" w:leader="dot" w:pos="9628"/>
        </w:tabs>
        <w:rPr>
          <w:rFonts w:ascii="Calibri" w:eastAsia="Times New Roman" w:hAnsi="Calibri"/>
          <w:noProof/>
          <w:lang w:eastAsia="sk-SK"/>
        </w:rPr>
      </w:pPr>
      <w:hyperlink w:anchor="_Toc347668447" w:history="1">
        <w:r w:rsidR="004A7047" w:rsidRPr="00830DB5">
          <w:rPr>
            <w:rStyle w:val="Hypertextovodkaz"/>
            <w:noProof/>
          </w:rPr>
          <w:t>2</w:t>
        </w:r>
        <w:r w:rsidR="004A7047" w:rsidRPr="00B27FD9">
          <w:rPr>
            <w:rFonts w:ascii="Calibri" w:eastAsia="Times New Roman" w:hAnsi="Calibri"/>
            <w:noProof/>
            <w:lang w:eastAsia="sk-SK"/>
          </w:rPr>
          <w:tab/>
        </w:r>
        <w:r w:rsidR="004A7047" w:rsidRPr="00830DB5">
          <w:rPr>
            <w:rStyle w:val="Hypertextovodkaz"/>
            <w:noProof/>
          </w:rPr>
          <w:t>Registrácia nového člena</w:t>
        </w:r>
        <w:r w:rsidR="004A7047">
          <w:rPr>
            <w:noProof/>
            <w:webHidden/>
          </w:rPr>
          <w:tab/>
        </w:r>
        <w:r w:rsidR="004A7047">
          <w:rPr>
            <w:noProof/>
            <w:webHidden/>
          </w:rPr>
          <w:fldChar w:fldCharType="begin"/>
        </w:r>
        <w:r w:rsidR="004A7047">
          <w:rPr>
            <w:noProof/>
            <w:webHidden/>
          </w:rPr>
          <w:instrText xml:space="preserve"> PAGEREF _Toc347668447 \h </w:instrText>
        </w:r>
        <w:r w:rsidR="004A7047">
          <w:rPr>
            <w:noProof/>
            <w:webHidden/>
          </w:rPr>
        </w:r>
        <w:r w:rsidR="004A7047">
          <w:rPr>
            <w:noProof/>
            <w:webHidden/>
          </w:rPr>
          <w:fldChar w:fldCharType="separate"/>
        </w:r>
        <w:r w:rsidR="004A7047">
          <w:rPr>
            <w:noProof/>
            <w:webHidden/>
          </w:rPr>
          <w:t>3</w:t>
        </w:r>
        <w:r w:rsidR="004A7047">
          <w:rPr>
            <w:noProof/>
            <w:webHidden/>
          </w:rPr>
          <w:fldChar w:fldCharType="end"/>
        </w:r>
      </w:hyperlink>
    </w:p>
    <w:p w:rsidR="004A7047" w:rsidRPr="00B27FD9" w:rsidRDefault="00032918" w:rsidP="004A7047">
      <w:pPr>
        <w:pStyle w:val="Obsah1"/>
        <w:tabs>
          <w:tab w:val="left" w:pos="480"/>
          <w:tab w:val="right" w:leader="dot" w:pos="9628"/>
        </w:tabs>
        <w:rPr>
          <w:rFonts w:ascii="Calibri" w:eastAsia="Times New Roman" w:hAnsi="Calibri"/>
          <w:noProof/>
          <w:lang w:eastAsia="sk-SK"/>
        </w:rPr>
      </w:pPr>
      <w:hyperlink w:anchor="_Toc347668448" w:history="1">
        <w:r w:rsidR="004A7047" w:rsidRPr="00830DB5">
          <w:rPr>
            <w:rStyle w:val="Hypertextovodkaz"/>
            <w:noProof/>
          </w:rPr>
          <w:t>3</w:t>
        </w:r>
        <w:r w:rsidR="004A7047" w:rsidRPr="00B27FD9">
          <w:rPr>
            <w:rFonts w:ascii="Calibri" w:eastAsia="Times New Roman" w:hAnsi="Calibri"/>
            <w:noProof/>
            <w:lang w:eastAsia="sk-SK"/>
          </w:rPr>
          <w:tab/>
        </w:r>
        <w:r w:rsidR="004A7047" w:rsidRPr="00830DB5">
          <w:rPr>
            <w:rStyle w:val="Hypertextovodkaz"/>
            <w:noProof/>
          </w:rPr>
          <w:t>Prihlásenie do systému</w:t>
        </w:r>
        <w:r w:rsidR="004A7047">
          <w:rPr>
            <w:noProof/>
            <w:webHidden/>
          </w:rPr>
          <w:tab/>
        </w:r>
        <w:r w:rsidR="004A7047">
          <w:rPr>
            <w:noProof/>
            <w:webHidden/>
          </w:rPr>
          <w:fldChar w:fldCharType="begin"/>
        </w:r>
        <w:r w:rsidR="004A7047">
          <w:rPr>
            <w:noProof/>
            <w:webHidden/>
          </w:rPr>
          <w:instrText xml:space="preserve"> PAGEREF _Toc347668448 \h </w:instrText>
        </w:r>
        <w:r w:rsidR="004A7047">
          <w:rPr>
            <w:noProof/>
            <w:webHidden/>
          </w:rPr>
        </w:r>
        <w:r w:rsidR="004A7047">
          <w:rPr>
            <w:noProof/>
            <w:webHidden/>
          </w:rPr>
          <w:fldChar w:fldCharType="separate"/>
        </w:r>
        <w:r w:rsidR="004A7047">
          <w:rPr>
            <w:noProof/>
            <w:webHidden/>
          </w:rPr>
          <w:t>4</w:t>
        </w:r>
        <w:r w:rsidR="004A7047">
          <w:rPr>
            <w:noProof/>
            <w:webHidden/>
          </w:rPr>
          <w:fldChar w:fldCharType="end"/>
        </w:r>
      </w:hyperlink>
    </w:p>
    <w:p w:rsidR="004A7047" w:rsidRPr="00B27FD9" w:rsidRDefault="00032918" w:rsidP="004A7047">
      <w:pPr>
        <w:pStyle w:val="Obsah1"/>
        <w:tabs>
          <w:tab w:val="left" w:pos="480"/>
          <w:tab w:val="right" w:leader="dot" w:pos="9628"/>
        </w:tabs>
        <w:rPr>
          <w:rFonts w:ascii="Calibri" w:eastAsia="Times New Roman" w:hAnsi="Calibri"/>
          <w:noProof/>
          <w:lang w:eastAsia="sk-SK"/>
        </w:rPr>
      </w:pPr>
      <w:hyperlink w:anchor="_Toc347668449" w:history="1">
        <w:r w:rsidR="004A7047" w:rsidRPr="00830DB5">
          <w:rPr>
            <w:rStyle w:val="Hypertextovodkaz"/>
            <w:noProof/>
          </w:rPr>
          <w:t>4</w:t>
        </w:r>
        <w:r w:rsidR="004A7047" w:rsidRPr="00B27FD9">
          <w:rPr>
            <w:rFonts w:ascii="Calibri" w:eastAsia="Times New Roman" w:hAnsi="Calibri"/>
            <w:noProof/>
            <w:lang w:eastAsia="sk-SK"/>
          </w:rPr>
          <w:tab/>
        </w:r>
        <w:r w:rsidR="004A7047" w:rsidRPr="00830DB5">
          <w:rPr>
            <w:rStyle w:val="Hypertextovodkaz"/>
            <w:noProof/>
          </w:rPr>
          <w:t>Odhlásenie zo systému</w:t>
        </w:r>
        <w:r w:rsidR="004A7047">
          <w:rPr>
            <w:noProof/>
            <w:webHidden/>
          </w:rPr>
          <w:tab/>
        </w:r>
        <w:r w:rsidR="004A7047">
          <w:rPr>
            <w:noProof/>
            <w:webHidden/>
          </w:rPr>
          <w:fldChar w:fldCharType="begin"/>
        </w:r>
        <w:r w:rsidR="004A7047">
          <w:rPr>
            <w:noProof/>
            <w:webHidden/>
          </w:rPr>
          <w:instrText xml:space="preserve"> PAGEREF _Toc347668449 \h </w:instrText>
        </w:r>
        <w:r w:rsidR="004A7047">
          <w:rPr>
            <w:noProof/>
            <w:webHidden/>
          </w:rPr>
        </w:r>
        <w:r w:rsidR="004A7047">
          <w:rPr>
            <w:noProof/>
            <w:webHidden/>
          </w:rPr>
          <w:fldChar w:fldCharType="separate"/>
        </w:r>
        <w:r w:rsidR="004A7047">
          <w:rPr>
            <w:noProof/>
            <w:webHidden/>
          </w:rPr>
          <w:t>4</w:t>
        </w:r>
        <w:r w:rsidR="004A7047">
          <w:rPr>
            <w:noProof/>
            <w:webHidden/>
          </w:rPr>
          <w:fldChar w:fldCharType="end"/>
        </w:r>
      </w:hyperlink>
    </w:p>
    <w:p w:rsidR="004A7047" w:rsidRPr="00B27FD9" w:rsidRDefault="00032918" w:rsidP="004A7047">
      <w:pPr>
        <w:pStyle w:val="Obsah1"/>
        <w:tabs>
          <w:tab w:val="left" w:pos="480"/>
          <w:tab w:val="right" w:leader="dot" w:pos="9628"/>
        </w:tabs>
        <w:rPr>
          <w:rFonts w:ascii="Calibri" w:eastAsia="Times New Roman" w:hAnsi="Calibri"/>
          <w:noProof/>
          <w:lang w:eastAsia="sk-SK"/>
        </w:rPr>
      </w:pPr>
      <w:hyperlink w:anchor="_Toc347668450" w:history="1">
        <w:r w:rsidR="004A7047" w:rsidRPr="00830DB5">
          <w:rPr>
            <w:rStyle w:val="Hypertextovodkaz"/>
            <w:noProof/>
          </w:rPr>
          <w:t>5</w:t>
        </w:r>
        <w:r w:rsidR="004A7047" w:rsidRPr="00B27FD9">
          <w:rPr>
            <w:rFonts w:ascii="Calibri" w:eastAsia="Times New Roman" w:hAnsi="Calibri"/>
            <w:noProof/>
            <w:lang w:eastAsia="sk-SK"/>
          </w:rPr>
          <w:tab/>
        </w:r>
        <w:r w:rsidR="004A7047" w:rsidRPr="00830DB5">
          <w:rPr>
            <w:rStyle w:val="Hypertextovodkaz"/>
            <w:noProof/>
          </w:rPr>
          <w:t>Zobrazenie stanov</w:t>
        </w:r>
        <w:r w:rsidR="004A7047">
          <w:rPr>
            <w:noProof/>
            <w:webHidden/>
          </w:rPr>
          <w:tab/>
        </w:r>
        <w:r w:rsidR="004A7047">
          <w:rPr>
            <w:noProof/>
            <w:webHidden/>
          </w:rPr>
          <w:fldChar w:fldCharType="begin"/>
        </w:r>
        <w:r w:rsidR="004A7047">
          <w:rPr>
            <w:noProof/>
            <w:webHidden/>
          </w:rPr>
          <w:instrText xml:space="preserve"> PAGEREF _Toc347668450 \h </w:instrText>
        </w:r>
        <w:r w:rsidR="004A7047">
          <w:rPr>
            <w:noProof/>
            <w:webHidden/>
          </w:rPr>
        </w:r>
        <w:r w:rsidR="004A7047">
          <w:rPr>
            <w:noProof/>
            <w:webHidden/>
          </w:rPr>
          <w:fldChar w:fldCharType="separate"/>
        </w:r>
        <w:r w:rsidR="004A7047">
          <w:rPr>
            <w:noProof/>
            <w:webHidden/>
          </w:rPr>
          <w:t>4</w:t>
        </w:r>
        <w:r w:rsidR="004A7047">
          <w:rPr>
            <w:noProof/>
            <w:webHidden/>
          </w:rPr>
          <w:fldChar w:fldCharType="end"/>
        </w:r>
      </w:hyperlink>
    </w:p>
    <w:p w:rsidR="004A7047" w:rsidRPr="00B27FD9" w:rsidRDefault="00032918" w:rsidP="004A7047">
      <w:pPr>
        <w:pStyle w:val="Obsah1"/>
        <w:tabs>
          <w:tab w:val="left" w:pos="480"/>
          <w:tab w:val="right" w:leader="dot" w:pos="9628"/>
        </w:tabs>
        <w:rPr>
          <w:rFonts w:ascii="Calibri" w:eastAsia="Times New Roman" w:hAnsi="Calibri"/>
          <w:noProof/>
          <w:lang w:eastAsia="sk-SK"/>
        </w:rPr>
      </w:pPr>
      <w:hyperlink w:anchor="_Toc347668451" w:history="1">
        <w:r w:rsidR="004A7047" w:rsidRPr="00830DB5">
          <w:rPr>
            <w:rStyle w:val="Hypertextovodkaz"/>
            <w:noProof/>
          </w:rPr>
          <w:t>6</w:t>
        </w:r>
        <w:r w:rsidR="004A7047" w:rsidRPr="00B27FD9">
          <w:rPr>
            <w:rFonts w:ascii="Calibri" w:eastAsia="Times New Roman" w:hAnsi="Calibri"/>
            <w:noProof/>
            <w:lang w:eastAsia="sk-SK"/>
          </w:rPr>
          <w:tab/>
        </w:r>
        <w:r w:rsidR="004A7047" w:rsidRPr="00830DB5">
          <w:rPr>
            <w:rStyle w:val="Hypertextovodkaz"/>
            <w:noProof/>
          </w:rPr>
          <w:t>Zobrazenie ,,O nás“</w:t>
        </w:r>
        <w:r w:rsidR="004A7047">
          <w:rPr>
            <w:noProof/>
            <w:webHidden/>
          </w:rPr>
          <w:tab/>
        </w:r>
        <w:r w:rsidR="004A7047">
          <w:rPr>
            <w:noProof/>
            <w:webHidden/>
          </w:rPr>
          <w:fldChar w:fldCharType="begin"/>
        </w:r>
        <w:r w:rsidR="004A7047">
          <w:rPr>
            <w:noProof/>
            <w:webHidden/>
          </w:rPr>
          <w:instrText xml:space="preserve"> PAGEREF _Toc347668451 \h </w:instrText>
        </w:r>
        <w:r w:rsidR="004A7047">
          <w:rPr>
            <w:noProof/>
            <w:webHidden/>
          </w:rPr>
        </w:r>
        <w:r w:rsidR="004A7047">
          <w:rPr>
            <w:noProof/>
            <w:webHidden/>
          </w:rPr>
          <w:fldChar w:fldCharType="separate"/>
        </w:r>
        <w:r w:rsidR="004A7047">
          <w:rPr>
            <w:noProof/>
            <w:webHidden/>
          </w:rPr>
          <w:t>5</w:t>
        </w:r>
        <w:r w:rsidR="004A7047">
          <w:rPr>
            <w:noProof/>
            <w:webHidden/>
          </w:rPr>
          <w:fldChar w:fldCharType="end"/>
        </w:r>
      </w:hyperlink>
    </w:p>
    <w:p w:rsidR="004A7047" w:rsidRPr="00B27FD9" w:rsidRDefault="00032918" w:rsidP="004A7047">
      <w:pPr>
        <w:pStyle w:val="Obsah1"/>
        <w:tabs>
          <w:tab w:val="left" w:pos="480"/>
          <w:tab w:val="right" w:leader="dot" w:pos="9628"/>
        </w:tabs>
        <w:rPr>
          <w:rFonts w:ascii="Calibri" w:eastAsia="Times New Roman" w:hAnsi="Calibri"/>
          <w:noProof/>
          <w:lang w:eastAsia="sk-SK"/>
        </w:rPr>
      </w:pPr>
      <w:hyperlink w:anchor="_Toc347668452" w:history="1">
        <w:r w:rsidR="004A7047" w:rsidRPr="00830DB5">
          <w:rPr>
            <w:rStyle w:val="Hypertextovodkaz"/>
            <w:noProof/>
          </w:rPr>
          <w:t>7</w:t>
        </w:r>
        <w:r w:rsidR="004A7047" w:rsidRPr="00B27FD9">
          <w:rPr>
            <w:rFonts w:ascii="Calibri" w:eastAsia="Times New Roman" w:hAnsi="Calibri"/>
            <w:noProof/>
            <w:lang w:eastAsia="sk-SK"/>
          </w:rPr>
          <w:tab/>
        </w:r>
        <w:r w:rsidR="004A7047" w:rsidRPr="00830DB5">
          <w:rPr>
            <w:rStyle w:val="Hypertextovodkaz"/>
            <w:noProof/>
          </w:rPr>
          <w:t>Zobrazenie kontaktov</w:t>
        </w:r>
        <w:r w:rsidR="004A7047">
          <w:rPr>
            <w:noProof/>
            <w:webHidden/>
          </w:rPr>
          <w:tab/>
        </w:r>
        <w:r w:rsidR="004A7047">
          <w:rPr>
            <w:noProof/>
            <w:webHidden/>
          </w:rPr>
          <w:fldChar w:fldCharType="begin"/>
        </w:r>
        <w:r w:rsidR="004A7047">
          <w:rPr>
            <w:noProof/>
            <w:webHidden/>
          </w:rPr>
          <w:instrText xml:space="preserve"> PAGEREF _Toc347668452 \h </w:instrText>
        </w:r>
        <w:r w:rsidR="004A7047">
          <w:rPr>
            <w:noProof/>
            <w:webHidden/>
          </w:rPr>
        </w:r>
        <w:r w:rsidR="004A7047">
          <w:rPr>
            <w:noProof/>
            <w:webHidden/>
          </w:rPr>
          <w:fldChar w:fldCharType="separate"/>
        </w:r>
        <w:r w:rsidR="004A7047">
          <w:rPr>
            <w:noProof/>
            <w:webHidden/>
          </w:rPr>
          <w:t>5</w:t>
        </w:r>
        <w:r w:rsidR="004A7047">
          <w:rPr>
            <w:noProof/>
            <w:webHidden/>
          </w:rPr>
          <w:fldChar w:fldCharType="end"/>
        </w:r>
      </w:hyperlink>
    </w:p>
    <w:p w:rsidR="004A7047" w:rsidRPr="00B27FD9" w:rsidRDefault="00032918" w:rsidP="004A7047">
      <w:pPr>
        <w:pStyle w:val="Obsah1"/>
        <w:tabs>
          <w:tab w:val="left" w:pos="480"/>
          <w:tab w:val="right" w:leader="dot" w:pos="9628"/>
        </w:tabs>
        <w:rPr>
          <w:rFonts w:ascii="Calibri" w:eastAsia="Times New Roman" w:hAnsi="Calibri"/>
          <w:noProof/>
          <w:lang w:eastAsia="sk-SK"/>
        </w:rPr>
      </w:pPr>
      <w:hyperlink w:anchor="_Toc347668453" w:history="1">
        <w:r w:rsidR="004A7047" w:rsidRPr="00830DB5">
          <w:rPr>
            <w:rStyle w:val="Hypertextovodkaz"/>
            <w:noProof/>
          </w:rPr>
          <w:t>8</w:t>
        </w:r>
        <w:r w:rsidR="004A7047" w:rsidRPr="00B27FD9">
          <w:rPr>
            <w:rFonts w:ascii="Calibri" w:eastAsia="Times New Roman" w:hAnsi="Calibri"/>
            <w:noProof/>
            <w:lang w:eastAsia="sk-SK"/>
          </w:rPr>
          <w:tab/>
        </w:r>
        <w:r w:rsidR="004A7047" w:rsidRPr="00830DB5">
          <w:rPr>
            <w:rStyle w:val="Hypertextovodkaz"/>
            <w:noProof/>
          </w:rPr>
          <w:t>Zobrazenie projektov</w:t>
        </w:r>
        <w:r w:rsidR="004A7047">
          <w:rPr>
            <w:noProof/>
            <w:webHidden/>
          </w:rPr>
          <w:tab/>
        </w:r>
        <w:r w:rsidR="004A7047">
          <w:rPr>
            <w:noProof/>
            <w:webHidden/>
          </w:rPr>
          <w:fldChar w:fldCharType="begin"/>
        </w:r>
        <w:r w:rsidR="004A7047">
          <w:rPr>
            <w:noProof/>
            <w:webHidden/>
          </w:rPr>
          <w:instrText xml:space="preserve"> PAGEREF _Toc347668453 \h </w:instrText>
        </w:r>
        <w:r w:rsidR="004A7047">
          <w:rPr>
            <w:noProof/>
            <w:webHidden/>
          </w:rPr>
        </w:r>
        <w:r w:rsidR="004A7047">
          <w:rPr>
            <w:noProof/>
            <w:webHidden/>
          </w:rPr>
          <w:fldChar w:fldCharType="separate"/>
        </w:r>
        <w:r w:rsidR="004A7047">
          <w:rPr>
            <w:noProof/>
            <w:webHidden/>
          </w:rPr>
          <w:t>6</w:t>
        </w:r>
        <w:r w:rsidR="004A7047">
          <w:rPr>
            <w:noProof/>
            <w:webHidden/>
          </w:rPr>
          <w:fldChar w:fldCharType="end"/>
        </w:r>
      </w:hyperlink>
    </w:p>
    <w:p w:rsidR="004A7047" w:rsidRPr="00B27FD9" w:rsidRDefault="00032918" w:rsidP="004A7047">
      <w:pPr>
        <w:pStyle w:val="Obsah2"/>
        <w:tabs>
          <w:tab w:val="left" w:pos="880"/>
          <w:tab w:val="right" w:leader="dot" w:pos="9628"/>
        </w:tabs>
        <w:rPr>
          <w:rFonts w:ascii="Calibri" w:eastAsia="Times New Roman" w:hAnsi="Calibri"/>
          <w:noProof/>
          <w:lang w:eastAsia="sk-SK"/>
        </w:rPr>
      </w:pPr>
      <w:hyperlink w:anchor="_Toc347668454" w:history="1">
        <w:r w:rsidR="004A7047" w:rsidRPr="00830DB5">
          <w:rPr>
            <w:rStyle w:val="Hypertextovodkaz"/>
            <w:noProof/>
          </w:rPr>
          <w:t>8.1</w:t>
        </w:r>
        <w:r w:rsidR="004A7047" w:rsidRPr="00B27FD9">
          <w:rPr>
            <w:rFonts w:ascii="Calibri" w:eastAsia="Times New Roman" w:hAnsi="Calibri"/>
            <w:noProof/>
            <w:lang w:eastAsia="sk-SK"/>
          </w:rPr>
          <w:tab/>
        </w:r>
        <w:r w:rsidR="004A7047" w:rsidRPr="00830DB5">
          <w:rPr>
            <w:rStyle w:val="Hypertextovodkaz"/>
            <w:noProof/>
          </w:rPr>
          <w:t>Detail projektu</w:t>
        </w:r>
        <w:r w:rsidR="004A7047">
          <w:rPr>
            <w:noProof/>
            <w:webHidden/>
          </w:rPr>
          <w:tab/>
        </w:r>
        <w:r w:rsidR="004A7047">
          <w:rPr>
            <w:noProof/>
            <w:webHidden/>
          </w:rPr>
          <w:fldChar w:fldCharType="begin"/>
        </w:r>
        <w:r w:rsidR="004A7047">
          <w:rPr>
            <w:noProof/>
            <w:webHidden/>
          </w:rPr>
          <w:instrText xml:space="preserve"> PAGEREF _Toc347668454 \h </w:instrText>
        </w:r>
        <w:r w:rsidR="004A7047">
          <w:rPr>
            <w:noProof/>
            <w:webHidden/>
          </w:rPr>
        </w:r>
        <w:r w:rsidR="004A7047">
          <w:rPr>
            <w:noProof/>
            <w:webHidden/>
          </w:rPr>
          <w:fldChar w:fldCharType="separate"/>
        </w:r>
        <w:r w:rsidR="004A7047">
          <w:rPr>
            <w:noProof/>
            <w:webHidden/>
          </w:rPr>
          <w:t>6</w:t>
        </w:r>
        <w:r w:rsidR="004A7047">
          <w:rPr>
            <w:noProof/>
            <w:webHidden/>
          </w:rPr>
          <w:fldChar w:fldCharType="end"/>
        </w:r>
      </w:hyperlink>
    </w:p>
    <w:p w:rsidR="004A7047" w:rsidRPr="00B27FD9" w:rsidRDefault="00032918" w:rsidP="004A7047">
      <w:pPr>
        <w:pStyle w:val="Obsah1"/>
        <w:tabs>
          <w:tab w:val="left" w:pos="480"/>
          <w:tab w:val="right" w:leader="dot" w:pos="9628"/>
        </w:tabs>
        <w:rPr>
          <w:rFonts w:ascii="Calibri" w:eastAsia="Times New Roman" w:hAnsi="Calibri"/>
          <w:noProof/>
          <w:lang w:eastAsia="sk-SK"/>
        </w:rPr>
      </w:pPr>
      <w:hyperlink w:anchor="_Toc347668455" w:history="1">
        <w:r w:rsidR="004A7047" w:rsidRPr="00830DB5">
          <w:rPr>
            <w:rStyle w:val="Hypertextovodkaz"/>
            <w:noProof/>
          </w:rPr>
          <w:t>9</w:t>
        </w:r>
        <w:r w:rsidR="004A7047" w:rsidRPr="00B27FD9">
          <w:rPr>
            <w:rFonts w:ascii="Calibri" w:eastAsia="Times New Roman" w:hAnsi="Calibri"/>
            <w:noProof/>
            <w:lang w:eastAsia="sk-SK"/>
          </w:rPr>
          <w:tab/>
        </w:r>
        <w:r w:rsidR="004A7047" w:rsidRPr="00830DB5">
          <w:rPr>
            <w:rStyle w:val="Hypertextovodkaz"/>
            <w:noProof/>
          </w:rPr>
          <w:t>Zobrazenie udalostí</w:t>
        </w:r>
        <w:r w:rsidR="004A7047">
          <w:rPr>
            <w:noProof/>
            <w:webHidden/>
          </w:rPr>
          <w:tab/>
        </w:r>
        <w:r w:rsidR="004A7047">
          <w:rPr>
            <w:noProof/>
            <w:webHidden/>
          </w:rPr>
          <w:fldChar w:fldCharType="begin"/>
        </w:r>
        <w:r w:rsidR="004A7047">
          <w:rPr>
            <w:noProof/>
            <w:webHidden/>
          </w:rPr>
          <w:instrText xml:space="preserve"> PAGEREF _Toc347668455 \h </w:instrText>
        </w:r>
        <w:r w:rsidR="004A7047">
          <w:rPr>
            <w:noProof/>
            <w:webHidden/>
          </w:rPr>
        </w:r>
        <w:r w:rsidR="004A7047">
          <w:rPr>
            <w:noProof/>
            <w:webHidden/>
          </w:rPr>
          <w:fldChar w:fldCharType="separate"/>
        </w:r>
        <w:r w:rsidR="004A7047">
          <w:rPr>
            <w:noProof/>
            <w:webHidden/>
          </w:rPr>
          <w:t>7</w:t>
        </w:r>
        <w:r w:rsidR="004A7047">
          <w:rPr>
            <w:noProof/>
            <w:webHidden/>
          </w:rPr>
          <w:fldChar w:fldCharType="end"/>
        </w:r>
      </w:hyperlink>
    </w:p>
    <w:p w:rsidR="004A7047" w:rsidRPr="00B27FD9" w:rsidRDefault="00032918" w:rsidP="004A7047">
      <w:pPr>
        <w:pStyle w:val="Obsah2"/>
        <w:tabs>
          <w:tab w:val="left" w:pos="880"/>
          <w:tab w:val="right" w:leader="dot" w:pos="9628"/>
        </w:tabs>
        <w:rPr>
          <w:rFonts w:ascii="Calibri" w:eastAsia="Times New Roman" w:hAnsi="Calibri"/>
          <w:noProof/>
          <w:lang w:eastAsia="sk-SK"/>
        </w:rPr>
      </w:pPr>
      <w:hyperlink w:anchor="_Toc347668456" w:history="1">
        <w:r w:rsidR="004A7047" w:rsidRPr="00830DB5">
          <w:rPr>
            <w:rStyle w:val="Hypertextovodkaz"/>
            <w:noProof/>
          </w:rPr>
          <w:t>9.1</w:t>
        </w:r>
        <w:r w:rsidR="004A7047" w:rsidRPr="00B27FD9">
          <w:rPr>
            <w:rFonts w:ascii="Calibri" w:eastAsia="Times New Roman" w:hAnsi="Calibri"/>
            <w:noProof/>
            <w:lang w:eastAsia="sk-SK"/>
          </w:rPr>
          <w:tab/>
        </w:r>
        <w:r w:rsidR="004A7047" w:rsidRPr="00830DB5">
          <w:rPr>
            <w:rStyle w:val="Hypertextovodkaz"/>
            <w:noProof/>
          </w:rPr>
          <w:t>Detail udalostí</w:t>
        </w:r>
        <w:r w:rsidR="004A7047">
          <w:rPr>
            <w:noProof/>
            <w:webHidden/>
          </w:rPr>
          <w:tab/>
        </w:r>
        <w:r w:rsidR="004A7047">
          <w:rPr>
            <w:noProof/>
            <w:webHidden/>
          </w:rPr>
          <w:fldChar w:fldCharType="begin"/>
        </w:r>
        <w:r w:rsidR="004A7047">
          <w:rPr>
            <w:noProof/>
            <w:webHidden/>
          </w:rPr>
          <w:instrText xml:space="preserve"> PAGEREF _Toc347668456 \h </w:instrText>
        </w:r>
        <w:r w:rsidR="004A7047">
          <w:rPr>
            <w:noProof/>
            <w:webHidden/>
          </w:rPr>
        </w:r>
        <w:r w:rsidR="004A7047">
          <w:rPr>
            <w:noProof/>
            <w:webHidden/>
          </w:rPr>
          <w:fldChar w:fldCharType="separate"/>
        </w:r>
        <w:r w:rsidR="004A7047">
          <w:rPr>
            <w:noProof/>
            <w:webHidden/>
          </w:rPr>
          <w:t>8</w:t>
        </w:r>
        <w:r w:rsidR="004A7047">
          <w:rPr>
            <w:noProof/>
            <w:webHidden/>
          </w:rPr>
          <w:fldChar w:fldCharType="end"/>
        </w:r>
      </w:hyperlink>
    </w:p>
    <w:p w:rsidR="004A7047" w:rsidRPr="00B27FD9" w:rsidRDefault="00032918" w:rsidP="004A7047">
      <w:pPr>
        <w:pStyle w:val="Obsah1"/>
        <w:tabs>
          <w:tab w:val="left" w:pos="480"/>
          <w:tab w:val="right" w:leader="dot" w:pos="9628"/>
        </w:tabs>
        <w:rPr>
          <w:rFonts w:ascii="Calibri" w:eastAsia="Times New Roman" w:hAnsi="Calibri"/>
          <w:noProof/>
          <w:lang w:eastAsia="sk-SK"/>
        </w:rPr>
      </w:pPr>
      <w:hyperlink w:anchor="_Toc347668457" w:history="1">
        <w:r w:rsidR="004A7047" w:rsidRPr="00830DB5">
          <w:rPr>
            <w:rStyle w:val="Hypertextovodkaz"/>
            <w:noProof/>
          </w:rPr>
          <w:t>10</w:t>
        </w:r>
        <w:r w:rsidR="004A7047" w:rsidRPr="00B27FD9">
          <w:rPr>
            <w:rFonts w:ascii="Calibri" w:eastAsia="Times New Roman" w:hAnsi="Calibri"/>
            <w:noProof/>
            <w:lang w:eastAsia="sk-SK"/>
          </w:rPr>
          <w:tab/>
        </w:r>
        <w:r w:rsidR="004A7047" w:rsidRPr="00830DB5">
          <w:rPr>
            <w:rStyle w:val="Hypertextovodkaz"/>
            <w:noProof/>
          </w:rPr>
          <w:t>Zobrazenie článkov</w:t>
        </w:r>
        <w:r w:rsidR="004A7047">
          <w:rPr>
            <w:noProof/>
            <w:webHidden/>
          </w:rPr>
          <w:tab/>
        </w:r>
        <w:r w:rsidR="004A7047">
          <w:rPr>
            <w:noProof/>
            <w:webHidden/>
          </w:rPr>
          <w:fldChar w:fldCharType="begin"/>
        </w:r>
        <w:r w:rsidR="004A7047">
          <w:rPr>
            <w:noProof/>
            <w:webHidden/>
          </w:rPr>
          <w:instrText xml:space="preserve"> PAGEREF _Toc347668457 \h </w:instrText>
        </w:r>
        <w:r w:rsidR="004A7047">
          <w:rPr>
            <w:noProof/>
            <w:webHidden/>
          </w:rPr>
        </w:r>
        <w:r w:rsidR="004A7047">
          <w:rPr>
            <w:noProof/>
            <w:webHidden/>
          </w:rPr>
          <w:fldChar w:fldCharType="separate"/>
        </w:r>
        <w:r w:rsidR="004A7047">
          <w:rPr>
            <w:noProof/>
            <w:webHidden/>
          </w:rPr>
          <w:t>9</w:t>
        </w:r>
        <w:r w:rsidR="004A7047">
          <w:rPr>
            <w:noProof/>
            <w:webHidden/>
          </w:rPr>
          <w:fldChar w:fldCharType="end"/>
        </w:r>
      </w:hyperlink>
    </w:p>
    <w:p w:rsidR="004A7047" w:rsidRPr="00B27FD9" w:rsidRDefault="00032918" w:rsidP="004A7047">
      <w:pPr>
        <w:pStyle w:val="Obsah2"/>
        <w:tabs>
          <w:tab w:val="left" w:pos="1100"/>
          <w:tab w:val="right" w:leader="dot" w:pos="9628"/>
        </w:tabs>
        <w:rPr>
          <w:rFonts w:ascii="Calibri" w:eastAsia="Times New Roman" w:hAnsi="Calibri"/>
          <w:noProof/>
          <w:lang w:eastAsia="sk-SK"/>
        </w:rPr>
      </w:pPr>
      <w:hyperlink w:anchor="_Toc347668458" w:history="1">
        <w:r w:rsidR="004A7047" w:rsidRPr="00830DB5">
          <w:rPr>
            <w:rStyle w:val="Hypertextovodkaz"/>
            <w:noProof/>
          </w:rPr>
          <w:t>10.1</w:t>
        </w:r>
        <w:r w:rsidR="004A7047" w:rsidRPr="00B27FD9">
          <w:rPr>
            <w:rFonts w:ascii="Calibri" w:eastAsia="Times New Roman" w:hAnsi="Calibri"/>
            <w:noProof/>
            <w:lang w:eastAsia="sk-SK"/>
          </w:rPr>
          <w:tab/>
        </w:r>
        <w:r w:rsidR="004A7047" w:rsidRPr="00830DB5">
          <w:rPr>
            <w:rStyle w:val="Hypertextovodkaz"/>
            <w:noProof/>
          </w:rPr>
          <w:t>Detail článku</w:t>
        </w:r>
        <w:r w:rsidR="004A7047">
          <w:rPr>
            <w:noProof/>
            <w:webHidden/>
          </w:rPr>
          <w:tab/>
        </w:r>
        <w:r w:rsidR="004A7047">
          <w:rPr>
            <w:noProof/>
            <w:webHidden/>
          </w:rPr>
          <w:fldChar w:fldCharType="begin"/>
        </w:r>
        <w:r w:rsidR="004A7047">
          <w:rPr>
            <w:noProof/>
            <w:webHidden/>
          </w:rPr>
          <w:instrText xml:space="preserve"> PAGEREF _Toc347668458 \h </w:instrText>
        </w:r>
        <w:r w:rsidR="004A7047">
          <w:rPr>
            <w:noProof/>
            <w:webHidden/>
          </w:rPr>
        </w:r>
        <w:r w:rsidR="004A7047">
          <w:rPr>
            <w:noProof/>
            <w:webHidden/>
          </w:rPr>
          <w:fldChar w:fldCharType="separate"/>
        </w:r>
        <w:r w:rsidR="004A7047">
          <w:rPr>
            <w:noProof/>
            <w:webHidden/>
          </w:rPr>
          <w:t>10</w:t>
        </w:r>
        <w:r w:rsidR="004A7047">
          <w:rPr>
            <w:noProof/>
            <w:webHidden/>
          </w:rPr>
          <w:fldChar w:fldCharType="end"/>
        </w:r>
      </w:hyperlink>
    </w:p>
    <w:p w:rsidR="004A7047" w:rsidRPr="00B27FD9" w:rsidRDefault="00032918" w:rsidP="004A7047">
      <w:pPr>
        <w:pStyle w:val="Obsah1"/>
        <w:tabs>
          <w:tab w:val="left" w:pos="480"/>
          <w:tab w:val="right" w:leader="dot" w:pos="9628"/>
        </w:tabs>
        <w:rPr>
          <w:rFonts w:ascii="Calibri" w:eastAsia="Times New Roman" w:hAnsi="Calibri"/>
          <w:noProof/>
          <w:lang w:eastAsia="sk-SK"/>
        </w:rPr>
      </w:pPr>
      <w:hyperlink w:anchor="_Toc347668459" w:history="1">
        <w:r w:rsidR="004A7047" w:rsidRPr="00830DB5">
          <w:rPr>
            <w:rStyle w:val="Hypertextovodkaz"/>
            <w:noProof/>
          </w:rPr>
          <w:t>11</w:t>
        </w:r>
        <w:r w:rsidR="004A7047" w:rsidRPr="00B27FD9">
          <w:rPr>
            <w:rFonts w:ascii="Calibri" w:eastAsia="Times New Roman" w:hAnsi="Calibri"/>
            <w:noProof/>
            <w:lang w:eastAsia="sk-SK"/>
          </w:rPr>
          <w:tab/>
        </w:r>
        <w:r w:rsidR="004A7047" w:rsidRPr="00830DB5">
          <w:rPr>
            <w:rStyle w:val="Hypertextovodkaz"/>
            <w:noProof/>
          </w:rPr>
          <w:t>Rozhranie užívateľa</w:t>
        </w:r>
        <w:r w:rsidR="004A7047">
          <w:rPr>
            <w:noProof/>
            <w:webHidden/>
          </w:rPr>
          <w:tab/>
        </w:r>
        <w:r w:rsidR="004A7047">
          <w:rPr>
            <w:noProof/>
            <w:webHidden/>
          </w:rPr>
          <w:fldChar w:fldCharType="begin"/>
        </w:r>
        <w:r w:rsidR="004A7047">
          <w:rPr>
            <w:noProof/>
            <w:webHidden/>
          </w:rPr>
          <w:instrText xml:space="preserve"> PAGEREF _Toc347668459 \h </w:instrText>
        </w:r>
        <w:r w:rsidR="004A7047">
          <w:rPr>
            <w:noProof/>
            <w:webHidden/>
          </w:rPr>
        </w:r>
        <w:r w:rsidR="004A7047">
          <w:rPr>
            <w:noProof/>
            <w:webHidden/>
          </w:rPr>
          <w:fldChar w:fldCharType="separate"/>
        </w:r>
        <w:r w:rsidR="004A7047">
          <w:rPr>
            <w:noProof/>
            <w:webHidden/>
          </w:rPr>
          <w:t>10</w:t>
        </w:r>
        <w:r w:rsidR="004A7047">
          <w:rPr>
            <w:noProof/>
            <w:webHidden/>
          </w:rPr>
          <w:fldChar w:fldCharType="end"/>
        </w:r>
      </w:hyperlink>
    </w:p>
    <w:p w:rsidR="004A7047" w:rsidRPr="00B27FD9" w:rsidRDefault="00032918" w:rsidP="004A7047">
      <w:pPr>
        <w:pStyle w:val="Obsah2"/>
        <w:tabs>
          <w:tab w:val="left" w:pos="880"/>
          <w:tab w:val="right" w:leader="dot" w:pos="9628"/>
        </w:tabs>
        <w:rPr>
          <w:rFonts w:ascii="Calibri" w:eastAsia="Times New Roman" w:hAnsi="Calibri"/>
          <w:noProof/>
          <w:lang w:eastAsia="sk-SK"/>
        </w:rPr>
      </w:pPr>
      <w:hyperlink w:anchor="_Toc347668460" w:history="1">
        <w:r w:rsidR="004A7047" w:rsidRPr="00830DB5">
          <w:rPr>
            <w:rStyle w:val="Hypertextovodkaz"/>
            <w:noProof/>
          </w:rPr>
          <w:t>11.1</w:t>
        </w:r>
        <w:r w:rsidR="004A7047" w:rsidRPr="00B27FD9">
          <w:rPr>
            <w:rFonts w:ascii="Calibri" w:eastAsia="Times New Roman" w:hAnsi="Calibri"/>
            <w:noProof/>
            <w:lang w:eastAsia="sk-SK"/>
          </w:rPr>
          <w:tab/>
        </w:r>
        <w:r w:rsidR="004A7047" w:rsidRPr="00830DB5">
          <w:rPr>
            <w:rStyle w:val="Hypertextovodkaz"/>
            <w:noProof/>
          </w:rPr>
          <w:t>Zobrazenie členov</w:t>
        </w:r>
        <w:r w:rsidR="004A7047">
          <w:rPr>
            <w:noProof/>
            <w:webHidden/>
          </w:rPr>
          <w:tab/>
        </w:r>
        <w:r w:rsidR="004A7047">
          <w:rPr>
            <w:noProof/>
            <w:webHidden/>
          </w:rPr>
          <w:fldChar w:fldCharType="begin"/>
        </w:r>
        <w:r w:rsidR="004A7047">
          <w:rPr>
            <w:noProof/>
            <w:webHidden/>
          </w:rPr>
          <w:instrText xml:space="preserve"> PAGEREF _Toc347668460 \h </w:instrText>
        </w:r>
        <w:r w:rsidR="004A7047">
          <w:rPr>
            <w:noProof/>
            <w:webHidden/>
          </w:rPr>
        </w:r>
        <w:r w:rsidR="004A7047">
          <w:rPr>
            <w:noProof/>
            <w:webHidden/>
          </w:rPr>
          <w:fldChar w:fldCharType="separate"/>
        </w:r>
        <w:r w:rsidR="004A7047">
          <w:rPr>
            <w:noProof/>
            <w:webHidden/>
          </w:rPr>
          <w:t>10</w:t>
        </w:r>
        <w:r w:rsidR="004A7047">
          <w:rPr>
            <w:noProof/>
            <w:webHidden/>
          </w:rPr>
          <w:fldChar w:fldCharType="end"/>
        </w:r>
      </w:hyperlink>
    </w:p>
    <w:p w:rsidR="004A7047" w:rsidRPr="00B27FD9" w:rsidRDefault="00032918" w:rsidP="004A7047">
      <w:pPr>
        <w:pStyle w:val="Obsah3"/>
        <w:tabs>
          <w:tab w:val="left" w:pos="1320"/>
          <w:tab w:val="right" w:leader="dot" w:pos="9628"/>
        </w:tabs>
        <w:rPr>
          <w:rFonts w:ascii="Calibri" w:eastAsia="Times New Roman" w:hAnsi="Calibri"/>
          <w:noProof/>
          <w:lang w:eastAsia="sk-SK"/>
        </w:rPr>
      </w:pPr>
      <w:hyperlink w:anchor="_Toc347668461" w:history="1">
        <w:r w:rsidR="004A7047" w:rsidRPr="00830DB5">
          <w:rPr>
            <w:rStyle w:val="Hypertextovodkaz"/>
            <w:noProof/>
          </w:rPr>
          <w:t>11.1.1</w:t>
        </w:r>
        <w:r w:rsidR="004A7047" w:rsidRPr="00B27FD9">
          <w:rPr>
            <w:rFonts w:ascii="Calibri" w:eastAsia="Times New Roman" w:hAnsi="Calibri"/>
            <w:noProof/>
            <w:lang w:eastAsia="sk-SK"/>
          </w:rPr>
          <w:tab/>
        </w:r>
        <w:r w:rsidR="004A7047" w:rsidRPr="00830DB5">
          <w:rPr>
            <w:rStyle w:val="Hypertextovodkaz"/>
            <w:noProof/>
          </w:rPr>
          <w:t>Detail člena</w:t>
        </w:r>
        <w:r w:rsidR="004A7047">
          <w:rPr>
            <w:noProof/>
            <w:webHidden/>
          </w:rPr>
          <w:tab/>
        </w:r>
        <w:r w:rsidR="004A7047">
          <w:rPr>
            <w:noProof/>
            <w:webHidden/>
          </w:rPr>
          <w:fldChar w:fldCharType="begin"/>
        </w:r>
        <w:r w:rsidR="004A7047">
          <w:rPr>
            <w:noProof/>
            <w:webHidden/>
          </w:rPr>
          <w:instrText xml:space="preserve"> PAGEREF _Toc347668461 \h </w:instrText>
        </w:r>
        <w:r w:rsidR="004A7047">
          <w:rPr>
            <w:noProof/>
            <w:webHidden/>
          </w:rPr>
        </w:r>
        <w:r w:rsidR="004A7047">
          <w:rPr>
            <w:noProof/>
            <w:webHidden/>
          </w:rPr>
          <w:fldChar w:fldCharType="separate"/>
        </w:r>
        <w:r w:rsidR="004A7047">
          <w:rPr>
            <w:noProof/>
            <w:webHidden/>
          </w:rPr>
          <w:t>11</w:t>
        </w:r>
        <w:r w:rsidR="004A7047">
          <w:rPr>
            <w:noProof/>
            <w:webHidden/>
          </w:rPr>
          <w:fldChar w:fldCharType="end"/>
        </w:r>
      </w:hyperlink>
    </w:p>
    <w:p w:rsidR="004A7047" w:rsidRPr="00B27FD9" w:rsidRDefault="00032918" w:rsidP="004A7047">
      <w:pPr>
        <w:pStyle w:val="Obsah3"/>
        <w:tabs>
          <w:tab w:val="left" w:pos="1320"/>
          <w:tab w:val="right" w:leader="dot" w:pos="9628"/>
        </w:tabs>
        <w:rPr>
          <w:rFonts w:ascii="Calibri" w:eastAsia="Times New Roman" w:hAnsi="Calibri"/>
          <w:noProof/>
          <w:lang w:eastAsia="sk-SK"/>
        </w:rPr>
      </w:pPr>
      <w:hyperlink w:anchor="_Toc347668462" w:history="1">
        <w:r w:rsidR="004A7047" w:rsidRPr="00830DB5">
          <w:rPr>
            <w:rStyle w:val="Hypertextovodkaz"/>
            <w:noProof/>
          </w:rPr>
          <w:t>11.1.2</w:t>
        </w:r>
        <w:r w:rsidR="004A7047" w:rsidRPr="00B27FD9">
          <w:rPr>
            <w:rFonts w:ascii="Calibri" w:eastAsia="Times New Roman" w:hAnsi="Calibri"/>
            <w:noProof/>
            <w:lang w:eastAsia="sk-SK"/>
          </w:rPr>
          <w:tab/>
        </w:r>
        <w:r w:rsidR="004A7047" w:rsidRPr="00830DB5">
          <w:rPr>
            <w:rStyle w:val="Hypertextovodkaz"/>
            <w:noProof/>
          </w:rPr>
          <w:t>Môj profil</w:t>
        </w:r>
        <w:r w:rsidR="004A7047">
          <w:rPr>
            <w:noProof/>
            <w:webHidden/>
          </w:rPr>
          <w:tab/>
        </w:r>
        <w:r w:rsidR="004A7047">
          <w:rPr>
            <w:noProof/>
            <w:webHidden/>
          </w:rPr>
          <w:fldChar w:fldCharType="begin"/>
        </w:r>
        <w:r w:rsidR="004A7047">
          <w:rPr>
            <w:noProof/>
            <w:webHidden/>
          </w:rPr>
          <w:instrText xml:space="preserve"> PAGEREF _Toc347668462 \h </w:instrText>
        </w:r>
        <w:r w:rsidR="004A7047">
          <w:rPr>
            <w:noProof/>
            <w:webHidden/>
          </w:rPr>
        </w:r>
        <w:r w:rsidR="004A7047">
          <w:rPr>
            <w:noProof/>
            <w:webHidden/>
          </w:rPr>
          <w:fldChar w:fldCharType="separate"/>
        </w:r>
        <w:r w:rsidR="004A7047">
          <w:rPr>
            <w:noProof/>
            <w:webHidden/>
          </w:rPr>
          <w:t>11</w:t>
        </w:r>
        <w:r w:rsidR="004A7047">
          <w:rPr>
            <w:noProof/>
            <w:webHidden/>
          </w:rPr>
          <w:fldChar w:fldCharType="end"/>
        </w:r>
      </w:hyperlink>
    </w:p>
    <w:p w:rsidR="004A7047" w:rsidRPr="00B27FD9" w:rsidRDefault="00032918" w:rsidP="004A7047">
      <w:pPr>
        <w:pStyle w:val="Obsah2"/>
        <w:tabs>
          <w:tab w:val="left" w:pos="880"/>
          <w:tab w:val="right" w:leader="dot" w:pos="9628"/>
        </w:tabs>
        <w:rPr>
          <w:rFonts w:ascii="Calibri" w:eastAsia="Times New Roman" w:hAnsi="Calibri"/>
          <w:noProof/>
          <w:lang w:eastAsia="sk-SK"/>
        </w:rPr>
      </w:pPr>
      <w:hyperlink w:anchor="_Toc347668463" w:history="1">
        <w:r w:rsidR="004A7047" w:rsidRPr="00830DB5">
          <w:rPr>
            <w:rStyle w:val="Hypertextovodkaz"/>
            <w:noProof/>
          </w:rPr>
          <w:t>11.2</w:t>
        </w:r>
        <w:r w:rsidR="004A7047" w:rsidRPr="00B27FD9">
          <w:rPr>
            <w:rFonts w:ascii="Calibri" w:eastAsia="Times New Roman" w:hAnsi="Calibri"/>
            <w:noProof/>
            <w:lang w:eastAsia="sk-SK"/>
          </w:rPr>
          <w:tab/>
        </w:r>
        <w:r w:rsidR="004A7047" w:rsidRPr="00830DB5">
          <w:rPr>
            <w:rStyle w:val="Hypertextovodkaz"/>
            <w:noProof/>
          </w:rPr>
          <w:t>Správa profilu</w:t>
        </w:r>
        <w:r w:rsidR="004A7047">
          <w:rPr>
            <w:noProof/>
            <w:webHidden/>
          </w:rPr>
          <w:tab/>
        </w:r>
        <w:r w:rsidR="004A7047">
          <w:rPr>
            <w:noProof/>
            <w:webHidden/>
          </w:rPr>
          <w:fldChar w:fldCharType="begin"/>
        </w:r>
        <w:r w:rsidR="004A7047">
          <w:rPr>
            <w:noProof/>
            <w:webHidden/>
          </w:rPr>
          <w:instrText xml:space="preserve"> PAGEREF _Toc347668463 \h </w:instrText>
        </w:r>
        <w:r w:rsidR="004A7047">
          <w:rPr>
            <w:noProof/>
            <w:webHidden/>
          </w:rPr>
        </w:r>
        <w:r w:rsidR="004A7047">
          <w:rPr>
            <w:noProof/>
            <w:webHidden/>
          </w:rPr>
          <w:fldChar w:fldCharType="separate"/>
        </w:r>
        <w:r w:rsidR="004A7047">
          <w:rPr>
            <w:noProof/>
            <w:webHidden/>
          </w:rPr>
          <w:t>14</w:t>
        </w:r>
        <w:r w:rsidR="004A7047">
          <w:rPr>
            <w:noProof/>
            <w:webHidden/>
          </w:rPr>
          <w:fldChar w:fldCharType="end"/>
        </w:r>
      </w:hyperlink>
    </w:p>
    <w:p w:rsidR="004A7047" w:rsidRPr="00B27FD9" w:rsidRDefault="00032918" w:rsidP="004A7047">
      <w:pPr>
        <w:pStyle w:val="Obsah1"/>
        <w:tabs>
          <w:tab w:val="left" w:pos="480"/>
          <w:tab w:val="right" w:leader="dot" w:pos="9628"/>
        </w:tabs>
        <w:rPr>
          <w:rFonts w:ascii="Calibri" w:eastAsia="Times New Roman" w:hAnsi="Calibri"/>
          <w:noProof/>
          <w:lang w:eastAsia="sk-SK"/>
        </w:rPr>
      </w:pPr>
      <w:hyperlink w:anchor="_Toc347668464" w:history="1">
        <w:r w:rsidR="004A7047" w:rsidRPr="00830DB5">
          <w:rPr>
            <w:rStyle w:val="Hypertextovodkaz"/>
            <w:noProof/>
          </w:rPr>
          <w:t>12</w:t>
        </w:r>
        <w:r w:rsidR="004A7047" w:rsidRPr="00B27FD9">
          <w:rPr>
            <w:rFonts w:ascii="Calibri" w:eastAsia="Times New Roman" w:hAnsi="Calibri"/>
            <w:noProof/>
            <w:lang w:eastAsia="sk-SK"/>
          </w:rPr>
          <w:tab/>
        </w:r>
        <w:r w:rsidR="004A7047" w:rsidRPr="00830DB5">
          <w:rPr>
            <w:rStyle w:val="Hypertextovodkaz"/>
            <w:noProof/>
          </w:rPr>
          <w:t>Rozhranie administrátora</w:t>
        </w:r>
        <w:r w:rsidR="004A7047">
          <w:rPr>
            <w:noProof/>
            <w:webHidden/>
          </w:rPr>
          <w:tab/>
        </w:r>
        <w:r w:rsidR="004A7047">
          <w:rPr>
            <w:noProof/>
            <w:webHidden/>
          </w:rPr>
          <w:fldChar w:fldCharType="begin"/>
        </w:r>
        <w:r w:rsidR="004A7047">
          <w:rPr>
            <w:noProof/>
            <w:webHidden/>
          </w:rPr>
          <w:instrText xml:space="preserve"> PAGEREF _Toc347668464 \h </w:instrText>
        </w:r>
        <w:r w:rsidR="004A7047">
          <w:rPr>
            <w:noProof/>
            <w:webHidden/>
          </w:rPr>
        </w:r>
        <w:r w:rsidR="004A7047">
          <w:rPr>
            <w:noProof/>
            <w:webHidden/>
          </w:rPr>
          <w:fldChar w:fldCharType="separate"/>
        </w:r>
        <w:r w:rsidR="004A7047">
          <w:rPr>
            <w:noProof/>
            <w:webHidden/>
          </w:rPr>
          <w:t>14</w:t>
        </w:r>
        <w:r w:rsidR="004A7047">
          <w:rPr>
            <w:noProof/>
            <w:webHidden/>
          </w:rPr>
          <w:fldChar w:fldCharType="end"/>
        </w:r>
      </w:hyperlink>
    </w:p>
    <w:p w:rsidR="004A7047" w:rsidRPr="00B27FD9" w:rsidRDefault="00032918" w:rsidP="004A7047">
      <w:pPr>
        <w:pStyle w:val="Obsah2"/>
        <w:tabs>
          <w:tab w:val="left" w:pos="1100"/>
          <w:tab w:val="right" w:leader="dot" w:pos="9628"/>
        </w:tabs>
        <w:rPr>
          <w:rFonts w:ascii="Calibri" w:eastAsia="Times New Roman" w:hAnsi="Calibri"/>
          <w:noProof/>
          <w:lang w:eastAsia="sk-SK"/>
        </w:rPr>
      </w:pPr>
      <w:hyperlink w:anchor="_Toc347668465" w:history="1">
        <w:r w:rsidR="004A7047" w:rsidRPr="00830DB5">
          <w:rPr>
            <w:rStyle w:val="Hypertextovodkaz"/>
            <w:noProof/>
          </w:rPr>
          <w:t>12.1</w:t>
        </w:r>
        <w:r w:rsidR="004A7047" w:rsidRPr="00B27FD9">
          <w:rPr>
            <w:rFonts w:ascii="Calibri" w:eastAsia="Times New Roman" w:hAnsi="Calibri"/>
            <w:noProof/>
            <w:lang w:eastAsia="sk-SK"/>
          </w:rPr>
          <w:tab/>
        </w:r>
        <w:r w:rsidR="004A7047" w:rsidRPr="00830DB5">
          <w:rPr>
            <w:rStyle w:val="Hypertextovodkaz"/>
            <w:noProof/>
          </w:rPr>
          <w:t>Stanovy - edit</w:t>
        </w:r>
        <w:r w:rsidR="004A7047">
          <w:rPr>
            <w:noProof/>
            <w:webHidden/>
          </w:rPr>
          <w:tab/>
        </w:r>
        <w:r w:rsidR="004A7047">
          <w:rPr>
            <w:noProof/>
            <w:webHidden/>
          </w:rPr>
          <w:fldChar w:fldCharType="begin"/>
        </w:r>
        <w:r w:rsidR="004A7047">
          <w:rPr>
            <w:noProof/>
            <w:webHidden/>
          </w:rPr>
          <w:instrText xml:space="preserve"> PAGEREF _Toc347668465 \h </w:instrText>
        </w:r>
        <w:r w:rsidR="004A7047">
          <w:rPr>
            <w:noProof/>
            <w:webHidden/>
          </w:rPr>
        </w:r>
        <w:r w:rsidR="004A7047">
          <w:rPr>
            <w:noProof/>
            <w:webHidden/>
          </w:rPr>
          <w:fldChar w:fldCharType="separate"/>
        </w:r>
        <w:r w:rsidR="004A7047">
          <w:rPr>
            <w:noProof/>
            <w:webHidden/>
          </w:rPr>
          <w:t>14</w:t>
        </w:r>
        <w:r w:rsidR="004A7047">
          <w:rPr>
            <w:noProof/>
            <w:webHidden/>
          </w:rPr>
          <w:fldChar w:fldCharType="end"/>
        </w:r>
      </w:hyperlink>
    </w:p>
    <w:p w:rsidR="004A7047" w:rsidRPr="00B27FD9" w:rsidRDefault="00032918" w:rsidP="004A7047">
      <w:pPr>
        <w:pStyle w:val="Obsah2"/>
        <w:tabs>
          <w:tab w:val="left" w:pos="1100"/>
          <w:tab w:val="right" w:leader="dot" w:pos="9628"/>
        </w:tabs>
        <w:rPr>
          <w:rFonts w:ascii="Calibri" w:eastAsia="Times New Roman" w:hAnsi="Calibri"/>
          <w:noProof/>
          <w:lang w:eastAsia="sk-SK"/>
        </w:rPr>
      </w:pPr>
      <w:hyperlink w:anchor="_Toc347668466" w:history="1">
        <w:r w:rsidR="004A7047" w:rsidRPr="00830DB5">
          <w:rPr>
            <w:rStyle w:val="Hypertextovodkaz"/>
            <w:noProof/>
          </w:rPr>
          <w:t>12.2</w:t>
        </w:r>
        <w:r w:rsidR="004A7047" w:rsidRPr="00B27FD9">
          <w:rPr>
            <w:rFonts w:ascii="Calibri" w:eastAsia="Times New Roman" w:hAnsi="Calibri"/>
            <w:noProof/>
            <w:lang w:eastAsia="sk-SK"/>
          </w:rPr>
          <w:tab/>
        </w:r>
        <w:r w:rsidR="004A7047" w:rsidRPr="00830DB5">
          <w:rPr>
            <w:rStyle w:val="Hypertextovodkaz"/>
            <w:noProof/>
          </w:rPr>
          <w:t>O nás – edit</w:t>
        </w:r>
        <w:r w:rsidR="004A7047">
          <w:rPr>
            <w:noProof/>
            <w:webHidden/>
          </w:rPr>
          <w:tab/>
        </w:r>
        <w:r w:rsidR="004A7047">
          <w:rPr>
            <w:noProof/>
            <w:webHidden/>
          </w:rPr>
          <w:fldChar w:fldCharType="begin"/>
        </w:r>
        <w:r w:rsidR="004A7047">
          <w:rPr>
            <w:noProof/>
            <w:webHidden/>
          </w:rPr>
          <w:instrText xml:space="preserve"> PAGEREF _Toc347668466 \h </w:instrText>
        </w:r>
        <w:r w:rsidR="004A7047">
          <w:rPr>
            <w:noProof/>
            <w:webHidden/>
          </w:rPr>
        </w:r>
        <w:r w:rsidR="004A7047">
          <w:rPr>
            <w:noProof/>
            <w:webHidden/>
          </w:rPr>
          <w:fldChar w:fldCharType="separate"/>
        </w:r>
        <w:r w:rsidR="004A7047">
          <w:rPr>
            <w:noProof/>
            <w:webHidden/>
          </w:rPr>
          <w:t>15</w:t>
        </w:r>
        <w:r w:rsidR="004A7047">
          <w:rPr>
            <w:noProof/>
            <w:webHidden/>
          </w:rPr>
          <w:fldChar w:fldCharType="end"/>
        </w:r>
      </w:hyperlink>
    </w:p>
    <w:p w:rsidR="004A7047" w:rsidRPr="00B27FD9" w:rsidRDefault="00032918" w:rsidP="004A7047">
      <w:pPr>
        <w:pStyle w:val="Obsah2"/>
        <w:tabs>
          <w:tab w:val="left" w:pos="1100"/>
          <w:tab w:val="right" w:leader="dot" w:pos="9628"/>
        </w:tabs>
        <w:rPr>
          <w:rFonts w:ascii="Calibri" w:eastAsia="Times New Roman" w:hAnsi="Calibri"/>
          <w:noProof/>
          <w:lang w:eastAsia="sk-SK"/>
        </w:rPr>
      </w:pPr>
      <w:hyperlink w:anchor="_Toc347668467" w:history="1">
        <w:r w:rsidR="004A7047" w:rsidRPr="00830DB5">
          <w:rPr>
            <w:rStyle w:val="Hypertextovodkaz"/>
            <w:noProof/>
          </w:rPr>
          <w:t>12.3</w:t>
        </w:r>
        <w:r w:rsidR="004A7047" w:rsidRPr="00B27FD9">
          <w:rPr>
            <w:rFonts w:ascii="Calibri" w:eastAsia="Times New Roman" w:hAnsi="Calibri"/>
            <w:noProof/>
            <w:lang w:eastAsia="sk-SK"/>
          </w:rPr>
          <w:tab/>
        </w:r>
        <w:r w:rsidR="004A7047" w:rsidRPr="00830DB5">
          <w:rPr>
            <w:rStyle w:val="Hypertextovodkaz"/>
            <w:noProof/>
          </w:rPr>
          <w:t>Kontakt – edit</w:t>
        </w:r>
        <w:r w:rsidR="004A7047">
          <w:rPr>
            <w:noProof/>
            <w:webHidden/>
          </w:rPr>
          <w:tab/>
        </w:r>
        <w:r w:rsidR="004A7047">
          <w:rPr>
            <w:noProof/>
            <w:webHidden/>
          </w:rPr>
          <w:fldChar w:fldCharType="begin"/>
        </w:r>
        <w:r w:rsidR="004A7047">
          <w:rPr>
            <w:noProof/>
            <w:webHidden/>
          </w:rPr>
          <w:instrText xml:space="preserve"> PAGEREF _Toc347668467 \h </w:instrText>
        </w:r>
        <w:r w:rsidR="004A7047">
          <w:rPr>
            <w:noProof/>
            <w:webHidden/>
          </w:rPr>
        </w:r>
        <w:r w:rsidR="004A7047">
          <w:rPr>
            <w:noProof/>
            <w:webHidden/>
          </w:rPr>
          <w:fldChar w:fldCharType="separate"/>
        </w:r>
        <w:r w:rsidR="004A7047">
          <w:rPr>
            <w:noProof/>
            <w:webHidden/>
          </w:rPr>
          <w:t>16</w:t>
        </w:r>
        <w:r w:rsidR="004A7047">
          <w:rPr>
            <w:noProof/>
            <w:webHidden/>
          </w:rPr>
          <w:fldChar w:fldCharType="end"/>
        </w:r>
      </w:hyperlink>
    </w:p>
    <w:p w:rsidR="004A7047" w:rsidRPr="00B27FD9" w:rsidRDefault="00032918" w:rsidP="004A7047">
      <w:pPr>
        <w:pStyle w:val="Obsah2"/>
        <w:tabs>
          <w:tab w:val="left" w:pos="1100"/>
          <w:tab w:val="right" w:leader="dot" w:pos="9628"/>
        </w:tabs>
        <w:rPr>
          <w:rFonts w:ascii="Calibri" w:eastAsia="Times New Roman" w:hAnsi="Calibri"/>
          <w:noProof/>
          <w:lang w:eastAsia="sk-SK"/>
        </w:rPr>
      </w:pPr>
      <w:hyperlink w:anchor="_Toc347668468" w:history="1">
        <w:r w:rsidR="004A7047" w:rsidRPr="00830DB5">
          <w:rPr>
            <w:rStyle w:val="Hypertextovodkaz"/>
            <w:noProof/>
          </w:rPr>
          <w:t>12.4</w:t>
        </w:r>
        <w:r w:rsidR="004A7047" w:rsidRPr="00B27FD9">
          <w:rPr>
            <w:rFonts w:ascii="Calibri" w:eastAsia="Times New Roman" w:hAnsi="Calibri"/>
            <w:noProof/>
            <w:lang w:eastAsia="sk-SK"/>
          </w:rPr>
          <w:tab/>
        </w:r>
        <w:r w:rsidR="004A7047" w:rsidRPr="00830DB5">
          <w:rPr>
            <w:rStyle w:val="Hypertextovodkaz"/>
            <w:noProof/>
          </w:rPr>
          <w:t>Projekty</w:t>
        </w:r>
        <w:r w:rsidR="004A7047">
          <w:rPr>
            <w:noProof/>
            <w:webHidden/>
          </w:rPr>
          <w:tab/>
        </w:r>
        <w:r w:rsidR="004A7047">
          <w:rPr>
            <w:noProof/>
            <w:webHidden/>
          </w:rPr>
          <w:fldChar w:fldCharType="begin"/>
        </w:r>
        <w:r w:rsidR="004A7047">
          <w:rPr>
            <w:noProof/>
            <w:webHidden/>
          </w:rPr>
          <w:instrText xml:space="preserve"> PAGEREF _Toc347668468 \h </w:instrText>
        </w:r>
        <w:r w:rsidR="004A7047">
          <w:rPr>
            <w:noProof/>
            <w:webHidden/>
          </w:rPr>
        </w:r>
        <w:r w:rsidR="004A7047">
          <w:rPr>
            <w:noProof/>
            <w:webHidden/>
          </w:rPr>
          <w:fldChar w:fldCharType="separate"/>
        </w:r>
        <w:r w:rsidR="004A7047">
          <w:rPr>
            <w:noProof/>
            <w:webHidden/>
          </w:rPr>
          <w:t>16</w:t>
        </w:r>
        <w:r w:rsidR="004A7047">
          <w:rPr>
            <w:noProof/>
            <w:webHidden/>
          </w:rPr>
          <w:fldChar w:fldCharType="end"/>
        </w:r>
      </w:hyperlink>
    </w:p>
    <w:p w:rsidR="004A7047" w:rsidRPr="00B27FD9" w:rsidRDefault="00032918" w:rsidP="004A7047">
      <w:pPr>
        <w:pStyle w:val="Obsah3"/>
        <w:tabs>
          <w:tab w:val="left" w:pos="1320"/>
          <w:tab w:val="right" w:leader="dot" w:pos="9628"/>
        </w:tabs>
        <w:rPr>
          <w:rFonts w:ascii="Calibri" w:eastAsia="Times New Roman" w:hAnsi="Calibri"/>
          <w:noProof/>
          <w:lang w:eastAsia="sk-SK"/>
        </w:rPr>
      </w:pPr>
      <w:hyperlink w:anchor="_Toc347668469" w:history="1">
        <w:r w:rsidR="004A7047" w:rsidRPr="00830DB5">
          <w:rPr>
            <w:rStyle w:val="Hypertextovodkaz"/>
            <w:noProof/>
          </w:rPr>
          <w:t>12.4.1</w:t>
        </w:r>
        <w:r w:rsidR="004A7047" w:rsidRPr="00B27FD9">
          <w:rPr>
            <w:rFonts w:ascii="Calibri" w:eastAsia="Times New Roman" w:hAnsi="Calibri"/>
            <w:noProof/>
            <w:lang w:eastAsia="sk-SK"/>
          </w:rPr>
          <w:tab/>
        </w:r>
        <w:r w:rsidR="004A7047" w:rsidRPr="00830DB5">
          <w:rPr>
            <w:rStyle w:val="Hypertextovodkaz"/>
            <w:noProof/>
          </w:rPr>
          <w:t>Kategórie projektov</w:t>
        </w:r>
        <w:r w:rsidR="004A7047">
          <w:rPr>
            <w:noProof/>
            <w:webHidden/>
          </w:rPr>
          <w:tab/>
        </w:r>
        <w:r w:rsidR="004A7047">
          <w:rPr>
            <w:noProof/>
            <w:webHidden/>
          </w:rPr>
          <w:fldChar w:fldCharType="begin"/>
        </w:r>
        <w:r w:rsidR="004A7047">
          <w:rPr>
            <w:noProof/>
            <w:webHidden/>
          </w:rPr>
          <w:instrText xml:space="preserve"> PAGEREF _Toc347668469 \h </w:instrText>
        </w:r>
        <w:r w:rsidR="004A7047">
          <w:rPr>
            <w:noProof/>
            <w:webHidden/>
          </w:rPr>
        </w:r>
        <w:r w:rsidR="004A7047">
          <w:rPr>
            <w:noProof/>
            <w:webHidden/>
          </w:rPr>
          <w:fldChar w:fldCharType="separate"/>
        </w:r>
        <w:r w:rsidR="004A7047">
          <w:rPr>
            <w:noProof/>
            <w:webHidden/>
          </w:rPr>
          <w:t>16</w:t>
        </w:r>
        <w:r w:rsidR="004A7047">
          <w:rPr>
            <w:noProof/>
            <w:webHidden/>
          </w:rPr>
          <w:fldChar w:fldCharType="end"/>
        </w:r>
      </w:hyperlink>
    </w:p>
    <w:p w:rsidR="004A7047" w:rsidRPr="00B27FD9" w:rsidRDefault="00032918" w:rsidP="004A7047">
      <w:pPr>
        <w:pStyle w:val="Obsah3"/>
        <w:tabs>
          <w:tab w:val="left" w:pos="1320"/>
          <w:tab w:val="right" w:leader="dot" w:pos="9628"/>
        </w:tabs>
        <w:rPr>
          <w:rFonts w:ascii="Calibri" w:eastAsia="Times New Roman" w:hAnsi="Calibri"/>
          <w:noProof/>
          <w:lang w:eastAsia="sk-SK"/>
        </w:rPr>
      </w:pPr>
      <w:hyperlink w:anchor="_Toc347668470" w:history="1">
        <w:r w:rsidR="004A7047" w:rsidRPr="00830DB5">
          <w:rPr>
            <w:rStyle w:val="Hypertextovodkaz"/>
            <w:noProof/>
          </w:rPr>
          <w:t>12.4.2</w:t>
        </w:r>
        <w:r w:rsidR="004A7047" w:rsidRPr="00B27FD9">
          <w:rPr>
            <w:rFonts w:ascii="Calibri" w:eastAsia="Times New Roman" w:hAnsi="Calibri"/>
            <w:noProof/>
            <w:lang w:eastAsia="sk-SK"/>
          </w:rPr>
          <w:tab/>
        </w:r>
        <w:r w:rsidR="004A7047" w:rsidRPr="00830DB5">
          <w:rPr>
            <w:rStyle w:val="Hypertextovodkaz"/>
            <w:noProof/>
          </w:rPr>
          <w:t>Pridávanie projektov</w:t>
        </w:r>
        <w:r w:rsidR="004A7047">
          <w:rPr>
            <w:noProof/>
            <w:webHidden/>
          </w:rPr>
          <w:tab/>
        </w:r>
        <w:r w:rsidR="004A7047">
          <w:rPr>
            <w:noProof/>
            <w:webHidden/>
          </w:rPr>
          <w:fldChar w:fldCharType="begin"/>
        </w:r>
        <w:r w:rsidR="004A7047">
          <w:rPr>
            <w:noProof/>
            <w:webHidden/>
          </w:rPr>
          <w:instrText xml:space="preserve"> PAGEREF _Toc347668470 \h </w:instrText>
        </w:r>
        <w:r w:rsidR="004A7047">
          <w:rPr>
            <w:noProof/>
            <w:webHidden/>
          </w:rPr>
        </w:r>
        <w:r w:rsidR="004A7047">
          <w:rPr>
            <w:noProof/>
            <w:webHidden/>
          </w:rPr>
          <w:fldChar w:fldCharType="separate"/>
        </w:r>
        <w:r w:rsidR="004A7047">
          <w:rPr>
            <w:noProof/>
            <w:webHidden/>
          </w:rPr>
          <w:t>19</w:t>
        </w:r>
        <w:r w:rsidR="004A7047">
          <w:rPr>
            <w:noProof/>
            <w:webHidden/>
          </w:rPr>
          <w:fldChar w:fldCharType="end"/>
        </w:r>
      </w:hyperlink>
    </w:p>
    <w:p w:rsidR="004A7047" w:rsidRPr="00B27FD9" w:rsidRDefault="00032918" w:rsidP="004A7047">
      <w:pPr>
        <w:pStyle w:val="Obsah3"/>
        <w:tabs>
          <w:tab w:val="left" w:pos="1320"/>
          <w:tab w:val="right" w:leader="dot" w:pos="9628"/>
        </w:tabs>
        <w:rPr>
          <w:rFonts w:ascii="Calibri" w:eastAsia="Times New Roman" w:hAnsi="Calibri"/>
          <w:noProof/>
          <w:lang w:eastAsia="sk-SK"/>
        </w:rPr>
      </w:pPr>
      <w:hyperlink w:anchor="_Toc347668471" w:history="1">
        <w:r w:rsidR="004A7047" w:rsidRPr="00830DB5">
          <w:rPr>
            <w:rStyle w:val="Hypertextovodkaz"/>
            <w:noProof/>
          </w:rPr>
          <w:t>12.4.3</w:t>
        </w:r>
        <w:r w:rsidR="004A7047" w:rsidRPr="00B27FD9">
          <w:rPr>
            <w:rFonts w:ascii="Calibri" w:eastAsia="Times New Roman" w:hAnsi="Calibri"/>
            <w:noProof/>
            <w:lang w:eastAsia="sk-SK"/>
          </w:rPr>
          <w:tab/>
        </w:r>
        <w:r w:rsidR="004A7047" w:rsidRPr="00830DB5">
          <w:rPr>
            <w:rStyle w:val="Hypertextovodkaz"/>
            <w:noProof/>
          </w:rPr>
          <w:t>Editovanie projektov</w:t>
        </w:r>
        <w:r w:rsidR="004A7047">
          <w:rPr>
            <w:noProof/>
            <w:webHidden/>
          </w:rPr>
          <w:tab/>
        </w:r>
        <w:r w:rsidR="004A7047">
          <w:rPr>
            <w:noProof/>
            <w:webHidden/>
          </w:rPr>
          <w:fldChar w:fldCharType="begin"/>
        </w:r>
        <w:r w:rsidR="004A7047">
          <w:rPr>
            <w:noProof/>
            <w:webHidden/>
          </w:rPr>
          <w:instrText xml:space="preserve"> PAGEREF _Toc347668471 \h </w:instrText>
        </w:r>
        <w:r w:rsidR="004A7047">
          <w:rPr>
            <w:noProof/>
            <w:webHidden/>
          </w:rPr>
        </w:r>
        <w:r w:rsidR="004A7047">
          <w:rPr>
            <w:noProof/>
            <w:webHidden/>
          </w:rPr>
          <w:fldChar w:fldCharType="separate"/>
        </w:r>
        <w:r w:rsidR="004A7047">
          <w:rPr>
            <w:noProof/>
            <w:webHidden/>
          </w:rPr>
          <w:t>20</w:t>
        </w:r>
        <w:r w:rsidR="004A7047">
          <w:rPr>
            <w:noProof/>
            <w:webHidden/>
          </w:rPr>
          <w:fldChar w:fldCharType="end"/>
        </w:r>
      </w:hyperlink>
    </w:p>
    <w:p w:rsidR="004A7047" w:rsidRPr="00B27FD9" w:rsidRDefault="00032918" w:rsidP="004A7047">
      <w:pPr>
        <w:pStyle w:val="Obsah3"/>
        <w:tabs>
          <w:tab w:val="left" w:pos="1320"/>
          <w:tab w:val="right" w:leader="dot" w:pos="9628"/>
        </w:tabs>
        <w:rPr>
          <w:rFonts w:ascii="Calibri" w:eastAsia="Times New Roman" w:hAnsi="Calibri"/>
          <w:noProof/>
          <w:lang w:eastAsia="sk-SK"/>
        </w:rPr>
      </w:pPr>
      <w:hyperlink w:anchor="_Toc347668472" w:history="1">
        <w:r w:rsidR="004A7047" w:rsidRPr="00830DB5">
          <w:rPr>
            <w:rStyle w:val="Hypertextovodkaz"/>
            <w:noProof/>
          </w:rPr>
          <w:t>12.4.4</w:t>
        </w:r>
        <w:r w:rsidR="004A7047" w:rsidRPr="00B27FD9">
          <w:rPr>
            <w:rFonts w:ascii="Calibri" w:eastAsia="Times New Roman" w:hAnsi="Calibri"/>
            <w:noProof/>
            <w:lang w:eastAsia="sk-SK"/>
          </w:rPr>
          <w:tab/>
        </w:r>
        <w:r w:rsidR="004A7047" w:rsidRPr="00830DB5">
          <w:rPr>
            <w:rStyle w:val="Hypertextovodkaz"/>
            <w:noProof/>
          </w:rPr>
          <w:t>Mazanie projektov</w:t>
        </w:r>
        <w:r w:rsidR="004A7047">
          <w:rPr>
            <w:noProof/>
            <w:webHidden/>
          </w:rPr>
          <w:tab/>
        </w:r>
        <w:r w:rsidR="004A7047">
          <w:rPr>
            <w:noProof/>
            <w:webHidden/>
          </w:rPr>
          <w:fldChar w:fldCharType="begin"/>
        </w:r>
        <w:r w:rsidR="004A7047">
          <w:rPr>
            <w:noProof/>
            <w:webHidden/>
          </w:rPr>
          <w:instrText xml:space="preserve"> PAGEREF _Toc347668472 \h </w:instrText>
        </w:r>
        <w:r w:rsidR="004A7047">
          <w:rPr>
            <w:noProof/>
            <w:webHidden/>
          </w:rPr>
        </w:r>
        <w:r w:rsidR="004A7047">
          <w:rPr>
            <w:noProof/>
            <w:webHidden/>
          </w:rPr>
          <w:fldChar w:fldCharType="separate"/>
        </w:r>
        <w:r w:rsidR="004A7047">
          <w:rPr>
            <w:noProof/>
            <w:webHidden/>
          </w:rPr>
          <w:t>21</w:t>
        </w:r>
        <w:r w:rsidR="004A7047">
          <w:rPr>
            <w:noProof/>
            <w:webHidden/>
          </w:rPr>
          <w:fldChar w:fldCharType="end"/>
        </w:r>
      </w:hyperlink>
    </w:p>
    <w:p w:rsidR="004A7047" w:rsidRPr="00B27FD9" w:rsidRDefault="00032918" w:rsidP="004A7047">
      <w:pPr>
        <w:pStyle w:val="Obsah2"/>
        <w:tabs>
          <w:tab w:val="left" w:pos="1100"/>
          <w:tab w:val="right" w:leader="dot" w:pos="9628"/>
        </w:tabs>
        <w:rPr>
          <w:rFonts w:ascii="Calibri" w:eastAsia="Times New Roman" w:hAnsi="Calibri"/>
          <w:noProof/>
          <w:lang w:eastAsia="sk-SK"/>
        </w:rPr>
      </w:pPr>
      <w:hyperlink w:anchor="_Toc347668473" w:history="1">
        <w:r w:rsidR="004A7047" w:rsidRPr="00830DB5">
          <w:rPr>
            <w:rStyle w:val="Hypertextovodkaz"/>
            <w:noProof/>
          </w:rPr>
          <w:t>12.5</w:t>
        </w:r>
        <w:r w:rsidR="004A7047" w:rsidRPr="00B27FD9">
          <w:rPr>
            <w:rFonts w:ascii="Calibri" w:eastAsia="Times New Roman" w:hAnsi="Calibri"/>
            <w:noProof/>
            <w:lang w:eastAsia="sk-SK"/>
          </w:rPr>
          <w:tab/>
        </w:r>
        <w:r w:rsidR="004A7047" w:rsidRPr="00830DB5">
          <w:rPr>
            <w:rStyle w:val="Hypertextovodkaz"/>
            <w:noProof/>
          </w:rPr>
          <w:t>Udalosti</w:t>
        </w:r>
        <w:r w:rsidR="004A7047">
          <w:rPr>
            <w:noProof/>
            <w:webHidden/>
          </w:rPr>
          <w:tab/>
        </w:r>
        <w:r w:rsidR="004A7047">
          <w:rPr>
            <w:noProof/>
            <w:webHidden/>
          </w:rPr>
          <w:fldChar w:fldCharType="begin"/>
        </w:r>
        <w:r w:rsidR="004A7047">
          <w:rPr>
            <w:noProof/>
            <w:webHidden/>
          </w:rPr>
          <w:instrText xml:space="preserve"> PAGEREF _Toc347668473 \h </w:instrText>
        </w:r>
        <w:r w:rsidR="004A7047">
          <w:rPr>
            <w:noProof/>
            <w:webHidden/>
          </w:rPr>
        </w:r>
        <w:r w:rsidR="004A7047">
          <w:rPr>
            <w:noProof/>
            <w:webHidden/>
          </w:rPr>
          <w:fldChar w:fldCharType="separate"/>
        </w:r>
        <w:r w:rsidR="004A7047">
          <w:rPr>
            <w:noProof/>
            <w:webHidden/>
          </w:rPr>
          <w:t>21</w:t>
        </w:r>
        <w:r w:rsidR="004A7047">
          <w:rPr>
            <w:noProof/>
            <w:webHidden/>
          </w:rPr>
          <w:fldChar w:fldCharType="end"/>
        </w:r>
      </w:hyperlink>
    </w:p>
    <w:p w:rsidR="004A7047" w:rsidRPr="00B27FD9" w:rsidRDefault="00032918" w:rsidP="004A7047">
      <w:pPr>
        <w:pStyle w:val="Obsah2"/>
        <w:tabs>
          <w:tab w:val="left" w:pos="1100"/>
          <w:tab w:val="right" w:leader="dot" w:pos="9628"/>
        </w:tabs>
        <w:rPr>
          <w:rFonts w:ascii="Calibri" w:eastAsia="Times New Roman" w:hAnsi="Calibri"/>
          <w:noProof/>
          <w:lang w:eastAsia="sk-SK"/>
        </w:rPr>
      </w:pPr>
      <w:hyperlink w:anchor="_Toc347668474" w:history="1">
        <w:r w:rsidR="004A7047" w:rsidRPr="00830DB5">
          <w:rPr>
            <w:rStyle w:val="Hypertextovodkaz"/>
            <w:noProof/>
          </w:rPr>
          <w:t>12.6</w:t>
        </w:r>
        <w:r w:rsidR="004A7047" w:rsidRPr="00B27FD9">
          <w:rPr>
            <w:rFonts w:ascii="Calibri" w:eastAsia="Times New Roman" w:hAnsi="Calibri"/>
            <w:noProof/>
            <w:lang w:eastAsia="sk-SK"/>
          </w:rPr>
          <w:tab/>
        </w:r>
        <w:r w:rsidR="004A7047" w:rsidRPr="00830DB5">
          <w:rPr>
            <w:rStyle w:val="Hypertextovodkaz"/>
            <w:noProof/>
          </w:rPr>
          <w:t>Články</w:t>
        </w:r>
        <w:r w:rsidR="004A7047">
          <w:rPr>
            <w:noProof/>
            <w:webHidden/>
          </w:rPr>
          <w:tab/>
        </w:r>
        <w:r w:rsidR="004A7047">
          <w:rPr>
            <w:noProof/>
            <w:webHidden/>
          </w:rPr>
          <w:fldChar w:fldCharType="begin"/>
        </w:r>
        <w:r w:rsidR="004A7047">
          <w:rPr>
            <w:noProof/>
            <w:webHidden/>
          </w:rPr>
          <w:instrText xml:space="preserve"> PAGEREF _Toc347668474 \h </w:instrText>
        </w:r>
        <w:r w:rsidR="004A7047">
          <w:rPr>
            <w:noProof/>
            <w:webHidden/>
          </w:rPr>
        </w:r>
        <w:r w:rsidR="004A7047">
          <w:rPr>
            <w:noProof/>
            <w:webHidden/>
          </w:rPr>
          <w:fldChar w:fldCharType="separate"/>
        </w:r>
        <w:r w:rsidR="004A7047">
          <w:rPr>
            <w:noProof/>
            <w:webHidden/>
          </w:rPr>
          <w:t>21</w:t>
        </w:r>
        <w:r w:rsidR="004A7047">
          <w:rPr>
            <w:noProof/>
            <w:webHidden/>
          </w:rPr>
          <w:fldChar w:fldCharType="end"/>
        </w:r>
      </w:hyperlink>
    </w:p>
    <w:p w:rsidR="004A7047" w:rsidRPr="00B27FD9" w:rsidRDefault="00032918" w:rsidP="004A7047">
      <w:pPr>
        <w:pStyle w:val="Obsah3"/>
        <w:tabs>
          <w:tab w:val="left" w:pos="1320"/>
          <w:tab w:val="right" w:leader="dot" w:pos="9628"/>
        </w:tabs>
        <w:rPr>
          <w:rFonts w:ascii="Calibri" w:eastAsia="Times New Roman" w:hAnsi="Calibri"/>
          <w:noProof/>
          <w:lang w:eastAsia="sk-SK"/>
        </w:rPr>
      </w:pPr>
      <w:hyperlink w:anchor="_Toc347668475" w:history="1">
        <w:r w:rsidR="004A7047" w:rsidRPr="00830DB5">
          <w:rPr>
            <w:rStyle w:val="Hypertextovodkaz"/>
            <w:noProof/>
          </w:rPr>
          <w:t>12.6.1</w:t>
        </w:r>
        <w:r w:rsidR="004A7047" w:rsidRPr="00B27FD9">
          <w:rPr>
            <w:rFonts w:ascii="Calibri" w:eastAsia="Times New Roman" w:hAnsi="Calibri"/>
            <w:noProof/>
            <w:lang w:eastAsia="sk-SK"/>
          </w:rPr>
          <w:tab/>
        </w:r>
        <w:r w:rsidR="004A7047" w:rsidRPr="00830DB5">
          <w:rPr>
            <w:rStyle w:val="Hypertextovodkaz"/>
            <w:noProof/>
          </w:rPr>
          <w:t>Pridávanie článkov</w:t>
        </w:r>
        <w:r w:rsidR="004A7047">
          <w:rPr>
            <w:noProof/>
            <w:webHidden/>
          </w:rPr>
          <w:tab/>
        </w:r>
        <w:r w:rsidR="004A7047">
          <w:rPr>
            <w:noProof/>
            <w:webHidden/>
          </w:rPr>
          <w:fldChar w:fldCharType="begin"/>
        </w:r>
        <w:r w:rsidR="004A7047">
          <w:rPr>
            <w:noProof/>
            <w:webHidden/>
          </w:rPr>
          <w:instrText xml:space="preserve"> PAGEREF _Toc347668475 \h </w:instrText>
        </w:r>
        <w:r w:rsidR="004A7047">
          <w:rPr>
            <w:noProof/>
            <w:webHidden/>
          </w:rPr>
        </w:r>
        <w:r w:rsidR="004A7047">
          <w:rPr>
            <w:noProof/>
            <w:webHidden/>
          </w:rPr>
          <w:fldChar w:fldCharType="separate"/>
        </w:r>
        <w:r w:rsidR="004A7047">
          <w:rPr>
            <w:noProof/>
            <w:webHidden/>
          </w:rPr>
          <w:t>21</w:t>
        </w:r>
        <w:r w:rsidR="004A7047">
          <w:rPr>
            <w:noProof/>
            <w:webHidden/>
          </w:rPr>
          <w:fldChar w:fldCharType="end"/>
        </w:r>
      </w:hyperlink>
    </w:p>
    <w:p w:rsidR="004A7047" w:rsidRPr="00B27FD9" w:rsidRDefault="00032918" w:rsidP="004A7047">
      <w:pPr>
        <w:pStyle w:val="Obsah3"/>
        <w:tabs>
          <w:tab w:val="left" w:pos="1320"/>
          <w:tab w:val="right" w:leader="dot" w:pos="9628"/>
        </w:tabs>
        <w:rPr>
          <w:rFonts w:ascii="Calibri" w:eastAsia="Times New Roman" w:hAnsi="Calibri"/>
          <w:noProof/>
          <w:lang w:eastAsia="sk-SK"/>
        </w:rPr>
      </w:pPr>
      <w:hyperlink w:anchor="_Toc347668476" w:history="1">
        <w:r w:rsidR="004A7047" w:rsidRPr="00830DB5">
          <w:rPr>
            <w:rStyle w:val="Hypertextovodkaz"/>
            <w:noProof/>
          </w:rPr>
          <w:t>12.6.2</w:t>
        </w:r>
        <w:r w:rsidR="004A7047" w:rsidRPr="00B27FD9">
          <w:rPr>
            <w:rFonts w:ascii="Calibri" w:eastAsia="Times New Roman" w:hAnsi="Calibri"/>
            <w:noProof/>
            <w:lang w:eastAsia="sk-SK"/>
          </w:rPr>
          <w:tab/>
        </w:r>
        <w:r w:rsidR="004A7047" w:rsidRPr="00830DB5">
          <w:rPr>
            <w:rStyle w:val="Hypertextovodkaz"/>
            <w:noProof/>
          </w:rPr>
          <w:t>Články – edit</w:t>
        </w:r>
        <w:r w:rsidR="004A7047">
          <w:rPr>
            <w:noProof/>
            <w:webHidden/>
          </w:rPr>
          <w:tab/>
        </w:r>
        <w:r w:rsidR="004A7047">
          <w:rPr>
            <w:noProof/>
            <w:webHidden/>
          </w:rPr>
          <w:fldChar w:fldCharType="begin"/>
        </w:r>
        <w:r w:rsidR="004A7047">
          <w:rPr>
            <w:noProof/>
            <w:webHidden/>
          </w:rPr>
          <w:instrText xml:space="preserve"> PAGEREF _Toc347668476 \h </w:instrText>
        </w:r>
        <w:r w:rsidR="004A7047">
          <w:rPr>
            <w:noProof/>
            <w:webHidden/>
          </w:rPr>
        </w:r>
        <w:r w:rsidR="004A7047">
          <w:rPr>
            <w:noProof/>
            <w:webHidden/>
          </w:rPr>
          <w:fldChar w:fldCharType="separate"/>
        </w:r>
        <w:r w:rsidR="004A7047">
          <w:rPr>
            <w:noProof/>
            <w:webHidden/>
          </w:rPr>
          <w:t>22</w:t>
        </w:r>
        <w:r w:rsidR="004A7047">
          <w:rPr>
            <w:noProof/>
            <w:webHidden/>
          </w:rPr>
          <w:fldChar w:fldCharType="end"/>
        </w:r>
      </w:hyperlink>
    </w:p>
    <w:p w:rsidR="004A7047" w:rsidRPr="00B27FD9" w:rsidRDefault="00032918" w:rsidP="004A7047">
      <w:pPr>
        <w:pStyle w:val="Obsah3"/>
        <w:tabs>
          <w:tab w:val="left" w:pos="1320"/>
          <w:tab w:val="right" w:leader="dot" w:pos="9628"/>
        </w:tabs>
        <w:rPr>
          <w:rFonts w:ascii="Calibri" w:eastAsia="Times New Roman" w:hAnsi="Calibri"/>
          <w:noProof/>
          <w:lang w:eastAsia="sk-SK"/>
        </w:rPr>
      </w:pPr>
      <w:hyperlink w:anchor="_Toc347668477" w:history="1">
        <w:r w:rsidR="004A7047" w:rsidRPr="00830DB5">
          <w:rPr>
            <w:rStyle w:val="Hypertextovodkaz"/>
            <w:noProof/>
          </w:rPr>
          <w:t>12.6.3</w:t>
        </w:r>
        <w:r w:rsidR="004A7047" w:rsidRPr="00B27FD9">
          <w:rPr>
            <w:rFonts w:ascii="Calibri" w:eastAsia="Times New Roman" w:hAnsi="Calibri"/>
            <w:noProof/>
            <w:lang w:eastAsia="sk-SK"/>
          </w:rPr>
          <w:tab/>
        </w:r>
        <w:r w:rsidR="004A7047" w:rsidRPr="00830DB5">
          <w:rPr>
            <w:rStyle w:val="Hypertextovodkaz"/>
            <w:noProof/>
          </w:rPr>
          <w:t>Mazanie článkov</w:t>
        </w:r>
        <w:r w:rsidR="004A7047">
          <w:rPr>
            <w:noProof/>
            <w:webHidden/>
          </w:rPr>
          <w:tab/>
        </w:r>
        <w:r w:rsidR="004A7047">
          <w:rPr>
            <w:noProof/>
            <w:webHidden/>
          </w:rPr>
          <w:fldChar w:fldCharType="begin"/>
        </w:r>
        <w:r w:rsidR="004A7047">
          <w:rPr>
            <w:noProof/>
            <w:webHidden/>
          </w:rPr>
          <w:instrText xml:space="preserve"> PAGEREF _Toc347668477 \h </w:instrText>
        </w:r>
        <w:r w:rsidR="004A7047">
          <w:rPr>
            <w:noProof/>
            <w:webHidden/>
          </w:rPr>
        </w:r>
        <w:r w:rsidR="004A7047">
          <w:rPr>
            <w:noProof/>
            <w:webHidden/>
          </w:rPr>
          <w:fldChar w:fldCharType="separate"/>
        </w:r>
        <w:r w:rsidR="004A7047">
          <w:rPr>
            <w:noProof/>
            <w:webHidden/>
          </w:rPr>
          <w:t>23</w:t>
        </w:r>
        <w:r w:rsidR="004A7047">
          <w:rPr>
            <w:noProof/>
            <w:webHidden/>
          </w:rPr>
          <w:fldChar w:fldCharType="end"/>
        </w:r>
      </w:hyperlink>
    </w:p>
    <w:p w:rsidR="004A7047" w:rsidRPr="00B27FD9" w:rsidRDefault="00032918" w:rsidP="004A7047">
      <w:pPr>
        <w:pStyle w:val="Obsah3"/>
        <w:tabs>
          <w:tab w:val="left" w:pos="1320"/>
          <w:tab w:val="right" w:leader="dot" w:pos="9628"/>
        </w:tabs>
        <w:rPr>
          <w:rFonts w:ascii="Calibri" w:eastAsia="Times New Roman" w:hAnsi="Calibri"/>
          <w:noProof/>
          <w:lang w:eastAsia="sk-SK"/>
        </w:rPr>
      </w:pPr>
      <w:hyperlink w:anchor="_Toc347668478" w:history="1">
        <w:r w:rsidR="004A7047" w:rsidRPr="00830DB5">
          <w:rPr>
            <w:rStyle w:val="Hypertextovodkaz"/>
            <w:noProof/>
          </w:rPr>
          <w:t>12.6.4</w:t>
        </w:r>
        <w:r w:rsidR="004A7047" w:rsidRPr="00B27FD9">
          <w:rPr>
            <w:rFonts w:ascii="Calibri" w:eastAsia="Times New Roman" w:hAnsi="Calibri"/>
            <w:noProof/>
            <w:lang w:eastAsia="sk-SK"/>
          </w:rPr>
          <w:tab/>
        </w:r>
        <w:r w:rsidR="004A7047" w:rsidRPr="00830DB5">
          <w:rPr>
            <w:rStyle w:val="Hypertextovodkaz"/>
            <w:noProof/>
          </w:rPr>
          <w:t>História  modifikácií článku</w:t>
        </w:r>
        <w:r w:rsidR="004A7047">
          <w:rPr>
            <w:noProof/>
            <w:webHidden/>
          </w:rPr>
          <w:tab/>
        </w:r>
        <w:r w:rsidR="004A7047">
          <w:rPr>
            <w:noProof/>
            <w:webHidden/>
          </w:rPr>
          <w:fldChar w:fldCharType="begin"/>
        </w:r>
        <w:r w:rsidR="004A7047">
          <w:rPr>
            <w:noProof/>
            <w:webHidden/>
          </w:rPr>
          <w:instrText xml:space="preserve"> PAGEREF _Toc347668478 \h </w:instrText>
        </w:r>
        <w:r w:rsidR="004A7047">
          <w:rPr>
            <w:noProof/>
            <w:webHidden/>
          </w:rPr>
        </w:r>
        <w:r w:rsidR="004A7047">
          <w:rPr>
            <w:noProof/>
            <w:webHidden/>
          </w:rPr>
          <w:fldChar w:fldCharType="separate"/>
        </w:r>
        <w:r w:rsidR="004A7047">
          <w:rPr>
            <w:noProof/>
            <w:webHidden/>
          </w:rPr>
          <w:t>24</w:t>
        </w:r>
        <w:r w:rsidR="004A7047">
          <w:rPr>
            <w:noProof/>
            <w:webHidden/>
          </w:rPr>
          <w:fldChar w:fldCharType="end"/>
        </w:r>
      </w:hyperlink>
    </w:p>
    <w:p w:rsidR="004A7047" w:rsidRPr="00B27FD9" w:rsidRDefault="00032918" w:rsidP="004A7047">
      <w:pPr>
        <w:pStyle w:val="Obsah2"/>
        <w:tabs>
          <w:tab w:val="left" w:pos="1100"/>
          <w:tab w:val="right" w:leader="dot" w:pos="9628"/>
        </w:tabs>
        <w:rPr>
          <w:rFonts w:ascii="Calibri" w:eastAsia="Times New Roman" w:hAnsi="Calibri"/>
          <w:noProof/>
          <w:lang w:eastAsia="sk-SK"/>
        </w:rPr>
      </w:pPr>
      <w:hyperlink w:anchor="_Toc347668479" w:history="1">
        <w:r w:rsidR="004A7047" w:rsidRPr="00830DB5">
          <w:rPr>
            <w:rStyle w:val="Hypertextovodkaz"/>
            <w:noProof/>
          </w:rPr>
          <w:t>12.7</w:t>
        </w:r>
        <w:r w:rsidR="004A7047" w:rsidRPr="00B27FD9">
          <w:rPr>
            <w:rFonts w:ascii="Calibri" w:eastAsia="Times New Roman" w:hAnsi="Calibri"/>
            <w:noProof/>
            <w:lang w:eastAsia="sk-SK"/>
          </w:rPr>
          <w:tab/>
        </w:r>
        <w:r w:rsidR="004A7047" w:rsidRPr="00830DB5">
          <w:rPr>
            <w:rStyle w:val="Hypertextovodkaz"/>
            <w:noProof/>
          </w:rPr>
          <w:t>Členovia</w:t>
        </w:r>
        <w:r w:rsidR="004A7047">
          <w:rPr>
            <w:noProof/>
            <w:webHidden/>
          </w:rPr>
          <w:tab/>
        </w:r>
        <w:r w:rsidR="004A7047">
          <w:rPr>
            <w:noProof/>
            <w:webHidden/>
          </w:rPr>
          <w:fldChar w:fldCharType="begin"/>
        </w:r>
        <w:r w:rsidR="004A7047">
          <w:rPr>
            <w:noProof/>
            <w:webHidden/>
          </w:rPr>
          <w:instrText xml:space="preserve"> PAGEREF _Toc347668479 \h </w:instrText>
        </w:r>
        <w:r w:rsidR="004A7047">
          <w:rPr>
            <w:noProof/>
            <w:webHidden/>
          </w:rPr>
        </w:r>
        <w:r w:rsidR="004A7047">
          <w:rPr>
            <w:noProof/>
            <w:webHidden/>
          </w:rPr>
          <w:fldChar w:fldCharType="separate"/>
        </w:r>
        <w:r w:rsidR="004A7047">
          <w:rPr>
            <w:noProof/>
            <w:webHidden/>
          </w:rPr>
          <w:t>24</w:t>
        </w:r>
        <w:r w:rsidR="004A7047">
          <w:rPr>
            <w:noProof/>
            <w:webHidden/>
          </w:rPr>
          <w:fldChar w:fldCharType="end"/>
        </w:r>
      </w:hyperlink>
    </w:p>
    <w:p w:rsidR="004A7047" w:rsidRPr="00B27FD9" w:rsidRDefault="00032918" w:rsidP="004A7047">
      <w:pPr>
        <w:pStyle w:val="Obsah3"/>
        <w:tabs>
          <w:tab w:val="left" w:pos="1320"/>
          <w:tab w:val="right" w:leader="dot" w:pos="9628"/>
        </w:tabs>
        <w:rPr>
          <w:rFonts w:ascii="Calibri" w:eastAsia="Times New Roman" w:hAnsi="Calibri"/>
          <w:noProof/>
          <w:lang w:eastAsia="sk-SK"/>
        </w:rPr>
      </w:pPr>
      <w:hyperlink w:anchor="_Toc347668480" w:history="1">
        <w:r w:rsidR="004A7047" w:rsidRPr="00830DB5">
          <w:rPr>
            <w:rStyle w:val="Hypertextovodkaz"/>
            <w:noProof/>
          </w:rPr>
          <w:t>12.7.1</w:t>
        </w:r>
        <w:r w:rsidR="004A7047" w:rsidRPr="00B27FD9">
          <w:rPr>
            <w:rFonts w:ascii="Calibri" w:eastAsia="Times New Roman" w:hAnsi="Calibri"/>
            <w:noProof/>
            <w:lang w:eastAsia="sk-SK"/>
          </w:rPr>
          <w:tab/>
        </w:r>
        <w:r w:rsidR="004A7047" w:rsidRPr="00830DB5">
          <w:rPr>
            <w:rStyle w:val="Hypertextovodkaz"/>
            <w:noProof/>
          </w:rPr>
          <w:t>Pridanie nového člena</w:t>
        </w:r>
        <w:r w:rsidR="004A7047">
          <w:rPr>
            <w:noProof/>
            <w:webHidden/>
          </w:rPr>
          <w:tab/>
        </w:r>
        <w:r w:rsidR="004A7047">
          <w:rPr>
            <w:noProof/>
            <w:webHidden/>
          </w:rPr>
          <w:fldChar w:fldCharType="begin"/>
        </w:r>
        <w:r w:rsidR="004A7047">
          <w:rPr>
            <w:noProof/>
            <w:webHidden/>
          </w:rPr>
          <w:instrText xml:space="preserve"> PAGEREF _Toc347668480 \h </w:instrText>
        </w:r>
        <w:r w:rsidR="004A7047">
          <w:rPr>
            <w:noProof/>
            <w:webHidden/>
          </w:rPr>
        </w:r>
        <w:r w:rsidR="004A7047">
          <w:rPr>
            <w:noProof/>
            <w:webHidden/>
          </w:rPr>
          <w:fldChar w:fldCharType="separate"/>
        </w:r>
        <w:r w:rsidR="004A7047">
          <w:rPr>
            <w:noProof/>
            <w:webHidden/>
          </w:rPr>
          <w:t>24</w:t>
        </w:r>
        <w:r w:rsidR="004A7047">
          <w:rPr>
            <w:noProof/>
            <w:webHidden/>
          </w:rPr>
          <w:fldChar w:fldCharType="end"/>
        </w:r>
      </w:hyperlink>
    </w:p>
    <w:p w:rsidR="004A7047" w:rsidRPr="00B27FD9" w:rsidRDefault="00032918" w:rsidP="004A7047">
      <w:pPr>
        <w:pStyle w:val="Obsah3"/>
        <w:tabs>
          <w:tab w:val="left" w:pos="1320"/>
          <w:tab w:val="right" w:leader="dot" w:pos="9628"/>
        </w:tabs>
        <w:rPr>
          <w:rFonts w:ascii="Calibri" w:eastAsia="Times New Roman" w:hAnsi="Calibri"/>
          <w:noProof/>
          <w:lang w:eastAsia="sk-SK"/>
        </w:rPr>
      </w:pPr>
      <w:hyperlink w:anchor="_Toc347668481" w:history="1">
        <w:r w:rsidR="004A7047" w:rsidRPr="00830DB5">
          <w:rPr>
            <w:rStyle w:val="Hypertextovodkaz"/>
            <w:noProof/>
          </w:rPr>
          <w:t>12.7.2</w:t>
        </w:r>
        <w:r w:rsidR="004A7047" w:rsidRPr="00B27FD9">
          <w:rPr>
            <w:rFonts w:ascii="Calibri" w:eastAsia="Times New Roman" w:hAnsi="Calibri"/>
            <w:noProof/>
            <w:lang w:eastAsia="sk-SK"/>
          </w:rPr>
          <w:tab/>
        </w:r>
        <w:r w:rsidR="004A7047" w:rsidRPr="00830DB5">
          <w:rPr>
            <w:rStyle w:val="Hypertextovodkaz"/>
            <w:noProof/>
          </w:rPr>
          <w:t>Členovia – edit</w:t>
        </w:r>
        <w:r w:rsidR="004A7047">
          <w:rPr>
            <w:noProof/>
            <w:webHidden/>
          </w:rPr>
          <w:tab/>
        </w:r>
        <w:r w:rsidR="004A7047">
          <w:rPr>
            <w:noProof/>
            <w:webHidden/>
          </w:rPr>
          <w:fldChar w:fldCharType="begin"/>
        </w:r>
        <w:r w:rsidR="004A7047">
          <w:rPr>
            <w:noProof/>
            <w:webHidden/>
          </w:rPr>
          <w:instrText xml:space="preserve"> PAGEREF _Toc347668481 \h </w:instrText>
        </w:r>
        <w:r w:rsidR="004A7047">
          <w:rPr>
            <w:noProof/>
            <w:webHidden/>
          </w:rPr>
        </w:r>
        <w:r w:rsidR="004A7047">
          <w:rPr>
            <w:noProof/>
            <w:webHidden/>
          </w:rPr>
          <w:fldChar w:fldCharType="separate"/>
        </w:r>
        <w:r w:rsidR="004A7047">
          <w:rPr>
            <w:noProof/>
            <w:webHidden/>
          </w:rPr>
          <w:t>26</w:t>
        </w:r>
        <w:r w:rsidR="004A7047">
          <w:rPr>
            <w:noProof/>
            <w:webHidden/>
          </w:rPr>
          <w:fldChar w:fldCharType="end"/>
        </w:r>
      </w:hyperlink>
    </w:p>
    <w:p w:rsidR="004A7047" w:rsidRPr="00B27FD9" w:rsidRDefault="00032918" w:rsidP="004A7047">
      <w:pPr>
        <w:pStyle w:val="Obsah3"/>
        <w:tabs>
          <w:tab w:val="left" w:pos="1320"/>
          <w:tab w:val="right" w:leader="dot" w:pos="9628"/>
        </w:tabs>
        <w:rPr>
          <w:rFonts w:ascii="Calibri" w:eastAsia="Times New Roman" w:hAnsi="Calibri"/>
          <w:noProof/>
          <w:lang w:eastAsia="sk-SK"/>
        </w:rPr>
      </w:pPr>
      <w:hyperlink w:anchor="_Toc347668482" w:history="1">
        <w:r w:rsidR="004A7047" w:rsidRPr="00830DB5">
          <w:rPr>
            <w:rStyle w:val="Hypertextovodkaz"/>
            <w:noProof/>
          </w:rPr>
          <w:t>12.7.3</w:t>
        </w:r>
        <w:r w:rsidR="004A7047" w:rsidRPr="00B27FD9">
          <w:rPr>
            <w:rFonts w:ascii="Calibri" w:eastAsia="Times New Roman" w:hAnsi="Calibri"/>
            <w:noProof/>
            <w:lang w:eastAsia="sk-SK"/>
          </w:rPr>
          <w:tab/>
        </w:r>
        <w:r w:rsidR="004A7047" w:rsidRPr="00830DB5">
          <w:rPr>
            <w:rStyle w:val="Hypertextovodkaz"/>
            <w:noProof/>
          </w:rPr>
          <w:t>Mazanie člena</w:t>
        </w:r>
        <w:r w:rsidR="004A7047">
          <w:rPr>
            <w:noProof/>
            <w:webHidden/>
          </w:rPr>
          <w:tab/>
        </w:r>
        <w:r w:rsidR="004A7047">
          <w:rPr>
            <w:noProof/>
            <w:webHidden/>
          </w:rPr>
          <w:fldChar w:fldCharType="begin"/>
        </w:r>
        <w:r w:rsidR="004A7047">
          <w:rPr>
            <w:noProof/>
            <w:webHidden/>
          </w:rPr>
          <w:instrText xml:space="preserve"> PAGEREF _Toc347668482 \h </w:instrText>
        </w:r>
        <w:r w:rsidR="004A7047">
          <w:rPr>
            <w:noProof/>
            <w:webHidden/>
          </w:rPr>
        </w:r>
        <w:r w:rsidR="004A7047">
          <w:rPr>
            <w:noProof/>
            <w:webHidden/>
          </w:rPr>
          <w:fldChar w:fldCharType="separate"/>
        </w:r>
        <w:r w:rsidR="004A7047">
          <w:rPr>
            <w:noProof/>
            <w:webHidden/>
          </w:rPr>
          <w:t>27</w:t>
        </w:r>
        <w:r w:rsidR="004A7047">
          <w:rPr>
            <w:noProof/>
            <w:webHidden/>
          </w:rPr>
          <w:fldChar w:fldCharType="end"/>
        </w:r>
      </w:hyperlink>
    </w:p>
    <w:p w:rsidR="004A7047" w:rsidRPr="00B27FD9" w:rsidRDefault="00032918" w:rsidP="004A7047">
      <w:pPr>
        <w:pStyle w:val="Obsah2"/>
        <w:tabs>
          <w:tab w:val="left" w:pos="1100"/>
          <w:tab w:val="right" w:leader="dot" w:pos="9628"/>
        </w:tabs>
        <w:rPr>
          <w:rFonts w:ascii="Calibri" w:eastAsia="Times New Roman" w:hAnsi="Calibri"/>
          <w:noProof/>
          <w:lang w:eastAsia="sk-SK"/>
        </w:rPr>
      </w:pPr>
      <w:hyperlink w:anchor="_Toc347668483" w:history="1">
        <w:r w:rsidR="004A7047" w:rsidRPr="00830DB5">
          <w:rPr>
            <w:rStyle w:val="Hypertextovodkaz"/>
            <w:noProof/>
          </w:rPr>
          <w:t>12.8</w:t>
        </w:r>
        <w:r w:rsidR="004A7047" w:rsidRPr="00B27FD9">
          <w:rPr>
            <w:rFonts w:ascii="Calibri" w:eastAsia="Times New Roman" w:hAnsi="Calibri"/>
            <w:noProof/>
            <w:lang w:eastAsia="sk-SK"/>
          </w:rPr>
          <w:tab/>
        </w:r>
        <w:r w:rsidR="004A7047" w:rsidRPr="00830DB5">
          <w:rPr>
            <w:rStyle w:val="Hypertextovodkaz"/>
            <w:noProof/>
          </w:rPr>
          <w:t>Tituly</w:t>
        </w:r>
        <w:r w:rsidR="004A7047">
          <w:rPr>
            <w:noProof/>
            <w:webHidden/>
          </w:rPr>
          <w:tab/>
        </w:r>
        <w:r w:rsidR="004A7047">
          <w:rPr>
            <w:noProof/>
            <w:webHidden/>
          </w:rPr>
          <w:fldChar w:fldCharType="begin"/>
        </w:r>
        <w:r w:rsidR="004A7047">
          <w:rPr>
            <w:noProof/>
            <w:webHidden/>
          </w:rPr>
          <w:instrText xml:space="preserve"> PAGEREF _Toc347668483 \h </w:instrText>
        </w:r>
        <w:r w:rsidR="004A7047">
          <w:rPr>
            <w:noProof/>
            <w:webHidden/>
          </w:rPr>
        </w:r>
        <w:r w:rsidR="004A7047">
          <w:rPr>
            <w:noProof/>
            <w:webHidden/>
          </w:rPr>
          <w:fldChar w:fldCharType="separate"/>
        </w:r>
        <w:r w:rsidR="004A7047">
          <w:rPr>
            <w:noProof/>
            <w:webHidden/>
          </w:rPr>
          <w:t>27</w:t>
        </w:r>
        <w:r w:rsidR="004A7047">
          <w:rPr>
            <w:noProof/>
            <w:webHidden/>
          </w:rPr>
          <w:fldChar w:fldCharType="end"/>
        </w:r>
      </w:hyperlink>
    </w:p>
    <w:p w:rsidR="004A7047" w:rsidRPr="00B27FD9" w:rsidRDefault="00032918" w:rsidP="004A7047">
      <w:pPr>
        <w:pStyle w:val="Obsah2"/>
        <w:tabs>
          <w:tab w:val="left" w:pos="1100"/>
          <w:tab w:val="right" w:leader="dot" w:pos="9628"/>
        </w:tabs>
        <w:rPr>
          <w:rFonts w:ascii="Calibri" w:eastAsia="Times New Roman" w:hAnsi="Calibri"/>
          <w:noProof/>
          <w:lang w:eastAsia="sk-SK"/>
        </w:rPr>
      </w:pPr>
      <w:hyperlink w:anchor="_Toc347668484" w:history="1">
        <w:r w:rsidR="004A7047" w:rsidRPr="00830DB5">
          <w:rPr>
            <w:rStyle w:val="Hypertextovodkaz"/>
            <w:noProof/>
          </w:rPr>
          <w:t>12.9</w:t>
        </w:r>
        <w:r w:rsidR="004A7047" w:rsidRPr="00B27FD9">
          <w:rPr>
            <w:rFonts w:ascii="Calibri" w:eastAsia="Times New Roman" w:hAnsi="Calibri"/>
            <w:noProof/>
            <w:lang w:eastAsia="sk-SK"/>
          </w:rPr>
          <w:tab/>
        </w:r>
        <w:r w:rsidR="004A7047" w:rsidRPr="00830DB5">
          <w:rPr>
            <w:rStyle w:val="Hypertextovodkaz"/>
            <w:noProof/>
          </w:rPr>
          <w:t>Študijné programy</w:t>
        </w:r>
        <w:r w:rsidR="004A7047">
          <w:rPr>
            <w:noProof/>
            <w:webHidden/>
          </w:rPr>
          <w:tab/>
        </w:r>
        <w:r w:rsidR="004A7047">
          <w:rPr>
            <w:noProof/>
            <w:webHidden/>
          </w:rPr>
          <w:fldChar w:fldCharType="begin"/>
        </w:r>
        <w:r w:rsidR="004A7047">
          <w:rPr>
            <w:noProof/>
            <w:webHidden/>
          </w:rPr>
          <w:instrText xml:space="preserve"> PAGEREF _Toc347668484 \h </w:instrText>
        </w:r>
        <w:r w:rsidR="004A7047">
          <w:rPr>
            <w:noProof/>
            <w:webHidden/>
          </w:rPr>
        </w:r>
        <w:r w:rsidR="004A7047">
          <w:rPr>
            <w:noProof/>
            <w:webHidden/>
          </w:rPr>
          <w:fldChar w:fldCharType="separate"/>
        </w:r>
        <w:r w:rsidR="004A7047">
          <w:rPr>
            <w:noProof/>
            <w:webHidden/>
          </w:rPr>
          <w:t>27</w:t>
        </w:r>
        <w:r w:rsidR="004A7047">
          <w:rPr>
            <w:noProof/>
            <w:webHidden/>
          </w:rPr>
          <w:fldChar w:fldCharType="end"/>
        </w:r>
      </w:hyperlink>
    </w:p>
    <w:p w:rsidR="004A7047" w:rsidRPr="00B27FD9" w:rsidRDefault="00032918" w:rsidP="004A7047">
      <w:pPr>
        <w:pStyle w:val="Obsah2"/>
        <w:tabs>
          <w:tab w:val="left" w:pos="1100"/>
          <w:tab w:val="right" w:leader="dot" w:pos="9628"/>
        </w:tabs>
        <w:rPr>
          <w:rFonts w:ascii="Calibri" w:eastAsia="Times New Roman" w:hAnsi="Calibri"/>
          <w:noProof/>
          <w:lang w:eastAsia="sk-SK"/>
        </w:rPr>
      </w:pPr>
      <w:hyperlink w:anchor="_Toc347668485" w:history="1">
        <w:r w:rsidR="004A7047" w:rsidRPr="00830DB5">
          <w:rPr>
            <w:rStyle w:val="Hypertextovodkaz"/>
            <w:noProof/>
          </w:rPr>
          <w:t>12.10</w:t>
        </w:r>
        <w:r w:rsidR="004A7047" w:rsidRPr="00B27FD9">
          <w:rPr>
            <w:rFonts w:ascii="Calibri" w:eastAsia="Times New Roman" w:hAnsi="Calibri"/>
            <w:noProof/>
            <w:lang w:eastAsia="sk-SK"/>
          </w:rPr>
          <w:tab/>
        </w:r>
        <w:r w:rsidR="004A7047" w:rsidRPr="00830DB5">
          <w:rPr>
            <w:rStyle w:val="Hypertextovodkaz"/>
            <w:noProof/>
          </w:rPr>
          <w:t>Typy e-mailov</w:t>
        </w:r>
        <w:r w:rsidR="004A7047">
          <w:rPr>
            <w:noProof/>
            <w:webHidden/>
          </w:rPr>
          <w:tab/>
        </w:r>
        <w:r w:rsidR="004A7047">
          <w:rPr>
            <w:noProof/>
            <w:webHidden/>
          </w:rPr>
          <w:fldChar w:fldCharType="begin"/>
        </w:r>
        <w:r w:rsidR="004A7047">
          <w:rPr>
            <w:noProof/>
            <w:webHidden/>
          </w:rPr>
          <w:instrText xml:space="preserve"> PAGEREF _Toc347668485 \h </w:instrText>
        </w:r>
        <w:r w:rsidR="004A7047">
          <w:rPr>
            <w:noProof/>
            <w:webHidden/>
          </w:rPr>
        </w:r>
        <w:r w:rsidR="004A7047">
          <w:rPr>
            <w:noProof/>
            <w:webHidden/>
          </w:rPr>
          <w:fldChar w:fldCharType="separate"/>
        </w:r>
        <w:r w:rsidR="004A7047">
          <w:rPr>
            <w:noProof/>
            <w:webHidden/>
          </w:rPr>
          <w:t>27</w:t>
        </w:r>
        <w:r w:rsidR="004A7047">
          <w:rPr>
            <w:noProof/>
            <w:webHidden/>
          </w:rPr>
          <w:fldChar w:fldCharType="end"/>
        </w:r>
      </w:hyperlink>
    </w:p>
    <w:p w:rsidR="004A7047" w:rsidRPr="00B27FD9" w:rsidRDefault="00032918" w:rsidP="004A7047">
      <w:pPr>
        <w:pStyle w:val="Obsah2"/>
        <w:tabs>
          <w:tab w:val="left" w:pos="1100"/>
          <w:tab w:val="right" w:leader="dot" w:pos="9628"/>
        </w:tabs>
        <w:rPr>
          <w:rFonts w:ascii="Calibri" w:eastAsia="Times New Roman" w:hAnsi="Calibri"/>
          <w:noProof/>
          <w:lang w:eastAsia="sk-SK"/>
        </w:rPr>
      </w:pPr>
      <w:hyperlink w:anchor="_Toc347668486" w:history="1">
        <w:r w:rsidR="004A7047" w:rsidRPr="00830DB5">
          <w:rPr>
            <w:rStyle w:val="Hypertextovodkaz"/>
            <w:noProof/>
          </w:rPr>
          <w:t>12.11</w:t>
        </w:r>
        <w:r w:rsidR="004A7047" w:rsidRPr="00B27FD9">
          <w:rPr>
            <w:rFonts w:ascii="Calibri" w:eastAsia="Times New Roman" w:hAnsi="Calibri"/>
            <w:noProof/>
            <w:lang w:eastAsia="sk-SK"/>
          </w:rPr>
          <w:tab/>
        </w:r>
        <w:r w:rsidR="004A7047" w:rsidRPr="00830DB5">
          <w:rPr>
            <w:rStyle w:val="Hypertextovodkaz"/>
            <w:noProof/>
          </w:rPr>
          <w:t>Export</w:t>
        </w:r>
        <w:r w:rsidR="004A7047">
          <w:rPr>
            <w:noProof/>
            <w:webHidden/>
          </w:rPr>
          <w:tab/>
        </w:r>
        <w:r w:rsidR="004A7047">
          <w:rPr>
            <w:noProof/>
            <w:webHidden/>
          </w:rPr>
          <w:fldChar w:fldCharType="begin"/>
        </w:r>
        <w:r w:rsidR="004A7047">
          <w:rPr>
            <w:noProof/>
            <w:webHidden/>
          </w:rPr>
          <w:instrText xml:space="preserve"> PAGEREF _Toc347668486 \h </w:instrText>
        </w:r>
        <w:r w:rsidR="004A7047">
          <w:rPr>
            <w:noProof/>
            <w:webHidden/>
          </w:rPr>
        </w:r>
        <w:r w:rsidR="004A7047">
          <w:rPr>
            <w:noProof/>
            <w:webHidden/>
          </w:rPr>
          <w:fldChar w:fldCharType="separate"/>
        </w:r>
        <w:r w:rsidR="004A7047">
          <w:rPr>
            <w:noProof/>
            <w:webHidden/>
          </w:rPr>
          <w:t>28</w:t>
        </w:r>
        <w:r w:rsidR="004A7047">
          <w:rPr>
            <w:noProof/>
            <w:webHidden/>
          </w:rPr>
          <w:fldChar w:fldCharType="end"/>
        </w:r>
      </w:hyperlink>
    </w:p>
    <w:p w:rsidR="004A7047" w:rsidRPr="00B27FD9" w:rsidRDefault="00032918" w:rsidP="004A7047">
      <w:pPr>
        <w:pStyle w:val="Obsah2"/>
        <w:tabs>
          <w:tab w:val="left" w:pos="1100"/>
          <w:tab w:val="right" w:leader="dot" w:pos="9628"/>
        </w:tabs>
        <w:rPr>
          <w:rFonts w:ascii="Calibri" w:eastAsia="Times New Roman" w:hAnsi="Calibri"/>
          <w:noProof/>
          <w:lang w:eastAsia="sk-SK"/>
        </w:rPr>
      </w:pPr>
      <w:hyperlink w:anchor="_Toc347668488" w:history="1">
        <w:r w:rsidR="004A7047" w:rsidRPr="00830DB5">
          <w:rPr>
            <w:rStyle w:val="Hypertextovodkaz"/>
            <w:noProof/>
          </w:rPr>
          <w:t>12.12</w:t>
        </w:r>
        <w:r w:rsidR="004A7047" w:rsidRPr="00B27FD9">
          <w:rPr>
            <w:rFonts w:ascii="Calibri" w:eastAsia="Times New Roman" w:hAnsi="Calibri"/>
            <w:noProof/>
            <w:lang w:eastAsia="sk-SK"/>
          </w:rPr>
          <w:tab/>
        </w:r>
        <w:r w:rsidR="004A7047" w:rsidRPr="00830DB5">
          <w:rPr>
            <w:rStyle w:val="Hypertextovodkaz"/>
            <w:noProof/>
          </w:rPr>
          <w:t>Korešpondencia</w:t>
        </w:r>
        <w:r w:rsidR="004A7047">
          <w:rPr>
            <w:noProof/>
            <w:webHidden/>
          </w:rPr>
          <w:tab/>
        </w:r>
        <w:r w:rsidR="004A7047">
          <w:rPr>
            <w:noProof/>
            <w:webHidden/>
          </w:rPr>
          <w:fldChar w:fldCharType="begin"/>
        </w:r>
        <w:r w:rsidR="004A7047">
          <w:rPr>
            <w:noProof/>
            <w:webHidden/>
          </w:rPr>
          <w:instrText xml:space="preserve"> PAGEREF _Toc347668488 \h </w:instrText>
        </w:r>
        <w:r w:rsidR="004A7047">
          <w:rPr>
            <w:noProof/>
            <w:webHidden/>
          </w:rPr>
        </w:r>
        <w:r w:rsidR="004A7047">
          <w:rPr>
            <w:noProof/>
            <w:webHidden/>
          </w:rPr>
          <w:fldChar w:fldCharType="separate"/>
        </w:r>
        <w:r w:rsidR="004A7047">
          <w:rPr>
            <w:noProof/>
            <w:webHidden/>
          </w:rPr>
          <w:t>28</w:t>
        </w:r>
        <w:r w:rsidR="004A7047">
          <w:rPr>
            <w:noProof/>
            <w:webHidden/>
          </w:rPr>
          <w:fldChar w:fldCharType="end"/>
        </w:r>
      </w:hyperlink>
    </w:p>
    <w:p w:rsidR="004A7047" w:rsidRPr="00B27FD9" w:rsidRDefault="00032918" w:rsidP="004A7047">
      <w:pPr>
        <w:pStyle w:val="Obsah2"/>
        <w:tabs>
          <w:tab w:val="left" w:pos="1100"/>
          <w:tab w:val="right" w:leader="dot" w:pos="9628"/>
        </w:tabs>
        <w:rPr>
          <w:rFonts w:ascii="Calibri" w:eastAsia="Times New Roman" w:hAnsi="Calibri"/>
          <w:noProof/>
          <w:lang w:eastAsia="sk-SK"/>
        </w:rPr>
      </w:pPr>
      <w:hyperlink w:anchor="_Toc347668489" w:history="1">
        <w:r w:rsidR="004A7047" w:rsidRPr="00830DB5">
          <w:rPr>
            <w:rStyle w:val="Hypertextovodkaz"/>
            <w:noProof/>
          </w:rPr>
          <w:t>12.13</w:t>
        </w:r>
        <w:r w:rsidR="004A7047" w:rsidRPr="00B27FD9">
          <w:rPr>
            <w:rFonts w:ascii="Calibri" w:eastAsia="Times New Roman" w:hAnsi="Calibri"/>
            <w:noProof/>
            <w:lang w:eastAsia="sk-SK"/>
          </w:rPr>
          <w:tab/>
        </w:r>
        <w:r w:rsidR="004A7047" w:rsidRPr="00830DB5">
          <w:rPr>
            <w:rStyle w:val="Hypertextovodkaz"/>
            <w:noProof/>
          </w:rPr>
          <w:t>Platby</w:t>
        </w:r>
        <w:r w:rsidR="004A7047">
          <w:rPr>
            <w:noProof/>
            <w:webHidden/>
          </w:rPr>
          <w:tab/>
        </w:r>
        <w:r w:rsidR="004A7047">
          <w:rPr>
            <w:noProof/>
            <w:webHidden/>
          </w:rPr>
          <w:fldChar w:fldCharType="begin"/>
        </w:r>
        <w:r w:rsidR="004A7047">
          <w:rPr>
            <w:noProof/>
            <w:webHidden/>
          </w:rPr>
          <w:instrText xml:space="preserve"> PAGEREF _Toc347668489 \h </w:instrText>
        </w:r>
        <w:r w:rsidR="004A7047">
          <w:rPr>
            <w:noProof/>
            <w:webHidden/>
          </w:rPr>
        </w:r>
        <w:r w:rsidR="004A7047">
          <w:rPr>
            <w:noProof/>
            <w:webHidden/>
          </w:rPr>
          <w:fldChar w:fldCharType="separate"/>
        </w:r>
        <w:r w:rsidR="004A7047">
          <w:rPr>
            <w:noProof/>
            <w:webHidden/>
          </w:rPr>
          <w:t>30</w:t>
        </w:r>
        <w:r w:rsidR="004A7047">
          <w:rPr>
            <w:noProof/>
            <w:webHidden/>
          </w:rPr>
          <w:fldChar w:fldCharType="end"/>
        </w:r>
      </w:hyperlink>
    </w:p>
    <w:p w:rsidR="004A7047" w:rsidRPr="00B27FD9" w:rsidRDefault="00032918" w:rsidP="004A7047">
      <w:pPr>
        <w:pStyle w:val="Obsah3"/>
        <w:tabs>
          <w:tab w:val="left" w:pos="1540"/>
          <w:tab w:val="right" w:leader="dot" w:pos="9628"/>
        </w:tabs>
        <w:rPr>
          <w:rFonts w:ascii="Calibri" w:eastAsia="Times New Roman" w:hAnsi="Calibri"/>
          <w:noProof/>
          <w:lang w:eastAsia="sk-SK"/>
        </w:rPr>
      </w:pPr>
      <w:hyperlink w:anchor="_Toc347668490" w:history="1">
        <w:r w:rsidR="004A7047" w:rsidRPr="00830DB5">
          <w:rPr>
            <w:rStyle w:val="Hypertextovodkaz"/>
            <w:noProof/>
          </w:rPr>
          <w:t>12.13.1</w:t>
        </w:r>
        <w:r w:rsidR="004A7047" w:rsidRPr="00B27FD9">
          <w:rPr>
            <w:rFonts w:ascii="Calibri" w:eastAsia="Times New Roman" w:hAnsi="Calibri"/>
            <w:noProof/>
            <w:lang w:eastAsia="sk-SK"/>
          </w:rPr>
          <w:tab/>
        </w:r>
        <w:r w:rsidR="004A7047" w:rsidRPr="00830DB5">
          <w:rPr>
            <w:rStyle w:val="Hypertextovodkaz"/>
            <w:noProof/>
          </w:rPr>
          <w:t>Pridávanie platieb</w:t>
        </w:r>
        <w:r w:rsidR="004A7047">
          <w:rPr>
            <w:noProof/>
            <w:webHidden/>
          </w:rPr>
          <w:tab/>
        </w:r>
        <w:r w:rsidR="004A7047">
          <w:rPr>
            <w:noProof/>
            <w:webHidden/>
          </w:rPr>
          <w:fldChar w:fldCharType="begin"/>
        </w:r>
        <w:r w:rsidR="004A7047">
          <w:rPr>
            <w:noProof/>
            <w:webHidden/>
          </w:rPr>
          <w:instrText xml:space="preserve"> PAGEREF _Toc347668490 \h </w:instrText>
        </w:r>
        <w:r w:rsidR="004A7047">
          <w:rPr>
            <w:noProof/>
            <w:webHidden/>
          </w:rPr>
        </w:r>
        <w:r w:rsidR="004A7047">
          <w:rPr>
            <w:noProof/>
            <w:webHidden/>
          </w:rPr>
          <w:fldChar w:fldCharType="separate"/>
        </w:r>
        <w:r w:rsidR="004A7047">
          <w:rPr>
            <w:noProof/>
            <w:webHidden/>
          </w:rPr>
          <w:t>30</w:t>
        </w:r>
        <w:r w:rsidR="004A7047">
          <w:rPr>
            <w:noProof/>
            <w:webHidden/>
          </w:rPr>
          <w:fldChar w:fldCharType="end"/>
        </w:r>
      </w:hyperlink>
    </w:p>
    <w:p w:rsidR="004A7047" w:rsidRPr="00B27FD9" w:rsidRDefault="00032918" w:rsidP="004A7047">
      <w:pPr>
        <w:pStyle w:val="Obsah3"/>
        <w:tabs>
          <w:tab w:val="left" w:pos="1540"/>
          <w:tab w:val="right" w:leader="dot" w:pos="9628"/>
        </w:tabs>
        <w:rPr>
          <w:rFonts w:ascii="Calibri" w:eastAsia="Times New Roman" w:hAnsi="Calibri"/>
          <w:noProof/>
          <w:lang w:eastAsia="sk-SK"/>
        </w:rPr>
      </w:pPr>
      <w:hyperlink w:anchor="_Toc347668491" w:history="1">
        <w:r w:rsidR="004A7047" w:rsidRPr="00830DB5">
          <w:rPr>
            <w:rStyle w:val="Hypertextovodkaz"/>
            <w:noProof/>
          </w:rPr>
          <w:t>12.13.2</w:t>
        </w:r>
        <w:r w:rsidR="004A7047" w:rsidRPr="00B27FD9">
          <w:rPr>
            <w:rFonts w:ascii="Calibri" w:eastAsia="Times New Roman" w:hAnsi="Calibri"/>
            <w:noProof/>
            <w:lang w:eastAsia="sk-SK"/>
          </w:rPr>
          <w:tab/>
        </w:r>
        <w:r w:rsidR="004A7047" w:rsidRPr="00830DB5">
          <w:rPr>
            <w:rStyle w:val="Hypertextovodkaz"/>
            <w:noProof/>
          </w:rPr>
          <w:t>Mazanie platieb</w:t>
        </w:r>
        <w:r w:rsidR="004A7047">
          <w:rPr>
            <w:noProof/>
            <w:webHidden/>
          </w:rPr>
          <w:tab/>
        </w:r>
        <w:r w:rsidR="004A7047">
          <w:rPr>
            <w:noProof/>
            <w:webHidden/>
          </w:rPr>
          <w:fldChar w:fldCharType="begin"/>
        </w:r>
        <w:r w:rsidR="004A7047">
          <w:rPr>
            <w:noProof/>
            <w:webHidden/>
          </w:rPr>
          <w:instrText xml:space="preserve"> PAGEREF _Toc347668491 \h </w:instrText>
        </w:r>
        <w:r w:rsidR="004A7047">
          <w:rPr>
            <w:noProof/>
            <w:webHidden/>
          </w:rPr>
        </w:r>
        <w:r w:rsidR="004A7047">
          <w:rPr>
            <w:noProof/>
            <w:webHidden/>
          </w:rPr>
          <w:fldChar w:fldCharType="separate"/>
        </w:r>
        <w:r w:rsidR="004A7047">
          <w:rPr>
            <w:noProof/>
            <w:webHidden/>
          </w:rPr>
          <w:t>31</w:t>
        </w:r>
        <w:r w:rsidR="004A7047">
          <w:rPr>
            <w:noProof/>
            <w:webHidden/>
          </w:rPr>
          <w:fldChar w:fldCharType="end"/>
        </w:r>
      </w:hyperlink>
    </w:p>
    <w:p w:rsidR="004A7047" w:rsidRDefault="004A7047" w:rsidP="004A7047">
      <w:r>
        <w:rPr>
          <w:b/>
          <w:bCs/>
          <w:lang w:val="cs-CZ"/>
        </w:rPr>
        <w:fldChar w:fldCharType="end"/>
      </w:r>
    </w:p>
    <w:p w:rsidR="004A7047" w:rsidRDefault="004A7047" w:rsidP="004A7047">
      <w:pPr>
        <w:pStyle w:val="Default"/>
        <w:rPr>
          <w:sz w:val="23"/>
          <w:szCs w:val="23"/>
          <w:lang w:val="sk-SK"/>
        </w:rPr>
      </w:pPr>
    </w:p>
    <w:p w:rsidR="004A7047" w:rsidRPr="00627E4A" w:rsidRDefault="004A7047" w:rsidP="004A7047">
      <w:pPr>
        <w:pStyle w:val="Default"/>
        <w:rPr>
          <w:sz w:val="23"/>
          <w:szCs w:val="23"/>
          <w:lang w:val="sk-SK"/>
        </w:rPr>
      </w:pPr>
    </w:p>
    <w:p w:rsidR="004A7047" w:rsidRPr="002E3AE9" w:rsidRDefault="004A7047" w:rsidP="004A7047">
      <w:pPr>
        <w:pStyle w:val="Nadpis1"/>
        <w:keepLines w:val="0"/>
        <w:widowControl w:val="0"/>
        <w:numPr>
          <w:ilvl w:val="0"/>
          <w:numId w:val="16"/>
        </w:numPr>
        <w:suppressAutoHyphens/>
        <w:spacing w:before="240" w:after="120" w:line="240" w:lineRule="auto"/>
      </w:pPr>
      <w:bookmarkStart w:id="90" w:name="_Toc347668446"/>
      <w:r w:rsidRPr="002E3AE9">
        <w:t>Ovládanie aplikácie</w:t>
      </w:r>
      <w:bookmarkEnd w:id="90"/>
      <w:r w:rsidRPr="002E3AE9">
        <w:t xml:space="preserve"> </w:t>
      </w:r>
    </w:p>
    <w:p w:rsidR="004A7047" w:rsidRDefault="004A7047" w:rsidP="004A7047">
      <w:pPr>
        <w:pStyle w:val="Zkladntext"/>
        <w:rPr>
          <w:rFonts w:eastAsia="Arial" w:cs="Arial"/>
          <w:color w:val="000000"/>
        </w:rPr>
      </w:pPr>
      <w:r>
        <w:t xml:space="preserve">Aplikácia so ovláda pomocou navigačného menu, ktoré je zobrazené na všetkých podstránkach rovnako. V tomto menu sa nachádzajú jednotlivé komponenty systému. Komponenty sa zobrazujú rôzne, podľa role užívateľa ktorí sa práve nachádza na stránke. </w:t>
      </w:r>
      <w:r>
        <w:rPr>
          <w:rFonts w:eastAsia="Arial" w:cs="Arial"/>
          <w:color w:val="000000"/>
        </w:rPr>
        <w:t xml:space="preserve">Pre prihlásenie musí byť užívateľ registrovaný. Prostredie pre admina a bežného užívateľa po prihlásení je rozdielne. </w:t>
      </w:r>
    </w:p>
    <w:p w:rsidR="004A7047" w:rsidRDefault="004A7047" w:rsidP="004A7047">
      <w:pPr>
        <w:pStyle w:val="Zkladntext"/>
        <w:rPr>
          <w:rFonts w:eastAsia="Arial" w:cs="Arial"/>
          <w:color w:val="000000"/>
        </w:rPr>
      </w:pPr>
    </w:p>
    <w:p w:rsidR="004A7047" w:rsidRPr="002E3AE9" w:rsidRDefault="004A7047" w:rsidP="004A7047">
      <w:pPr>
        <w:pStyle w:val="Nadpis1"/>
        <w:keepLines w:val="0"/>
        <w:widowControl w:val="0"/>
        <w:numPr>
          <w:ilvl w:val="0"/>
          <w:numId w:val="16"/>
        </w:numPr>
        <w:suppressAutoHyphens/>
        <w:spacing w:before="240" w:after="120" w:line="240" w:lineRule="auto"/>
      </w:pPr>
      <w:bookmarkStart w:id="91" w:name="_Toc347668447"/>
      <w:r w:rsidRPr="002E3AE9">
        <w:t>Registrácia nového člena</w:t>
      </w:r>
      <w:bookmarkEnd w:id="91"/>
    </w:p>
    <w:p w:rsidR="004A7047" w:rsidRDefault="004A7047" w:rsidP="004A7047">
      <w:pPr>
        <w:pStyle w:val="Zkladntext"/>
        <w:rPr>
          <w:rFonts w:eastAsia="Arial" w:cs="Arial"/>
          <w:color w:val="000000"/>
        </w:rPr>
      </w:pPr>
      <w:r>
        <w:t>Aby sa užívateľ mohol prihlásiť do systému musí sa najprv zaregistrovať. Odkaz pre registráciu nového člena sa nachádza pod formulárom pre prihlásenie / odhlásenie zo systému. Aby registrácia prebehla úspešne, musí záujemca vyplniť registračný formulár a zaslať minimálny registračný poplatok v hodnote 5EUR. Po vyplnení potrebných údajov môže pokračovať tlačidlom ,,Registruj“. Užívateľské konto sa stáva aktívne až po zaplatení členského poplatku. Adminom sa stáva užívateľ po priradení administrátorskej role iným adminom.</w:t>
      </w:r>
    </w:p>
    <w:p w:rsidR="004A7047" w:rsidRDefault="004A7047" w:rsidP="004A7047">
      <w:pPr>
        <w:pStyle w:val="Zkladntext"/>
        <w:rPr>
          <w:rFonts w:eastAsia="Arial" w:cs="Arial"/>
          <w:i/>
          <w:iCs/>
          <w:color w:val="000000"/>
          <w:sz w:val="22"/>
          <w:szCs w:val="22"/>
        </w:rPr>
      </w:pPr>
      <w:r>
        <w:rPr>
          <w:noProof/>
          <w:lang w:eastAsia="sk-SK"/>
        </w:rPr>
        <w:lastRenderedPageBreak/>
        <mc:AlternateContent>
          <mc:Choice Requires="wps">
            <w:drawing>
              <wp:anchor distT="0" distB="0" distL="0" distR="0" simplePos="0" relativeHeight="251662336" behindDoc="0" locked="0" layoutInCell="1" allowOverlap="1">
                <wp:simplePos x="0" y="0"/>
                <wp:positionH relativeFrom="column">
                  <wp:posOffset>4021455</wp:posOffset>
                </wp:positionH>
                <wp:positionV relativeFrom="paragraph">
                  <wp:posOffset>438150</wp:posOffset>
                </wp:positionV>
                <wp:extent cx="1971675" cy="1208405"/>
                <wp:effectExtent l="0" t="635" r="1905" b="635"/>
                <wp:wrapTopAndBottom/>
                <wp:docPr id="126" name="Textové pole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1675" cy="12084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02DBBD9A" wp14:editId="43055F43">
                                  <wp:extent cx="1971675" cy="781050"/>
                                  <wp:effectExtent l="0" t="0" r="9525"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971675" cy="781050"/>
                                          </a:xfrm>
                                          <a:prstGeom prst="rect">
                                            <a:avLst/>
                                          </a:prstGeom>
                                          <a:solidFill>
                                            <a:srgbClr val="FFFFFF"/>
                                          </a:solidFill>
                                          <a:ln>
                                            <a:noFill/>
                                          </a:ln>
                                        </pic:spPr>
                                      </pic:pic>
                                    </a:graphicData>
                                  </a:graphic>
                                </wp:inline>
                              </w:drawing>
                            </w:r>
                            <w:r>
                              <w:t xml:space="preserve">Obrázok </w:t>
                            </w:r>
                            <w:fldSimple w:instr=" SEQ &quot;Obrázok&quot; \*Arabic ">
                              <w:r>
                                <w:t>2</w:t>
                              </w:r>
                            </w:fldSimple>
                            <w:r>
                              <w:t>: Odkaz na registráci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26" o:spid="_x0000_s1027" type="#_x0000_t202" style="position:absolute;margin-left:316.65pt;margin-top:34.5pt;width:155.25pt;height:95.15pt;z-index:25166233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" stroked="f">
                <v:textbox inset="0,0,0,0">
                  <w:txbxContent>
                    <w:p w:rsidR="004A7047" w:rsidRDefault="004A7047" w:rsidP="004A7047">
                      <w:pPr>
                        <w:pStyle w:val="Obrzok"/>
                      </w:pPr>
                      <w:r>
                        <w:rPr>
                          <w:noProof/>
                          <w:lang w:eastAsia="sk-SK"/>
                        </w:rPr>
                        <w:drawing>
                          <wp:inline distT="0" distB="0" distL="0" distR="0" wp14:anchorId="02DBBD9A" wp14:editId="43055F43">
                            <wp:extent cx="1971675" cy="781050"/>
                            <wp:effectExtent l="0" t="0" r="9525"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971675" cy="781050"/>
                                    </a:xfrm>
                                    <a:prstGeom prst="rect">
                                      <a:avLst/>
                                    </a:prstGeom>
                                    <a:solidFill>
                                      <a:srgbClr val="FFFFFF"/>
                                    </a:solidFill>
                                    <a:ln>
                                      <a:noFill/>
                                    </a:ln>
                                  </pic:spPr>
                                </pic:pic>
                              </a:graphicData>
                            </a:graphic>
                          </wp:inline>
                        </w:drawing>
                      </w:r>
                      <w:r>
                        <w:t xml:space="preserve">Obrázok </w:t>
                      </w:r>
                      <w:fldSimple w:instr=" SEQ &quot;Obrázok&quot; \*Arabic ">
                        <w:r>
                          <w:t>2</w:t>
                        </w:r>
                      </w:fldSimple>
                      <w:r>
                        <w:t>: Odkaz na registráciu</w:t>
                      </w:r>
                    </w:p>
                  </w:txbxContent>
                </v:textbox>
                <w10:wrap type="topAndBottom"/>
              </v:shape>
            </w:pict>
          </mc:Fallback>
        </mc:AlternateContent>
      </w:r>
      <w:r>
        <w:rPr>
          <w:noProof/>
          <w:lang w:eastAsia="sk-SK"/>
        </w:rPr>
        <mc:AlternateContent>
          <mc:Choice Requires="wps">
            <w:drawing>
              <wp:anchor distT="0" distB="0" distL="0" distR="0" simplePos="0" relativeHeight="251663360" behindDoc="0" locked="0" layoutInCell="1" allowOverlap="1">
                <wp:simplePos x="0" y="0"/>
                <wp:positionH relativeFrom="column">
                  <wp:posOffset>1905</wp:posOffset>
                </wp:positionH>
                <wp:positionV relativeFrom="paragraph">
                  <wp:posOffset>104775</wp:posOffset>
                </wp:positionV>
                <wp:extent cx="3924300" cy="5766435"/>
                <wp:effectExtent l="0" t="635" r="1905" b="0"/>
                <wp:wrapTopAndBottom/>
                <wp:docPr id="124" name="Textové pole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300" cy="5766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50B0EBB6" wp14:editId="2E4F8793">
                                  <wp:extent cx="3924300" cy="5514975"/>
                                  <wp:effectExtent l="0" t="0" r="0" b="9525"/>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24300" cy="5514975"/>
                                          </a:xfrm>
                                          <a:prstGeom prst="rect">
                                            <a:avLst/>
                                          </a:prstGeom>
                                          <a:solidFill>
                                            <a:srgbClr val="FFFFFF"/>
                                          </a:solidFill>
                                          <a:ln>
                                            <a:noFill/>
                                          </a:ln>
                                        </pic:spPr>
                                      </pic:pic>
                                    </a:graphicData>
                                  </a:graphic>
                                </wp:inline>
                              </w:drawing>
                            </w:r>
                            <w:r>
                              <w:t xml:space="preserve">Obrázok </w:t>
                            </w:r>
                            <w:fldSimple w:instr=" SEQ &quot;Obrázok&quot; \*Arabic ">
                              <w:r>
                                <w:t>1</w:t>
                              </w:r>
                            </w:fldSimple>
                            <w:r>
                              <w:t>: Registrácia nového člen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24" o:spid="_x0000_s1028" type="#_x0000_t202" style="position:absolute;margin-left:.15pt;margin-top:8.25pt;width:309pt;height:454.05pt;z-index:25166336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" stroked="f">
                <v:textbox inset="0,0,0,0">
                  <w:txbxContent>
                    <w:p w:rsidR="004A7047" w:rsidRDefault="004A7047" w:rsidP="004A7047">
                      <w:pPr>
                        <w:pStyle w:val="Obrzok"/>
                      </w:pPr>
                      <w:r>
                        <w:rPr>
                          <w:noProof/>
                          <w:lang w:eastAsia="sk-SK"/>
                        </w:rPr>
                        <w:drawing>
                          <wp:inline distT="0" distB="0" distL="0" distR="0" wp14:anchorId="50B0EBB6" wp14:editId="2E4F8793">
                            <wp:extent cx="3924300" cy="5514975"/>
                            <wp:effectExtent l="0" t="0" r="0" b="9525"/>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24300" cy="5514975"/>
                                    </a:xfrm>
                                    <a:prstGeom prst="rect">
                                      <a:avLst/>
                                    </a:prstGeom>
                                    <a:solidFill>
                                      <a:srgbClr val="FFFFFF"/>
                                    </a:solidFill>
                                    <a:ln>
                                      <a:noFill/>
                                    </a:ln>
                                  </pic:spPr>
                                </pic:pic>
                              </a:graphicData>
                            </a:graphic>
                          </wp:inline>
                        </w:drawing>
                      </w:r>
                      <w:r>
                        <w:t xml:space="preserve">Obrázok </w:t>
                      </w:r>
                      <w:fldSimple w:instr=" SEQ &quot;Obrázok&quot; \*Arabic ">
                        <w:r>
                          <w:t>1</w:t>
                        </w:r>
                      </w:fldSimple>
                      <w:r>
                        <w:t>: Registrácia nového člena</w:t>
                      </w:r>
                    </w:p>
                  </w:txbxContent>
                </v:textbox>
                <w10:wrap type="topAndBottom"/>
              </v:shape>
            </w:pict>
          </mc:Fallback>
        </mc:AlternateContent>
      </w:r>
    </w:p>
    <w:p w:rsidR="004A7047" w:rsidRPr="002E3AE9" w:rsidRDefault="004A7047" w:rsidP="004A7047">
      <w:pPr>
        <w:pStyle w:val="Nadpis1"/>
        <w:keepLines w:val="0"/>
        <w:widowControl w:val="0"/>
        <w:numPr>
          <w:ilvl w:val="0"/>
          <w:numId w:val="16"/>
        </w:numPr>
        <w:suppressAutoHyphens/>
        <w:spacing w:before="240" w:after="120" w:line="240" w:lineRule="auto"/>
      </w:pPr>
      <w:bookmarkStart w:id="92" w:name="_Toc347668448"/>
      <w:r w:rsidRPr="002E3AE9">
        <w:t>Prihlásenie do systému</w:t>
      </w:r>
      <w:bookmarkEnd w:id="92"/>
    </w:p>
    <w:p w:rsidR="004A7047" w:rsidRDefault="004A7047" w:rsidP="004A7047">
      <w:pPr>
        <w:pStyle w:val="Zkladntext"/>
        <w:rPr>
          <w:rFonts w:eastAsia="Arial" w:cs="Arial"/>
          <w:color w:val="000000"/>
        </w:rPr>
      </w:pPr>
      <w:r>
        <w:rPr>
          <w:rFonts w:eastAsia="Arial" w:cs="Arial"/>
          <w:color w:val="000000"/>
        </w:rPr>
        <w:t>Pre prihlásenie stačí užívateľovi vyplniť prihlasovací formulár nachádzajúci sa priamo v hlavičke každej stránky. Do formuláru zadá prihlasovacie meno (nick) a heslo. Potom klikne na tlačidlo ,,Login“ a ak boli zadané údaje správne, zobrazí sa namiesto formuláru jeho meno a priezvisko.</w:t>
      </w:r>
    </w:p>
    <w:p w:rsidR="004A7047" w:rsidRDefault="004A7047" w:rsidP="004A7047">
      <w:pPr>
        <w:pStyle w:val="Zkladntext"/>
        <w:rPr>
          <w:rFonts w:eastAsia="Arial" w:cs="Arial"/>
          <w:color w:val="000000"/>
        </w:rPr>
      </w:pPr>
    </w:p>
    <w:p w:rsidR="004A7047" w:rsidRPr="00DA3FA4" w:rsidRDefault="004A7047" w:rsidP="004A7047">
      <w:pPr>
        <w:pStyle w:val="Zkladntext"/>
        <w:rPr>
          <w:rFonts w:eastAsia="Arial" w:cs="Arial"/>
          <w:i/>
          <w:color w:val="000000"/>
        </w:rPr>
      </w:pPr>
      <w:r w:rsidRPr="00DA3FA4">
        <w:rPr>
          <w:rFonts w:eastAsia="Arial" w:cs="Arial"/>
          <w:i/>
          <w:color w:val="000000"/>
        </w:rPr>
        <w:t>Viď. Obrázok 2 – strana 3</w:t>
      </w:r>
    </w:p>
    <w:p w:rsidR="004A7047" w:rsidRDefault="004A7047" w:rsidP="004A7047">
      <w:pPr>
        <w:pStyle w:val="Zkladntext"/>
        <w:rPr>
          <w:rFonts w:eastAsia="Arial" w:cs="Arial"/>
          <w:color w:val="000000"/>
        </w:rPr>
      </w:pPr>
    </w:p>
    <w:p w:rsidR="004A7047" w:rsidRPr="002E3AE9" w:rsidRDefault="004A7047" w:rsidP="004A7047">
      <w:pPr>
        <w:pStyle w:val="Nadpis1"/>
        <w:keepLines w:val="0"/>
        <w:widowControl w:val="0"/>
        <w:numPr>
          <w:ilvl w:val="0"/>
          <w:numId w:val="16"/>
        </w:numPr>
        <w:suppressAutoHyphens/>
        <w:spacing w:before="240" w:after="120" w:line="240" w:lineRule="auto"/>
      </w:pPr>
      <w:bookmarkStart w:id="93" w:name="_Toc347668449"/>
      <w:r w:rsidRPr="002E3AE9">
        <w:t>Odhlásenie zo systému</w:t>
      </w:r>
      <w:bookmarkEnd w:id="93"/>
    </w:p>
    <w:p w:rsidR="004A7047" w:rsidRDefault="004A7047" w:rsidP="004A7047">
      <w:pPr>
        <w:pStyle w:val="Zkladntext"/>
        <w:rPr>
          <w:rFonts w:eastAsia="Arial" w:cs="Arial"/>
          <w:color w:val="000000"/>
        </w:rPr>
      </w:pPr>
      <w:r>
        <w:rPr>
          <w:rFonts w:eastAsia="Arial" w:cs="Arial"/>
          <w:color w:val="000000"/>
        </w:rPr>
        <w:t>Pre odhlásenie klikne užívateľ na tlačidlo ,,Logout“ nachádzajúce sa v hlavičke.</w:t>
      </w:r>
      <w:bookmarkStart w:id="94" w:name="_Toc347608786"/>
      <w:bookmarkStart w:id="95" w:name="_Toc347608835"/>
      <w:bookmarkStart w:id="96" w:name="_Toc347608884"/>
      <w:bookmarkStart w:id="97" w:name="_Toc347609548"/>
    </w:p>
    <w:p w:rsidR="004A7047" w:rsidRPr="002001CC" w:rsidRDefault="004A7047" w:rsidP="004A7047">
      <w:pPr>
        <w:pStyle w:val="Zkladntext"/>
      </w:pPr>
      <w:r>
        <w:rPr>
          <w:noProof/>
          <w:lang w:eastAsia="sk-SK"/>
        </w:rPr>
        <w:lastRenderedPageBreak/>
        <mc:AlternateContent>
          <mc:Choice Requires="wps">
            <w:drawing>
              <wp:anchor distT="0" distB="0" distL="0" distR="0" simplePos="0" relativeHeight="251664384" behindDoc="0" locked="0" layoutInCell="1" allowOverlap="1">
                <wp:simplePos x="0" y="0"/>
                <wp:positionH relativeFrom="column">
                  <wp:posOffset>45085</wp:posOffset>
                </wp:positionH>
                <wp:positionV relativeFrom="paragraph">
                  <wp:posOffset>156210</wp:posOffset>
                </wp:positionV>
                <wp:extent cx="1837690" cy="842010"/>
                <wp:effectExtent l="3175" t="0" r="0" b="0"/>
                <wp:wrapTopAndBottom/>
                <wp:docPr id="122" name="Textové pole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7690" cy="8420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6E66ADA9" wp14:editId="742125B3">
                                  <wp:extent cx="1838325" cy="590550"/>
                                  <wp:effectExtent l="0" t="0" r="9525"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38325" cy="590550"/>
                                          </a:xfrm>
                                          <a:prstGeom prst="rect">
                                            <a:avLst/>
                                          </a:prstGeom>
                                          <a:solidFill>
                                            <a:srgbClr val="FFFFFF"/>
                                          </a:solidFill>
                                          <a:ln>
                                            <a:noFill/>
                                          </a:ln>
                                        </pic:spPr>
                                      </pic:pic>
                                    </a:graphicData>
                                  </a:graphic>
                                </wp:inline>
                              </w:drawing>
                            </w:r>
                            <w:r>
                              <w:t xml:space="preserve">Obrázok </w:t>
                            </w:r>
                            <w:fldSimple w:instr=" SEQ &quot;Obrázok&quot; \*Arabic ">
                              <w:r>
                                <w:t>3</w:t>
                              </w:r>
                            </w:fldSimple>
                            <w:r>
                              <w:t>: Logou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22" o:spid="_x0000_s1029" type="#_x0000_t202" style="position:absolute;margin-left:3.55pt;margin-top:12.3pt;width:144.7pt;height:66.3pt;z-index:25166438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" stroked="f">
                <v:textbox inset="0,0,0,0">
                  <w:txbxContent>
                    <w:p w:rsidR="004A7047" w:rsidRDefault="004A7047" w:rsidP="004A7047">
                      <w:pPr>
                        <w:pStyle w:val="Obrzok"/>
                      </w:pPr>
                      <w:r>
                        <w:rPr>
                          <w:noProof/>
                          <w:lang w:eastAsia="sk-SK"/>
                        </w:rPr>
                        <w:drawing>
                          <wp:inline distT="0" distB="0" distL="0" distR="0" wp14:anchorId="6E66ADA9" wp14:editId="742125B3">
                            <wp:extent cx="1838325" cy="590550"/>
                            <wp:effectExtent l="0" t="0" r="9525"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38325" cy="590550"/>
                                    </a:xfrm>
                                    <a:prstGeom prst="rect">
                                      <a:avLst/>
                                    </a:prstGeom>
                                    <a:solidFill>
                                      <a:srgbClr val="FFFFFF"/>
                                    </a:solidFill>
                                    <a:ln>
                                      <a:noFill/>
                                    </a:ln>
                                  </pic:spPr>
                                </pic:pic>
                              </a:graphicData>
                            </a:graphic>
                          </wp:inline>
                        </w:drawing>
                      </w:r>
                      <w:r>
                        <w:t xml:space="preserve">Obrázok </w:t>
                      </w:r>
                      <w:fldSimple w:instr=" SEQ &quot;Obrázok&quot; \*Arabic ">
                        <w:r>
                          <w:t>3</w:t>
                        </w:r>
                      </w:fldSimple>
                      <w:r>
                        <w:t>: Logout</w:t>
                      </w:r>
                    </w:p>
                  </w:txbxContent>
                </v:textbox>
                <w10:wrap type="topAndBottom"/>
              </v:shape>
            </w:pict>
          </mc:Fallback>
        </mc:AlternateContent>
      </w:r>
      <w:bookmarkEnd w:id="94"/>
      <w:bookmarkEnd w:id="95"/>
      <w:bookmarkEnd w:id="96"/>
      <w:bookmarkEnd w:id="97"/>
    </w:p>
    <w:p w:rsidR="004A7047" w:rsidRPr="002E3AE9" w:rsidRDefault="004A7047" w:rsidP="004A7047">
      <w:pPr>
        <w:pStyle w:val="Nadpis1"/>
        <w:keepLines w:val="0"/>
        <w:widowControl w:val="0"/>
        <w:numPr>
          <w:ilvl w:val="0"/>
          <w:numId w:val="16"/>
        </w:numPr>
        <w:suppressAutoHyphens/>
        <w:spacing w:before="240" w:after="120" w:line="240" w:lineRule="auto"/>
      </w:pPr>
      <w:bookmarkStart w:id="98" w:name="_Toc347668450"/>
      <w:r w:rsidRPr="002E3AE9">
        <w:t>Zobrazenie stanov</w:t>
      </w:r>
      <w:bookmarkEnd w:id="98"/>
    </w:p>
    <w:p w:rsidR="004A7047" w:rsidRDefault="004A7047" w:rsidP="004A7047">
      <w:pPr>
        <w:pStyle w:val="Zkladntext"/>
        <w:rPr>
          <w:rFonts w:eastAsia="Arial" w:cs="Arial"/>
          <w:color w:val="000000"/>
          <w:lang w:val="en-US"/>
        </w:rPr>
      </w:pPr>
      <w:r>
        <w:t xml:space="preserve">Stanovy </w:t>
      </w:r>
      <w:r>
        <w:rPr>
          <w:rFonts w:eastAsia="Arial" w:cs="Arial"/>
          <w:color w:val="000000"/>
        </w:rPr>
        <w:t xml:space="preserve">sa zobrazujú nezávislé od toho, či je užívateľ prihlásený alebo nie. Ku stanovám sa dostaneme z domovskej stránky, odkaz na ,,Stanovy“ </w:t>
      </w:r>
      <w:r>
        <w:rPr>
          <w:rFonts w:eastAsia="Arial" w:cs="Arial"/>
          <w:color w:val="000000"/>
          <w:lang w:val="en-US"/>
        </w:rPr>
        <w:t xml:space="preserve">(Domov &gt; </w:t>
      </w:r>
      <w:r>
        <w:rPr>
          <w:rFonts w:eastAsia="Arial" w:cs="Arial"/>
          <w:color w:val="000000"/>
        </w:rPr>
        <w:t>Stanovy</w:t>
      </w:r>
      <w:r>
        <w:rPr>
          <w:rFonts w:eastAsia="Arial" w:cs="Arial"/>
          <w:color w:val="000000"/>
          <w:lang w:val="en-US"/>
        </w:rPr>
        <w:t>).</w:t>
      </w:r>
    </w:p>
    <w:p w:rsidR="004A7047" w:rsidRDefault="004A7047" w:rsidP="004A7047">
      <w:pPr>
        <w:pStyle w:val="Zkladntext"/>
      </w:pPr>
      <w:r>
        <w:rPr>
          <w:rFonts w:eastAsia="Arial" w:cs="Arial"/>
          <w:noProof/>
          <w:color w:val="000000"/>
          <w:lang w:eastAsia="sk-SK"/>
        </w:rPr>
        <mc:AlternateContent>
          <mc:Choice Requires="wpc">
            <w:drawing>
              <wp:inline distT="0" distB="0" distL="0" distR="0">
                <wp:extent cx="6120130" cy="3878580"/>
                <wp:effectExtent l="0" t="1905" r="0" b="0"/>
                <wp:docPr id="120" name="Plátno 12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18" name="Text Box 4"/>
                        <wps:cNvSpPr txBox="1">
                          <a:spLocks noChangeArrowheads="1"/>
                        </wps:cNvSpPr>
                        <wps:spPr bwMode="auto">
                          <a:xfrm>
                            <a:off x="0" y="58650"/>
                            <a:ext cx="3495274" cy="81345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23A95802" wp14:editId="32A219B2">
                                    <wp:extent cx="3495675" cy="561975"/>
                                    <wp:effectExtent l="0" t="0" r="9525" b="9525"/>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495675" cy="561975"/>
                                            </a:xfrm>
                                            <a:prstGeom prst="rect">
                                              <a:avLst/>
                                            </a:prstGeom>
                                            <a:solidFill>
                                              <a:srgbClr val="FFFFFF"/>
                                            </a:solidFill>
                                            <a:ln>
                                              <a:noFill/>
                                            </a:ln>
                                          </pic:spPr>
                                        </pic:pic>
                                      </a:graphicData>
                                    </a:graphic>
                                  </wp:inline>
                                </w:drawing>
                              </w:r>
                              <w:r>
                                <w:t xml:space="preserve">Obrázok </w:t>
                              </w:r>
                              <w:fldSimple w:instr=" SEQ &quot;Obrázok&quot; \*Arabic ">
                                <w:r>
                                  <w:t>4</w:t>
                                </w:r>
                              </w:fldSimple>
                              <w:r>
                                <w:t>: Odkaz na stanovy</w:t>
                              </w:r>
                            </w:p>
                          </w:txbxContent>
                        </wps:txbx>
                        <wps:bodyPr rot="0" vert="horz" wrap="square" lIns="0" tIns="0" rIns="0" bIns="0" anchor="t" anchorCtr="0" upright="1">
                          <a:noAutofit/>
                        </wps:bodyPr>
                      </wps:wsp>
                      <wps:wsp>
                        <wps:cNvPr id="119" name="Text Box 5"/>
                        <wps:cNvSpPr txBox="1">
                          <a:spLocks noChangeArrowheads="1"/>
                        </wps:cNvSpPr>
                        <wps:spPr bwMode="auto">
                          <a:xfrm>
                            <a:off x="850" y="954557"/>
                            <a:ext cx="6119280" cy="292402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6AFDB6D3" wp14:editId="225BBF41">
                                    <wp:extent cx="6124575" cy="2667000"/>
                                    <wp:effectExtent l="0" t="0" r="9525" b="0"/>
                                    <wp:docPr id="128" name="Obrázek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24575" cy="2667000"/>
                                            </a:xfrm>
                                            <a:prstGeom prst="rect">
                                              <a:avLst/>
                                            </a:prstGeom>
                                            <a:solidFill>
                                              <a:srgbClr val="FFFFFF"/>
                                            </a:solidFill>
                                            <a:ln>
                                              <a:noFill/>
                                            </a:ln>
                                          </pic:spPr>
                                        </pic:pic>
                                      </a:graphicData>
                                    </a:graphic>
                                  </wp:inline>
                                </w:drawing>
                              </w:r>
                              <w:r>
                                <w:t xml:space="preserve">Obrázok </w:t>
                              </w:r>
                              <w:fldSimple w:instr=" SEQ &quot;Obrázok&quot; \*Arabic ">
                                <w:r>
                                  <w:t>5</w:t>
                                </w:r>
                              </w:fldSimple>
                              <w:r>
                                <w:t>: Stanovy</w:t>
                              </w:r>
                            </w:p>
                          </w:txbxContent>
                        </wps:txbx>
                        <wps:bodyPr rot="0" vert="horz" wrap="square" lIns="0" tIns="0" rIns="0" bIns="0" anchor="t" anchorCtr="0" upright="1">
                          <a:noAutofit/>
                        </wps:bodyPr>
                      </wps:wsp>
                    </wpc:wpc>
                  </a:graphicData>
                </a:graphic>
              </wp:inline>
            </w:drawing>
          </mc:Choice>
          <mc:Fallback>
            <w:pict>
              <v:group id="Plátno 120" o:spid="_x0000_s1030" editas="canvas" style="width:481.9pt;height:305.4pt;mso-position-horizontal-relative:char;mso-position-vertical-relative:line" coordsize="61201,38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&#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width:61201;height:38785;visibility:visible;mso-wrap-style:square">
                  <v:fill o:detectmouseclick="t"/>
                  <v:path o:connecttype="none"/>
                </v:shape>
                <v:shape id="Text Box 4" o:spid="_x0000_s1032" type="#_x0000_t202" style="position:absolute;top:586;width:34952;height:81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gs0MUA&#10;AADcAAAADwAAAGRycy9kb3ducmV2LnhtbESPT2/CMAzF75P2HSJP2mWCFA4IFQLa+CPtAAcK4mw1&#10;Xlutcaok0PLt8WHSbrbe83s/L9eDa9WdQmw8G5iMM1DEpbcNVwYu5/1oDiomZIutZzLwoAjr1evL&#10;EnPrez7RvUiVkhCOORqoU+pyrWNZk8M49h2xaD8+OEyyhkrbgL2Eu1ZPs2ymHTYsDTV2tKmp/C1u&#10;zsBsG279iTcf28vugMeuml6/Hldj3t+GzwWoREP6N/9df1vBnwitPCMT6NU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yCzQxQAAANwAAAAPAAAAAAAAAAAAAAAAAJgCAABkcnMv&#10;ZG93bnJldi54bWxQSwUGAAAAAAQABAD1AAAAigMAAAAA&#10;" stroked="f">
                  <v:textbox inset="0,0,0,0">
                    <w:txbxContent>
                      <w:p w:rsidR="004A7047" w:rsidRDefault="004A7047" w:rsidP="004A7047">
                        <w:pPr>
                          <w:pStyle w:val="Obrzok"/>
                        </w:pPr>
                        <w:r>
                          <w:rPr>
                            <w:noProof/>
                            <w:lang w:eastAsia="sk-SK"/>
                          </w:rPr>
                          <w:drawing>
                            <wp:inline distT="0" distB="0" distL="0" distR="0" wp14:anchorId="23A95802" wp14:editId="32A219B2">
                              <wp:extent cx="3495675" cy="561975"/>
                              <wp:effectExtent l="0" t="0" r="9525" b="9525"/>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495675" cy="561975"/>
                                      </a:xfrm>
                                      <a:prstGeom prst="rect">
                                        <a:avLst/>
                                      </a:prstGeom>
                                      <a:solidFill>
                                        <a:srgbClr val="FFFFFF"/>
                                      </a:solidFill>
                                      <a:ln>
                                        <a:noFill/>
                                      </a:ln>
                                    </pic:spPr>
                                  </pic:pic>
                                </a:graphicData>
                              </a:graphic>
                            </wp:inline>
                          </w:drawing>
                        </w:r>
                        <w:r>
                          <w:t xml:space="preserve">Obrázok </w:t>
                        </w:r>
                        <w:fldSimple w:instr=" SEQ &quot;Obrázok&quot; \*Arabic ">
                          <w:r>
                            <w:t>4</w:t>
                          </w:r>
                        </w:fldSimple>
                        <w:r>
                          <w:t>: Odkaz na stanovy</w:t>
                        </w:r>
                      </w:p>
                    </w:txbxContent>
                  </v:textbox>
                </v:shape>
                <v:shape id="Text Box 5" o:spid="_x0000_s1033" type="#_x0000_t202" style="position:absolute;left:8;top:9545;width:61193;height:292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SJS8IA&#10;AADcAAAADwAAAGRycy9kb3ducmV2LnhtbERPS4vCMBC+C/6HMMJeRFM9yFqNsj4WPLiHqngemrEt&#10;20xKEm3990ZY2Nt8fM9ZrjtTiwc5X1lWMBknIIhzqysuFFzO36NPED4ga6wtk4IneViv+r0lptq2&#10;nNHjFAoRQ9inqKAMoUml9HlJBv3YNsSRu1lnMEToCqkdtjHc1HKaJDNpsOLYUGJD25Ly39PdKJjt&#10;3L3NeDvcXfZH/GmK6XXzvCr1Mei+FiACdeFf/Oc+6Dh/Mof3M/ECuX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hIlLwgAAANwAAAAPAAAAAAAAAAAAAAAAAJgCAABkcnMvZG93&#10;bnJldi54bWxQSwUGAAAAAAQABAD1AAAAhwMAAAAA&#10;" stroked="f">
                  <v:textbox inset="0,0,0,0">
                    <w:txbxContent>
                      <w:p w:rsidR="004A7047" w:rsidRDefault="004A7047" w:rsidP="004A7047">
                        <w:pPr>
                          <w:pStyle w:val="Obrzok"/>
                        </w:pPr>
                        <w:r>
                          <w:rPr>
                            <w:noProof/>
                            <w:lang w:eastAsia="sk-SK"/>
                          </w:rPr>
                          <w:drawing>
                            <wp:inline distT="0" distB="0" distL="0" distR="0" wp14:anchorId="6AFDB6D3" wp14:editId="225BBF41">
                              <wp:extent cx="6124575" cy="2667000"/>
                              <wp:effectExtent l="0" t="0" r="9525" b="0"/>
                              <wp:docPr id="128" name="Obrázek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24575" cy="2667000"/>
                                      </a:xfrm>
                                      <a:prstGeom prst="rect">
                                        <a:avLst/>
                                      </a:prstGeom>
                                      <a:solidFill>
                                        <a:srgbClr val="FFFFFF"/>
                                      </a:solidFill>
                                      <a:ln>
                                        <a:noFill/>
                                      </a:ln>
                                    </pic:spPr>
                                  </pic:pic>
                                </a:graphicData>
                              </a:graphic>
                            </wp:inline>
                          </w:drawing>
                        </w:r>
                        <w:r>
                          <w:t xml:space="preserve">Obrázok </w:t>
                        </w:r>
                        <w:fldSimple w:instr=" SEQ &quot;Obrázok&quot; \*Arabic ">
                          <w:r>
                            <w:t>5</w:t>
                          </w:r>
                        </w:fldSimple>
                        <w:r>
                          <w:t>: Stanovy</w:t>
                        </w:r>
                      </w:p>
                    </w:txbxContent>
                  </v:textbox>
                </v:shape>
                <w10:anchorlock/>
              </v:group>
            </w:pict>
          </mc:Fallback>
        </mc:AlternateContent>
      </w:r>
    </w:p>
    <w:p w:rsidR="004A7047" w:rsidRDefault="004A7047" w:rsidP="004A7047">
      <w:pPr>
        <w:pStyle w:val="Zkladntext"/>
      </w:pPr>
    </w:p>
    <w:p w:rsidR="004A7047" w:rsidRPr="002E3AE9" w:rsidRDefault="004A7047" w:rsidP="004A7047">
      <w:pPr>
        <w:pStyle w:val="Nadpis1"/>
        <w:keepLines w:val="0"/>
        <w:widowControl w:val="0"/>
        <w:numPr>
          <w:ilvl w:val="0"/>
          <w:numId w:val="16"/>
        </w:numPr>
        <w:suppressAutoHyphens/>
        <w:spacing w:before="240" w:after="120" w:line="240" w:lineRule="auto"/>
      </w:pPr>
      <w:bookmarkStart w:id="99" w:name="_Toc347668451"/>
      <w:r w:rsidRPr="002E3AE9">
        <w:t>Zobrazenie ,,O nás“</w:t>
      </w:r>
      <w:bookmarkEnd w:id="99"/>
    </w:p>
    <w:p w:rsidR="004A7047" w:rsidRDefault="004A7047" w:rsidP="004A7047">
      <w:pPr>
        <w:pStyle w:val="Zkladntext"/>
      </w:pPr>
      <w:r>
        <w:rPr>
          <w:rFonts w:eastAsia="Arial" w:cs="Arial"/>
          <w:color w:val="000000"/>
        </w:rPr>
        <w:t>Sekcia ,,O nás“ sa zobrazujú nezávislé od toho, či je užívateľ prihlásený alebo nie. Do tejto</w:t>
      </w:r>
      <w:r w:rsidRPr="0098425E">
        <w:rPr>
          <w:rFonts w:eastAsia="Arial" w:cs="Arial"/>
          <w:color w:val="000000"/>
        </w:rPr>
        <w:t xml:space="preserve"> </w:t>
      </w:r>
      <w:r>
        <w:rPr>
          <w:rFonts w:eastAsia="Arial" w:cs="Arial"/>
          <w:color w:val="000000"/>
        </w:rPr>
        <w:t xml:space="preserve">kategórie sa dostaneme z domovskej stránky, odkaz na ,,O nás“ </w:t>
      </w:r>
      <w:r>
        <w:rPr>
          <w:rFonts w:eastAsia="Arial" w:cs="Arial"/>
          <w:color w:val="000000"/>
          <w:lang w:val="en-US"/>
        </w:rPr>
        <w:t xml:space="preserve">(Domov &gt; </w:t>
      </w:r>
      <w:r>
        <w:rPr>
          <w:rFonts w:eastAsia="Arial" w:cs="Arial"/>
          <w:color w:val="000000"/>
        </w:rPr>
        <w:t>O nás</w:t>
      </w:r>
      <w:r>
        <w:rPr>
          <w:rFonts w:eastAsia="Arial" w:cs="Arial"/>
          <w:color w:val="000000"/>
          <w:lang w:val="en-US"/>
        </w:rPr>
        <w:t>).</w:t>
      </w:r>
    </w:p>
    <w:p w:rsidR="004A7047" w:rsidRDefault="004A7047" w:rsidP="004A7047">
      <w:pPr>
        <w:pStyle w:val="Zkladntext"/>
      </w:pPr>
    </w:p>
    <w:p w:rsidR="004A7047" w:rsidRPr="002E3AE9" w:rsidRDefault="004A7047" w:rsidP="004A7047">
      <w:pPr>
        <w:pStyle w:val="Nadpis1"/>
        <w:keepLines w:val="0"/>
        <w:widowControl w:val="0"/>
        <w:numPr>
          <w:ilvl w:val="0"/>
          <w:numId w:val="16"/>
        </w:numPr>
        <w:suppressAutoHyphens/>
        <w:spacing w:before="240" w:after="120" w:line="240" w:lineRule="auto"/>
      </w:pPr>
      <w:bookmarkStart w:id="100" w:name="_Toc347668452"/>
      <w:r>
        <w:rPr>
          <w:noProof/>
          <w:lang w:eastAsia="sk-SK"/>
        </w:rPr>
        <w:lastRenderedPageBreak/>
        <mc:AlternateContent>
          <mc:Choice Requires="wps">
            <w:drawing>
              <wp:anchor distT="0" distB="0" distL="0" distR="0" simplePos="0" relativeHeight="251680768" behindDoc="0" locked="0" layoutInCell="1" allowOverlap="1">
                <wp:simplePos x="0" y="0"/>
                <wp:positionH relativeFrom="column">
                  <wp:posOffset>15875</wp:posOffset>
                </wp:positionH>
                <wp:positionV relativeFrom="paragraph">
                  <wp:posOffset>0</wp:posOffset>
                </wp:positionV>
                <wp:extent cx="3505200" cy="785495"/>
                <wp:effectExtent l="2540" t="3175" r="0" b="1905"/>
                <wp:wrapTopAndBottom/>
                <wp:docPr id="117" name="Textové pole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7854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017EA033" wp14:editId="71D47441">
                                  <wp:extent cx="3505200" cy="533400"/>
                                  <wp:effectExtent l="0" t="0" r="0" b="0"/>
                                  <wp:docPr id="116" name="Obrázek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505200" cy="533400"/>
                                          </a:xfrm>
                                          <a:prstGeom prst="rect">
                                            <a:avLst/>
                                          </a:prstGeom>
                                          <a:solidFill>
                                            <a:srgbClr val="FFFFFF"/>
                                          </a:solidFill>
                                          <a:ln>
                                            <a:noFill/>
                                          </a:ln>
                                        </pic:spPr>
                                      </pic:pic>
                                    </a:graphicData>
                                  </a:graphic>
                                </wp:inline>
                              </w:drawing>
                            </w:r>
                            <w:r>
                              <w:t xml:space="preserve">Obrázok </w:t>
                            </w:r>
                            <w:fldSimple w:instr=" SEQ &quot;Obrázok&quot; \*Arabic ">
                              <w:r>
                                <w:t>6</w:t>
                              </w:r>
                            </w:fldSimple>
                            <w:r>
                              <w:t>: Odkaz na O ná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17" o:spid="_x0000_s1034" type="#_x0000_t202" style="position:absolute;left:0;text-align:left;margin-left:1.25pt;margin-top:0;width:276pt;height:61.85pt;z-index:2516807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" stroked="f">
                <v:textbox inset="0,0,0,0">
                  <w:txbxContent>
                    <w:p w:rsidR="004A7047" w:rsidRDefault="004A7047" w:rsidP="004A7047">
                      <w:pPr>
                        <w:pStyle w:val="Obrzok"/>
                      </w:pPr>
                      <w:r>
                        <w:rPr>
                          <w:noProof/>
                          <w:lang w:eastAsia="sk-SK"/>
                        </w:rPr>
                        <w:drawing>
                          <wp:inline distT="0" distB="0" distL="0" distR="0" wp14:anchorId="017EA033" wp14:editId="71D47441">
                            <wp:extent cx="3505200" cy="533400"/>
                            <wp:effectExtent l="0" t="0" r="0" b="0"/>
                            <wp:docPr id="116" name="Obrázek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505200" cy="533400"/>
                                    </a:xfrm>
                                    <a:prstGeom prst="rect">
                                      <a:avLst/>
                                    </a:prstGeom>
                                    <a:solidFill>
                                      <a:srgbClr val="FFFFFF"/>
                                    </a:solidFill>
                                    <a:ln>
                                      <a:noFill/>
                                    </a:ln>
                                  </pic:spPr>
                                </pic:pic>
                              </a:graphicData>
                            </a:graphic>
                          </wp:inline>
                        </w:drawing>
                      </w:r>
                      <w:r>
                        <w:t xml:space="preserve">Obrázok </w:t>
                      </w:r>
                      <w:fldSimple w:instr=" SEQ &quot;Obrázok&quot; \*Arabic ">
                        <w:r>
                          <w:t>6</w:t>
                        </w:r>
                      </w:fldSimple>
                      <w:r>
                        <w:t>: Odkaz na O nás</w:t>
                      </w:r>
                    </w:p>
                  </w:txbxContent>
                </v:textbox>
                <w10:wrap type="topAndBottom"/>
              </v:shape>
            </w:pict>
          </mc:Fallback>
        </mc:AlternateContent>
      </w:r>
      <w:r>
        <w:rPr>
          <w:noProof/>
          <w:lang w:eastAsia="sk-SK"/>
        </w:rPr>
        <mc:AlternateContent>
          <mc:Choice Requires="wps">
            <w:drawing>
              <wp:anchor distT="0" distB="0" distL="0" distR="0" simplePos="0" relativeHeight="251681792" behindDoc="0" locked="0" layoutInCell="1" allowOverlap="1">
                <wp:simplePos x="0" y="0"/>
                <wp:positionH relativeFrom="column">
                  <wp:posOffset>0</wp:posOffset>
                </wp:positionH>
                <wp:positionV relativeFrom="paragraph">
                  <wp:posOffset>927735</wp:posOffset>
                </wp:positionV>
                <wp:extent cx="6118860" cy="1477010"/>
                <wp:effectExtent l="0" t="0" r="0" b="1905"/>
                <wp:wrapTopAndBottom/>
                <wp:docPr id="115" name="Textové pole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14770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163DDFAB" wp14:editId="5EBA5DA3">
                                  <wp:extent cx="6115050" cy="1228725"/>
                                  <wp:effectExtent l="0" t="0" r="0" b="9525"/>
                                  <wp:docPr id="114" name="Obrázek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15050" cy="1228725"/>
                                          </a:xfrm>
                                          <a:prstGeom prst="rect">
                                            <a:avLst/>
                                          </a:prstGeom>
                                          <a:solidFill>
                                            <a:srgbClr val="FFFFFF"/>
                                          </a:solidFill>
                                          <a:ln>
                                            <a:noFill/>
                                          </a:ln>
                                        </pic:spPr>
                                      </pic:pic>
                                    </a:graphicData>
                                  </a:graphic>
                                </wp:inline>
                              </w:drawing>
                            </w:r>
                            <w:r>
                              <w:t xml:space="preserve">Obrázok </w:t>
                            </w:r>
                            <w:fldSimple w:instr=" SEQ &quot;Obrázok&quot; \*Arabic ">
                              <w:r>
                                <w:t>7</w:t>
                              </w:r>
                            </w:fldSimple>
                            <w:r>
                              <w:t>: O ná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15" o:spid="_x0000_s1035" type="#_x0000_t202" style="position:absolute;left:0;text-align:left;margin-left:0;margin-top:73.05pt;width:481.8pt;height:116.3pt;z-index:2516817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" stroked="f">
                <v:textbox inset="0,0,0,0">
                  <w:txbxContent>
                    <w:p w:rsidR="004A7047" w:rsidRDefault="004A7047" w:rsidP="004A7047">
                      <w:pPr>
                        <w:pStyle w:val="Obrzok"/>
                      </w:pPr>
                      <w:r>
                        <w:rPr>
                          <w:noProof/>
                          <w:lang w:eastAsia="sk-SK"/>
                        </w:rPr>
                        <w:drawing>
                          <wp:inline distT="0" distB="0" distL="0" distR="0" wp14:anchorId="163DDFAB" wp14:editId="5EBA5DA3">
                            <wp:extent cx="6115050" cy="1228725"/>
                            <wp:effectExtent l="0" t="0" r="0" b="9525"/>
                            <wp:docPr id="114" name="Obrázek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15050" cy="1228725"/>
                                    </a:xfrm>
                                    <a:prstGeom prst="rect">
                                      <a:avLst/>
                                    </a:prstGeom>
                                    <a:solidFill>
                                      <a:srgbClr val="FFFFFF"/>
                                    </a:solidFill>
                                    <a:ln>
                                      <a:noFill/>
                                    </a:ln>
                                  </pic:spPr>
                                </pic:pic>
                              </a:graphicData>
                            </a:graphic>
                          </wp:inline>
                        </w:drawing>
                      </w:r>
                      <w:r>
                        <w:t xml:space="preserve">Obrázok </w:t>
                      </w:r>
                      <w:fldSimple w:instr=" SEQ &quot;Obrázok&quot; \*Arabic ">
                        <w:r>
                          <w:t>7</w:t>
                        </w:r>
                      </w:fldSimple>
                      <w:r>
                        <w:t>: O nás</w:t>
                      </w:r>
                    </w:p>
                  </w:txbxContent>
                </v:textbox>
                <w10:wrap type="topAndBottom"/>
              </v:shape>
            </w:pict>
          </mc:Fallback>
        </mc:AlternateContent>
      </w:r>
      <w:r w:rsidRPr="002E3AE9">
        <w:t>Zobrazenie kontaktov</w:t>
      </w:r>
      <w:bookmarkEnd w:id="100"/>
    </w:p>
    <w:p w:rsidR="004A7047" w:rsidRDefault="004A7047" w:rsidP="004A7047">
      <w:pPr>
        <w:pStyle w:val="Zkladntext"/>
      </w:pPr>
      <w:r>
        <w:rPr>
          <w:noProof/>
          <w:lang w:eastAsia="sk-SK"/>
        </w:rPr>
        <mc:AlternateContent>
          <mc:Choice Requires="wps">
            <w:drawing>
              <wp:anchor distT="0" distB="0" distL="0" distR="0" simplePos="0" relativeHeight="251682816" behindDoc="0" locked="0" layoutInCell="1" allowOverlap="1">
                <wp:simplePos x="0" y="0"/>
                <wp:positionH relativeFrom="column">
                  <wp:posOffset>15875</wp:posOffset>
                </wp:positionH>
                <wp:positionV relativeFrom="paragraph">
                  <wp:posOffset>483870</wp:posOffset>
                </wp:positionV>
                <wp:extent cx="3448050" cy="804545"/>
                <wp:effectExtent l="2540" t="1270" r="0" b="3810"/>
                <wp:wrapTopAndBottom/>
                <wp:docPr id="113" name="Textové pole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8050" cy="8045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5F1361B9" wp14:editId="0598E7A7">
                                  <wp:extent cx="3448050" cy="552450"/>
                                  <wp:effectExtent l="0" t="0" r="0" b="0"/>
                                  <wp:docPr id="112" name="Obrázek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48050" cy="552450"/>
                                          </a:xfrm>
                                          <a:prstGeom prst="rect">
                                            <a:avLst/>
                                          </a:prstGeom>
                                          <a:solidFill>
                                            <a:srgbClr val="FFFFFF"/>
                                          </a:solidFill>
                                          <a:ln>
                                            <a:noFill/>
                                          </a:ln>
                                        </pic:spPr>
                                      </pic:pic>
                                    </a:graphicData>
                                  </a:graphic>
                                </wp:inline>
                              </w:drawing>
                            </w:r>
                            <w:r>
                              <w:t xml:space="preserve">Obrázok </w:t>
                            </w:r>
                            <w:fldSimple w:instr=" SEQ &quot;Obrázok&quot; \*Arabic ">
                              <w:r>
                                <w:t>8</w:t>
                              </w:r>
                            </w:fldSimple>
                            <w:r>
                              <w:t>: Odkaz na Kontak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13" o:spid="_x0000_s1036" type="#_x0000_t202" style="position:absolute;margin-left:1.25pt;margin-top:38.1pt;width:271.5pt;height:63.35pt;z-index:2516828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" stroked="f">
                <v:textbox inset="0,0,0,0">
                  <w:txbxContent>
                    <w:p w:rsidR="004A7047" w:rsidRDefault="004A7047" w:rsidP="004A7047">
                      <w:pPr>
                        <w:pStyle w:val="Obrzok"/>
                      </w:pPr>
                      <w:r>
                        <w:rPr>
                          <w:noProof/>
                          <w:lang w:eastAsia="sk-SK"/>
                        </w:rPr>
                        <w:drawing>
                          <wp:inline distT="0" distB="0" distL="0" distR="0" wp14:anchorId="5F1361B9" wp14:editId="0598E7A7">
                            <wp:extent cx="3448050" cy="552450"/>
                            <wp:effectExtent l="0" t="0" r="0" b="0"/>
                            <wp:docPr id="112" name="Obrázek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48050" cy="552450"/>
                                    </a:xfrm>
                                    <a:prstGeom prst="rect">
                                      <a:avLst/>
                                    </a:prstGeom>
                                    <a:solidFill>
                                      <a:srgbClr val="FFFFFF"/>
                                    </a:solidFill>
                                    <a:ln>
                                      <a:noFill/>
                                    </a:ln>
                                  </pic:spPr>
                                </pic:pic>
                              </a:graphicData>
                            </a:graphic>
                          </wp:inline>
                        </w:drawing>
                      </w:r>
                      <w:r>
                        <w:t xml:space="preserve">Obrázok </w:t>
                      </w:r>
                      <w:fldSimple w:instr=" SEQ &quot;Obrázok&quot; \*Arabic ">
                        <w:r>
                          <w:t>8</w:t>
                        </w:r>
                      </w:fldSimple>
                      <w:r>
                        <w:t>: Odkaz na Kontakt</w:t>
                      </w:r>
                    </w:p>
                  </w:txbxContent>
                </v:textbox>
                <w10:wrap type="topAndBottom"/>
              </v:shape>
            </w:pict>
          </mc:Fallback>
        </mc:AlternateContent>
      </w:r>
      <w:r>
        <w:t xml:space="preserve">Sekcia ,,Kontakt“ </w:t>
      </w:r>
      <w:r>
        <w:rPr>
          <w:rFonts w:eastAsia="Arial" w:cs="Arial"/>
          <w:color w:val="000000"/>
        </w:rPr>
        <w:t xml:space="preserve">sa zobrazuje nezávislé od toho, či je užívateľ prihlásený alebo nie. Do tejto kategórie sa dostaneme z domovskej stránky, odkaz na ,,Kontakt“ </w:t>
      </w:r>
      <w:r>
        <w:rPr>
          <w:rFonts w:eastAsia="Arial" w:cs="Arial"/>
          <w:color w:val="000000"/>
          <w:lang w:val="en-US"/>
        </w:rPr>
        <w:t xml:space="preserve">(Domov &gt; </w:t>
      </w:r>
      <w:r>
        <w:rPr>
          <w:rFonts w:eastAsia="Arial" w:cs="Arial"/>
          <w:color w:val="000000"/>
        </w:rPr>
        <w:t>Kontakt</w:t>
      </w:r>
      <w:r>
        <w:rPr>
          <w:rFonts w:eastAsia="Arial" w:cs="Arial"/>
          <w:color w:val="000000"/>
          <w:lang w:val="en-US"/>
        </w:rPr>
        <w:t>).</w:t>
      </w:r>
    </w:p>
    <w:p w:rsidR="004A7047" w:rsidRDefault="004A7047" w:rsidP="004A7047">
      <w:pPr>
        <w:pStyle w:val="Zkladntext"/>
      </w:pPr>
      <w:r>
        <w:rPr>
          <w:noProof/>
          <w:lang w:eastAsia="sk-SK"/>
        </w:rPr>
        <mc:AlternateContent>
          <mc:Choice Requires="wps">
            <w:drawing>
              <wp:anchor distT="0" distB="0" distL="0" distR="0" simplePos="0" relativeHeight="251683840" behindDoc="0" locked="0" layoutInCell="1" allowOverlap="1">
                <wp:simplePos x="0" y="0"/>
                <wp:positionH relativeFrom="column">
                  <wp:posOffset>31750</wp:posOffset>
                </wp:positionH>
                <wp:positionV relativeFrom="paragraph">
                  <wp:posOffset>942340</wp:posOffset>
                </wp:positionV>
                <wp:extent cx="6118860" cy="1510030"/>
                <wp:effectExtent l="0" t="635" r="0" b="3810"/>
                <wp:wrapTopAndBottom/>
                <wp:docPr id="111" name="Textové pole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15100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32010DDB" wp14:editId="6D7D5BB4">
                                  <wp:extent cx="6115050" cy="1257300"/>
                                  <wp:effectExtent l="0" t="0" r="0" b="0"/>
                                  <wp:docPr id="110" name="Obráze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115050" cy="1257300"/>
                                          </a:xfrm>
                                          <a:prstGeom prst="rect">
                                            <a:avLst/>
                                          </a:prstGeom>
                                          <a:solidFill>
                                            <a:srgbClr val="FFFFFF"/>
                                          </a:solidFill>
                                          <a:ln>
                                            <a:noFill/>
                                          </a:ln>
                                        </pic:spPr>
                                      </pic:pic>
                                    </a:graphicData>
                                  </a:graphic>
                                </wp:inline>
                              </w:drawing>
                            </w:r>
                            <w:r>
                              <w:t xml:space="preserve">Obrázok </w:t>
                            </w:r>
                            <w:fldSimple w:instr=" SEQ &quot;Obrázok&quot; \*Arabic ">
                              <w:r>
                                <w:t>9</w:t>
                              </w:r>
                            </w:fldSimple>
                            <w:r>
                              <w:t>: Kontak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11" o:spid="_x0000_s1037" type="#_x0000_t202" style="position:absolute;margin-left:2.5pt;margin-top:74.2pt;width:481.8pt;height:118.9pt;z-index:2516838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" stroked="f">
                <v:textbox inset="0,0,0,0">
                  <w:txbxContent>
                    <w:p w:rsidR="004A7047" w:rsidRDefault="004A7047" w:rsidP="004A7047">
                      <w:pPr>
                        <w:pStyle w:val="Obrzok"/>
                      </w:pPr>
                      <w:r>
                        <w:rPr>
                          <w:noProof/>
                          <w:lang w:eastAsia="sk-SK"/>
                        </w:rPr>
                        <w:drawing>
                          <wp:inline distT="0" distB="0" distL="0" distR="0" wp14:anchorId="32010DDB" wp14:editId="6D7D5BB4">
                            <wp:extent cx="6115050" cy="1257300"/>
                            <wp:effectExtent l="0" t="0" r="0" b="0"/>
                            <wp:docPr id="110" name="Obráze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115050" cy="1257300"/>
                                    </a:xfrm>
                                    <a:prstGeom prst="rect">
                                      <a:avLst/>
                                    </a:prstGeom>
                                    <a:solidFill>
                                      <a:srgbClr val="FFFFFF"/>
                                    </a:solidFill>
                                    <a:ln>
                                      <a:noFill/>
                                    </a:ln>
                                  </pic:spPr>
                                </pic:pic>
                              </a:graphicData>
                            </a:graphic>
                          </wp:inline>
                        </w:drawing>
                      </w:r>
                      <w:r>
                        <w:t xml:space="preserve">Obrázok </w:t>
                      </w:r>
                      <w:fldSimple w:instr=" SEQ &quot;Obrázok&quot; \*Arabic ">
                        <w:r>
                          <w:t>9</w:t>
                        </w:r>
                      </w:fldSimple>
                      <w:r>
                        <w:t>: Kontakt</w:t>
                      </w:r>
                    </w:p>
                  </w:txbxContent>
                </v:textbox>
                <w10:wrap type="topAndBottom"/>
              </v:shape>
            </w:pict>
          </mc:Fallback>
        </mc:AlternateContent>
      </w:r>
    </w:p>
    <w:p w:rsidR="004A7047" w:rsidRPr="002E3AE9" w:rsidRDefault="004A7047" w:rsidP="004A7047">
      <w:pPr>
        <w:pStyle w:val="Nadpis1"/>
        <w:keepLines w:val="0"/>
        <w:widowControl w:val="0"/>
        <w:numPr>
          <w:ilvl w:val="0"/>
          <w:numId w:val="16"/>
        </w:numPr>
        <w:suppressAutoHyphens/>
        <w:spacing w:before="240" w:after="120" w:line="240" w:lineRule="auto"/>
      </w:pPr>
      <w:r>
        <w:rPr>
          <w:highlight w:val="lightGray"/>
        </w:rPr>
        <w:br w:type="page"/>
      </w:r>
      <w:bookmarkStart w:id="101" w:name="_Toc347668453"/>
      <w:r w:rsidRPr="002E3AE9">
        <w:lastRenderedPageBreak/>
        <w:t>Zobrazenie projektov</w:t>
      </w:r>
      <w:bookmarkEnd w:id="101"/>
    </w:p>
    <w:p w:rsidR="004A7047" w:rsidRDefault="004A7047" w:rsidP="004A7047">
      <w:pPr>
        <w:pStyle w:val="Zkladntext"/>
      </w:pPr>
      <w:bookmarkStart w:id="102" w:name="_Toc347608791"/>
      <w:bookmarkStart w:id="103" w:name="_Toc347608840"/>
      <w:bookmarkStart w:id="104" w:name="_Toc347608889"/>
      <w:bookmarkStart w:id="105" w:name="_Toc347609553"/>
      <w:r>
        <w:rPr>
          <w:noProof/>
          <w:lang w:eastAsia="sk-SK"/>
        </w:rPr>
        <mc:AlternateContent>
          <mc:Choice Requires="wps">
            <w:drawing>
              <wp:anchor distT="0" distB="0" distL="0" distR="0" simplePos="0" relativeHeight="251665408" behindDoc="0" locked="0" layoutInCell="1" allowOverlap="1">
                <wp:simplePos x="0" y="0"/>
                <wp:positionH relativeFrom="column">
                  <wp:posOffset>30480</wp:posOffset>
                </wp:positionH>
                <wp:positionV relativeFrom="paragraph">
                  <wp:posOffset>1518920</wp:posOffset>
                </wp:positionV>
                <wp:extent cx="5981700" cy="2738120"/>
                <wp:effectExtent l="0" t="0" r="1905" b="0"/>
                <wp:wrapTopAndBottom/>
                <wp:docPr id="109" name="Textové pole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2738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4E99B3CB" wp14:editId="799349E2">
                                  <wp:extent cx="5981700" cy="2486025"/>
                                  <wp:effectExtent l="0" t="0" r="0" b="9525"/>
                                  <wp:docPr id="108" name="Obrázek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81700" cy="2486025"/>
                                          </a:xfrm>
                                          <a:prstGeom prst="rect">
                                            <a:avLst/>
                                          </a:prstGeom>
                                          <a:solidFill>
                                            <a:srgbClr val="FFFFFF"/>
                                          </a:solidFill>
                                          <a:ln>
                                            <a:noFill/>
                                          </a:ln>
                                        </pic:spPr>
                                      </pic:pic>
                                    </a:graphicData>
                                  </a:graphic>
                                </wp:inline>
                              </w:drawing>
                            </w:r>
                            <w:r>
                              <w:t xml:space="preserve">Obrázok </w:t>
                            </w:r>
                            <w:fldSimple w:instr=" SEQ &quot;Obrázok&quot; \*Arabic ">
                              <w:r>
                                <w:t>11</w:t>
                              </w:r>
                            </w:fldSimple>
                            <w:r>
                              <w:t>: Zobrazenie projekto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09" o:spid="_x0000_s1038" type="#_x0000_t202" style="position:absolute;margin-left:2.4pt;margin-top:119.6pt;width:471pt;height:215.6pt;z-index:25166540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" stroked="f">
                <v:textbox inset="0,0,0,0">
                  <w:txbxContent>
                    <w:p w:rsidR="004A7047" w:rsidRDefault="004A7047" w:rsidP="004A7047">
                      <w:pPr>
                        <w:pStyle w:val="Obrzok"/>
                      </w:pPr>
                      <w:r>
                        <w:rPr>
                          <w:noProof/>
                          <w:lang w:eastAsia="sk-SK"/>
                        </w:rPr>
                        <w:drawing>
                          <wp:inline distT="0" distB="0" distL="0" distR="0" wp14:anchorId="4E99B3CB" wp14:editId="799349E2">
                            <wp:extent cx="5981700" cy="2486025"/>
                            <wp:effectExtent l="0" t="0" r="0" b="9525"/>
                            <wp:docPr id="108" name="Obrázek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81700" cy="2486025"/>
                                    </a:xfrm>
                                    <a:prstGeom prst="rect">
                                      <a:avLst/>
                                    </a:prstGeom>
                                    <a:solidFill>
                                      <a:srgbClr val="FFFFFF"/>
                                    </a:solidFill>
                                    <a:ln>
                                      <a:noFill/>
                                    </a:ln>
                                  </pic:spPr>
                                </pic:pic>
                              </a:graphicData>
                            </a:graphic>
                          </wp:inline>
                        </w:drawing>
                      </w:r>
                      <w:r>
                        <w:t xml:space="preserve">Obrázok </w:t>
                      </w:r>
                      <w:fldSimple w:instr=" SEQ &quot;Obrázok&quot; \*Arabic ">
                        <w:r>
                          <w:t>11</w:t>
                        </w:r>
                      </w:fldSimple>
                      <w:r>
                        <w:t>: Zobrazenie projektov</w:t>
                      </w:r>
                    </w:p>
                  </w:txbxContent>
                </v:textbox>
                <w10:wrap type="topAndBottom"/>
              </v:shape>
            </w:pict>
          </mc:Fallback>
        </mc:AlternateContent>
      </w:r>
      <w:bookmarkEnd w:id="102"/>
      <w:bookmarkEnd w:id="103"/>
      <w:bookmarkEnd w:id="104"/>
      <w:bookmarkEnd w:id="105"/>
      <w:r>
        <w:rPr>
          <w:noProof/>
          <w:lang w:eastAsia="sk-SK"/>
        </w:rPr>
        <mc:AlternateContent>
          <mc:Choice Requires="wps">
            <w:drawing>
              <wp:anchor distT="0" distB="0" distL="0" distR="0" simplePos="0" relativeHeight="251667456" behindDoc="0" locked="0" layoutInCell="1" allowOverlap="1">
                <wp:simplePos x="0" y="0"/>
                <wp:positionH relativeFrom="column">
                  <wp:posOffset>30480</wp:posOffset>
                </wp:positionH>
                <wp:positionV relativeFrom="paragraph">
                  <wp:posOffset>545465</wp:posOffset>
                </wp:positionV>
                <wp:extent cx="3580765" cy="859155"/>
                <wp:effectExtent l="0" t="3810" r="2540" b="3810"/>
                <wp:wrapTopAndBottom/>
                <wp:docPr id="107" name="Textové pole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0765" cy="8591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1A0988BC" wp14:editId="7ACF62F8">
                                  <wp:extent cx="3686175" cy="609600"/>
                                  <wp:effectExtent l="0" t="0" r="9525" b="0"/>
                                  <wp:docPr id="106" name="Obrázek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686175" cy="609600"/>
                                          </a:xfrm>
                                          <a:prstGeom prst="rect">
                                            <a:avLst/>
                                          </a:prstGeom>
                                          <a:solidFill>
                                            <a:srgbClr val="FFFFFF"/>
                                          </a:solidFill>
                                          <a:ln>
                                            <a:noFill/>
                                          </a:ln>
                                        </pic:spPr>
                                      </pic:pic>
                                    </a:graphicData>
                                  </a:graphic>
                                </wp:inline>
                              </w:drawing>
                            </w:r>
                            <w:r>
                              <w:t xml:space="preserve">Obrázok </w:t>
                            </w:r>
                            <w:fldSimple w:instr=" SEQ &quot;Obrázok&quot; \*Arabic ">
                              <w:r>
                                <w:t>10</w:t>
                              </w:r>
                            </w:fldSimple>
                            <w:r>
                              <w:t>: Odkaz na projek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07" o:spid="_x0000_s1039" type="#_x0000_t202" style="position:absolute;margin-left:2.4pt;margin-top:42.95pt;width:281.95pt;height:67.65pt;z-index:25166745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" stroked="f">
                <v:textbox inset="0,0,0,0">
                  <w:txbxContent>
                    <w:p w:rsidR="004A7047" w:rsidRDefault="004A7047" w:rsidP="004A7047">
                      <w:pPr>
                        <w:pStyle w:val="Obrzok"/>
                      </w:pPr>
                      <w:r>
                        <w:rPr>
                          <w:noProof/>
                          <w:lang w:eastAsia="sk-SK"/>
                        </w:rPr>
                        <w:drawing>
                          <wp:inline distT="0" distB="0" distL="0" distR="0" wp14:anchorId="1A0988BC" wp14:editId="7ACF62F8">
                            <wp:extent cx="3686175" cy="609600"/>
                            <wp:effectExtent l="0" t="0" r="9525" b="0"/>
                            <wp:docPr id="106" name="Obrázek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686175" cy="609600"/>
                                    </a:xfrm>
                                    <a:prstGeom prst="rect">
                                      <a:avLst/>
                                    </a:prstGeom>
                                    <a:solidFill>
                                      <a:srgbClr val="FFFFFF"/>
                                    </a:solidFill>
                                    <a:ln>
                                      <a:noFill/>
                                    </a:ln>
                                  </pic:spPr>
                                </pic:pic>
                              </a:graphicData>
                            </a:graphic>
                          </wp:inline>
                        </w:drawing>
                      </w:r>
                      <w:r>
                        <w:t xml:space="preserve">Obrázok </w:t>
                      </w:r>
                      <w:fldSimple w:instr=" SEQ &quot;Obrázok&quot; \*Arabic ">
                        <w:r>
                          <w:t>10</w:t>
                        </w:r>
                      </w:fldSimple>
                      <w:r>
                        <w:t>: Odkaz na projekty</w:t>
                      </w:r>
                    </w:p>
                  </w:txbxContent>
                </v:textbox>
                <w10:wrap type="topAndBottom"/>
              </v:shape>
            </w:pict>
          </mc:Fallback>
        </mc:AlternateContent>
      </w:r>
      <w:r>
        <w:rPr>
          <w:rFonts w:eastAsia="Arial" w:cs="Arial"/>
          <w:color w:val="000000"/>
        </w:rPr>
        <w:t>Projekty sa zobrazujú nezávislé od toho, či je užívateľ prihlásený alebo nie. Do sekcie projekty sa dostaneme cez preklik z hlavného menu. Projekty môžeme zobrazovať podľa kategórii.</w:t>
      </w:r>
    </w:p>
    <w:p w:rsidR="004A7047" w:rsidRDefault="004A7047" w:rsidP="004A7047">
      <w:pPr>
        <w:pStyle w:val="Zkladntext"/>
      </w:pPr>
    </w:p>
    <w:p w:rsidR="004A7047" w:rsidRPr="002E3AE9" w:rsidRDefault="004A7047" w:rsidP="004A7047">
      <w:pPr>
        <w:pStyle w:val="Nadpis2"/>
        <w:keepLines w:val="0"/>
        <w:widowControl w:val="0"/>
        <w:numPr>
          <w:ilvl w:val="1"/>
          <w:numId w:val="16"/>
        </w:numPr>
        <w:suppressAutoHyphens/>
        <w:spacing w:before="240" w:after="120" w:line="240" w:lineRule="auto"/>
      </w:pPr>
      <w:bookmarkStart w:id="106" w:name="_Toc347668454"/>
      <w:r w:rsidRPr="002E3AE9">
        <w:t>Detail projektu</w:t>
      </w:r>
      <w:bookmarkEnd w:id="106"/>
    </w:p>
    <w:p w:rsidR="004A7047" w:rsidRDefault="004A7047" w:rsidP="004A7047">
      <w:pPr>
        <w:pStyle w:val="Zkladntext"/>
      </w:pPr>
      <w:r>
        <w:rPr>
          <w:noProof/>
          <w:lang w:eastAsia="sk-SK"/>
        </w:rPr>
        <mc:AlternateContent>
          <mc:Choice Requires="wps">
            <w:drawing>
              <wp:anchor distT="0" distB="0" distL="0" distR="0" simplePos="0" relativeHeight="251666432" behindDoc="0" locked="0" layoutInCell="1" allowOverlap="1">
                <wp:simplePos x="0" y="0"/>
                <wp:positionH relativeFrom="column">
                  <wp:posOffset>68580</wp:posOffset>
                </wp:positionH>
                <wp:positionV relativeFrom="paragraph">
                  <wp:posOffset>598170</wp:posOffset>
                </wp:positionV>
                <wp:extent cx="5943600" cy="2642870"/>
                <wp:effectExtent l="0" t="0" r="1905" b="0"/>
                <wp:wrapTopAndBottom/>
                <wp:docPr id="105" name="Textové pole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6428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13233BB9" wp14:editId="49B6EBF1">
                                  <wp:extent cx="5943600" cy="2390775"/>
                                  <wp:effectExtent l="0" t="0" r="0" b="9525"/>
                                  <wp:docPr id="104" name="Obrázek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2390775"/>
                                          </a:xfrm>
                                          <a:prstGeom prst="rect">
                                            <a:avLst/>
                                          </a:prstGeom>
                                          <a:solidFill>
                                            <a:srgbClr val="FFFFFF"/>
                                          </a:solidFill>
                                          <a:ln>
                                            <a:noFill/>
                                          </a:ln>
                                        </pic:spPr>
                                      </pic:pic>
                                    </a:graphicData>
                                  </a:graphic>
                                </wp:inline>
                              </w:drawing>
                            </w:r>
                            <w:r>
                              <w:t xml:space="preserve">Obrázok </w:t>
                            </w:r>
                            <w:fldSimple w:instr=" SEQ &quot;Obrázok&quot; \*Arabic ">
                              <w:r>
                                <w:t>12</w:t>
                              </w:r>
                            </w:fldSimple>
                            <w:r>
                              <w:t>: Detail projekt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05" o:spid="_x0000_s1040" type="#_x0000_t202" style="position:absolute;margin-left:5.4pt;margin-top:47.1pt;width:468pt;height:208.1pt;z-index:25166643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" stroked="f">
                <v:textbox inset="0,0,0,0">
                  <w:txbxContent>
                    <w:p w:rsidR="004A7047" w:rsidRDefault="004A7047" w:rsidP="004A7047">
                      <w:pPr>
                        <w:pStyle w:val="Obrzok"/>
                      </w:pPr>
                      <w:r>
                        <w:rPr>
                          <w:noProof/>
                          <w:lang w:eastAsia="sk-SK"/>
                        </w:rPr>
                        <w:drawing>
                          <wp:inline distT="0" distB="0" distL="0" distR="0" wp14:anchorId="13233BB9" wp14:editId="49B6EBF1">
                            <wp:extent cx="5943600" cy="2390775"/>
                            <wp:effectExtent l="0" t="0" r="0" b="9525"/>
                            <wp:docPr id="104" name="Obrázek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2390775"/>
                                    </a:xfrm>
                                    <a:prstGeom prst="rect">
                                      <a:avLst/>
                                    </a:prstGeom>
                                    <a:solidFill>
                                      <a:srgbClr val="FFFFFF"/>
                                    </a:solidFill>
                                    <a:ln>
                                      <a:noFill/>
                                    </a:ln>
                                  </pic:spPr>
                                </pic:pic>
                              </a:graphicData>
                            </a:graphic>
                          </wp:inline>
                        </w:drawing>
                      </w:r>
                      <w:r>
                        <w:t xml:space="preserve">Obrázok </w:t>
                      </w:r>
                      <w:fldSimple w:instr=" SEQ &quot;Obrázok&quot; \*Arabic ">
                        <w:r>
                          <w:t>12</w:t>
                        </w:r>
                      </w:fldSimple>
                      <w:r>
                        <w:t>: Detail projektu</w:t>
                      </w:r>
                    </w:p>
                  </w:txbxContent>
                </v:textbox>
                <w10:wrap type="topAndBottom"/>
              </v:shape>
            </w:pict>
          </mc:Fallback>
        </mc:AlternateContent>
      </w:r>
      <w:r>
        <w:rPr>
          <w:rFonts w:eastAsia="Arial" w:cs="Arial"/>
          <w:color w:val="000000"/>
        </w:rPr>
        <w:t>Pre zobrazenie detailu projektu klikne návštevník na názov projektu v stĺpci tabuľky s menom ,,Názov projektu“. Táto kategória je tiež prístupná pre všetkých.</w:t>
      </w:r>
    </w:p>
    <w:p w:rsidR="004A7047" w:rsidRDefault="004A7047" w:rsidP="004A7047">
      <w:pPr>
        <w:pStyle w:val="Zkladntext"/>
        <w:rPr>
          <w:rFonts w:eastAsia="Arial" w:cs="Arial"/>
          <w:color w:val="000000"/>
        </w:rPr>
      </w:pPr>
    </w:p>
    <w:p w:rsidR="004A7047" w:rsidRPr="002E3AE9" w:rsidRDefault="004A7047" w:rsidP="004A7047">
      <w:pPr>
        <w:pStyle w:val="Nadpis1"/>
        <w:keepLines w:val="0"/>
        <w:widowControl w:val="0"/>
        <w:numPr>
          <w:ilvl w:val="0"/>
          <w:numId w:val="16"/>
        </w:numPr>
        <w:suppressAutoHyphens/>
        <w:spacing w:before="240" w:after="120" w:line="240" w:lineRule="auto"/>
      </w:pPr>
      <w:r>
        <w:br w:type="page"/>
      </w:r>
      <w:bookmarkStart w:id="107" w:name="_Toc347668455"/>
      <w:r w:rsidRPr="002E3AE9">
        <w:lastRenderedPageBreak/>
        <w:t>Zobrazenie udalostí</w:t>
      </w:r>
      <w:bookmarkEnd w:id="107"/>
    </w:p>
    <w:p w:rsidR="004A7047" w:rsidRDefault="004A7047" w:rsidP="004A7047">
      <w:pPr>
        <w:pStyle w:val="Zkladntext"/>
        <w:rPr>
          <w:rFonts w:eastAsia="Arial" w:cs="Arial"/>
          <w:color w:val="000000"/>
        </w:rPr>
      </w:pPr>
      <w:r>
        <w:rPr>
          <w:rFonts w:eastAsia="Arial" w:cs="Arial"/>
          <w:color w:val="000000"/>
        </w:rPr>
        <w:t>Udalosti sa zobrazujú nezávislé od toho, či je užívateľ prihlásený alebo nie. Do sekcie udalosti sa dostaneme cez preklik z hlavného menu alebo priamo z ,,Domovskej stránky“. Na Domovskej stránke sa zároveň zobrazujú 3 najdôležitejšie udalosti.</w:t>
      </w:r>
    </w:p>
    <w:p w:rsidR="004A7047" w:rsidRDefault="004A7047" w:rsidP="004A7047">
      <w:pPr>
        <w:pStyle w:val="Zkladntext"/>
        <w:rPr>
          <w:rFonts w:eastAsia="Arial" w:cs="Arial"/>
          <w:color w:val="000000"/>
        </w:rPr>
      </w:pPr>
      <w:r>
        <w:rPr>
          <w:rFonts w:eastAsia="Arial" w:cs="Arial"/>
          <w:color w:val="000000"/>
        </w:rPr>
        <w:t>V podstránke udalosti, môžeme udalosti usporiadať podľa priority alebo dátumu pridania, alebo zobrazovať podľa kategórii.</w:t>
      </w:r>
    </w:p>
    <w:p w:rsidR="004A7047" w:rsidRDefault="004A7047" w:rsidP="004A7047">
      <w:pPr>
        <w:pStyle w:val="Zkladntext"/>
        <w:rPr>
          <w:rFonts w:eastAsia="Arial" w:cs="Arial"/>
          <w:color w:val="000000"/>
        </w:rPr>
      </w:pPr>
    </w:p>
    <w:p w:rsidR="004A7047" w:rsidRDefault="004A7047" w:rsidP="004A7047">
      <w:pPr>
        <w:pStyle w:val="Zkladntext"/>
        <w:rPr>
          <w:rFonts w:eastAsia="Arial" w:cs="Arial"/>
          <w:color w:val="000000"/>
        </w:rPr>
      </w:pPr>
    </w:p>
    <w:p w:rsidR="004A7047" w:rsidRDefault="004A7047" w:rsidP="004A7047">
      <w:pPr>
        <w:pStyle w:val="Zkladntext"/>
        <w:rPr>
          <w:rFonts w:eastAsia="Arial" w:cs="Arial"/>
          <w:color w:val="000000"/>
        </w:rPr>
      </w:pPr>
      <w:r>
        <w:rPr>
          <w:noProof/>
          <w:lang w:eastAsia="sk-SK"/>
        </w:rPr>
        <mc:AlternateContent>
          <mc:Choice Requires="wps">
            <w:drawing>
              <wp:anchor distT="0" distB="0" distL="0" distR="0" simplePos="0" relativeHeight="251669504" behindDoc="0" locked="0" layoutInCell="1" allowOverlap="1">
                <wp:simplePos x="0" y="0"/>
                <wp:positionH relativeFrom="column">
                  <wp:align>center</wp:align>
                </wp:positionH>
                <wp:positionV relativeFrom="paragraph">
                  <wp:posOffset>1399540</wp:posOffset>
                </wp:positionV>
                <wp:extent cx="6118860" cy="3639185"/>
                <wp:effectExtent l="0" t="0" r="0" b="635"/>
                <wp:wrapTopAndBottom/>
                <wp:docPr id="103" name="Textové pole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36391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04913ABD" wp14:editId="5287282B">
                                  <wp:extent cx="6057900" cy="3400425"/>
                                  <wp:effectExtent l="0" t="0" r="0" b="9525"/>
                                  <wp:docPr id="102" name="Obrázek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057900" cy="3400425"/>
                                          </a:xfrm>
                                          <a:prstGeom prst="rect">
                                            <a:avLst/>
                                          </a:prstGeom>
                                          <a:solidFill>
                                            <a:srgbClr val="FFFFFF"/>
                                          </a:solidFill>
                                          <a:ln>
                                            <a:noFill/>
                                          </a:ln>
                                        </pic:spPr>
                                      </pic:pic>
                                    </a:graphicData>
                                  </a:graphic>
                                </wp:inline>
                              </w:drawing>
                            </w:r>
                            <w:r>
                              <w:t xml:space="preserve">Obrázok </w:t>
                            </w:r>
                            <w:fldSimple w:instr=" SEQ &quot;Obrázok&quot; \*Arabic ">
                              <w:r>
                                <w:t>14</w:t>
                              </w:r>
                            </w:fldSimple>
                            <w:r>
                              <w:t>: Udalosti a Články na hlavnej stránk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03" o:spid="_x0000_s1041" type="#_x0000_t202" style="position:absolute;margin-left:0;margin-top:110.2pt;width:481.8pt;height:286.55pt;z-index:251669504;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" stroked="f">
                <v:textbox inset="0,0,0,0">
                  <w:txbxContent>
                    <w:p w:rsidR="004A7047" w:rsidRDefault="004A7047" w:rsidP="004A7047">
                      <w:pPr>
                        <w:pStyle w:val="Obrzok"/>
                      </w:pPr>
                      <w:r>
                        <w:rPr>
                          <w:noProof/>
                          <w:lang w:eastAsia="sk-SK"/>
                        </w:rPr>
                        <w:drawing>
                          <wp:inline distT="0" distB="0" distL="0" distR="0" wp14:anchorId="04913ABD" wp14:editId="5287282B">
                            <wp:extent cx="6057900" cy="3400425"/>
                            <wp:effectExtent l="0" t="0" r="0" b="9525"/>
                            <wp:docPr id="102" name="Obrázek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057900" cy="3400425"/>
                                    </a:xfrm>
                                    <a:prstGeom prst="rect">
                                      <a:avLst/>
                                    </a:prstGeom>
                                    <a:solidFill>
                                      <a:srgbClr val="FFFFFF"/>
                                    </a:solidFill>
                                    <a:ln>
                                      <a:noFill/>
                                    </a:ln>
                                  </pic:spPr>
                                </pic:pic>
                              </a:graphicData>
                            </a:graphic>
                          </wp:inline>
                        </w:drawing>
                      </w:r>
                      <w:r>
                        <w:t xml:space="preserve">Obrázok </w:t>
                      </w:r>
                      <w:fldSimple w:instr=" SEQ &quot;Obrázok&quot; \*Arabic ">
                        <w:r>
                          <w:t>14</w:t>
                        </w:r>
                      </w:fldSimple>
                      <w:r>
                        <w:t>: Udalosti a Články na hlavnej stránke</w:t>
                      </w:r>
                    </w:p>
                  </w:txbxContent>
                </v:textbox>
                <w10:wrap type="topAndBottom"/>
              </v:shape>
            </w:pict>
          </mc:Fallback>
        </mc:AlternateContent>
      </w:r>
      <w:r>
        <w:rPr>
          <w:noProof/>
          <w:lang w:eastAsia="sk-SK"/>
        </w:rPr>
        <mc:AlternateContent>
          <mc:Choice Requires="wps">
            <w:drawing>
              <wp:anchor distT="0" distB="0" distL="0" distR="0" simplePos="0" relativeHeight="251668480" behindDoc="0" locked="0" layoutInCell="1" allowOverlap="1">
                <wp:simplePos x="0" y="0"/>
                <wp:positionH relativeFrom="column">
                  <wp:posOffset>13335</wp:posOffset>
                </wp:positionH>
                <wp:positionV relativeFrom="paragraph">
                  <wp:posOffset>0</wp:posOffset>
                </wp:positionV>
                <wp:extent cx="3601720" cy="816610"/>
                <wp:effectExtent l="0" t="0" r="0" b="3175"/>
                <wp:wrapTopAndBottom/>
                <wp:docPr id="101" name="Textové pole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1720" cy="8166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3EB1DBF5" wp14:editId="485017AD">
                                  <wp:extent cx="3495675" cy="561975"/>
                                  <wp:effectExtent l="0" t="0" r="9525" b="9525"/>
                                  <wp:docPr id="100" name="Obráze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495675" cy="561975"/>
                                          </a:xfrm>
                                          <a:prstGeom prst="rect">
                                            <a:avLst/>
                                          </a:prstGeom>
                                          <a:solidFill>
                                            <a:srgbClr val="FFFFFF"/>
                                          </a:solidFill>
                                          <a:ln>
                                            <a:noFill/>
                                          </a:ln>
                                        </pic:spPr>
                                      </pic:pic>
                                    </a:graphicData>
                                  </a:graphic>
                                </wp:inline>
                              </w:drawing>
                            </w:r>
                            <w:r>
                              <w:t xml:space="preserve">Obrázok </w:t>
                            </w:r>
                            <w:fldSimple w:instr=" SEQ &quot;Obrázok&quot; \*Arabic ">
                              <w:r>
                                <w:t>13</w:t>
                              </w:r>
                            </w:fldSimple>
                            <w:r>
                              <w:t>: Odkaz na udalos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01" o:spid="_x0000_s1042" type="#_x0000_t202" style="position:absolute;margin-left:1.05pt;margin-top:0;width:283.6pt;height:64.3pt;z-index:25166848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" stroked="f">
                <v:textbox inset="0,0,0,0">
                  <w:txbxContent>
                    <w:p w:rsidR="004A7047" w:rsidRDefault="004A7047" w:rsidP="004A7047">
                      <w:pPr>
                        <w:pStyle w:val="Obrzok"/>
                      </w:pPr>
                      <w:r>
                        <w:rPr>
                          <w:noProof/>
                          <w:lang w:eastAsia="sk-SK"/>
                        </w:rPr>
                        <w:drawing>
                          <wp:inline distT="0" distB="0" distL="0" distR="0" wp14:anchorId="3EB1DBF5" wp14:editId="485017AD">
                            <wp:extent cx="3495675" cy="561975"/>
                            <wp:effectExtent l="0" t="0" r="9525" b="9525"/>
                            <wp:docPr id="100" name="Obráze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495675" cy="561975"/>
                                    </a:xfrm>
                                    <a:prstGeom prst="rect">
                                      <a:avLst/>
                                    </a:prstGeom>
                                    <a:solidFill>
                                      <a:srgbClr val="FFFFFF"/>
                                    </a:solidFill>
                                    <a:ln>
                                      <a:noFill/>
                                    </a:ln>
                                  </pic:spPr>
                                </pic:pic>
                              </a:graphicData>
                            </a:graphic>
                          </wp:inline>
                        </w:drawing>
                      </w:r>
                      <w:r>
                        <w:t xml:space="preserve">Obrázok </w:t>
                      </w:r>
                      <w:fldSimple w:instr=" SEQ &quot;Obrázok&quot; \*Arabic ">
                        <w:r>
                          <w:t>13</w:t>
                        </w:r>
                      </w:fldSimple>
                      <w:r>
                        <w:t>: Odkaz na udalosti</w:t>
                      </w:r>
                    </w:p>
                  </w:txbxContent>
                </v:textbox>
                <w10:wrap type="topAndBottom"/>
              </v:shape>
            </w:pict>
          </mc:Fallback>
        </mc:AlternateContent>
      </w:r>
    </w:p>
    <w:p w:rsidR="004A7047" w:rsidRDefault="004A7047" w:rsidP="004A7047">
      <w:pPr>
        <w:pStyle w:val="Zkladntext"/>
        <w:rPr>
          <w:rFonts w:eastAsia="Arial" w:cs="Arial"/>
          <w:color w:val="000000"/>
        </w:rPr>
      </w:pPr>
    </w:p>
    <w:p w:rsidR="004A7047" w:rsidRDefault="004A7047" w:rsidP="004A7047">
      <w:pPr>
        <w:pStyle w:val="Zkladntext"/>
        <w:rPr>
          <w:rFonts w:eastAsia="Arial" w:cs="Arial"/>
          <w:color w:val="000000"/>
        </w:rPr>
      </w:pPr>
    </w:p>
    <w:p w:rsidR="004A7047" w:rsidRDefault="004A7047" w:rsidP="004A7047">
      <w:pPr>
        <w:pStyle w:val="Zkladntext"/>
        <w:rPr>
          <w:rFonts w:eastAsia="Arial" w:cs="Arial"/>
          <w:color w:val="000000"/>
        </w:rPr>
      </w:pPr>
      <w:r>
        <w:rPr>
          <w:rFonts w:eastAsia="Arial" w:cs="Arial"/>
          <w:color w:val="000000"/>
        </w:rPr>
        <w:lastRenderedPageBreak/>
        <w:br w:type="page"/>
      </w:r>
      <w:r>
        <w:rPr>
          <w:noProof/>
          <w:lang w:eastAsia="sk-SK"/>
        </w:rPr>
        <mc:AlternateContent>
          <mc:Choice Requires="wps">
            <w:drawing>
              <wp:anchor distT="0" distB="0" distL="0" distR="0" simplePos="0" relativeHeight="251670528" behindDoc="0" locked="0" layoutInCell="1" allowOverlap="1">
                <wp:simplePos x="0" y="0"/>
                <wp:positionH relativeFrom="column">
                  <wp:align>center</wp:align>
                </wp:positionH>
                <wp:positionV relativeFrom="paragraph">
                  <wp:posOffset>76200</wp:posOffset>
                </wp:positionV>
                <wp:extent cx="6118860" cy="4449445"/>
                <wp:effectExtent l="0" t="0" r="0" b="2540"/>
                <wp:wrapTopAndBottom/>
                <wp:docPr id="99" name="Textové pole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4449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4A6CEF63" wp14:editId="502874B7">
                                  <wp:extent cx="6115050" cy="4200525"/>
                                  <wp:effectExtent l="0" t="0" r="0" b="9525"/>
                                  <wp:docPr id="98" name="Obráze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15050" cy="4200525"/>
                                          </a:xfrm>
                                          <a:prstGeom prst="rect">
                                            <a:avLst/>
                                          </a:prstGeom>
                                          <a:solidFill>
                                            <a:srgbClr val="FFFFFF"/>
                                          </a:solidFill>
                                          <a:ln>
                                            <a:noFill/>
                                          </a:ln>
                                        </pic:spPr>
                                      </pic:pic>
                                    </a:graphicData>
                                  </a:graphic>
                                </wp:inline>
                              </w:drawing>
                            </w:r>
                            <w:r>
                              <w:t xml:space="preserve">Obrázok </w:t>
                            </w:r>
                            <w:fldSimple w:instr=" SEQ &quot;Obrázok&quot; \*Arabic ">
                              <w:r>
                                <w:t>15</w:t>
                              </w:r>
                            </w:fldSimple>
                            <w:r>
                              <w:t>: Zobrazenie udalostí</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99" o:spid="_x0000_s1043" type="#_x0000_t202" style="position:absolute;margin-left:0;margin-top:6pt;width:481.8pt;height:350.35pt;z-index:251670528;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" stroked="f">
                <v:textbox inset="0,0,0,0">
                  <w:txbxContent>
                    <w:p w:rsidR="004A7047" w:rsidRDefault="004A7047" w:rsidP="004A7047">
                      <w:pPr>
                        <w:pStyle w:val="Obrzok"/>
                      </w:pPr>
                      <w:r>
                        <w:rPr>
                          <w:noProof/>
                          <w:lang w:eastAsia="sk-SK"/>
                        </w:rPr>
                        <w:drawing>
                          <wp:inline distT="0" distB="0" distL="0" distR="0" wp14:anchorId="4A6CEF63" wp14:editId="502874B7">
                            <wp:extent cx="6115050" cy="4200525"/>
                            <wp:effectExtent l="0" t="0" r="0" b="9525"/>
                            <wp:docPr id="98" name="Obráze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15050" cy="4200525"/>
                                    </a:xfrm>
                                    <a:prstGeom prst="rect">
                                      <a:avLst/>
                                    </a:prstGeom>
                                    <a:solidFill>
                                      <a:srgbClr val="FFFFFF"/>
                                    </a:solidFill>
                                    <a:ln>
                                      <a:noFill/>
                                    </a:ln>
                                  </pic:spPr>
                                </pic:pic>
                              </a:graphicData>
                            </a:graphic>
                          </wp:inline>
                        </w:drawing>
                      </w:r>
                      <w:r>
                        <w:t xml:space="preserve">Obrázok </w:t>
                      </w:r>
                      <w:fldSimple w:instr=" SEQ &quot;Obrázok&quot; \*Arabic ">
                        <w:r>
                          <w:t>15</w:t>
                        </w:r>
                      </w:fldSimple>
                      <w:r>
                        <w:t>: Zobrazenie udalostí</w:t>
                      </w:r>
                    </w:p>
                  </w:txbxContent>
                </v:textbox>
                <w10:wrap type="topAndBottom"/>
              </v:shape>
            </w:pict>
          </mc:Fallback>
        </mc:AlternateContent>
      </w:r>
    </w:p>
    <w:p w:rsidR="004A7047" w:rsidRPr="002E3AE9" w:rsidRDefault="004A7047" w:rsidP="004A7047">
      <w:pPr>
        <w:pStyle w:val="Nadpis2"/>
        <w:keepLines w:val="0"/>
        <w:widowControl w:val="0"/>
        <w:numPr>
          <w:ilvl w:val="1"/>
          <w:numId w:val="16"/>
        </w:numPr>
        <w:suppressAutoHyphens/>
        <w:spacing w:before="240" w:after="120" w:line="240" w:lineRule="auto"/>
      </w:pPr>
      <w:bookmarkStart w:id="108" w:name="_Toc347668456"/>
      <w:r w:rsidRPr="002E3AE9">
        <w:lastRenderedPageBreak/>
        <w:t>Detail udalostí</w:t>
      </w:r>
      <w:bookmarkEnd w:id="108"/>
    </w:p>
    <w:p w:rsidR="004A7047" w:rsidRDefault="004A7047" w:rsidP="004A7047">
      <w:pPr>
        <w:pStyle w:val="Zkladntext"/>
      </w:pPr>
      <w:r>
        <w:rPr>
          <w:rFonts w:eastAsia="Arial" w:cs="Arial"/>
          <w:color w:val="000000"/>
        </w:rPr>
        <w:t>Na zobrazenie detailu udalostí klikneme na názov danej udalosti buď na ,,Domovskej stránke“ alebo priamo v sekcii ,,Udalosti“.</w:t>
      </w:r>
    </w:p>
    <w:p w:rsidR="004A7047" w:rsidRDefault="004A7047" w:rsidP="004A7047">
      <w:pPr>
        <w:pStyle w:val="Zkladntext"/>
        <w:rPr>
          <w:rFonts w:eastAsia="Arial" w:cs="Arial"/>
          <w:color w:val="000000"/>
        </w:rPr>
      </w:pPr>
      <w:r>
        <w:rPr>
          <w:noProof/>
          <w:lang w:eastAsia="sk-SK"/>
        </w:rPr>
        <mc:AlternateContent>
          <mc:Choice Requires="wps">
            <w:drawing>
              <wp:anchor distT="0" distB="0" distL="0" distR="0" simplePos="0" relativeHeight="251671552" behindDoc="0" locked="0" layoutInCell="1" allowOverlap="1">
                <wp:simplePos x="0" y="0"/>
                <wp:positionH relativeFrom="column">
                  <wp:align>center</wp:align>
                </wp:positionH>
                <wp:positionV relativeFrom="paragraph">
                  <wp:posOffset>76200</wp:posOffset>
                </wp:positionV>
                <wp:extent cx="6118860" cy="2185670"/>
                <wp:effectExtent l="0" t="3810" r="0" b="1270"/>
                <wp:wrapTopAndBottom/>
                <wp:docPr id="97" name="Textové pole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21856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5031932C" wp14:editId="18E7D382">
                                  <wp:extent cx="6115050" cy="1933575"/>
                                  <wp:effectExtent l="0" t="0" r="0" b="9525"/>
                                  <wp:docPr id="96" name="Obrázek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15050" cy="1933575"/>
                                          </a:xfrm>
                                          <a:prstGeom prst="rect">
                                            <a:avLst/>
                                          </a:prstGeom>
                                          <a:solidFill>
                                            <a:srgbClr val="FFFFFF"/>
                                          </a:solidFill>
                                          <a:ln>
                                            <a:noFill/>
                                          </a:ln>
                                        </pic:spPr>
                                      </pic:pic>
                                    </a:graphicData>
                                  </a:graphic>
                                </wp:inline>
                              </w:drawing>
                            </w:r>
                            <w:r>
                              <w:t xml:space="preserve">Obrázok </w:t>
                            </w:r>
                            <w:fldSimple w:instr=" SEQ &quot;Obrázok&quot; \*Arabic ">
                              <w:r>
                                <w:t>16</w:t>
                              </w:r>
                            </w:fldSimple>
                            <w:r>
                              <w:t>: Detail udalos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97" o:spid="_x0000_s1044" type="#_x0000_t202" style="position:absolute;margin-left:0;margin-top:6pt;width:481.8pt;height:172.1pt;z-index:251671552;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" stroked="f">
                <v:textbox inset="0,0,0,0">
                  <w:txbxContent>
                    <w:p w:rsidR="004A7047" w:rsidRDefault="004A7047" w:rsidP="004A7047">
                      <w:pPr>
                        <w:pStyle w:val="Obrzok"/>
                      </w:pPr>
                      <w:r>
                        <w:rPr>
                          <w:noProof/>
                          <w:lang w:eastAsia="sk-SK"/>
                        </w:rPr>
                        <w:drawing>
                          <wp:inline distT="0" distB="0" distL="0" distR="0" wp14:anchorId="5031932C" wp14:editId="18E7D382">
                            <wp:extent cx="6115050" cy="1933575"/>
                            <wp:effectExtent l="0" t="0" r="0" b="9525"/>
                            <wp:docPr id="96" name="Obrázek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15050" cy="1933575"/>
                                    </a:xfrm>
                                    <a:prstGeom prst="rect">
                                      <a:avLst/>
                                    </a:prstGeom>
                                    <a:solidFill>
                                      <a:srgbClr val="FFFFFF"/>
                                    </a:solidFill>
                                    <a:ln>
                                      <a:noFill/>
                                    </a:ln>
                                  </pic:spPr>
                                </pic:pic>
                              </a:graphicData>
                            </a:graphic>
                          </wp:inline>
                        </w:drawing>
                      </w:r>
                      <w:r>
                        <w:t xml:space="preserve">Obrázok </w:t>
                      </w:r>
                      <w:fldSimple w:instr=" SEQ &quot;Obrázok&quot; \*Arabic ">
                        <w:r>
                          <w:t>16</w:t>
                        </w:r>
                      </w:fldSimple>
                      <w:r>
                        <w:t>: Detail udalosti</w:t>
                      </w:r>
                    </w:p>
                  </w:txbxContent>
                </v:textbox>
                <w10:wrap type="topAndBottom"/>
              </v:shape>
            </w:pict>
          </mc:Fallback>
        </mc:AlternateContent>
      </w:r>
    </w:p>
    <w:p w:rsidR="004A7047" w:rsidRPr="002E3AE9" w:rsidRDefault="004A7047" w:rsidP="004A7047">
      <w:pPr>
        <w:pStyle w:val="Nadpis1"/>
        <w:keepLines w:val="0"/>
        <w:widowControl w:val="0"/>
        <w:numPr>
          <w:ilvl w:val="0"/>
          <w:numId w:val="16"/>
        </w:numPr>
        <w:suppressAutoHyphens/>
        <w:spacing w:before="240" w:after="120" w:line="240" w:lineRule="auto"/>
      </w:pPr>
      <w:r>
        <w:rPr>
          <w:highlight w:val="lightGray"/>
        </w:rPr>
        <w:br w:type="page"/>
      </w:r>
      <w:bookmarkStart w:id="109" w:name="_Toc347668457"/>
      <w:r w:rsidRPr="002E3AE9">
        <w:lastRenderedPageBreak/>
        <w:t>Zobrazenie článkov</w:t>
      </w:r>
      <w:bookmarkEnd w:id="109"/>
    </w:p>
    <w:p w:rsidR="004A7047" w:rsidRDefault="004A7047" w:rsidP="004A7047">
      <w:pPr>
        <w:pStyle w:val="Zkladntext"/>
      </w:pPr>
      <w:r>
        <w:rPr>
          <w:rFonts w:eastAsia="Arial" w:cs="Arial"/>
          <w:color w:val="000000"/>
        </w:rPr>
        <w:t>Články sa zobrazujú nezávislé od toho, či je užívateľ prihlásený alebo nie. Do sekcie články sa dostaneme cez preklik z hlavného menu alebo priamo z ,,Domovskej stránky“(Viď. Obrázok 14). Na Domovskej stránke sa zároveň zobrazujú 3 najdôležitejšie články.</w:t>
      </w:r>
    </w:p>
    <w:p w:rsidR="004A7047" w:rsidRDefault="004A7047" w:rsidP="004A7047">
      <w:pPr>
        <w:pStyle w:val="Zkladntext"/>
        <w:rPr>
          <w:rFonts w:eastAsia="Arial" w:cs="Arial"/>
          <w:color w:val="000000"/>
        </w:rPr>
      </w:pPr>
      <w:r>
        <w:rPr>
          <w:noProof/>
          <w:lang w:eastAsia="sk-SK"/>
        </w:rPr>
        <mc:AlternateContent>
          <mc:Choice Requires="wps">
            <w:drawing>
              <wp:anchor distT="0" distB="0" distL="0" distR="0" simplePos="0" relativeHeight="251672576" behindDoc="0" locked="0" layoutInCell="1" allowOverlap="1">
                <wp:simplePos x="0" y="0"/>
                <wp:positionH relativeFrom="column">
                  <wp:posOffset>-8255</wp:posOffset>
                </wp:positionH>
                <wp:positionV relativeFrom="paragraph">
                  <wp:posOffset>215900</wp:posOffset>
                </wp:positionV>
                <wp:extent cx="3552825" cy="794385"/>
                <wp:effectExtent l="0" t="0" r="2540" b="0"/>
                <wp:wrapTopAndBottom/>
                <wp:docPr id="95" name="Textové pole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2825" cy="7943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5DD7334E" wp14:editId="23D81154">
                                  <wp:extent cx="3552825" cy="542925"/>
                                  <wp:effectExtent l="0" t="0" r="9525" b="9525"/>
                                  <wp:docPr id="94" name="Obrázek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552825" cy="542925"/>
                                          </a:xfrm>
                                          <a:prstGeom prst="rect">
                                            <a:avLst/>
                                          </a:prstGeom>
                                          <a:solidFill>
                                            <a:srgbClr val="FFFFFF"/>
                                          </a:solidFill>
                                          <a:ln>
                                            <a:noFill/>
                                          </a:ln>
                                        </pic:spPr>
                                      </pic:pic>
                                    </a:graphicData>
                                  </a:graphic>
                                </wp:inline>
                              </w:drawing>
                            </w:r>
                            <w:r>
                              <w:t xml:space="preserve">Obrázok </w:t>
                            </w:r>
                            <w:fldSimple w:instr=" SEQ &quot;Obrázok&quot; \*Arabic ">
                              <w:r>
                                <w:t>17</w:t>
                              </w:r>
                            </w:fldSimple>
                            <w:r>
                              <w:t>: Odkaz na článk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95" o:spid="_x0000_s1045" type="#_x0000_t202" style="position:absolute;margin-left:-.65pt;margin-top:17pt;width:279.75pt;height:62.55pt;z-index:25167257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" stroked="f">
                <v:textbox inset="0,0,0,0">
                  <w:txbxContent>
                    <w:p w:rsidR="004A7047" w:rsidRDefault="004A7047" w:rsidP="004A7047">
                      <w:pPr>
                        <w:pStyle w:val="Obrzok"/>
                      </w:pPr>
                      <w:r>
                        <w:rPr>
                          <w:noProof/>
                          <w:lang w:eastAsia="sk-SK"/>
                        </w:rPr>
                        <w:drawing>
                          <wp:inline distT="0" distB="0" distL="0" distR="0" wp14:anchorId="5DD7334E" wp14:editId="23D81154">
                            <wp:extent cx="3552825" cy="542925"/>
                            <wp:effectExtent l="0" t="0" r="9525" b="9525"/>
                            <wp:docPr id="94" name="Obrázek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552825" cy="542925"/>
                                    </a:xfrm>
                                    <a:prstGeom prst="rect">
                                      <a:avLst/>
                                    </a:prstGeom>
                                    <a:solidFill>
                                      <a:srgbClr val="FFFFFF"/>
                                    </a:solidFill>
                                    <a:ln>
                                      <a:noFill/>
                                    </a:ln>
                                  </pic:spPr>
                                </pic:pic>
                              </a:graphicData>
                            </a:graphic>
                          </wp:inline>
                        </w:drawing>
                      </w:r>
                      <w:r>
                        <w:t xml:space="preserve">Obrázok </w:t>
                      </w:r>
                      <w:fldSimple w:instr=" SEQ &quot;Obrázok&quot; \*Arabic ">
                        <w:r>
                          <w:t>17</w:t>
                        </w:r>
                      </w:fldSimple>
                      <w:r>
                        <w:t>: Odkaz na články</w:t>
                      </w:r>
                    </w:p>
                  </w:txbxContent>
                </v:textbox>
                <w10:wrap type="topAndBottom"/>
              </v:shape>
            </w:pict>
          </mc:Fallback>
        </mc:AlternateContent>
      </w:r>
      <w:r>
        <w:rPr>
          <w:noProof/>
          <w:lang w:eastAsia="sk-SK"/>
        </w:rPr>
        <mc:AlternateContent>
          <mc:Choice Requires="wps">
            <w:drawing>
              <wp:anchor distT="0" distB="0" distL="0" distR="0" simplePos="0" relativeHeight="251673600" behindDoc="0" locked="0" layoutInCell="1" allowOverlap="1">
                <wp:simplePos x="0" y="0"/>
                <wp:positionH relativeFrom="column">
                  <wp:posOffset>-8255</wp:posOffset>
                </wp:positionH>
                <wp:positionV relativeFrom="paragraph">
                  <wp:posOffset>1073150</wp:posOffset>
                </wp:positionV>
                <wp:extent cx="6118860" cy="3945255"/>
                <wp:effectExtent l="0" t="0" r="0" b="0"/>
                <wp:wrapTopAndBottom/>
                <wp:docPr id="93" name="Textové pole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39452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0D4815FE" wp14:editId="218059E3">
                                  <wp:extent cx="6115050" cy="3695700"/>
                                  <wp:effectExtent l="0" t="0" r="0" b="0"/>
                                  <wp:docPr id="92" name="Obrázek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115050" cy="3695700"/>
                                          </a:xfrm>
                                          <a:prstGeom prst="rect">
                                            <a:avLst/>
                                          </a:prstGeom>
                                          <a:solidFill>
                                            <a:srgbClr val="FFFFFF"/>
                                          </a:solidFill>
                                          <a:ln>
                                            <a:noFill/>
                                          </a:ln>
                                        </pic:spPr>
                                      </pic:pic>
                                    </a:graphicData>
                                  </a:graphic>
                                </wp:inline>
                              </w:drawing>
                            </w:r>
                            <w:r>
                              <w:t xml:space="preserve">Obrázok </w:t>
                            </w:r>
                            <w:fldSimple w:instr=" SEQ &quot;Obrázok&quot; \*Arabic ">
                              <w:r>
                                <w:t>18</w:t>
                              </w:r>
                            </w:fldSimple>
                            <w:r>
                              <w:t>: Zobrazenie článko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93" o:spid="_x0000_s1046" type="#_x0000_t202" style="position:absolute;margin-left:-.65pt;margin-top:84.5pt;width:481.8pt;height:310.65pt;z-index:25167360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" stroked="f">
                <v:textbox inset="0,0,0,0">
                  <w:txbxContent>
                    <w:p w:rsidR="004A7047" w:rsidRDefault="004A7047" w:rsidP="004A7047">
                      <w:pPr>
                        <w:pStyle w:val="Obrzok"/>
                      </w:pPr>
                      <w:r>
                        <w:rPr>
                          <w:noProof/>
                          <w:lang w:eastAsia="sk-SK"/>
                        </w:rPr>
                        <w:drawing>
                          <wp:inline distT="0" distB="0" distL="0" distR="0" wp14:anchorId="0D4815FE" wp14:editId="218059E3">
                            <wp:extent cx="6115050" cy="3695700"/>
                            <wp:effectExtent l="0" t="0" r="0" b="0"/>
                            <wp:docPr id="92" name="Obrázek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115050" cy="3695700"/>
                                    </a:xfrm>
                                    <a:prstGeom prst="rect">
                                      <a:avLst/>
                                    </a:prstGeom>
                                    <a:solidFill>
                                      <a:srgbClr val="FFFFFF"/>
                                    </a:solidFill>
                                    <a:ln>
                                      <a:noFill/>
                                    </a:ln>
                                  </pic:spPr>
                                </pic:pic>
                              </a:graphicData>
                            </a:graphic>
                          </wp:inline>
                        </w:drawing>
                      </w:r>
                      <w:r>
                        <w:t xml:space="preserve">Obrázok </w:t>
                      </w:r>
                      <w:fldSimple w:instr=" SEQ &quot;Obrázok&quot; \*Arabic ">
                        <w:r>
                          <w:t>18</w:t>
                        </w:r>
                      </w:fldSimple>
                      <w:r>
                        <w:t>: Zobrazenie článkov</w:t>
                      </w:r>
                    </w:p>
                  </w:txbxContent>
                </v:textbox>
                <w10:wrap type="topAndBottom"/>
              </v:shape>
            </w:pict>
          </mc:Fallback>
        </mc:AlternateContent>
      </w:r>
    </w:p>
    <w:p w:rsidR="004A7047" w:rsidRPr="002E3AE9" w:rsidRDefault="004A7047" w:rsidP="004A7047">
      <w:pPr>
        <w:pStyle w:val="Nadpis2"/>
        <w:keepLines w:val="0"/>
        <w:widowControl w:val="0"/>
        <w:numPr>
          <w:ilvl w:val="1"/>
          <w:numId w:val="16"/>
        </w:numPr>
        <w:suppressAutoHyphens/>
        <w:spacing w:before="240" w:after="120" w:line="240" w:lineRule="auto"/>
      </w:pPr>
      <w:r>
        <w:br w:type="page"/>
      </w:r>
      <w:bookmarkStart w:id="110" w:name="_Toc347668458"/>
      <w:r w:rsidRPr="002E3AE9">
        <w:lastRenderedPageBreak/>
        <w:t>Detail článku</w:t>
      </w:r>
      <w:bookmarkEnd w:id="110"/>
    </w:p>
    <w:p w:rsidR="004A7047" w:rsidRDefault="004A7047" w:rsidP="004A7047">
      <w:pPr>
        <w:pStyle w:val="Zkladntext"/>
      </w:pPr>
      <w:r>
        <w:rPr>
          <w:noProof/>
          <w:lang w:eastAsia="sk-SK"/>
        </w:rPr>
        <mc:AlternateContent>
          <mc:Choice Requires="wps">
            <w:drawing>
              <wp:anchor distT="0" distB="0" distL="0" distR="0" simplePos="0" relativeHeight="251674624" behindDoc="0" locked="0" layoutInCell="1" allowOverlap="1">
                <wp:simplePos x="0" y="0"/>
                <wp:positionH relativeFrom="column">
                  <wp:align>center</wp:align>
                </wp:positionH>
                <wp:positionV relativeFrom="paragraph">
                  <wp:posOffset>502920</wp:posOffset>
                </wp:positionV>
                <wp:extent cx="6118860" cy="2458720"/>
                <wp:effectExtent l="0" t="0" r="0" b="0"/>
                <wp:wrapTopAndBottom/>
                <wp:docPr id="91" name="Textové pole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24587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63636D7A" wp14:editId="786BC5F2">
                                  <wp:extent cx="6086475" cy="1981200"/>
                                  <wp:effectExtent l="0" t="0" r="9525" b="0"/>
                                  <wp:docPr id="90" name="Obrázek 90" descr="detail clanku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etail clanku 1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086475" cy="1981200"/>
                                          </a:xfrm>
                                          <a:prstGeom prst="rect">
                                            <a:avLst/>
                                          </a:prstGeom>
                                          <a:noFill/>
                                          <a:ln>
                                            <a:noFill/>
                                          </a:ln>
                                        </pic:spPr>
                                      </pic:pic>
                                    </a:graphicData>
                                  </a:graphic>
                                </wp:inline>
                              </w:drawing>
                            </w:r>
                            <w:r>
                              <w:t xml:space="preserve">Obrázok </w:t>
                            </w:r>
                            <w:fldSimple w:instr=" SEQ &quot;Obrázok&quot; \*Arabic ">
                              <w:r>
                                <w:t>19</w:t>
                              </w:r>
                            </w:fldSimple>
                            <w:r>
                              <w:t>: Detail článk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91" o:spid="_x0000_s1047" type="#_x0000_t202" style="position:absolute;margin-left:0;margin-top:39.6pt;width:481.8pt;height:193.6pt;z-index:251674624;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" stroked="f">
                <v:textbox inset="0,0,0,0">
                  <w:txbxContent>
                    <w:p w:rsidR="004A7047" w:rsidRDefault="004A7047" w:rsidP="004A7047">
                      <w:pPr>
                        <w:pStyle w:val="Obrzok"/>
                      </w:pPr>
                      <w:r>
                        <w:rPr>
                          <w:noProof/>
                          <w:lang w:eastAsia="sk-SK"/>
                        </w:rPr>
                        <w:drawing>
                          <wp:inline distT="0" distB="0" distL="0" distR="0" wp14:anchorId="63636D7A" wp14:editId="786BC5F2">
                            <wp:extent cx="6086475" cy="1981200"/>
                            <wp:effectExtent l="0" t="0" r="9525" b="0"/>
                            <wp:docPr id="90" name="Obrázek 90" descr="detail clanku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etail clanku 1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086475" cy="1981200"/>
                                    </a:xfrm>
                                    <a:prstGeom prst="rect">
                                      <a:avLst/>
                                    </a:prstGeom>
                                    <a:noFill/>
                                    <a:ln>
                                      <a:noFill/>
                                    </a:ln>
                                  </pic:spPr>
                                </pic:pic>
                              </a:graphicData>
                            </a:graphic>
                          </wp:inline>
                        </w:drawing>
                      </w:r>
                      <w:r>
                        <w:t xml:space="preserve">Obrázok </w:t>
                      </w:r>
                      <w:fldSimple w:instr=" SEQ &quot;Obrázok&quot; \*Arabic ">
                        <w:r>
                          <w:t>19</w:t>
                        </w:r>
                      </w:fldSimple>
                      <w:r>
                        <w:t>: Detail článku</w:t>
                      </w:r>
                    </w:p>
                  </w:txbxContent>
                </v:textbox>
                <w10:wrap type="topAndBottom"/>
              </v:shape>
            </w:pict>
          </mc:Fallback>
        </mc:AlternateContent>
      </w:r>
      <w:r>
        <w:rPr>
          <w:rFonts w:eastAsia="Arial" w:cs="Arial"/>
          <w:color w:val="000000"/>
        </w:rPr>
        <w:t>Na zobrazenie detailu článku klikneme na názov daného článku buď na ,,Domovskej stránke“ alebo priamo v sekcii ,,Články“.</w:t>
      </w:r>
    </w:p>
    <w:p w:rsidR="004A7047" w:rsidRDefault="004A7047" w:rsidP="004A7047">
      <w:pPr>
        <w:pStyle w:val="Zkladntext"/>
        <w:rPr>
          <w:rFonts w:eastAsia="Arial" w:cs="Arial"/>
          <w:color w:val="000000"/>
        </w:rPr>
      </w:pPr>
    </w:p>
    <w:p w:rsidR="004A7047" w:rsidRPr="002E3AE9" w:rsidRDefault="004A7047" w:rsidP="004A7047">
      <w:pPr>
        <w:pStyle w:val="Nadpis1"/>
        <w:keepLines w:val="0"/>
        <w:widowControl w:val="0"/>
        <w:numPr>
          <w:ilvl w:val="0"/>
          <w:numId w:val="16"/>
        </w:numPr>
        <w:suppressAutoHyphens/>
        <w:spacing w:before="240" w:after="120" w:line="240" w:lineRule="auto"/>
      </w:pPr>
      <w:bookmarkStart w:id="111" w:name="_Toc347668459"/>
      <w:r w:rsidRPr="002E3AE9">
        <w:t>Rozhranie užívateľa</w:t>
      </w:r>
      <w:bookmarkEnd w:id="111"/>
    </w:p>
    <w:p w:rsidR="004A7047" w:rsidRDefault="004A7047" w:rsidP="004A7047">
      <w:pPr>
        <w:pStyle w:val="Zkladntext"/>
        <w:rPr>
          <w:rFonts w:eastAsia="Arial" w:cs="Arial"/>
          <w:color w:val="000000"/>
        </w:rPr>
      </w:pPr>
      <w:r>
        <w:rPr>
          <w:rFonts w:eastAsia="Arial" w:cs="Arial"/>
          <w:color w:val="000000"/>
        </w:rPr>
        <w:t>Prihlásenému užívateľovi pribudli v hlavnom menu dve nové položky a to ,,Členovia“ a ,,Správa“.</w:t>
      </w:r>
    </w:p>
    <w:p w:rsidR="004A7047" w:rsidRPr="002E3AE9" w:rsidRDefault="004A7047" w:rsidP="004A7047">
      <w:pPr>
        <w:pStyle w:val="Nadpis2"/>
        <w:keepLines w:val="0"/>
        <w:widowControl w:val="0"/>
        <w:numPr>
          <w:ilvl w:val="1"/>
          <w:numId w:val="16"/>
        </w:numPr>
        <w:suppressAutoHyphens/>
        <w:spacing w:before="240" w:after="120" w:line="240" w:lineRule="auto"/>
      </w:pPr>
      <w:bookmarkStart w:id="112" w:name="_Toc347668460"/>
      <w:r w:rsidRPr="002E3AE9">
        <w:t>Zobrazenie členov</w:t>
      </w:r>
      <w:bookmarkEnd w:id="112"/>
    </w:p>
    <w:p w:rsidR="004A7047" w:rsidRDefault="004A7047" w:rsidP="004A7047">
      <w:pPr>
        <w:pStyle w:val="Zkladntext"/>
        <w:rPr>
          <w:rFonts w:eastAsia="Arial" w:cs="Arial"/>
          <w:color w:val="000000"/>
        </w:rPr>
      </w:pPr>
      <w:r>
        <w:rPr>
          <w:rFonts w:eastAsia="Arial" w:cs="Arial"/>
          <w:color w:val="000000"/>
        </w:rPr>
        <w:t>Do tejto sekcie sa dostaneme cez preklik z hlavného menu ,,Členovia“. Tu sa nachádza tabuľka s menami členov združenia Alumni. Členovia sa dajú zobraziť aj pomocou filtra. Iba členovia, iba administrátori a všetci.</w:t>
      </w:r>
    </w:p>
    <w:p w:rsidR="004A7047" w:rsidRDefault="004A7047" w:rsidP="004A7047">
      <w:pPr>
        <w:pStyle w:val="Zkladntext"/>
        <w:rPr>
          <w:rFonts w:eastAsia="Arial" w:cs="Arial"/>
          <w:color w:val="000000"/>
        </w:rPr>
      </w:pPr>
      <w:r>
        <w:rPr>
          <w:noProof/>
          <w:lang w:eastAsia="sk-SK"/>
        </w:rPr>
        <w:lastRenderedPageBreak/>
        <mc:AlternateContent>
          <mc:Choice Requires="wps">
            <w:drawing>
              <wp:anchor distT="0" distB="0" distL="0" distR="0" simplePos="0" relativeHeight="251676672" behindDoc="0" locked="0" layoutInCell="1" allowOverlap="1">
                <wp:simplePos x="0" y="0"/>
                <wp:positionH relativeFrom="column">
                  <wp:posOffset>-95250</wp:posOffset>
                </wp:positionH>
                <wp:positionV relativeFrom="paragraph">
                  <wp:posOffset>1047750</wp:posOffset>
                </wp:positionV>
                <wp:extent cx="6118860" cy="2474595"/>
                <wp:effectExtent l="0" t="635" r="0" b="1270"/>
                <wp:wrapTopAndBottom/>
                <wp:docPr id="89" name="Textové pole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24745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Pr="000237C0" w:rsidRDefault="004A7047" w:rsidP="004A7047">
                            <w:pPr>
                              <w:pStyle w:val="Obrzok"/>
                            </w:pPr>
                            <w:r>
                              <w:rPr>
                                <w:noProof/>
                                <w:lang w:eastAsia="sk-SK"/>
                              </w:rPr>
                              <w:drawing>
                                <wp:inline distT="0" distB="0" distL="0" distR="0" wp14:anchorId="63CA5578" wp14:editId="643DC857">
                                  <wp:extent cx="6115050" cy="2209800"/>
                                  <wp:effectExtent l="0" t="0" r="0" b="0"/>
                                  <wp:docPr id="88" name="Obrázek 88" descr="clenov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lenovia"/>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115050" cy="2209800"/>
                                          </a:xfrm>
                                          <a:prstGeom prst="rect">
                                            <a:avLst/>
                                          </a:prstGeom>
                                          <a:noFill/>
                                          <a:ln>
                                            <a:noFill/>
                                          </a:ln>
                                        </pic:spPr>
                                      </pic:pic>
                                    </a:graphicData>
                                  </a:graphic>
                                </wp:inline>
                              </w:drawing>
                            </w:r>
                            <w:r>
                              <w:t>Obrázok 21: Tabuľka členo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89" o:spid="_x0000_s1048" type="#_x0000_t202" style="position:absolute;margin-left:-7.5pt;margin-top:82.5pt;width:481.8pt;height:194.85pt;z-index:25167667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" stroked="f">
                <v:textbox inset="0,0,0,0">
                  <w:txbxContent>
                    <w:p w:rsidR="004A7047" w:rsidRPr="000237C0" w:rsidRDefault="004A7047" w:rsidP="004A7047">
                      <w:pPr>
                        <w:pStyle w:val="Obrzok"/>
                      </w:pPr>
                      <w:r>
                        <w:rPr>
                          <w:noProof/>
                          <w:lang w:eastAsia="sk-SK"/>
                        </w:rPr>
                        <w:drawing>
                          <wp:inline distT="0" distB="0" distL="0" distR="0" wp14:anchorId="63CA5578" wp14:editId="643DC857">
                            <wp:extent cx="6115050" cy="2209800"/>
                            <wp:effectExtent l="0" t="0" r="0" b="0"/>
                            <wp:docPr id="88" name="Obrázek 88" descr="clenov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lenovia"/>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115050" cy="2209800"/>
                                    </a:xfrm>
                                    <a:prstGeom prst="rect">
                                      <a:avLst/>
                                    </a:prstGeom>
                                    <a:noFill/>
                                    <a:ln>
                                      <a:noFill/>
                                    </a:ln>
                                  </pic:spPr>
                                </pic:pic>
                              </a:graphicData>
                            </a:graphic>
                          </wp:inline>
                        </w:drawing>
                      </w:r>
                      <w:r>
                        <w:t>Obrázok 21: Tabuľka členov</w:t>
                      </w:r>
                    </w:p>
                  </w:txbxContent>
                </v:textbox>
                <w10:wrap type="topAndBottom"/>
              </v:shape>
            </w:pict>
          </mc:Fallback>
        </mc:AlternateContent>
      </w:r>
      <w:r>
        <w:rPr>
          <w:noProof/>
          <w:lang w:eastAsia="sk-SK"/>
        </w:rPr>
        <mc:AlternateContent>
          <mc:Choice Requires="wps">
            <w:drawing>
              <wp:anchor distT="0" distB="0" distL="0" distR="0" simplePos="0" relativeHeight="251675648" behindDoc="0" locked="0" layoutInCell="1" allowOverlap="1">
                <wp:simplePos x="0" y="0"/>
                <wp:positionH relativeFrom="column">
                  <wp:posOffset>8255</wp:posOffset>
                </wp:positionH>
                <wp:positionV relativeFrom="paragraph">
                  <wp:posOffset>76835</wp:posOffset>
                </wp:positionV>
                <wp:extent cx="5191125" cy="785495"/>
                <wp:effectExtent l="4445" t="1270" r="0" b="3810"/>
                <wp:wrapTopAndBottom/>
                <wp:docPr id="87" name="Textové pole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1125" cy="7854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558698E5" wp14:editId="27A4643B">
                                  <wp:extent cx="5191125" cy="533400"/>
                                  <wp:effectExtent l="0" t="0" r="9525" b="0"/>
                                  <wp:docPr id="86" name="Obráze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191125" cy="533400"/>
                                          </a:xfrm>
                                          <a:prstGeom prst="rect">
                                            <a:avLst/>
                                          </a:prstGeom>
                                          <a:solidFill>
                                            <a:srgbClr val="FFFFFF"/>
                                          </a:solidFill>
                                          <a:ln>
                                            <a:noFill/>
                                          </a:ln>
                                        </pic:spPr>
                                      </pic:pic>
                                    </a:graphicData>
                                  </a:graphic>
                                </wp:inline>
                              </w:drawing>
                            </w:r>
                            <w:r>
                              <w:t xml:space="preserve">Obrázok </w:t>
                            </w:r>
                            <w:fldSimple w:instr=" SEQ &quot;Obrázok&quot; \*Arabic ">
                              <w:r>
                                <w:t>20</w:t>
                              </w:r>
                            </w:fldSimple>
                            <w:r>
                              <w:t>: Odkaz na členo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87" o:spid="_x0000_s1049" type="#_x0000_t202" style="position:absolute;margin-left:.65pt;margin-top:6.05pt;width:408.75pt;height:61.85pt;z-index:25167564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" stroked="f">
                <v:textbox inset="0,0,0,0">
                  <w:txbxContent>
                    <w:p w:rsidR="004A7047" w:rsidRDefault="004A7047" w:rsidP="004A7047">
                      <w:pPr>
                        <w:pStyle w:val="Obrzok"/>
                      </w:pPr>
                      <w:r>
                        <w:rPr>
                          <w:noProof/>
                          <w:lang w:eastAsia="sk-SK"/>
                        </w:rPr>
                        <w:drawing>
                          <wp:inline distT="0" distB="0" distL="0" distR="0" wp14:anchorId="558698E5" wp14:editId="27A4643B">
                            <wp:extent cx="5191125" cy="533400"/>
                            <wp:effectExtent l="0" t="0" r="9525" b="0"/>
                            <wp:docPr id="86" name="Obráze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191125" cy="533400"/>
                                    </a:xfrm>
                                    <a:prstGeom prst="rect">
                                      <a:avLst/>
                                    </a:prstGeom>
                                    <a:solidFill>
                                      <a:srgbClr val="FFFFFF"/>
                                    </a:solidFill>
                                    <a:ln>
                                      <a:noFill/>
                                    </a:ln>
                                  </pic:spPr>
                                </pic:pic>
                              </a:graphicData>
                            </a:graphic>
                          </wp:inline>
                        </w:drawing>
                      </w:r>
                      <w:r>
                        <w:t xml:space="preserve">Obrázok </w:t>
                      </w:r>
                      <w:fldSimple w:instr=" SEQ &quot;Obrázok&quot; \*Arabic ">
                        <w:r>
                          <w:t>20</w:t>
                        </w:r>
                      </w:fldSimple>
                      <w:r>
                        <w:t>: Odkaz na členov</w:t>
                      </w:r>
                    </w:p>
                  </w:txbxContent>
                </v:textbox>
                <w10:wrap type="topAndBottom"/>
              </v:shape>
            </w:pict>
          </mc:Fallback>
        </mc:AlternateContent>
      </w:r>
    </w:p>
    <w:p w:rsidR="004A7047" w:rsidRPr="002E3AE9" w:rsidRDefault="004A7047" w:rsidP="004A7047">
      <w:pPr>
        <w:pStyle w:val="Nadpis3"/>
        <w:keepLines w:val="0"/>
        <w:widowControl w:val="0"/>
        <w:numPr>
          <w:ilvl w:val="2"/>
          <w:numId w:val="16"/>
        </w:numPr>
        <w:suppressAutoHyphens/>
        <w:spacing w:before="240" w:after="120" w:line="240" w:lineRule="auto"/>
      </w:pPr>
      <w:bookmarkStart w:id="113" w:name="_Toc347668461"/>
      <w:r w:rsidRPr="002E3AE9">
        <w:t>Detail člena</w:t>
      </w:r>
      <w:bookmarkEnd w:id="113"/>
    </w:p>
    <w:p w:rsidR="004A7047" w:rsidRDefault="004A7047" w:rsidP="004A7047">
      <w:pPr>
        <w:pStyle w:val="Zkladntext"/>
        <w:rPr>
          <w:rFonts w:eastAsia="Arial" w:cs="Arial"/>
          <w:color w:val="000000"/>
        </w:rPr>
      </w:pPr>
      <w:r>
        <w:rPr>
          <w:rFonts w:eastAsia="Arial" w:cs="Arial"/>
          <w:color w:val="000000"/>
        </w:rPr>
        <w:t>Pre zobrazenie detailu člena, stačí kliknúť v tabuľke členov na meno daného člena v stĺpci ,,Meno“. Zobrazí sa nám veľmi okresaný profil obsahujúci iba meno daného člena, jeho titul a rok ukončenia štúdia.</w:t>
      </w:r>
    </w:p>
    <w:p w:rsidR="004A7047" w:rsidRDefault="004A7047" w:rsidP="004A7047">
      <w:pPr>
        <w:pStyle w:val="Zkladntext"/>
        <w:rPr>
          <w:rFonts w:eastAsia="Arial" w:cs="Arial"/>
          <w:color w:val="000000"/>
        </w:rPr>
      </w:pPr>
      <w:r>
        <w:rPr>
          <w:noProof/>
          <w:lang w:eastAsia="sk-SK"/>
        </w:rPr>
        <mc:AlternateContent>
          <mc:Choice Requires="wps">
            <w:drawing>
              <wp:anchor distT="0" distB="0" distL="0" distR="0" simplePos="0" relativeHeight="251677696" behindDoc="0" locked="0" layoutInCell="1" allowOverlap="1">
                <wp:simplePos x="0" y="0"/>
                <wp:positionH relativeFrom="column">
                  <wp:posOffset>192405</wp:posOffset>
                </wp:positionH>
                <wp:positionV relativeFrom="paragraph">
                  <wp:posOffset>192405</wp:posOffset>
                </wp:positionV>
                <wp:extent cx="5734050" cy="1861185"/>
                <wp:effectExtent l="0" t="4445" r="1905" b="1270"/>
                <wp:wrapTopAndBottom/>
                <wp:docPr id="85" name="Textové pole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8611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4261D468" wp14:editId="3E1E6E00">
                                  <wp:extent cx="5734050" cy="1609725"/>
                                  <wp:effectExtent l="0" t="0" r="0" b="9525"/>
                                  <wp:docPr id="84" name="Obráze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4050" cy="1609725"/>
                                          </a:xfrm>
                                          <a:prstGeom prst="rect">
                                            <a:avLst/>
                                          </a:prstGeom>
                                          <a:solidFill>
                                            <a:srgbClr val="FFFFFF"/>
                                          </a:solidFill>
                                          <a:ln>
                                            <a:noFill/>
                                          </a:ln>
                                        </pic:spPr>
                                      </pic:pic>
                                    </a:graphicData>
                                  </a:graphic>
                                </wp:inline>
                              </w:drawing>
                            </w:r>
                            <w:r>
                              <w:t xml:space="preserve">Obrázok </w:t>
                            </w:r>
                            <w:fldSimple w:instr=" SEQ &quot;Obrázok&quot; \*Arabic ">
                              <w:r>
                                <w:t>22</w:t>
                              </w:r>
                            </w:fldSimple>
                            <w:r>
                              <w:t>: Detail člen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85" o:spid="_x0000_s1050" type="#_x0000_t202" style="position:absolute;margin-left:15.15pt;margin-top:15.15pt;width:451.5pt;height:146.55pt;z-index:25167769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" stroked="f">
                <v:textbox inset="0,0,0,0">
                  <w:txbxContent>
                    <w:p w:rsidR="004A7047" w:rsidRDefault="004A7047" w:rsidP="004A7047">
                      <w:pPr>
                        <w:pStyle w:val="Obrzok"/>
                      </w:pPr>
                      <w:r>
                        <w:rPr>
                          <w:noProof/>
                          <w:lang w:eastAsia="sk-SK"/>
                        </w:rPr>
                        <w:drawing>
                          <wp:inline distT="0" distB="0" distL="0" distR="0" wp14:anchorId="4261D468" wp14:editId="3E1E6E00">
                            <wp:extent cx="5734050" cy="1609725"/>
                            <wp:effectExtent l="0" t="0" r="0" b="9525"/>
                            <wp:docPr id="84" name="Obráze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4050" cy="1609725"/>
                                    </a:xfrm>
                                    <a:prstGeom prst="rect">
                                      <a:avLst/>
                                    </a:prstGeom>
                                    <a:solidFill>
                                      <a:srgbClr val="FFFFFF"/>
                                    </a:solidFill>
                                    <a:ln>
                                      <a:noFill/>
                                    </a:ln>
                                  </pic:spPr>
                                </pic:pic>
                              </a:graphicData>
                            </a:graphic>
                          </wp:inline>
                        </w:drawing>
                      </w:r>
                      <w:r>
                        <w:t xml:space="preserve">Obrázok </w:t>
                      </w:r>
                      <w:fldSimple w:instr=" SEQ &quot;Obrázok&quot; \*Arabic ">
                        <w:r>
                          <w:t>22</w:t>
                        </w:r>
                      </w:fldSimple>
                      <w:r>
                        <w:t>: Detail člena</w:t>
                      </w:r>
                    </w:p>
                  </w:txbxContent>
                </v:textbox>
                <w10:wrap type="topAndBottom"/>
              </v:shape>
            </w:pict>
          </mc:Fallback>
        </mc:AlternateContent>
      </w:r>
    </w:p>
    <w:p w:rsidR="004A7047" w:rsidRPr="002E3AE9" w:rsidRDefault="004A7047" w:rsidP="004A7047">
      <w:pPr>
        <w:pStyle w:val="Nadpis3"/>
        <w:keepLines w:val="0"/>
        <w:widowControl w:val="0"/>
        <w:numPr>
          <w:ilvl w:val="2"/>
          <w:numId w:val="16"/>
        </w:numPr>
        <w:suppressAutoHyphens/>
        <w:spacing w:before="240" w:after="120" w:line="240" w:lineRule="auto"/>
      </w:pPr>
      <w:bookmarkStart w:id="114" w:name="_Toc347668462"/>
      <w:r w:rsidRPr="002E3AE9">
        <w:t>Môj profil</w:t>
      </w:r>
      <w:bookmarkEnd w:id="114"/>
    </w:p>
    <w:p w:rsidR="004A7047" w:rsidRDefault="004A7047" w:rsidP="004A7047">
      <w:pPr>
        <w:pStyle w:val="Zkladntext"/>
        <w:rPr>
          <w:rFonts w:eastAsia="Arial" w:cs="Arial"/>
          <w:color w:val="000000"/>
        </w:rPr>
      </w:pPr>
      <w:r>
        <w:rPr>
          <w:rFonts w:eastAsia="Arial" w:cs="Arial"/>
          <w:color w:val="000000"/>
        </w:rPr>
        <w:t>Ak v tabuľke užívateľov klikneme na meno pod korím som prihlásený, zobrazí sa nám podrobnejší profil kde sa nachádzajú údaje tak ako sme ich vyplnili pri registrácií. Nachádzajú sa tu aj dva nové odkazy a to ,,Dobrovoľný príspevok“ a ,,Upraviť profil“.</w:t>
      </w:r>
    </w:p>
    <w:p w:rsidR="004A7047" w:rsidRDefault="004A7047" w:rsidP="004A7047">
      <w:pPr>
        <w:pStyle w:val="Zkladntext"/>
        <w:rPr>
          <w:rFonts w:eastAsia="Arial" w:cs="Arial"/>
          <w:color w:val="000000"/>
        </w:rPr>
      </w:pPr>
    </w:p>
    <w:p w:rsidR="004A7047" w:rsidRDefault="004A7047" w:rsidP="004A7047">
      <w:pPr>
        <w:pStyle w:val="Zkladntext"/>
        <w:rPr>
          <w:rFonts w:eastAsia="Arial" w:cs="Arial"/>
          <w:color w:val="000000"/>
        </w:rPr>
      </w:pPr>
    </w:p>
    <w:p w:rsidR="004A7047" w:rsidRDefault="004A7047" w:rsidP="004A7047">
      <w:pPr>
        <w:pStyle w:val="Zkladntext"/>
        <w:rPr>
          <w:rFonts w:eastAsia="Arial" w:cs="Arial"/>
          <w:color w:val="000000"/>
        </w:rPr>
      </w:pPr>
      <w:r>
        <w:rPr>
          <w:noProof/>
          <w:lang w:eastAsia="sk-SK"/>
        </w:rPr>
        <w:lastRenderedPageBreak/>
        <mc:AlternateContent>
          <mc:Choice Requires="wps">
            <w:drawing>
              <wp:anchor distT="0" distB="0" distL="0" distR="0" simplePos="0" relativeHeight="251678720" behindDoc="0" locked="0" layoutInCell="1" allowOverlap="1">
                <wp:simplePos x="0" y="0"/>
                <wp:positionH relativeFrom="column">
                  <wp:posOffset>192405</wp:posOffset>
                </wp:positionH>
                <wp:positionV relativeFrom="paragraph">
                  <wp:posOffset>33020</wp:posOffset>
                </wp:positionV>
                <wp:extent cx="5676265" cy="3394710"/>
                <wp:effectExtent l="0" t="0" r="2540" b="0"/>
                <wp:wrapTopAndBottom/>
                <wp:docPr id="83" name="Textové pole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265" cy="3394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2719B1EA" wp14:editId="1FCB3680">
                                  <wp:extent cx="5676900" cy="3143250"/>
                                  <wp:effectExtent l="0" t="0" r="0" b="0"/>
                                  <wp:docPr id="82" name="Obráze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676900" cy="3143250"/>
                                          </a:xfrm>
                                          <a:prstGeom prst="rect">
                                            <a:avLst/>
                                          </a:prstGeom>
                                          <a:solidFill>
                                            <a:srgbClr val="FFFFFF"/>
                                          </a:solidFill>
                                          <a:ln>
                                            <a:noFill/>
                                          </a:ln>
                                        </pic:spPr>
                                      </pic:pic>
                                    </a:graphicData>
                                  </a:graphic>
                                </wp:inline>
                              </w:drawing>
                            </w:r>
                            <w:r>
                              <w:t xml:space="preserve">Obrázok </w:t>
                            </w:r>
                            <w:fldSimple w:instr=" SEQ &quot;Obrázok&quot; \*Arabic ">
                              <w:r>
                                <w:t>23</w:t>
                              </w:r>
                            </w:fldSimple>
                            <w:r>
                              <w:t>: Detail prihláseného člen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83" o:spid="_x0000_s1051" type="#_x0000_t202" style="position:absolute;margin-left:15.15pt;margin-top:2.6pt;width:446.95pt;height:267.3pt;z-index:25167872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" stroked="f">
                <v:textbox inset="0,0,0,0">
                  <w:txbxContent>
                    <w:p w:rsidR="004A7047" w:rsidRDefault="004A7047" w:rsidP="004A7047">
                      <w:pPr>
                        <w:pStyle w:val="Obrzok"/>
                      </w:pPr>
                      <w:r>
                        <w:rPr>
                          <w:noProof/>
                          <w:lang w:eastAsia="sk-SK"/>
                        </w:rPr>
                        <w:drawing>
                          <wp:inline distT="0" distB="0" distL="0" distR="0" wp14:anchorId="2719B1EA" wp14:editId="1FCB3680">
                            <wp:extent cx="5676900" cy="3143250"/>
                            <wp:effectExtent l="0" t="0" r="0" b="0"/>
                            <wp:docPr id="82" name="Obráze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676900" cy="3143250"/>
                                    </a:xfrm>
                                    <a:prstGeom prst="rect">
                                      <a:avLst/>
                                    </a:prstGeom>
                                    <a:solidFill>
                                      <a:srgbClr val="FFFFFF"/>
                                    </a:solidFill>
                                    <a:ln>
                                      <a:noFill/>
                                    </a:ln>
                                  </pic:spPr>
                                </pic:pic>
                              </a:graphicData>
                            </a:graphic>
                          </wp:inline>
                        </w:drawing>
                      </w:r>
                      <w:r>
                        <w:t xml:space="preserve">Obrázok </w:t>
                      </w:r>
                      <w:fldSimple w:instr=" SEQ &quot;Obrázok&quot; \*Arabic ">
                        <w:r>
                          <w:t>23</w:t>
                        </w:r>
                      </w:fldSimple>
                      <w:r>
                        <w:t>: Detail prihláseného člena</w:t>
                      </w:r>
                    </w:p>
                  </w:txbxContent>
                </v:textbox>
                <w10:wrap type="topAndBottom"/>
              </v:shape>
            </w:pict>
          </mc:Fallback>
        </mc:AlternateContent>
      </w:r>
    </w:p>
    <w:p w:rsidR="004A7047" w:rsidRDefault="004A7047" w:rsidP="004A7047">
      <w:pPr>
        <w:pStyle w:val="Zkladntext"/>
        <w:rPr>
          <w:rFonts w:eastAsia="Arial" w:cs="Arial"/>
          <w:color w:val="000000"/>
        </w:rPr>
      </w:pPr>
    </w:p>
    <w:p w:rsidR="004A7047" w:rsidRDefault="004A7047" w:rsidP="004A7047">
      <w:pPr>
        <w:pStyle w:val="Zkladntext"/>
      </w:pPr>
    </w:p>
    <w:p w:rsidR="004A7047" w:rsidRPr="002E3AE9" w:rsidRDefault="004A7047" w:rsidP="004A7047">
      <w:pPr>
        <w:pStyle w:val="Nadpis4"/>
        <w:keepLines w:val="0"/>
        <w:widowControl w:val="0"/>
        <w:numPr>
          <w:ilvl w:val="3"/>
          <w:numId w:val="16"/>
        </w:numPr>
        <w:suppressAutoHyphens/>
        <w:spacing w:before="240" w:after="120" w:line="240" w:lineRule="auto"/>
      </w:pPr>
      <w:r w:rsidRPr="000237C0">
        <w:t>Dobrovoľný</w:t>
      </w:r>
      <w:r w:rsidRPr="002E3AE9">
        <w:t xml:space="preserve"> príspevok</w:t>
      </w:r>
    </w:p>
    <w:p w:rsidR="004A7047" w:rsidRDefault="004A7047" w:rsidP="004A7047">
      <w:pPr>
        <w:pStyle w:val="Zkladntext"/>
        <w:rPr>
          <w:rFonts w:eastAsia="Arial" w:cs="Arial"/>
          <w:color w:val="000000"/>
        </w:rPr>
      </w:pPr>
      <w:r>
        <w:rPr>
          <w:rFonts w:eastAsia="Arial" w:cs="Arial"/>
          <w:color w:val="000000"/>
        </w:rPr>
        <w:t>V tejto sekcii môže prihlásený užívateľ po vyplnení formuláru zaslať dobrovoľný príspevok a rozdeliť ho do príslušných kategórii podľa vlastného uváženia.</w:t>
      </w:r>
    </w:p>
    <w:p w:rsidR="004A7047" w:rsidRDefault="004A7047" w:rsidP="004A7047">
      <w:pPr>
        <w:pStyle w:val="Zkladntext"/>
        <w:rPr>
          <w:rFonts w:eastAsia="Arial" w:cs="Arial"/>
          <w:color w:val="000000"/>
        </w:rPr>
      </w:pPr>
    </w:p>
    <w:p w:rsidR="004A7047" w:rsidRDefault="004A7047" w:rsidP="004A7047">
      <w:pPr>
        <w:pStyle w:val="Zkladntext"/>
        <w:rPr>
          <w:rFonts w:eastAsia="Arial" w:cs="Arial"/>
          <w:color w:val="000000"/>
        </w:rPr>
      </w:pPr>
      <w:r>
        <w:rPr>
          <w:noProof/>
          <w:lang w:eastAsia="sk-SK"/>
        </w:rPr>
        <w:lastRenderedPageBreak/>
        <mc:AlternateContent>
          <mc:Choice Requires="wps">
            <w:drawing>
              <wp:anchor distT="0" distB="0" distL="0" distR="0" simplePos="0" relativeHeight="251679744" behindDoc="0" locked="0" layoutInCell="1" allowOverlap="1">
                <wp:simplePos x="0" y="0"/>
                <wp:positionH relativeFrom="column">
                  <wp:posOffset>24765</wp:posOffset>
                </wp:positionH>
                <wp:positionV relativeFrom="paragraph">
                  <wp:posOffset>167640</wp:posOffset>
                </wp:positionV>
                <wp:extent cx="5686425" cy="3689985"/>
                <wp:effectExtent l="1905" t="0" r="0" b="0"/>
                <wp:wrapTopAndBottom/>
                <wp:docPr id="81" name="Textové pole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6425" cy="36899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7B922938" wp14:editId="31443731">
                                  <wp:extent cx="5686425" cy="3438525"/>
                                  <wp:effectExtent l="0" t="0" r="9525" b="9525"/>
                                  <wp:docPr id="80" name="Obráze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686425" cy="3438525"/>
                                          </a:xfrm>
                                          <a:prstGeom prst="rect">
                                            <a:avLst/>
                                          </a:prstGeom>
                                          <a:solidFill>
                                            <a:srgbClr val="FFFFFF"/>
                                          </a:solidFill>
                                          <a:ln>
                                            <a:noFill/>
                                          </a:ln>
                                        </pic:spPr>
                                      </pic:pic>
                                    </a:graphicData>
                                  </a:graphic>
                                </wp:inline>
                              </w:drawing>
                            </w:r>
                            <w:r>
                              <w:t xml:space="preserve">Obrázok </w:t>
                            </w:r>
                            <w:fldSimple w:instr=" SEQ &quot;Obrázok&quot; \*Arabic ">
                              <w:r>
                                <w:t>24</w:t>
                              </w:r>
                            </w:fldSimple>
                            <w:r>
                              <w:t>: Dobrovoľný príspevo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81" o:spid="_x0000_s1052" type="#_x0000_t202" style="position:absolute;margin-left:1.95pt;margin-top:13.2pt;width:447.75pt;height:290.55pt;z-index:2516797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" stroked="f">
                <v:textbox inset="0,0,0,0">
                  <w:txbxContent>
                    <w:p w:rsidR="004A7047" w:rsidRDefault="004A7047" w:rsidP="004A7047">
                      <w:pPr>
                        <w:pStyle w:val="Obrzok"/>
                      </w:pPr>
                      <w:r>
                        <w:rPr>
                          <w:noProof/>
                          <w:lang w:eastAsia="sk-SK"/>
                        </w:rPr>
                        <w:drawing>
                          <wp:inline distT="0" distB="0" distL="0" distR="0" wp14:anchorId="7B922938" wp14:editId="31443731">
                            <wp:extent cx="5686425" cy="3438525"/>
                            <wp:effectExtent l="0" t="0" r="9525" b="9525"/>
                            <wp:docPr id="80" name="Obráze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686425" cy="3438525"/>
                                    </a:xfrm>
                                    <a:prstGeom prst="rect">
                                      <a:avLst/>
                                    </a:prstGeom>
                                    <a:solidFill>
                                      <a:srgbClr val="FFFFFF"/>
                                    </a:solidFill>
                                    <a:ln>
                                      <a:noFill/>
                                    </a:ln>
                                  </pic:spPr>
                                </pic:pic>
                              </a:graphicData>
                            </a:graphic>
                          </wp:inline>
                        </w:drawing>
                      </w:r>
                      <w:r>
                        <w:t xml:space="preserve">Obrázok </w:t>
                      </w:r>
                      <w:fldSimple w:instr=" SEQ &quot;Obrázok&quot; \*Arabic ">
                        <w:r>
                          <w:t>24</w:t>
                        </w:r>
                      </w:fldSimple>
                      <w:r>
                        <w:t>: Dobrovoľný príspevok</w:t>
                      </w:r>
                    </w:p>
                  </w:txbxContent>
                </v:textbox>
                <w10:wrap type="topAndBottom"/>
              </v:shape>
            </w:pict>
          </mc:Fallback>
        </mc:AlternateContent>
      </w:r>
    </w:p>
    <w:p w:rsidR="004A7047" w:rsidRDefault="004A7047" w:rsidP="004A7047">
      <w:pPr>
        <w:pStyle w:val="Zkladntext"/>
        <w:rPr>
          <w:rFonts w:eastAsia="Arial" w:cs="Arial"/>
          <w:color w:val="000000"/>
        </w:rPr>
      </w:pPr>
    </w:p>
    <w:p w:rsidR="004A7047" w:rsidRPr="002E3AE9" w:rsidRDefault="004A7047" w:rsidP="004A7047">
      <w:pPr>
        <w:pStyle w:val="Nadpis4"/>
        <w:keepLines w:val="0"/>
        <w:widowControl w:val="0"/>
        <w:numPr>
          <w:ilvl w:val="3"/>
          <w:numId w:val="16"/>
        </w:numPr>
        <w:suppressAutoHyphens/>
        <w:spacing w:before="240" w:after="120" w:line="240" w:lineRule="auto"/>
      </w:pPr>
      <w:r>
        <w:rPr>
          <w:rFonts w:eastAsia="Arial" w:cs="Arial"/>
          <w:color w:val="000000"/>
        </w:rPr>
        <w:br w:type="page"/>
      </w:r>
      <w:r w:rsidRPr="002E3AE9">
        <w:lastRenderedPageBreak/>
        <w:t>Upraviť profil</w:t>
      </w:r>
    </w:p>
    <w:p w:rsidR="004A7047" w:rsidRDefault="004A7047" w:rsidP="004A7047">
      <w:pPr>
        <w:pStyle w:val="Zkladntext"/>
        <w:rPr>
          <w:rFonts w:eastAsia="Arial" w:cs="Arial"/>
          <w:color w:val="000000"/>
        </w:rPr>
      </w:pPr>
      <w:r>
        <w:rPr>
          <w:rFonts w:eastAsia="Arial" w:cs="Arial"/>
          <w:color w:val="000000"/>
        </w:rPr>
        <w:t>Tu sa zobrazí užívateľovi formulár podobný ako pri registrácii no je už pred vyplnený údajmi ktoré použil pri registrácii samotnej. V tejto sekcii je možné tieto údaje zmeniť ako napríklad, dosiahnutý titul alebo priezvisko...</w:t>
      </w:r>
    </w:p>
    <w:p w:rsidR="004A7047" w:rsidRDefault="004A7047" w:rsidP="004A7047">
      <w:pPr>
        <w:pStyle w:val="Zkladntext"/>
        <w:rPr>
          <w:rFonts w:eastAsia="Arial" w:cs="Arial"/>
          <w:color w:val="000000"/>
        </w:rPr>
      </w:pPr>
      <w:r>
        <w:rPr>
          <w:rFonts w:eastAsia="Arial" w:cs="Arial"/>
          <w:noProof/>
          <w:color w:val="000000"/>
          <w:lang w:eastAsia="sk-SK"/>
        </w:rPr>
        <w:drawing>
          <wp:inline distT="0" distB="0" distL="0" distR="0">
            <wp:extent cx="5772150" cy="6762750"/>
            <wp:effectExtent l="0" t="0" r="0" b="0"/>
            <wp:docPr id="24" name="Obrázek 24" descr="Upravit prof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pravit profil"/>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72150" cy="6762750"/>
                    </a:xfrm>
                    <a:prstGeom prst="rect">
                      <a:avLst/>
                    </a:prstGeom>
                    <a:noFill/>
                    <a:ln>
                      <a:noFill/>
                    </a:ln>
                  </pic:spPr>
                </pic:pic>
              </a:graphicData>
            </a:graphic>
          </wp:inline>
        </w:drawing>
      </w:r>
    </w:p>
    <w:p w:rsidR="004A7047" w:rsidRDefault="004A7047" w:rsidP="004A7047">
      <w:pPr>
        <w:pStyle w:val="Zkladntext"/>
        <w:rPr>
          <w:rFonts w:eastAsia="Arial" w:cs="Arial"/>
          <w:i/>
          <w:color w:val="000000"/>
        </w:rPr>
      </w:pPr>
      <w:r>
        <w:rPr>
          <w:rFonts w:eastAsia="Arial" w:cs="Arial"/>
          <w:i/>
          <w:color w:val="000000"/>
        </w:rPr>
        <w:t>Obrázok 25: Úprava profilu</w:t>
      </w:r>
    </w:p>
    <w:p w:rsidR="004A7047" w:rsidRPr="002E3AE9" w:rsidRDefault="004A7047" w:rsidP="004A7047">
      <w:pPr>
        <w:pStyle w:val="Nadpis2"/>
        <w:keepLines w:val="0"/>
        <w:widowControl w:val="0"/>
        <w:numPr>
          <w:ilvl w:val="1"/>
          <w:numId w:val="16"/>
        </w:numPr>
        <w:suppressAutoHyphens/>
        <w:spacing w:before="240" w:after="120" w:line="240" w:lineRule="auto"/>
      </w:pPr>
      <w:r>
        <w:rPr>
          <w:rFonts w:eastAsia="Arial" w:cs="Arial"/>
          <w:color w:val="000000"/>
        </w:rPr>
        <w:br w:type="page"/>
      </w:r>
      <w:bookmarkStart w:id="115" w:name="_Toc347668463"/>
      <w:r w:rsidRPr="002E3AE9">
        <w:lastRenderedPageBreak/>
        <w:t>Správa profilu</w:t>
      </w:r>
      <w:bookmarkEnd w:id="115"/>
    </w:p>
    <w:p w:rsidR="004A7047" w:rsidRDefault="004A7047" w:rsidP="004A7047">
      <w:pPr>
        <w:pStyle w:val="Zkladntext"/>
        <w:rPr>
          <w:rFonts w:eastAsia="Arial" w:cs="Arial"/>
          <w:color w:val="000000"/>
        </w:rPr>
      </w:pPr>
      <w:r>
        <w:rPr>
          <w:rFonts w:eastAsia="Arial" w:cs="Arial"/>
          <w:color w:val="000000"/>
        </w:rPr>
        <w:t>V sekcii ,,Správa“ ktorá sa nachádza v hlavnom menu sa užívateľovi zobrazí zoznam platieb, ktoré môže zoradiť podľa toho či sú už zaplatene, alebo nezaplatené. Taktiež bez filtra, teda všetky.</w:t>
      </w:r>
    </w:p>
    <w:p w:rsidR="004A7047" w:rsidRDefault="004A7047" w:rsidP="004A7047">
      <w:pPr>
        <w:pStyle w:val="Zkladntext"/>
        <w:rPr>
          <w:rFonts w:eastAsia="Arial" w:cs="Arial"/>
          <w:color w:val="000000"/>
        </w:rPr>
      </w:pPr>
      <w:r>
        <w:rPr>
          <w:rFonts w:eastAsia="Arial" w:cs="Arial"/>
          <w:color w:val="000000"/>
        </w:rPr>
        <w:t>Nachádza sa tu aj tabuľka s kompletným prehľadom platieb pri ktorej je malé ,,+“ ktoré umožní vykonať ďalšiu platbu.</w:t>
      </w:r>
    </w:p>
    <w:p w:rsidR="004A7047" w:rsidRDefault="004A7047" w:rsidP="004A7047">
      <w:pPr>
        <w:pStyle w:val="Zkladntext"/>
        <w:rPr>
          <w:rFonts w:eastAsia="Arial" w:cs="Arial"/>
          <w:color w:val="000000"/>
        </w:rPr>
      </w:pPr>
      <w:r>
        <w:rPr>
          <w:rFonts w:eastAsia="Arial" w:cs="Arial"/>
          <w:noProof/>
          <w:color w:val="000000"/>
          <w:lang w:eastAsia="sk-SK"/>
        </w:rPr>
        <w:drawing>
          <wp:inline distT="0" distB="0" distL="0" distR="0">
            <wp:extent cx="6115050" cy="2019300"/>
            <wp:effectExtent l="0" t="0" r="0" b="0"/>
            <wp:docPr id="23" name="Obrázek 23" descr="Plat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latby"/>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115050" cy="2019300"/>
                    </a:xfrm>
                    <a:prstGeom prst="rect">
                      <a:avLst/>
                    </a:prstGeom>
                    <a:noFill/>
                    <a:ln>
                      <a:noFill/>
                    </a:ln>
                  </pic:spPr>
                </pic:pic>
              </a:graphicData>
            </a:graphic>
          </wp:inline>
        </w:drawing>
      </w:r>
    </w:p>
    <w:p w:rsidR="004A7047" w:rsidRPr="00955389" w:rsidRDefault="004A7047" w:rsidP="004A7047">
      <w:pPr>
        <w:pStyle w:val="Zkladntext"/>
        <w:rPr>
          <w:rFonts w:eastAsia="Arial" w:cs="Arial"/>
          <w:i/>
          <w:color w:val="000000"/>
        </w:rPr>
      </w:pPr>
      <w:r w:rsidRPr="00955389">
        <w:rPr>
          <w:rFonts w:eastAsia="Arial" w:cs="Arial"/>
          <w:i/>
          <w:color w:val="000000"/>
        </w:rPr>
        <w:t>Obrázok 26: Platby</w:t>
      </w:r>
    </w:p>
    <w:p w:rsidR="004A7047" w:rsidRPr="002E3AE9" w:rsidRDefault="004A7047" w:rsidP="004A7047">
      <w:pPr>
        <w:pStyle w:val="Nadpis1"/>
        <w:keepLines w:val="0"/>
        <w:widowControl w:val="0"/>
        <w:numPr>
          <w:ilvl w:val="0"/>
          <w:numId w:val="16"/>
        </w:numPr>
        <w:suppressAutoHyphens/>
        <w:spacing w:before="240" w:after="120" w:line="240" w:lineRule="auto"/>
      </w:pPr>
      <w:bookmarkStart w:id="116" w:name="_Toc347668464"/>
      <w:r w:rsidRPr="002E3AE9">
        <w:t>Rozhranie administrátora</w:t>
      </w:r>
      <w:bookmarkEnd w:id="116"/>
    </w:p>
    <w:p w:rsidR="004A7047" w:rsidRDefault="004A7047" w:rsidP="004A7047">
      <w:pPr>
        <w:pStyle w:val="Zkladntext"/>
      </w:pPr>
      <w:r>
        <w:t>Administrátor môže editovať všetky texty na stránke (,,Stanovy“ ,,O nás“ ,,Kontakt“). Taktiež môže pridávať, mazať alebo editovať všetky projekty, udalosti, články a členov. Má tiež prehľad o kompletnom financovaní a môže mazať platby z tabuľky.</w:t>
      </w:r>
    </w:p>
    <w:p w:rsidR="004A7047" w:rsidRDefault="004A7047" w:rsidP="004A7047">
      <w:pPr>
        <w:pStyle w:val="Zkladntext"/>
      </w:pPr>
      <w:r>
        <w:t>Ďalej môže pridávať typy titulov, druhy študijných programov, typy e-mailov, exportovať databázu a rozposielať hromadnú korešpondenciu.</w:t>
      </w:r>
    </w:p>
    <w:p w:rsidR="004A7047" w:rsidRPr="002E3AE9" w:rsidRDefault="004A7047" w:rsidP="004A7047">
      <w:pPr>
        <w:pStyle w:val="Nadpis2"/>
        <w:keepLines w:val="0"/>
        <w:widowControl w:val="0"/>
        <w:numPr>
          <w:ilvl w:val="1"/>
          <w:numId w:val="16"/>
        </w:numPr>
        <w:suppressAutoHyphens/>
        <w:spacing w:before="240" w:after="120" w:line="240" w:lineRule="auto"/>
      </w:pPr>
      <w:bookmarkStart w:id="117" w:name="_Toc347668465"/>
      <w:r w:rsidRPr="002E3AE9">
        <w:t>Stanovy - edit</w:t>
      </w:r>
      <w:bookmarkEnd w:id="117"/>
    </w:p>
    <w:p w:rsidR="004A7047" w:rsidRDefault="004A7047" w:rsidP="004A7047">
      <w:pPr>
        <w:pStyle w:val="Zkladntext"/>
      </w:pPr>
      <w:r>
        <w:t>Administrátor má možnosť editovať stanovy pomocou tlačidla ,,Upraviť“ na príslušnej stránke.</w:t>
      </w:r>
    </w:p>
    <w:p w:rsidR="004A7047" w:rsidRDefault="004A7047" w:rsidP="004A7047">
      <w:pPr>
        <w:pStyle w:val="Zkladntext"/>
      </w:pPr>
      <w:r>
        <w:rPr>
          <w:noProof/>
          <w:lang w:eastAsia="sk-SK"/>
        </w:rPr>
        <w:lastRenderedPageBreak/>
        <mc:AlternateContent>
          <mc:Choice Requires="wps">
            <w:drawing>
              <wp:anchor distT="0" distB="0" distL="0" distR="0" simplePos="0" relativeHeight="251684864" behindDoc="0" locked="0" layoutInCell="1" allowOverlap="1">
                <wp:simplePos x="0" y="0"/>
                <wp:positionH relativeFrom="column">
                  <wp:align>center</wp:align>
                </wp:positionH>
                <wp:positionV relativeFrom="paragraph">
                  <wp:posOffset>76200</wp:posOffset>
                </wp:positionV>
                <wp:extent cx="6118860" cy="2961640"/>
                <wp:effectExtent l="0" t="0" r="0" b="1905"/>
                <wp:wrapTopAndBottom/>
                <wp:docPr id="79" name="Textové pole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29616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00D51054" wp14:editId="08E01D71">
                                  <wp:extent cx="6124575" cy="2714625"/>
                                  <wp:effectExtent l="0" t="0" r="9525" b="9525"/>
                                  <wp:docPr id="78" name="Obráze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124575" cy="2714625"/>
                                          </a:xfrm>
                                          <a:prstGeom prst="rect">
                                            <a:avLst/>
                                          </a:prstGeom>
                                          <a:solidFill>
                                            <a:srgbClr val="FFFFFF"/>
                                          </a:solidFill>
                                          <a:ln>
                                            <a:noFill/>
                                          </a:ln>
                                        </pic:spPr>
                                      </pic:pic>
                                    </a:graphicData>
                                  </a:graphic>
                                </wp:inline>
                              </w:drawing>
                            </w:r>
                            <w:r>
                              <w:t xml:space="preserve">Obrázok </w:t>
                            </w:r>
                            <w:fldSimple w:instr=" SEQ &quot;Obrázok&quot; \*Arabic ">
                              <w:r>
                                <w:t>27</w:t>
                              </w:r>
                            </w:fldSimple>
                            <w:r>
                              <w:t>: Stanovy – adm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79" o:spid="_x0000_s1053" type="#_x0000_t202" style="position:absolute;margin-left:0;margin-top:6pt;width:481.8pt;height:233.2pt;z-index:251684864;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" stroked="f">
                <v:textbox inset="0,0,0,0">
                  <w:txbxContent>
                    <w:p w:rsidR="004A7047" w:rsidRDefault="004A7047" w:rsidP="004A7047">
                      <w:pPr>
                        <w:pStyle w:val="Obrzok"/>
                      </w:pPr>
                      <w:r>
                        <w:rPr>
                          <w:noProof/>
                          <w:lang w:eastAsia="sk-SK"/>
                        </w:rPr>
                        <w:drawing>
                          <wp:inline distT="0" distB="0" distL="0" distR="0" wp14:anchorId="00D51054" wp14:editId="08E01D71">
                            <wp:extent cx="6124575" cy="2714625"/>
                            <wp:effectExtent l="0" t="0" r="9525" b="9525"/>
                            <wp:docPr id="78" name="Obráze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124575" cy="2714625"/>
                                    </a:xfrm>
                                    <a:prstGeom prst="rect">
                                      <a:avLst/>
                                    </a:prstGeom>
                                    <a:solidFill>
                                      <a:srgbClr val="FFFFFF"/>
                                    </a:solidFill>
                                    <a:ln>
                                      <a:noFill/>
                                    </a:ln>
                                  </pic:spPr>
                                </pic:pic>
                              </a:graphicData>
                            </a:graphic>
                          </wp:inline>
                        </w:drawing>
                      </w:r>
                      <w:r>
                        <w:t xml:space="preserve">Obrázok </w:t>
                      </w:r>
                      <w:fldSimple w:instr=" SEQ &quot;Obrázok&quot; \*Arabic ">
                        <w:r>
                          <w:t>27</w:t>
                        </w:r>
                      </w:fldSimple>
                      <w:r>
                        <w:t>: Stanovy – admin</w:t>
                      </w:r>
                    </w:p>
                  </w:txbxContent>
                </v:textbox>
                <w10:wrap type="topAndBottom"/>
              </v:shape>
            </w:pict>
          </mc:Fallback>
        </mc:AlternateContent>
      </w:r>
    </w:p>
    <w:p w:rsidR="004A7047" w:rsidRDefault="004A7047" w:rsidP="004A7047">
      <w:pPr>
        <w:pStyle w:val="Zkladntext"/>
      </w:pPr>
      <w:r>
        <w:t>Po kliknutí na možnosť ,,Upraviť“ sa zobrazí textový editor. Opakovaným stlčením ,,Upraviť“ sa uložia zmeny na stránke.</w:t>
      </w:r>
    </w:p>
    <w:p w:rsidR="004A7047" w:rsidRPr="007A73A6" w:rsidRDefault="004A7047" w:rsidP="004A7047">
      <w:pPr>
        <w:pStyle w:val="Zkladntext"/>
        <w:rPr>
          <w:i/>
        </w:rPr>
      </w:pPr>
      <w:r>
        <w:rPr>
          <w:i/>
          <w:noProof/>
          <w:lang w:eastAsia="sk-SK"/>
        </w:rPr>
        <mc:AlternateContent>
          <mc:Choice Requires="wps">
            <w:drawing>
              <wp:anchor distT="0" distB="0" distL="0" distR="0" simplePos="0" relativeHeight="251685888" behindDoc="0" locked="0" layoutInCell="1" allowOverlap="1">
                <wp:simplePos x="0" y="0"/>
                <wp:positionH relativeFrom="column">
                  <wp:align>center</wp:align>
                </wp:positionH>
                <wp:positionV relativeFrom="paragraph">
                  <wp:posOffset>0</wp:posOffset>
                </wp:positionV>
                <wp:extent cx="6113145" cy="4859655"/>
                <wp:effectExtent l="0" t="3810" r="3175" b="3810"/>
                <wp:wrapTopAndBottom/>
                <wp:docPr id="77" name="Textové pole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3145" cy="48596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6C228DC6" wp14:editId="04A5D30A">
                                  <wp:extent cx="6115050" cy="4705350"/>
                                  <wp:effectExtent l="0" t="0" r="0" b="0"/>
                                  <wp:docPr id="76" name="Obrázek 76" descr="Stanovy - ed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tanovy - edito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115050" cy="4705350"/>
                                          </a:xfrm>
                                          <a:prstGeom prst="rect">
                                            <a:avLst/>
                                          </a:prstGeom>
                                          <a:noFill/>
                                          <a:ln>
                                            <a:noFill/>
                                          </a:ln>
                                        </pic:spPr>
                                      </pic:pic>
                                    </a:graphicData>
                                  </a:graphic>
                                </wp:inline>
                              </w:drawing>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ové pole 77" o:spid="_x0000_s1054" type="#_x0000_t202" style="position:absolute;margin-left:0;margin-top:0;width:481.35pt;height:382.65pt;z-index:251685888;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" stroked="f">
                <v:textbox style="mso-fit-shape-to-text:t" inset="0,0,0,0">
                  <w:txbxContent>
                    <w:p w:rsidR="004A7047" w:rsidRDefault="004A7047" w:rsidP="004A7047">
                      <w:pPr>
                        <w:pStyle w:val="Obrzok"/>
                      </w:pPr>
                      <w:r>
                        <w:rPr>
                          <w:noProof/>
                          <w:lang w:eastAsia="sk-SK"/>
                        </w:rPr>
                        <w:drawing>
                          <wp:inline distT="0" distB="0" distL="0" distR="0" wp14:anchorId="6C228DC6" wp14:editId="04A5D30A">
                            <wp:extent cx="6115050" cy="4705350"/>
                            <wp:effectExtent l="0" t="0" r="0" b="0"/>
                            <wp:docPr id="76" name="Obrázek 76" descr="Stanovy - ed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tanovy - edito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115050" cy="4705350"/>
                                    </a:xfrm>
                                    <a:prstGeom prst="rect">
                                      <a:avLst/>
                                    </a:prstGeom>
                                    <a:noFill/>
                                    <a:ln>
                                      <a:noFill/>
                                    </a:ln>
                                  </pic:spPr>
                                </pic:pic>
                              </a:graphicData>
                            </a:graphic>
                          </wp:inline>
                        </w:drawing>
                      </w:r>
                    </w:p>
                  </w:txbxContent>
                </v:textbox>
                <w10:wrap type="topAndBottom"/>
              </v:shape>
            </w:pict>
          </mc:Fallback>
        </mc:AlternateContent>
      </w:r>
      <w:r w:rsidRPr="007A73A6">
        <w:rPr>
          <w:i/>
        </w:rPr>
        <w:t>Obrázok 28: Úprava stanov</w:t>
      </w:r>
    </w:p>
    <w:p w:rsidR="004A7047" w:rsidRPr="002E3AE9" w:rsidRDefault="004A7047" w:rsidP="004A7047">
      <w:pPr>
        <w:pStyle w:val="Nadpis2"/>
        <w:keepLines w:val="0"/>
        <w:widowControl w:val="0"/>
        <w:numPr>
          <w:ilvl w:val="1"/>
          <w:numId w:val="16"/>
        </w:numPr>
        <w:suppressAutoHyphens/>
        <w:spacing w:before="240" w:after="120" w:line="240" w:lineRule="auto"/>
      </w:pPr>
      <w:bookmarkStart w:id="118" w:name="_Toc347668466"/>
      <w:r w:rsidRPr="002E3AE9">
        <w:lastRenderedPageBreak/>
        <w:t>O nás – edit</w:t>
      </w:r>
      <w:bookmarkEnd w:id="118"/>
    </w:p>
    <w:p w:rsidR="004A7047" w:rsidRDefault="004A7047" w:rsidP="004A7047">
      <w:pPr>
        <w:pStyle w:val="Zkladntext"/>
      </w:pPr>
      <w:r>
        <w:t>Administrátor má možnosť editovať sekciu ,,O nás“ pomocou tlačidla ,,Upraviť“ na príslušnej stránke.</w:t>
      </w:r>
    </w:p>
    <w:p w:rsidR="004A7047" w:rsidRDefault="004A7047" w:rsidP="004A7047">
      <w:pPr>
        <w:pStyle w:val="Zkladntext"/>
      </w:pPr>
      <w:r>
        <w:rPr>
          <w:noProof/>
          <w:lang w:eastAsia="sk-SK"/>
        </w:rPr>
        <mc:AlternateContent>
          <mc:Choice Requires="wps">
            <w:drawing>
              <wp:anchor distT="0" distB="0" distL="0" distR="0" simplePos="0" relativeHeight="251686912" behindDoc="0" locked="0" layoutInCell="1" allowOverlap="1">
                <wp:simplePos x="0" y="0"/>
                <wp:positionH relativeFrom="column">
                  <wp:align>center</wp:align>
                </wp:positionH>
                <wp:positionV relativeFrom="paragraph">
                  <wp:posOffset>76200</wp:posOffset>
                </wp:positionV>
                <wp:extent cx="6118860" cy="1518920"/>
                <wp:effectExtent l="0" t="2540" r="0" b="2540"/>
                <wp:wrapTopAndBottom/>
                <wp:docPr id="75" name="Textové pole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15189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0D3219EA" wp14:editId="5618D13E">
                                  <wp:extent cx="6124575" cy="1266825"/>
                                  <wp:effectExtent l="0" t="0" r="9525" b="9525"/>
                                  <wp:docPr id="74" name="Obrázek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124575" cy="1266825"/>
                                          </a:xfrm>
                                          <a:prstGeom prst="rect">
                                            <a:avLst/>
                                          </a:prstGeom>
                                          <a:solidFill>
                                            <a:srgbClr val="FFFFFF"/>
                                          </a:solidFill>
                                          <a:ln>
                                            <a:noFill/>
                                          </a:ln>
                                        </pic:spPr>
                                      </pic:pic>
                                    </a:graphicData>
                                  </a:graphic>
                                </wp:inline>
                              </w:drawing>
                            </w:r>
                            <w:r>
                              <w:t xml:space="preserve">Obrázok </w:t>
                            </w:r>
                            <w:fldSimple w:instr=" SEQ &quot;Obrázok&quot; \*Arabic ">
                              <w:r>
                                <w:t>29</w:t>
                              </w:r>
                            </w:fldSimple>
                            <w:r>
                              <w:t>: O nás - ed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75" o:spid="_x0000_s1055" type="#_x0000_t202" style="position:absolute;margin-left:0;margin-top:6pt;width:481.8pt;height:119.6pt;z-index:251686912;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" stroked="f">
                <v:textbox inset="0,0,0,0">
                  <w:txbxContent>
                    <w:p w:rsidR="004A7047" w:rsidRDefault="004A7047" w:rsidP="004A7047">
                      <w:pPr>
                        <w:pStyle w:val="Obrzok"/>
                      </w:pPr>
                      <w:r>
                        <w:rPr>
                          <w:noProof/>
                          <w:lang w:eastAsia="sk-SK"/>
                        </w:rPr>
                        <w:drawing>
                          <wp:inline distT="0" distB="0" distL="0" distR="0" wp14:anchorId="0D3219EA" wp14:editId="5618D13E">
                            <wp:extent cx="6124575" cy="1266825"/>
                            <wp:effectExtent l="0" t="0" r="9525" b="9525"/>
                            <wp:docPr id="74" name="Obrázek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124575" cy="1266825"/>
                                    </a:xfrm>
                                    <a:prstGeom prst="rect">
                                      <a:avLst/>
                                    </a:prstGeom>
                                    <a:solidFill>
                                      <a:srgbClr val="FFFFFF"/>
                                    </a:solidFill>
                                    <a:ln>
                                      <a:noFill/>
                                    </a:ln>
                                  </pic:spPr>
                                </pic:pic>
                              </a:graphicData>
                            </a:graphic>
                          </wp:inline>
                        </w:drawing>
                      </w:r>
                      <w:r>
                        <w:t xml:space="preserve">Obrázok </w:t>
                      </w:r>
                      <w:fldSimple w:instr=" SEQ &quot;Obrázok&quot; \*Arabic ">
                        <w:r>
                          <w:t>29</w:t>
                        </w:r>
                      </w:fldSimple>
                      <w:r>
                        <w:t>: O nás - edit</w:t>
                      </w:r>
                    </w:p>
                  </w:txbxContent>
                </v:textbox>
                <w10:wrap type="topAndBottom"/>
              </v:shape>
            </w:pict>
          </mc:Fallback>
        </mc:AlternateContent>
      </w:r>
    </w:p>
    <w:p w:rsidR="004A7047" w:rsidRDefault="004A7047" w:rsidP="004A7047">
      <w:pPr>
        <w:pStyle w:val="Zkladntext"/>
      </w:pPr>
      <w:r>
        <w:t>Po kliknutí na možnosť ,,Upraviť“ sa zobrazí textový editor. Opakovaným stlačením ,,Upraviť“ sa uložia zmeny na stránke. Viď obrázok 28.</w:t>
      </w:r>
    </w:p>
    <w:p w:rsidR="004A7047" w:rsidRDefault="004A7047" w:rsidP="004A7047">
      <w:pPr>
        <w:pStyle w:val="Zkladntext"/>
      </w:pPr>
    </w:p>
    <w:p w:rsidR="004A7047" w:rsidRDefault="004A7047" w:rsidP="004A7047">
      <w:pPr>
        <w:pStyle w:val="Zkladntext"/>
      </w:pPr>
    </w:p>
    <w:p w:rsidR="004A7047" w:rsidRPr="002E3AE9" w:rsidRDefault="004A7047" w:rsidP="004A7047">
      <w:pPr>
        <w:pStyle w:val="Nadpis2"/>
        <w:keepLines w:val="0"/>
        <w:widowControl w:val="0"/>
        <w:numPr>
          <w:ilvl w:val="1"/>
          <w:numId w:val="16"/>
        </w:numPr>
        <w:suppressAutoHyphens/>
        <w:spacing w:before="240" w:after="120" w:line="240" w:lineRule="auto"/>
      </w:pPr>
      <w:bookmarkStart w:id="119" w:name="_Toc347668467"/>
      <w:r w:rsidRPr="002E3AE9">
        <w:t>Kontakt – edit</w:t>
      </w:r>
      <w:bookmarkEnd w:id="119"/>
    </w:p>
    <w:p w:rsidR="004A7047" w:rsidRDefault="004A7047" w:rsidP="004A7047">
      <w:pPr>
        <w:pStyle w:val="Zkladntext"/>
      </w:pPr>
      <w:r>
        <w:t>Administrátor má možnosť editovať sekciu ,,Kontakt“ pomocou tlačidla ,,Upraviť“ na príslušnej stránke.</w:t>
      </w:r>
    </w:p>
    <w:p w:rsidR="004A7047" w:rsidRDefault="004A7047" w:rsidP="004A7047">
      <w:pPr>
        <w:pStyle w:val="Zkladntext"/>
        <w:rPr>
          <w:i/>
        </w:rPr>
      </w:pPr>
      <w:r>
        <w:rPr>
          <w:noProof/>
          <w:lang w:eastAsia="sk-SK"/>
        </w:rPr>
        <w:drawing>
          <wp:inline distT="0" distB="0" distL="0" distR="0">
            <wp:extent cx="6115050" cy="1333500"/>
            <wp:effectExtent l="0" t="0" r="0" b="0"/>
            <wp:docPr id="22" name="Obrázek 22" descr="Kontak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ontakt"/>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115050" cy="1333500"/>
                    </a:xfrm>
                    <a:prstGeom prst="rect">
                      <a:avLst/>
                    </a:prstGeom>
                    <a:noFill/>
                    <a:ln>
                      <a:noFill/>
                    </a:ln>
                  </pic:spPr>
                </pic:pic>
              </a:graphicData>
            </a:graphic>
          </wp:inline>
        </w:drawing>
      </w:r>
      <w:r w:rsidRPr="00DD6F37">
        <w:rPr>
          <w:i/>
        </w:rPr>
        <w:t xml:space="preserve">Obrázok 30: Kontakt </w:t>
      </w:r>
      <w:r>
        <w:rPr>
          <w:i/>
        </w:rPr>
        <w:t>–</w:t>
      </w:r>
      <w:r w:rsidRPr="00DD6F37">
        <w:rPr>
          <w:i/>
        </w:rPr>
        <w:t xml:space="preserve"> edit</w:t>
      </w:r>
    </w:p>
    <w:p w:rsidR="004A7047" w:rsidRDefault="004A7047" w:rsidP="004A7047">
      <w:pPr>
        <w:pStyle w:val="Zkladntext"/>
      </w:pPr>
      <w:r>
        <w:rPr>
          <w:noProof/>
          <w:lang w:eastAsia="sk-SK"/>
        </w:rPr>
        <mc:AlternateContent>
          <mc:Choice Requires="wps">
            <w:drawing>
              <wp:anchor distT="0" distB="0" distL="0" distR="0" simplePos="0" relativeHeight="251687936" behindDoc="0" locked="0" layoutInCell="1" allowOverlap="1">
                <wp:simplePos x="0" y="0"/>
                <wp:positionH relativeFrom="column">
                  <wp:align>center</wp:align>
                </wp:positionH>
                <wp:positionV relativeFrom="paragraph">
                  <wp:posOffset>76200</wp:posOffset>
                </wp:positionV>
                <wp:extent cx="80010" cy="327660"/>
                <wp:effectExtent l="0" t="4445" r="0" b="1270"/>
                <wp:wrapTopAndBottom/>
                <wp:docPr id="73" name="Textové pole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 cy="3276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ové pole 73" o:spid="_x0000_s1056" type="#_x0000_t202" style="position:absolute;margin-left:0;margin-top:6pt;width:6.3pt;height:25.8pt;z-index:251687936;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" stroked="f">
                <v:textbox style="mso-fit-shape-to-text:t" inset="0,0,0,0">
                  <w:txbxContent>
                    <w:p w:rsidR="004A7047" w:rsidRDefault="004A7047" w:rsidP="004A7047">
                      <w:pPr>
                        <w:pStyle w:val="Obrzok"/>
                      </w:pPr>
                    </w:p>
                  </w:txbxContent>
                </v:textbox>
                <w10:wrap type="topAndBottom"/>
              </v:shape>
            </w:pict>
          </mc:Fallback>
        </mc:AlternateContent>
      </w:r>
      <w:r>
        <w:t>Po kliknutí na možnosť ,,Upraviť“ sa zobrazí textový editor. Opakovaným stlčením ,,Upraviť“ sa uložia zmeny na stránke. Viď obrázok 28</w:t>
      </w:r>
    </w:p>
    <w:p w:rsidR="004A7047" w:rsidRPr="002E3AE9" w:rsidRDefault="004A7047" w:rsidP="004A7047">
      <w:pPr>
        <w:pStyle w:val="Nadpis2"/>
        <w:keepLines w:val="0"/>
        <w:widowControl w:val="0"/>
        <w:numPr>
          <w:ilvl w:val="1"/>
          <w:numId w:val="16"/>
        </w:numPr>
        <w:suppressAutoHyphens/>
        <w:spacing w:before="240" w:after="120" w:line="240" w:lineRule="auto"/>
      </w:pPr>
      <w:bookmarkStart w:id="120" w:name="_Toc347668468"/>
      <w:r w:rsidRPr="002E3AE9">
        <w:t>Projekty</w:t>
      </w:r>
      <w:bookmarkEnd w:id="120"/>
    </w:p>
    <w:p w:rsidR="004A7047" w:rsidRDefault="004A7047" w:rsidP="004A7047">
      <w:pPr>
        <w:pStyle w:val="Zkladntext"/>
      </w:pPr>
      <w:r>
        <w:t>Admin môže v tejto sekcií pridávať nové kategórie projektov, pridávať, editovať a mazať uz existujúce projekty.</w:t>
      </w:r>
    </w:p>
    <w:p w:rsidR="004A7047" w:rsidRPr="002E3AE9" w:rsidRDefault="004A7047" w:rsidP="004A7047">
      <w:pPr>
        <w:pStyle w:val="Nadpis3"/>
        <w:keepLines w:val="0"/>
        <w:widowControl w:val="0"/>
        <w:numPr>
          <w:ilvl w:val="2"/>
          <w:numId w:val="16"/>
        </w:numPr>
        <w:suppressAutoHyphens/>
        <w:spacing w:before="240" w:after="120" w:line="240" w:lineRule="auto"/>
      </w:pPr>
      <w:bookmarkStart w:id="121" w:name="_Toc347668469"/>
      <w:r w:rsidRPr="002E3AE9">
        <w:t>Kategórie projektov</w:t>
      </w:r>
      <w:bookmarkEnd w:id="121"/>
    </w:p>
    <w:p w:rsidR="004A7047" w:rsidRDefault="004A7047" w:rsidP="004A7047">
      <w:pPr>
        <w:pStyle w:val="Zkladntext"/>
      </w:pPr>
      <w:r>
        <w:t>Do tejto sekcie sa dostaneme z projektov kliknutím na odkaz ,,Kategórie projektov“.</w:t>
      </w:r>
    </w:p>
    <w:p w:rsidR="004A7047" w:rsidRDefault="004A7047" w:rsidP="004A7047">
      <w:pPr>
        <w:pStyle w:val="Zkladntext"/>
      </w:pPr>
      <w:r>
        <w:rPr>
          <w:noProof/>
          <w:lang w:eastAsia="sk-SK"/>
        </w:rPr>
        <w:lastRenderedPageBreak/>
        <mc:AlternateContent>
          <mc:Choice Requires="wps">
            <w:drawing>
              <wp:anchor distT="0" distB="0" distL="0" distR="0" simplePos="0" relativeHeight="251688960" behindDoc="0" locked="0" layoutInCell="1" allowOverlap="1">
                <wp:simplePos x="0" y="0"/>
                <wp:positionH relativeFrom="column">
                  <wp:align>center</wp:align>
                </wp:positionH>
                <wp:positionV relativeFrom="paragraph">
                  <wp:posOffset>76200</wp:posOffset>
                </wp:positionV>
                <wp:extent cx="6057900" cy="4014470"/>
                <wp:effectExtent l="0" t="0" r="635" b="0"/>
                <wp:wrapTopAndBottom/>
                <wp:docPr id="72" name="Textové pole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40144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14FBE4B8" wp14:editId="1E823658">
                                  <wp:extent cx="6057900" cy="3762375"/>
                                  <wp:effectExtent l="0" t="0" r="0" b="9525"/>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057900" cy="3762375"/>
                                          </a:xfrm>
                                          <a:prstGeom prst="rect">
                                            <a:avLst/>
                                          </a:prstGeom>
                                          <a:solidFill>
                                            <a:srgbClr val="FFFFFF"/>
                                          </a:solidFill>
                                          <a:ln>
                                            <a:noFill/>
                                          </a:ln>
                                        </pic:spPr>
                                      </pic:pic>
                                    </a:graphicData>
                                  </a:graphic>
                                </wp:inline>
                              </w:drawing>
                            </w:r>
                            <w:r>
                              <w:t xml:space="preserve">Obrázok </w:t>
                            </w:r>
                            <w:fldSimple w:instr=" SEQ &quot;Obrázok&quot; \*Arabic ">
                              <w:r>
                                <w:t>31</w:t>
                              </w:r>
                            </w:fldSimple>
                            <w:r>
                              <w:t>: Zobrazenie projektov pre admin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72" o:spid="_x0000_s1057" type="#_x0000_t202" style="position:absolute;margin-left:0;margin-top:6pt;width:477pt;height:316.1pt;z-index:251688960;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" stroked="f">
                <v:textbox inset="0,0,0,0">
                  <w:txbxContent>
                    <w:p w:rsidR="004A7047" w:rsidRDefault="004A7047" w:rsidP="004A7047">
                      <w:pPr>
                        <w:pStyle w:val="Obrzok"/>
                      </w:pPr>
                      <w:r>
                        <w:rPr>
                          <w:noProof/>
                          <w:lang w:eastAsia="sk-SK"/>
                        </w:rPr>
                        <w:drawing>
                          <wp:inline distT="0" distB="0" distL="0" distR="0" wp14:anchorId="14FBE4B8" wp14:editId="1E823658">
                            <wp:extent cx="6057900" cy="3762375"/>
                            <wp:effectExtent l="0" t="0" r="0" b="9525"/>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057900" cy="3762375"/>
                                    </a:xfrm>
                                    <a:prstGeom prst="rect">
                                      <a:avLst/>
                                    </a:prstGeom>
                                    <a:solidFill>
                                      <a:srgbClr val="FFFFFF"/>
                                    </a:solidFill>
                                    <a:ln>
                                      <a:noFill/>
                                    </a:ln>
                                  </pic:spPr>
                                </pic:pic>
                              </a:graphicData>
                            </a:graphic>
                          </wp:inline>
                        </w:drawing>
                      </w:r>
                      <w:r>
                        <w:t xml:space="preserve">Obrázok </w:t>
                      </w:r>
                      <w:fldSimple w:instr=" SEQ &quot;Obrázok&quot; \*Arabic ">
                        <w:r>
                          <w:t>31</w:t>
                        </w:r>
                      </w:fldSimple>
                      <w:r>
                        <w:t>: Zobrazenie projektov pre admina</w:t>
                      </w:r>
                    </w:p>
                  </w:txbxContent>
                </v:textbox>
                <w10:wrap type="topAndBottom"/>
              </v:shape>
            </w:pict>
          </mc:Fallback>
        </mc:AlternateContent>
      </w:r>
    </w:p>
    <w:p w:rsidR="004A7047" w:rsidRPr="002E3AE9" w:rsidRDefault="004A7047" w:rsidP="004A7047">
      <w:pPr>
        <w:pStyle w:val="Nadpis4"/>
        <w:keepLines w:val="0"/>
        <w:widowControl w:val="0"/>
        <w:numPr>
          <w:ilvl w:val="3"/>
          <w:numId w:val="16"/>
        </w:numPr>
        <w:suppressAutoHyphens/>
        <w:spacing w:before="240" w:after="120" w:line="240" w:lineRule="auto"/>
      </w:pPr>
      <w:r w:rsidRPr="002E3AE9">
        <w:t>Pridávanie do kategórií projektov</w:t>
      </w:r>
    </w:p>
    <w:p w:rsidR="004A7047" w:rsidRDefault="004A7047" w:rsidP="004A7047">
      <w:pPr>
        <w:pStyle w:val="Zkladntext"/>
      </w:pPr>
      <w:r>
        <w:t>Pridávanie sa uskutočňuje pomocou kliknutia na zelené plus nachádzajúce sa v pravo dole pri tabuľke s kompletným prehľadom kategórií projektov.</w:t>
      </w:r>
    </w:p>
    <w:p w:rsidR="004A7047" w:rsidRDefault="004A7047" w:rsidP="004A7047">
      <w:pPr>
        <w:pStyle w:val="Zkladntext"/>
      </w:pPr>
      <w:r>
        <w:rPr>
          <w:noProof/>
          <w:lang w:eastAsia="sk-SK"/>
        </w:rPr>
        <mc:AlternateContent>
          <mc:Choice Requires="wps">
            <w:drawing>
              <wp:anchor distT="0" distB="0" distL="0" distR="0" simplePos="0" relativeHeight="251689984" behindDoc="0" locked="0" layoutInCell="1" allowOverlap="1">
                <wp:simplePos x="0" y="0"/>
                <wp:positionH relativeFrom="column">
                  <wp:align>center</wp:align>
                </wp:positionH>
                <wp:positionV relativeFrom="paragraph">
                  <wp:posOffset>76200</wp:posOffset>
                </wp:positionV>
                <wp:extent cx="6118860" cy="2609850"/>
                <wp:effectExtent l="0" t="0" r="0" b="1905"/>
                <wp:wrapTopAndBottom/>
                <wp:docPr id="70" name="Textové pole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2609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2F76745E" wp14:editId="6E5AFB09">
                                  <wp:extent cx="6124575" cy="2362200"/>
                                  <wp:effectExtent l="0" t="0" r="9525"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124575" cy="2362200"/>
                                          </a:xfrm>
                                          <a:prstGeom prst="rect">
                                            <a:avLst/>
                                          </a:prstGeom>
                                          <a:solidFill>
                                            <a:srgbClr val="FFFFFF"/>
                                          </a:solidFill>
                                          <a:ln>
                                            <a:noFill/>
                                          </a:ln>
                                        </pic:spPr>
                                      </pic:pic>
                                    </a:graphicData>
                                  </a:graphic>
                                </wp:inline>
                              </w:drawing>
                            </w:r>
                            <w:r>
                              <w:t xml:space="preserve">Obrázok </w:t>
                            </w:r>
                            <w:fldSimple w:instr=" SEQ &quot;Obrázok&quot; \*Arabic ">
                              <w:r>
                                <w:t>32</w:t>
                              </w:r>
                            </w:fldSimple>
                            <w:r>
                              <w:t>: Kategórie projekto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70" o:spid="_x0000_s1058" type="#_x0000_t202" style="position:absolute;margin-left:0;margin-top:6pt;width:481.8pt;height:205.5pt;z-index:251689984;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" stroked="f">
                <v:textbox inset="0,0,0,0">
                  <w:txbxContent>
                    <w:p w:rsidR="004A7047" w:rsidRDefault="004A7047" w:rsidP="004A7047">
                      <w:pPr>
                        <w:pStyle w:val="Obrzok"/>
                      </w:pPr>
                      <w:r>
                        <w:rPr>
                          <w:noProof/>
                          <w:lang w:eastAsia="sk-SK"/>
                        </w:rPr>
                        <w:drawing>
                          <wp:inline distT="0" distB="0" distL="0" distR="0" wp14:anchorId="2F76745E" wp14:editId="6E5AFB09">
                            <wp:extent cx="6124575" cy="2362200"/>
                            <wp:effectExtent l="0" t="0" r="9525"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124575" cy="2362200"/>
                                    </a:xfrm>
                                    <a:prstGeom prst="rect">
                                      <a:avLst/>
                                    </a:prstGeom>
                                    <a:solidFill>
                                      <a:srgbClr val="FFFFFF"/>
                                    </a:solidFill>
                                    <a:ln>
                                      <a:noFill/>
                                    </a:ln>
                                  </pic:spPr>
                                </pic:pic>
                              </a:graphicData>
                            </a:graphic>
                          </wp:inline>
                        </w:drawing>
                      </w:r>
                      <w:r>
                        <w:t xml:space="preserve">Obrázok </w:t>
                      </w:r>
                      <w:fldSimple w:instr=" SEQ &quot;Obrázok&quot; \*Arabic ">
                        <w:r>
                          <w:t>32</w:t>
                        </w:r>
                      </w:fldSimple>
                      <w:r>
                        <w:t>: Kategórie projektov</w:t>
                      </w:r>
                    </w:p>
                  </w:txbxContent>
                </v:textbox>
                <w10:wrap type="topAndBottom"/>
              </v:shape>
            </w:pict>
          </mc:Fallback>
        </mc:AlternateContent>
      </w:r>
    </w:p>
    <w:p w:rsidR="004A7047" w:rsidRDefault="004A7047" w:rsidP="004A7047">
      <w:pPr>
        <w:pStyle w:val="Zkladntext"/>
      </w:pPr>
      <w:r>
        <w:t>Po kliknutí na toto tlačidlo sa zobrazí nový riadok ktorý je možne vyplniť údajmi o novej kategórií a uložiť ich kliknutím na zelený háčik alebo zrušiť kliknutím na smetiačik.</w:t>
      </w:r>
    </w:p>
    <w:p w:rsidR="004A7047" w:rsidRPr="00CB1355" w:rsidRDefault="004A7047" w:rsidP="004A7047">
      <w:pPr>
        <w:pStyle w:val="Zkladntext"/>
      </w:pPr>
      <w:r>
        <w:rPr>
          <w:noProof/>
          <w:lang w:eastAsia="sk-SK"/>
        </w:rPr>
        <w:lastRenderedPageBreak/>
        <mc:AlternateContent>
          <mc:Choice Requires="wps">
            <w:drawing>
              <wp:anchor distT="0" distB="0" distL="0" distR="0" simplePos="0" relativeHeight="251691008" behindDoc="0" locked="0" layoutInCell="1" allowOverlap="1">
                <wp:simplePos x="0" y="0"/>
                <wp:positionH relativeFrom="column">
                  <wp:posOffset>-117475</wp:posOffset>
                </wp:positionH>
                <wp:positionV relativeFrom="paragraph">
                  <wp:posOffset>95250</wp:posOffset>
                </wp:positionV>
                <wp:extent cx="6118860" cy="2569845"/>
                <wp:effectExtent l="2540" t="0" r="3175" b="1905"/>
                <wp:wrapTopAndBottom/>
                <wp:docPr id="68" name="Textové pole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25698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22444A01" wp14:editId="30D7D3E4">
                                  <wp:extent cx="6115050" cy="2314575"/>
                                  <wp:effectExtent l="0" t="0" r="0" b="9525"/>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115050" cy="2314575"/>
                                          </a:xfrm>
                                          <a:prstGeom prst="rect">
                                            <a:avLst/>
                                          </a:prstGeom>
                                          <a:solidFill>
                                            <a:srgbClr val="FFFFFF"/>
                                          </a:solidFill>
                                          <a:ln>
                                            <a:noFill/>
                                          </a:ln>
                                        </pic:spPr>
                                      </pic:pic>
                                    </a:graphicData>
                                  </a:graphic>
                                </wp:inline>
                              </w:drawing>
                            </w:r>
                            <w:r>
                              <w:t xml:space="preserve">Obrázok </w:t>
                            </w:r>
                            <w:fldSimple w:instr=" SEQ &quot;Obrázok&quot; \*Arabic ">
                              <w:r>
                                <w:t>33</w:t>
                              </w:r>
                            </w:fldSimple>
                            <w:r>
                              <w:t>: Kategórie projektov - pridávani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68" o:spid="_x0000_s1059" type="#_x0000_t202" style="position:absolute;margin-left:-9.25pt;margin-top:7.5pt;width:481.8pt;height:202.35pt;z-index:25169100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" stroked="f">
                <v:textbox inset="0,0,0,0">
                  <w:txbxContent>
                    <w:p w:rsidR="004A7047" w:rsidRDefault="004A7047" w:rsidP="004A7047">
                      <w:pPr>
                        <w:pStyle w:val="Obrzok"/>
                      </w:pPr>
                      <w:r>
                        <w:rPr>
                          <w:noProof/>
                          <w:lang w:eastAsia="sk-SK"/>
                        </w:rPr>
                        <w:drawing>
                          <wp:inline distT="0" distB="0" distL="0" distR="0" wp14:anchorId="22444A01" wp14:editId="30D7D3E4">
                            <wp:extent cx="6115050" cy="2314575"/>
                            <wp:effectExtent l="0" t="0" r="0" b="9525"/>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115050" cy="2314575"/>
                                    </a:xfrm>
                                    <a:prstGeom prst="rect">
                                      <a:avLst/>
                                    </a:prstGeom>
                                    <a:solidFill>
                                      <a:srgbClr val="FFFFFF"/>
                                    </a:solidFill>
                                    <a:ln>
                                      <a:noFill/>
                                    </a:ln>
                                  </pic:spPr>
                                </pic:pic>
                              </a:graphicData>
                            </a:graphic>
                          </wp:inline>
                        </w:drawing>
                      </w:r>
                      <w:r>
                        <w:t xml:space="preserve">Obrázok </w:t>
                      </w:r>
                      <w:fldSimple w:instr=" SEQ &quot;Obrázok&quot; \*Arabic ">
                        <w:r>
                          <w:t>33</w:t>
                        </w:r>
                      </w:fldSimple>
                      <w:r>
                        <w:t>: Kategórie projektov - pridávanie</w:t>
                      </w:r>
                    </w:p>
                  </w:txbxContent>
                </v:textbox>
                <w10:wrap type="topAndBottom"/>
              </v:shape>
            </w:pict>
          </mc:Fallback>
        </mc:AlternateContent>
      </w:r>
    </w:p>
    <w:p w:rsidR="004A7047" w:rsidRPr="00CB1355" w:rsidRDefault="004A7047" w:rsidP="004A7047">
      <w:pPr>
        <w:pStyle w:val="Nadpis4"/>
        <w:keepLines w:val="0"/>
        <w:widowControl w:val="0"/>
        <w:numPr>
          <w:ilvl w:val="3"/>
          <w:numId w:val="16"/>
        </w:numPr>
        <w:suppressAutoHyphens/>
        <w:spacing w:before="240" w:after="120" w:line="240" w:lineRule="auto"/>
      </w:pPr>
      <w:r>
        <w:br w:type="page"/>
      </w:r>
      <w:r w:rsidRPr="00CB1355">
        <w:lastRenderedPageBreak/>
        <w:t>Editovanie kategórií projektov</w:t>
      </w:r>
    </w:p>
    <w:p w:rsidR="004A7047" w:rsidRDefault="004A7047" w:rsidP="004A7047">
      <w:pPr>
        <w:pStyle w:val="Zkladntext"/>
      </w:pPr>
      <w:r>
        <w:t>Editovať danú kategóriu je možné po kliknutí na ikonku zošitka s perom v danom riadku.</w:t>
      </w:r>
    </w:p>
    <w:p w:rsidR="004A7047" w:rsidRDefault="004A7047" w:rsidP="004A7047">
      <w:pPr>
        <w:pStyle w:val="Zkladntext"/>
      </w:pPr>
      <w:r>
        <w:t>Viď obrázok 32.</w:t>
      </w:r>
    </w:p>
    <w:p w:rsidR="004A7047" w:rsidRDefault="004A7047" w:rsidP="004A7047">
      <w:pPr>
        <w:pStyle w:val="Zkladntext"/>
      </w:pPr>
      <w:r>
        <w:t>Zobrazí sa nám pred vyplnený riadok ktoré je možné editovať.</w:t>
      </w:r>
    </w:p>
    <w:p w:rsidR="004A7047" w:rsidRDefault="004A7047" w:rsidP="004A7047">
      <w:pPr>
        <w:pStyle w:val="Zkladntext"/>
      </w:pPr>
      <w:r>
        <w:rPr>
          <w:noProof/>
          <w:lang w:eastAsia="sk-SK"/>
        </w:rPr>
        <mc:AlternateContent>
          <mc:Choice Requires="wps">
            <w:drawing>
              <wp:anchor distT="0" distB="0" distL="0" distR="0" simplePos="0" relativeHeight="251692032" behindDoc="0" locked="0" layoutInCell="1" allowOverlap="1">
                <wp:simplePos x="0" y="0"/>
                <wp:positionH relativeFrom="column">
                  <wp:align>center</wp:align>
                </wp:positionH>
                <wp:positionV relativeFrom="paragraph">
                  <wp:posOffset>0</wp:posOffset>
                </wp:positionV>
                <wp:extent cx="6118860" cy="2455545"/>
                <wp:effectExtent l="0" t="1905" r="0" b="0"/>
                <wp:wrapTopAndBottom/>
                <wp:docPr id="66" name="Textové pole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24555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13988A97" wp14:editId="5E096FE3">
                                  <wp:extent cx="6124575" cy="2200275"/>
                                  <wp:effectExtent l="0" t="0" r="9525" b="9525"/>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124575" cy="2200275"/>
                                          </a:xfrm>
                                          <a:prstGeom prst="rect">
                                            <a:avLst/>
                                          </a:prstGeom>
                                          <a:solidFill>
                                            <a:srgbClr val="FFFFFF"/>
                                          </a:solidFill>
                                          <a:ln>
                                            <a:noFill/>
                                          </a:ln>
                                        </pic:spPr>
                                      </pic:pic>
                                    </a:graphicData>
                                  </a:graphic>
                                </wp:inline>
                              </w:drawing>
                            </w:r>
                            <w:r>
                              <w:t>Obrázok 34: Kategórie projektov - ed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66" o:spid="_x0000_s1060" type="#_x0000_t202" style="position:absolute;margin-left:0;margin-top:0;width:481.8pt;height:193.35pt;z-index:251692032;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" stroked="f">
                <v:textbox inset="0,0,0,0">
                  <w:txbxContent>
                    <w:p w:rsidR="004A7047" w:rsidRDefault="004A7047" w:rsidP="004A7047">
                      <w:pPr>
                        <w:pStyle w:val="Obrzok"/>
                      </w:pPr>
                      <w:r>
                        <w:rPr>
                          <w:noProof/>
                          <w:lang w:eastAsia="sk-SK"/>
                        </w:rPr>
                        <w:drawing>
                          <wp:inline distT="0" distB="0" distL="0" distR="0" wp14:anchorId="13988A97" wp14:editId="5E096FE3">
                            <wp:extent cx="6124575" cy="2200275"/>
                            <wp:effectExtent l="0" t="0" r="9525" b="9525"/>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124575" cy="2200275"/>
                                    </a:xfrm>
                                    <a:prstGeom prst="rect">
                                      <a:avLst/>
                                    </a:prstGeom>
                                    <a:solidFill>
                                      <a:srgbClr val="FFFFFF"/>
                                    </a:solidFill>
                                    <a:ln>
                                      <a:noFill/>
                                    </a:ln>
                                  </pic:spPr>
                                </pic:pic>
                              </a:graphicData>
                            </a:graphic>
                          </wp:inline>
                        </w:drawing>
                      </w:r>
                      <w:r>
                        <w:t>Obrázok 34: Kategórie projektov - edit</w:t>
                      </w:r>
                    </w:p>
                  </w:txbxContent>
                </v:textbox>
                <w10:wrap type="topAndBottom"/>
              </v:shape>
            </w:pict>
          </mc:Fallback>
        </mc:AlternateContent>
      </w:r>
    </w:p>
    <w:p w:rsidR="004A7047" w:rsidRPr="00B95EAD" w:rsidRDefault="004A7047" w:rsidP="004A7047">
      <w:pPr>
        <w:pStyle w:val="Nadpis4"/>
        <w:keepLines w:val="0"/>
        <w:widowControl w:val="0"/>
        <w:numPr>
          <w:ilvl w:val="3"/>
          <w:numId w:val="16"/>
        </w:numPr>
        <w:suppressAutoHyphens/>
        <w:spacing w:before="240" w:after="120" w:line="240" w:lineRule="auto"/>
      </w:pPr>
      <w:r w:rsidRPr="00B95EAD">
        <w:t>Mazanie  kategórií projektov</w:t>
      </w:r>
    </w:p>
    <w:p w:rsidR="004A7047" w:rsidRDefault="004A7047" w:rsidP="004A7047">
      <w:pPr>
        <w:pStyle w:val="Zkladntext"/>
      </w:pPr>
      <w:r>
        <w:t>Kategórie mažeme pomocou červeného krížika v príslušnom riadku. Viď obrázok 32.  Po kliknutí sa nám zobrazí varovné hlásenie.</w:t>
      </w:r>
    </w:p>
    <w:p w:rsidR="004A7047" w:rsidRDefault="004A7047" w:rsidP="004A7047">
      <w:pPr>
        <w:pStyle w:val="Zkladntext"/>
      </w:pPr>
      <w:r>
        <w:rPr>
          <w:noProof/>
          <w:lang w:eastAsia="sk-SK"/>
        </w:rPr>
        <mc:AlternateContent>
          <mc:Choice Requires="wps">
            <w:drawing>
              <wp:anchor distT="0" distB="0" distL="0" distR="0" simplePos="0" relativeHeight="251693056" behindDoc="0" locked="0" layoutInCell="1" allowOverlap="1">
                <wp:simplePos x="0" y="0"/>
                <wp:positionH relativeFrom="column">
                  <wp:posOffset>20320</wp:posOffset>
                </wp:positionH>
                <wp:positionV relativeFrom="paragraph">
                  <wp:posOffset>0</wp:posOffset>
                </wp:positionV>
                <wp:extent cx="5295900" cy="2356485"/>
                <wp:effectExtent l="0" t="0" r="2540" b="0"/>
                <wp:wrapTopAndBottom/>
                <wp:docPr id="64" name="Textové pole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0" cy="2356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0E62A405" wp14:editId="793B01D2">
                                  <wp:extent cx="5295900" cy="2105025"/>
                                  <wp:effectExtent l="0" t="0" r="0" b="9525"/>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295900" cy="2105025"/>
                                          </a:xfrm>
                                          <a:prstGeom prst="rect">
                                            <a:avLst/>
                                          </a:prstGeom>
                                          <a:solidFill>
                                            <a:srgbClr val="FFFFFF"/>
                                          </a:solidFill>
                                          <a:ln>
                                            <a:noFill/>
                                          </a:ln>
                                        </pic:spPr>
                                      </pic:pic>
                                    </a:graphicData>
                                  </a:graphic>
                                </wp:inline>
                              </w:drawing>
                            </w:r>
                            <w:r>
                              <w:t xml:space="preserve">Obrázok </w:t>
                            </w:r>
                            <w:fldSimple w:instr=" SEQ &quot;Obrázok&quot; \*Arabic ">
                              <w:r>
                                <w:t>3</w:t>
                              </w:r>
                            </w:fldSimple>
                            <w:r>
                              <w:t>5: Varovné hláseni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64" o:spid="_x0000_s1061" type="#_x0000_t202" style="position:absolute;margin-left:1.6pt;margin-top:0;width:417pt;height:185.55pt;z-index:25169305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" stroked="f">
                <v:textbox inset="0,0,0,0">
                  <w:txbxContent>
                    <w:p w:rsidR="004A7047" w:rsidRDefault="004A7047" w:rsidP="004A7047">
                      <w:pPr>
                        <w:pStyle w:val="Obrzok"/>
                      </w:pPr>
                      <w:r>
                        <w:rPr>
                          <w:noProof/>
                          <w:lang w:eastAsia="sk-SK"/>
                        </w:rPr>
                        <w:drawing>
                          <wp:inline distT="0" distB="0" distL="0" distR="0" wp14:anchorId="0E62A405" wp14:editId="793B01D2">
                            <wp:extent cx="5295900" cy="2105025"/>
                            <wp:effectExtent l="0" t="0" r="0" b="9525"/>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295900" cy="2105025"/>
                                    </a:xfrm>
                                    <a:prstGeom prst="rect">
                                      <a:avLst/>
                                    </a:prstGeom>
                                    <a:solidFill>
                                      <a:srgbClr val="FFFFFF"/>
                                    </a:solidFill>
                                    <a:ln>
                                      <a:noFill/>
                                    </a:ln>
                                  </pic:spPr>
                                </pic:pic>
                              </a:graphicData>
                            </a:graphic>
                          </wp:inline>
                        </w:drawing>
                      </w:r>
                      <w:r>
                        <w:t xml:space="preserve">Obrázok </w:t>
                      </w:r>
                      <w:fldSimple w:instr=" SEQ &quot;Obrázok&quot; \*Arabic ">
                        <w:r>
                          <w:t>3</w:t>
                        </w:r>
                      </w:fldSimple>
                      <w:r>
                        <w:t>5: Varovné hlásenie</w:t>
                      </w:r>
                    </w:p>
                  </w:txbxContent>
                </v:textbox>
                <w10:wrap type="topAndBottom"/>
              </v:shape>
            </w:pict>
          </mc:Fallback>
        </mc:AlternateContent>
      </w:r>
    </w:p>
    <w:p w:rsidR="004A7047" w:rsidRPr="00B95EAD" w:rsidRDefault="004A7047" w:rsidP="004A7047">
      <w:pPr>
        <w:pStyle w:val="Nadpis3"/>
        <w:keepLines w:val="0"/>
        <w:widowControl w:val="0"/>
        <w:numPr>
          <w:ilvl w:val="2"/>
          <w:numId w:val="16"/>
        </w:numPr>
        <w:suppressAutoHyphens/>
        <w:spacing w:before="240" w:after="120" w:line="240" w:lineRule="auto"/>
      </w:pPr>
      <w:r>
        <w:br w:type="page"/>
      </w:r>
      <w:bookmarkStart w:id="122" w:name="_Toc347668470"/>
      <w:r w:rsidRPr="00B95EAD">
        <w:lastRenderedPageBreak/>
        <w:t>Pridávanie projektov</w:t>
      </w:r>
      <w:bookmarkEnd w:id="122"/>
    </w:p>
    <w:p w:rsidR="004A7047" w:rsidRDefault="004A7047" w:rsidP="004A7047">
      <w:pPr>
        <w:pStyle w:val="Zkladntext"/>
      </w:pPr>
      <w:r>
        <w:rPr>
          <w:noProof/>
          <w:lang w:eastAsia="sk-SK"/>
        </w:rPr>
        <mc:AlternateContent>
          <mc:Choice Requires="wps">
            <w:drawing>
              <wp:anchor distT="0" distB="0" distL="0" distR="0" simplePos="0" relativeHeight="251694080" behindDoc="0" locked="0" layoutInCell="1" allowOverlap="1">
                <wp:simplePos x="0" y="0"/>
                <wp:positionH relativeFrom="column">
                  <wp:posOffset>173355</wp:posOffset>
                </wp:positionH>
                <wp:positionV relativeFrom="paragraph">
                  <wp:posOffset>557530</wp:posOffset>
                </wp:positionV>
                <wp:extent cx="5772150" cy="6148070"/>
                <wp:effectExtent l="0" t="0" r="1905" b="0"/>
                <wp:wrapTopAndBottom/>
                <wp:docPr id="62" name="Textové pole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61480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0F7073D2" wp14:editId="6817F922">
                                  <wp:extent cx="5772150" cy="5895975"/>
                                  <wp:effectExtent l="0" t="0" r="0" b="9525"/>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72150" cy="5895975"/>
                                          </a:xfrm>
                                          <a:prstGeom prst="rect">
                                            <a:avLst/>
                                          </a:prstGeom>
                                          <a:solidFill>
                                            <a:srgbClr val="FFFFFF"/>
                                          </a:solidFill>
                                          <a:ln>
                                            <a:noFill/>
                                          </a:ln>
                                        </pic:spPr>
                                      </pic:pic>
                                    </a:graphicData>
                                  </a:graphic>
                                </wp:inline>
                              </w:drawing>
                            </w:r>
                            <w:r>
                              <w:t xml:space="preserve">Obrázok </w:t>
                            </w:r>
                            <w:fldSimple w:instr=" SEQ &quot;Obrázok&quot; \*Arabic ">
                              <w:r>
                                <w:t>36</w:t>
                              </w:r>
                            </w:fldSimple>
                            <w:r>
                              <w:t>: Pridávanie projekt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62" o:spid="_x0000_s1062" type="#_x0000_t202" style="position:absolute;margin-left:13.65pt;margin-top:43.9pt;width:454.5pt;height:484.1pt;z-index:25169408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" stroked="f">
                <v:textbox inset="0,0,0,0">
                  <w:txbxContent>
                    <w:p w:rsidR="004A7047" w:rsidRDefault="004A7047" w:rsidP="004A7047">
                      <w:pPr>
                        <w:pStyle w:val="Obrzok"/>
                      </w:pPr>
                      <w:r>
                        <w:rPr>
                          <w:noProof/>
                          <w:lang w:eastAsia="sk-SK"/>
                        </w:rPr>
                        <w:drawing>
                          <wp:inline distT="0" distB="0" distL="0" distR="0" wp14:anchorId="0F7073D2" wp14:editId="6817F922">
                            <wp:extent cx="5772150" cy="5895975"/>
                            <wp:effectExtent l="0" t="0" r="0" b="9525"/>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72150" cy="5895975"/>
                                    </a:xfrm>
                                    <a:prstGeom prst="rect">
                                      <a:avLst/>
                                    </a:prstGeom>
                                    <a:solidFill>
                                      <a:srgbClr val="FFFFFF"/>
                                    </a:solidFill>
                                    <a:ln>
                                      <a:noFill/>
                                    </a:ln>
                                  </pic:spPr>
                                </pic:pic>
                              </a:graphicData>
                            </a:graphic>
                          </wp:inline>
                        </w:drawing>
                      </w:r>
                      <w:r>
                        <w:t xml:space="preserve">Obrázok </w:t>
                      </w:r>
                      <w:fldSimple w:instr=" SEQ &quot;Obrázok&quot; \*Arabic ">
                        <w:r>
                          <w:t>36</w:t>
                        </w:r>
                      </w:fldSimple>
                      <w:r>
                        <w:t>: Pridávanie projektu</w:t>
                      </w:r>
                    </w:p>
                  </w:txbxContent>
                </v:textbox>
                <w10:wrap type="topAndBottom"/>
              </v:shape>
            </w:pict>
          </mc:Fallback>
        </mc:AlternateContent>
      </w:r>
      <w:r>
        <w:t>Projekty je možné pridávať pomocou odkazu ,,Pridať nový projekt“ alebo malým zeleným plus v pravo dole pri tabuľke. Viď obrázok 31.</w:t>
      </w:r>
    </w:p>
    <w:p w:rsidR="004A7047" w:rsidRDefault="004A7047" w:rsidP="004A7047">
      <w:pPr>
        <w:pStyle w:val="Zkladntext"/>
      </w:pPr>
    </w:p>
    <w:p w:rsidR="004A7047" w:rsidRDefault="004A7047" w:rsidP="004A7047">
      <w:pPr>
        <w:pStyle w:val="Zkladntext"/>
      </w:pPr>
      <w:r>
        <w:t>Po správnom vyplnení a kliknutí na odkaz ,,Pridaj“ sa pridá nový projekt.</w:t>
      </w:r>
    </w:p>
    <w:p w:rsidR="004A7047" w:rsidRDefault="004A7047" w:rsidP="004A7047">
      <w:pPr>
        <w:pStyle w:val="Zkladntext"/>
      </w:pPr>
    </w:p>
    <w:p w:rsidR="004A7047" w:rsidRPr="000D4CAF" w:rsidRDefault="004A7047" w:rsidP="004A7047">
      <w:pPr>
        <w:pStyle w:val="Nadpis3"/>
        <w:keepLines w:val="0"/>
        <w:widowControl w:val="0"/>
        <w:numPr>
          <w:ilvl w:val="2"/>
          <w:numId w:val="16"/>
        </w:numPr>
        <w:suppressAutoHyphens/>
        <w:spacing w:before="240" w:after="120" w:line="240" w:lineRule="auto"/>
      </w:pPr>
      <w:r>
        <w:br w:type="page"/>
      </w:r>
      <w:bookmarkStart w:id="123" w:name="_Toc347668471"/>
      <w:r w:rsidRPr="000D4CAF">
        <w:lastRenderedPageBreak/>
        <w:t>Editovanie projektov</w:t>
      </w:r>
      <w:bookmarkEnd w:id="123"/>
    </w:p>
    <w:p w:rsidR="004A7047" w:rsidRDefault="004A7047" w:rsidP="004A7047">
      <w:pPr>
        <w:pStyle w:val="Zkladntext"/>
      </w:pPr>
      <w:r>
        <w:t>Editovanie prebieha po kliknutí na ikonu zošitka s perom v príslušnom riadku, kde sa nachádza samotný projekt. Viď obrázok 31.</w:t>
      </w:r>
    </w:p>
    <w:p w:rsidR="004A7047" w:rsidRDefault="004A7047" w:rsidP="004A7047">
      <w:pPr>
        <w:pStyle w:val="Zkladntext"/>
      </w:pPr>
    </w:p>
    <w:p w:rsidR="004A7047" w:rsidRDefault="004A7047" w:rsidP="004A7047">
      <w:pPr>
        <w:pStyle w:val="Zkladntext"/>
      </w:pPr>
      <w:r>
        <w:rPr>
          <w:noProof/>
          <w:lang w:eastAsia="sk-SK"/>
        </w:rPr>
        <mc:AlternateContent>
          <mc:Choice Requires="wps">
            <w:drawing>
              <wp:anchor distT="0" distB="0" distL="0" distR="0" simplePos="0" relativeHeight="251695104" behindDoc="0" locked="0" layoutInCell="1" allowOverlap="1">
                <wp:simplePos x="0" y="0"/>
                <wp:positionH relativeFrom="column">
                  <wp:posOffset>38100</wp:posOffset>
                </wp:positionH>
                <wp:positionV relativeFrom="paragraph">
                  <wp:posOffset>0</wp:posOffset>
                </wp:positionV>
                <wp:extent cx="5810250" cy="6529070"/>
                <wp:effectExtent l="0" t="2540" r="3810" b="2540"/>
                <wp:wrapTopAndBottom/>
                <wp:docPr id="60" name="Textové pole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0" cy="65290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507A0578" wp14:editId="7430BACF">
                                  <wp:extent cx="5810250" cy="6276975"/>
                                  <wp:effectExtent l="0" t="0" r="0" b="9525"/>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810250" cy="6276975"/>
                                          </a:xfrm>
                                          <a:prstGeom prst="rect">
                                            <a:avLst/>
                                          </a:prstGeom>
                                          <a:solidFill>
                                            <a:srgbClr val="FFFFFF"/>
                                          </a:solidFill>
                                          <a:ln>
                                            <a:noFill/>
                                          </a:ln>
                                        </pic:spPr>
                                      </pic:pic>
                                    </a:graphicData>
                                  </a:graphic>
                                </wp:inline>
                              </w:drawing>
                            </w:r>
                            <w:r>
                              <w:t xml:space="preserve">Obrázok </w:t>
                            </w:r>
                            <w:fldSimple w:instr=" SEQ &quot;Obrázok&quot; \*Arabic ">
                              <w:r>
                                <w:t>37</w:t>
                              </w:r>
                            </w:fldSimple>
                            <w:r>
                              <w:t>: Projekty - ed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60" o:spid="_x0000_s1063" type="#_x0000_t202" style="position:absolute;margin-left:3pt;margin-top:0;width:457.5pt;height:514.1pt;z-index:25169510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" stroked="f">
                <v:textbox inset="0,0,0,0">
                  <w:txbxContent>
                    <w:p w:rsidR="004A7047" w:rsidRDefault="004A7047" w:rsidP="004A7047">
                      <w:pPr>
                        <w:pStyle w:val="Obrzok"/>
                      </w:pPr>
                      <w:r>
                        <w:rPr>
                          <w:noProof/>
                          <w:lang w:eastAsia="sk-SK"/>
                        </w:rPr>
                        <w:drawing>
                          <wp:inline distT="0" distB="0" distL="0" distR="0" wp14:anchorId="507A0578" wp14:editId="7430BACF">
                            <wp:extent cx="5810250" cy="6276975"/>
                            <wp:effectExtent l="0" t="0" r="0" b="9525"/>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810250" cy="6276975"/>
                                    </a:xfrm>
                                    <a:prstGeom prst="rect">
                                      <a:avLst/>
                                    </a:prstGeom>
                                    <a:solidFill>
                                      <a:srgbClr val="FFFFFF"/>
                                    </a:solidFill>
                                    <a:ln>
                                      <a:noFill/>
                                    </a:ln>
                                  </pic:spPr>
                                </pic:pic>
                              </a:graphicData>
                            </a:graphic>
                          </wp:inline>
                        </w:drawing>
                      </w:r>
                      <w:r>
                        <w:t xml:space="preserve">Obrázok </w:t>
                      </w:r>
                      <w:fldSimple w:instr=" SEQ &quot;Obrázok&quot; \*Arabic ">
                        <w:r>
                          <w:t>37</w:t>
                        </w:r>
                      </w:fldSimple>
                      <w:r>
                        <w:t>: Projekty - edit</w:t>
                      </w:r>
                    </w:p>
                  </w:txbxContent>
                </v:textbox>
                <w10:wrap type="topAndBottom"/>
              </v:shape>
            </w:pict>
          </mc:Fallback>
        </mc:AlternateContent>
      </w:r>
    </w:p>
    <w:p w:rsidR="004A7047" w:rsidRDefault="004A7047" w:rsidP="004A7047">
      <w:pPr>
        <w:pStyle w:val="Zkladntext"/>
      </w:pPr>
      <w:r>
        <w:t>Pri editovaní sa zobrazí aj nová tabuľka do ktorej môže admin pridávať, mazať alebo editovať príspevky od členov združenia. S tabuľkou sa narába obdobne ako v 12.4.1.</w:t>
      </w:r>
    </w:p>
    <w:p w:rsidR="004A7047" w:rsidRDefault="004A7047" w:rsidP="004A7047">
      <w:pPr>
        <w:pStyle w:val="Zkladntext"/>
      </w:pPr>
    </w:p>
    <w:p w:rsidR="004A7047" w:rsidRPr="000D4CAF" w:rsidRDefault="004A7047" w:rsidP="004A7047">
      <w:pPr>
        <w:pStyle w:val="Nadpis3"/>
        <w:keepLines w:val="0"/>
        <w:widowControl w:val="0"/>
        <w:numPr>
          <w:ilvl w:val="2"/>
          <w:numId w:val="16"/>
        </w:numPr>
        <w:suppressAutoHyphens/>
        <w:spacing w:before="240" w:after="120" w:line="240" w:lineRule="auto"/>
      </w:pPr>
      <w:r>
        <w:br w:type="page"/>
      </w:r>
      <w:bookmarkStart w:id="124" w:name="_Toc347668472"/>
      <w:r w:rsidRPr="000D4CAF">
        <w:lastRenderedPageBreak/>
        <w:t>Mazanie projektov</w:t>
      </w:r>
      <w:bookmarkEnd w:id="124"/>
    </w:p>
    <w:p w:rsidR="004A7047" w:rsidRDefault="004A7047" w:rsidP="004A7047">
      <w:pPr>
        <w:pStyle w:val="Zkladntext"/>
      </w:pPr>
      <w:r>
        <w:t>Projekt mažeme pomocou červeného krížika v príslušnom riadku. Viď obrázok 32.  Po kliknutí sa nám zobrazí varovné hlásenie. Viď obrázok 35.</w:t>
      </w:r>
    </w:p>
    <w:p w:rsidR="004A7047" w:rsidRDefault="004A7047" w:rsidP="004A7047">
      <w:pPr>
        <w:pStyle w:val="Zkladntext"/>
      </w:pPr>
    </w:p>
    <w:p w:rsidR="004A7047" w:rsidRPr="000D4CAF" w:rsidRDefault="004A7047" w:rsidP="004A7047">
      <w:pPr>
        <w:pStyle w:val="Nadpis2"/>
        <w:keepLines w:val="0"/>
        <w:widowControl w:val="0"/>
        <w:numPr>
          <w:ilvl w:val="1"/>
          <w:numId w:val="16"/>
        </w:numPr>
        <w:suppressAutoHyphens/>
        <w:spacing w:before="240" w:after="120" w:line="240" w:lineRule="auto"/>
      </w:pPr>
      <w:bookmarkStart w:id="125" w:name="_Toc347668473"/>
      <w:r w:rsidRPr="000D4CAF">
        <w:t>Udalosti</w:t>
      </w:r>
      <w:bookmarkEnd w:id="125"/>
    </w:p>
    <w:p w:rsidR="004A7047" w:rsidRDefault="004A7047" w:rsidP="004A7047">
      <w:pPr>
        <w:pStyle w:val="Zkladntext"/>
      </w:pPr>
      <w:r>
        <w:t>Udalosti sa obsluhujú obdobne ako projekty. Viď sekciu 12.4</w:t>
      </w:r>
    </w:p>
    <w:p w:rsidR="004A7047" w:rsidRPr="000D4CAF" w:rsidRDefault="004A7047" w:rsidP="004A7047">
      <w:pPr>
        <w:pStyle w:val="Nadpis2"/>
        <w:keepLines w:val="0"/>
        <w:widowControl w:val="0"/>
        <w:numPr>
          <w:ilvl w:val="1"/>
          <w:numId w:val="16"/>
        </w:numPr>
        <w:suppressAutoHyphens/>
        <w:spacing w:before="240" w:after="120" w:line="240" w:lineRule="auto"/>
      </w:pPr>
      <w:bookmarkStart w:id="126" w:name="_Toc347668474"/>
      <w:r w:rsidRPr="000D4CAF">
        <w:t>Články</w:t>
      </w:r>
      <w:bookmarkEnd w:id="126"/>
    </w:p>
    <w:p w:rsidR="004A7047" w:rsidRDefault="004A7047" w:rsidP="004A7047">
      <w:pPr>
        <w:pStyle w:val="Zkladntext"/>
      </w:pPr>
      <w:r>
        <w:t>V sekcii články, pribudli tri nové funkcie a to pridávanie, editovanie a mazanie.</w:t>
      </w:r>
    </w:p>
    <w:p w:rsidR="004A7047" w:rsidRPr="000D4CAF" w:rsidRDefault="004A7047" w:rsidP="004A7047">
      <w:pPr>
        <w:pStyle w:val="Nadpis3"/>
        <w:keepLines w:val="0"/>
        <w:widowControl w:val="0"/>
        <w:numPr>
          <w:ilvl w:val="2"/>
          <w:numId w:val="16"/>
        </w:numPr>
        <w:suppressAutoHyphens/>
        <w:spacing w:before="240" w:after="120" w:line="240" w:lineRule="auto"/>
      </w:pPr>
      <w:bookmarkStart w:id="127" w:name="_Toc347668475"/>
      <w:r w:rsidRPr="000D4CAF">
        <w:t>Pridávanie článkov</w:t>
      </w:r>
      <w:bookmarkEnd w:id="127"/>
    </w:p>
    <w:p w:rsidR="004A7047" w:rsidRDefault="004A7047" w:rsidP="004A7047">
      <w:pPr>
        <w:pStyle w:val="Zkladntext"/>
      </w:pPr>
      <w:r>
        <w:t>Pridávanie prebieha po kliknutí na odkaz ,,Pridať nový príspevok“.</w:t>
      </w:r>
    </w:p>
    <w:p w:rsidR="004A7047" w:rsidRDefault="004A7047" w:rsidP="004A7047">
      <w:pPr>
        <w:pStyle w:val="Zkladntext"/>
      </w:pPr>
      <w:r>
        <w:rPr>
          <w:noProof/>
          <w:lang w:eastAsia="sk-SK"/>
        </w:rPr>
        <mc:AlternateContent>
          <mc:Choice Requires="wps">
            <w:drawing>
              <wp:anchor distT="0" distB="0" distL="0" distR="0" simplePos="0" relativeHeight="251696128" behindDoc="0" locked="0" layoutInCell="1" allowOverlap="1">
                <wp:simplePos x="0" y="0"/>
                <wp:positionH relativeFrom="column">
                  <wp:align>center</wp:align>
                </wp:positionH>
                <wp:positionV relativeFrom="paragraph">
                  <wp:posOffset>76200</wp:posOffset>
                </wp:positionV>
                <wp:extent cx="6118860" cy="4596130"/>
                <wp:effectExtent l="0" t="0" r="0" b="0"/>
                <wp:wrapTopAndBottom/>
                <wp:docPr id="58" name="Textové pole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4596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7D88AF6F" wp14:editId="7FBF2AA9">
                                  <wp:extent cx="6115050" cy="4343400"/>
                                  <wp:effectExtent l="0" t="0" r="0" b="0"/>
                                  <wp:docPr id="57" name="Obráze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115050" cy="4343400"/>
                                          </a:xfrm>
                                          <a:prstGeom prst="rect">
                                            <a:avLst/>
                                          </a:prstGeom>
                                          <a:solidFill>
                                            <a:srgbClr val="FFFFFF"/>
                                          </a:solidFill>
                                          <a:ln>
                                            <a:noFill/>
                                          </a:ln>
                                        </pic:spPr>
                                      </pic:pic>
                                    </a:graphicData>
                                  </a:graphic>
                                </wp:inline>
                              </w:drawing>
                            </w:r>
                            <w:r>
                              <w:t xml:space="preserve">Obrázok </w:t>
                            </w:r>
                            <w:fldSimple w:instr=" SEQ &quot;Obrázok&quot; \*Arabic ">
                              <w:r>
                                <w:t>38</w:t>
                              </w:r>
                            </w:fldSimple>
                            <w:r>
                              <w:t>: Články - pridávani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58" o:spid="_x0000_s1064" type="#_x0000_t202" style="position:absolute;margin-left:0;margin-top:6pt;width:481.8pt;height:361.9pt;z-index:251696128;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" stroked="f">
                <v:textbox inset="0,0,0,0">
                  <w:txbxContent>
                    <w:p w:rsidR="004A7047" w:rsidRDefault="004A7047" w:rsidP="004A7047">
                      <w:pPr>
                        <w:pStyle w:val="Obrzok"/>
                      </w:pPr>
                      <w:r>
                        <w:rPr>
                          <w:noProof/>
                          <w:lang w:eastAsia="sk-SK"/>
                        </w:rPr>
                        <w:drawing>
                          <wp:inline distT="0" distB="0" distL="0" distR="0" wp14:anchorId="7D88AF6F" wp14:editId="7FBF2AA9">
                            <wp:extent cx="6115050" cy="4343400"/>
                            <wp:effectExtent l="0" t="0" r="0" b="0"/>
                            <wp:docPr id="57" name="Obráze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115050" cy="4343400"/>
                                    </a:xfrm>
                                    <a:prstGeom prst="rect">
                                      <a:avLst/>
                                    </a:prstGeom>
                                    <a:solidFill>
                                      <a:srgbClr val="FFFFFF"/>
                                    </a:solidFill>
                                    <a:ln>
                                      <a:noFill/>
                                    </a:ln>
                                  </pic:spPr>
                                </pic:pic>
                              </a:graphicData>
                            </a:graphic>
                          </wp:inline>
                        </w:drawing>
                      </w:r>
                      <w:r>
                        <w:t xml:space="preserve">Obrázok </w:t>
                      </w:r>
                      <w:fldSimple w:instr=" SEQ &quot;Obrázok&quot; \*Arabic ">
                        <w:r>
                          <w:t>38</w:t>
                        </w:r>
                      </w:fldSimple>
                      <w:r>
                        <w:t>: Články - pridávanie</w:t>
                      </w:r>
                    </w:p>
                  </w:txbxContent>
                </v:textbox>
                <w10:wrap type="topAndBottom"/>
              </v:shape>
            </w:pict>
          </mc:Fallback>
        </mc:AlternateContent>
      </w:r>
    </w:p>
    <w:p w:rsidR="004A7047" w:rsidRDefault="004A7047" w:rsidP="004A7047">
      <w:pPr>
        <w:pStyle w:val="Zkladntext"/>
      </w:pPr>
      <w:r>
        <w:t>Po kliknutí na tento odkaz sa nám otvorí formulár. Ak formulár vyplnený valídne príspevok sa pridá. Na to aby bol zverejnený ihneď treba zakliknúť políčko ,,Zverejnené“. Ak sa tak nestane, príspevok sa uloží do databázy no nebude zatiaľ možné ho čítať.</w:t>
      </w:r>
    </w:p>
    <w:p w:rsidR="004A7047" w:rsidRDefault="004A7047" w:rsidP="004A7047">
      <w:pPr>
        <w:pStyle w:val="Zkladntext"/>
      </w:pPr>
    </w:p>
    <w:p w:rsidR="004A7047" w:rsidRDefault="004A7047" w:rsidP="004A7047">
      <w:pPr>
        <w:pStyle w:val="Zkladntext"/>
      </w:pPr>
      <w:r>
        <w:rPr>
          <w:noProof/>
          <w:lang w:eastAsia="sk-SK"/>
        </w:rPr>
        <w:lastRenderedPageBreak/>
        <mc:AlternateContent>
          <mc:Choice Requires="wps">
            <w:drawing>
              <wp:anchor distT="0" distB="0" distL="0" distR="0" simplePos="0" relativeHeight="251697152" behindDoc="0" locked="0" layoutInCell="1" allowOverlap="1">
                <wp:simplePos x="0" y="0"/>
                <wp:positionH relativeFrom="column">
                  <wp:posOffset>46355</wp:posOffset>
                </wp:positionH>
                <wp:positionV relativeFrom="paragraph">
                  <wp:posOffset>73660</wp:posOffset>
                </wp:positionV>
                <wp:extent cx="4924425" cy="4319270"/>
                <wp:effectExtent l="4445" t="3175" r="0" b="1905"/>
                <wp:wrapTopAndBottom/>
                <wp:docPr id="56" name="Textové pole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4425" cy="43192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6A57048A" wp14:editId="2756057D">
                                  <wp:extent cx="4924425" cy="4067175"/>
                                  <wp:effectExtent l="0" t="0" r="9525" b="9525"/>
                                  <wp:docPr id="55" name="Obráze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924425" cy="4067175"/>
                                          </a:xfrm>
                                          <a:prstGeom prst="rect">
                                            <a:avLst/>
                                          </a:prstGeom>
                                          <a:solidFill>
                                            <a:srgbClr val="FFFFFF"/>
                                          </a:solidFill>
                                          <a:ln>
                                            <a:noFill/>
                                          </a:ln>
                                        </pic:spPr>
                                      </pic:pic>
                                    </a:graphicData>
                                  </a:graphic>
                                </wp:inline>
                              </w:drawing>
                            </w:r>
                            <w:r>
                              <w:t xml:space="preserve">Obrázok </w:t>
                            </w:r>
                            <w:fldSimple w:instr=" SEQ &quot;Obrázok&quot; \*Arabic ">
                              <w:r>
                                <w:t>39</w:t>
                              </w:r>
                            </w:fldSimple>
                            <w:r>
                              <w:t>: Články - formulá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56" o:spid="_x0000_s1065" type="#_x0000_t202" style="position:absolute;margin-left:3.65pt;margin-top:5.8pt;width:387.75pt;height:340.1pt;z-index:25169715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" stroked="f">
                <v:textbox inset="0,0,0,0">
                  <w:txbxContent>
                    <w:p w:rsidR="004A7047" w:rsidRDefault="004A7047" w:rsidP="004A7047">
                      <w:pPr>
                        <w:pStyle w:val="Obrzok"/>
                      </w:pPr>
                      <w:r>
                        <w:rPr>
                          <w:noProof/>
                          <w:lang w:eastAsia="sk-SK"/>
                        </w:rPr>
                        <w:drawing>
                          <wp:inline distT="0" distB="0" distL="0" distR="0" wp14:anchorId="6A57048A" wp14:editId="2756057D">
                            <wp:extent cx="4924425" cy="4067175"/>
                            <wp:effectExtent l="0" t="0" r="9525" b="9525"/>
                            <wp:docPr id="55" name="Obráze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924425" cy="4067175"/>
                                    </a:xfrm>
                                    <a:prstGeom prst="rect">
                                      <a:avLst/>
                                    </a:prstGeom>
                                    <a:solidFill>
                                      <a:srgbClr val="FFFFFF"/>
                                    </a:solidFill>
                                    <a:ln>
                                      <a:noFill/>
                                    </a:ln>
                                  </pic:spPr>
                                </pic:pic>
                              </a:graphicData>
                            </a:graphic>
                          </wp:inline>
                        </w:drawing>
                      </w:r>
                      <w:r>
                        <w:t xml:space="preserve">Obrázok </w:t>
                      </w:r>
                      <w:fldSimple w:instr=" SEQ &quot;Obrázok&quot; \*Arabic ">
                        <w:r>
                          <w:t>39</w:t>
                        </w:r>
                      </w:fldSimple>
                      <w:r>
                        <w:t>: Články - formulár</w:t>
                      </w:r>
                    </w:p>
                  </w:txbxContent>
                </v:textbox>
                <w10:wrap type="topAndBottom"/>
              </v:shape>
            </w:pict>
          </mc:Fallback>
        </mc:AlternateContent>
      </w:r>
    </w:p>
    <w:p w:rsidR="004A7047" w:rsidRDefault="004A7047" w:rsidP="004A7047">
      <w:pPr>
        <w:pStyle w:val="Zkladntext"/>
      </w:pPr>
    </w:p>
    <w:p w:rsidR="004A7047" w:rsidRDefault="004A7047" w:rsidP="004A7047">
      <w:pPr>
        <w:pStyle w:val="Nadpis3"/>
        <w:keepLines w:val="0"/>
        <w:widowControl w:val="0"/>
        <w:numPr>
          <w:ilvl w:val="2"/>
          <w:numId w:val="16"/>
        </w:numPr>
        <w:suppressAutoHyphens/>
        <w:spacing w:before="240" w:after="120" w:line="240" w:lineRule="auto"/>
      </w:pPr>
      <w:bookmarkStart w:id="128" w:name="_Toc347668476"/>
      <w:r w:rsidRPr="000D4CAF">
        <w:t>Články</w:t>
      </w:r>
      <w:r>
        <w:t xml:space="preserve"> – edit</w:t>
      </w:r>
      <w:bookmarkEnd w:id="128"/>
    </w:p>
    <w:p w:rsidR="004A7047" w:rsidRDefault="004A7047" w:rsidP="004A7047">
      <w:pPr>
        <w:pStyle w:val="Zkladntext"/>
      </w:pPr>
      <w:r>
        <w:t>Na to aby sme mohli editovať článok, musíme si najprv otvoriť jeho detail Viď. Sekciu 10.1. Tu nám pribudli nové tlačidlá.</w:t>
      </w:r>
    </w:p>
    <w:p w:rsidR="004A7047" w:rsidRDefault="004A7047" w:rsidP="004A7047">
      <w:pPr>
        <w:pStyle w:val="Zkladntext"/>
      </w:pPr>
    </w:p>
    <w:p w:rsidR="004A7047" w:rsidRDefault="004A7047" w:rsidP="004A7047">
      <w:pPr>
        <w:pStyle w:val="Zkladntext"/>
      </w:pPr>
      <w:r>
        <w:rPr>
          <w:noProof/>
          <w:lang w:eastAsia="sk-SK"/>
        </w:rPr>
        <w:lastRenderedPageBreak/>
        <mc:AlternateContent>
          <mc:Choice Requires="wps">
            <w:drawing>
              <wp:anchor distT="0" distB="0" distL="0" distR="0" simplePos="0" relativeHeight="251698176" behindDoc="0" locked="0" layoutInCell="1" allowOverlap="1">
                <wp:simplePos x="0" y="0"/>
                <wp:positionH relativeFrom="column">
                  <wp:align>center</wp:align>
                </wp:positionH>
                <wp:positionV relativeFrom="paragraph">
                  <wp:posOffset>76200</wp:posOffset>
                </wp:positionV>
                <wp:extent cx="6118860" cy="2892425"/>
                <wp:effectExtent l="0" t="2540" r="0" b="635"/>
                <wp:wrapTopAndBottom/>
                <wp:docPr id="54" name="Textové pole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2892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4413C07E" wp14:editId="44CC7937">
                                  <wp:extent cx="6115050" cy="2638425"/>
                                  <wp:effectExtent l="0" t="0" r="0" b="9525"/>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115050" cy="2638425"/>
                                          </a:xfrm>
                                          <a:prstGeom prst="rect">
                                            <a:avLst/>
                                          </a:prstGeom>
                                          <a:solidFill>
                                            <a:srgbClr val="FFFFFF"/>
                                          </a:solidFill>
                                          <a:ln>
                                            <a:noFill/>
                                          </a:ln>
                                        </pic:spPr>
                                      </pic:pic>
                                    </a:graphicData>
                                  </a:graphic>
                                </wp:inline>
                              </w:drawing>
                            </w:r>
                            <w:r>
                              <w:t xml:space="preserve">Obrázok </w:t>
                            </w:r>
                            <w:fldSimple w:instr=" SEQ &quot;Obrázok&quot; \*Arabic ">
                              <w:r>
                                <w:t>40</w:t>
                              </w:r>
                            </w:fldSimple>
                            <w:r>
                              <w:t>: Detail článku - adm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54" o:spid="_x0000_s1066" type="#_x0000_t202" style="position:absolute;margin-left:0;margin-top:6pt;width:481.8pt;height:227.75pt;z-index:251698176;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" stroked="f">
                <v:textbox inset="0,0,0,0">
                  <w:txbxContent>
                    <w:p w:rsidR="004A7047" w:rsidRDefault="004A7047" w:rsidP="004A7047">
                      <w:pPr>
                        <w:pStyle w:val="Obrzok"/>
                      </w:pPr>
                      <w:r>
                        <w:rPr>
                          <w:noProof/>
                          <w:lang w:eastAsia="sk-SK"/>
                        </w:rPr>
                        <w:drawing>
                          <wp:inline distT="0" distB="0" distL="0" distR="0" wp14:anchorId="4413C07E" wp14:editId="44CC7937">
                            <wp:extent cx="6115050" cy="2638425"/>
                            <wp:effectExtent l="0" t="0" r="0" b="9525"/>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115050" cy="2638425"/>
                                    </a:xfrm>
                                    <a:prstGeom prst="rect">
                                      <a:avLst/>
                                    </a:prstGeom>
                                    <a:solidFill>
                                      <a:srgbClr val="FFFFFF"/>
                                    </a:solidFill>
                                    <a:ln>
                                      <a:noFill/>
                                    </a:ln>
                                  </pic:spPr>
                                </pic:pic>
                              </a:graphicData>
                            </a:graphic>
                          </wp:inline>
                        </w:drawing>
                      </w:r>
                      <w:r>
                        <w:t xml:space="preserve">Obrázok </w:t>
                      </w:r>
                      <w:fldSimple w:instr=" SEQ &quot;Obrázok&quot; \*Arabic ">
                        <w:r>
                          <w:t>40</w:t>
                        </w:r>
                      </w:fldSimple>
                      <w:r>
                        <w:t>: Detail článku - admin</w:t>
                      </w:r>
                    </w:p>
                  </w:txbxContent>
                </v:textbox>
                <w10:wrap type="topAndBottom"/>
              </v:shape>
            </w:pict>
          </mc:Fallback>
        </mc:AlternateContent>
      </w:r>
    </w:p>
    <w:p w:rsidR="004A7047" w:rsidRDefault="004A7047" w:rsidP="004A7047">
      <w:pPr>
        <w:pStyle w:val="Zkladntext"/>
      </w:pPr>
      <w:r>
        <w:t>Po kliknutí na odkaz ,,Upraviť“ sa nám zobrazí pred vyplnený formulár ktoré je možné editovať. Po opätovnom stlačení odkazu ,,Upraviť“ sa nahrá opravený článok do databázy.</w:t>
      </w:r>
    </w:p>
    <w:p w:rsidR="004A7047" w:rsidRDefault="004A7047" w:rsidP="004A7047">
      <w:pPr>
        <w:pStyle w:val="Zkladntext"/>
      </w:pPr>
      <w:r>
        <w:rPr>
          <w:noProof/>
          <w:lang w:eastAsia="sk-SK"/>
        </w:rPr>
        <w:lastRenderedPageBreak/>
        <mc:AlternateContent>
          <mc:Choice Requires="wps">
            <w:drawing>
              <wp:anchor distT="0" distB="0" distL="0" distR="0" simplePos="0" relativeHeight="251699200" behindDoc="0" locked="0" layoutInCell="1" allowOverlap="1">
                <wp:simplePos x="0" y="0"/>
                <wp:positionH relativeFrom="column">
                  <wp:align>center</wp:align>
                </wp:positionH>
                <wp:positionV relativeFrom="paragraph">
                  <wp:posOffset>76200</wp:posOffset>
                </wp:positionV>
                <wp:extent cx="6118860" cy="6765290"/>
                <wp:effectExtent l="0" t="3810" r="0" b="3175"/>
                <wp:wrapTopAndBottom/>
                <wp:docPr id="52" name="Textové pole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67652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53FA47A4" wp14:editId="439B4741">
                                  <wp:extent cx="6124575" cy="6515100"/>
                                  <wp:effectExtent l="0" t="0" r="9525"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124575" cy="6515100"/>
                                          </a:xfrm>
                                          <a:prstGeom prst="rect">
                                            <a:avLst/>
                                          </a:prstGeom>
                                          <a:solidFill>
                                            <a:srgbClr val="FFFFFF"/>
                                          </a:solidFill>
                                          <a:ln>
                                            <a:noFill/>
                                          </a:ln>
                                        </pic:spPr>
                                      </pic:pic>
                                    </a:graphicData>
                                  </a:graphic>
                                </wp:inline>
                              </w:drawing>
                            </w:r>
                            <w:r>
                              <w:t xml:space="preserve">Obrázok </w:t>
                            </w:r>
                            <w:fldSimple w:instr=" SEQ &quot;Obrázok&quot; \*Arabic ">
                              <w:r>
                                <w:t>41</w:t>
                              </w:r>
                            </w:fldSimple>
                            <w:r>
                              <w:t>: Články - editovací formulá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52" o:spid="_x0000_s1067" type="#_x0000_t202" style="position:absolute;margin-left:0;margin-top:6pt;width:481.8pt;height:532.7pt;z-index:251699200;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" stroked="f">
                <v:textbox inset="0,0,0,0">
                  <w:txbxContent>
                    <w:p w:rsidR="004A7047" w:rsidRDefault="004A7047" w:rsidP="004A7047">
                      <w:pPr>
                        <w:pStyle w:val="Obrzok"/>
                      </w:pPr>
                      <w:r>
                        <w:rPr>
                          <w:noProof/>
                          <w:lang w:eastAsia="sk-SK"/>
                        </w:rPr>
                        <w:drawing>
                          <wp:inline distT="0" distB="0" distL="0" distR="0" wp14:anchorId="53FA47A4" wp14:editId="439B4741">
                            <wp:extent cx="6124575" cy="6515100"/>
                            <wp:effectExtent l="0" t="0" r="9525"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124575" cy="6515100"/>
                                    </a:xfrm>
                                    <a:prstGeom prst="rect">
                                      <a:avLst/>
                                    </a:prstGeom>
                                    <a:solidFill>
                                      <a:srgbClr val="FFFFFF"/>
                                    </a:solidFill>
                                    <a:ln>
                                      <a:noFill/>
                                    </a:ln>
                                  </pic:spPr>
                                </pic:pic>
                              </a:graphicData>
                            </a:graphic>
                          </wp:inline>
                        </w:drawing>
                      </w:r>
                      <w:r>
                        <w:t xml:space="preserve">Obrázok </w:t>
                      </w:r>
                      <w:fldSimple w:instr=" SEQ &quot;Obrázok&quot; \*Arabic ">
                        <w:r>
                          <w:t>41</w:t>
                        </w:r>
                      </w:fldSimple>
                      <w:r>
                        <w:t>: Články - editovací formulár</w:t>
                      </w:r>
                    </w:p>
                  </w:txbxContent>
                </v:textbox>
                <w10:wrap type="topAndBottom"/>
              </v:shape>
            </w:pict>
          </mc:Fallback>
        </mc:AlternateContent>
      </w:r>
    </w:p>
    <w:p w:rsidR="004A7047" w:rsidRDefault="004A7047" w:rsidP="004A7047">
      <w:pPr>
        <w:pStyle w:val="Nadpis3"/>
        <w:keepLines w:val="0"/>
        <w:widowControl w:val="0"/>
        <w:numPr>
          <w:ilvl w:val="2"/>
          <w:numId w:val="16"/>
        </w:numPr>
        <w:suppressAutoHyphens/>
        <w:spacing w:before="240" w:after="120" w:line="240" w:lineRule="auto"/>
      </w:pPr>
      <w:bookmarkStart w:id="129" w:name="_Toc347668477"/>
      <w:r w:rsidRPr="000D4CAF">
        <w:t>Mazanie</w:t>
      </w:r>
      <w:r>
        <w:t xml:space="preserve"> článkov</w:t>
      </w:r>
      <w:bookmarkEnd w:id="129"/>
    </w:p>
    <w:p w:rsidR="004A7047" w:rsidRDefault="004A7047" w:rsidP="004A7047">
      <w:pPr>
        <w:pStyle w:val="Zkladntext"/>
      </w:pPr>
      <w:r>
        <w:t>Mazanie prebieha v detaile konkrétneho článku ktorý chceme odstrániť kliknutím na odkaz ,,Zmazať“. Viď obrázok 40. Po kliknutí sa nám zobrazí varovná hláška. Viď obrázok 35.</w:t>
      </w:r>
    </w:p>
    <w:p w:rsidR="004A7047" w:rsidRDefault="004A7047" w:rsidP="004A7047">
      <w:pPr>
        <w:pStyle w:val="Zkladntext"/>
      </w:pPr>
    </w:p>
    <w:p w:rsidR="004A7047" w:rsidRDefault="004A7047" w:rsidP="004A7047">
      <w:pPr>
        <w:pStyle w:val="Nadpis3"/>
        <w:keepLines w:val="0"/>
        <w:widowControl w:val="0"/>
        <w:numPr>
          <w:ilvl w:val="2"/>
          <w:numId w:val="16"/>
        </w:numPr>
        <w:suppressAutoHyphens/>
        <w:spacing w:before="240" w:after="120" w:line="240" w:lineRule="auto"/>
      </w:pPr>
      <w:r>
        <w:br w:type="page"/>
      </w:r>
      <w:bookmarkStart w:id="130" w:name="_Toc347668478"/>
      <w:r>
        <w:lastRenderedPageBreak/>
        <w:t xml:space="preserve">História  </w:t>
      </w:r>
      <w:r w:rsidRPr="000D4CAF">
        <w:t>modifikácií</w:t>
      </w:r>
      <w:r>
        <w:t xml:space="preserve"> článku</w:t>
      </w:r>
      <w:bookmarkEnd w:id="130"/>
    </w:p>
    <w:p w:rsidR="004A7047" w:rsidRDefault="004A7047" w:rsidP="004A7047">
      <w:pPr>
        <w:pStyle w:val="Zkladntext"/>
      </w:pPr>
      <w:r>
        <w:t>Zobrazí sa po kliknutí na odkaz ,,Zobraziť históriu modifikácií“ v detaile daného článku. Viď obrázok 40.</w:t>
      </w:r>
    </w:p>
    <w:p w:rsidR="004A7047" w:rsidRDefault="004A7047" w:rsidP="004A7047">
      <w:pPr>
        <w:pStyle w:val="Zkladntext"/>
      </w:pPr>
      <w:r>
        <w:rPr>
          <w:noProof/>
          <w:lang w:eastAsia="sk-SK"/>
        </w:rPr>
        <mc:AlternateContent>
          <mc:Choice Requires="wps">
            <w:drawing>
              <wp:anchor distT="0" distB="0" distL="0" distR="0" simplePos="0" relativeHeight="251700224" behindDoc="0" locked="0" layoutInCell="1" allowOverlap="1">
                <wp:simplePos x="0" y="0"/>
                <wp:positionH relativeFrom="column">
                  <wp:align>center</wp:align>
                </wp:positionH>
                <wp:positionV relativeFrom="paragraph">
                  <wp:posOffset>0</wp:posOffset>
                </wp:positionV>
                <wp:extent cx="6118860" cy="1954530"/>
                <wp:effectExtent l="0" t="0" r="0" b="0"/>
                <wp:wrapTopAndBottom/>
                <wp:docPr id="50" name="Textové pole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19545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7CA5BE3C" wp14:editId="7D7FF5D6">
                                  <wp:extent cx="6115050" cy="1704975"/>
                                  <wp:effectExtent l="0" t="0" r="0" b="9525"/>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115050" cy="1704975"/>
                                          </a:xfrm>
                                          <a:prstGeom prst="rect">
                                            <a:avLst/>
                                          </a:prstGeom>
                                          <a:solidFill>
                                            <a:srgbClr val="FFFFFF"/>
                                          </a:solidFill>
                                          <a:ln>
                                            <a:noFill/>
                                          </a:ln>
                                        </pic:spPr>
                                      </pic:pic>
                                    </a:graphicData>
                                  </a:graphic>
                                </wp:inline>
                              </w:drawing>
                            </w:r>
                            <w:r>
                              <w:t xml:space="preserve">Obrázok </w:t>
                            </w:r>
                            <w:fldSimple w:instr=" SEQ &quot;Obrázok&quot; \*Arabic ">
                              <w:r>
                                <w:t>42</w:t>
                              </w:r>
                            </w:fldSimple>
                            <w:r>
                              <w:t>: História modifikácií</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50" o:spid="_x0000_s1068" type="#_x0000_t202" style="position:absolute;margin-left:0;margin-top:0;width:481.8pt;height:153.9pt;z-index:251700224;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" stroked="f">
                <v:textbox inset="0,0,0,0">
                  <w:txbxContent>
                    <w:p w:rsidR="004A7047" w:rsidRDefault="004A7047" w:rsidP="004A7047">
                      <w:pPr>
                        <w:pStyle w:val="Obrzok"/>
                      </w:pPr>
                      <w:r>
                        <w:rPr>
                          <w:noProof/>
                          <w:lang w:eastAsia="sk-SK"/>
                        </w:rPr>
                        <w:drawing>
                          <wp:inline distT="0" distB="0" distL="0" distR="0" wp14:anchorId="7CA5BE3C" wp14:editId="7D7FF5D6">
                            <wp:extent cx="6115050" cy="1704975"/>
                            <wp:effectExtent l="0" t="0" r="0" b="9525"/>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115050" cy="1704975"/>
                                    </a:xfrm>
                                    <a:prstGeom prst="rect">
                                      <a:avLst/>
                                    </a:prstGeom>
                                    <a:solidFill>
                                      <a:srgbClr val="FFFFFF"/>
                                    </a:solidFill>
                                    <a:ln>
                                      <a:noFill/>
                                    </a:ln>
                                  </pic:spPr>
                                </pic:pic>
                              </a:graphicData>
                            </a:graphic>
                          </wp:inline>
                        </w:drawing>
                      </w:r>
                      <w:r>
                        <w:t xml:space="preserve">Obrázok </w:t>
                      </w:r>
                      <w:fldSimple w:instr=" SEQ &quot;Obrázok&quot; \*Arabic ">
                        <w:r>
                          <w:t>42</w:t>
                        </w:r>
                      </w:fldSimple>
                      <w:r>
                        <w:t>: História modifikácií</w:t>
                      </w:r>
                    </w:p>
                  </w:txbxContent>
                </v:textbox>
                <w10:wrap type="topAndBottom"/>
              </v:shape>
            </w:pict>
          </mc:Fallback>
        </mc:AlternateContent>
      </w:r>
    </w:p>
    <w:p w:rsidR="004A7047" w:rsidRDefault="004A7047" w:rsidP="004A7047">
      <w:pPr>
        <w:pStyle w:val="Nadpis2"/>
        <w:keepLines w:val="0"/>
        <w:widowControl w:val="0"/>
        <w:numPr>
          <w:ilvl w:val="1"/>
          <w:numId w:val="16"/>
        </w:numPr>
        <w:suppressAutoHyphens/>
        <w:spacing w:before="240" w:after="120" w:line="240" w:lineRule="auto"/>
      </w:pPr>
      <w:bookmarkStart w:id="131" w:name="_Toc347668479"/>
      <w:r w:rsidRPr="002C5575">
        <w:t>Členovia</w:t>
      </w:r>
      <w:bookmarkEnd w:id="131"/>
    </w:p>
    <w:p w:rsidR="004A7047" w:rsidRDefault="004A7047" w:rsidP="004A7047">
      <w:pPr>
        <w:pStyle w:val="Zkladntext"/>
      </w:pPr>
      <w:r>
        <w:t>Administrátor môže vytvárať nových členov, pridávať im rolu, editovať a taktiež ich môže mazať.</w:t>
      </w:r>
    </w:p>
    <w:p w:rsidR="004A7047" w:rsidRDefault="004A7047" w:rsidP="004A7047">
      <w:pPr>
        <w:pStyle w:val="Nadpis3"/>
        <w:keepLines w:val="0"/>
        <w:widowControl w:val="0"/>
        <w:numPr>
          <w:ilvl w:val="2"/>
          <w:numId w:val="16"/>
        </w:numPr>
        <w:suppressAutoHyphens/>
        <w:spacing w:before="240" w:after="120" w:line="240" w:lineRule="auto"/>
      </w:pPr>
      <w:bookmarkStart w:id="132" w:name="_Toc347668480"/>
      <w:r w:rsidRPr="002C5575">
        <w:t>Pridanie</w:t>
      </w:r>
      <w:r>
        <w:t xml:space="preserve"> nového člena</w:t>
      </w:r>
      <w:bookmarkEnd w:id="132"/>
    </w:p>
    <w:p w:rsidR="004A7047" w:rsidRDefault="004A7047" w:rsidP="004A7047">
      <w:pPr>
        <w:pStyle w:val="Zkladntext"/>
      </w:pPr>
      <w:r>
        <w:t>Pre pridanie člena treba kliknúť na malé zelené plus vpravo dole tabuľky.</w:t>
      </w:r>
    </w:p>
    <w:p w:rsidR="004A7047" w:rsidRDefault="004A7047" w:rsidP="004A7047">
      <w:pPr>
        <w:pStyle w:val="Zkladntext"/>
      </w:pPr>
      <w:r>
        <w:rPr>
          <w:noProof/>
          <w:lang w:eastAsia="sk-SK"/>
        </w:rPr>
        <mc:AlternateContent>
          <mc:Choice Requires="wps">
            <w:drawing>
              <wp:anchor distT="0" distB="0" distL="0" distR="0" simplePos="0" relativeHeight="251701248" behindDoc="0" locked="0" layoutInCell="1" allowOverlap="1">
                <wp:simplePos x="0" y="0"/>
                <wp:positionH relativeFrom="column">
                  <wp:align>center</wp:align>
                </wp:positionH>
                <wp:positionV relativeFrom="paragraph">
                  <wp:posOffset>76200</wp:posOffset>
                </wp:positionV>
                <wp:extent cx="6118860" cy="2459355"/>
                <wp:effectExtent l="0" t="1905" r="0" b="0"/>
                <wp:wrapTopAndBottom/>
                <wp:docPr id="48" name="Textové pole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24593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7455435A" wp14:editId="0605CCEF">
                                  <wp:extent cx="6115050" cy="2209800"/>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115050" cy="2209800"/>
                                          </a:xfrm>
                                          <a:prstGeom prst="rect">
                                            <a:avLst/>
                                          </a:prstGeom>
                                          <a:solidFill>
                                            <a:srgbClr val="FFFFFF"/>
                                          </a:solidFill>
                                          <a:ln>
                                            <a:noFill/>
                                          </a:ln>
                                        </pic:spPr>
                                      </pic:pic>
                                    </a:graphicData>
                                  </a:graphic>
                                </wp:inline>
                              </w:drawing>
                            </w:r>
                            <w:r>
                              <w:t xml:space="preserve">Obrázok </w:t>
                            </w:r>
                            <w:fldSimple w:instr=" SEQ &quot;Obrázok&quot; \*Arabic ">
                              <w:r>
                                <w:t>43</w:t>
                              </w:r>
                            </w:fldSimple>
                            <w:r>
                              <w:t>: Členovia - adm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48" o:spid="_x0000_s1069" type="#_x0000_t202" style="position:absolute;margin-left:0;margin-top:6pt;width:481.8pt;height:193.65pt;z-index:251701248;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" stroked="f">
                <v:textbox inset="0,0,0,0">
                  <w:txbxContent>
                    <w:p w:rsidR="004A7047" w:rsidRDefault="004A7047" w:rsidP="004A7047">
                      <w:pPr>
                        <w:pStyle w:val="Obrzok"/>
                      </w:pPr>
                      <w:r>
                        <w:rPr>
                          <w:noProof/>
                          <w:lang w:eastAsia="sk-SK"/>
                        </w:rPr>
                        <w:drawing>
                          <wp:inline distT="0" distB="0" distL="0" distR="0" wp14:anchorId="7455435A" wp14:editId="0605CCEF">
                            <wp:extent cx="6115050" cy="2209800"/>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115050" cy="2209800"/>
                                    </a:xfrm>
                                    <a:prstGeom prst="rect">
                                      <a:avLst/>
                                    </a:prstGeom>
                                    <a:solidFill>
                                      <a:srgbClr val="FFFFFF"/>
                                    </a:solidFill>
                                    <a:ln>
                                      <a:noFill/>
                                    </a:ln>
                                  </pic:spPr>
                                </pic:pic>
                              </a:graphicData>
                            </a:graphic>
                          </wp:inline>
                        </w:drawing>
                      </w:r>
                      <w:r>
                        <w:t xml:space="preserve">Obrázok </w:t>
                      </w:r>
                      <w:fldSimple w:instr=" SEQ &quot;Obrázok&quot; \*Arabic ">
                        <w:r>
                          <w:t>43</w:t>
                        </w:r>
                      </w:fldSimple>
                      <w:r>
                        <w:t>: Členovia - admin</w:t>
                      </w:r>
                    </w:p>
                  </w:txbxContent>
                </v:textbox>
                <w10:wrap type="topAndBottom"/>
              </v:shape>
            </w:pict>
          </mc:Fallback>
        </mc:AlternateContent>
      </w:r>
    </w:p>
    <w:p w:rsidR="004A7047" w:rsidRDefault="004A7047" w:rsidP="004A7047">
      <w:pPr>
        <w:pStyle w:val="Zkladntext"/>
      </w:pPr>
      <w:r>
        <w:br w:type="page"/>
      </w:r>
      <w:r>
        <w:lastRenderedPageBreak/>
        <w:t>Po kliknutí sa zobrazí formulár. Ak je správne vyplnený a klikneme na ,,Pridaj“ pridá sa nový užívateľ s danou  prioritou.</w:t>
      </w:r>
    </w:p>
    <w:p w:rsidR="004A7047" w:rsidRDefault="004A7047" w:rsidP="004A7047">
      <w:pPr>
        <w:pStyle w:val="Zkladntext"/>
      </w:pPr>
      <w:r>
        <w:rPr>
          <w:noProof/>
          <w:lang w:eastAsia="sk-SK"/>
        </w:rPr>
        <mc:AlternateContent>
          <mc:Choice Requires="wps">
            <w:drawing>
              <wp:anchor distT="0" distB="0" distL="0" distR="0" simplePos="0" relativeHeight="251702272" behindDoc="0" locked="0" layoutInCell="1" allowOverlap="1">
                <wp:simplePos x="0" y="0"/>
                <wp:positionH relativeFrom="column">
                  <wp:align>center</wp:align>
                </wp:positionH>
                <wp:positionV relativeFrom="paragraph">
                  <wp:posOffset>0</wp:posOffset>
                </wp:positionV>
                <wp:extent cx="5705475" cy="6991985"/>
                <wp:effectExtent l="1905" t="3810" r="0" b="0"/>
                <wp:wrapTopAndBottom/>
                <wp:docPr id="46" name="Textové pole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69919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64E4025E" wp14:editId="1A3BC005">
                                  <wp:extent cx="5705475" cy="6705600"/>
                                  <wp:effectExtent l="0" t="0" r="9525"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05475" cy="6705600"/>
                                          </a:xfrm>
                                          <a:prstGeom prst="rect">
                                            <a:avLst/>
                                          </a:prstGeom>
                                          <a:solidFill>
                                            <a:srgbClr val="FFFFFF"/>
                                          </a:solidFill>
                                          <a:ln>
                                            <a:noFill/>
                                          </a:ln>
                                        </pic:spPr>
                                      </pic:pic>
                                    </a:graphicData>
                                  </a:graphic>
                                </wp:inline>
                              </w:drawing>
                            </w:r>
                            <w:r>
                              <w:t xml:space="preserve">Obrázok </w:t>
                            </w:r>
                            <w:fldSimple w:instr=" SEQ &quot;Obrázok&quot; \*Arabic ">
                              <w:r>
                                <w:t>44</w:t>
                              </w:r>
                            </w:fldSimple>
                            <w:r>
                              <w:t>: Pridaj člen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46" o:spid="_x0000_s1070" type="#_x0000_t202" style="position:absolute;margin-left:0;margin-top:0;width:449.25pt;height:550.55pt;z-index:251702272;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" stroked="f">
                <v:textbox inset="0,0,0,0">
                  <w:txbxContent>
                    <w:p w:rsidR="004A7047" w:rsidRDefault="004A7047" w:rsidP="004A7047">
                      <w:pPr>
                        <w:pStyle w:val="Obrzok"/>
                      </w:pPr>
                      <w:r>
                        <w:rPr>
                          <w:noProof/>
                          <w:lang w:eastAsia="sk-SK"/>
                        </w:rPr>
                        <w:drawing>
                          <wp:inline distT="0" distB="0" distL="0" distR="0" wp14:anchorId="64E4025E" wp14:editId="1A3BC005">
                            <wp:extent cx="5705475" cy="6705600"/>
                            <wp:effectExtent l="0" t="0" r="9525"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05475" cy="6705600"/>
                                    </a:xfrm>
                                    <a:prstGeom prst="rect">
                                      <a:avLst/>
                                    </a:prstGeom>
                                    <a:solidFill>
                                      <a:srgbClr val="FFFFFF"/>
                                    </a:solidFill>
                                    <a:ln>
                                      <a:noFill/>
                                    </a:ln>
                                  </pic:spPr>
                                </pic:pic>
                              </a:graphicData>
                            </a:graphic>
                          </wp:inline>
                        </w:drawing>
                      </w:r>
                      <w:r>
                        <w:t xml:space="preserve">Obrázok </w:t>
                      </w:r>
                      <w:fldSimple w:instr=" SEQ &quot;Obrázok&quot; \*Arabic ">
                        <w:r>
                          <w:t>44</w:t>
                        </w:r>
                      </w:fldSimple>
                      <w:r>
                        <w:t>: Pridaj člena</w:t>
                      </w:r>
                    </w:p>
                  </w:txbxContent>
                </v:textbox>
                <w10:wrap type="topAndBottom"/>
              </v:shape>
            </w:pict>
          </mc:Fallback>
        </mc:AlternateContent>
      </w:r>
    </w:p>
    <w:p w:rsidR="004A7047" w:rsidRDefault="004A7047" w:rsidP="004A7047">
      <w:pPr>
        <w:pStyle w:val="Zkladntext"/>
      </w:pPr>
    </w:p>
    <w:p w:rsidR="004A7047" w:rsidRDefault="004A7047" w:rsidP="004A7047">
      <w:pPr>
        <w:pStyle w:val="Nadpis3"/>
        <w:keepLines w:val="0"/>
        <w:widowControl w:val="0"/>
        <w:numPr>
          <w:ilvl w:val="2"/>
          <w:numId w:val="16"/>
        </w:numPr>
        <w:suppressAutoHyphens/>
        <w:spacing w:before="240" w:after="120" w:line="240" w:lineRule="auto"/>
        <w:rPr>
          <w:rFonts w:ascii="Times New Roman" w:hAnsi="Times New Roman"/>
        </w:rPr>
      </w:pPr>
      <w:r>
        <w:rPr>
          <w:rFonts w:ascii="Times New Roman" w:hAnsi="Times New Roman"/>
        </w:rPr>
        <w:br w:type="page"/>
      </w:r>
      <w:bookmarkStart w:id="133" w:name="_Toc347668481"/>
      <w:r>
        <w:rPr>
          <w:rFonts w:ascii="Times New Roman" w:hAnsi="Times New Roman"/>
        </w:rPr>
        <w:lastRenderedPageBreak/>
        <w:t>Členovia – edit</w:t>
      </w:r>
      <w:bookmarkEnd w:id="133"/>
    </w:p>
    <w:p w:rsidR="004A7047" w:rsidRDefault="004A7047" w:rsidP="004A7047">
      <w:pPr>
        <w:pStyle w:val="Zkladntext"/>
      </w:pPr>
      <w:r>
        <w:t>Pre upravenie člena treba kliknúť na zošitok v príslušnom riadku tabuľky. Viď obrázok 43. Po kliknutí na políčko úpravy sa zobrazí nasledujúci formulár, ktorý môže admin vyplniť.</w:t>
      </w:r>
    </w:p>
    <w:p w:rsidR="004A7047" w:rsidRDefault="004A7047" w:rsidP="004A7047">
      <w:pPr>
        <w:pStyle w:val="Zkladntext"/>
      </w:pPr>
      <w:r>
        <w:rPr>
          <w:noProof/>
          <w:lang w:eastAsia="sk-SK"/>
        </w:rPr>
        <w:drawing>
          <wp:inline distT="0" distB="0" distL="0" distR="0">
            <wp:extent cx="5772150" cy="6762750"/>
            <wp:effectExtent l="0" t="0" r="0" b="0"/>
            <wp:docPr id="21" name="Obrázek 21" descr="Upravit profil - adm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ravit profil - admin"/>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72150" cy="6762750"/>
                    </a:xfrm>
                    <a:prstGeom prst="rect">
                      <a:avLst/>
                    </a:prstGeom>
                    <a:noFill/>
                    <a:ln>
                      <a:noFill/>
                    </a:ln>
                  </pic:spPr>
                </pic:pic>
              </a:graphicData>
            </a:graphic>
          </wp:inline>
        </w:drawing>
      </w:r>
    </w:p>
    <w:p w:rsidR="004A7047" w:rsidRPr="00E22BAE" w:rsidRDefault="004A7047" w:rsidP="004A7047">
      <w:pPr>
        <w:pStyle w:val="Zkladntext"/>
        <w:rPr>
          <w:i/>
        </w:rPr>
      </w:pPr>
      <w:r w:rsidRPr="00E22BAE">
        <w:rPr>
          <w:i/>
        </w:rPr>
        <w:t>Obrázok 45: Úprava člena</w:t>
      </w:r>
    </w:p>
    <w:p w:rsidR="004A7047" w:rsidRDefault="004A7047" w:rsidP="004A7047">
      <w:pPr>
        <w:pStyle w:val="Nadpis3"/>
        <w:keepLines w:val="0"/>
        <w:widowControl w:val="0"/>
        <w:numPr>
          <w:ilvl w:val="2"/>
          <w:numId w:val="16"/>
        </w:numPr>
        <w:suppressAutoHyphens/>
        <w:spacing w:before="240" w:after="120" w:line="240" w:lineRule="auto"/>
      </w:pPr>
      <w:r>
        <w:br w:type="page"/>
      </w:r>
      <w:bookmarkStart w:id="134" w:name="_Toc347668482"/>
      <w:r w:rsidRPr="002C5575">
        <w:lastRenderedPageBreak/>
        <w:t>Mazanie</w:t>
      </w:r>
      <w:r>
        <w:t xml:space="preserve"> člena</w:t>
      </w:r>
      <w:bookmarkEnd w:id="134"/>
    </w:p>
    <w:p w:rsidR="004A7047" w:rsidRDefault="004A7047" w:rsidP="004A7047">
      <w:pPr>
        <w:pStyle w:val="Zkladntext"/>
      </w:pPr>
      <w:r>
        <w:t>Mazanie prebieha po kliknutí na červený krížik v príslušnom riadku tabuľky. Viď. Obrázok 43</w:t>
      </w:r>
    </w:p>
    <w:p w:rsidR="004A7047" w:rsidRPr="000E7CAE" w:rsidRDefault="004A7047" w:rsidP="004A7047">
      <w:pPr>
        <w:pStyle w:val="Zkladntext"/>
      </w:pPr>
      <w:r>
        <w:t>Po kliknutí sa zobrazí varovné hlásenie. Viď obrázok 35</w:t>
      </w:r>
    </w:p>
    <w:p w:rsidR="004A7047" w:rsidRDefault="004A7047" w:rsidP="004A7047">
      <w:pPr>
        <w:pStyle w:val="Zkladntext"/>
      </w:pPr>
    </w:p>
    <w:p w:rsidR="004A7047" w:rsidRDefault="004A7047" w:rsidP="004A7047">
      <w:pPr>
        <w:pStyle w:val="Nadpis2"/>
        <w:keepLines w:val="0"/>
        <w:widowControl w:val="0"/>
        <w:numPr>
          <w:ilvl w:val="1"/>
          <w:numId w:val="16"/>
        </w:numPr>
        <w:suppressAutoHyphens/>
        <w:spacing w:before="240" w:after="120" w:line="240" w:lineRule="auto"/>
      </w:pPr>
      <w:bookmarkStart w:id="135" w:name="_Toc347668483"/>
      <w:r w:rsidRPr="008F0F2F">
        <w:t>Tituly</w:t>
      </w:r>
      <w:bookmarkEnd w:id="135"/>
    </w:p>
    <w:p w:rsidR="004A7047" w:rsidRDefault="004A7047" w:rsidP="004A7047">
      <w:pPr>
        <w:pStyle w:val="Zkladntext"/>
      </w:pPr>
      <w:r>
        <w:t>Do tejto sekcie sa dostaneme z hlavného menu kliknutím na odkaz ,,Správa“ a následne ,,Tituly“.</w:t>
      </w:r>
    </w:p>
    <w:p w:rsidR="004A7047" w:rsidRDefault="004A7047" w:rsidP="004A7047">
      <w:pPr>
        <w:pStyle w:val="Zkladntext"/>
      </w:pPr>
      <w:r>
        <w:rPr>
          <w:noProof/>
          <w:lang w:eastAsia="sk-SK"/>
        </w:rPr>
        <mc:AlternateContent>
          <mc:Choice Requires="wps">
            <w:drawing>
              <wp:anchor distT="0" distB="0" distL="0" distR="0" simplePos="0" relativeHeight="251703296" behindDoc="0" locked="0" layoutInCell="1" allowOverlap="1">
                <wp:simplePos x="0" y="0"/>
                <wp:positionH relativeFrom="column">
                  <wp:posOffset>-12700</wp:posOffset>
                </wp:positionH>
                <wp:positionV relativeFrom="paragraph">
                  <wp:posOffset>313055</wp:posOffset>
                </wp:positionV>
                <wp:extent cx="5686425" cy="823595"/>
                <wp:effectExtent l="2540" t="0" r="0" b="0"/>
                <wp:wrapTopAndBottom/>
                <wp:docPr id="44" name="Textové pole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6425" cy="8235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64CD695F" wp14:editId="37505128">
                                  <wp:extent cx="5686425" cy="571500"/>
                                  <wp:effectExtent l="0" t="0" r="9525"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686425" cy="571500"/>
                                          </a:xfrm>
                                          <a:prstGeom prst="rect">
                                            <a:avLst/>
                                          </a:prstGeom>
                                          <a:solidFill>
                                            <a:srgbClr val="FFFFFF"/>
                                          </a:solidFill>
                                          <a:ln>
                                            <a:noFill/>
                                          </a:ln>
                                        </pic:spPr>
                                      </pic:pic>
                                    </a:graphicData>
                                  </a:graphic>
                                </wp:inline>
                              </w:drawing>
                            </w:r>
                            <w:r>
                              <w:t xml:space="preserve">Obrázok </w:t>
                            </w:r>
                            <w:fldSimple w:instr=" SEQ &quot;Obrázok&quot; \*Arabic ">
                              <w:r>
                                <w:t>46</w:t>
                              </w:r>
                            </w:fldSimple>
                            <w:r>
                              <w:t>: Titul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44" o:spid="_x0000_s1071" type="#_x0000_t202" style="position:absolute;margin-left:-1pt;margin-top:24.65pt;width:447.75pt;height:64.85pt;z-index:25170329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" stroked="f">
                <v:textbox inset="0,0,0,0">
                  <w:txbxContent>
                    <w:p w:rsidR="004A7047" w:rsidRDefault="004A7047" w:rsidP="004A7047">
                      <w:pPr>
                        <w:pStyle w:val="Obrzok"/>
                      </w:pPr>
                      <w:r>
                        <w:rPr>
                          <w:noProof/>
                          <w:lang w:eastAsia="sk-SK"/>
                        </w:rPr>
                        <w:drawing>
                          <wp:inline distT="0" distB="0" distL="0" distR="0" wp14:anchorId="64CD695F" wp14:editId="37505128">
                            <wp:extent cx="5686425" cy="571500"/>
                            <wp:effectExtent l="0" t="0" r="9525"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686425" cy="571500"/>
                                    </a:xfrm>
                                    <a:prstGeom prst="rect">
                                      <a:avLst/>
                                    </a:prstGeom>
                                    <a:solidFill>
                                      <a:srgbClr val="FFFFFF"/>
                                    </a:solidFill>
                                    <a:ln>
                                      <a:noFill/>
                                    </a:ln>
                                  </pic:spPr>
                                </pic:pic>
                              </a:graphicData>
                            </a:graphic>
                          </wp:inline>
                        </w:drawing>
                      </w:r>
                      <w:r>
                        <w:t xml:space="preserve">Obrázok </w:t>
                      </w:r>
                      <w:fldSimple w:instr=" SEQ &quot;Obrázok&quot; \*Arabic ">
                        <w:r>
                          <w:t>46</w:t>
                        </w:r>
                      </w:fldSimple>
                      <w:r>
                        <w:t>: Tituly</w:t>
                      </w:r>
                    </w:p>
                  </w:txbxContent>
                </v:textbox>
                <w10:wrap type="topAndBottom"/>
              </v:shape>
            </w:pict>
          </mc:Fallback>
        </mc:AlternateContent>
      </w:r>
      <w:r>
        <w:t>Správa tejto sekcie funguje obdobne ako v bode 12.4.1.</w:t>
      </w:r>
    </w:p>
    <w:p w:rsidR="004A7047" w:rsidRDefault="004A7047" w:rsidP="004A7047">
      <w:pPr>
        <w:pStyle w:val="Nadpis2"/>
        <w:ind w:left="576" w:hanging="576"/>
      </w:pPr>
    </w:p>
    <w:p w:rsidR="004A7047" w:rsidRDefault="004A7047" w:rsidP="004A7047">
      <w:pPr>
        <w:pStyle w:val="Nadpis2"/>
        <w:keepLines w:val="0"/>
        <w:widowControl w:val="0"/>
        <w:numPr>
          <w:ilvl w:val="1"/>
          <w:numId w:val="16"/>
        </w:numPr>
        <w:suppressAutoHyphens/>
        <w:spacing w:before="240" w:after="120" w:line="240" w:lineRule="auto"/>
      </w:pPr>
      <w:bookmarkStart w:id="136" w:name="_Toc347668484"/>
      <w:r>
        <w:t>Študijné programy</w:t>
      </w:r>
      <w:bookmarkEnd w:id="136"/>
    </w:p>
    <w:p w:rsidR="004A7047" w:rsidRDefault="004A7047" w:rsidP="004A7047">
      <w:pPr>
        <w:pStyle w:val="Zkladntext"/>
      </w:pPr>
      <w:r>
        <w:rPr>
          <w:noProof/>
          <w:lang w:eastAsia="sk-SK"/>
        </w:rPr>
        <mc:AlternateContent>
          <mc:Choice Requires="wps">
            <w:drawing>
              <wp:anchor distT="0" distB="0" distL="0" distR="0" simplePos="0" relativeHeight="251704320" behindDoc="0" locked="0" layoutInCell="1" allowOverlap="1">
                <wp:simplePos x="0" y="0"/>
                <wp:positionH relativeFrom="column">
                  <wp:posOffset>3810</wp:posOffset>
                </wp:positionH>
                <wp:positionV relativeFrom="paragraph">
                  <wp:posOffset>460375</wp:posOffset>
                </wp:positionV>
                <wp:extent cx="5657215" cy="923925"/>
                <wp:effectExtent l="0" t="0" r="635" b="2540"/>
                <wp:wrapTopAndBottom/>
                <wp:docPr id="42" name="Textové pole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215" cy="923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658CC2EF" wp14:editId="641F28A2">
                                  <wp:extent cx="5657850" cy="581025"/>
                                  <wp:effectExtent l="0" t="0" r="0" b="9525"/>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657850" cy="581025"/>
                                          </a:xfrm>
                                          <a:prstGeom prst="rect">
                                            <a:avLst/>
                                          </a:prstGeom>
                                          <a:solidFill>
                                            <a:srgbClr val="FFFFFF"/>
                                          </a:solidFill>
                                          <a:ln>
                                            <a:noFill/>
                                          </a:ln>
                                        </pic:spPr>
                                      </pic:pic>
                                    </a:graphicData>
                                  </a:graphic>
                                </wp:inline>
                              </w:drawing>
                            </w:r>
                            <w:r>
                              <w:t xml:space="preserve">Obrázok </w:t>
                            </w:r>
                            <w:fldSimple w:instr=" SEQ &quot;Obrázok&quot; \*Arabic ">
                              <w:r>
                                <w:t>47</w:t>
                              </w:r>
                            </w:fldSimple>
                            <w:r>
                              <w:t>: Študijné program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42" o:spid="_x0000_s1072" type="#_x0000_t202" style="position:absolute;margin-left:.3pt;margin-top:36.25pt;width:445.45pt;height:72.75pt;z-index:25170432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" stroked="f">
                <v:textbox inset="0,0,0,0">
                  <w:txbxContent>
                    <w:p w:rsidR="004A7047" w:rsidRDefault="004A7047" w:rsidP="004A7047">
                      <w:pPr>
                        <w:pStyle w:val="Obrzok"/>
                      </w:pPr>
                      <w:r>
                        <w:rPr>
                          <w:noProof/>
                          <w:lang w:eastAsia="sk-SK"/>
                        </w:rPr>
                        <w:drawing>
                          <wp:inline distT="0" distB="0" distL="0" distR="0" wp14:anchorId="658CC2EF" wp14:editId="641F28A2">
                            <wp:extent cx="5657850" cy="581025"/>
                            <wp:effectExtent l="0" t="0" r="0" b="9525"/>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657850" cy="581025"/>
                                    </a:xfrm>
                                    <a:prstGeom prst="rect">
                                      <a:avLst/>
                                    </a:prstGeom>
                                    <a:solidFill>
                                      <a:srgbClr val="FFFFFF"/>
                                    </a:solidFill>
                                    <a:ln>
                                      <a:noFill/>
                                    </a:ln>
                                  </pic:spPr>
                                </pic:pic>
                              </a:graphicData>
                            </a:graphic>
                          </wp:inline>
                        </w:drawing>
                      </w:r>
                      <w:r>
                        <w:t xml:space="preserve">Obrázok </w:t>
                      </w:r>
                      <w:fldSimple w:instr=" SEQ &quot;Obrázok&quot; \*Arabic ">
                        <w:r>
                          <w:t>47</w:t>
                        </w:r>
                      </w:fldSimple>
                      <w:r>
                        <w:t>: Študijné programy</w:t>
                      </w:r>
                    </w:p>
                  </w:txbxContent>
                </v:textbox>
                <w10:wrap type="topAndBottom"/>
              </v:shape>
            </w:pict>
          </mc:Fallback>
        </mc:AlternateContent>
      </w:r>
      <w:r>
        <w:t>Do tejto sekcie sa dostaneme z hlavného menu kliknutím na odkaz ,,Správa“ a následne ,,Študijné programy“. Správa tejto sekcie funguje obdobne ako v bode 12.4.1.</w:t>
      </w:r>
    </w:p>
    <w:p w:rsidR="004A7047" w:rsidRDefault="004A7047" w:rsidP="004A7047">
      <w:pPr>
        <w:pStyle w:val="Nadpis2"/>
        <w:ind w:left="576"/>
      </w:pPr>
    </w:p>
    <w:p w:rsidR="004A7047" w:rsidRPr="001F2699" w:rsidRDefault="004A7047" w:rsidP="004A7047">
      <w:pPr>
        <w:pStyle w:val="Nadpis2"/>
        <w:keepLines w:val="0"/>
        <w:widowControl w:val="0"/>
        <w:numPr>
          <w:ilvl w:val="1"/>
          <w:numId w:val="16"/>
        </w:numPr>
        <w:suppressAutoHyphens/>
        <w:spacing w:before="240" w:after="120" w:line="240" w:lineRule="auto"/>
      </w:pPr>
      <w:bookmarkStart w:id="137" w:name="_Toc347668485"/>
      <w:r w:rsidRPr="001F2699">
        <w:t>Typy e-mailov</w:t>
      </w:r>
      <w:bookmarkEnd w:id="137"/>
    </w:p>
    <w:p w:rsidR="004A7047" w:rsidRDefault="004A7047" w:rsidP="004A7047">
      <w:pPr>
        <w:pStyle w:val="Zkladntext"/>
      </w:pPr>
      <w:r>
        <w:t>Do tejto sekcie sa dostaneme z hlavného menu kliknutím na odkaz ,,Správa“ a následne ,,E-mail typy“. Správa tejto sekcie funguje obdobne ako v bode 12.4.1.</w:t>
      </w:r>
    </w:p>
    <w:p w:rsidR="004A7047" w:rsidRDefault="004A7047" w:rsidP="004A7047">
      <w:pPr>
        <w:pStyle w:val="Zkladntext"/>
      </w:pPr>
      <w:r>
        <w:rPr>
          <w:noProof/>
          <w:lang w:eastAsia="sk-SK"/>
        </w:rPr>
        <mc:AlternateContent>
          <mc:Choice Requires="wps">
            <w:drawing>
              <wp:anchor distT="0" distB="0" distL="0" distR="0" simplePos="0" relativeHeight="251705344" behindDoc="0" locked="0" layoutInCell="1" allowOverlap="1">
                <wp:simplePos x="0" y="0"/>
                <wp:positionH relativeFrom="column">
                  <wp:posOffset>-12700</wp:posOffset>
                </wp:positionH>
                <wp:positionV relativeFrom="paragraph">
                  <wp:posOffset>86995</wp:posOffset>
                </wp:positionV>
                <wp:extent cx="5648325" cy="861060"/>
                <wp:effectExtent l="2540" t="0" r="0" b="0"/>
                <wp:wrapTopAndBottom/>
                <wp:docPr id="40" name="Textové pole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8325" cy="8610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71C3C48E" wp14:editId="7E585DAA">
                                  <wp:extent cx="5648325" cy="609600"/>
                                  <wp:effectExtent l="0" t="0" r="9525"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648325" cy="609600"/>
                                          </a:xfrm>
                                          <a:prstGeom prst="rect">
                                            <a:avLst/>
                                          </a:prstGeom>
                                          <a:solidFill>
                                            <a:srgbClr val="FFFFFF"/>
                                          </a:solidFill>
                                          <a:ln>
                                            <a:noFill/>
                                          </a:ln>
                                        </pic:spPr>
                                      </pic:pic>
                                    </a:graphicData>
                                  </a:graphic>
                                </wp:inline>
                              </w:drawing>
                            </w:r>
                            <w:r>
                              <w:t xml:space="preserve">Obrázok </w:t>
                            </w:r>
                            <w:fldSimple w:instr=" SEQ &quot;Obrázok&quot; \*Arabic ">
                              <w:r>
                                <w:t>48</w:t>
                              </w:r>
                            </w:fldSimple>
                            <w:r>
                              <w:t>: E-mail typ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40" o:spid="_x0000_s1073" type="#_x0000_t202" style="position:absolute;margin-left:-1pt;margin-top:6.85pt;width:444.75pt;height:67.8pt;z-index:2517053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" stroked="f">
                <v:textbox inset="0,0,0,0">
                  <w:txbxContent>
                    <w:p w:rsidR="004A7047" w:rsidRDefault="004A7047" w:rsidP="004A7047">
                      <w:pPr>
                        <w:pStyle w:val="Obrzok"/>
                      </w:pPr>
                      <w:r>
                        <w:rPr>
                          <w:noProof/>
                          <w:lang w:eastAsia="sk-SK"/>
                        </w:rPr>
                        <w:drawing>
                          <wp:inline distT="0" distB="0" distL="0" distR="0" wp14:anchorId="71C3C48E" wp14:editId="7E585DAA">
                            <wp:extent cx="5648325" cy="609600"/>
                            <wp:effectExtent l="0" t="0" r="9525"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648325" cy="609600"/>
                                    </a:xfrm>
                                    <a:prstGeom prst="rect">
                                      <a:avLst/>
                                    </a:prstGeom>
                                    <a:solidFill>
                                      <a:srgbClr val="FFFFFF"/>
                                    </a:solidFill>
                                    <a:ln>
                                      <a:noFill/>
                                    </a:ln>
                                  </pic:spPr>
                                </pic:pic>
                              </a:graphicData>
                            </a:graphic>
                          </wp:inline>
                        </w:drawing>
                      </w:r>
                      <w:r>
                        <w:t xml:space="preserve">Obrázok </w:t>
                      </w:r>
                      <w:fldSimple w:instr=" SEQ &quot;Obrázok&quot; \*Arabic ">
                        <w:r>
                          <w:t>48</w:t>
                        </w:r>
                      </w:fldSimple>
                      <w:r>
                        <w:t>: E-mail typy</w:t>
                      </w:r>
                    </w:p>
                  </w:txbxContent>
                </v:textbox>
                <w10:wrap type="topAndBottom"/>
              </v:shape>
            </w:pict>
          </mc:Fallback>
        </mc:AlternateContent>
      </w:r>
    </w:p>
    <w:p w:rsidR="004A7047" w:rsidRDefault="004A7047" w:rsidP="004A7047">
      <w:pPr>
        <w:pStyle w:val="Zkladntext"/>
      </w:pPr>
    </w:p>
    <w:p w:rsidR="004A7047" w:rsidRDefault="004A7047" w:rsidP="004A7047">
      <w:pPr>
        <w:pStyle w:val="Zkladntext"/>
      </w:pPr>
    </w:p>
    <w:p w:rsidR="004A7047" w:rsidRPr="001F2699" w:rsidRDefault="004A7047" w:rsidP="004A7047">
      <w:pPr>
        <w:pStyle w:val="Nadpis2"/>
        <w:keepLines w:val="0"/>
        <w:widowControl w:val="0"/>
        <w:numPr>
          <w:ilvl w:val="1"/>
          <w:numId w:val="16"/>
        </w:numPr>
        <w:suppressAutoHyphens/>
        <w:spacing w:before="240" w:after="120" w:line="240" w:lineRule="auto"/>
      </w:pPr>
      <w:r>
        <w:br w:type="page"/>
      </w:r>
      <w:bookmarkStart w:id="138" w:name="_Toc347668486"/>
      <w:r w:rsidRPr="001F2699">
        <w:lastRenderedPageBreak/>
        <w:t>Export</w:t>
      </w:r>
      <w:bookmarkEnd w:id="138"/>
    </w:p>
    <w:p w:rsidR="004A7047" w:rsidRDefault="004A7047" w:rsidP="004A7047">
      <w:pPr>
        <w:pStyle w:val="Zkladntext"/>
      </w:pPr>
      <w:r>
        <w:t>Do tejto sekcie sa dostaneme z hlavného menu kliknutím na odkaz ,,Správa“ a následne ,,Export“.</w:t>
      </w:r>
    </w:p>
    <w:p w:rsidR="004A7047" w:rsidRDefault="004A7047" w:rsidP="004A7047">
      <w:pPr>
        <w:pStyle w:val="Zkladntext"/>
      </w:pPr>
      <w:r>
        <w:rPr>
          <w:noProof/>
          <w:lang w:eastAsia="sk-SK"/>
        </w:rPr>
        <mc:AlternateContent>
          <mc:Choice Requires="wps">
            <w:drawing>
              <wp:anchor distT="0" distB="0" distL="0" distR="0" simplePos="0" relativeHeight="251706368" behindDoc="0" locked="0" layoutInCell="1" allowOverlap="1">
                <wp:simplePos x="0" y="0"/>
                <wp:positionH relativeFrom="column">
                  <wp:posOffset>-6985</wp:posOffset>
                </wp:positionH>
                <wp:positionV relativeFrom="paragraph">
                  <wp:posOffset>0</wp:posOffset>
                </wp:positionV>
                <wp:extent cx="5667375" cy="842010"/>
                <wp:effectExtent l="0" t="4445" r="1270" b="1270"/>
                <wp:wrapTopAndBottom/>
                <wp:docPr id="38" name="Textové pole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8420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7FD8785F" wp14:editId="2E8ECECC">
                                  <wp:extent cx="5667375" cy="590550"/>
                                  <wp:effectExtent l="0" t="0" r="9525"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667375" cy="590550"/>
                                          </a:xfrm>
                                          <a:prstGeom prst="rect">
                                            <a:avLst/>
                                          </a:prstGeom>
                                          <a:solidFill>
                                            <a:srgbClr val="FFFFFF"/>
                                          </a:solidFill>
                                          <a:ln>
                                            <a:noFill/>
                                          </a:ln>
                                        </pic:spPr>
                                      </pic:pic>
                                    </a:graphicData>
                                  </a:graphic>
                                </wp:inline>
                              </w:drawing>
                            </w:r>
                            <w:r>
                              <w:t xml:space="preserve">Obrázok </w:t>
                            </w:r>
                            <w:fldSimple w:instr=" SEQ &quot;Obrázok&quot; \*Arabic ">
                              <w:r>
                                <w:t>49</w:t>
                              </w:r>
                            </w:fldSimple>
                            <w:r>
                              <w:t>: Expor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38" o:spid="_x0000_s1074" type="#_x0000_t202" style="position:absolute;margin-left:-.55pt;margin-top:0;width:446.25pt;height:66.3pt;z-index:2517063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" stroked="f">
                <v:textbox inset="0,0,0,0">
                  <w:txbxContent>
                    <w:p w:rsidR="004A7047" w:rsidRDefault="004A7047" w:rsidP="004A7047">
                      <w:pPr>
                        <w:pStyle w:val="Obrzok"/>
                      </w:pPr>
                      <w:r>
                        <w:rPr>
                          <w:noProof/>
                          <w:lang w:eastAsia="sk-SK"/>
                        </w:rPr>
                        <w:drawing>
                          <wp:inline distT="0" distB="0" distL="0" distR="0" wp14:anchorId="7FD8785F" wp14:editId="2E8ECECC">
                            <wp:extent cx="5667375" cy="590550"/>
                            <wp:effectExtent l="0" t="0" r="9525"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667375" cy="590550"/>
                                    </a:xfrm>
                                    <a:prstGeom prst="rect">
                                      <a:avLst/>
                                    </a:prstGeom>
                                    <a:solidFill>
                                      <a:srgbClr val="FFFFFF"/>
                                    </a:solidFill>
                                    <a:ln>
                                      <a:noFill/>
                                    </a:ln>
                                  </pic:spPr>
                                </pic:pic>
                              </a:graphicData>
                            </a:graphic>
                          </wp:inline>
                        </w:drawing>
                      </w:r>
                      <w:r>
                        <w:t xml:space="preserve">Obrázok </w:t>
                      </w:r>
                      <w:fldSimple w:instr=" SEQ &quot;Obrázok&quot; \*Arabic ">
                        <w:r>
                          <w:t>49</w:t>
                        </w:r>
                      </w:fldSimple>
                      <w:r>
                        <w:t>: Export</w:t>
                      </w:r>
                    </w:p>
                  </w:txbxContent>
                </v:textbox>
                <w10:wrap type="topAndBottom"/>
              </v:shape>
            </w:pict>
          </mc:Fallback>
        </mc:AlternateContent>
      </w:r>
    </w:p>
    <w:p w:rsidR="004A7047" w:rsidRDefault="004A7047" w:rsidP="004A7047">
      <w:pPr>
        <w:pStyle w:val="Zkladntext"/>
      </w:pPr>
      <w:r>
        <w:t>Tu si admin vyberie konkrétnu sekciu databázy a klikne na tlačidlo ,,Export“. Následne sa daná časť databázy stiahne.</w:t>
      </w:r>
    </w:p>
    <w:p w:rsidR="004A7047" w:rsidRDefault="004A7047" w:rsidP="004A7047">
      <w:pPr>
        <w:pStyle w:val="Nadpis2"/>
      </w:pPr>
      <w:bookmarkStart w:id="139" w:name="_Toc347608825"/>
      <w:bookmarkStart w:id="140" w:name="_Toc347608874"/>
      <w:bookmarkStart w:id="141" w:name="_Toc347608923"/>
      <w:bookmarkStart w:id="142" w:name="_Toc347609587"/>
      <w:bookmarkStart w:id="143" w:name="_Toc347668487"/>
      <w:r>
        <w:rPr>
          <w:noProof/>
          <w:lang w:eastAsia="sk-SK"/>
        </w:rPr>
        <mc:AlternateContent>
          <mc:Choice Requires="wps">
            <w:drawing>
              <wp:anchor distT="0" distB="0" distL="0" distR="0" simplePos="0" relativeHeight="251707392" behindDoc="0" locked="0" layoutInCell="1" allowOverlap="1">
                <wp:simplePos x="0" y="0"/>
                <wp:positionH relativeFrom="column">
                  <wp:align>center</wp:align>
                </wp:positionH>
                <wp:positionV relativeFrom="paragraph">
                  <wp:posOffset>76200</wp:posOffset>
                </wp:positionV>
                <wp:extent cx="5791200" cy="2165985"/>
                <wp:effectExtent l="0" t="635" r="635" b="0"/>
                <wp:wrapTopAndBottom/>
                <wp:docPr id="36" name="Textové pole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21659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16D2FE33" wp14:editId="376E9B28">
                                  <wp:extent cx="5791200" cy="1914525"/>
                                  <wp:effectExtent l="0" t="0" r="0" b="9525"/>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91200" cy="1914525"/>
                                          </a:xfrm>
                                          <a:prstGeom prst="rect">
                                            <a:avLst/>
                                          </a:prstGeom>
                                          <a:solidFill>
                                            <a:srgbClr val="FFFFFF"/>
                                          </a:solidFill>
                                          <a:ln>
                                            <a:noFill/>
                                          </a:ln>
                                        </pic:spPr>
                                      </pic:pic>
                                    </a:graphicData>
                                  </a:graphic>
                                </wp:inline>
                              </w:drawing>
                            </w:r>
                            <w:r>
                              <w:t xml:space="preserve">Obrázok </w:t>
                            </w:r>
                            <w:fldSimple w:instr=" SEQ &quot;Obrázok&quot; \*Arabic ">
                              <w:r>
                                <w:t>50</w:t>
                              </w:r>
                            </w:fldSimple>
                            <w:r>
                              <w:t>: Export - výb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36" o:spid="_x0000_s1075" type="#_x0000_t202" style="position:absolute;margin-left:0;margin-top:6pt;width:456pt;height:170.55pt;z-index:251707392;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" stroked="f">
                <v:textbox inset="0,0,0,0">
                  <w:txbxContent>
                    <w:p w:rsidR="004A7047" w:rsidRDefault="004A7047" w:rsidP="004A7047">
                      <w:pPr>
                        <w:pStyle w:val="Obrzok"/>
                      </w:pPr>
                      <w:r>
                        <w:rPr>
                          <w:noProof/>
                          <w:lang w:eastAsia="sk-SK"/>
                        </w:rPr>
                        <w:drawing>
                          <wp:inline distT="0" distB="0" distL="0" distR="0" wp14:anchorId="16D2FE33" wp14:editId="376E9B28">
                            <wp:extent cx="5791200" cy="1914525"/>
                            <wp:effectExtent l="0" t="0" r="0" b="9525"/>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91200" cy="1914525"/>
                                    </a:xfrm>
                                    <a:prstGeom prst="rect">
                                      <a:avLst/>
                                    </a:prstGeom>
                                    <a:solidFill>
                                      <a:srgbClr val="FFFFFF"/>
                                    </a:solidFill>
                                    <a:ln>
                                      <a:noFill/>
                                    </a:ln>
                                  </pic:spPr>
                                </pic:pic>
                              </a:graphicData>
                            </a:graphic>
                          </wp:inline>
                        </w:drawing>
                      </w:r>
                      <w:r>
                        <w:t xml:space="preserve">Obrázok </w:t>
                      </w:r>
                      <w:fldSimple w:instr=" SEQ &quot;Obrázok&quot; \*Arabic ">
                        <w:r>
                          <w:t>50</w:t>
                        </w:r>
                      </w:fldSimple>
                      <w:r>
                        <w:t>: Export - výber</w:t>
                      </w:r>
                    </w:p>
                  </w:txbxContent>
                </v:textbox>
                <w10:wrap type="topAndBottom"/>
              </v:shape>
            </w:pict>
          </mc:Fallback>
        </mc:AlternateContent>
      </w:r>
      <w:bookmarkEnd w:id="139"/>
      <w:bookmarkEnd w:id="140"/>
      <w:bookmarkEnd w:id="141"/>
      <w:bookmarkEnd w:id="142"/>
      <w:bookmarkEnd w:id="143"/>
    </w:p>
    <w:p w:rsidR="004A7047" w:rsidRDefault="004A7047" w:rsidP="004A7047">
      <w:pPr>
        <w:pStyle w:val="Nadpis2"/>
        <w:keepLines w:val="0"/>
        <w:widowControl w:val="0"/>
        <w:numPr>
          <w:ilvl w:val="1"/>
          <w:numId w:val="16"/>
        </w:numPr>
        <w:suppressAutoHyphens/>
        <w:spacing w:before="240" w:after="120" w:line="240" w:lineRule="auto"/>
      </w:pPr>
      <w:bookmarkStart w:id="144" w:name="_Toc347668488"/>
      <w:r w:rsidRPr="008F0F2F">
        <w:t>Korešpondencia</w:t>
      </w:r>
      <w:bookmarkEnd w:id="144"/>
    </w:p>
    <w:p w:rsidR="004A7047" w:rsidRDefault="004A7047" w:rsidP="004A7047">
      <w:pPr>
        <w:pStyle w:val="Zkladntext"/>
      </w:pPr>
    </w:p>
    <w:p w:rsidR="004A7047" w:rsidRDefault="004A7047" w:rsidP="004A7047">
      <w:pPr>
        <w:pStyle w:val="Zkladntext"/>
      </w:pPr>
      <w:r>
        <w:rPr>
          <w:noProof/>
          <w:lang w:eastAsia="sk-SK"/>
        </w:rPr>
        <mc:AlternateContent>
          <mc:Choice Requires="wps">
            <w:drawing>
              <wp:anchor distT="0" distB="0" distL="0" distR="0" simplePos="0" relativeHeight="251708416" behindDoc="0" locked="0" layoutInCell="1" allowOverlap="1">
                <wp:simplePos x="0" y="0"/>
                <wp:positionH relativeFrom="column">
                  <wp:posOffset>13970</wp:posOffset>
                </wp:positionH>
                <wp:positionV relativeFrom="paragraph">
                  <wp:posOffset>539750</wp:posOffset>
                </wp:positionV>
                <wp:extent cx="5753100" cy="861060"/>
                <wp:effectExtent l="635" t="4445" r="0" b="1270"/>
                <wp:wrapTopAndBottom/>
                <wp:docPr id="34" name="Textové pole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8610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Pr="00F87766" w:rsidRDefault="004A7047" w:rsidP="004A7047">
                            <w:pPr>
                              <w:pStyle w:val="Obrzok"/>
                            </w:pPr>
                            <w:r>
                              <w:rPr>
                                <w:noProof/>
                                <w:lang w:eastAsia="sk-SK"/>
                              </w:rPr>
                              <w:drawing>
                                <wp:inline distT="0" distB="0" distL="0" distR="0" wp14:anchorId="0FA0A0D1" wp14:editId="204631EB">
                                  <wp:extent cx="5753100" cy="609600"/>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53100" cy="609600"/>
                                          </a:xfrm>
                                          <a:prstGeom prst="rect">
                                            <a:avLst/>
                                          </a:prstGeom>
                                          <a:solidFill>
                                            <a:srgbClr val="FFFFFF"/>
                                          </a:solidFill>
                                          <a:ln>
                                            <a:noFill/>
                                          </a:ln>
                                        </pic:spPr>
                                      </pic:pic>
                                    </a:graphicData>
                                  </a:graphic>
                                </wp:inline>
                              </w:drawing>
                            </w:r>
                            <w:r>
                              <w:t>Obrázok 51: Korešpondenci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34" o:spid="_x0000_s1076" type="#_x0000_t202" style="position:absolute;margin-left:1.1pt;margin-top:42.5pt;width:453pt;height:67.8pt;z-index:2517084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" stroked="f">
                <v:textbox inset="0,0,0,0">
                  <w:txbxContent>
                    <w:p w:rsidR="004A7047" w:rsidRPr="00F87766" w:rsidRDefault="004A7047" w:rsidP="004A7047">
                      <w:pPr>
                        <w:pStyle w:val="Obrzok"/>
                      </w:pPr>
                      <w:r>
                        <w:rPr>
                          <w:noProof/>
                          <w:lang w:eastAsia="sk-SK"/>
                        </w:rPr>
                        <w:drawing>
                          <wp:inline distT="0" distB="0" distL="0" distR="0" wp14:anchorId="0FA0A0D1" wp14:editId="204631EB">
                            <wp:extent cx="5753100" cy="609600"/>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53100" cy="609600"/>
                                    </a:xfrm>
                                    <a:prstGeom prst="rect">
                                      <a:avLst/>
                                    </a:prstGeom>
                                    <a:solidFill>
                                      <a:srgbClr val="FFFFFF"/>
                                    </a:solidFill>
                                    <a:ln>
                                      <a:noFill/>
                                    </a:ln>
                                  </pic:spPr>
                                </pic:pic>
                              </a:graphicData>
                            </a:graphic>
                          </wp:inline>
                        </w:drawing>
                      </w:r>
                      <w:r>
                        <w:t>Obrázok 51: Korešpondencia</w:t>
                      </w:r>
                    </w:p>
                  </w:txbxContent>
                </v:textbox>
                <w10:wrap type="topAndBottom"/>
              </v:shape>
            </w:pict>
          </mc:Fallback>
        </mc:AlternateContent>
      </w:r>
      <w:r>
        <w:t>Do tejto sekcie sa dostaneme z hlavného menu kliknutím na odkaz ,,Správa“ a následne ,,Korešpondencia“.</w:t>
      </w:r>
    </w:p>
    <w:p w:rsidR="004A7047" w:rsidRDefault="004A7047" w:rsidP="004A7047">
      <w:pPr>
        <w:pStyle w:val="Zkladntext"/>
      </w:pPr>
    </w:p>
    <w:p w:rsidR="004A7047" w:rsidRDefault="004A7047" w:rsidP="004A7047">
      <w:pPr>
        <w:pStyle w:val="Zkladntext"/>
      </w:pPr>
      <w:r>
        <w:t>Tu sa zobrazí formulár na vyplnenie e-mailu. Dajú sa tu navoliť rôzne typy e-mailov, pridať určitú skupinu užívateľov pomocou tlačidla ,,Pridaj“ alebo konkrétnych užívateľov.</w:t>
      </w:r>
    </w:p>
    <w:p w:rsidR="004A7047" w:rsidRDefault="004A7047" w:rsidP="004A7047">
      <w:pPr>
        <w:pStyle w:val="Zkladntext"/>
      </w:pPr>
    </w:p>
    <w:p w:rsidR="004A7047" w:rsidRDefault="004A7047" w:rsidP="004A7047">
      <w:pPr>
        <w:pStyle w:val="Zkladntext"/>
      </w:pPr>
      <w:r>
        <w:rPr>
          <w:noProof/>
          <w:lang w:eastAsia="sk-SK"/>
        </w:rPr>
        <w:lastRenderedPageBreak/>
        <mc:AlternateContent>
          <mc:Choice Requires="wps">
            <w:drawing>
              <wp:anchor distT="0" distB="0" distL="0" distR="0" simplePos="0" relativeHeight="251709440" behindDoc="0" locked="0" layoutInCell="1" allowOverlap="1">
                <wp:simplePos x="0" y="0"/>
                <wp:positionH relativeFrom="column">
                  <wp:align>center</wp:align>
                </wp:positionH>
                <wp:positionV relativeFrom="paragraph">
                  <wp:posOffset>0</wp:posOffset>
                </wp:positionV>
                <wp:extent cx="5943600" cy="6385560"/>
                <wp:effectExtent l="0" t="0" r="635" b="0"/>
                <wp:wrapTopAndBottom/>
                <wp:docPr id="32" name="Textové pole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3855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Pr="00F87766" w:rsidRDefault="004A7047" w:rsidP="004A7047">
                            <w:pPr>
                              <w:pStyle w:val="Obrzok"/>
                            </w:pPr>
                            <w:r>
                              <w:rPr>
                                <w:noProof/>
                                <w:lang w:eastAsia="sk-SK"/>
                              </w:rPr>
                              <w:drawing>
                                <wp:inline distT="0" distB="0" distL="0" distR="0" wp14:anchorId="514D097C" wp14:editId="1371C07A">
                                  <wp:extent cx="5943600" cy="6134100"/>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6134100"/>
                                          </a:xfrm>
                                          <a:prstGeom prst="rect">
                                            <a:avLst/>
                                          </a:prstGeom>
                                          <a:solidFill>
                                            <a:srgbClr val="FFFFFF"/>
                                          </a:solidFill>
                                          <a:ln>
                                            <a:noFill/>
                                          </a:ln>
                                        </pic:spPr>
                                      </pic:pic>
                                    </a:graphicData>
                                  </a:graphic>
                                </wp:inline>
                              </w:drawing>
                            </w:r>
                            <w:r>
                              <w:t xml:space="preserve">Obrázok </w:t>
                            </w:r>
                            <w:fldSimple w:instr=" SEQ &quot;Obrázok&quot; \*Arabic ">
                              <w:r>
                                <w:t>52</w:t>
                              </w:r>
                            </w:fldSimple>
                            <w:r>
                              <w:t>: Korešpondencia - formulá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32" o:spid="_x0000_s1077" type="#_x0000_t202" style="position:absolute;margin-left:0;margin-top:0;width:468pt;height:502.8pt;z-index:251709440;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" stroked="f">
                <v:textbox inset="0,0,0,0">
                  <w:txbxContent>
                    <w:p w:rsidR="004A7047" w:rsidRPr="00F87766" w:rsidRDefault="004A7047" w:rsidP="004A7047">
                      <w:pPr>
                        <w:pStyle w:val="Obrzok"/>
                      </w:pPr>
                      <w:r>
                        <w:rPr>
                          <w:noProof/>
                          <w:lang w:eastAsia="sk-SK"/>
                        </w:rPr>
                        <w:drawing>
                          <wp:inline distT="0" distB="0" distL="0" distR="0" wp14:anchorId="514D097C" wp14:editId="1371C07A">
                            <wp:extent cx="5943600" cy="6134100"/>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6134100"/>
                                    </a:xfrm>
                                    <a:prstGeom prst="rect">
                                      <a:avLst/>
                                    </a:prstGeom>
                                    <a:solidFill>
                                      <a:srgbClr val="FFFFFF"/>
                                    </a:solidFill>
                                    <a:ln>
                                      <a:noFill/>
                                    </a:ln>
                                  </pic:spPr>
                                </pic:pic>
                              </a:graphicData>
                            </a:graphic>
                          </wp:inline>
                        </w:drawing>
                      </w:r>
                      <w:r>
                        <w:t xml:space="preserve">Obrázok </w:t>
                      </w:r>
                      <w:fldSimple w:instr=" SEQ &quot;Obrázok&quot; \*Arabic ">
                        <w:r>
                          <w:t>52</w:t>
                        </w:r>
                      </w:fldSimple>
                      <w:r>
                        <w:t>: Korešpondencia - formulár</w:t>
                      </w:r>
                    </w:p>
                  </w:txbxContent>
                </v:textbox>
                <w10:wrap type="topAndBottom"/>
              </v:shape>
            </w:pict>
          </mc:Fallback>
        </mc:AlternateContent>
      </w:r>
    </w:p>
    <w:p w:rsidR="004A7047" w:rsidRDefault="004A7047" w:rsidP="004A7047">
      <w:pPr>
        <w:pStyle w:val="Nadpis2"/>
        <w:keepLines w:val="0"/>
        <w:widowControl w:val="0"/>
        <w:numPr>
          <w:ilvl w:val="1"/>
          <w:numId w:val="16"/>
        </w:numPr>
        <w:suppressAutoHyphens/>
        <w:spacing w:before="240" w:after="120" w:line="240" w:lineRule="auto"/>
      </w:pPr>
      <w:r>
        <w:br w:type="page"/>
      </w:r>
      <w:bookmarkStart w:id="145" w:name="_Toc347668489"/>
      <w:r w:rsidRPr="008F0F2F">
        <w:lastRenderedPageBreak/>
        <w:t>Platby</w:t>
      </w:r>
      <w:bookmarkEnd w:id="145"/>
    </w:p>
    <w:p w:rsidR="004A7047" w:rsidRDefault="004A7047" w:rsidP="004A7047">
      <w:pPr>
        <w:pStyle w:val="Zkladntext"/>
      </w:pPr>
      <w:bookmarkStart w:id="146" w:name="_Toc347608828"/>
      <w:bookmarkStart w:id="147" w:name="_Toc347608877"/>
      <w:bookmarkStart w:id="148" w:name="_Toc347608926"/>
      <w:bookmarkStart w:id="149" w:name="_Toc347609590"/>
      <w:r>
        <w:rPr>
          <w:noProof/>
          <w:lang w:eastAsia="sk-SK"/>
        </w:rPr>
        <mc:AlternateContent>
          <mc:Choice Requires="wps">
            <w:drawing>
              <wp:anchor distT="0" distB="0" distL="0" distR="0" simplePos="0" relativeHeight="251710464" behindDoc="0" locked="0" layoutInCell="1" allowOverlap="1">
                <wp:simplePos x="0" y="0"/>
                <wp:positionH relativeFrom="column">
                  <wp:posOffset>-3175</wp:posOffset>
                </wp:positionH>
                <wp:positionV relativeFrom="paragraph">
                  <wp:posOffset>269875</wp:posOffset>
                </wp:positionV>
                <wp:extent cx="5723890" cy="833120"/>
                <wp:effectExtent l="2540" t="3810" r="0" b="1270"/>
                <wp:wrapTopAndBottom/>
                <wp:docPr id="30" name="Textové pole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833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0F7BDEBD" wp14:editId="1E1CB91A">
                                  <wp:extent cx="5724525" cy="581025"/>
                                  <wp:effectExtent l="0" t="0" r="9525" b="9525"/>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24525" cy="581025"/>
                                          </a:xfrm>
                                          <a:prstGeom prst="rect">
                                            <a:avLst/>
                                          </a:prstGeom>
                                          <a:solidFill>
                                            <a:srgbClr val="FFFFFF"/>
                                          </a:solidFill>
                                          <a:ln>
                                            <a:noFill/>
                                          </a:ln>
                                        </pic:spPr>
                                      </pic:pic>
                                    </a:graphicData>
                                  </a:graphic>
                                </wp:inline>
                              </w:drawing>
                            </w:r>
                            <w:r>
                              <w:t xml:space="preserve">Obrázok </w:t>
                            </w:r>
                            <w:fldSimple w:instr=" SEQ &quot;Obrázok&quot; \*Arabic ">
                              <w:r>
                                <w:t>53</w:t>
                              </w:r>
                            </w:fldSimple>
                            <w:r>
                              <w:t>: Platb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30" o:spid="_x0000_s1078" type="#_x0000_t202" style="position:absolute;margin-left:-.25pt;margin-top:21.25pt;width:450.7pt;height:65.6pt;z-index:2517104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" stroked="f">
                <v:textbox inset="0,0,0,0">
                  <w:txbxContent>
                    <w:p w:rsidR="004A7047" w:rsidRDefault="004A7047" w:rsidP="004A7047">
                      <w:pPr>
                        <w:pStyle w:val="Obrzok"/>
                      </w:pPr>
                      <w:r>
                        <w:rPr>
                          <w:noProof/>
                          <w:lang w:eastAsia="sk-SK"/>
                        </w:rPr>
                        <w:drawing>
                          <wp:inline distT="0" distB="0" distL="0" distR="0" wp14:anchorId="0F7BDEBD" wp14:editId="1E1CB91A">
                            <wp:extent cx="5724525" cy="581025"/>
                            <wp:effectExtent l="0" t="0" r="9525" b="9525"/>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24525" cy="581025"/>
                                    </a:xfrm>
                                    <a:prstGeom prst="rect">
                                      <a:avLst/>
                                    </a:prstGeom>
                                    <a:solidFill>
                                      <a:srgbClr val="FFFFFF"/>
                                    </a:solidFill>
                                    <a:ln>
                                      <a:noFill/>
                                    </a:ln>
                                  </pic:spPr>
                                </pic:pic>
                              </a:graphicData>
                            </a:graphic>
                          </wp:inline>
                        </w:drawing>
                      </w:r>
                      <w:r>
                        <w:t xml:space="preserve">Obrázok </w:t>
                      </w:r>
                      <w:fldSimple w:instr=" SEQ &quot;Obrázok&quot; \*Arabic ">
                        <w:r>
                          <w:t>53</w:t>
                        </w:r>
                      </w:fldSimple>
                      <w:r>
                        <w:t>: Platby</w:t>
                      </w:r>
                    </w:p>
                  </w:txbxContent>
                </v:textbox>
                <w10:wrap type="topAndBottom"/>
              </v:shape>
            </w:pict>
          </mc:Fallback>
        </mc:AlternateContent>
      </w:r>
      <w:bookmarkEnd w:id="146"/>
      <w:bookmarkEnd w:id="147"/>
      <w:bookmarkEnd w:id="148"/>
      <w:bookmarkEnd w:id="149"/>
      <w:r>
        <w:t>Do tejto sekcie sa dostaneme z hlavného menu kliknutím na odkaz ,,Správa“ a následne ,,Platby“.</w:t>
      </w:r>
    </w:p>
    <w:p w:rsidR="004A7047" w:rsidRDefault="004A7047" w:rsidP="004A7047">
      <w:pPr>
        <w:pStyle w:val="Nadpis3"/>
      </w:pPr>
    </w:p>
    <w:p w:rsidR="004A7047" w:rsidRDefault="004A7047" w:rsidP="004A7047">
      <w:pPr>
        <w:pStyle w:val="Nadpis3"/>
        <w:keepLines w:val="0"/>
        <w:widowControl w:val="0"/>
        <w:numPr>
          <w:ilvl w:val="2"/>
          <w:numId w:val="16"/>
        </w:numPr>
        <w:suppressAutoHyphens/>
        <w:spacing w:before="240" w:after="120" w:line="240" w:lineRule="auto"/>
      </w:pPr>
      <w:bookmarkStart w:id="150" w:name="_Toc347668490"/>
      <w:r w:rsidRPr="008F0F2F">
        <w:t>Pridávanie</w:t>
      </w:r>
      <w:r>
        <w:t xml:space="preserve"> platieb</w:t>
      </w:r>
      <w:bookmarkEnd w:id="150"/>
    </w:p>
    <w:p w:rsidR="004A7047" w:rsidRDefault="004A7047" w:rsidP="004A7047">
      <w:pPr>
        <w:pStyle w:val="Zkladntext"/>
      </w:pPr>
      <w:r>
        <w:t>Po kliknutí na malé zelené plus v pravo dole tabuľky sa zobrazí formulár na pridávanie platieb.</w:t>
      </w:r>
    </w:p>
    <w:p w:rsidR="004A7047" w:rsidRDefault="004A7047" w:rsidP="004A7047">
      <w:pPr>
        <w:pStyle w:val="Zkladntext"/>
      </w:pPr>
      <w:r>
        <w:rPr>
          <w:noProof/>
          <w:lang w:eastAsia="sk-SK"/>
        </w:rPr>
        <mc:AlternateContent>
          <mc:Choice Requires="wps">
            <w:drawing>
              <wp:anchor distT="0" distB="0" distL="0" distR="0" simplePos="0" relativeHeight="251711488" behindDoc="0" locked="0" layoutInCell="1" allowOverlap="1">
                <wp:simplePos x="0" y="0"/>
                <wp:positionH relativeFrom="column">
                  <wp:align>center</wp:align>
                </wp:positionH>
                <wp:positionV relativeFrom="paragraph">
                  <wp:posOffset>0</wp:posOffset>
                </wp:positionV>
                <wp:extent cx="6118860" cy="3093720"/>
                <wp:effectExtent l="0" t="3810" r="0" b="0"/>
                <wp:wrapTopAndBottom/>
                <wp:docPr id="28" name="Textové pole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30937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48201A70" wp14:editId="12A3235E">
                                  <wp:extent cx="6115050" cy="2838450"/>
                                  <wp:effectExtent l="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115050" cy="2838450"/>
                                          </a:xfrm>
                                          <a:prstGeom prst="rect">
                                            <a:avLst/>
                                          </a:prstGeom>
                                          <a:solidFill>
                                            <a:srgbClr val="FFFFFF"/>
                                          </a:solidFill>
                                          <a:ln>
                                            <a:noFill/>
                                          </a:ln>
                                        </pic:spPr>
                                      </pic:pic>
                                    </a:graphicData>
                                  </a:graphic>
                                </wp:inline>
                              </w:drawing>
                            </w:r>
                            <w:r>
                              <w:t xml:space="preserve">Obrázok </w:t>
                            </w:r>
                            <w:fldSimple w:instr=" SEQ &quot;Obrázok&quot; \*Arabic ">
                              <w:r>
                                <w:t>54</w:t>
                              </w:r>
                            </w:fldSimple>
                            <w:r>
                              <w:t xml:space="preserve">: Platby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28" o:spid="_x0000_s1079" type="#_x0000_t202" style="position:absolute;margin-left:0;margin-top:0;width:481.8pt;height:243.6pt;z-index:251711488;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" stroked="f">
                <v:textbox inset="0,0,0,0">
                  <w:txbxContent>
                    <w:p w:rsidR="004A7047" w:rsidRDefault="004A7047" w:rsidP="004A7047">
                      <w:pPr>
                        <w:pStyle w:val="Obrzok"/>
                      </w:pPr>
                      <w:r>
                        <w:rPr>
                          <w:noProof/>
                          <w:lang w:eastAsia="sk-SK"/>
                        </w:rPr>
                        <w:drawing>
                          <wp:inline distT="0" distB="0" distL="0" distR="0" wp14:anchorId="48201A70" wp14:editId="12A3235E">
                            <wp:extent cx="6115050" cy="2838450"/>
                            <wp:effectExtent l="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115050" cy="2838450"/>
                                    </a:xfrm>
                                    <a:prstGeom prst="rect">
                                      <a:avLst/>
                                    </a:prstGeom>
                                    <a:solidFill>
                                      <a:srgbClr val="FFFFFF"/>
                                    </a:solidFill>
                                    <a:ln>
                                      <a:noFill/>
                                    </a:ln>
                                  </pic:spPr>
                                </pic:pic>
                              </a:graphicData>
                            </a:graphic>
                          </wp:inline>
                        </w:drawing>
                      </w:r>
                      <w:r>
                        <w:t xml:space="preserve">Obrázok </w:t>
                      </w:r>
                      <w:fldSimple w:instr=" SEQ &quot;Obrázok&quot; \*Arabic ">
                        <w:r>
                          <w:t>54</w:t>
                        </w:r>
                      </w:fldSimple>
                      <w:r>
                        <w:t xml:space="preserve">: Platby </w:t>
                      </w:r>
                    </w:p>
                  </w:txbxContent>
                </v:textbox>
                <w10:wrap type="topAndBottom"/>
              </v:shape>
            </w:pict>
          </mc:Fallback>
        </mc:AlternateContent>
      </w:r>
    </w:p>
    <w:p w:rsidR="004A7047" w:rsidRDefault="004A7047" w:rsidP="004A7047">
      <w:pPr>
        <w:pStyle w:val="Zkladntext"/>
      </w:pPr>
      <w:r>
        <w:rPr>
          <w:noProof/>
          <w:lang w:eastAsia="sk-SK"/>
        </w:rPr>
        <w:lastRenderedPageBreak/>
        <mc:AlternateContent>
          <mc:Choice Requires="wps">
            <w:drawing>
              <wp:anchor distT="0" distB="0" distL="0" distR="0" simplePos="0" relativeHeight="251712512" behindDoc="0" locked="0" layoutInCell="1" allowOverlap="1">
                <wp:simplePos x="0" y="0"/>
                <wp:positionH relativeFrom="column">
                  <wp:align>center</wp:align>
                </wp:positionH>
                <wp:positionV relativeFrom="paragraph">
                  <wp:posOffset>76200</wp:posOffset>
                </wp:positionV>
                <wp:extent cx="5791200" cy="3832860"/>
                <wp:effectExtent l="0" t="0" r="635" b="0"/>
                <wp:wrapTopAndBottom/>
                <wp:docPr id="26" name="Textové pole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3832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7047" w:rsidRDefault="004A7047" w:rsidP="004A7047">
                            <w:pPr>
                              <w:pStyle w:val="Obrzok"/>
                            </w:pPr>
                            <w:r>
                              <w:rPr>
                                <w:noProof/>
                                <w:lang w:eastAsia="sk-SK"/>
                              </w:rPr>
                              <w:drawing>
                                <wp:inline distT="0" distB="0" distL="0" distR="0" wp14:anchorId="1C363C39" wp14:editId="67B12262">
                                  <wp:extent cx="5791200" cy="3581400"/>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791200" cy="3581400"/>
                                          </a:xfrm>
                                          <a:prstGeom prst="rect">
                                            <a:avLst/>
                                          </a:prstGeom>
                                          <a:solidFill>
                                            <a:srgbClr val="FFFFFF"/>
                                          </a:solidFill>
                                          <a:ln>
                                            <a:noFill/>
                                          </a:ln>
                                        </pic:spPr>
                                      </pic:pic>
                                    </a:graphicData>
                                  </a:graphic>
                                </wp:inline>
                              </w:drawing>
                            </w:r>
                            <w:r>
                              <w:t xml:space="preserve">Obrázok </w:t>
                            </w:r>
                            <w:fldSimple w:instr=" SEQ &quot;Obrázok&quot; \*Arabic ">
                              <w:r>
                                <w:t>55</w:t>
                              </w:r>
                            </w:fldSimple>
                            <w:r>
                              <w:t>: Platby - formulá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26" o:spid="_x0000_s1080" type="#_x0000_t202" style="position:absolute;margin-left:0;margin-top:6pt;width:456pt;height:301.8pt;z-index:251712512;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" stroked="f">
                <v:textbox inset="0,0,0,0">
                  <w:txbxContent>
                    <w:p w:rsidR="004A7047" w:rsidRDefault="004A7047" w:rsidP="004A7047">
                      <w:pPr>
                        <w:pStyle w:val="Obrzok"/>
                      </w:pPr>
                      <w:r>
                        <w:rPr>
                          <w:noProof/>
                          <w:lang w:eastAsia="sk-SK"/>
                        </w:rPr>
                        <w:drawing>
                          <wp:inline distT="0" distB="0" distL="0" distR="0" wp14:anchorId="1C363C39" wp14:editId="67B12262">
                            <wp:extent cx="5791200" cy="3581400"/>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791200" cy="3581400"/>
                                    </a:xfrm>
                                    <a:prstGeom prst="rect">
                                      <a:avLst/>
                                    </a:prstGeom>
                                    <a:solidFill>
                                      <a:srgbClr val="FFFFFF"/>
                                    </a:solidFill>
                                    <a:ln>
                                      <a:noFill/>
                                    </a:ln>
                                  </pic:spPr>
                                </pic:pic>
                              </a:graphicData>
                            </a:graphic>
                          </wp:inline>
                        </w:drawing>
                      </w:r>
                      <w:r>
                        <w:t xml:space="preserve">Obrázok </w:t>
                      </w:r>
                      <w:fldSimple w:instr=" SEQ &quot;Obrázok&quot; \*Arabic ">
                        <w:r>
                          <w:t>55</w:t>
                        </w:r>
                      </w:fldSimple>
                      <w:r>
                        <w:t>: Platby - formulár</w:t>
                      </w:r>
                    </w:p>
                  </w:txbxContent>
                </v:textbox>
                <w10:wrap type="topAndBottom"/>
              </v:shape>
            </w:pict>
          </mc:Fallback>
        </mc:AlternateContent>
      </w:r>
    </w:p>
    <w:p w:rsidR="004A7047" w:rsidRDefault="004A7047" w:rsidP="004A7047">
      <w:pPr>
        <w:pStyle w:val="Zkladntext"/>
      </w:pPr>
      <w:r>
        <w:t>Po vyplnení formuláru a následnom kliknutí na ,,Zaeviduj platbu“ sa záznam uloží do databázy.</w:t>
      </w:r>
    </w:p>
    <w:p w:rsidR="004A7047" w:rsidRDefault="004A7047" w:rsidP="004A7047">
      <w:pPr>
        <w:pStyle w:val="Nadpis3"/>
        <w:keepLines w:val="0"/>
        <w:widowControl w:val="0"/>
        <w:numPr>
          <w:ilvl w:val="2"/>
          <w:numId w:val="16"/>
        </w:numPr>
        <w:suppressAutoHyphens/>
        <w:spacing w:before="240" w:after="120" w:line="240" w:lineRule="auto"/>
      </w:pPr>
      <w:bookmarkStart w:id="151" w:name="_Toc347668491"/>
      <w:r>
        <w:t>Mazanie platieb</w:t>
      </w:r>
      <w:bookmarkEnd w:id="151"/>
    </w:p>
    <w:p w:rsidR="004A7047" w:rsidRDefault="004A7047" w:rsidP="004A7047">
      <w:pPr>
        <w:pStyle w:val="Zkladntext"/>
      </w:pPr>
      <w:r>
        <w:t>Mazanie prebieha po kliknutí na červený krížik v príslušnom riadku tabuľky. Viď. Obrázok 54</w:t>
      </w:r>
    </w:p>
    <w:p w:rsidR="004A7047" w:rsidRDefault="004A7047" w:rsidP="004A7047">
      <w:pPr>
        <w:pStyle w:val="Zkladntext"/>
      </w:pPr>
      <w:r>
        <w:t>Po kliknutí sa zobrazí varovné hlásenie. Viď. Obrázok 35</w:t>
      </w:r>
    </w:p>
    <w:p w:rsidR="004A7047" w:rsidRDefault="004A7047">
      <w:r>
        <w:br w:type="page"/>
      </w:r>
    </w:p>
    <w:p w:rsidR="004A7047" w:rsidRDefault="004A7047" w:rsidP="004A7047">
      <w:pPr>
        <w:pStyle w:val="Nadpis1"/>
        <w:jc w:val="center"/>
        <w:rPr>
          <w:sz w:val="44"/>
          <w:szCs w:val="44"/>
        </w:rPr>
      </w:pPr>
      <w:r>
        <w:rPr>
          <w:sz w:val="44"/>
          <w:szCs w:val="44"/>
        </w:rPr>
        <w:lastRenderedPageBreak/>
        <w:t>Individuálne zhodnotenie</w:t>
      </w:r>
    </w:p>
    <w:p w:rsidR="004A7047" w:rsidRPr="00F61890" w:rsidRDefault="004A7047" w:rsidP="004A7047">
      <w:pPr>
        <w:pStyle w:val="Nadpis2"/>
      </w:pPr>
      <w:r>
        <w:t>Štefan Horváth</w:t>
      </w:r>
    </w:p>
    <w:p w:rsidR="004A7047" w:rsidRDefault="004A7047" w:rsidP="004A7047">
      <w:pPr>
        <w:pStyle w:val="Nadpis3"/>
      </w:pPr>
      <w:r w:rsidRPr="009016F1">
        <w:t>Spokojnosť s výsledným dielom, ťažkosti počas vývoja</w:t>
      </w:r>
    </w:p>
    <w:p w:rsidR="004A7047" w:rsidRDefault="004A7047" w:rsidP="004A7047">
      <w:r>
        <w:t>Na to, koľko toho bolo treba spraviť som spokojný ako sme to tímovo dokázali.</w:t>
      </w:r>
    </w:p>
    <w:p w:rsidR="004A7047" w:rsidRDefault="004A7047" w:rsidP="004A7047">
      <w:r>
        <w:t>Pri vývoji bolo veľa problémov, hlavný problém pre mňa bol navrhnúť tak sofistikovaný systém aby bol stabilný a použiteľný. Samozrejme že sa mi to nie celkom podarilo a musela sa veľa krát meniť špecifikácia a to nie len z dôvodu návrhu, ale aj z dôvodu zmeny požiadaviek počas vývoja.</w:t>
      </w:r>
    </w:p>
    <w:p w:rsidR="004A7047" w:rsidRDefault="004A7047" w:rsidP="004A7047">
      <w:r>
        <w:t>Tiež bolo komplikované rozdeliť spravodlivo prácu v tíme aby to aj sedelo z návrhom.</w:t>
      </w:r>
    </w:p>
    <w:p w:rsidR="004A7047" w:rsidRDefault="004A7047" w:rsidP="004A7047">
      <w:r>
        <w:t>Ďalším problémom bol grid, pri ktorom som spočiatku neodhadol celú jeho funkcionalitu a musel som veľa krát dopĺňať a prerábať súčasti.</w:t>
      </w:r>
    </w:p>
    <w:p w:rsidR="004A7047" w:rsidRDefault="004A7047" w:rsidP="004A7047">
      <w:pPr>
        <w:pStyle w:val="Nadpis3"/>
      </w:pPr>
      <w:r w:rsidRPr="009016F1">
        <w:t>Zmeny do ďalších verzií</w:t>
      </w:r>
    </w:p>
    <w:p w:rsidR="004A7047" w:rsidRDefault="004A7047" w:rsidP="004A7047">
      <w:r>
        <w:t>Určite by bolo dobré pridať ďalšiu funkcionalitu do gridu, hlavne čo sa týka bind-ovania dát, pretože v tomto je grid veľmi obmedzený a vďaka tomu vzniklo strašne veľa podporných funkcií, ktorých úlohou je príprava dát pre grid. Tieto funkcie by mali byť integrované v gride a mali by byť generické aby sa dali jednoducho použiť. Oplatila by sa aj refaktorizácia kódu na gride.</w:t>
      </w:r>
    </w:p>
    <w:p w:rsidR="004A7047" w:rsidRPr="00F61890" w:rsidRDefault="004A7047" w:rsidP="004A7047">
      <w:r>
        <w:t>V neposlednom rade sme z časových dôvodov nestihli implementovať modul „exkurzie“. Tento modul je zahrnutý v návrhu a v budúcnosti by mal byť implementovaný aby bol systém kompletný.</w:t>
      </w:r>
    </w:p>
    <w:p w:rsidR="004A7047" w:rsidRDefault="004A7047" w:rsidP="004A7047">
      <w:pPr>
        <w:pStyle w:val="Nadpis3"/>
      </w:pPr>
      <w:r w:rsidRPr="009016F1">
        <w:t>Dodržanie plánu a</w:t>
      </w:r>
      <w:r>
        <w:t> </w:t>
      </w:r>
      <w:r w:rsidRPr="009016F1">
        <w:t>odlišnosti</w:t>
      </w:r>
    </w:p>
    <w:p w:rsidR="004A7047" w:rsidRPr="00F61890" w:rsidRDefault="004A7047" w:rsidP="004A7047">
      <w:r>
        <w:t>Časový plán prvej polovice vývoja bol dodržaný presne. V tomto časovom rozmedzí sa robila dokumentácia a návrhy systému. Horšia bola druhá časť, kde sa robil implementácia. Tam vznikol časový sklz, ktorý nás nútil vyvíjať iným spôsobom a to takým, že sme upravili návrh tak aby sme to implementovať stihli. Odlišnosti od pôvodného plánu však nie sú zásadné, preto ich nebudem uvádzať.</w:t>
      </w:r>
    </w:p>
    <w:p w:rsidR="004A7047" w:rsidRDefault="004A7047" w:rsidP="004A7047">
      <w:pPr>
        <w:pStyle w:val="Nadpis3"/>
      </w:pPr>
      <w:r w:rsidRPr="009016F1">
        <w:t>Priebeh komunikácie, tímovej spolupráce a deľby úloh</w:t>
      </w:r>
    </w:p>
    <w:p w:rsidR="004A7047" w:rsidRPr="00F61890" w:rsidRDefault="004A7047" w:rsidP="004A7047">
      <w:r>
        <w:t>Komunikácia s tímom bola v poriadku. V posledných fázach vývoja prebiehala prevažne online. Snažil som sa ako architekt systému odpovedať na otázky členov tímu a vysvetľovať nejasnosti.</w:t>
      </w:r>
    </w:p>
    <w:p w:rsidR="004A7047" w:rsidRPr="00F61890" w:rsidRDefault="004A7047" w:rsidP="004A7047">
      <w:pPr>
        <w:pStyle w:val="Nadpis2"/>
      </w:pPr>
      <w:r>
        <w:t>Matej Toma</w:t>
      </w:r>
    </w:p>
    <w:p w:rsidR="004A7047" w:rsidRDefault="004A7047" w:rsidP="004A7047">
      <w:pPr>
        <w:pStyle w:val="Nadpis3"/>
      </w:pPr>
      <w:r w:rsidRPr="009016F1">
        <w:t>Spokojnosť s výsledným dielom, ťažkosti počas vývoja</w:t>
      </w:r>
    </w:p>
    <w:p w:rsidR="004A7047" w:rsidRDefault="004A7047" w:rsidP="004A7047">
      <w:r>
        <w:t xml:space="preserve">S projektom som spokojný. Vzhľadom na to v akej situácií sme sa nachádzali na začiatku semestra keď sme boli postavení pred fakt, že našou úlohou bude integrovať dva projekty dohromady a následnom zistení, že dané projekty nie sú veľmi použíteľne a treba začat na zelenej lúke tak som s projektom dostatočne spokojný. Odovzdávame funkčný a použiteľný celok, ktorý je možné nasadiť. </w:t>
      </w:r>
    </w:p>
    <w:p w:rsidR="004A7047" w:rsidRPr="00F61890" w:rsidRDefault="004A7047" w:rsidP="004A7047">
      <w:r>
        <w:t>Mrzí ma, že nebolo možné implementovať aj druhú časť projektu a to exkurzie ale z časových a kapacitných dôdovodov to nebolo v našich silách spraviť. Keďže samotný projekt Občianskeho združenia bol natoľko zložitý, že nám zabral všetok čas.</w:t>
      </w:r>
    </w:p>
    <w:p w:rsidR="004A7047" w:rsidRDefault="004A7047" w:rsidP="004A7047">
      <w:pPr>
        <w:pStyle w:val="Nadpis3"/>
      </w:pPr>
      <w:r w:rsidRPr="009016F1">
        <w:lastRenderedPageBreak/>
        <w:t>Zmeny do ďalších verzií</w:t>
      </w:r>
    </w:p>
    <w:p w:rsidR="004A7047" w:rsidRDefault="004A7047" w:rsidP="004A7047">
      <w:r>
        <w:t>V ďalších verziách by bolo dobré popracovať na fungovania stránkovania na jednotlivých podsekciách. Stránkovanie ako také funguje výborne avšak menšie problémy môžu niekedy nastať pri jeho využití na Gride. Resp v miestach gridu kde ako ďaľsie vstupné faktory vstupujú rôzne filtre. Vtedy sa v ojedinelých prípadoch môžu naskytnúť drobne problémy s prehadzovaním stránok.</w:t>
      </w:r>
    </w:p>
    <w:p w:rsidR="004A7047" w:rsidRPr="00F61890" w:rsidRDefault="004A7047" w:rsidP="004A7047">
      <w:r>
        <w:t>Tiež by bolo možno vhodné prerobiť metódu na spracovanie hromadného e-mailu aby pole „Kópia“ príjmalo aj viac e-mailov.</w:t>
      </w:r>
    </w:p>
    <w:p w:rsidR="004A7047" w:rsidRDefault="004A7047" w:rsidP="004A7047">
      <w:pPr>
        <w:pStyle w:val="Nadpis3"/>
      </w:pPr>
      <w:r w:rsidRPr="009016F1">
        <w:t>Dodržanie plánu a</w:t>
      </w:r>
      <w:r>
        <w:t> </w:t>
      </w:r>
      <w:r w:rsidRPr="009016F1">
        <w:t>odlišnosti</w:t>
      </w:r>
    </w:p>
    <w:p w:rsidR="004A7047" w:rsidRPr="00F61890" w:rsidRDefault="004A7047" w:rsidP="004A7047">
      <w:r>
        <w:t>V prvej fáze tvorby informačného systému sa nám darilo dodržiavať časový plán presne. Prvé komplikácie prišli s implementáciou keď takto náročný projekt sme mali počas navrhovaných termínov mať implementovaný počas jedného mesiaca. Tento termín však nebolo možné dodržať ani pri veľkej snahe všetkých členov teamu. Pôvodým zámerom bolo implementovať obidva moduly aj občianske združenie aj exkurzie. Takto to bolo zapracované aj do návrhu avšak sme zistili, že z kapacitných dôvodov to nieje možné realizovať tak odovzdávam iba modul Občianskeho združenia, ale osobne si mýslim, že pre ďaľšie ročníky nebude tažké nadviazať na tento projekt.</w:t>
      </w:r>
    </w:p>
    <w:p w:rsidR="004A7047" w:rsidRDefault="004A7047" w:rsidP="004A7047">
      <w:pPr>
        <w:pStyle w:val="Nadpis3"/>
      </w:pPr>
      <w:r w:rsidRPr="009016F1">
        <w:t>Priebeh komunikácie, tímovej spolupráce a deľby úloh</w:t>
      </w:r>
    </w:p>
    <w:p w:rsidR="004A7047" w:rsidRDefault="004A7047" w:rsidP="004A7047">
      <w:r>
        <w:t>Komunikácia s týmom počas prevažne dokumentačnej časti prebiehala na teamových stretnutiach v pondelok ráno. V ojedinelých prípadoch sme sa museli stretnúť aj počas sobotného dňa v priestoroch školy aby sme dospeli k spoločnému názoru na určité časti. Následne neskôr prebiehala komunikácia prevažne v online podobe.</w:t>
      </w:r>
    </w:p>
    <w:p w:rsidR="004A7047" w:rsidRPr="00F61890" w:rsidRDefault="004A7047" w:rsidP="004A7047">
      <w:r>
        <w:t>Deľba úloh bola primeraná avšak vyskytli sa občas komplikácie keď sme v niektorej oblasti nestíhali tak sme niektoré úlohy boli nútení preniesť na iných členov teamu tak aby sme boli schopný dodržat časový harmongram. Mojou hlavnou zodpovednosťou v teame bola technická podpora, keďže moje skúsenosti s frameworkom Codeigniter boli asi najširšie z teamu. Ale taktiež som pripravoval základnú vrstvu nad jadrom frameworku, ktorú sme neskôr počas implementácie využívali. Takže som zastával úlohu programátora a opravovača chýb a nedorozumení, ktoré nastali v kóde.</w:t>
      </w:r>
    </w:p>
    <w:p w:rsidR="004A7047" w:rsidRPr="00F61890" w:rsidRDefault="004A7047" w:rsidP="004A7047">
      <w:pPr>
        <w:pStyle w:val="Nadpis2"/>
      </w:pPr>
      <w:r>
        <w:t>Zuzana Záhorszká</w:t>
      </w:r>
    </w:p>
    <w:p w:rsidR="004A7047" w:rsidRDefault="004A7047" w:rsidP="004A7047">
      <w:pPr>
        <w:pStyle w:val="Nadpis3"/>
      </w:pPr>
      <w:r w:rsidRPr="009016F1">
        <w:t>Spokojnosť s výsledným dielom, ťažkosti počas vývoja</w:t>
      </w:r>
    </w:p>
    <w:p w:rsidR="004A7047" w:rsidRPr="00F61890" w:rsidRDefault="004A7047" w:rsidP="004A7047">
      <w:r>
        <w:t>S výsledným dielom som spokojná. Veľa veci som sa naučila počas práce. Nejväčšou ťažkosťou pre mňa  bolo zvyknúť si na CodeIgniter.  Keďže moja časť bola práca s databázou (vkladanie, zmazanie, výber, aktualizácia) musela som hlavne preštudovať, ako fungujú SQL príkazy v tomto frameworku.</w:t>
      </w:r>
    </w:p>
    <w:p w:rsidR="004A7047" w:rsidRDefault="004A7047" w:rsidP="004A7047">
      <w:pPr>
        <w:pStyle w:val="Nadpis3"/>
      </w:pPr>
      <w:r w:rsidRPr="009016F1">
        <w:t>Zmeny do ďalších verzií</w:t>
      </w:r>
    </w:p>
    <w:p w:rsidR="004A7047" w:rsidRPr="00F61890" w:rsidRDefault="004A7047" w:rsidP="004A7047">
      <w:r>
        <w:t>V ďalších verziách by bolo treba doplniť funkcie týkajúce sa exkurzií.</w:t>
      </w:r>
    </w:p>
    <w:p w:rsidR="004A7047" w:rsidRDefault="004A7047" w:rsidP="004A7047">
      <w:pPr>
        <w:pStyle w:val="Nadpis3"/>
      </w:pPr>
      <w:r w:rsidRPr="009016F1">
        <w:t>Dodržanie plánu a</w:t>
      </w:r>
      <w:r>
        <w:t> </w:t>
      </w:r>
      <w:r w:rsidRPr="009016F1">
        <w:t>odlišnosti</w:t>
      </w:r>
    </w:p>
    <w:p w:rsidR="004A7047" w:rsidRPr="00F61890" w:rsidRDefault="004A7047" w:rsidP="004A7047">
      <w:r>
        <w:t>Plán bol dodržaný, drobné zmeny sme zaviedli počas vývoja, aby náš projekt bol efektívnejší.</w:t>
      </w:r>
    </w:p>
    <w:p w:rsidR="004A7047" w:rsidRDefault="004A7047" w:rsidP="004A7047">
      <w:pPr>
        <w:pStyle w:val="Nadpis3"/>
      </w:pPr>
      <w:r w:rsidRPr="009016F1">
        <w:t>Priebeh komunikácie, tímovej spolupráce a deľby úloh</w:t>
      </w:r>
    </w:p>
    <w:p w:rsidR="004A7047" w:rsidRPr="00F61890" w:rsidRDefault="004A7047" w:rsidP="004A7047">
      <w:r>
        <w:t>Komunikácia prebehla  väčšinou cez internet, čo bolo pohodlné. Keď boli nejaké najasnosti alebo keď som mala otázky, tak pomerne rýchlo som dostala odpoveď.</w:t>
      </w:r>
    </w:p>
    <w:p w:rsidR="004A7047" w:rsidRPr="00F61890" w:rsidRDefault="004A7047" w:rsidP="004A7047">
      <w:pPr>
        <w:pStyle w:val="Nadpis2"/>
      </w:pPr>
      <w:r>
        <w:lastRenderedPageBreak/>
        <w:t>Martin Kloss</w:t>
      </w:r>
    </w:p>
    <w:p w:rsidR="004A7047" w:rsidRDefault="004A7047" w:rsidP="004A7047">
      <w:pPr>
        <w:pStyle w:val="Nadpis3"/>
      </w:pPr>
      <w:r w:rsidRPr="009016F1">
        <w:t>Spokojnosť s výsledným dielom, ťažkosti počas vývoja</w:t>
      </w:r>
    </w:p>
    <w:p w:rsidR="004A7047" w:rsidRDefault="004A7047" w:rsidP="004A7047">
      <w:r>
        <w:t>V prvom rade by som chcel zhodnotiť dielo ako také. Na samotnom začiatku sme mali za úlohu spojiť už dva existujúce informačné systémy do jedného celku. Úloha na papieri ľahká, ale skutočnosť úplne iná. Po strávenom víkende nad oboma projektmi a ich kódom nám náš team leader musel oznámiť neradostnú správu a tá bola: „Chalani, máme veľký problém. Celý systém musíme spraviť od začiatku.“</w:t>
      </w:r>
    </w:p>
    <w:p w:rsidR="004A7047" w:rsidRDefault="004A7047" w:rsidP="004A7047">
      <w:r>
        <w:t xml:space="preserve">V programovaní sa považujem ešte za začiatočníka, preto mojou úlohou bolo spraviť vizuálnu stránku nášho informačného systému. Prvá vážna úloha nastala predo mnou v okamihu, keď som sa dozvedel, že bolo by dobre zachovať </w:t>
      </w:r>
      <w:r w:rsidRPr="003D11B1">
        <w:t>príbuznú</w:t>
      </w:r>
      <w:r>
        <w:t xml:space="preserve"> farebnú kombináciu podľa našej školskej stránky. Prvá verzia vizualizácie sa veľmi podobala na predošlí projekt a tak som sa rozhodol začať odznova a vypracoval som tento dizajn, ktorý podľa mňa pôsobí decentne a pritom zachováva istú príbuznosť.</w:t>
      </w:r>
    </w:p>
    <w:p w:rsidR="004A7047" w:rsidRPr="00F61890" w:rsidRDefault="004A7047" w:rsidP="004A7047">
      <w:r>
        <w:t>Tak ako v každom projekte sa vyskytnú ťažkosti, tak sa vyskytli aj u nás. Dizajn bolo nutné miestami meniť a korigovať, nakoľko posledné slovo má vždy zadávateľ a hlavne je to o ňom, čo sa mu páči. Ďalšími ťažkosťami bol trojitý kód našich programátorov. Nakoľko každý programátor má svoj osobný štýl písania, som dostával rôzne varianty a teda nemal som ucelený štýl. Ale nakoniec sme to zvládli a som hrdý na nás ako tým čo sme všetko za takú krátku dobu dokázali.</w:t>
      </w:r>
    </w:p>
    <w:p w:rsidR="004A7047" w:rsidRDefault="004A7047" w:rsidP="004A7047">
      <w:pPr>
        <w:pStyle w:val="Nadpis3"/>
      </w:pPr>
      <w:r w:rsidRPr="009016F1">
        <w:t>Zmeny do ďalších verzií</w:t>
      </w:r>
    </w:p>
    <w:p w:rsidR="004A7047" w:rsidRPr="00F61890" w:rsidRDefault="004A7047" w:rsidP="004A7047">
      <w:r>
        <w:t>Ako som písal vyššie, hlavným problémom vizualizácie je trojitý kód. Preto by bolo dobré do ďalšej verzie zjednotiť niektoré elementy, aby sa nemuseli používať štyri druhy CSS na štyri rôzne elementy pričom každý spĺňa tú istú vlastnosť. Dizajn by sa týmto ešte viac zjednotil a sprehľadnil, zmeníte len jeden atribút a aplikuje sa všade.</w:t>
      </w:r>
    </w:p>
    <w:p w:rsidR="004A7047" w:rsidRDefault="004A7047" w:rsidP="004A7047">
      <w:pPr>
        <w:pStyle w:val="Nadpis3"/>
      </w:pPr>
      <w:r w:rsidRPr="009016F1">
        <w:t>Dodržanie plánu a</w:t>
      </w:r>
      <w:r>
        <w:t> </w:t>
      </w:r>
      <w:r w:rsidRPr="009016F1">
        <w:t>odlišnosti</w:t>
      </w:r>
    </w:p>
    <w:p w:rsidR="004A7047" w:rsidRDefault="004A7047" w:rsidP="004A7047">
      <w:r>
        <w:t>Tak dodržanie plánu by som rozdelil na dve etapy. Prvá etapa spočívala v písaní rôznych katalógov požiadaviek, návrhy diagramov a iných a druhú etapu, ktorá predstavovala samotné implementovanie systému do fungujúceho celku.</w:t>
      </w:r>
    </w:p>
    <w:p w:rsidR="004A7047" w:rsidRDefault="004A7047" w:rsidP="004A7047">
      <w:r>
        <w:t>Prvú etapu sme odovzdávali na vždy načas, ale problémy prišli v druhej etape. Tu sme zaostávali za časovým plánom, čo veľa krát spôsobovalo veľké stresy pre nás všetkých, naši programátori nestíhali programovať optimálne všetky funkcie a ja ako dizajnér som bez ich funkčného celku nemohol robiť nič a z toho vyplývali ďalšie meškania a stresy. Nakoniec sme to ale zvládli a odovzdávame projekt, ktorí je schopný hneď prevádzky.</w:t>
      </w:r>
    </w:p>
    <w:p w:rsidR="004A7047" w:rsidRPr="00F61890" w:rsidRDefault="004A7047" w:rsidP="004A7047">
      <w:r>
        <w:t>Kvôli nedostatku času sme nestihli implementovať časť exkurzie, čiže náš informačný systém nie je úplne kompletný. Časť exkurzie je ale zahrnutá v našich návrhoch a je pred pripravená na implementáciu, čiže z tohto hľadiska po doštudovaní našej špecifikácie by nemal byť problém zvyšnú časť implementovať.</w:t>
      </w:r>
    </w:p>
    <w:p w:rsidR="004A7047" w:rsidRDefault="004A7047" w:rsidP="004A7047">
      <w:pPr>
        <w:pStyle w:val="Nadpis3"/>
      </w:pPr>
      <w:r w:rsidRPr="009016F1">
        <w:t>Priebeh komunikácie, tímovej spolupráce a deľby úloh</w:t>
      </w:r>
    </w:p>
    <w:p w:rsidR="004A7047" w:rsidRPr="00F61890" w:rsidRDefault="004A7047" w:rsidP="004A7047">
      <w:r>
        <w:t xml:space="preserve">V prvej fáze kedy sa písali všetky špecifikácie sme komunikovali osobne na pondelkových stretnutiach nášho týmu. Pár krát sme sa aj stretli počas víkendu, keď bolo potrebné niektoré veľmi dôležité veci a návrhy prediskutovať osobitne. V druhej časti, teda v časti implementácie sme komunikovali </w:t>
      </w:r>
      <w:r>
        <w:lastRenderedPageBreak/>
        <w:t>výhradne online. Každý člen dostal svoje úlohy a tie podľa mňa splnil. Z nedostatku času sa miestami stávalo, že každému pribudli okrem jeho úloh aj úlohy iného charakteru.</w:t>
      </w:r>
    </w:p>
    <w:p w:rsidR="004A7047" w:rsidRDefault="004A7047" w:rsidP="004A7047">
      <w:pPr>
        <w:pStyle w:val="Nadpis2"/>
        <w:numPr>
          <w:ilvl w:val="1"/>
          <w:numId w:val="16"/>
        </w:numPr>
        <w:suppressAutoHyphens/>
      </w:pPr>
      <w:r>
        <w:t>Milan Michalec</w:t>
      </w:r>
    </w:p>
    <w:p w:rsidR="004A7047" w:rsidRDefault="004A7047" w:rsidP="004A7047">
      <w:pPr>
        <w:pStyle w:val="Nadpis3"/>
        <w:numPr>
          <w:ilvl w:val="2"/>
          <w:numId w:val="16"/>
        </w:numPr>
        <w:suppressAutoHyphens/>
      </w:pPr>
      <w:r>
        <w:t>Spokojnosť s výsledným dielom, ťažkosti počas vývoja</w:t>
      </w:r>
    </w:p>
    <w:p w:rsidR="004A7047" w:rsidRDefault="004A7047" w:rsidP="004A7047">
      <w:r>
        <w:t>S finálno verziou projektu som spokojný. Naučil som sa pracovať s frameworkom CodeIgniter čo mi pomôže aj pri bakalárskej práci. Zo začiatku to bolo náročnejšie veľa som sa musel vypytovať ostatných členov tímu ale po čase to bolo už o mnoho lepšie a práca išla od ruky.</w:t>
      </w:r>
    </w:p>
    <w:p w:rsidR="004A7047" w:rsidRDefault="004A7047" w:rsidP="004A7047">
      <w:pPr>
        <w:pStyle w:val="Nadpis3"/>
        <w:numPr>
          <w:ilvl w:val="2"/>
          <w:numId w:val="16"/>
        </w:numPr>
        <w:suppressAutoHyphens/>
      </w:pPr>
      <w:r>
        <w:t>Zmeny do ďalších verzií</w:t>
      </w:r>
    </w:p>
    <w:p w:rsidR="004A7047" w:rsidRDefault="004A7047" w:rsidP="004A7047">
      <w:r>
        <w:t>Do ďaľších verzií je treba pridať funkcie týkajúce sa exkurzií a role užívateľov s nimi súvisiace.</w:t>
      </w:r>
    </w:p>
    <w:p w:rsidR="004A7047" w:rsidRDefault="004A7047" w:rsidP="004A7047">
      <w:pPr>
        <w:pStyle w:val="Nadpis3"/>
        <w:numPr>
          <w:ilvl w:val="2"/>
          <w:numId w:val="16"/>
        </w:numPr>
        <w:suppressAutoHyphens/>
      </w:pPr>
      <w:r>
        <w:t>Dodržanie plánu a odlišnosti</w:t>
      </w:r>
    </w:p>
    <w:p w:rsidR="004A7047" w:rsidRDefault="004A7047" w:rsidP="004A7047">
      <w:r>
        <w:t>Myslím, že plán sme dodržali.</w:t>
      </w:r>
    </w:p>
    <w:p w:rsidR="004A7047" w:rsidRDefault="004A7047" w:rsidP="004A7047">
      <w:pPr>
        <w:pStyle w:val="Nadpis3"/>
        <w:numPr>
          <w:ilvl w:val="2"/>
          <w:numId w:val="16"/>
        </w:numPr>
        <w:suppressAutoHyphens/>
      </w:pPr>
      <w:r>
        <w:t>Priebeh komunikácie, tímovej spolupráce a deľby úloh</w:t>
      </w:r>
    </w:p>
    <w:p w:rsidR="004A7047" w:rsidRDefault="004A7047" w:rsidP="004A7047">
      <w:r>
        <w:t>Komunikácia bola výborná, či už osobné stretnutia alebo cez internet. Velmi by som chcel vyzdvihnúť aktivitu Mateja Tomu a Štefana Horvátha, ktorý boli vždy velmi ochotní pomôcť a bez ktorích by sa nám určiťe nepodarilo takto kvalitne spracovať problematiku daného systému.</w:t>
      </w:r>
    </w:p>
    <w:p w:rsidR="004A7047" w:rsidRDefault="004A7047" w:rsidP="004A7047">
      <w:pPr>
        <w:pStyle w:val="Nadpis1"/>
      </w:pPr>
      <w:r>
        <w:t>Diagramy</w:t>
      </w:r>
    </w:p>
    <w:p w:rsidR="004A7047" w:rsidRPr="004A7047" w:rsidRDefault="004A7047" w:rsidP="004A7047">
      <w:r>
        <w:t>Diagramy je možné nájsť v prílohe.</w:t>
      </w:r>
    </w:p>
    <w:sectPr w:rsidR="004A7047" w:rsidRPr="004A7047" w:rsidSect="00285D96">
      <w:footerReference w:type="default" r:id="rId95"/>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32918" w:rsidRDefault="00032918">
      <w:pPr>
        <w:spacing w:after="0" w:line="240" w:lineRule="auto"/>
      </w:pPr>
      <w:r>
        <w:separator/>
      </w:r>
    </w:p>
  </w:endnote>
  <w:endnote w:type="continuationSeparator" w:id="0">
    <w:p w:rsidR="00032918" w:rsidRDefault="000329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10002FF" w:usb1="4000ACFF" w:usb2="00000009"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ndale Sans UI">
    <w:altName w:val="Arial Unicode MS"/>
    <w:charset w:val="00"/>
    <w:family w:val="auto"/>
    <w:pitch w:val="variable"/>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90973048"/>
      <w:docPartObj>
        <w:docPartGallery w:val="Page Numbers (Bottom of Page)"/>
        <w:docPartUnique/>
      </w:docPartObj>
    </w:sdtPr>
    <w:sdtEndPr/>
    <w:sdtContent>
      <w:p w:rsidR="00AD4B02" w:rsidRDefault="00267228">
        <w:pPr>
          <w:pStyle w:val="Zpat"/>
          <w:jc w:val="right"/>
        </w:pPr>
        <w:r>
          <w:fldChar w:fldCharType="begin"/>
        </w:r>
        <w:r>
          <w:instrText>PAGE   \* MERGEFORMAT</w:instrText>
        </w:r>
        <w:r>
          <w:fldChar w:fldCharType="separate"/>
        </w:r>
        <w:r w:rsidR="00CF6754" w:rsidRPr="00CF6754">
          <w:rPr>
            <w:noProof/>
            <w:lang w:val="cs-CZ"/>
          </w:rPr>
          <w:t>10</w:t>
        </w:r>
        <w:r>
          <w:fldChar w:fldCharType="end"/>
        </w:r>
      </w:p>
    </w:sdtContent>
  </w:sdt>
  <w:p w:rsidR="00AD4B02" w:rsidRDefault="00032918">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32918" w:rsidRDefault="00032918">
      <w:pPr>
        <w:spacing w:after="0" w:line="240" w:lineRule="auto"/>
      </w:pPr>
      <w:r>
        <w:separator/>
      </w:r>
    </w:p>
  </w:footnote>
  <w:footnote w:type="continuationSeparator" w:id="0">
    <w:p w:rsidR="00032918" w:rsidRDefault="0003291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decimal"/>
      <w:lvlText w:val=" %1 "/>
      <w:lvlJc w:val="left"/>
      <w:pPr>
        <w:tabs>
          <w:tab w:val="num" w:pos="432"/>
        </w:tabs>
        <w:ind w:left="432" w:hanging="432"/>
      </w:pPr>
    </w:lvl>
    <w:lvl w:ilvl="1">
      <w:start w:val="1"/>
      <w:numFmt w:val="decimal"/>
      <w:lvlText w:val=" %1.%2 "/>
      <w:lvlJc w:val="left"/>
      <w:pPr>
        <w:tabs>
          <w:tab w:val="num" w:pos="576"/>
        </w:tabs>
        <w:ind w:left="576" w:hanging="576"/>
      </w:pPr>
    </w:lvl>
    <w:lvl w:ilvl="2">
      <w:start w:val="1"/>
      <w:numFmt w:val="decimal"/>
      <w:lvlText w:val=" %1.%2.%3 "/>
      <w:lvlJc w:val="left"/>
      <w:pPr>
        <w:tabs>
          <w:tab w:val="num" w:pos="720"/>
        </w:tabs>
        <w:ind w:left="720" w:hanging="720"/>
      </w:pPr>
    </w:lvl>
    <w:lvl w:ilvl="3">
      <w:start w:val="1"/>
      <w:numFmt w:val="decimal"/>
      <w:lvlText w:val=" %1.%2.%3.%4 "/>
      <w:lvlJc w:val="left"/>
      <w:pPr>
        <w:tabs>
          <w:tab w:val="num" w:pos="864"/>
        </w:tabs>
        <w:ind w:left="864" w:hanging="864"/>
      </w:pPr>
    </w:lvl>
    <w:lvl w:ilvl="4">
      <w:start w:val="1"/>
      <w:numFmt w:val="decimal"/>
      <w:lvlText w:val=" %1.%2.%3.%4.%5 "/>
      <w:lvlJc w:val="left"/>
      <w:pPr>
        <w:tabs>
          <w:tab w:val="num" w:pos="1008"/>
        </w:tabs>
        <w:ind w:left="1008" w:hanging="1008"/>
      </w:pPr>
    </w:lvl>
    <w:lvl w:ilvl="5">
      <w:start w:val="1"/>
      <w:numFmt w:val="decimal"/>
      <w:lvlText w:val=" %1.%2.%3.%4.%5.%6 "/>
      <w:lvlJc w:val="left"/>
      <w:pPr>
        <w:tabs>
          <w:tab w:val="num" w:pos="1152"/>
        </w:tabs>
        <w:ind w:left="1152" w:hanging="1152"/>
      </w:pPr>
    </w:lvl>
    <w:lvl w:ilvl="6">
      <w:start w:val="1"/>
      <w:numFmt w:val="decimal"/>
      <w:lvlText w:val=" %1.%2.%3.%4.%5.%6.%7 "/>
      <w:lvlJc w:val="left"/>
      <w:pPr>
        <w:tabs>
          <w:tab w:val="num" w:pos="1296"/>
        </w:tabs>
        <w:ind w:left="1296" w:hanging="1296"/>
      </w:pPr>
    </w:lvl>
    <w:lvl w:ilvl="7">
      <w:start w:val="1"/>
      <w:numFmt w:val="decimal"/>
      <w:lvlText w:val=" %1.%2.%3.%4.%5.%6.%7.%8 "/>
      <w:lvlJc w:val="left"/>
      <w:pPr>
        <w:tabs>
          <w:tab w:val="num" w:pos="1440"/>
        </w:tabs>
        <w:ind w:left="1440" w:hanging="1440"/>
      </w:pPr>
    </w:lvl>
    <w:lvl w:ilvl="8">
      <w:start w:val="1"/>
      <w:numFmt w:val="decimal"/>
      <w:lvlText w:val=" %1.%2.%3.%4.%5.%6.%7.%8.%9 "/>
      <w:lvlJc w:val="left"/>
      <w:pPr>
        <w:tabs>
          <w:tab w:val="num" w:pos="1584"/>
        </w:tabs>
        <w:ind w:left="1584" w:hanging="1584"/>
      </w:pPr>
    </w:lvl>
  </w:abstractNum>
  <w:abstractNum w:abstractNumId="1">
    <w:nsid w:val="03440310"/>
    <w:multiLevelType w:val="hybridMultilevel"/>
    <w:tmpl w:val="571891B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nsid w:val="0545654B"/>
    <w:multiLevelType w:val="hybridMultilevel"/>
    <w:tmpl w:val="76B4640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nsid w:val="0C967BEE"/>
    <w:multiLevelType w:val="hybridMultilevel"/>
    <w:tmpl w:val="F1E6A82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nsid w:val="1110521F"/>
    <w:multiLevelType w:val="hybridMultilevel"/>
    <w:tmpl w:val="4BAA404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274D734E"/>
    <w:multiLevelType w:val="multilevel"/>
    <w:tmpl w:val="041B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6">
    <w:nsid w:val="31400F11"/>
    <w:multiLevelType w:val="hybridMultilevel"/>
    <w:tmpl w:val="43A46FA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nsid w:val="370E51E4"/>
    <w:multiLevelType w:val="hybridMultilevel"/>
    <w:tmpl w:val="C3D4371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nsid w:val="387A4E37"/>
    <w:multiLevelType w:val="hybridMultilevel"/>
    <w:tmpl w:val="9996934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nsid w:val="3C2F2835"/>
    <w:multiLevelType w:val="hybridMultilevel"/>
    <w:tmpl w:val="E99461BC"/>
    <w:lvl w:ilvl="0" w:tplc="041B0001">
      <w:start w:val="1"/>
      <w:numFmt w:val="bullet"/>
      <w:lvlText w:val=""/>
      <w:lvlJc w:val="left"/>
      <w:pPr>
        <w:ind w:left="1185" w:hanging="360"/>
      </w:pPr>
      <w:rPr>
        <w:rFonts w:ascii="Symbol" w:hAnsi="Symbol" w:hint="default"/>
      </w:rPr>
    </w:lvl>
    <w:lvl w:ilvl="1" w:tplc="041B0003" w:tentative="1">
      <w:start w:val="1"/>
      <w:numFmt w:val="bullet"/>
      <w:lvlText w:val="o"/>
      <w:lvlJc w:val="left"/>
      <w:pPr>
        <w:ind w:left="1905" w:hanging="360"/>
      </w:pPr>
      <w:rPr>
        <w:rFonts w:ascii="Courier New" w:hAnsi="Courier New" w:cs="Courier New" w:hint="default"/>
      </w:rPr>
    </w:lvl>
    <w:lvl w:ilvl="2" w:tplc="041B0005" w:tentative="1">
      <w:start w:val="1"/>
      <w:numFmt w:val="bullet"/>
      <w:lvlText w:val=""/>
      <w:lvlJc w:val="left"/>
      <w:pPr>
        <w:ind w:left="2625" w:hanging="360"/>
      </w:pPr>
      <w:rPr>
        <w:rFonts w:ascii="Wingdings" w:hAnsi="Wingdings" w:hint="default"/>
      </w:rPr>
    </w:lvl>
    <w:lvl w:ilvl="3" w:tplc="041B0001" w:tentative="1">
      <w:start w:val="1"/>
      <w:numFmt w:val="bullet"/>
      <w:lvlText w:val=""/>
      <w:lvlJc w:val="left"/>
      <w:pPr>
        <w:ind w:left="3345" w:hanging="360"/>
      </w:pPr>
      <w:rPr>
        <w:rFonts w:ascii="Symbol" w:hAnsi="Symbol" w:hint="default"/>
      </w:rPr>
    </w:lvl>
    <w:lvl w:ilvl="4" w:tplc="041B0003" w:tentative="1">
      <w:start w:val="1"/>
      <w:numFmt w:val="bullet"/>
      <w:lvlText w:val="o"/>
      <w:lvlJc w:val="left"/>
      <w:pPr>
        <w:ind w:left="4065" w:hanging="360"/>
      </w:pPr>
      <w:rPr>
        <w:rFonts w:ascii="Courier New" w:hAnsi="Courier New" w:cs="Courier New" w:hint="default"/>
      </w:rPr>
    </w:lvl>
    <w:lvl w:ilvl="5" w:tplc="041B0005" w:tentative="1">
      <w:start w:val="1"/>
      <w:numFmt w:val="bullet"/>
      <w:lvlText w:val=""/>
      <w:lvlJc w:val="left"/>
      <w:pPr>
        <w:ind w:left="4785" w:hanging="360"/>
      </w:pPr>
      <w:rPr>
        <w:rFonts w:ascii="Wingdings" w:hAnsi="Wingdings" w:hint="default"/>
      </w:rPr>
    </w:lvl>
    <w:lvl w:ilvl="6" w:tplc="041B0001" w:tentative="1">
      <w:start w:val="1"/>
      <w:numFmt w:val="bullet"/>
      <w:lvlText w:val=""/>
      <w:lvlJc w:val="left"/>
      <w:pPr>
        <w:ind w:left="5505" w:hanging="360"/>
      </w:pPr>
      <w:rPr>
        <w:rFonts w:ascii="Symbol" w:hAnsi="Symbol" w:hint="default"/>
      </w:rPr>
    </w:lvl>
    <w:lvl w:ilvl="7" w:tplc="041B0003" w:tentative="1">
      <w:start w:val="1"/>
      <w:numFmt w:val="bullet"/>
      <w:lvlText w:val="o"/>
      <w:lvlJc w:val="left"/>
      <w:pPr>
        <w:ind w:left="6225" w:hanging="360"/>
      </w:pPr>
      <w:rPr>
        <w:rFonts w:ascii="Courier New" w:hAnsi="Courier New" w:cs="Courier New" w:hint="default"/>
      </w:rPr>
    </w:lvl>
    <w:lvl w:ilvl="8" w:tplc="041B0005" w:tentative="1">
      <w:start w:val="1"/>
      <w:numFmt w:val="bullet"/>
      <w:lvlText w:val=""/>
      <w:lvlJc w:val="left"/>
      <w:pPr>
        <w:ind w:left="6945" w:hanging="360"/>
      </w:pPr>
      <w:rPr>
        <w:rFonts w:ascii="Wingdings" w:hAnsi="Wingdings" w:hint="default"/>
      </w:rPr>
    </w:lvl>
  </w:abstractNum>
  <w:abstractNum w:abstractNumId="10">
    <w:nsid w:val="3DB0530E"/>
    <w:multiLevelType w:val="hybridMultilevel"/>
    <w:tmpl w:val="29A2885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nsid w:val="43BD70FF"/>
    <w:multiLevelType w:val="hybridMultilevel"/>
    <w:tmpl w:val="8346843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nsid w:val="46CF2566"/>
    <w:multiLevelType w:val="hybridMultilevel"/>
    <w:tmpl w:val="7256D20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nsid w:val="5BAF118C"/>
    <w:multiLevelType w:val="hybridMultilevel"/>
    <w:tmpl w:val="A4D89AC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nsid w:val="73571F7F"/>
    <w:multiLevelType w:val="hybridMultilevel"/>
    <w:tmpl w:val="0B947CA4"/>
    <w:lvl w:ilvl="0" w:tplc="3F10A6B2">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nsid w:val="759F2E25"/>
    <w:multiLevelType w:val="hybridMultilevel"/>
    <w:tmpl w:val="AC9A0DB2"/>
    <w:lvl w:ilvl="0" w:tplc="3F10A6B2">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nsid w:val="75D11439"/>
    <w:multiLevelType w:val="hybridMultilevel"/>
    <w:tmpl w:val="CCB25B9A"/>
    <w:lvl w:ilvl="0" w:tplc="DE66AF8C">
      <w:start w:val="20"/>
      <w:numFmt w:val="bullet"/>
      <w:lvlText w:val="-"/>
      <w:lvlJc w:val="left"/>
      <w:pPr>
        <w:ind w:left="1071" w:hanging="360"/>
      </w:pPr>
      <w:rPr>
        <w:rFonts w:ascii="Calibri" w:eastAsiaTheme="minorHAnsi" w:hAnsi="Calibri" w:cs="Calibri" w:hint="default"/>
      </w:rPr>
    </w:lvl>
    <w:lvl w:ilvl="1" w:tplc="041B0003">
      <w:start w:val="1"/>
      <w:numFmt w:val="bullet"/>
      <w:lvlText w:val="o"/>
      <w:lvlJc w:val="left"/>
      <w:pPr>
        <w:ind w:left="1791" w:hanging="360"/>
      </w:pPr>
      <w:rPr>
        <w:rFonts w:ascii="Courier New" w:hAnsi="Courier New" w:cs="Courier New" w:hint="default"/>
      </w:rPr>
    </w:lvl>
    <w:lvl w:ilvl="2" w:tplc="041B0005" w:tentative="1">
      <w:start w:val="1"/>
      <w:numFmt w:val="bullet"/>
      <w:lvlText w:val=""/>
      <w:lvlJc w:val="left"/>
      <w:pPr>
        <w:ind w:left="2511" w:hanging="360"/>
      </w:pPr>
      <w:rPr>
        <w:rFonts w:ascii="Wingdings" w:hAnsi="Wingdings" w:hint="default"/>
      </w:rPr>
    </w:lvl>
    <w:lvl w:ilvl="3" w:tplc="041B0001" w:tentative="1">
      <w:start w:val="1"/>
      <w:numFmt w:val="bullet"/>
      <w:lvlText w:val=""/>
      <w:lvlJc w:val="left"/>
      <w:pPr>
        <w:ind w:left="3231" w:hanging="360"/>
      </w:pPr>
      <w:rPr>
        <w:rFonts w:ascii="Symbol" w:hAnsi="Symbol" w:hint="default"/>
      </w:rPr>
    </w:lvl>
    <w:lvl w:ilvl="4" w:tplc="041B0003" w:tentative="1">
      <w:start w:val="1"/>
      <w:numFmt w:val="bullet"/>
      <w:lvlText w:val="o"/>
      <w:lvlJc w:val="left"/>
      <w:pPr>
        <w:ind w:left="3951" w:hanging="360"/>
      </w:pPr>
      <w:rPr>
        <w:rFonts w:ascii="Courier New" w:hAnsi="Courier New" w:cs="Courier New" w:hint="default"/>
      </w:rPr>
    </w:lvl>
    <w:lvl w:ilvl="5" w:tplc="041B0005" w:tentative="1">
      <w:start w:val="1"/>
      <w:numFmt w:val="bullet"/>
      <w:lvlText w:val=""/>
      <w:lvlJc w:val="left"/>
      <w:pPr>
        <w:ind w:left="4671" w:hanging="360"/>
      </w:pPr>
      <w:rPr>
        <w:rFonts w:ascii="Wingdings" w:hAnsi="Wingdings" w:hint="default"/>
      </w:rPr>
    </w:lvl>
    <w:lvl w:ilvl="6" w:tplc="041B0001" w:tentative="1">
      <w:start w:val="1"/>
      <w:numFmt w:val="bullet"/>
      <w:lvlText w:val=""/>
      <w:lvlJc w:val="left"/>
      <w:pPr>
        <w:ind w:left="5391" w:hanging="360"/>
      </w:pPr>
      <w:rPr>
        <w:rFonts w:ascii="Symbol" w:hAnsi="Symbol" w:hint="default"/>
      </w:rPr>
    </w:lvl>
    <w:lvl w:ilvl="7" w:tplc="041B0003" w:tentative="1">
      <w:start w:val="1"/>
      <w:numFmt w:val="bullet"/>
      <w:lvlText w:val="o"/>
      <w:lvlJc w:val="left"/>
      <w:pPr>
        <w:ind w:left="6111" w:hanging="360"/>
      </w:pPr>
      <w:rPr>
        <w:rFonts w:ascii="Courier New" w:hAnsi="Courier New" w:cs="Courier New" w:hint="default"/>
      </w:rPr>
    </w:lvl>
    <w:lvl w:ilvl="8" w:tplc="041B0005" w:tentative="1">
      <w:start w:val="1"/>
      <w:numFmt w:val="bullet"/>
      <w:lvlText w:val=""/>
      <w:lvlJc w:val="left"/>
      <w:pPr>
        <w:ind w:left="6831" w:hanging="360"/>
      </w:pPr>
      <w:rPr>
        <w:rFonts w:ascii="Wingdings" w:hAnsi="Wingdings" w:hint="default"/>
      </w:rPr>
    </w:lvl>
  </w:abstractNum>
  <w:abstractNum w:abstractNumId="17">
    <w:nsid w:val="7EBA76FE"/>
    <w:multiLevelType w:val="hybridMultilevel"/>
    <w:tmpl w:val="A0881AA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5"/>
  </w:num>
  <w:num w:numId="2">
    <w:abstractNumId w:val="16"/>
  </w:num>
  <w:num w:numId="3">
    <w:abstractNumId w:val="6"/>
  </w:num>
  <w:num w:numId="4">
    <w:abstractNumId w:val="7"/>
  </w:num>
  <w:num w:numId="5">
    <w:abstractNumId w:val="1"/>
  </w:num>
  <w:num w:numId="6">
    <w:abstractNumId w:val="13"/>
  </w:num>
  <w:num w:numId="7">
    <w:abstractNumId w:val="15"/>
  </w:num>
  <w:num w:numId="8">
    <w:abstractNumId w:val="12"/>
  </w:num>
  <w:num w:numId="9">
    <w:abstractNumId w:val="10"/>
  </w:num>
  <w:num w:numId="10">
    <w:abstractNumId w:val="14"/>
  </w:num>
  <w:num w:numId="11">
    <w:abstractNumId w:val="3"/>
  </w:num>
  <w:num w:numId="12">
    <w:abstractNumId w:val="11"/>
  </w:num>
  <w:num w:numId="13">
    <w:abstractNumId w:val="17"/>
  </w:num>
  <w:num w:numId="14">
    <w:abstractNumId w:val="9"/>
  </w:num>
  <w:num w:numId="15">
    <w:abstractNumId w:val="2"/>
  </w:num>
  <w:num w:numId="16">
    <w:abstractNumId w:val="0"/>
  </w:num>
  <w:num w:numId="17">
    <w:abstractNumId w:val="8"/>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A7047"/>
    <w:rsid w:val="00032918"/>
    <w:rsid w:val="001627E2"/>
    <w:rsid w:val="00267228"/>
    <w:rsid w:val="004A7047"/>
    <w:rsid w:val="004F1CE6"/>
    <w:rsid w:val="00CF675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4A7047"/>
  </w:style>
  <w:style w:type="paragraph" w:styleId="Nadpis1">
    <w:name w:val="heading 1"/>
    <w:basedOn w:val="Normln"/>
    <w:next w:val="Normln"/>
    <w:link w:val="Nadpis1Char"/>
    <w:uiPriority w:val="9"/>
    <w:qFormat/>
    <w:rsid w:val="001627E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
    <w:next w:val="Normln"/>
    <w:link w:val="Nadpis2Char"/>
    <w:uiPriority w:val="9"/>
    <w:unhideWhenUsed/>
    <w:qFormat/>
    <w:rsid w:val="001627E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unhideWhenUsed/>
    <w:qFormat/>
    <w:rsid w:val="001627E2"/>
    <w:pPr>
      <w:keepNext/>
      <w:keepLines/>
      <w:spacing w:before="200" w:after="0"/>
      <w:outlineLvl w:val="2"/>
    </w:pPr>
    <w:rPr>
      <w:rFonts w:asciiTheme="majorHAnsi" w:eastAsiaTheme="majorEastAsia" w:hAnsiTheme="majorHAnsi" w:cstheme="majorBidi"/>
      <w:b/>
      <w:bCs/>
      <w:color w:val="4F81BD" w:themeColor="accent1"/>
    </w:rPr>
  </w:style>
  <w:style w:type="paragraph" w:styleId="Nadpis4">
    <w:name w:val="heading 4"/>
    <w:basedOn w:val="Normln"/>
    <w:next w:val="Normln"/>
    <w:link w:val="Nadpis4Char"/>
    <w:uiPriority w:val="9"/>
    <w:unhideWhenUsed/>
    <w:qFormat/>
    <w:rsid w:val="001627E2"/>
    <w:pPr>
      <w:keepNext/>
      <w:keepLines/>
      <w:spacing w:before="200" w:after="0"/>
      <w:outlineLvl w:val="3"/>
    </w:pPr>
    <w:rPr>
      <w:rFonts w:asciiTheme="majorHAnsi" w:eastAsiaTheme="majorEastAsia" w:hAnsiTheme="majorHAnsi" w:cstheme="majorBidi"/>
      <w:b/>
      <w:bCs/>
      <w:i/>
      <w:iCs/>
      <w:color w:val="4F81BD" w:themeColor="accent1"/>
    </w:rPr>
  </w:style>
  <w:style w:type="paragraph" w:styleId="Nadpis5">
    <w:name w:val="heading 5"/>
    <w:basedOn w:val="Normln"/>
    <w:next w:val="Normln"/>
    <w:link w:val="Nadpis5Char"/>
    <w:uiPriority w:val="9"/>
    <w:semiHidden/>
    <w:unhideWhenUsed/>
    <w:qFormat/>
    <w:rsid w:val="001627E2"/>
    <w:pPr>
      <w:keepNext/>
      <w:keepLines/>
      <w:spacing w:before="200" w:after="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unhideWhenUsed/>
    <w:qFormat/>
    <w:rsid w:val="004A7047"/>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unhideWhenUsed/>
    <w:qFormat/>
    <w:rsid w:val="004A7047"/>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rsid w:val="004A7047"/>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Nadpis9">
    <w:name w:val="heading 9"/>
    <w:basedOn w:val="Normln"/>
    <w:next w:val="Normln"/>
    <w:link w:val="Nadpis9Char"/>
    <w:uiPriority w:val="9"/>
    <w:semiHidden/>
    <w:unhideWhenUsed/>
    <w:qFormat/>
    <w:rsid w:val="004A7047"/>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4A7047"/>
    <w:rPr>
      <w:rFonts w:asciiTheme="majorHAnsi" w:eastAsiaTheme="majorEastAsia" w:hAnsiTheme="majorHAnsi" w:cstheme="majorBidi"/>
      <w:b/>
      <w:bCs/>
      <w:color w:val="365F91" w:themeColor="accent1" w:themeShade="BF"/>
      <w:sz w:val="28"/>
      <w:szCs w:val="28"/>
    </w:rPr>
  </w:style>
  <w:style w:type="character" w:customStyle="1" w:styleId="Nadpis2Char">
    <w:name w:val="Nadpis 2 Char"/>
    <w:basedOn w:val="Standardnpsmoodstavce"/>
    <w:link w:val="Nadpis2"/>
    <w:uiPriority w:val="9"/>
    <w:rsid w:val="004A7047"/>
    <w:rPr>
      <w:rFonts w:asciiTheme="majorHAnsi" w:eastAsiaTheme="majorEastAsia" w:hAnsiTheme="majorHAnsi" w:cstheme="majorBidi"/>
      <w:b/>
      <w:bCs/>
      <w:color w:val="4F81BD" w:themeColor="accent1"/>
      <w:sz w:val="26"/>
      <w:szCs w:val="26"/>
    </w:rPr>
  </w:style>
  <w:style w:type="character" w:customStyle="1" w:styleId="Nadpis3Char">
    <w:name w:val="Nadpis 3 Char"/>
    <w:basedOn w:val="Standardnpsmoodstavce"/>
    <w:link w:val="Nadpis3"/>
    <w:uiPriority w:val="9"/>
    <w:rsid w:val="004A7047"/>
    <w:rPr>
      <w:rFonts w:asciiTheme="majorHAnsi" w:eastAsiaTheme="majorEastAsia" w:hAnsiTheme="majorHAnsi" w:cstheme="majorBidi"/>
      <w:b/>
      <w:bCs/>
      <w:color w:val="4F81BD" w:themeColor="accent1"/>
    </w:rPr>
  </w:style>
  <w:style w:type="character" w:customStyle="1" w:styleId="Nadpis4Char">
    <w:name w:val="Nadpis 4 Char"/>
    <w:basedOn w:val="Standardnpsmoodstavce"/>
    <w:link w:val="Nadpis4"/>
    <w:uiPriority w:val="9"/>
    <w:rsid w:val="004A7047"/>
    <w:rPr>
      <w:rFonts w:asciiTheme="majorHAnsi" w:eastAsiaTheme="majorEastAsia" w:hAnsiTheme="majorHAnsi" w:cstheme="majorBidi"/>
      <w:b/>
      <w:bCs/>
      <w:i/>
      <w:iCs/>
      <w:color w:val="4F81BD" w:themeColor="accent1"/>
    </w:rPr>
  </w:style>
  <w:style w:type="character" w:customStyle="1" w:styleId="Nadpis5Char">
    <w:name w:val="Nadpis 5 Char"/>
    <w:basedOn w:val="Standardnpsmoodstavce"/>
    <w:link w:val="Nadpis5"/>
    <w:uiPriority w:val="9"/>
    <w:semiHidden/>
    <w:rsid w:val="004A7047"/>
    <w:rPr>
      <w:rFonts w:asciiTheme="majorHAnsi" w:eastAsiaTheme="majorEastAsia" w:hAnsiTheme="majorHAnsi" w:cstheme="majorBidi"/>
      <w:color w:val="243F60" w:themeColor="accent1" w:themeShade="7F"/>
    </w:rPr>
  </w:style>
  <w:style w:type="character" w:customStyle="1" w:styleId="Nadpis6Char">
    <w:name w:val="Nadpis 6 Char"/>
    <w:basedOn w:val="Standardnpsmoodstavce"/>
    <w:link w:val="Nadpis6"/>
    <w:uiPriority w:val="9"/>
    <w:semiHidden/>
    <w:rsid w:val="004A7047"/>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semiHidden/>
    <w:rsid w:val="004A7047"/>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4A7047"/>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4A7047"/>
    <w:rPr>
      <w:rFonts w:asciiTheme="majorHAnsi" w:eastAsiaTheme="majorEastAsia" w:hAnsiTheme="majorHAnsi" w:cstheme="majorBidi"/>
      <w:i/>
      <w:iCs/>
      <w:color w:val="404040" w:themeColor="text1" w:themeTint="BF"/>
      <w:sz w:val="20"/>
      <w:szCs w:val="20"/>
    </w:rPr>
  </w:style>
  <w:style w:type="table" w:styleId="Mkatabulky">
    <w:name w:val="Table Grid"/>
    <w:basedOn w:val="Normlntabulka"/>
    <w:uiPriority w:val="59"/>
    <w:rsid w:val="004A70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ezmezer">
    <w:name w:val="No Spacing"/>
    <w:link w:val="BezmezerChar"/>
    <w:uiPriority w:val="1"/>
    <w:qFormat/>
    <w:rsid w:val="004A7047"/>
    <w:pPr>
      <w:spacing w:after="0" w:line="240" w:lineRule="auto"/>
    </w:pPr>
    <w:rPr>
      <w:rFonts w:eastAsiaTheme="minorEastAsia"/>
      <w:lang w:eastAsia="sk-SK"/>
    </w:rPr>
  </w:style>
  <w:style w:type="character" w:customStyle="1" w:styleId="BezmezerChar">
    <w:name w:val="Bez mezer Char"/>
    <w:basedOn w:val="Standardnpsmoodstavce"/>
    <w:link w:val="Bezmezer"/>
    <w:uiPriority w:val="1"/>
    <w:rsid w:val="004A7047"/>
    <w:rPr>
      <w:rFonts w:eastAsiaTheme="minorEastAsia"/>
      <w:lang w:eastAsia="sk-SK"/>
    </w:rPr>
  </w:style>
  <w:style w:type="paragraph" w:styleId="Textbubliny">
    <w:name w:val="Balloon Text"/>
    <w:basedOn w:val="Normln"/>
    <w:link w:val="TextbublinyChar"/>
    <w:uiPriority w:val="99"/>
    <w:semiHidden/>
    <w:unhideWhenUsed/>
    <w:rsid w:val="004A7047"/>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4A7047"/>
    <w:rPr>
      <w:rFonts w:ascii="Tahoma" w:hAnsi="Tahoma" w:cs="Tahoma"/>
      <w:sz w:val="16"/>
      <w:szCs w:val="16"/>
    </w:rPr>
  </w:style>
  <w:style w:type="paragraph" w:styleId="Nadpisobsahu">
    <w:name w:val="TOC Heading"/>
    <w:basedOn w:val="Nadpis1"/>
    <w:next w:val="Normln"/>
    <w:uiPriority w:val="39"/>
    <w:unhideWhenUsed/>
    <w:qFormat/>
    <w:rsid w:val="004A7047"/>
    <w:pPr>
      <w:outlineLvl w:val="9"/>
    </w:pPr>
    <w:rPr>
      <w:lang w:eastAsia="sk-SK"/>
    </w:rPr>
  </w:style>
  <w:style w:type="paragraph" w:styleId="Obsah1">
    <w:name w:val="toc 1"/>
    <w:basedOn w:val="Normln"/>
    <w:next w:val="Normln"/>
    <w:autoRedefine/>
    <w:uiPriority w:val="39"/>
    <w:unhideWhenUsed/>
    <w:rsid w:val="004A7047"/>
    <w:pPr>
      <w:spacing w:after="100"/>
    </w:pPr>
  </w:style>
  <w:style w:type="paragraph" w:styleId="Obsah2">
    <w:name w:val="toc 2"/>
    <w:basedOn w:val="Normln"/>
    <w:next w:val="Normln"/>
    <w:autoRedefine/>
    <w:uiPriority w:val="39"/>
    <w:unhideWhenUsed/>
    <w:rsid w:val="004A7047"/>
    <w:pPr>
      <w:spacing w:after="100"/>
      <w:ind w:left="220"/>
    </w:pPr>
  </w:style>
  <w:style w:type="paragraph" w:styleId="Obsah3">
    <w:name w:val="toc 3"/>
    <w:basedOn w:val="Normln"/>
    <w:next w:val="Normln"/>
    <w:autoRedefine/>
    <w:uiPriority w:val="39"/>
    <w:unhideWhenUsed/>
    <w:rsid w:val="004A7047"/>
    <w:pPr>
      <w:spacing w:after="100"/>
      <w:ind w:left="440"/>
    </w:pPr>
  </w:style>
  <w:style w:type="character" w:styleId="Hypertextovodkaz">
    <w:name w:val="Hyperlink"/>
    <w:basedOn w:val="Standardnpsmoodstavce"/>
    <w:uiPriority w:val="99"/>
    <w:unhideWhenUsed/>
    <w:rsid w:val="004A7047"/>
    <w:rPr>
      <w:color w:val="0000FF" w:themeColor="hyperlink"/>
      <w:u w:val="single"/>
    </w:rPr>
  </w:style>
  <w:style w:type="paragraph" w:styleId="Zhlav">
    <w:name w:val="header"/>
    <w:basedOn w:val="Normln"/>
    <w:link w:val="ZhlavChar"/>
    <w:uiPriority w:val="99"/>
    <w:unhideWhenUsed/>
    <w:rsid w:val="004A7047"/>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4A7047"/>
  </w:style>
  <w:style w:type="paragraph" w:styleId="Zpat">
    <w:name w:val="footer"/>
    <w:basedOn w:val="Normln"/>
    <w:link w:val="ZpatChar"/>
    <w:uiPriority w:val="99"/>
    <w:unhideWhenUsed/>
    <w:rsid w:val="004A7047"/>
    <w:pPr>
      <w:tabs>
        <w:tab w:val="center" w:pos="4536"/>
        <w:tab w:val="right" w:pos="9072"/>
      </w:tabs>
      <w:spacing w:after="0" w:line="240" w:lineRule="auto"/>
    </w:pPr>
  </w:style>
  <w:style w:type="character" w:customStyle="1" w:styleId="ZpatChar">
    <w:name w:val="Zápatí Char"/>
    <w:basedOn w:val="Standardnpsmoodstavce"/>
    <w:link w:val="Zpat"/>
    <w:uiPriority w:val="99"/>
    <w:rsid w:val="004A7047"/>
  </w:style>
  <w:style w:type="table" w:styleId="Svtlseznam">
    <w:name w:val="Light List"/>
    <w:basedOn w:val="Normlntabulka"/>
    <w:uiPriority w:val="61"/>
    <w:rsid w:val="004A7047"/>
    <w:pPr>
      <w:spacing w:after="0" w:line="240" w:lineRule="auto"/>
    </w:pPr>
    <w:rPr>
      <w:rFonts w:eastAsiaTheme="minorEastAsia"/>
      <w:lang w:eastAsia="sk-SK"/>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Odstavecseseznamem">
    <w:name w:val="List Paragraph"/>
    <w:basedOn w:val="Normln"/>
    <w:uiPriority w:val="34"/>
    <w:qFormat/>
    <w:rsid w:val="004A7047"/>
    <w:pPr>
      <w:ind w:left="720"/>
      <w:contextualSpacing/>
    </w:pPr>
  </w:style>
  <w:style w:type="character" w:customStyle="1" w:styleId="apple-converted-space">
    <w:name w:val="apple-converted-space"/>
    <w:basedOn w:val="Standardnpsmoodstavce"/>
    <w:rsid w:val="004A7047"/>
  </w:style>
  <w:style w:type="paragraph" w:styleId="Normlnweb">
    <w:name w:val="Normal (Web)"/>
    <w:basedOn w:val="Normln"/>
    <w:uiPriority w:val="99"/>
    <w:semiHidden/>
    <w:unhideWhenUsed/>
    <w:rsid w:val="004A7047"/>
    <w:pPr>
      <w:spacing w:before="100" w:beforeAutospacing="1" w:after="100" w:afterAutospacing="1" w:line="240" w:lineRule="auto"/>
    </w:pPr>
    <w:rPr>
      <w:rFonts w:ascii="Times New Roman" w:eastAsia="Times New Roman" w:hAnsi="Times New Roman" w:cs="Times New Roman"/>
      <w:sz w:val="24"/>
      <w:szCs w:val="24"/>
      <w:lang w:eastAsia="sk-SK"/>
    </w:rPr>
  </w:style>
  <w:style w:type="table" w:styleId="Stednseznam1">
    <w:name w:val="Medium List 1"/>
    <w:basedOn w:val="Normlntabulka"/>
    <w:uiPriority w:val="65"/>
    <w:rsid w:val="004A7047"/>
    <w:pPr>
      <w:spacing w:after="0" w:line="240" w:lineRule="auto"/>
    </w:pPr>
    <w:rPr>
      <w:rFonts w:eastAsia="MS Mincho"/>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Citt">
    <w:name w:val="Quote"/>
    <w:basedOn w:val="Normln"/>
    <w:next w:val="Normln"/>
    <w:link w:val="CittChar"/>
    <w:uiPriority w:val="29"/>
    <w:qFormat/>
    <w:rsid w:val="004A7047"/>
    <w:rPr>
      <w:rFonts w:eastAsia="MS Mincho"/>
      <w:i/>
      <w:iCs/>
      <w:color w:val="000000" w:themeColor="text1"/>
    </w:rPr>
  </w:style>
  <w:style w:type="character" w:customStyle="1" w:styleId="CittChar">
    <w:name w:val="Citát Char"/>
    <w:basedOn w:val="Standardnpsmoodstavce"/>
    <w:link w:val="Citt"/>
    <w:uiPriority w:val="29"/>
    <w:rsid w:val="004A7047"/>
    <w:rPr>
      <w:rFonts w:eastAsia="MS Mincho"/>
      <w:i/>
      <w:iCs/>
      <w:color w:val="000000" w:themeColor="text1"/>
    </w:rPr>
  </w:style>
  <w:style w:type="table" w:styleId="Svtlstnovnzvraznn1">
    <w:name w:val="Light Shading Accent 1"/>
    <w:basedOn w:val="Normlntabulka"/>
    <w:uiPriority w:val="60"/>
    <w:rsid w:val="004A7047"/>
    <w:pPr>
      <w:spacing w:after="0" w:line="240" w:lineRule="auto"/>
    </w:pPr>
    <w:rPr>
      <w:rFonts w:eastAsia="MS Mincho"/>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vtlseznamzvraznn1">
    <w:name w:val="Light List Accent 1"/>
    <w:basedOn w:val="Normlntabulka"/>
    <w:uiPriority w:val="61"/>
    <w:rsid w:val="004A7047"/>
    <w:pPr>
      <w:spacing w:after="0" w:line="240" w:lineRule="auto"/>
    </w:pPr>
    <w:rPr>
      <w:rFonts w:eastAsia="MS Mincho"/>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Zstupntext">
    <w:name w:val="Placeholder Text"/>
    <w:basedOn w:val="Standardnpsmoodstavce"/>
    <w:uiPriority w:val="99"/>
    <w:semiHidden/>
    <w:rsid w:val="004A7047"/>
    <w:rPr>
      <w:color w:val="808080"/>
    </w:rPr>
  </w:style>
  <w:style w:type="paragraph" w:styleId="Zkladntext">
    <w:name w:val="Body Text"/>
    <w:basedOn w:val="Normln"/>
    <w:link w:val="ZkladntextChar"/>
    <w:rsid w:val="004A7047"/>
    <w:pPr>
      <w:widowControl w:val="0"/>
      <w:suppressAutoHyphens/>
      <w:spacing w:after="120" w:line="240" w:lineRule="auto"/>
    </w:pPr>
    <w:rPr>
      <w:rFonts w:ascii="Times New Roman" w:eastAsia="Andale Sans UI" w:hAnsi="Times New Roman" w:cs="Times New Roman"/>
      <w:kern w:val="1"/>
      <w:sz w:val="24"/>
      <w:szCs w:val="24"/>
    </w:rPr>
  </w:style>
  <w:style w:type="character" w:customStyle="1" w:styleId="ZkladntextChar">
    <w:name w:val="Základní text Char"/>
    <w:basedOn w:val="Standardnpsmoodstavce"/>
    <w:link w:val="Zkladntext"/>
    <w:rsid w:val="004A7047"/>
    <w:rPr>
      <w:rFonts w:ascii="Times New Roman" w:eastAsia="Andale Sans UI" w:hAnsi="Times New Roman" w:cs="Times New Roman"/>
      <w:kern w:val="1"/>
      <w:sz w:val="24"/>
      <w:szCs w:val="24"/>
    </w:rPr>
  </w:style>
  <w:style w:type="paragraph" w:customStyle="1" w:styleId="Default">
    <w:name w:val="Default"/>
    <w:basedOn w:val="Normln"/>
    <w:rsid w:val="004A7047"/>
    <w:pPr>
      <w:widowControl w:val="0"/>
      <w:suppressAutoHyphens/>
      <w:autoSpaceDE w:val="0"/>
      <w:spacing w:after="0" w:line="240" w:lineRule="auto"/>
    </w:pPr>
    <w:rPr>
      <w:rFonts w:ascii="Arial" w:eastAsia="Arial" w:hAnsi="Arial" w:cs="Arial"/>
      <w:color w:val="000000"/>
      <w:kern w:val="1"/>
      <w:sz w:val="24"/>
      <w:szCs w:val="24"/>
      <w:lang w:val="de-DE" w:eastAsia="fa-IR" w:bidi="fa-IR"/>
    </w:rPr>
  </w:style>
  <w:style w:type="paragraph" w:customStyle="1" w:styleId="Obrzok">
    <w:name w:val="Obrázok"/>
    <w:basedOn w:val="Normln"/>
    <w:rsid w:val="004A7047"/>
    <w:pPr>
      <w:widowControl w:val="0"/>
      <w:suppressLineNumbers/>
      <w:suppressAutoHyphens/>
      <w:spacing w:before="120" w:after="120" w:line="240" w:lineRule="auto"/>
    </w:pPr>
    <w:rPr>
      <w:rFonts w:ascii="Times New Roman" w:eastAsia="Andale Sans UI" w:hAnsi="Times New Roman" w:cs="Tahoma"/>
      <w:i/>
      <w:iCs/>
      <w:kern w:val="1"/>
      <w:sz w:val="24"/>
      <w:szCs w:val="24"/>
    </w:rPr>
  </w:style>
  <w:style w:type="paragraph" w:customStyle="1" w:styleId="SourceCode">
    <w:name w:val="SourceCode"/>
    <w:basedOn w:val="Normln"/>
    <w:link w:val="SourceCodeChar"/>
    <w:qFormat/>
    <w:rsid w:val="00CF6754"/>
    <w:pPr>
      <w:spacing w:after="0"/>
    </w:pPr>
    <w:rPr>
      <w:rFonts w:eastAsia="MS Mincho"/>
      <w:sz w:val="18"/>
      <w:szCs w:val="18"/>
    </w:rPr>
  </w:style>
  <w:style w:type="character" w:customStyle="1" w:styleId="SourceCodeChar">
    <w:name w:val="SourceCode Char"/>
    <w:basedOn w:val="Standardnpsmoodstavce"/>
    <w:link w:val="SourceCode"/>
    <w:rsid w:val="00CF6754"/>
    <w:rPr>
      <w:rFonts w:eastAsia="MS Mincho"/>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4A7047"/>
  </w:style>
  <w:style w:type="paragraph" w:styleId="Nadpis1">
    <w:name w:val="heading 1"/>
    <w:basedOn w:val="Normln"/>
    <w:next w:val="Normln"/>
    <w:link w:val="Nadpis1Char"/>
    <w:uiPriority w:val="9"/>
    <w:qFormat/>
    <w:rsid w:val="001627E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
    <w:next w:val="Normln"/>
    <w:link w:val="Nadpis2Char"/>
    <w:uiPriority w:val="9"/>
    <w:unhideWhenUsed/>
    <w:qFormat/>
    <w:rsid w:val="001627E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unhideWhenUsed/>
    <w:qFormat/>
    <w:rsid w:val="001627E2"/>
    <w:pPr>
      <w:keepNext/>
      <w:keepLines/>
      <w:spacing w:before="200" w:after="0"/>
      <w:outlineLvl w:val="2"/>
    </w:pPr>
    <w:rPr>
      <w:rFonts w:asciiTheme="majorHAnsi" w:eastAsiaTheme="majorEastAsia" w:hAnsiTheme="majorHAnsi" w:cstheme="majorBidi"/>
      <w:b/>
      <w:bCs/>
      <w:color w:val="4F81BD" w:themeColor="accent1"/>
    </w:rPr>
  </w:style>
  <w:style w:type="paragraph" w:styleId="Nadpis4">
    <w:name w:val="heading 4"/>
    <w:basedOn w:val="Normln"/>
    <w:next w:val="Normln"/>
    <w:link w:val="Nadpis4Char"/>
    <w:uiPriority w:val="9"/>
    <w:unhideWhenUsed/>
    <w:qFormat/>
    <w:rsid w:val="001627E2"/>
    <w:pPr>
      <w:keepNext/>
      <w:keepLines/>
      <w:spacing w:before="200" w:after="0"/>
      <w:outlineLvl w:val="3"/>
    </w:pPr>
    <w:rPr>
      <w:rFonts w:asciiTheme="majorHAnsi" w:eastAsiaTheme="majorEastAsia" w:hAnsiTheme="majorHAnsi" w:cstheme="majorBidi"/>
      <w:b/>
      <w:bCs/>
      <w:i/>
      <w:iCs/>
      <w:color w:val="4F81BD" w:themeColor="accent1"/>
    </w:rPr>
  </w:style>
  <w:style w:type="paragraph" w:styleId="Nadpis5">
    <w:name w:val="heading 5"/>
    <w:basedOn w:val="Normln"/>
    <w:next w:val="Normln"/>
    <w:link w:val="Nadpis5Char"/>
    <w:uiPriority w:val="9"/>
    <w:semiHidden/>
    <w:unhideWhenUsed/>
    <w:qFormat/>
    <w:rsid w:val="001627E2"/>
    <w:pPr>
      <w:keepNext/>
      <w:keepLines/>
      <w:spacing w:before="200" w:after="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unhideWhenUsed/>
    <w:qFormat/>
    <w:rsid w:val="004A7047"/>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unhideWhenUsed/>
    <w:qFormat/>
    <w:rsid w:val="004A7047"/>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rsid w:val="004A7047"/>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Nadpis9">
    <w:name w:val="heading 9"/>
    <w:basedOn w:val="Normln"/>
    <w:next w:val="Normln"/>
    <w:link w:val="Nadpis9Char"/>
    <w:uiPriority w:val="9"/>
    <w:semiHidden/>
    <w:unhideWhenUsed/>
    <w:qFormat/>
    <w:rsid w:val="004A7047"/>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4A7047"/>
    <w:rPr>
      <w:rFonts w:asciiTheme="majorHAnsi" w:eastAsiaTheme="majorEastAsia" w:hAnsiTheme="majorHAnsi" w:cstheme="majorBidi"/>
      <w:b/>
      <w:bCs/>
      <w:color w:val="365F91" w:themeColor="accent1" w:themeShade="BF"/>
      <w:sz w:val="28"/>
      <w:szCs w:val="28"/>
    </w:rPr>
  </w:style>
  <w:style w:type="character" w:customStyle="1" w:styleId="Nadpis2Char">
    <w:name w:val="Nadpis 2 Char"/>
    <w:basedOn w:val="Standardnpsmoodstavce"/>
    <w:link w:val="Nadpis2"/>
    <w:uiPriority w:val="9"/>
    <w:rsid w:val="004A7047"/>
    <w:rPr>
      <w:rFonts w:asciiTheme="majorHAnsi" w:eastAsiaTheme="majorEastAsia" w:hAnsiTheme="majorHAnsi" w:cstheme="majorBidi"/>
      <w:b/>
      <w:bCs/>
      <w:color w:val="4F81BD" w:themeColor="accent1"/>
      <w:sz w:val="26"/>
      <w:szCs w:val="26"/>
    </w:rPr>
  </w:style>
  <w:style w:type="character" w:customStyle="1" w:styleId="Nadpis3Char">
    <w:name w:val="Nadpis 3 Char"/>
    <w:basedOn w:val="Standardnpsmoodstavce"/>
    <w:link w:val="Nadpis3"/>
    <w:uiPriority w:val="9"/>
    <w:rsid w:val="004A7047"/>
    <w:rPr>
      <w:rFonts w:asciiTheme="majorHAnsi" w:eastAsiaTheme="majorEastAsia" w:hAnsiTheme="majorHAnsi" w:cstheme="majorBidi"/>
      <w:b/>
      <w:bCs/>
      <w:color w:val="4F81BD" w:themeColor="accent1"/>
    </w:rPr>
  </w:style>
  <w:style w:type="character" w:customStyle="1" w:styleId="Nadpis4Char">
    <w:name w:val="Nadpis 4 Char"/>
    <w:basedOn w:val="Standardnpsmoodstavce"/>
    <w:link w:val="Nadpis4"/>
    <w:uiPriority w:val="9"/>
    <w:rsid w:val="004A7047"/>
    <w:rPr>
      <w:rFonts w:asciiTheme="majorHAnsi" w:eastAsiaTheme="majorEastAsia" w:hAnsiTheme="majorHAnsi" w:cstheme="majorBidi"/>
      <w:b/>
      <w:bCs/>
      <w:i/>
      <w:iCs/>
      <w:color w:val="4F81BD" w:themeColor="accent1"/>
    </w:rPr>
  </w:style>
  <w:style w:type="character" w:customStyle="1" w:styleId="Nadpis5Char">
    <w:name w:val="Nadpis 5 Char"/>
    <w:basedOn w:val="Standardnpsmoodstavce"/>
    <w:link w:val="Nadpis5"/>
    <w:uiPriority w:val="9"/>
    <w:semiHidden/>
    <w:rsid w:val="004A7047"/>
    <w:rPr>
      <w:rFonts w:asciiTheme="majorHAnsi" w:eastAsiaTheme="majorEastAsia" w:hAnsiTheme="majorHAnsi" w:cstheme="majorBidi"/>
      <w:color w:val="243F60" w:themeColor="accent1" w:themeShade="7F"/>
    </w:rPr>
  </w:style>
  <w:style w:type="character" w:customStyle="1" w:styleId="Nadpis6Char">
    <w:name w:val="Nadpis 6 Char"/>
    <w:basedOn w:val="Standardnpsmoodstavce"/>
    <w:link w:val="Nadpis6"/>
    <w:uiPriority w:val="9"/>
    <w:semiHidden/>
    <w:rsid w:val="004A7047"/>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semiHidden/>
    <w:rsid w:val="004A7047"/>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4A7047"/>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4A7047"/>
    <w:rPr>
      <w:rFonts w:asciiTheme="majorHAnsi" w:eastAsiaTheme="majorEastAsia" w:hAnsiTheme="majorHAnsi" w:cstheme="majorBidi"/>
      <w:i/>
      <w:iCs/>
      <w:color w:val="404040" w:themeColor="text1" w:themeTint="BF"/>
      <w:sz w:val="20"/>
      <w:szCs w:val="20"/>
    </w:rPr>
  </w:style>
  <w:style w:type="table" w:styleId="Mkatabulky">
    <w:name w:val="Table Grid"/>
    <w:basedOn w:val="Normlntabulka"/>
    <w:uiPriority w:val="59"/>
    <w:rsid w:val="004A70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ezmezer">
    <w:name w:val="No Spacing"/>
    <w:link w:val="BezmezerChar"/>
    <w:uiPriority w:val="1"/>
    <w:qFormat/>
    <w:rsid w:val="004A7047"/>
    <w:pPr>
      <w:spacing w:after="0" w:line="240" w:lineRule="auto"/>
    </w:pPr>
    <w:rPr>
      <w:rFonts w:eastAsiaTheme="minorEastAsia"/>
      <w:lang w:eastAsia="sk-SK"/>
    </w:rPr>
  </w:style>
  <w:style w:type="character" w:customStyle="1" w:styleId="BezmezerChar">
    <w:name w:val="Bez mezer Char"/>
    <w:basedOn w:val="Standardnpsmoodstavce"/>
    <w:link w:val="Bezmezer"/>
    <w:uiPriority w:val="1"/>
    <w:rsid w:val="004A7047"/>
    <w:rPr>
      <w:rFonts w:eastAsiaTheme="minorEastAsia"/>
      <w:lang w:eastAsia="sk-SK"/>
    </w:rPr>
  </w:style>
  <w:style w:type="paragraph" w:styleId="Textbubliny">
    <w:name w:val="Balloon Text"/>
    <w:basedOn w:val="Normln"/>
    <w:link w:val="TextbublinyChar"/>
    <w:uiPriority w:val="99"/>
    <w:semiHidden/>
    <w:unhideWhenUsed/>
    <w:rsid w:val="004A7047"/>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4A7047"/>
    <w:rPr>
      <w:rFonts w:ascii="Tahoma" w:hAnsi="Tahoma" w:cs="Tahoma"/>
      <w:sz w:val="16"/>
      <w:szCs w:val="16"/>
    </w:rPr>
  </w:style>
  <w:style w:type="paragraph" w:styleId="Nadpisobsahu">
    <w:name w:val="TOC Heading"/>
    <w:basedOn w:val="Nadpis1"/>
    <w:next w:val="Normln"/>
    <w:uiPriority w:val="39"/>
    <w:unhideWhenUsed/>
    <w:qFormat/>
    <w:rsid w:val="004A7047"/>
    <w:pPr>
      <w:outlineLvl w:val="9"/>
    </w:pPr>
    <w:rPr>
      <w:lang w:eastAsia="sk-SK"/>
    </w:rPr>
  </w:style>
  <w:style w:type="paragraph" w:styleId="Obsah1">
    <w:name w:val="toc 1"/>
    <w:basedOn w:val="Normln"/>
    <w:next w:val="Normln"/>
    <w:autoRedefine/>
    <w:uiPriority w:val="39"/>
    <w:unhideWhenUsed/>
    <w:rsid w:val="004A7047"/>
    <w:pPr>
      <w:spacing w:after="100"/>
    </w:pPr>
  </w:style>
  <w:style w:type="paragraph" w:styleId="Obsah2">
    <w:name w:val="toc 2"/>
    <w:basedOn w:val="Normln"/>
    <w:next w:val="Normln"/>
    <w:autoRedefine/>
    <w:uiPriority w:val="39"/>
    <w:unhideWhenUsed/>
    <w:rsid w:val="004A7047"/>
    <w:pPr>
      <w:spacing w:after="100"/>
      <w:ind w:left="220"/>
    </w:pPr>
  </w:style>
  <w:style w:type="paragraph" w:styleId="Obsah3">
    <w:name w:val="toc 3"/>
    <w:basedOn w:val="Normln"/>
    <w:next w:val="Normln"/>
    <w:autoRedefine/>
    <w:uiPriority w:val="39"/>
    <w:unhideWhenUsed/>
    <w:rsid w:val="004A7047"/>
    <w:pPr>
      <w:spacing w:after="100"/>
      <w:ind w:left="440"/>
    </w:pPr>
  </w:style>
  <w:style w:type="character" w:styleId="Hypertextovodkaz">
    <w:name w:val="Hyperlink"/>
    <w:basedOn w:val="Standardnpsmoodstavce"/>
    <w:uiPriority w:val="99"/>
    <w:unhideWhenUsed/>
    <w:rsid w:val="004A7047"/>
    <w:rPr>
      <w:color w:val="0000FF" w:themeColor="hyperlink"/>
      <w:u w:val="single"/>
    </w:rPr>
  </w:style>
  <w:style w:type="paragraph" w:styleId="Zhlav">
    <w:name w:val="header"/>
    <w:basedOn w:val="Normln"/>
    <w:link w:val="ZhlavChar"/>
    <w:uiPriority w:val="99"/>
    <w:unhideWhenUsed/>
    <w:rsid w:val="004A7047"/>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4A7047"/>
  </w:style>
  <w:style w:type="paragraph" w:styleId="Zpat">
    <w:name w:val="footer"/>
    <w:basedOn w:val="Normln"/>
    <w:link w:val="ZpatChar"/>
    <w:uiPriority w:val="99"/>
    <w:unhideWhenUsed/>
    <w:rsid w:val="004A7047"/>
    <w:pPr>
      <w:tabs>
        <w:tab w:val="center" w:pos="4536"/>
        <w:tab w:val="right" w:pos="9072"/>
      </w:tabs>
      <w:spacing w:after="0" w:line="240" w:lineRule="auto"/>
    </w:pPr>
  </w:style>
  <w:style w:type="character" w:customStyle="1" w:styleId="ZpatChar">
    <w:name w:val="Zápatí Char"/>
    <w:basedOn w:val="Standardnpsmoodstavce"/>
    <w:link w:val="Zpat"/>
    <w:uiPriority w:val="99"/>
    <w:rsid w:val="004A7047"/>
  </w:style>
  <w:style w:type="table" w:styleId="Svtlseznam">
    <w:name w:val="Light List"/>
    <w:basedOn w:val="Normlntabulka"/>
    <w:uiPriority w:val="61"/>
    <w:rsid w:val="004A7047"/>
    <w:pPr>
      <w:spacing w:after="0" w:line="240" w:lineRule="auto"/>
    </w:pPr>
    <w:rPr>
      <w:rFonts w:eastAsiaTheme="minorEastAsia"/>
      <w:lang w:eastAsia="sk-SK"/>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Odstavecseseznamem">
    <w:name w:val="List Paragraph"/>
    <w:basedOn w:val="Normln"/>
    <w:uiPriority w:val="34"/>
    <w:qFormat/>
    <w:rsid w:val="004A7047"/>
    <w:pPr>
      <w:ind w:left="720"/>
      <w:contextualSpacing/>
    </w:pPr>
  </w:style>
  <w:style w:type="character" w:customStyle="1" w:styleId="apple-converted-space">
    <w:name w:val="apple-converted-space"/>
    <w:basedOn w:val="Standardnpsmoodstavce"/>
    <w:rsid w:val="004A7047"/>
  </w:style>
  <w:style w:type="paragraph" w:styleId="Normlnweb">
    <w:name w:val="Normal (Web)"/>
    <w:basedOn w:val="Normln"/>
    <w:uiPriority w:val="99"/>
    <w:semiHidden/>
    <w:unhideWhenUsed/>
    <w:rsid w:val="004A7047"/>
    <w:pPr>
      <w:spacing w:before="100" w:beforeAutospacing="1" w:after="100" w:afterAutospacing="1" w:line="240" w:lineRule="auto"/>
    </w:pPr>
    <w:rPr>
      <w:rFonts w:ascii="Times New Roman" w:eastAsia="Times New Roman" w:hAnsi="Times New Roman" w:cs="Times New Roman"/>
      <w:sz w:val="24"/>
      <w:szCs w:val="24"/>
      <w:lang w:eastAsia="sk-SK"/>
    </w:rPr>
  </w:style>
  <w:style w:type="table" w:styleId="Stednseznam1">
    <w:name w:val="Medium List 1"/>
    <w:basedOn w:val="Normlntabulka"/>
    <w:uiPriority w:val="65"/>
    <w:rsid w:val="004A7047"/>
    <w:pPr>
      <w:spacing w:after="0" w:line="240" w:lineRule="auto"/>
    </w:pPr>
    <w:rPr>
      <w:rFonts w:eastAsia="MS Mincho"/>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Citt">
    <w:name w:val="Quote"/>
    <w:basedOn w:val="Normln"/>
    <w:next w:val="Normln"/>
    <w:link w:val="CittChar"/>
    <w:uiPriority w:val="29"/>
    <w:qFormat/>
    <w:rsid w:val="004A7047"/>
    <w:rPr>
      <w:rFonts w:eastAsia="MS Mincho"/>
      <w:i/>
      <w:iCs/>
      <w:color w:val="000000" w:themeColor="text1"/>
    </w:rPr>
  </w:style>
  <w:style w:type="character" w:customStyle="1" w:styleId="CittChar">
    <w:name w:val="Citát Char"/>
    <w:basedOn w:val="Standardnpsmoodstavce"/>
    <w:link w:val="Citt"/>
    <w:uiPriority w:val="29"/>
    <w:rsid w:val="004A7047"/>
    <w:rPr>
      <w:rFonts w:eastAsia="MS Mincho"/>
      <w:i/>
      <w:iCs/>
      <w:color w:val="000000" w:themeColor="text1"/>
    </w:rPr>
  </w:style>
  <w:style w:type="table" w:styleId="Svtlstnovnzvraznn1">
    <w:name w:val="Light Shading Accent 1"/>
    <w:basedOn w:val="Normlntabulka"/>
    <w:uiPriority w:val="60"/>
    <w:rsid w:val="004A7047"/>
    <w:pPr>
      <w:spacing w:after="0" w:line="240" w:lineRule="auto"/>
    </w:pPr>
    <w:rPr>
      <w:rFonts w:eastAsia="MS Mincho"/>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vtlseznamzvraznn1">
    <w:name w:val="Light List Accent 1"/>
    <w:basedOn w:val="Normlntabulka"/>
    <w:uiPriority w:val="61"/>
    <w:rsid w:val="004A7047"/>
    <w:pPr>
      <w:spacing w:after="0" w:line="240" w:lineRule="auto"/>
    </w:pPr>
    <w:rPr>
      <w:rFonts w:eastAsia="MS Mincho"/>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Zstupntext">
    <w:name w:val="Placeholder Text"/>
    <w:basedOn w:val="Standardnpsmoodstavce"/>
    <w:uiPriority w:val="99"/>
    <w:semiHidden/>
    <w:rsid w:val="004A7047"/>
    <w:rPr>
      <w:color w:val="808080"/>
    </w:rPr>
  </w:style>
  <w:style w:type="paragraph" w:styleId="Zkladntext">
    <w:name w:val="Body Text"/>
    <w:basedOn w:val="Normln"/>
    <w:link w:val="ZkladntextChar"/>
    <w:rsid w:val="004A7047"/>
    <w:pPr>
      <w:widowControl w:val="0"/>
      <w:suppressAutoHyphens/>
      <w:spacing w:after="120" w:line="240" w:lineRule="auto"/>
    </w:pPr>
    <w:rPr>
      <w:rFonts w:ascii="Times New Roman" w:eastAsia="Andale Sans UI" w:hAnsi="Times New Roman" w:cs="Times New Roman"/>
      <w:kern w:val="1"/>
      <w:sz w:val="24"/>
      <w:szCs w:val="24"/>
    </w:rPr>
  </w:style>
  <w:style w:type="character" w:customStyle="1" w:styleId="ZkladntextChar">
    <w:name w:val="Základní text Char"/>
    <w:basedOn w:val="Standardnpsmoodstavce"/>
    <w:link w:val="Zkladntext"/>
    <w:rsid w:val="004A7047"/>
    <w:rPr>
      <w:rFonts w:ascii="Times New Roman" w:eastAsia="Andale Sans UI" w:hAnsi="Times New Roman" w:cs="Times New Roman"/>
      <w:kern w:val="1"/>
      <w:sz w:val="24"/>
      <w:szCs w:val="24"/>
    </w:rPr>
  </w:style>
  <w:style w:type="paragraph" w:customStyle="1" w:styleId="Default">
    <w:name w:val="Default"/>
    <w:basedOn w:val="Normln"/>
    <w:rsid w:val="004A7047"/>
    <w:pPr>
      <w:widowControl w:val="0"/>
      <w:suppressAutoHyphens/>
      <w:autoSpaceDE w:val="0"/>
      <w:spacing w:after="0" w:line="240" w:lineRule="auto"/>
    </w:pPr>
    <w:rPr>
      <w:rFonts w:ascii="Arial" w:eastAsia="Arial" w:hAnsi="Arial" w:cs="Arial"/>
      <w:color w:val="000000"/>
      <w:kern w:val="1"/>
      <w:sz w:val="24"/>
      <w:szCs w:val="24"/>
      <w:lang w:val="de-DE" w:eastAsia="fa-IR" w:bidi="fa-IR"/>
    </w:rPr>
  </w:style>
  <w:style w:type="paragraph" w:customStyle="1" w:styleId="Obrzok">
    <w:name w:val="Obrázok"/>
    <w:basedOn w:val="Normln"/>
    <w:rsid w:val="004A7047"/>
    <w:pPr>
      <w:widowControl w:val="0"/>
      <w:suppressLineNumbers/>
      <w:suppressAutoHyphens/>
      <w:spacing w:before="120" w:after="120" w:line="240" w:lineRule="auto"/>
    </w:pPr>
    <w:rPr>
      <w:rFonts w:ascii="Times New Roman" w:eastAsia="Andale Sans UI" w:hAnsi="Times New Roman" w:cs="Tahoma"/>
      <w:i/>
      <w:iCs/>
      <w:kern w:val="1"/>
      <w:sz w:val="24"/>
      <w:szCs w:val="24"/>
    </w:rPr>
  </w:style>
  <w:style w:type="paragraph" w:customStyle="1" w:styleId="SourceCode">
    <w:name w:val="SourceCode"/>
    <w:basedOn w:val="Normln"/>
    <w:link w:val="SourceCodeChar"/>
    <w:qFormat/>
    <w:rsid w:val="00CF6754"/>
    <w:pPr>
      <w:spacing w:after="0"/>
    </w:pPr>
    <w:rPr>
      <w:rFonts w:eastAsia="MS Mincho"/>
      <w:sz w:val="18"/>
      <w:szCs w:val="18"/>
    </w:rPr>
  </w:style>
  <w:style w:type="character" w:customStyle="1" w:styleId="SourceCodeChar">
    <w:name w:val="SourceCode Char"/>
    <w:basedOn w:val="Standardnpsmoodstavce"/>
    <w:link w:val="SourceCode"/>
    <w:rsid w:val="00CF6754"/>
    <w:rPr>
      <w:rFonts w:eastAsia="MS Mincho"/>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k.wikipedia.org/w/index.php?title=JavaScript_kni%C5%BEnica&amp;action=edit&amp;redlink=1" TargetMode="External"/><Relationship Id="rId21" Type="http://schemas.openxmlformats.org/officeDocument/2006/relationships/image" Target="media/image12.jpeg"/><Relationship Id="rId42" Type="http://schemas.openxmlformats.org/officeDocument/2006/relationships/image" Target="media/image22.emf"/><Relationship Id="rId47" Type="http://schemas.openxmlformats.org/officeDocument/2006/relationships/image" Target="media/image27.emf"/><Relationship Id="rId63" Type="http://schemas.openxmlformats.org/officeDocument/2006/relationships/image" Target="media/image43.emf"/><Relationship Id="rId68" Type="http://schemas.openxmlformats.org/officeDocument/2006/relationships/image" Target="media/image48.emf"/><Relationship Id="rId84" Type="http://schemas.openxmlformats.org/officeDocument/2006/relationships/image" Target="media/image64.jpeg"/><Relationship Id="rId89" Type="http://schemas.openxmlformats.org/officeDocument/2006/relationships/image" Target="media/image69.emf"/><Relationship Id="rId16" Type="http://schemas.openxmlformats.org/officeDocument/2006/relationships/image" Target="media/image7.jpeg"/><Relationship Id="rId11" Type="http://schemas.openxmlformats.org/officeDocument/2006/relationships/image" Target="media/image2.jpeg"/><Relationship Id="rId32" Type="http://schemas.openxmlformats.org/officeDocument/2006/relationships/hyperlink" Target="http://sk.wikipedia.org/wiki/Ajax_(informatika)" TargetMode="External"/><Relationship Id="rId37" Type="http://schemas.openxmlformats.org/officeDocument/2006/relationships/image" Target="media/image18.jpeg"/><Relationship Id="rId53" Type="http://schemas.openxmlformats.org/officeDocument/2006/relationships/image" Target="media/image33.emf"/><Relationship Id="rId58" Type="http://schemas.openxmlformats.org/officeDocument/2006/relationships/image" Target="media/image38.jpeg"/><Relationship Id="rId74" Type="http://schemas.openxmlformats.org/officeDocument/2006/relationships/image" Target="media/image54.emf"/><Relationship Id="rId79" Type="http://schemas.openxmlformats.org/officeDocument/2006/relationships/image" Target="media/image59.emf"/><Relationship Id="rId5" Type="http://schemas.microsoft.com/office/2007/relationships/stylesWithEffects" Target="stylesWithEffects.xml"/><Relationship Id="rId90" Type="http://schemas.openxmlformats.org/officeDocument/2006/relationships/image" Target="media/image70.emf"/><Relationship Id="rId95" Type="http://schemas.openxmlformats.org/officeDocument/2006/relationships/footer" Target="footer1.xml"/><Relationship Id="rId22" Type="http://schemas.openxmlformats.org/officeDocument/2006/relationships/image" Target="media/image13.jpeg"/><Relationship Id="rId27" Type="http://schemas.openxmlformats.org/officeDocument/2006/relationships/hyperlink" Target="http://sk.wikipedia.org/wiki/Slobodn%C3%BD_softv%C3%A9r" TargetMode="External"/><Relationship Id="rId43" Type="http://schemas.openxmlformats.org/officeDocument/2006/relationships/image" Target="media/image23.emf"/><Relationship Id="rId48" Type="http://schemas.openxmlformats.org/officeDocument/2006/relationships/image" Target="media/image28.emf"/><Relationship Id="rId64" Type="http://schemas.openxmlformats.org/officeDocument/2006/relationships/image" Target="media/image44.jpeg"/><Relationship Id="rId69" Type="http://schemas.openxmlformats.org/officeDocument/2006/relationships/image" Target="media/image49.jpeg"/><Relationship Id="rId80" Type="http://schemas.openxmlformats.org/officeDocument/2006/relationships/image" Target="media/image60.emf"/><Relationship Id="rId85" Type="http://schemas.openxmlformats.org/officeDocument/2006/relationships/image" Target="media/image65.emf"/><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hyperlink" Target="http://sk.wikipedia.org/w/index.php?title=Cross-browser&amp;action=edit&amp;redlink=1" TargetMode="External"/><Relationship Id="rId33" Type="http://schemas.openxmlformats.org/officeDocument/2006/relationships/image" Target="media/image14.png"/><Relationship Id="rId38" Type="http://schemas.openxmlformats.org/officeDocument/2006/relationships/image" Target="media/image19.jpeg"/><Relationship Id="rId46" Type="http://schemas.openxmlformats.org/officeDocument/2006/relationships/image" Target="media/image26.emf"/><Relationship Id="rId59" Type="http://schemas.openxmlformats.org/officeDocument/2006/relationships/image" Target="media/image39.jpeg"/><Relationship Id="rId67" Type="http://schemas.openxmlformats.org/officeDocument/2006/relationships/image" Target="media/image47.jpeg"/><Relationship Id="rId20" Type="http://schemas.openxmlformats.org/officeDocument/2006/relationships/image" Target="media/image11.jpeg"/><Relationship Id="rId41" Type="http://schemas.openxmlformats.org/officeDocument/2006/relationships/image" Target="media/image21.emf"/><Relationship Id="rId54" Type="http://schemas.openxmlformats.org/officeDocument/2006/relationships/image" Target="media/image34.emf"/><Relationship Id="rId62" Type="http://schemas.openxmlformats.org/officeDocument/2006/relationships/image" Target="media/image42.emf"/><Relationship Id="rId70" Type="http://schemas.openxmlformats.org/officeDocument/2006/relationships/image" Target="media/image50.emf"/><Relationship Id="rId75" Type="http://schemas.openxmlformats.org/officeDocument/2006/relationships/image" Target="media/image55.emf"/><Relationship Id="rId83" Type="http://schemas.openxmlformats.org/officeDocument/2006/relationships/image" Target="media/image63.emf"/><Relationship Id="rId88" Type="http://schemas.openxmlformats.org/officeDocument/2006/relationships/image" Target="media/image68.emf"/><Relationship Id="rId91" Type="http://schemas.openxmlformats.org/officeDocument/2006/relationships/image" Target="media/image71.emf"/><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hyperlink" Target="http://sk.wikipedia.org/wiki/HTML" TargetMode="External"/><Relationship Id="rId28" Type="http://schemas.openxmlformats.org/officeDocument/2006/relationships/hyperlink" Target="http://sk.wikipedia.org/wiki/Open_source_software" TargetMode="External"/><Relationship Id="rId36" Type="http://schemas.openxmlformats.org/officeDocument/2006/relationships/image" Target="media/image17.png"/><Relationship Id="rId49" Type="http://schemas.openxmlformats.org/officeDocument/2006/relationships/image" Target="media/image29.emf"/><Relationship Id="rId57" Type="http://schemas.openxmlformats.org/officeDocument/2006/relationships/image" Target="media/image37.emf"/><Relationship Id="rId10" Type="http://schemas.openxmlformats.org/officeDocument/2006/relationships/image" Target="media/image1.png"/><Relationship Id="rId31" Type="http://schemas.openxmlformats.org/officeDocument/2006/relationships/hyperlink" Target="http://sk.wikipedia.org/w/index.php?title=Animation&amp;action=edit&amp;redlink=1" TargetMode="External"/><Relationship Id="rId44" Type="http://schemas.openxmlformats.org/officeDocument/2006/relationships/image" Target="media/image24.emf"/><Relationship Id="rId52" Type="http://schemas.openxmlformats.org/officeDocument/2006/relationships/image" Target="media/image32.emf"/><Relationship Id="rId60" Type="http://schemas.openxmlformats.org/officeDocument/2006/relationships/image" Target="media/image40.emf"/><Relationship Id="rId65" Type="http://schemas.openxmlformats.org/officeDocument/2006/relationships/image" Target="media/image45.jpeg"/><Relationship Id="rId73" Type="http://schemas.openxmlformats.org/officeDocument/2006/relationships/image" Target="media/image53.emf"/><Relationship Id="rId78" Type="http://schemas.openxmlformats.org/officeDocument/2006/relationships/image" Target="media/image58.emf"/><Relationship Id="rId81" Type="http://schemas.openxmlformats.org/officeDocument/2006/relationships/image" Target="media/image61.emf"/><Relationship Id="rId86" Type="http://schemas.openxmlformats.org/officeDocument/2006/relationships/image" Target="media/image66.emf"/><Relationship Id="rId94" Type="http://schemas.openxmlformats.org/officeDocument/2006/relationships/image" Target="media/image74.emf"/><Relationship Id="rId4" Type="http://schemas.openxmlformats.org/officeDocument/2006/relationships/styles" Target="styles.xml"/><Relationship Id="rId9"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jpeg"/><Relationship Id="rId39" Type="http://schemas.openxmlformats.org/officeDocument/2006/relationships/hyperlink" Target="http://php.net/manual/en/function.date.php" TargetMode="External"/><Relationship Id="rId34" Type="http://schemas.openxmlformats.org/officeDocument/2006/relationships/image" Target="media/image15.png"/><Relationship Id="rId50" Type="http://schemas.openxmlformats.org/officeDocument/2006/relationships/image" Target="media/image30.emf"/><Relationship Id="rId55" Type="http://schemas.openxmlformats.org/officeDocument/2006/relationships/image" Target="media/image35.emf"/><Relationship Id="rId76" Type="http://schemas.openxmlformats.org/officeDocument/2006/relationships/image" Target="media/image56.emf"/><Relationship Id="rId97" Type="http://schemas.openxmlformats.org/officeDocument/2006/relationships/glossaryDocument" Target="glossary/document.xml"/><Relationship Id="rId7" Type="http://schemas.openxmlformats.org/officeDocument/2006/relationships/webSettings" Target="webSettings.xml"/><Relationship Id="rId71" Type="http://schemas.openxmlformats.org/officeDocument/2006/relationships/image" Target="media/image51.emf"/><Relationship Id="rId92" Type="http://schemas.openxmlformats.org/officeDocument/2006/relationships/image" Target="media/image72.emf"/><Relationship Id="rId2" Type="http://schemas.openxmlformats.org/officeDocument/2006/relationships/customXml" Target="../customXml/item2.xml"/><Relationship Id="rId29" Type="http://schemas.openxmlformats.org/officeDocument/2006/relationships/hyperlink" Target="http://sk.wikipedia.org/wiki/MIT_licencia" TargetMode="External"/><Relationship Id="rId24" Type="http://schemas.openxmlformats.org/officeDocument/2006/relationships/hyperlink" Target="http://sk.wikipedia.org/wiki/W3C" TargetMode="External"/><Relationship Id="rId40" Type="http://schemas.openxmlformats.org/officeDocument/2006/relationships/image" Target="media/image20.emf"/><Relationship Id="rId45" Type="http://schemas.openxmlformats.org/officeDocument/2006/relationships/image" Target="media/image25.emf"/><Relationship Id="rId66" Type="http://schemas.openxmlformats.org/officeDocument/2006/relationships/image" Target="media/image46.emf"/><Relationship Id="rId87" Type="http://schemas.openxmlformats.org/officeDocument/2006/relationships/image" Target="media/image67.emf"/><Relationship Id="rId61" Type="http://schemas.openxmlformats.org/officeDocument/2006/relationships/image" Target="media/image41.emf"/><Relationship Id="rId82" Type="http://schemas.openxmlformats.org/officeDocument/2006/relationships/image" Target="media/image62.emf"/><Relationship Id="rId19" Type="http://schemas.openxmlformats.org/officeDocument/2006/relationships/image" Target="media/image10.jpeg"/><Relationship Id="rId14" Type="http://schemas.openxmlformats.org/officeDocument/2006/relationships/image" Target="media/image5.jpeg"/><Relationship Id="rId30" Type="http://schemas.openxmlformats.org/officeDocument/2006/relationships/hyperlink" Target="http://sk.wikipedia.org/wiki/Document_Object_Model" TargetMode="External"/><Relationship Id="rId35" Type="http://schemas.openxmlformats.org/officeDocument/2006/relationships/image" Target="media/image16.png"/><Relationship Id="rId56" Type="http://schemas.openxmlformats.org/officeDocument/2006/relationships/image" Target="media/image36.emf"/><Relationship Id="rId77" Type="http://schemas.openxmlformats.org/officeDocument/2006/relationships/image" Target="media/image57.emf"/><Relationship Id="rId8" Type="http://schemas.openxmlformats.org/officeDocument/2006/relationships/footnotes" Target="footnotes.xml"/><Relationship Id="rId51" Type="http://schemas.openxmlformats.org/officeDocument/2006/relationships/image" Target="media/image31.emf"/><Relationship Id="rId72" Type="http://schemas.openxmlformats.org/officeDocument/2006/relationships/image" Target="media/image52.emf"/><Relationship Id="rId93" Type="http://schemas.openxmlformats.org/officeDocument/2006/relationships/image" Target="media/image73.emf"/><Relationship Id="rId98"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3A03D1BE6CBE49D68A537B6D8462C2DE"/>
        <w:category>
          <w:name w:val="Obecné"/>
          <w:gallery w:val="placeholder"/>
        </w:category>
        <w:types>
          <w:type w:val="bbPlcHdr"/>
        </w:types>
        <w:behaviors>
          <w:behavior w:val="content"/>
        </w:behaviors>
        <w:guid w:val="{00CB9C8D-E458-4FBE-9B0B-CA233B15EA6C}"/>
      </w:docPartPr>
      <w:docPartBody>
        <w:p w:rsidR="008352E4" w:rsidRDefault="0011715C" w:rsidP="0011715C">
          <w:pPr>
            <w:pStyle w:val="3A03D1BE6CBE49D68A537B6D8462C2DE"/>
          </w:pPr>
          <w:r>
            <w:rPr>
              <w:rFonts w:asciiTheme="majorHAnsi" w:eastAsiaTheme="majorEastAsia" w:hAnsiTheme="majorHAnsi" w:cstheme="majorBidi"/>
              <w:caps/>
              <w:lang w:val="cs-CZ"/>
            </w:rPr>
            <w:t>[Zadejte název společnosti.]</w:t>
          </w:r>
        </w:p>
      </w:docPartBody>
    </w:docPart>
    <w:docPart>
      <w:docPartPr>
        <w:name w:val="E411805D089943DDB3709468981640EE"/>
        <w:category>
          <w:name w:val="Obecné"/>
          <w:gallery w:val="placeholder"/>
        </w:category>
        <w:types>
          <w:type w:val="bbPlcHdr"/>
        </w:types>
        <w:behaviors>
          <w:behavior w:val="content"/>
        </w:behaviors>
        <w:guid w:val="{5ADB0F7F-8549-4E93-9504-21F089BBDE2F}"/>
      </w:docPartPr>
      <w:docPartBody>
        <w:p w:rsidR="008352E4" w:rsidRDefault="0011715C" w:rsidP="0011715C">
          <w:pPr>
            <w:pStyle w:val="E411805D089943DDB3709468981640EE"/>
          </w:pPr>
          <w:r>
            <w:rPr>
              <w:rFonts w:asciiTheme="majorHAnsi" w:eastAsiaTheme="majorEastAsia" w:hAnsiTheme="majorHAnsi" w:cstheme="majorBidi"/>
              <w:sz w:val="80"/>
              <w:szCs w:val="80"/>
              <w:lang w:val="cs-CZ"/>
            </w:rPr>
            <w:t>[Titul dokumentu]</w:t>
          </w:r>
        </w:p>
      </w:docPartBody>
    </w:docPart>
    <w:docPart>
      <w:docPartPr>
        <w:name w:val="6F893BEAD65245F7A4414011D32B27BC"/>
        <w:category>
          <w:name w:val="Obecné"/>
          <w:gallery w:val="placeholder"/>
        </w:category>
        <w:types>
          <w:type w:val="bbPlcHdr"/>
        </w:types>
        <w:behaviors>
          <w:behavior w:val="content"/>
        </w:behaviors>
        <w:guid w:val="{422BF1F4-6250-494D-BFE9-E2B23DB8D9E8}"/>
      </w:docPartPr>
      <w:docPartBody>
        <w:p w:rsidR="008352E4" w:rsidRDefault="0011715C" w:rsidP="0011715C">
          <w:pPr>
            <w:pStyle w:val="6F893BEAD65245F7A4414011D32B27BC"/>
          </w:pPr>
          <w:r>
            <w:rPr>
              <w:rFonts w:asciiTheme="majorHAnsi" w:eastAsiaTheme="majorEastAsia" w:hAnsiTheme="majorHAnsi" w:cstheme="majorBidi"/>
              <w:sz w:val="44"/>
              <w:szCs w:val="44"/>
              <w:lang w:val="cs-CZ"/>
            </w:rPr>
            <w:t>[Zadejte podtitul dokumentu.]</w:t>
          </w:r>
        </w:p>
      </w:docPartBody>
    </w:docPart>
    <w:docPart>
      <w:docPartPr>
        <w:name w:val="7C70F48940CA4CDC882F2B53FD1162F9"/>
        <w:category>
          <w:name w:val="Obecné"/>
          <w:gallery w:val="placeholder"/>
        </w:category>
        <w:types>
          <w:type w:val="bbPlcHdr"/>
        </w:types>
        <w:behaviors>
          <w:behavior w:val="content"/>
        </w:behaviors>
        <w:guid w:val="{F54B740C-36A4-4AF0-A548-3C9F824FD97C}"/>
      </w:docPartPr>
      <w:docPartBody>
        <w:p w:rsidR="008352E4" w:rsidRDefault="0011715C" w:rsidP="0011715C">
          <w:pPr>
            <w:pStyle w:val="7C70F48940CA4CDC882F2B53FD1162F9"/>
          </w:pPr>
          <w:r>
            <w:rPr>
              <w:b/>
              <w:bCs/>
              <w:lang w:val="cs-CZ"/>
            </w:rPr>
            <w:t>[Zadejte jméno autor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10002FF" w:usb1="4000ACFF" w:usb2="00000009"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ndale Sans UI">
    <w:altName w:val="Arial Unicode MS"/>
    <w:charset w:val="00"/>
    <w:family w:val="auto"/>
    <w:pitch w:val="variable"/>
  </w:font>
  <w:font w:name="Arial">
    <w:panose1 w:val="020B0604020202020204"/>
    <w:charset w:val="EE"/>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1715C"/>
    <w:rsid w:val="0011715C"/>
    <w:rsid w:val="00177F02"/>
    <w:rsid w:val="00234498"/>
    <w:rsid w:val="008352E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FED0B66DF5B64A309C48363AFB1694C3">
    <w:name w:val="FED0B66DF5B64A309C48363AFB1694C3"/>
    <w:rsid w:val="0011715C"/>
  </w:style>
  <w:style w:type="paragraph" w:customStyle="1" w:styleId="A4049DC066C94A06BC433FF307631389">
    <w:name w:val="A4049DC066C94A06BC433FF307631389"/>
    <w:rsid w:val="0011715C"/>
  </w:style>
  <w:style w:type="paragraph" w:customStyle="1" w:styleId="0E94D22A95704E55A4F97200117CDB10">
    <w:name w:val="0E94D22A95704E55A4F97200117CDB10"/>
    <w:rsid w:val="0011715C"/>
  </w:style>
  <w:style w:type="paragraph" w:customStyle="1" w:styleId="45BE02CBDF914934827B62949531D2D4">
    <w:name w:val="45BE02CBDF914934827B62949531D2D4"/>
    <w:rsid w:val="0011715C"/>
  </w:style>
  <w:style w:type="paragraph" w:customStyle="1" w:styleId="1AB7A0689AF3454198A45C56333A3629">
    <w:name w:val="1AB7A0689AF3454198A45C56333A3629"/>
    <w:rsid w:val="0011715C"/>
  </w:style>
  <w:style w:type="paragraph" w:customStyle="1" w:styleId="A6347B02034E44F0A8169ABC640F3285">
    <w:name w:val="A6347B02034E44F0A8169ABC640F3285"/>
    <w:rsid w:val="0011715C"/>
  </w:style>
  <w:style w:type="paragraph" w:customStyle="1" w:styleId="5F1FAC67ABF74925854CAF7F7A263606">
    <w:name w:val="5F1FAC67ABF74925854CAF7F7A263606"/>
    <w:rsid w:val="0011715C"/>
  </w:style>
  <w:style w:type="paragraph" w:customStyle="1" w:styleId="E59A60A7B48047FEBB8286380896ADF4">
    <w:name w:val="E59A60A7B48047FEBB8286380896ADF4"/>
    <w:rsid w:val="0011715C"/>
  </w:style>
  <w:style w:type="paragraph" w:customStyle="1" w:styleId="789F8F30DBD640CE8A1921B4A884AA61">
    <w:name w:val="789F8F30DBD640CE8A1921B4A884AA61"/>
    <w:rsid w:val="0011715C"/>
  </w:style>
  <w:style w:type="paragraph" w:customStyle="1" w:styleId="0AF3A7845C864D33B010CDC06261F864">
    <w:name w:val="0AF3A7845C864D33B010CDC06261F864"/>
    <w:rsid w:val="0011715C"/>
  </w:style>
  <w:style w:type="paragraph" w:customStyle="1" w:styleId="F64863C964B94B3AA8CD013E594C0EB8">
    <w:name w:val="F64863C964B94B3AA8CD013E594C0EB8"/>
    <w:rsid w:val="0011715C"/>
  </w:style>
  <w:style w:type="paragraph" w:customStyle="1" w:styleId="0B764A777AA6418AA79C72878222D562">
    <w:name w:val="0B764A777AA6418AA79C72878222D562"/>
    <w:rsid w:val="0011715C"/>
  </w:style>
  <w:style w:type="paragraph" w:customStyle="1" w:styleId="1C56B859F28F4E3DAFF22ECA3A0F4C40">
    <w:name w:val="1C56B859F28F4E3DAFF22ECA3A0F4C40"/>
    <w:rsid w:val="0011715C"/>
  </w:style>
  <w:style w:type="paragraph" w:customStyle="1" w:styleId="93498A9BCE4E4991B06DEC71165E99C7">
    <w:name w:val="93498A9BCE4E4991B06DEC71165E99C7"/>
    <w:rsid w:val="0011715C"/>
  </w:style>
  <w:style w:type="paragraph" w:customStyle="1" w:styleId="E5F42EE7F5014CBEBB7C4B4FEFE68F8E">
    <w:name w:val="E5F42EE7F5014CBEBB7C4B4FEFE68F8E"/>
    <w:rsid w:val="0011715C"/>
  </w:style>
  <w:style w:type="paragraph" w:customStyle="1" w:styleId="3A03D1BE6CBE49D68A537B6D8462C2DE">
    <w:name w:val="3A03D1BE6CBE49D68A537B6D8462C2DE"/>
    <w:rsid w:val="0011715C"/>
  </w:style>
  <w:style w:type="paragraph" w:customStyle="1" w:styleId="E411805D089943DDB3709468981640EE">
    <w:name w:val="E411805D089943DDB3709468981640EE"/>
    <w:rsid w:val="0011715C"/>
  </w:style>
  <w:style w:type="paragraph" w:customStyle="1" w:styleId="6F893BEAD65245F7A4414011D32B27BC">
    <w:name w:val="6F893BEAD65245F7A4414011D32B27BC"/>
    <w:rsid w:val="0011715C"/>
  </w:style>
  <w:style w:type="paragraph" w:customStyle="1" w:styleId="7C70F48940CA4CDC882F2B53FD1162F9">
    <w:name w:val="7C70F48940CA4CDC882F2B53FD1162F9"/>
    <w:rsid w:val="0011715C"/>
  </w:style>
  <w:style w:type="paragraph" w:customStyle="1" w:styleId="9ED09033CDBF4725A6878534AAAA9C08">
    <w:name w:val="9ED09033CDBF4725A6878534AAAA9C08"/>
    <w:rsid w:val="0011715C"/>
  </w:style>
  <w:style w:type="paragraph" w:customStyle="1" w:styleId="51BC13752D6C490E8294C87ED3439721">
    <w:name w:val="51BC13752D6C490E8294C87ED3439721"/>
    <w:rsid w:val="0011715C"/>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FED0B66DF5B64A309C48363AFB1694C3">
    <w:name w:val="FED0B66DF5B64A309C48363AFB1694C3"/>
    <w:rsid w:val="0011715C"/>
  </w:style>
  <w:style w:type="paragraph" w:customStyle="1" w:styleId="A4049DC066C94A06BC433FF307631389">
    <w:name w:val="A4049DC066C94A06BC433FF307631389"/>
    <w:rsid w:val="0011715C"/>
  </w:style>
  <w:style w:type="paragraph" w:customStyle="1" w:styleId="0E94D22A95704E55A4F97200117CDB10">
    <w:name w:val="0E94D22A95704E55A4F97200117CDB10"/>
    <w:rsid w:val="0011715C"/>
  </w:style>
  <w:style w:type="paragraph" w:customStyle="1" w:styleId="45BE02CBDF914934827B62949531D2D4">
    <w:name w:val="45BE02CBDF914934827B62949531D2D4"/>
    <w:rsid w:val="0011715C"/>
  </w:style>
  <w:style w:type="paragraph" w:customStyle="1" w:styleId="1AB7A0689AF3454198A45C56333A3629">
    <w:name w:val="1AB7A0689AF3454198A45C56333A3629"/>
    <w:rsid w:val="0011715C"/>
  </w:style>
  <w:style w:type="paragraph" w:customStyle="1" w:styleId="A6347B02034E44F0A8169ABC640F3285">
    <w:name w:val="A6347B02034E44F0A8169ABC640F3285"/>
    <w:rsid w:val="0011715C"/>
  </w:style>
  <w:style w:type="paragraph" w:customStyle="1" w:styleId="5F1FAC67ABF74925854CAF7F7A263606">
    <w:name w:val="5F1FAC67ABF74925854CAF7F7A263606"/>
    <w:rsid w:val="0011715C"/>
  </w:style>
  <w:style w:type="paragraph" w:customStyle="1" w:styleId="E59A60A7B48047FEBB8286380896ADF4">
    <w:name w:val="E59A60A7B48047FEBB8286380896ADF4"/>
    <w:rsid w:val="0011715C"/>
  </w:style>
  <w:style w:type="paragraph" w:customStyle="1" w:styleId="789F8F30DBD640CE8A1921B4A884AA61">
    <w:name w:val="789F8F30DBD640CE8A1921B4A884AA61"/>
    <w:rsid w:val="0011715C"/>
  </w:style>
  <w:style w:type="paragraph" w:customStyle="1" w:styleId="0AF3A7845C864D33B010CDC06261F864">
    <w:name w:val="0AF3A7845C864D33B010CDC06261F864"/>
    <w:rsid w:val="0011715C"/>
  </w:style>
  <w:style w:type="paragraph" w:customStyle="1" w:styleId="F64863C964B94B3AA8CD013E594C0EB8">
    <w:name w:val="F64863C964B94B3AA8CD013E594C0EB8"/>
    <w:rsid w:val="0011715C"/>
  </w:style>
  <w:style w:type="paragraph" w:customStyle="1" w:styleId="0B764A777AA6418AA79C72878222D562">
    <w:name w:val="0B764A777AA6418AA79C72878222D562"/>
    <w:rsid w:val="0011715C"/>
  </w:style>
  <w:style w:type="paragraph" w:customStyle="1" w:styleId="1C56B859F28F4E3DAFF22ECA3A0F4C40">
    <w:name w:val="1C56B859F28F4E3DAFF22ECA3A0F4C40"/>
    <w:rsid w:val="0011715C"/>
  </w:style>
  <w:style w:type="paragraph" w:customStyle="1" w:styleId="93498A9BCE4E4991B06DEC71165E99C7">
    <w:name w:val="93498A9BCE4E4991B06DEC71165E99C7"/>
    <w:rsid w:val="0011715C"/>
  </w:style>
  <w:style w:type="paragraph" w:customStyle="1" w:styleId="E5F42EE7F5014CBEBB7C4B4FEFE68F8E">
    <w:name w:val="E5F42EE7F5014CBEBB7C4B4FEFE68F8E"/>
    <w:rsid w:val="0011715C"/>
  </w:style>
  <w:style w:type="paragraph" w:customStyle="1" w:styleId="3A03D1BE6CBE49D68A537B6D8462C2DE">
    <w:name w:val="3A03D1BE6CBE49D68A537B6D8462C2DE"/>
    <w:rsid w:val="0011715C"/>
  </w:style>
  <w:style w:type="paragraph" w:customStyle="1" w:styleId="E411805D089943DDB3709468981640EE">
    <w:name w:val="E411805D089943DDB3709468981640EE"/>
    <w:rsid w:val="0011715C"/>
  </w:style>
  <w:style w:type="paragraph" w:customStyle="1" w:styleId="6F893BEAD65245F7A4414011D32B27BC">
    <w:name w:val="6F893BEAD65245F7A4414011D32B27BC"/>
    <w:rsid w:val="0011715C"/>
  </w:style>
  <w:style w:type="paragraph" w:customStyle="1" w:styleId="7C70F48940CA4CDC882F2B53FD1162F9">
    <w:name w:val="7C70F48940CA4CDC882F2B53FD1162F9"/>
    <w:rsid w:val="0011715C"/>
  </w:style>
  <w:style w:type="paragraph" w:customStyle="1" w:styleId="9ED09033CDBF4725A6878534AAAA9C08">
    <w:name w:val="9ED09033CDBF4725A6878534AAAA9C08"/>
    <w:rsid w:val="0011715C"/>
  </w:style>
  <w:style w:type="paragraph" w:customStyle="1" w:styleId="51BC13752D6C490E8294C87ED3439721">
    <w:name w:val="51BC13752D6C490E8294C87ED3439721"/>
    <w:rsid w:val="001171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3FE10B-1F8B-42AB-9AAA-F0C19A8F8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11</Pages>
  <Words>19287</Words>
  <Characters>109942</Characters>
  <Application>Microsoft Office Word</Application>
  <DocSecurity>0</DocSecurity>
  <Lines>916</Lines>
  <Paragraphs>257</Paragraphs>
  <ScaleCrop>false</ScaleCrop>
  <Company>Tutifruty</Company>
  <LinksUpToDate>false</LinksUpToDate>
  <CharactersWithSpaces>1289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áverečná správa</dc:title>
  <dc:subject>Web občianskeho združenia FMFI a exkurzie</dc:subject>
  <dc:creator>Štefan Horváth, Matej Toma, Martin Kloss, Milan Michalec, Zuzana Záhorszká</dc:creator>
  <cp:lastModifiedBy>Štefan Horváth</cp:lastModifiedBy>
  <cp:revision>4</cp:revision>
  <dcterms:created xsi:type="dcterms:W3CDTF">2013-02-04T01:41:00Z</dcterms:created>
  <dcterms:modified xsi:type="dcterms:W3CDTF">2013-02-04T02:09:00Z</dcterms:modified>
</cp:coreProperties>
</file>